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AB4577" w14:textId="406147FC" w:rsidR="0041797E" w:rsidRPr="00B03E4E" w:rsidRDefault="000E41FF" w:rsidP="0041797E">
      <w:pPr>
        <w:rPr>
          <w:rFonts w:cstheme="minorHAnsi"/>
          <w:b/>
          <w:bCs/>
        </w:rPr>
      </w:pPr>
      <w:r>
        <w:rPr>
          <w:noProof/>
          <w:sz w:val="28"/>
        </w:rPr>
        <mc:AlternateContent>
          <mc:Choice Requires="wps">
            <w:drawing>
              <wp:anchor distT="0" distB="0" distL="114300" distR="114300" simplePos="0" relativeHeight="251646464" behindDoc="1" locked="0" layoutInCell="1" allowOverlap="1" wp14:anchorId="6F135DD2" wp14:editId="7A53EFBD">
                <wp:simplePos x="0" y="0"/>
                <wp:positionH relativeFrom="column">
                  <wp:posOffset>-1966823</wp:posOffset>
                </wp:positionH>
                <wp:positionV relativeFrom="paragraph">
                  <wp:posOffset>-914400</wp:posOffset>
                </wp:positionV>
                <wp:extent cx="8669548" cy="3676650"/>
                <wp:effectExtent l="0" t="0" r="17780" b="19050"/>
                <wp:wrapNone/>
                <wp:docPr id="452" name="Rectangle 452"/>
                <wp:cNvGraphicFramePr/>
                <a:graphic xmlns:a="http://schemas.openxmlformats.org/drawingml/2006/main">
                  <a:graphicData uri="http://schemas.microsoft.com/office/word/2010/wordprocessingShape">
                    <wps:wsp>
                      <wps:cNvSpPr/>
                      <wps:spPr>
                        <a:xfrm>
                          <a:off x="0" y="0"/>
                          <a:ext cx="8669548" cy="3676650"/>
                        </a:xfrm>
                        <a:prstGeom prst="rect">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F96CD3" id="Rectangle 452" o:spid="_x0000_s1026" style="position:absolute;margin-left:-154.85pt;margin-top:-1in;width:682.65pt;height:289.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" fillcolor="#31849b [2408]" strokecolor="#243f60 [1604]" strokeweight="1pt"/>
            </w:pict>
          </mc:Fallback>
        </mc:AlternateContent>
      </w:r>
      <w:r>
        <w:rPr>
          <w:noProof/>
          <w:sz w:val="28"/>
        </w:rPr>
        <w:drawing>
          <wp:anchor distT="0" distB="0" distL="114300" distR="114300" simplePos="0" relativeHeight="251647488" behindDoc="0" locked="0" layoutInCell="1" allowOverlap="1" wp14:anchorId="54C1BA01" wp14:editId="6431BB1C">
            <wp:simplePos x="0" y="0"/>
            <wp:positionH relativeFrom="margin">
              <wp:posOffset>-231228</wp:posOffset>
            </wp:positionH>
            <wp:positionV relativeFrom="paragraph">
              <wp:posOffset>-362607</wp:posOffset>
            </wp:positionV>
            <wp:extent cx="1187450" cy="863600"/>
            <wp:effectExtent l="0" t="0" r="0" b="0"/>
            <wp:wrapSquare wrapText="bothSides"/>
            <wp:docPr id="2" name="Picture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0000000-0008-0000-0000-000002000000}"/>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87450" cy="863600"/>
                    </a:xfrm>
                    <a:prstGeom prst="rect">
                      <a:avLst/>
                    </a:prstGeom>
                  </pic:spPr>
                </pic:pic>
              </a:graphicData>
            </a:graphic>
            <wp14:sizeRelH relativeFrom="margin">
              <wp14:pctWidth>0</wp14:pctWidth>
            </wp14:sizeRelH>
            <wp14:sizeRelV relativeFrom="margin">
              <wp14:pctHeight>0</wp14:pctHeight>
            </wp14:sizeRelV>
          </wp:anchor>
        </w:drawing>
      </w:r>
      <w:r>
        <w:rPr>
          <w:b/>
        </w:rPr>
        <w:tab/>
      </w:r>
      <w:r>
        <w:rPr>
          <w:b/>
        </w:rPr>
        <w:tab/>
      </w:r>
    </w:p>
    <w:p w14:paraId="3A31F461" w14:textId="738B94D7" w:rsidR="0041797E" w:rsidRPr="00B03E4E" w:rsidRDefault="004E0346" w:rsidP="004E0346">
      <w:pPr>
        <w:tabs>
          <w:tab w:val="left" w:pos="4618"/>
        </w:tabs>
        <w:rPr>
          <w:rFonts w:cstheme="minorHAnsi"/>
          <w:b/>
          <w:bCs/>
        </w:rPr>
      </w:pPr>
      <w:r>
        <w:rPr>
          <w:b/>
        </w:rPr>
        <w:tab/>
      </w:r>
    </w:p>
    <w:p w14:paraId="6F14920F" w14:textId="2AE57CEB" w:rsidR="0041797E" w:rsidRPr="00B03E4E" w:rsidRDefault="0041797E" w:rsidP="0041797E">
      <w:pPr>
        <w:rPr>
          <w:rFonts w:cstheme="minorHAnsi"/>
          <w:b/>
          <w:bCs/>
          <w:lang w:val="en-GB"/>
        </w:rPr>
      </w:pPr>
    </w:p>
    <w:p w14:paraId="08CF13D9" w14:textId="03CF9195" w:rsidR="0041797E" w:rsidRDefault="0041797E" w:rsidP="0041797E">
      <w:pPr>
        <w:rPr>
          <w:rFonts w:cstheme="minorHAnsi"/>
          <w:b/>
          <w:bCs/>
          <w:lang w:val="en-GB"/>
        </w:rPr>
      </w:pPr>
    </w:p>
    <w:p w14:paraId="4D10AD7C" w14:textId="2373DF81" w:rsidR="008C51BA" w:rsidRPr="00B03E4E" w:rsidRDefault="008C51BA" w:rsidP="0041797E">
      <w:pPr>
        <w:rPr>
          <w:rFonts w:cstheme="minorHAnsi"/>
          <w:b/>
          <w:bCs/>
          <w:lang w:val="en-GB"/>
        </w:rPr>
      </w:pPr>
    </w:p>
    <w:p w14:paraId="25DFFEBA" w14:textId="77777777" w:rsidR="004E0346" w:rsidRDefault="004E0346" w:rsidP="008C51BA">
      <w:pPr>
        <w:ind w:hanging="142"/>
        <w:rPr>
          <w:rFonts w:ascii="Abadi" w:hAnsi="Abadi" w:cstheme="minorHAnsi"/>
          <w:b/>
          <w:bCs/>
          <w:color w:val="EEECE1" w:themeColor="background2"/>
          <w:sz w:val="62"/>
          <w:szCs w:val="62"/>
          <w:lang w:val="en-US"/>
        </w:rPr>
      </w:pPr>
    </w:p>
    <w:p w14:paraId="192E3AD0" w14:textId="6DFC5008" w:rsidR="008C51BA" w:rsidRPr="00645B1B" w:rsidRDefault="008C51BA" w:rsidP="008C51BA">
      <w:pPr>
        <w:ind w:hanging="142"/>
        <w:rPr>
          <w:rFonts w:ascii="Franklin Gothic Book" w:hAnsi="Franklin Gothic Book" w:cstheme="minorHAnsi"/>
          <w:b/>
          <w:bCs/>
          <w:color w:val="EEECE1" w:themeColor="background2"/>
          <w:sz w:val="56"/>
          <w:szCs w:val="56"/>
        </w:rPr>
      </w:pPr>
      <w:r>
        <w:rPr>
          <w:rFonts w:ascii="Franklin Gothic Book" w:hAnsi="Franklin Gothic Book"/>
          <w:b/>
          <w:color w:val="EEECE1" w:themeColor="background2"/>
          <w:sz w:val="56"/>
        </w:rPr>
        <w:t xml:space="preserve">iCAT sobre Auditoría de </w:t>
      </w:r>
      <w:r w:rsidR="009C1C94">
        <w:rPr>
          <w:rFonts w:ascii="Franklin Gothic Book" w:hAnsi="Franklin Gothic Book"/>
          <w:b/>
          <w:color w:val="EEECE1" w:themeColor="background2"/>
          <w:sz w:val="56"/>
        </w:rPr>
        <w:t>C</w:t>
      </w:r>
      <w:r>
        <w:rPr>
          <w:rFonts w:ascii="Franklin Gothic Book" w:hAnsi="Franklin Gothic Book"/>
          <w:b/>
          <w:color w:val="EEECE1" w:themeColor="background2"/>
          <w:sz w:val="56"/>
        </w:rPr>
        <w:t xml:space="preserve">umplimiento </w:t>
      </w:r>
    </w:p>
    <w:p w14:paraId="1D93051F" w14:textId="15CD0F59" w:rsidR="008C51BA" w:rsidRPr="00645B1B" w:rsidRDefault="00034C6B" w:rsidP="008C51BA">
      <w:pPr>
        <w:ind w:hanging="142"/>
        <w:rPr>
          <w:rFonts w:cstheme="minorHAnsi"/>
          <w:color w:val="FDE9D9" w:themeColor="accent6" w:themeTint="33"/>
          <w:sz w:val="26"/>
          <w:szCs w:val="26"/>
        </w:rPr>
      </w:pPr>
      <w:r>
        <w:rPr>
          <w:noProof/>
        </w:rPr>
        <w:drawing>
          <wp:anchor distT="0" distB="0" distL="114300" distR="114300" simplePos="0" relativeHeight="251668992" behindDoc="0" locked="0" layoutInCell="1" allowOverlap="1" wp14:anchorId="155C0376" wp14:editId="3E58311A">
            <wp:simplePos x="0" y="0"/>
            <wp:positionH relativeFrom="column">
              <wp:posOffset>-914400</wp:posOffset>
            </wp:positionH>
            <wp:positionV relativeFrom="paragraph">
              <wp:posOffset>506730</wp:posOffset>
            </wp:positionV>
            <wp:extent cx="7556500" cy="2940685"/>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8098" t="25548" r="7805" b="22060"/>
                    <a:stretch/>
                  </pic:blipFill>
                  <pic:spPr bwMode="auto">
                    <a:xfrm>
                      <a:off x="0" y="0"/>
                      <a:ext cx="7556500" cy="29406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Una herramienta para la detección de necesidades en materia de implementación de las ISSAI</w:t>
      </w:r>
    </w:p>
    <w:p w14:paraId="7D50D767" w14:textId="76D283A0" w:rsidR="0041797E" w:rsidRDefault="00645B1B" w:rsidP="0041797E">
      <w:pPr>
        <w:rPr>
          <w:rFonts w:cstheme="minorHAnsi"/>
          <w:b/>
          <w:bCs/>
        </w:rPr>
      </w:pPr>
      <w:r>
        <w:rPr>
          <w:noProof/>
          <w:color w:val="FFFFFF" w:themeColor="background1"/>
          <w:sz w:val="28"/>
        </w:rPr>
        <mc:AlternateContent>
          <mc:Choice Requires="wpg">
            <w:drawing>
              <wp:anchor distT="0" distB="0" distL="114300" distR="114300" simplePos="0" relativeHeight="251670016" behindDoc="0" locked="0" layoutInCell="1" allowOverlap="1" wp14:anchorId="37171A46" wp14:editId="4A597327">
                <wp:simplePos x="0" y="0"/>
                <wp:positionH relativeFrom="page">
                  <wp:posOffset>4514850</wp:posOffset>
                </wp:positionH>
                <wp:positionV relativeFrom="paragraph">
                  <wp:posOffset>3219450</wp:posOffset>
                </wp:positionV>
                <wp:extent cx="2876550" cy="2647950"/>
                <wp:effectExtent l="0" t="0" r="0" b="0"/>
                <wp:wrapNone/>
                <wp:docPr id="460" name="Group 460"/>
                <wp:cNvGraphicFramePr/>
                <a:graphic xmlns:a="http://schemas.openxmlformats.org/drawingml/2006/main">
                  <a:graphicData uri="http://schemas.microsoft.com/office/word/2010/wordprocessingGroup">
                    <wpg:wgp>
                      <wpg:cNvGrpSpPr/>
                      <wpg:grpSpPr>
                        <a:xfrm>
                          <a:off x="0" y="0"/>
                          <a:ext cx="2876550" cy="2647950"/>
                          <a:chOff x="0" y="0"/>
                          <a:chExt cx="3676650" cy="3657600"/>
                        </a:xfrm>
                      </wpg:grpSpPr>
                      <wps:wsp>
                        <wps:cNvPr id="461" name="Rectangle 461"/>
                        <wps:cNvSpPr/>
                        <wps:spPr>
                          <a:xfrm>
                            <a:off x="0" y="0"/>
                            <a:ext cx="791845" cy="791845"/>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62" name="Group 462"/>
                        <wpg:cNvGrpSpPr/>
                        <wpg:grpSpPr>
                          <a:xfrm>
                            <a:off x="228600" y="781050"/>
                            <a:ext cx="3448050" cy="2876550"/>
                            <a:chOff x="0" y="0"/>
                            <a:chExt cx="3448050" cy="2876550"/>
                          </a:xfrm>
                        </wpg:grpSpPr>
                        <wps:wsp>
                          <wps:cNvPr id="463" name="Rectangle 463"/>
                          <wps:cNvSpPr/>
                          <wps:spPr>
                            <a:xfrm>
                              <a:off x="571500" y="0"/>
                              <a:ext cx="1007745" cy="1007745"/>
                            </a:xfrm>
                            <a:prstGeom prst="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4" name="Rectangle 464"/>
                          <wps:cNvSpPr/>
                          <wps:spPr>
                            <a:xfrm>
                              <a:off x="1581150" y="1009650"/>
                              <a:ext cx="1223645" cy="1223645"/>
                            </a:xfrm>
                            <a:prstGeom prst="rect">
                              <a:avLst/>
                            </a:prstGeom>
                            <a:solidFill>
                              <a:schemeClr val="accent3">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5" name="Rectangle 465"/>
                          <wps:cNvSpPr/>
                          <wps:spPr>
                            <a:xfrm>
                              <a:off x="0" y="1009650"/>
                              <a:ext cx="575945" cy="575945"/>
                            </a:xfrm>
                            <a:prstGeom prst="rect">
                              <a:avLst/>
                            </a:prstGeom>
                            <a:solidFill>
                              <a:schemeClr val="accent5">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6" name="Rectangle 466"/>
                          <wps:cNvSpPr/>
                          <wps:spPr>
                            <a:xfrm>
                              <a:off x="2800350" y="2228850"/>
                              <a:ext cx="647700" cy="647700"/>
                            </a:xfrm>
                            <a:prstGeom prst="rect">
                              <a:avLst/>
                            </a:prstGeom>
                            <a:solidFill>
                              <a:srgbClr val="D1C7F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group w14:anchorId="3CA07CFF" id="Group 460" o:spid="_x0000_s1026" style="position:absolute;margin-left:355.5pt;margin-top:253.5pt;width:226.5pt;height:208.5pt;z-index:251670016;mso-position-horizontal-relative:page;mso-width-relative:margin;mso-height-relative:margin" coordsize="36766,36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">
                <v:rect id="Rectangle 461" o:spid="_x0000_s1027" style="position:absolute;width:7918;height:7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" fillcolor="#fbd4b4 [1305]" stroked="f" strokeweight="1pt"/>
                <v:group id="Group 462" o:spid="_x0000_s1028" style="position:absolute;left:2286;top:7810;width:34480;height:28766" coordsize="34480,28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">
                  <v:rect id="Rectangle 463" o:spid="_x0000_s1029" style="position:absolute;left:5715;width:10077;height:100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" fillcolor="#c6d9f1 [671]" stroked="f" strokeweight="1pt"/>
                  <v:rect id="Rectangle 464" o:spid="_x0000_s1030" style="position:absolute;left:15811;top:10096;width:12236;height:122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" fillcolor="#c2d69b [1942]" stroked="f" strokeweight="1pt"/>
                  <v:rect id="Rectangle 465" o:spid="_x0000_s1031" style="position:absolute;top:10096;width:5759;height:57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" fillcolor="#92cddc [1944]" stroked="f" strokeweight="1pt"/>
                  <v:rect id="Rectangle 466" o:spid="_x0000_s1032" style="position:absolute;left:28003;top:22288;width:6477;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" fillcolor="#d1c7f1" stroked="f" strokeweight="1pt"/>
                </v:group>
                <w10:wrap anchorx="page"/>
              </v:group>
            </w:pict>
          </mc:Fallback>
        </mc:AlternateContent>
      </w:r>
    </w:p>
    <w:p w14:paraId="07CC7DF7" w14:textId="02DF77D4" w:rsidR="008C51BA" w:rsidRPr="00094A90" w:rsidRDefault="008C51BA" w:rsidP="0041797E">
      <w:pPr>
        <w:rPr>
          <w:rFonts w:cstheme="minorHAnsi"/>
          <w:b/>
          <w:bCs/>
          <w:lang w:val="es-419"/>
        </w:rPr>
      </w:pPr>
    </w:p>
    <w:p w14:paraId="36D23230" w14:textId="3EC9AF3C" w:rsidR="008C51BA" w:rsidRPr="00094A90" w:rsidRDefault="008C51BA" w:rsidP="0041797E">
      <w:pPr>
        <w:rPr>
          <w:rFonts w:cstheme="minorHAnsi"/>
          <w:b/>
          <w:bCs/>
          <w:lang w:val="es-419"/>
        </w:rPr>
      </w:pPr>
    </w:p>
    <w:p w14:paraId="13FE49AC" w14:textId="780C73D4" w:rsidR="00F1333C" w:rsidRPr="00094A90" w:rsidRDefault="00F1333C" w:rsidP="009F2D20">
      <w:pPr>
        <w:spacing w:after="0"/>
        <w:rPr>
          <w:rFonts w:cstheme="minorHAnsi"/>
          <w:color w:val="1F497D" w:themeColor="text2"/>
          <w:sz w:val="28"/>
          <w:szCs w:val="28"/>
          <w:lang w:val="es-419"/>
        </w:rPr>
      </w:pPr>
    </w:p>
    <w:p w14:paraId="48E3920B" w14:textId="4EADF4A0" w:rsidR="008C51BA" w:rsidRPr="00094A90" w:rsidRDefault="008C51BA" w:rsidP="00426094">
      <w:pPr>
        <w:spacing w:after="0"/>
        <w:jc w:val="right"/>
        <w:rPr>
          <w:rFonts w:ascii="Garamond" w:hAnsi="Garamond" w:cstheme="minorHAnsi"/>
          <w:color w:val="1F497D" w:themeColor="text2"/>
          <w:sz w:val="24"/>
          <w:szCs w:val="24"/>
          <w:lang w:val="es-419"/>
        </w:rPr>
      </w:pPr>
    </w:p>
    <w:p w14:paraId="422FE380" w14:textId="27F5C60B" w:rsidR="008C51BA" w:rsidRDefault="00645B1B" w:rsidP="00426094">
      <w:pPr>
        <w:spacing w:after="0"/>
        <w:jc w:val="right"/>
        <w:rPr>
          <w:rFonts w:ascii="Garamond" w:hAnsi="Garamond" w:cstheme="minorHAnsi"/>
          <w:color w:val="1F497D" w:themeColor="text2"/>
          <w:sz w:val="24"/>
          <w:szCs w:val="24"/>
        </w:rPr>
      </w:pPr>
      <w:r>
        <w:rPr>
          <w:rFonts w:ascii="Garamond" w:hAnsi="Garamond"/>
          <w:noProof/>
          <w:color w:val="1F497D" w:themeColor="text2"/>
          <w:sz w:val="24"/>
        </w:rPr>
        <mc:AlternateContent>
          <mc:Choice Requires="wps">
            <w:drawing>
              <wp:anchor distT="45720" distB="45720" distL="114300" distR="114300" simplePos="0" relativeHeight="251648512" behindDoc="0" locked="0" layoutInCell="1" allowOverlap="1" wp14:anchorId="5B8AB91A" wp14:editId="03459D47">
                <wp:simplePos x="0" y="0"/>
                <wp:positionH relativeFrom="column">
                  <wp:posOffset>0</wp:posOffset>
                </wp:positionH>
                <wp:positionV relativeFrom="paragraph">
                  <wp:posOffset>16002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90A6F73" w14:textId="30715754" w:rsidR="00115D22" w:rsidRPr="00645B1B" w:rsidRDefault="00115D22" w:rsidP="00645B1B">
                            <w:pPr>
                              <w:spacing w:after="0"/>
                              <w:jc w:val="left"/>
                              <w:rPr>
                                <w:rFonts w:ascii="Franklin Gothic Book" w:hAnsi="Franklin Gothic Book" w:cs="Arial"/>
                                <w:color w:val="17365D" w:themeColor="text2" w:themeShade="BF"/>
                              </w:rPr>
                            </w:pPr>
                            <w:r>
                              <w:rPr>
                                <w:rFonts w:ascii="Franklin Gothic Book" w:hAnsi="Franklin Gothic Book"/>
                                <w:color w:val="17365D" w:themeColor="text2" w:themeShade="BF"/>
                              </w:rPr>
                              <w:t>Versión 1, agosto de 202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B8AB91A" id="_x0000_t202" coordsize="21600,21600" o:spt="202" path="m,l,21600r21600,l21600,xe">
                <v:stroke joinstyle="miter"/>
                <v:path gradientshapeok="t" o:connecttype="rect"/>
              </v:shapetype>
              <v:shape id="Text Box 2" o:spid="_x0000_s1026" type="#_x0000_t202" style="position:absolute;left:0;text-align:left;margin-left:0;margin-top:12.6pt;width:185.9pt;height:110.6pt;z-index:2516485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" filled="f" stroked="f">
                <v:textbox style="mso-fit-shape-to-text:t">
                  <w:txbxContent>
                    <w:p w14:paraId="590A6F73" w14:textId="30715754" w:rsidR="00115D22" w:rsidRPr="00645B1B" w:rsidRDefault="00115D22" w:rsidP="00645B1B">
                      <w:pPr>
                        <w:spacing w:after="0"/>
                        <w:jc w:val="left"/>
                        <w:rPr>
                          <w:rFonts w:ascii="Franklin Gothic Book" w:hAnsi="Franklin Gothic Book" w:cs="Arial"/>
                          <w:color w:val="17365D" w:themeColor="text2" w:themeShade="BF"/>
                        </w:rPr>
                      </w:pPr>
                      <w:r>
                        <w:rPr>
                          <w:rFonts w:ascii="Franklin Gothic Book" w:hAnsi="Franklin Gothic Book"/>
                          <w:color w:val="17365D" w:themeColor="text2" w:themeShade="BF"/>
                        </w:rPr>
                        <w:t>Versión 1, agosto de 2021</w:t>
                      </w:r>
                    </w:p>
                  </w:txbxContent>
                </v:textbox>
                <w10:wrap type="square"/>
              </v:shape>
            </w:pict>
          </mc:Fallback>
        </mc:AlternateContent>
      </w:r>
    </w:p>
    <w:p w14:paraId="77906B0C" w14:textId="2B8D9DA9" w:rsidR="008C51BA" w:rsidRPr="00094A90" w:rsidRDefault="008C51BA" w:rsidP="00426094">
      <w:pPr>
        <w:spacing w:after="0"/>
        <w:jc w:val="right"/>
        <w:rPr>
          <w:rFonts w:ascii="Garamond" w:hAnsi="Garamond" w:cstheme="minorHAnsi"/>
          <w:color w:val="1F497D" w:themeColor="text2"/>
          <w:sz w:val="24"/>
          <w:szCs w:val="24"/>
          <w:lang w:val="es-419"/>
        </w:rPr>
      </w:pPr>
    </w:p>
    <w:p w14:paraId="6AF765F0" w14:textId="5ED74E26" w:rsidR="009F2D20" w:rsidRPr="00094A90" w:rsidRDefault="009F2D20" w:rsidP="00426094">
      <w:pPr>
        <w:spacing w:after="0"/>
        <w:jc w:val="right"/>
        <w:rPr>
          <w:rFonts w:ascii="Garamond" w:hAnsi="Garamond" w:cstheme="minorHAnsi"/>
          <w:b/>
          <w:bCs/>
          <w:sz w:val="24"/>
          <w:szCs w:val="24"/>
          <w:lang w:val="es-419"/>
        </w:rPr>
      </w:pPr>
    </w:p>
    <w:p w14:paraId="4112AA32" w14:textId="6C90A317" w:rsidR="0041797E" w:rsidRPr="00094A90" w:rsidRDefault="0041797E" w:rsidP="0041797E">
      <w:pPr>
        <w:rPr>
          <w:rFonts w:cstheme="minorHAnsi"/>
          <w:color w:val="1F497D" w:themeColor="text2"/>
          <w:lang w:val="es-419"/>
        </w:rPr>
      </w:pPr>
    </w:p>
    <w:p w14:paraId="2C28E459" w14:textId="37A9AC53" w:rsidR="0041797E" w:rsidRPr="00094A90" w:rsidRDefault="0041797E" w:rsidP="0041797E">
      <w:pPr>
        <w:rPr>
          <w:rFonts w:cstheme="minorHAnsi"/>
          <w:color w:val="1F497D" w:themeColor="text2"/>
          <w:lang w:val="es-419"/>
        </w:rPr>
      </w:pPr>
    </w:p>
    <w:p w14:paraId="4AE74E8B" w14:textId="451BDDD9" w:rsidR="0041797E" w:rsidRPr="00094A90" w:rsidRDefault="0041797E" w:rsidP="0041797E">
      <w:pPr>
        <w:rPr>
          <w:rFonts w:cstheme="minorHAnsi"/>
          <w:color w:val="1F497D" w:themeColor="text2"/>
          <w:lang w:val="es-419"/>
        </w:rPr>
      </w:pPr>
    </w:p>
    <w:p w14:paraId="3A0643D1" w14:textId="591AB60E" w:rsidR="0041797E" w:rsidRPr="00B03E4E" w:rsidRDefault="00645B1B" w:rsidP="0041797E">
      <w:pPr>
        <w:rPr>
          <w:rFonts w:cstheme="minorHAnsi"/>
          <w:color w:val="1F497D" w:themeColor="text2"/>
        </w:rPr>
      </w:pPr>
      <w:r>
        <w:rPr>
          <w:noProof/>
          <w:color w:val="1F497D" w:themeColor="text2"/>
        </w:rPr>
        <mc:AlternateContent>
          <mc:Choice Requires="wps">
            <w:drawing>
              <wp:anchor distT="0" distB="0" distL="114300" distR="114300" simplePos="0" relativeHeight="251645440" behindDoc="0" locked="0" layoutInCell="1" allowOverlap="1" wp14:anchorId="0A3F9285" wp14:editId="21B665B6">
                <wp:simplePos x="0" y="0"/>
                <wp:positionH relativeFrom="column">
                  <wp:posOffset>-952500</wp:posOffset>
                </wp:positionH>
                <wp:positionV relativeFrom="paragraph">
                  <wp:posOffset>335280</wp:posOffset>
                </wp:positionV>
                <wp:extent cx="7559040" cy="1447800"/>
                <wp:effectExtent l="0" t="0" r="22860" b="19050"/>
                <wp:wrapNone/>
                <wp:docPr id="30" name="Rectangle 30"/>
                <wp:cNvGraphicFramePr/>
                <a:graphic xmlns:a="http://schemas.openxmlformats.org/drawingml/2006/main">
                  <a:graphicData uri="http://schemas.microsoft.com/office/word/2010/wordprocessingShape">
                    <wps:wsp>
                      <wps:cNvSpPr/>
                      <wps:spPr>
                        <a:xfrm>
                          <a:off x="0" y="0"/>
                          <a:ext cx="7559040" cy="1447800"/>
                        </a:xfrm>
                        <a:prstGeom prst="rect">
                          <a:avLst/>
                        </a:prstGeom>
                        <a:solidFill>
                          <a:schemeClr val="accent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C493F3E" w14:textId="77777777" w:rsidR="00115D22" w:rsidRDefault="00115D22" w:rsidP="00034C6B">
                            <w:pPr>
                              <w:spacing w:after="0"/>
                              <w:jc w:val="center"/>
                              <w:rPr>
                                <w:rFonts w:ascii="Gautami" w:hAnsi="Gautami" w:cs="Gautami"/>
                                <w:color w:val="FFFFFF" w:themeColor="background1"/>
                                <w:sz w:val="32"/>
                                <w:szCs w:val="32"/>
                                <w:lang w:val="en-NZ"/>
                              </w:rPr>
                            </w:pPr>
                          </w:p>
                          <w:p w14:paraId="32A5FDC2" w14:textId="43562EAB" w:rsidR="00115D22" w:rsidRPr="00426094" w:rsidRDefault="00115D22" w:rsidP="00034C6B">
                            <w:pPr>
                              <w:spacing w:after="0"/>
                              <w:jc w:val="center"/>
                              <w:rPr>
                                <w:rFonts w:ascii="Gautami" w:hAnsi="Gautami" w:cs="Gautami"/>
                                <w:color w:val="FFFFFF" w:themeColor="background1"/>
                                <w:sz w:val="32"/>
                                <w:szCs w:val="32"/>
                              </w:rPr>
                            </w:pPr>
                            <w:r>
                              <w:rPr>
                                <w:rFonts w:ascii="Gautami" w:hAnsi="Gautami"/>
                                <w:color w:val="FFFFFF" w:themeColor="background1"/>
                                <w:sz w:val="32"/>
                              </w:rPr>
                              <w:t>Iniciativa de Desarrollo de la INTOSAI (IDI)</w:t>
                            </w:r>
                          </w:p>
                          <w:p w14:paraId="2504C715" w14:textId="77777777" w:rsidR="00115D22" w:rsidRPr="00823CB5" w:rsidRDefault="00115D22" w:rsidP="00034C6B">
                            <w:pPr>
                              <w:jc w:val="center"/>
                              <w:rPr>
                                <w:color w:val="FFFFFF" w:themeColor="background1"/>
                              </w:rPr>
                            </w:pPr>
                            <w:r>
                              <w:rPr>
                                <w:rFonts w:ascii="Franklin Gothic Book" w:hAnsi="Franklin Gothic Book"/>
                                <w:color w:val="FFFFFF" w:themeColor="background1"/>
                              </w:rPr>
                              <w:t>www.idi.no</w:t>
                            </w:r>
                          </w:p>
                          <w:p w14:paraId="0303B6DE" w14:textId="77777777" w:rsidR="00115D22" w:rsidRPr="00034C6B" w:rsidRDefault="00115D22" w:rsidP="00034C6B">
                            <w:pPr>
                              <w:jc w:val="center"/>
                              <w:rPr>
                                <w:lang w:val="en-NZ"/>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3F9285" id="Rectangle 30" o:spid="_x0000_s1027" style="position:absolute;left:0;text-align:left;margin-left:-75pt;margin-top:26.4pt;width:595.2pt;height:114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" fillcolor="#365f91 [2404]" strokecolor="#243f60 [1604]" strokeweight="1pt">
                <v:textbox>
                  <w:txbxContent>
                    <w:p w14:paraId="5C493F3E" w14:textId="77777777" w:rsidR="00115D22" w:rsidRDefault="00115D22" w:rsidP="00034C6B">
                      <w:pPr>
                        <w:spacing w:after="0"/>
                        <w:jc w:val="center"/>
                        <w:rPr>
                          <w:rFonts w:ascii="Gautami" w:hAnsi="Gautami" w:cs="Gautami"/>
                          <w:color w:val="FFFFFF" w:themeColor="background1"/>
                          <w:sz w:val="32"/>
                          <w:szCs w:val="32"/>
                          <w:lang w:val="en-NZ"/>
                        </w:rPr>
                      </w:pPr>
                    </w:p>
                    <w:p w14:paraId="32A5FDC2" w14:textId="43562EAB" w:rsidR="00115D22" w:rsidRPr="00426094" w:rsidRDefault="00115D22" w:rsidP="00034C6B">
                      <w:pPr>
                        <w:spacing w:after="0"/>
                        <w:jc w:val="center"/>
                        <w:rPr>
                          <w:rFonts w:ascii="Gautami" w:hAnsi="Gautami" w:cs="Gautami"/>
                          <w:color w:val="FFFFFF" w:themeColor="background1"/>
                          <w:sz w:val="32"/>
                          <w:szCs w:val="32"/>
                        </w:rPr>
                      </w:pPr>
                      <w:r>
                        <w:rPr>
                          <w:rFonts w:ascii="Gautami" w:hAnsi="Gautami"/>
                          <w:color w:val="FFFFFF" w:themeColor="background1"/>
                          <w:sz w:val="32"/>
                        </w:rPr>
                        <w:t>Iniciativa de Desarrollo de la INTOSAI (IDI)</w:t>
                      </w:r>
                    </w:p>
                    <w:p w14:paraId="2504C715" w14:textId="77777777" w:rsidR="00115D22" w:rsidRPr="00823CB5" w:rsidRDefault="00115D22" w:rsidP="00034C6B">
                      <w:pPr>
                        <w:jc w:val="center"/>
                        <w:rPr>
                          <w:color w:val="FFFFFF" w:themeColor="background1"/>
                        </w:rPr>
                      </w:pPr>
                      <w:r>
                        <w:rPr>
                          <w:rFonts w:ascii="Franklin Gothic Book" w:hAnsi="Franklin Gothic Book"/>
                          <w:color w:val="FFFFFF" w:themeColor="background1"/>
                        </w:rPr>
                        <w:t>www.idi.no</w:t>
                      </w:r>
                    </w:p>
                    <w:p w14:paraId="0303B6DE" w14:textId="77777777" w:rsidR="00115D22" w:rsidRPr="00034C6B" w:rsidRDefault="00115D22" w:rsidP="00034C6B">
                      <w:pPr>
                        <w:jc w:val="center"/>
                        <w:rPr>
                          <w:lang w:val="en-NZ"/>
                        </w:rPr>
                      </w:pPr>
                    </w:p>
                  </w:txbxContent>
                </v:textbox>
              </v:rect>
            </w:pict>
          </mc:Fallback>
        </mc:AlternateContent>
      </w:r>
    </w:p>
    <w:p w14:paraId="5C4967BC" w14:textId="645AE67B" w:rsidR="006D0077" w:rsidRPr="00094A90" w:rsidRDefault="006D0077" w:rsidP="0041797E">
      <w:pPr>
        <w:rPr>
          <w:rFonts w:cstheme="minorHAnsi"/>
          <w:color w:val="1F497D" w:themeColor="text2"/>
          <w:lang w:val="es-419"/>
        </w:rPr>
      </w:pPr>
    </w:p>
    <w:p w14:paraId="12EA4E33" w14:textId="32EF138F" w:rsidR="006D0077" w:rsidRPr="00094A90" w:rsidRDefault="006D0077" w:rsidP="0041797E">
      <w:pPr>
        <w:rPr>
          <w:rFonts w:cstheme="minorHAnsi"/>
          <w:color w:val="1F497D" w:themeColor="text2"/>
          <w:lang w:val="es-419"/>
        </w:rPr>
      </w:pPr>
    </w:p>
    <w:p w14:paraId="39097AD5" w14:textId="59C5CA62" w:rsidR="009F2D20" w:rsidRPr="00B03E4E" w:rsidRDefault="009F2D20" w:rsidP="0041797E">
      <w:pPr>
        <w:rPr>
          <w:rFonts w:cstheme="minorHAnsi"/>
          <w:color w:val="1F497D" w:themeColor="text2"/>
        </w:rPr>
      </w:pPr>
    </w:p>
    <w:p w14:paraId="7EE5C414" w14:textId="13F1F5DC" w:rsidR="0041797E" w:rsidRPr="00094A90" w:rsidRDefault="009069B7" w:rsidP="0041797E">
      <w:pPr>
        <w:rPr>
          <w:rFonts w:cstheme="minorHAnsi"/>
          <w:color w:val="1F497D" w:themeColor="text2"/>
          <w:lang w:val="es-419"/>
        </w:rPr>
      </w:pPr>
      <w:r>
        <w:rPr>
          <w:rFonts w:ascii="Times New Roman" w:hAnsi="Times New Roman"/>
          <w:noProof/>
          <w:sz w:val="28"/>
        </w:rPr>
        <w:lastRenderedPageBreak/>
        <mc:AlternateContent>
          <mc:Choice Requires="wps">
            <w:drawing>
              <wp:anchor distT="0" distB="0" distL="114300" distR="114300" simplePos="0" relativeHeight="251649536" behindDoc="0" locked="0" layoutInCell="1" allowOverlap="1" wp14:anchorId="5A2EBFAD" wp14:editId="77C88207">
                <wp:simplePos x="0" y="0"/>
                <wp:positionH relativeFrom="page">
                  <wp:posOffset>-2540</wp:posOffset>
                </wp:positionH>
                <wp:positionV relativeFrom="paragraph">
                  <wp:posOffset>-918354</wp:posOffset>
                </wp:positionV>
                <wp:extent cx="7559040" cy="2133600"/>
                <wp:effectExtent l="0" t="0" r="3810" b="0"/>
                <wp:wrapNone/>
                <wp:docPr id="7" name="Rectangle 7"/>
                <wp:cNvGraphicFramePr/>
                <a:graphic xmlns:a="http://schemas.openxmlformats.org/drawingml/2006/main">
                  <a:graphicData uri="http://schemas.microsoft.com/office/word/2010/wordprocessingShape">
                    <wps:wsp>
                      <wps:cNvSpPr/>
                      <wps:spPr>
                        <a:xfrm>
                          <a:off x="0" y="0"/>
                          <a:ext cx="7559040" cy="2133600"/>
                        </a:xfrm>
                        <a:prstGeom prst="rect">
                          <a:avLst/>
                        </a:prstGeom>
                        <a:solidFill>
                          <a:schemeClr val="accent5">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B6CD2D" w14:textId="77777777" w:rsidR="00115D22" w:rsidRDefault="00115D22" w:rsidP="00464708">
                            <w:pPr>
                              <w:pStyle w:val="ListParagraph"/>
                              <w:ind w:left="709"/>
                              <w:jc w:val="left"/>
                              <w:rPr>
                                <w:rFonts w:ascii="Abadi" w:hAnsi="Abadi" w:cstheme="minorHAnsi"/>
                                <w:color w:val="EEECE1" w:themeColor="background2"/>
                                <w:sz w:val="36"/>
                                <w:szCs w:val="36"/>
                                <w:lang w:val="en-US"/>
                              </w:rPr>
                            </w:pPr>
                          </w:p>
                          <w:p w14:paraId="5BE0EABC" w14:textId="77777777" w:rsidR="00115D22" w:rsidRDefault="00115D22" w:rsidP="00464708">
                            <w:pPr>
                              <w:pStyle w:val="ListParagraph"/>
                              <w:ind w:left="709"/>
                              <w:jc w:val="left"/>
                              <w:rPr>
                                <w:rFonts w:ascii="Abadi" w:hAnsi="Abadi" w:cstheme="minorHAnsi"/>
                                <w:color w:val="EEECE1" w:themeColor="background2"/>
                                <w:sz w:val="36"/>
                                <w:szCs w:val="36"/>
                                <w:lang w:val="en-US"/>
                              </w:rPr>
                            </w:pPr>
                          </w:p>
                          <w:p w14:paraId="55E39C23" w14:textId="77777777" w:rsidR="00115D22" w:rsidRDefault="00115D22" w:rsidP="00464708">
                            <w:pPr>
                              <w:pStyle w:val="ListParagraph"/>
                              <w:ind w:left="709"/>
                              <w:jc w:val="left"/>
                              <w:rPr>
                                <w:rFonts w:ascii="Abadi" w:hAnsi="Abadi" w:cstheme="minorHAnsi"/>
                                <w:color w:val="EEECE1" w:themeColor="background2"/>
                                <w:sz w:val="36"/>
                                <w:szCs w:val="36"/>
                                <w:lang w:val="en-US"/>
                              </w:rPr>
                            </w:pPr>
                          </w:p>
                          <w:p w14:paraId="7EBEA666" w14:textId="77777777" w:rsidR="00115D22" w:rsidRDefault="00115D22" w:rsidP="00464708">
                            <w:pPr>
                              <w:pStyle w:val="ListParagraph"/>
                              <w:ind w:left="709"/>
                              <w:jc w:val="left"/>
                              <w:rPr>
                                <w:rFonts w:ascii="Abadi" w:hAnsi="Abadi" w:cstheme="minorHAnsi"/>
                                <w:color w:val="EEECE1" w:themeColor="background2"/>
                                <w:sz w:val="36"/>
                                <w:szCs w:val="36"/>
                                <w:lang w:val="en-US"/>
                              </w:rPr>
                            </w:pPr>
                          </w:p>
                          <w:p w14:paraId="6C674D1B" w14:textId="4485F5A5" w:rsidR="00115D22" w:rsidRPr="00464708" w:rsidRDefault="00115D22" w:rsidP="00464708">
                            <w:pPr>
                              <w:pStyle w:val="ListParagraph"/>
                              <w:ind w:left="709"/>
                              <w:jc w:val="left"/>
                              <w:rPr>
                                <w:rFonts w:ascii="Abadi" w:hAnsi="Abadi" w:cstheme="minorHAnsi"/>
                                <w:color w:val="EEECE1" w:themeColor="background2"/>
                                <w:sz w:val="36"/>
                                <w:szCs w:val="36"/>
                              </w:rPr>
                            </w:pPr>
                            <w:r>
                              <w:rPr>
                                <w:rFonts w:ascii="Abadi" w:hAnsi="Abadi"/>
                                <w:color w:val="EEECE1" w:themeColor="background2"/>
                                <w:sz w:val="36"/>
                              </w:rPr>
                              <w:t xml:space="preserve">iCAT sobre Auditoría de Cumplimiento </w:t>
                            </w:r>
                          </w:p>
                          <w:p w14:paraId="542B9CD7" w14:textId="0EEDD687" w:rsidR="00115D22" w:rsidRPr="009C1C94" w:rsidRDefault="00115D22" w:rsidP="001D3BBE">
                            <w:pPr>
                              <w:jc w:val="center"/>
                              <w:rPr>
                                <w:color w:val="FFFFFF" w:themeColor="background1"/>
                                <w:lang w:val="es-419"/>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2EBFAD" id="Rectangle 7" o:spid="_x0000_s1028" style="position:absolute;left:0;text-align:left;margin-left:-.2pt;margin-top:-72.3pt;width:595.2pt;height:168pt;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" fillcolor="#31849b [2408]" stroked="f" strokeweight="1pt">
                <v:textbox>
                  <w:txbxContent>
                    <w:p w14:paraId="4FB6CD2D" w14:textId="77777777" w:rsidR="00115D22" w:rsidRDefault="00115D22" w:rsidP="00464708">
                      <w:pPr>
                        <w:pStyle w:val="ListParagraph"/>
                        <w:ind w:left="709"/>
                        <w:jc w:val="left"/>
                        <w:rPr>
                          <w:rFonts w:ascii="Abadi" w:hAnsi="Abadi" w:cstheme="minorHAnsi"/>
                          <w:color w:val="EEECE1" w:themeColor="background2"/>
                          <w:sz w:val="36"/>
                          <w:szCs w:val="36"/>
                          <w:lang w:val="en-US"/>
                        </w:rPr>
                      </w:pPr>
                    </w:p>
                    <w:p w14:paraId="5BE0EABC" w14:textId="77777777" w:rsidR="00115D22" w:rsidRDefault="00115D22" w:rsidP="00464708">
                      <w:pPr>
                        <w:pStyle w:val="ListParagraph"/>
                        <w:ind w:left="709"/>
                        <w:jc w:val="left"/>
                        <w:rPr>
                          <w:rFonts w:ascii="Abadi" w:hAnsi="Abadi" w:cstheme="minorHAnsi"/>
                          <w:color w:val="EEECE1" w:themeColor="background2"/>
                          <w:sz w:val="36"/>
                          <w:szCs w:val="36"/>
                          <w:lang w:val="en-US"/>
                        </w:rPr>
                      </w:pPr>
                    </w:p>
                    <w:p w14:paraId="55E39C23" w14:textId="77777777" w:rsidR="00115D22" w:rsidRDefault="00115D22" w:rsidP="00464708">
                      <w:pPr>
                        <w:pStyle w:val="ListParagraph"/>
                        <w:ind w:left="709"/>
                        <w:jc w:val="left"/>
                        <w:rPr>
                          <w:rFonts w:ascii="Abadi" w:hAnsi="Abadi" w:cstheme="minorHAnsi"/>
                          <w:color w:val="EEECE1" w:themeColor="background2"/>
                          <w:sz w:val="36"/>
                          <w:szCs w:val="36"/>
                          <w:lang w:val="en-US"/>
                        </w:rPr>
                      </w:pPr>
                    </w:p>
                    <w:p w14:paraId="7EBEA666" w14:textId="77777777" w:rsidR="00115D22" w:rsidRDefault="00115D22" w:rsidP="00464708">
                      <w:pPr>
                        <w:pStyle w:val="ListParagraph"/>
                        <w:ind w:left="709"/>
                        <w:jc w:val="left"/>
                        <w:rPr>
                          <w:rFonts w:ascii="Abadi" w:hAnsi="Abadi" w:cstheme="minorHAnsi"/>
                          <w:color w:val="EEECE1" w:themeColor="background2"/>
                          <w:sz w:val="36"/>
                          <w:szCs w:val="36"/>
                          <w:lang w:val="en-US"/>
                        </w:rPr>
                      </w:pPr>
                    </w:p>
                    <w:p w14:paraId="6C674D1B" w14:textId="4485F5A5" w:rsidR="00115D22" w:rsidRPr="00464708" w:rsidRDefault="00115D22" w:rsidP="00464708">
                      <w:pPr>
                        <w:pStyle w:val="ListParagraph"/>
                        <w:ind w:left="709"/>
                        <w:jc w:val="left"/>
                        <w:rPr>
                          <w:rFonts w:ascii="Abadi" w:hAnsi="Abadi" w:cstheme="minorHAnsi"/>
                          <w:color w:val="EEECE1" w:themeColor="background2"/>
                          <w:sz w:val="36"/>
                          <w:szCs w:val="36"/>
                        </w:rPr>
                      </w:pPr>
                      <w:r>
                        <w:rPr>
                          <w:rFonts w:ascii="Abadi" w:hAnsi="Abadi"/>
                          <w:color w:val="EEECE1" w:themeColor="background2"/>
                          <w:sz w:val="36"/>
                        </w:rPr>
                        <w:t xml:space="preserve">iCAT sobre Auditoría de Cumplimiento </w:t>
                      </w:r>
                    </w:p>
                    <w:p w14:paraId="542B9CD7" w14:textId="0EEDD687" w:rsidR="00115D22" w:rsidRPr="009C1C94" w:rsidRDefault="00115D22" w:rsidP="001D3BBE">
                      <w:pPr>
                        <w:jc w:val="center"/>
                        <w:rPr>
                          <w:color w:val="FFFFFF" w:themeColor="background1"/>
                          <w:lang w:val="es-419"/>
                        </w:rPr>
                      </w:pPr>
                    </w:p>
                  </w:txbxContent>
                </v:textbox>
                <w10:wrap anchorx="page"/>
              </v:rect>
            </w:pict>
          </mc:Fallback>
        </mc:AlternateContent>
      </w:r>
    </w:p>
    <w:p w14:paraId="62208797" w14:textId="2520ECC9" w:rsidR="0041797E" w:rsidRPr="00B03E4E" w:rsidRDefault="0041797E" w:rsidP="004E3240">
      <w:pPr>
        <w:spacing w:after="0"/>
        <w:jc w:val="center"/>
        <w:rPr>
          <w:rFonts w:cstheme="minorHAnsi"/>
          <w:b/>
          <w:bCs/>
        </w:rPr>
      </w:pPr>
      <w:r>
        <w:rPr>
          <w:b/>
        </w:rPr>
        <w:t xml:space="preserve">      </w:t>
      </w:r>
    </w:p>
    <w:p w14:paraId="1F335F6A" w14:textId="6517696A" w:rsidR="00F1333C" w:rsidRPr="00094A90" w:rsidRDefault="00F1333C" w:rsidP="00F1333C">
      <w:pPr>
        <w:spacing w:after="0"/>
        <w:ind w:right="1655"/>
        <w:rPr>
          <w:rFonts w:ascii="Franklin Gothic Book" w:hAnsi="Franklin Gothic Book" w:cs="Times New Roman"/>
          <w:color w:val="31849B" w:themeColor="accent5" w:themeShade="BF"/>
          <w:sz w:val="32"/>
          <w:szCs w:val="32"/>
          <w:lang w:val="es-419"/>
        </w:rPr>
      </w:pPr>
    </w:p>
    <w:p w14:paraId="044D1DA1" w14:textId="00807161" w:rsidR="00F1333C" w:rsidRPr="00094A90" w:rsidRDefault="00F1333C" w:rsidP="00F1333C">
      <w:pPr>
        <w:spacing w:after="0"/>
        <w:ind w:right="1655"/>
        <w:rPr>
          <w:rFonts w:ascii="Franklin Gothic Book" w:hAnsi="Franklin Gothic Book" w:cs="Times New Roman"/>
          <w:color w:val="31849B" w:themeColor="accent5" w:themeShade="BF"/>
          <w:sz w:val="32"/>
          <w:szCs w:val="32"/>
          <w:lang w:val="es-419"/>
        </w:rPr>
      </w:pPr>
    </w:p>
    <w:p w14:paraId="2F5086A3" w14:textId="10780108" w:rsidR="00827010" w:rsidRPr="00B03E4E" w:rsidRDefault="00827010" w:rsidP="00F1333C">
      <w:pPr>
        <w:spacing w:after="0"/>
        <w:ind w:right="1655"/>
        <w:rPr>
          <w:rFonts w:ascii="Franklin Gothic Book" w:hAnsi="Franklin Gothic Book" w:cs="Times New Roman"/>
          <w:color w:val="31849B" w:themeColor="accent5" w:themeShade="BF"/>
          <w:sz w:val="28"/>
          <w:szCs w:val="28"/>
        </w:rPr>
      </w:pPr>
      <w:r>
        <w:rPr>
          <w:rFonts w:ascii="Franklin Gothic Book" w:hAnsi="Franklin Gothic Book"/>
          <w:color w:val="31849B" w:themeColor="accent5" w:themeShade="BF"/>
          <w:sz w:val="28"/>
        </w:rPr>
        <w:t xml:space="preserve"> </w:t>
      </w:r>
    </w:p>
    <w:p w14:paraId="26B5DE08" w14:textId="3323DD57" w:rsidR="00F1333C" w:rsidRPr="00094A90" w:rsidRDefault="00F1333C" w:rsidP="00F1333C">
      <w:pPr>
        <w:spacing w:after="0"/>
        <w:ind w:right="1655"/>
        <w:rPr>
          <w:rFonts w:ascii="Franklin Gothic Book" w:hAnsi="Franklin Gothic Book" w:cs="Times New Roman"/>
          <w:color w:val="31849B" w:themeColor="accent5" w:themeShade="BF"/>
          <w:sz w:val="28"/>
          <w:szCs w:val="28"/>
          <w:lang w:val="es-419"/>
        </w:rPr>
      </w:pPr>
    </w:p>
    <w:p w14:paraId="45103DCC" w14:textId="741D47AC" w:rsidR="007B26D2" w:rsidRPr="00B03E4E" w:rsidRDefault="00836BAD" w:rsidP="004E0346">
      <w:pPr>
        <w:spacing w:after="0"/>
        <w:ind w:right="1655"/>
      </w:pPr>
      <w:r>
        <w:br w:type="page"/>
      </w:r>
    </w:p>
    <w:p w14:paraId="595A50A3" w14:textId="77777777" w:rsidR="007B26D2" w:rsidRPr="00094A90" w:rsidRDefault="007B26D2" w:rsidP="00865847">
      <w:pPr>
        <w:pStyle w:val="Heading1"/>
        <w:rPr>
          <w:lang w:val="es-419"/>
        </w:rPr>
      </w:pPr>
    </w:p>
    <w:p w14:paraId="56289954" w14:textId="77777777" w:rsidR="001D3BBE" w:rsidRPr="00094A90" w:rsidRDefault="001D3BBE" w:rsidP="00865847">
      <w:pPr>
        <w:pStyle w:val="Heading1"/>
        <w:rPr>
          <w:rFonts w:ascii="Abadi" w:hAnsi="Abadi"/>
          <w:sz w:val="28"/>
          <w:szCs w:val="28"/>
          <w:lang w:val="es-419"/>
        </w:rPr>
      </w:pPr>
    </w:p>
    <w:p w14:paraId="00F2788B" w14:textId="3D8E7446" w:rsidR="001D3BBE" w:rsidRPr="00094A90" w:rsidRDefault="001D3BBE" w:rsidP="00865847">
      <w:pPr>
        <w:pStyle w:val="Heading1"/>
        <w:rPr>
          <w:rFonts w:ascii="Abadi" w:hAnsi="Abadi"/>
          <w:sz w:val="28"/>
          <w:szCs w:val="28"/>
          <w:lang w:val="es-419"/>
        </w:rPr>
      </w:pPr>
    </w:p>
    <w:p w14:paraId="39906310" w14:textId="77777777" w:rsidR="001D3BBE" w:rsidRPr="00094A90" w:rsidRDefault="001D3BBE" w:rsidP="00865847">
      <w:pPr>
        <w:pStyle w:val="Heading1"/>
        <w:rPr>
          <w:rFonts w:ascii="Abadi" w:hAnsi="Abadi"/>
          <w:sz w:val="28"/>
          <w:szCs w:val="28"/>
          <w:lang w:val="es-419"/>
        </w:rPr>
      </w:pPr>
    </w:p>
    <w:p w14:paraId="30A38071" w14:textId="0AF162EE" w:rsidR="00865847" w:rsidRPr="0037447E" w:rsidRDefault="003741FF" w:rsidP="00865847">
      <w:pPr>
        <w:pStyle w:val="Heading1"/>
        <w:rPr>
          <w:rFonts w:ascii="Abadi" w:hAnsi="Abadi"/>
          <w:sz w:val="28"/>
          <w:szCs w:val="28"/>
        </w:rPr>
      </w:pPr>
      <w:r>
        <w:rPr>
          <w:rFonts w:ascii="Abadi" w:hAnsi="Abadi"/>
          <w:sz w:val="28"/>
        </w:rPr>
        <w:t>Tabla de contenidos</w:t>
      </w:r>
    </w:p>
    <w:p w14:paraId="46D24186" w14:textId="2969C005" w:rsidR="00865847" w:rsidRPr="0037447E" w:rsidRDefault="00865847">
      <w:pPr>
        <w:rPr>
          <w:rFonts w:cstheme="minorHAnsi"/>
          <w:sz w:val="28"/>
          <w:szCs w:val="28"/>
          <w:lang w:val="en-GB"/>
        </w:rPr>
      </w:pPr>
    </w:p>
    <w:p w14:paraId="5FC9E653" w14:textId="1A493534" w:rsidR="00865847" w:rsidRPr="0017514F" w:rsidRDefault="003741FF" w:rsidP="003131F3">
      <w:pPr>
        <w:pStyle w:val="ListParagraph"/>
        <w:numPr>
          <w:ilvl w:val="0"/>
          <w:numId w:val="19"/>
        </w:numPr>
        <w:spacing w:line="276" w:lineRule="auto"/>
        <w:ind w:left="709" w:hanging="283"/>
        <w:rPr>
          <w:rFonts w:ascii="Garamond" w:hAnsi="Garamond" w:cstheme="minorHAnsi"/>
          <w:sz w:val="20"/>
          <w:szCs w:val="20"/>
          <w:lang w:val="es-419"/>
        </w:rPr>
      </w:pPr>
      <w:r w:rsidRPr="0017514F">
        <w:rPr>
          <w:rFonts w:ascii="Garamond" w:hAnsi="Garamond"/>
          <w:sz w:val="20"/>
          <w:szCs w:val="20"/>
          <w:lang w:val="es-419"/>
        </w:rPr>
        <w:t xml:space="preserve">Acerca de la </w:t>
      </w:r>
      <w:r w:rsidR="00811650" w:rsidRPr="0017514F">
        <w:rPr>
          <w:rFonts w:ascii="Garamond" w:hAnsi="Garamond"/>
          <w:sz w:val="20"/>
          <w:szCs w:val="20"/>
          <w:lang w:val="es-419"/>
        </w:rPr>
        <w:t>iCAT</w:t>
      </w:r>
      <w:r w:rsidRPr="0017514F">
        <w:rPr>
          <w:rFonts w:ascii="Garamond" w:hAnsi="Garamond"/>
          <w:sz w:val="20"/>
          <w:szCs w:val="20"/>
          <w:lang w:val="es-419"/>
        </w:rPr>
        <w:t xml:space="preserve"> sobre Auditoría de Cumplimiento</w:t>
      </w:r>
      <w:r w:rsidR="00865847" w:rsidRPr="0017514F">
        <w:rPr>
          <w:rFonts w:ascii="Garamond" w:hAnsi="Garamond"/>
          <w:sz w:val="20"/>
          <w:szCs w:val="20"/>
          <w:lang w:val="es-419"/>
        </w:rPr>
        <w:tab/>
      </w:r>
      <w:r w:rsidR="00865847" w:rsidRPr="0017514F">
        <w:rPr>
          <w:rFonts w:ascii="Garamond" w:hAnsi="Garamond"/>
          <w:sz w:val="20"/>
          <w:szCs w:val="20"/>
          <w:lang w:val="es-419"/>
        </w:rPr>
        <w:tab/>
      </w:r>
      <w:r w:rsidR="00865847" w:rsidRPr="0017514F">
        <w:rPr>
          <w:rFonts w:ascii="Garamond" w:hAnsi="Garamond"/>
          <w:sz w:val="20"/>
          <w:szCs w:val="20"/>
          <w:lang w:val="es-419"/>
        </w:rPr>
        <w:tab/>
      </w:r>
      <w:r w:rsidR="00865847" w:rsidRPr="0017514F">
        <w:rPr>
          <w:rFonts w:ascii="Garamond" w:hAnsi="Garamond"/>
          <w:sz w:val="20"/>
          <w:szCs w:val="20"/>
          <w:lang w:val="es-419"/>
        </w:rPr>
        <w:tab/>
      </w:r>
      <w:r w:rsidR="00865847" w:rsidRPr="0017514F">
        <w:rPr>
          <w:rFonts w:ascii="Garamond" w:hAnsi="Garamond"/>
          <w:sz w:val="20"/>
          <w:szCs w:val="20"/>
          <w:lang w:val="es-419"/>
        </w:rPr>
        <w:tab/>
      </w:r>
      <w:r w:rsidR="009C1C94">
        <w:rPr>
          <w:rFonts w:ascii="Garamond" w:hAnsi="Garamond"/>
          <w:sz w:val="20"/>
          <w:szCs w:val="20"/>
          <w:lang w:val="es-419"/>
        </w:rPr>
        <w:t xml:space="preserve"> </w:t>
      </w:r>
      <w:r w:rsidR="00865847" w:rsidRPr="0017514F">
        <w:rPr>
          <w:rFonts w:ascii="Garamond" w:hAnsi="Garamond"/>
          <w:sz w:val="20"/>
          <w:szCs w:val="20"/>
          <w:lang w:val="es-419"/>
        </w:rPr>
        <w:t>4</w:t>
      </w:r>
    </w:p>
    <w:p w14:paraId="6CF5F8CA" w14:textId="77777777" w:rsidR="009C1C94" w:rsidRDefault="009C1C94" w:rsidP="009C1C94">
      <w:pPr>
        <w:pStyle w:val="ListParagraph"/>
        <w:numPr>
          <w:ilvl w:val="0"/>
          <w:numId w:val="19"/>
        </w:numPr>
        <w:spacing w:after="0"/>
        <w:ind w:left="709" w:hanging="283"/>
        <w:rPr>
          <w:rFonts w:ascii="Garamond" w:hAnsi="Garamond"/>
          <w:sz w:val="20"/>
          <w:szCs w:val="20"/>
          <w:lang w:val="es-419"/>
        </w:rPr>
      </w:pPr>
      <w:r w:rsidRPr="009C1C94">
        <w:rPr>
          <w:rFonts w:ascii="Garamond" w:hAnsi="Garamond"/>
          <w:sz w:val="20"/>
          <w:szCs w:val="20"/>
          <w:lang w:val="es-419"/>
        </w:rPr>
        <w:t xml:space="preserve">Utilización de la iCAT sobre AC en la detección de necesidades de implementación de </w:t>
      </w:r>
    </w:p>
    <w:p w14:paraId="14B8A12B" w14:textId="301D637A" w:rsidR="00865847" w:rsidRPr="009C1C94" w:rsidRDefault="009C1C94" w:rsidP="009C1C94">
      <w:pPr>
        <w:spacing w:after="0" w:line="276" w:lineRule="auto"/>
        <w:ind w:left="426" w:firstLine="283"/>
        <w:rPr>
          <w:rFonts w:ascii="Garamond" w:hAnsi="Garamond" w:cstheme="minorHAnsi"/>
          <w:sz w:val="20"/>
          <w:szCs w:val="20"/>
          <w:lang w:val="es-419"/>
        </w:rPr>
      </w:pPr>
      <w:r w:rsidRPr="009C1C94">
        <w:rPr>
          <w:rFonts w:ascii="Garamond" w:hAnsi="Garamond"/>
          <w:sz w:val="20"/>
          <w:szCs w:val="20"/>
          <w:lang w:val="es-419"/>
        </w:rPr>
        <w:t>las ISSAI realizada por la EFS</w:t>
      </w:r>
      <w:r w:rsidR="00865847" w:rsidRPr="009C1C94">
        <w:rPr>
          <w:rFonts w:ascii="Garamond" w:hAnsi="Garamond"/>
          <w:sz w:val="20"/>
          <w:szCs w:val="20"/>
          <w:lang w:val="es-419"/>
        </w:rPr>
        <w:tab/>
      </w:r>
      <w:r w:rsidR="00865847" w:rsidRPr="009C1C94">
        <w:rPr>
          <w:rFonts w:ascii="Garamond" w:hAnsi="Garamond"/>
          <w:sz w:val="20"/>
          <w:szCs w:val="20"/>
          <w:lang w:val="es-419"/>
        </w:rPr>
        <w:tab/>
      </w:r>
      <w:r w:rsidRPr="009C1C94">
        <w:rPr>
          <w:rFonts w:ascii="Garamond" w:hAnsi="Garamond"/>
          <w:sz w:val="20"/>
          <w:szCs w:val="20"/>
          <w:lang w:val="es-419"/>
        </w:rPr>
        <w:t xml:space="preserve">                                                                </w:t>
      </w:r>
      <w:r>
        <w:rPr>
          <w:rFonts w:ascii="Garamond" w:hAnsi="Garamond"/>
          <w:sz w:val="20"/>
          <w:szCs w:val="20"/>
          <w:lang w:val="es-419"/>
        </w:rPr>
        <w:t xml:space="preserve">       </w:t>
      </w:r>
      <w:r w:rsidRPr="009C1C94">
        <w:rPr>
          <w:rFonts w:ascii="Garamond" w:hAnsi="Garamond"/>
          <w:sz w:val="20"/>
          <w:szCs w:val="20"/>
          <w:lang w:val="es-419"/>
        </w:rPr>
        <w:t xml:space="preserve"> </w:t>
      </w:r>
      <w:r w:rsidR="00865847" w:rsidRPr="009C1C94">
        <w:rPr>
          <w:rFonts w:ascii="Garamond" w:hAnsi="Garamond"/>
          <w:sz w:val="20"/>
          <w:szCs w:val="20"/>
          <w:lang w:val="es-419"/>
        </w:rPr>
        <w:t>6</w:t>
      </w:r>
    </w:p>
    <w:p w14:paraId="325AA8CF" w14:textId="1B8B385D" w:rsidR="001A64C7" w:rsidRPr="009C1C94" w:rsidRDefault="009C1C94" w:rsidP="003131F3">
      <w:pPr>
        <w:pStyle w:val="ListParagraph"/>
        <w:numPr>
          <w:ilvl w:val="0"/>
          <w:numId w:val="19"/>
        </w:numPr>
        <w:spacing w:line="276" w:lineRule="auto"/>
        <w:ind w:left="709" w:hanging="283"/>
        <w:rPr>
          <w:rFonts w:ascii="Garamond" w:hAnsi="Garamond" w:cstheme="minorHAnsi"/>
          <w:sz w:val="20"/>
          <w:szCs w:val="20"/>
          <w:lang w:val="es-419"/>
        </w:rPr>
      </w:pPr>
      <w:r w:rsidRPr="009C1C94">
        <w:rPr>
          <w:rFonts w:ascii="Garamond" w:hAnsi="Garamond"/>
          <w:sz w:val="20"/>
          <w:szCs w:val="20"/>
          <w:lang w:val="es-419"/>
        </w:rPr>
        <w:t>Comprensión de la herramienta i</w:t>
      </w:r>
      <w:r>
        <w:rPr>
          <w:rFonts w:ascii="Garamond" w:hAnsi="Garamond"/>
          <w:sz w:val="20"/>
          <w:szCs w:val="20"/>
          <w:lang w:val="es-419"/>
        </w:rPr>
        <w:t>CAT sobre AC</w:t>
      </w:r>
      <w:r w:rsidR="001A64C7" w:rsidRPr="009C1C94">
        <w:rPr>
          <w:rFonts w:ascii="Garamond" w:hAnsi="Garamond"/>
          <w:sz w:val="20"/>
          <w:szCs w:val="20"/>
          <w:lang w:val="es-419"/>
        </w:rPr>
        <w:tab/>
      </w:r>
      <w:r w:rsidR="001A64C7" w:rsidRPr="009C1C94">
        <w:rPr>
          <w:rFonts w:ascii="Garamond" w:hAnsi="Garamond"/>
          <w:sz w:val="20"/>
          <w:szCs w:val="20"/>
          <w:lang w:val="es-419"/>
        </w:rPr>
        <w:tab/>
      </w:r>
      <w:r w:rsidR="001A64C7" w:rsidRPr="009C1C94">
        <w:rPr>
          <w:rFonts w:ascii="Garamond" w:hAnsi="Garamond"/>
          <w:sz w:val="20"/>
          <w:szCs w:val="20"/>
          <w:lang w:val="es-419"/>
        </w:rPr>
        <w:tab/>
      </w:r>
      <w:r w:rsidR="001A64C7" w:rsidRPr="009C1C94">
        <w:rPr>
          <w:rFonts w:ascii="Garamond" w:hAnsi="Garamond"/>
          <w:sz w:val="20"/>
          <w:szCs w:val="20"/>
          <w:lang w:val="es-419"/>
        </w:rPr>
        <w:tab/>
      </w:r>
      <w:r w:rsidR="001A64C7" w:rsidRPr="009C1C94">
        <w:rPr>
          <w:rFonts w:ascii="Garamond" w:hAnsi="Garamond"/>
          <w:sz w:val="20"/>
          <w:szCs w:val="20"/>
          <w:lang w:val="es-419"/>
        </w:rPr>
        <w:tab/>
      </w:r>
      <w:r w:rsidRPr="009C1C94">
        <w:rPr>
          <w:rFonts w:ascii="Garamond" w:hAnsi="Garamond"/>
          <w:sz w:val="20"/>
          <w:szCs w:val="20"/>
          <w:lang w:val="es-419"/>
        </w:rPr>
        <w:t xml:space="preserve"> </w:t>
      </w:r>
      <w:r w:rsidR="001A64C7" w:rsidRPr="009C1C94">
        <w:rPr>
          <w:rFonts w:ascii="Garamond" w:hAnsi="Garamond"/>
          <w:sz w:val="20"/>
          <w:szCs w:val="20"/>
          <w:lang w:val="es-419"/>
        </w:rPr>
        <w:t>7</w:t>
      </w:r>
    </w:p>
    <w:p w14:paraId="7CA99B7D" w14:textId="428AA3C7" w:rsidR="00865847" w:rsidRPr="009C1C94" w:rsidRDefault="009C1C94" w:rsidP="003131F3">
      <w:pPr>
        <w:pStyle w:val="ListParagraph"/>
        <w:numPr>
          <w:ilvl w:val="0"/>
          <w:numId w:val="19"/>
        </w:numPr>
        <w:spacing w:line="276" w:lineRule="auto"/>
        <w:ind w:left="709" w:hanging="283"/>
        <w:rPr>
          <w:rFonts w:ascii="Garamond" w:hAnsi="Garamond" w:cstheme="minorHAnsi"/>
          <w:sz w:val="20"/>
          <w:szCs w:val="20"/>
          <w:lang w:val="es-419"/>
        </w:rPr>
      </w:pPr>
      <w:r w:rsidRPr="009C1C94">
        <w:rPr>
          <w:rFonts w:ascii="Garamond" w:hAnsi="Garamond"/>
          <w:sz w:val="20"/>
          <w:szCs w:val="20"/>
          <w:lang w:val="es-419"/>
        </w:rPr>
        <w:t xml:space="preserve">Cómo utilizar la herramienta </w:t>
      </w:r>
      <w:r>
        <w:rPr>
          <w:rFonts w:ascii="Garamond" w:hAnsi="Garamond"/>
          <w:sz w:val="20"/>
          <w:szCs w:val="20"/>
          <w:lang w:val="es-419"/>
        </w:rPr>
        <w:t>iCAT sobre AC</w:t>
      </w:r>
      <w:r w:rsidR="007B794A" w:rsidRPr="009C1C94">
        <w:rPr>
          <w:rFonts w:ascii="Garamond" w:hAnsi="Garamond"/>
          <w:sz w:val="20"/>
          <w:szCs w:val="20"/>
          <w:lang w:val="es-419"/>
        </w:rPr>
        <w:tab/>
      </w:r>
      <w:r w:rsidR="007B794A" w:rsidRPr="009C1C94">
        <w:rPr>
          <w:rFonts w:ascii="Garamond" w:hAnsi="Garamond"/>
          <w:sz w:val="20"/>
          <w:szCs w:val="20"/>
          <w:lang w:val="es-419"/>
        </w:rPr>
        <w:tab/>
      </w:r>
      <w:r w:rsidR="007B794A" w:rsidRPr="009C1C94">
        <w:rPr>
          <w:rFonts w:ascii="Garamond" w:hAnsi="Garamond"/>
          <w:sz w:val="20"/>
          <w:szCs w:val="20"/>
          <w:lang w:val="es-419"/>
        </w:rPr>
        <w:tab/>
      </w:r>
      <w:r w:rsidR="007B794A" w:rsidRPr="009C1C94">
        <w:rPr>
          <w:rFonts w:ascii="Garamond" w:hAnsi="Garamond"/>
          <w:sz w:val="20"/>
          <w:szCs w:val="20"/>
          <w:lang w:val="es-419"/>
        </w:rPr>
        <w:tab/>
      </w:r>
      <w:r w:rsidR="007B794A" w:rsidRPr="009C1C94">
        <w:rPr>
          <w:rFonts w:ascii="Garamond" w:hAnsi="Garamond"/>
          <w:sz w:val="20"/>
          <w:szCs w:val="20"/>
          <w:lang w:val="es-419"/>
        </w:rPr>
        <w:tab/>
      </w:r>
      <w:r w:rsidR="007B794A" w:rsidRPr="009C1C94">
        <w:rPr>
          <w:rFonts w:ascii="Garamond" w:hAnsi="Garamond"/>
          <w:sz w:val="20"/>
          <w:szCs w:val="20"/>
          <w:lang w:val="es-419"/>
        </w:rPr>
        <w:tab/>
        <w:t>11</w:t>
      </w:r>
    </w:p>
    <w:p w14:paraId="5DCC4662" w14:textId="77777777" w:rsidR="000F3624" w:rsidRPr="000F3624" w:rsidRDefault="009C1C94" w:rsidP="00115D22">
      <w:pPr>
        <w:pStyle w:val="ListParagraph"/>
        <w:numPr>
          <w:ilvl w:val="0"/>
          <w:numId w:val="19"/>
        </w:numPr>
        <w:spacing w:line="276" w:lineRule="auto"/>
        <w:ind w:left="709" w:hanging="283"/>
        <w:rPr>
          <w:rFonts w:ascii="Garamond" w:hAnsi="Garamond"/>
          <w:sz w:val="20"/>
          <w:szCs w:val="20"/>
          <w:lang w:val="es-419"/>
        </w:rPr>
      </w:pPr>
      <w:r w:rsidRPr="000F3624">
        <w:rPr>
          <w:rFonts w:ascii="Garamond" w:hAnsi="Garamond"/>
          <w:sz w:val="20"/>
          <w:szCs w:val="20"/>
        </w:rPr>
        <w:t>Herramienta iC</w:t>
      </w:r>
      <w:r w:rsidR="000F3624" w:rsidRPr="000F3624">
        <w:rPr>
          <w:rFonts w:ascii="Garamond" w:hAnsi="Garamond"/>
          <w:sz w:val="20"/>
          <w:szCs w:val="20"/>
        </w:rPr>
        <w:t>AT</w:t>
      </w:r>
      <w:r w:rsidRPr="000F3624">
        <w:rPr>
          <w:rFonts w:ascii="Garamond" w:hAnsi="Garamond"/>
          <w:sz w:val="20"/>
          <w:szCs w:val="20"/>
        </w:rPr>
        <w:t xml:space="preserve"> sobre AC</w:t>
      </w:r>
      <w:r w:rsidR="00037830" w:rsidRPr="000F3624">
        <w:rPr>
          <w:rFonts w:ascii="Garamond" w:hAnsi="Garamond"/>
          <w:sz w:val="20"/>
          <w:szCs w:val="20"/>
        </w:rPr>
        <w:tab/>
      </w:r>
      <w:r w:rsidR="00037830" w:rsidRPr="000F3624">
        <w:rPr>
          <w:rFonts w:ascii="Garamond" w:hAnsi="Garamond"/>
          <w:sz w:val="20"/>
          <w:szCs w:val="20"/>
        </w:rPr>
        <w:tab/>
      </w:r>
      <w:r w:rsidR="00037830" w:rsidRPr="000F3624">
        <w:rPr>
          <w:rFonts w:ascii="Garamond" w:hAnsi="Garamond"/>
          <w:sz w:val="20"/>
          <w:szCs w:val="20"/>
        </w:rPr>
        <w:tab/>
      </w:r>
      <w:r w:rsidR="00037830" w:rsidRPr="000F3624">
        <w:rPr>
          <w:rFonts w:ascii="Garamond" w:hAnsi="Garamond"/>
          <w:sz w:val="20"/>
          <w:szCs w:val="20"/>
        </w:rPr>
        <w:tab/>
      </w:r>
      <w:r w:rsidR="00037830" w:rsidRPr="000F3624">
        <w:rPr>
          <w:rFonts w:ascii="Garamond" w:hAnsi="Garamond"/>
          <w:sz w:val="20"/>
          <w:szCs w:val="20"/>
        </w:rPr>
        <w:tab/>
      </w:r>
      <w:r w:rsidR="00037830" w:rsidRPr="000F3624">
        <w:rPr>
          <w:rFonts w:ascii="Garamond" w:hAnsi="Garamond"/>
          <w:sz w:val="20"/>
          <w:szCs w:val="20"/>
        </w:rPr>
        <w:tab/>
      </w:r>
      <w:r w:rsidR="00037830" w:rsidRPr="000F3624">
        <w:rPr>
          <w:rFonts w:ascii="Garamond" w:hAnsi="Garamond"/>
          <w:sz w:val="20"/>
          <w:szCs w:val="20"/>
        </w:rPr>
        <w:tab/>
        <w:t>14</w:t>
      </w:r>
    </w:p>
    <w:p w14:paraId="3B23691A" w14:textId="77777777" w:rsidR="000F3624" w:rsidRDefault="000F3624" w:rsidP="000F3624">
      <w:pPr>
        <w:pStyle w:val="ListParagraph"/>
        <w:numPr>
          <w:ilvl w:val="0"/>
          <w:numId w:val="19"/>
        </w:numPr>
        <w:spacing w:after="0" w:line="276" w:lineRule="auto"/>
        <w:ind w:left="709" w:hanging="283"/>
        <w:rPr>
          <w:rFonts w:ascii="Garamond" w:hAnsi="Garamond"/>
          <w:sz w:val="20"/>
          <w:szCs w:val="20"/>
          <w:lang w:val="es-419"/>
        </w:rPr>
      </w:pPr>
      <w:r w:rsidRPr="000F3624">
        <w:rPr>
          <w:rFonts w:ascii="Garamond" w:hAnsi="Garamond"/>
          <w:sz w:val="20"/>
          <w:szCs w:val="20"/>
          <w:lang w:val="es-419"/>
        </w:rPr>
        <w:t>Guía para la aplicación de la iCAT sobre AC - Explicación de las exigencias establecidas</w:t>
      </w:r>
    </w:p>
    <w:p w14:paraId="2E5C0CBE" w14:textId="3BA74C5D" w:rsidR="00037830" w:rsidRPr="000F3624" w:rsidRDefault="000F3624" w:rsidP="000F3624">
      <w:pPr>
        <w:spacing w:after="0" w:line="276" w:lineRule="auto"/>
        <w:ind w:left="426" w:firstLine="283"/>
        <w:rPr>
          <w:rFonts w:ascii="Garamond" w:hAnsi="Garamond" w:cstheme="minorHAnsi"/>
          <w:sz w:val="20"/>
          <w:szCs w:val="20"/>
        </w:rPr>
      </w:pPr>
      <w:r w:rsidRPr="000F3624">
        <w:rPr>
          <w:rFonts w:ascii="Garamond" w:hAnsi="Garamond"/>
          <w:sz w:val="20"/>
          <w:szCs w:val="20"/>
          <w:lang w:val="es-419"/>
        </w:rPr>
        <w:t>en la ISSAI 4000 para la aplicación de la iCAT</w:t>
      </w:r>
      <w:r w:rsidR="0092145D" w:rsidRPr="000F3624">
        <w:rPr>
          <w:rFonts w:ascii="Garamond" w:hAnsi="Garamond"/>
          <w:sz w:val="20"/>
          <w:szCs w:val="20"/>
        </w:rPr>
        <w:tab/>
      </w:r>
      <w:r w:rsidR="0092145D" w:rsidRPr="000F3624">
        <w:rPr>
          <w:rFonts w:ascii="Garamond" w:hAnsi="Garamond"/>
          <w:sz w:val="20"/>
          <w:szCs w:val="20"/>
        </w:rPr>
        <w:tab/>
      </w:r>
      <w:r w:rsidR="0092145D" w:rsidRPr="000F3624">
        <w:rPr>
          <w:rFonts w:ascii="Garamond" w:hAnsi="Garamond"/>
          <w:sz w:val="20"/>
          <w:szCs w:val="20"/>
        </w:rPr>
        <w:tab/>
      </w:r>
      <w:r w:rsidR="0092145D" w:rsidRPr="000F3624">
        <w:rPr>
          <w:rFonts w:ascii="Garamond" w:hAnsi="Garamond"/>
          <w:sz w:val="20"/>
          <w:szCs w:val="20"/>
        </w:rPr>
        <w:tab/>
      </w:r>
      <w:r w:rsidR="0092145D" w:rsidRPr="000F3624">
        <w:rPr>
          <w:rFonts w:ascii="Garamond" w:hAnsi="Garamond"/>
          <w:sz w:val="20"/>
          <w:szCs w:val="20"/>
        </w:rPr>
        <w:tab/>
        <w:t>26</w:t>
      </w:r>
    </w:p>
    <w:p w14:paraId="6AD2E616" w14:textId="629BB0A9" w:rsidR="00E8560A" w:rsidRPr="0017514F" w:rsidRDefault="0017514F" w:rsidP="003131F3">
      <w:pPr>
        <w:pStyle w:val="ListParagraph"/>
        <w:numPr>
          <w:ilvl w:val="0"/>
          <w:numId w:val="19"/>
        </w:numPr>
        <w:spacing w:line="276" w:lineRule="auto"/>
        <w:ind w:left="709" w:hanging="283"/>
        <w:rPr>
          <w:rFonts w:ascii="Garamond" w:hAnsi="Garamond" w:cstheme="minorHAnsi"/>
          <w:sz w:val="20"/>
          <w:szCs w:val="20"/>
          <w:lang w:val="es-419"/>
        </w:rPr>
      </w:pPr>
      <w:r w:rsidRPr="0017514F">
        <w:rPr>
          <w:rFonts w:ascii="Garamond" w:hAnsi="Garamond"/>
          <w:sz w:val="20"/>
          <w:szCs w:val="20"/>
          <w:lang w:val="es-419"/>
        </w:rPr>
        <w:t>Redacción del informe de l</w:t>
      </w:r>
      <w:r>
        <w:rPr>
          <w:rFonts w:ascii="Garamond" w:hAnsi="Garamond"/>
          <w:sz w:val="20"/>
          <w:szCs w:val="20"/>
          <w:lang w:val="es-419"/>
        </w:rPr>
        <w:t>a iCAT sobre AC</w:t>
      </w:r>
      <w:r w:rsidR="009C1C94">
        <w:rPr>
          <w:rFonts w:ascii="Garamond" w:hAnsi="Garamond"/>
          <w:sz w:val="20"/>
          <w:szCs w:val="20"/>
          <w:lang w:val="es-419"/>
        </w:rPr>
        <w:tab/>
      </w:r>
      <w:r w:rsidR="009C1C94">
        <w:rPr>
          <w:rFonts w:ascii="Garamond" w:hAnsi="Garamond"/>
          <w:sz w:val="20"/>
          <w:szCs w:val="20"/>
          <w:lang w:val="es-419"/>
        </w:rPr>
        <w:tab/>
      </w:r>
      <w:r w:rsidR="009C1C94">
        <w:rPr>
          <w:rFonts w:ascii="Garamond" w:hAnsi="Garamond"/>
          <w:sz w:val="20"/>
          <w:szCs w:val="20"/>
          <w:lang w:val="es-419"/>
        </w:rPr>
        <w:tab/>
      </w:r>
      <w:r w:rsidR="00865847" w:rsidRPr="0017514F">
        <w:rPr>
          <w:rFonts w:ascii="Garamond" w:hAnsi="Garamond"/>
          <w:sz w:val="20"/>
          <w:szCs w:val="20"/>
          <w:lang w:val="es-419"/>
        </w:rPr>
        <w:tab/>
      </w:r>
      <w:r w:rsidR="00865847" w:rsidRPr="0017514F">
        <w:rPr>
          <w:rFonts w:ascii="Garamond" w:hAnsi="Garamond"/>
          <w:sz w:val="20"/>
          <w:szCs w:val="20"/>
          <w:lang w:val="es-419"/>
        </w:rPr>
        <w:tab/>
      </w:r>
      <w:r w:rsidR="00865847" w:rsidRPr="0017514F">
        <w:rPr>
          <w:rFonts w:ascii="Garamond" w:hAnsi="Garamond"/>
          <w:sz w:val="20"/>
          <w:szCs w:val="20"/>
          <w:lang w:val="es-419"/>
        </w:rPr>
        <w:tab/>
        <w:t>50</w:t>
      </w:r>
    </w:p>
    <w:p w14:paraId="4C1A0D80" w14:textId="750B3E8A" w:rsidR="00E8560A" w:rsidRPr="0017514F" w:rsidRDefault="00E8560A">
      <w:pPr>
        <w:rPr>
          <w:rFonts w:ascii="Garamond" w:hAnsi="Garamond" w:cstheme="minorHAnsi"/>
          <w:lang w:val="es-419"/>
        </w:rPr>
      </w:pPr>
      <w:r>
        <w:rPr>
          <w:noProof/>
          <w:color w:val="FFFFFF" w:themeColor="background1"/>
          <w:sz w:val="28"/>
        </w:rPr>
        <mc:AlternateContent>
          <mc:Choice Requires="wpg">
            <w:drawing>
              <wp:anchor distT="0" distB="0" distL="114300" distR="114300" simplePos="0" relativeHeight="251667968" behindDoc="0" locked="0" layoutInCell="1" allowOverlap="1" wp14:anchorId="6669B7E0" wp14:editId="3F624E40">
                <wp:simplePos x="0" y="0"/>
                <wp:positionH relativeFrom="page">
                  <wp:posOffset>4392930</wp:posOffset>
                </wp:positionH>
                <wp:positionV relativeFrom="paragraph">
                  <wp:posOffset>2106295</wp:posOffset>
                </wp:positionV>
                <wp:extent cx="3168000" cy="3168000"/>
                <wp:effectExtent l="0" t="0" r="0" b="0"/>
                <wp:wrapNone/>
                <wp:docPr id="14" name="Group 14"/>
                <wp:cNvGraphicFramePr/>
                <a:graphic xmlns:a="http://schemas.openxmlformats.org/drawingml/2006/main">
                  <a:graphicData uri="http://schemas.microsoft.com/office/word/2010/wordprocessingGroup">
                    <wpg:wgp>
                      <wpg:cNvGrpSpPr/>
                      <wpg:grpSpPr>
                        <a:xfrm>
                          <a:off x="0" y="0"/>
                          <a:ext cx="3168000" cy="3168000"/>
                          <a:chOff x="0" y="0"/>
                          <a:chExt cx="3676650" cy="3657600"/>
                        </a:xfrm>
                      </wpg:grpSpPr>
                      <wps:wsp>
                        <wps:cNvPr id="10" name="Rectangle 10"/>
                        <wps:cNvSpPr/>
                        <wps:spPr>
                          <a:xfrm>
                            <a:off x="0" y="0"/>
                            <a:ext cx="791845" cy="791845"/>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 name="Group 13"/>
                        <wpg:cNvGrpSpPr/>
                        <wpg:grpSpPr>
                          <a:xfrm>
                            <a:off x="228600" y="781050"/>
                            <a:ext cx="3448050" cy="2876550"/>
                            <a:chOff x="0" y="0"/>
                            <a:chExt cx="3448050" cy="2876550"/>
                          </a:xfrm>
                        </wpg:grpSpPr>
                        <wps:wsp>
                          <wps:cNvPr id="8" name="Rectangle 8"/>
                          <wps:cNvSpPr/>
                          <wps:spPr>
                            <a:xfrm>
                              <a:off x="571500" y="0"/>
                              <a:ext cx="1007745" cy="1007745"/>
                            </a:xfrm>
                            <a:prstGeom prst="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1581150" y="1009650"/>
                              <a:ext cx="1223645" cy="1223645"/>
                            </a:xfrm>
                            <a:prstGeom prst="rect">
                              <a:avLst/>
                            </a:prstGeom>
                            <a:solidFill>
                              <a:schemeClr val="accent3">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0" y="1009650"/>
                              <a:ext cx="575945" cy="575945"/>
                            </a:xfrm>
                            <a:prstGeom prst="rect">
                              <a:avLst/>
                            </a:prstGeom>
                            <a:solidFill>
                              <a:schemeClr val="accent5">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00350" y="2228850"/>
                              <a:ext cx="647700" cy="647700"/>
                            </a:xfrm>
                            <a:prstGeom prst="rect">
                              <a:avLst/>
                            </a:prstGeom>
                            <a:solidFill>
                              <a:srgbClr val="D1C7F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group w14:anchorId="620D5A34" id="Group 14" o:spid="_x0000_s1026" style="position:absolute;margin-left:345.9pt;margin-top:165.85pt;width:249.45pt;height:249.45pt;z-index:251667968;mso-position-horizontal-relative:page;mso-width-relative:margin;mso-height-relative:margin" coordsize="36766,36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">
                <v:rect id="Rectangle 10" o:spid="_x0000_s1027" style="position:absolute;width:7918;height:7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" fillcolor="#fbd4b4 [1305]" stroked="f" strokeweight="1pt"/>
                <v:group id="Group 13" o:spid="_x0000_s1028" style="position:absolute;left:2286;top:7810;width:34480;height:28766" coordsize="34480,28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8" o:spid="_x0000_s1029" style="position:absolute;left:5715;width:10077;height:100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" fillcolor="#c6d9f1 [671]" stroked="f" strokeweight="1pt"/>
                  <v:rect id="Rectangle 9" o:spid="_x0000_s1030" style="position:absolute;left:15811;top:10096;width:12236;height:122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" fillcolor="#c2d69b [1942]" stroked="f" strokeweight="1pt"/>
                  <v:rect id="Rectangle 11" o:spid="_x0000_s1031" style="position:absolute;top:10096;width:5759;height:57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" fillcolor="#92cddc [1944]" stroked="f" strokeweight="1pt"/>
                  <v:rect id="Rectangle 12" o:spid="_x0000_s1032" style="position:absolute;left:28003;top:22288;width:6477;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" fillcolor="#d1c7f1" stroked="f" strokeweight="1pt"/>
                </v:group>
                <w10:wrap anchorx="page"/>
              </v:group>
            </w:pict>
          </mc:Fallback>
        </mc:AlternateContent>
      </w:r>
      <w:r w:rsidRPr="0017514F">
        <w:rPr>
          <w:lang w:val="es-419"/>
        </w:rPr>
        <w:br w:type="page"/>
      </w:r>
    </w:p>
    <w:p w14:paraId="3C0FABFC" w14:textId="1B775839" w:rsidR="00865847" w:rsidRPr="0017514F" w:rsidRDefault="00865847" w:rsidP="00E8560A">
      <w:pPr>
        <w:pStyle w:val="ListParagraph"/>
        <w:spacing w:line="276" w:lineRule="auto"/>
        <w:ind w:left="709"/>
        <w:rPr>
          <w:rFonts w:ascii="Garamond" w:hAnsi="Garamond" w:cstheme="minorHAnsi"/>
          <w:lang w:val="es-419"/>
        </w:rPr>
      </w:pPr>
    </w:p>
    <w:p w14:paraId="048ED57F" w14:textId="77777777" w:rsidR="00E8560A" w:rsidRPr="0017514F" w:rsidRDefault="00E8560A">
      <w:pPr>
        <w:rPr>
          <w:rFonts w:cstheme="minorHAnsi"/>
          <w:color w:val="FFFFFF" w:themeColor="background1"/>
          <w:sz w:val="28"/>
          <w:szCs w:val="28"/>
          <w:lang w:val="es-419"/>
        </w:rPr>
      </w:pPr>
    </w:p>
    <w:p w14:paraId="1B0D84A7" w14:textId="77777777" w:rsidR="00E8560A" w:rsidRPr="0017514F" w:rsidRDefault="00E8560A">
      <w:pPr>
        <w:rPr>
          <w:rFonts w:cstheme="minorHAnsi"/>
          <w:color w:val="FFFFFF" w:themeColor="background1"/>
          <w:sz w:val="28"/>
          <w:szCs w:val="28"/>
          <w:lang w:val="es-419"/>
        </w:rPr>
      </w:pPr>
    </w:p>
    <w:p w14:paraId="70A6C239" w14:textId="2C62B4A3" w:rsidR="00E8560A" w:rsidRPr="00B03E4E" w:rsidRDefault="00E8560A" w:rsidP="00E8560A">
      <w:pPr>
        <w:pStyle w:val="Heading1"/>
        <w:rPr>
          <w:rFonts w:ascii="Abadi" w:hAnsi="Abadi"/>
          <w:sz w:val="28"/>
          <w:szCs w:val="28"/>
        </w:rPr>
      </w:pPr>
      <w:r>
        <w:rPr>
          <w:rFonts w:ascii="Abadi" w:hAnsi="Abadi"/>
          <w:sz w:val="28"/>
        </w:rPr>
        <w:t>Lista de abreviaturas</w:t>
      </w:r>
    </w:p>
    <w:p w14:paraId="61B8A1D6" w14:textId="77777777" w:rsidR="00ED3A0C" w:rsidRPr="00094A90" w:rsidRDefault="00ED3A0C" w:rsidP="00ED3A0C">
      <w:pPr>
        <w:rPr>
          <w:lang w:val="es-419"/>
        </w:rPr>
      </w:pPr>
    </w:p>
    <w:p w14:paraId="4875F074" w14:textId="77777777" w:rsidR="00E8560A" w:rsidRPr="00094A90" w:rsidRDefault="00E8560A" w:rsidP="00E8560A">
      <w:pPr>
        <w:rPr>
          <w:rFonts w:cstheme="minorHAnsi"/>
          <w:sz w:val="28"/>
          <w:szCs w:val="28"/>
          <w:lang w:val="es-419"/>
        </w:rPr>
      </w:pPr>
    </w:p>
    <w:p w14:paraId="788F9A6F" w14:textId="684961CC" w:rsidR="00E8560A" w:rsidRPr="00B03E4E" w:rsidRDefault="00D12ACA" w:rsidP="00E8560A">
      <w:pPr>
        <w:spacing w:line="276" w:lineRule="auto"/>
        <w:rPr>
          <w:rFonts w:ascii="Garamond" w:hAnsi="Garamond" w:cstheme="minorHAnsi"/>
        </w:rPr>
      </w:pPr>
      <w:r>
        <w:rPr>
          <w:rFonts w:ascii="Garamond" w:hAnsi="Garamond"/>
        </w:rPr>
        <w:t>AC</w:t>
      </w:r>
      <w:r>
        <w:rPr>
          <w:rFonts w:ascii="Garamond" w:hAnsi="Garamond"/>
        </w:rPr>
        <w:tab/>
      </w:r>
      <w:r>
        <w:rPr>
          <w:rFonts w:ascii="Garamond" w:hAnsi="Garamond"/>
        </w:rPr>
        <w:tab/>
      </w:r>
      <w:r w:rsidR="00E8560A">
        <w:rPr>
          <w:rFonts w:ascii="Garamond" w:hAnsi="Garamond"/>
        </w:rPr>
        <w:t xml:space="preserve">Auditoría de cumplimiento </w:t>
      </w:r>
    </w:p>
    <w:p w14:paraId="00C51D8F" w14:textId="77777777" w:rsidR="00D12ACA" w:rsidRDefault="00D12ACA" w:rsidP="00D12ACA">
      <w:pPr>
        <w:spacing w:line="276" w:lineRule="auto"/>
        <w:rPr>
          <w:rFonts w:ascii="Garamond" w:hAnsi="Garamond"/>
        </w:rPr>
      </w:pPr>
      <w:r>
        <w:rPr>
          <w:rFonts w:ascii="Garamond" w:hAnsi="Garamond"/>
        </w:rPr>
        <w:t xml:space="preserve">ARABOSAI </w:t>
      </w:r>
      <w:r>
        <w:rPr>
          <w:rFonts w:ascii="Garamond" w:hAnsi="Garamond"/>
        </w:rPr>
        <w:tab/>
        <w:t>Organización Árabe de Entidades Fiscalizadoras Superiores </w:t>
      </w:r>
    </w:p>
    <w:p w14:paraId="36A71870" w14:textId="6239C92A" w:rsidR="00E8560A" w:rsidRPr="00B03E4E" w:rsidRDefault="00E8560A" w:rsidP="000D0A69">
      <w:pPr>
        <w:spacing w:line="276" w:lineRule="auto"/>
        <w:ind w:left="1416" w:hanging="1416"/>
        <w:rPr>
          <w:rFonts w:ascii="Garamond" w:hAnsi="Garamond" w:cstheme="minorHAnsi"/>
        </w:rPr>
      </w:pPr>
      <w:r>
        <w:rPr>
          <w:rFonts w:ascii="Garamond" w:hAnsi="Garamond"/>
        </w:rPr>
        <w:t xml:space="preserve">CREFIAF </w:t>
      </w:r>
      <w:r>
        <w:rPr>
          <w:rFonts w:ascii="Garamond" w:hAnsi="Garamond"/>
        </w:rPr>
        <w:tab/>
        <w:t>Organización de Entidades Fiscalizadoras Superiores Francoparlantes del África Subsahariana</w:t>
      </w:r>
    </w:p>
    <w:p w14:paraId="56063C44" w14:textId="77777777" w:rsidR="00D12ACA" w:rsidRPr="00B03E4E" w:rsidRDefault="00D12ACA" w:rsidP="00D12ACA">
      <w:pPr>
        <w:spacing w:line="276" w:lineRule="auto"/>
        <w:rPr>
          <w:rFonts w:ascii="Garamond" w:hAnsi="Garamond" w:cstheme="minorHAnsi"/>
        </w:rPr>
      </w:pPr>
      <w:r>
        <w:rPr>
          <w:rFonts w:ascii="Garamond" w:hAnsi="Garamond"/>
        </w:rPr>
        <w:t>EFS</w:t>
      </w:r>
      <w:r>
        <w:rPr>
          <w:rFonts w:ascii="Garamond" w:hAnsi="Garamond"/>
        </w:rPr>
        <w:tab/>
      </w:r>
      <w:r>
        <w:rPr>
          <w:rFonts w:ascii="Garamond" w:hAnsi="Garamond"/>
        </w:rPr>
        <w:tab/>
        <w:t xml:space="preserve">Entidad Fiscalizadora Superior </w:t>
      </w:r>
    </w:p>
    <w:p w14:paraId="4A128CD6" w14:textId="066AC2C2" w:rsidR="00E8560A" w:rsidRPr="00B03E4E" w:rsidRDefault="00E8560A" w:rsidP="00E8560A">
      <w:pPr>
        <w:spacing w:line="276" w:lineRule="auto"/>
        <w:rPr>
          <w:rFonts w:ascii="Garamond" w:hAnsi="Garamond" w:cstheme="minorHAnsi"/>
        </w:rPr>
      </w:pPr>
      <w:r>
        <w:rPr>
          <w:rFonts w:ascii="Garamond" w:hAnsi="Garamond"/>
        </w:rPr>
        <w:t xml:space="preserve">iCAT </w:t>
      </w:r>
      <w:r w:rsidR="00D12ACA">
        <w:rPr>
          <w:rFonts w:ascii="Garamond" w:hAnsi="Garamond"/>
        </w:rPr>
        <w:tab/>
      </w:r>
      <w:r w:rsidR="00D12ACA">
        <w:rPr>
          <w:rFonts w:ascii="Garamond" w:hAnsi="Garamond"/>
        </w:rPr>
        <w:tab/>
      </w:r>
      <w:r>
        <w:rPr>
          <w:rFonts w:ascii="Garamond" w:hAnsi="Garamond"/>
        </w:rPr>
        <w:t>Herramientas para la evaluación del cumplimiento de las ISSAI</w:t>
      </w:r>
    </w:p>
    <w:p w14:paraId="660991F0" w14:textId="43D69A43" w:rsidR="00E8560A" w:rsidRPr="00B03E4E" w:rsidRDefault="00E8560A" w:rsidP="00E8560A">
      <w:pPr>
        <w:spacing w:line="276" w:lineRule="auto"/>
        <w:rPr>
          <w:rFonts w:ascii="Garamond" w:hAnsi="Garamond" w:cstheme="minorHAnsi"/>
        </w:rPr>
      </w:pPr>
      <w:r>
        <w:rPr>
          <w:rFonts w:ascii="Garamond" w:hAnsi="Garamond"/>
        </w:rPr>
        <w:t xml:space="preserve">IDI </w:t>
      </w:r>
      <w:r w:rsidR="00D12ACA">
        <w:rPr>
          <w:rFonts w:ascii="Garamond" w:hAnsi="Garamond"/>
        </w:rPr>
        <w:tab/>
      </w:r>
      <w:r w:rsidR="00D12ACA">
        <w:rPr>
          <w:rFonts w:ascii="Garamond" w:hAnsi="Garamond"/>
        </w:rPr>
        <w:tab/>
      </w:r>
      <w:r>
        <w:rPr>
          <w:rFonts w:ascii="Garamond" w:hAnsi="Garamond"/>
        </w:rPr>
        <w:t xml:space="preserve">Iniciativa de Desarrollo de la INTOSAI </w:t>
      </w:r>
    </w:p>
    <w:p w14:paraId="1563316B" w14:textId="1AE8E52B" w:rsidR="00E8560A" w:rsidRPr="00B03E4E" w:rsidRDefault="00E8560A" w:rsidP="00E8560A">
      <w:pPr>
        <w:spacing w:line="276" w:lineRule="auto"/>
        <w:rPr>
          <w:rFonts w:ascii="Garamond" w:hAnsi="Garamond" w:cstheme="minorHAnsi"/>
        </w:rPr>
      </w:pPr>
      <w:r>
        <w:rPr>
          <w:rFonts w:ascii="Garamond" w:hAnsi="Garamond"/>
        </w:rPr>
        <w:t xml:space="preserve">INTOSAI </w:t>
      </w:r>
      <w:r w:rsidR="00D12ACA">
        <w:rPr>
          <w:rFonts w:ascii="Garamond" w:hAnsi="Garamond"/>
        </w:rPr>
        <w:tab/>
      </w:r>
      <w:r>
        <w:rPr>
          <w:rFonts w:ascii="Garamond" w:hAnsi="Garamond"/>
        </w:rPr>
        <w:t>Organización Internacional de Entidades Fiscalizadoras Superiores</w:t>
      </w:r>
    </w:p>
    <w:p w14:paraId="60F6580D" w14:textId="36196720" w:rsidR="00E8560A" w:rsidRPr="00B03E4E" w:rsidRDefault="00E8560A" w:rsidP="00E8560A">
      <w:pPr>
        <w:spacing w:line="276" w:lineRule="auto"/>
        <w:rPr>
          <w:rFonts w:ascii="Garamond" w:hAnsi="Garamond" w:cstheme="minorHAnsi"/>
        </w:rPr>
      </w:pPr>
      <w:r>
        <w:rPr>
          <w:rFonts w:ascii="Garamond" w:hAnsi="Garamond"/>
        </w:rPr>
        <w:t xml:space="preserve">ISSAI </w:t>
      </w:r>
      <w:r w:rsidR="00D12ACA">
        <w:rPr>
          <w:rFonts w:ascii="Garamond" w:hAnsi="Garamond"/>
        </w:rPr>
        <w:tab/>
      </w:r>
      <w:r w:rsidR="00D12ACA">
        <w:rPr>
          <w:rFonts w:ascii="Garamond" w:hAnsi="Garamond"/>
        </w:rPr>
        <w:tab/>
      </w:r>
      <w:r>
        <w:rPr>
          <w:rFonts w:ascii="Garamond" w:hAnsi="Garamond"/>
        </w:rPr>
        <w:t>Normas internacionales de las Entidades Fiscalizadoras Superiores</w:t>
      </w:r>
    </w:p>
    <w:p w14:paraId="30A0CF40" w14:textId="50AEF743" w:rsidR="00E8560A" w:rsidRPr="00B03E4E" w:rsidRDefault="00E8560A" w:rsidP="00E8560A">
      <w:pPr>
        <w:spacing w:line="276" w:lineRule="auto"/>
        <w:rPr>
          <w:rFonts w:ascii="Garamond" w:hAnsi="Garamond" w:cstheme="minorHAnsi"/>
        </w:rPr>
      </w:pPr>
      <w:r>
        <w:rPr>
          <w:rFonts w:ascii="Garamond" w:hAnsi="Garamond"/>
        </w:rPr>
        <w:t xml:space="preserve">OLACEFS </w:t>
      </w:r>
      <w:r>
        <w:rPr>
          <w:rFonts w:ascii="Garamond" w:hAnsi="Garamond"/>
        </w:rPr>
        <w:tab/>
        <w:t>Organización Latinoamericana y del Caribe de Entidades Fiscalizadoras Superiores</w:t>
      </w:r>
    </w:p>
    <w:p w14:paraId="5E1DBEC4" w14:textId="2D721496" w:rsidR="00836BAD" w:rsidRPr="00B03E4E" w:rsidRDefault="00836BAD">
      <w:pPr>
        <w:rPr>
          <w:rFonts w:cstheme="minorHAnsi"/>
          <w:color w:val="FFFFFF" w:themeColor="background1"/>
          <w:sz w:val="28"/>
          <w:szCs w:val="28"/>
        </w:rPr>
      </w:pPr>
      <w:r>
        <w:br w:type="page"/>
      </w:r>
    </w:p>
    <w:p w14:paraId="4B7C3C90" w14:textId="5D756F1B" w:rsidR="00115D22" w:rsidRPr="00115D22" w:rsidRDefault="00115D22" w:rsidP="00115D22">
      <w:pPr>
        <w:pStyle w:val="Heading1"/>
        <w:keepNext w:val="0"/>
        <w:keepLines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jc w:val="left"/>
        <w:rPr>
          <w:rFonts w:asciiTheme="minorHAnsi" w:eastAsiaTheme="minorEastAsia" w:hAnsiTheme="minorHAnsi" w:cstheme="minorBidi"/>
          <w:caps/>
          <w:color w:val="FFFFFF" w:themeColor="background1"/>
          <w:spacing w:val="15"/>
          <w:sz w:val="22"/>
          <w:szCs w:val="22"/>
          <w:lang w:eastAsia="ja-JP"/>
        </w:rPr>
      </w:pPr>
      <w:r w:rsidRPr="00115D22">
        <w:rPr>
          <w:rFonts w:asciiTheme="minorHAnsi" w:eastAsiaTheme="minorEastAsia" w:hAnsiTheme="minorHAnsi" w:cstheme="minorBidi"/>
          <w:caps/>
          <w:color w:val="FFFFFF" w:themeColor="background1"/>
          <w:spacing w:val="15"/>
          <w:sz w:val="22"/>
          <w:szCs w:val="22"/>
          <w:lang w:eastAsia="ja-JP"/>
        </w:rPr>
        <w:lastRenderedPageBreak/>
        <w:t xml:space="preserve">DECLARACIÓN DE CALIDAD PARA LA </w:t>
      </w:r>
      <w:r w:rsidR="0039713A" w:rsidRPr="0039713A">
        <w:rPr>
          <w:rFonts w:asciiTheme="minorHAnsi" w:eastAsiaTheme="minorEastAsia" w:hAnsiTheme="minorHAnsi" w:cstheme="minorBidi"/>
          <w:caps/>
          <w:color w:val="FFFFFF" w:themeColor="background1"/>
          <w:spacing w:val="15"/>
          <w:sz w:val="22"/>
          <w:szCs w:val="22"/>
          <w:lang w:eastAsia="ja-JP"/>
        </w:rPr>
        <w:t>iCAT sobre Auditoría de Cumplimiento</w:t>
      </w:r>
      <w:r w:rsidR="0039713A">
        <w:rPr>
          <w:rFonts w:asciiTheme="minorHAnsi" w:eastAsiaTheme="minorEastAsia" w:hAnsiTheme="minorHAnsi" w:cstheme="minorBidi"/>
          <w:caps/>
          <w:color w:val="FFFFFF" w:themeColor="background1"/>
          <w:spacing w:val="15"/>
          <w:sz w:val="22"/>
          <w:szCs w:val="22"/>
          <w:lang w:eastAsia="ja-JP"/>
        </w:rPr>
        <w:t xml:space="preserve"> (ac) - </w:t>
      </w:r>
      <w:r w:rsidR="0039713A" w:rsidRPr="0039713A">
        <w:rPr>
          <w:rFonts w:asciiTheme="minorHAnsi" w:eastAsiaTheme="minorEastAsia" w:hAnsiTheme="minorHAnsi" w:cstheme="minorBidi"/>
          <w:caps/>
          <w:color w:val="FFFFFF" w:themeColor="background1"/>
          <w:spacing w:val="15"/>
          <w:sz w:val="22"/>
          <w:szCs w:val="22"/>
          <w:lang w:eastAsia="ja-JP"/>
        </w:rPr>
        <w:t xml:space="preserve"> </w:t>
      </w:r>
      <w:r w:rsidRPr="00115D22">
        <w:rPr>
          <w:rFonts w:asciiTheme="minorHAnsi" w:eastAsiaTheme="minorEastAsia" w:hAnsiTheme="minorHAnsi" w:cstheme="minorBidi"/>
          <w:caps/>
          <w:color w:val="FFFFFF" w:themeColor="background1"/>
          <w:spacing w:val="15"/>
          <w:sz w:val="22"/>
          <w:szCs w:val="22"/>
          <w:lang w:eastAsia="ja-JP"/>
        </w:rPr>
        <w:t xml:space="preserve">HERRAMIENTA </w:t>
      </w:r>
      <w:r>
        <w:rPr>
          <w:rFonts w:asciiTheme="minorHAnsi" w:eastAsiaTheme="minorEastAsia" w:hAnsiTheme="minorHAnsi" w:cstheme="minorBidi"/>
          <w:caps/>
          <w:color w:val="FFFFFF" w:themeColor="background1"/>
          <w:spacing w:val="15"/>
          <w:sz w:val="22"/>
          <w:szCs w:val="22"/>
          <w:lang w:eastAsia="ja-JP"/>
        </w:rPr>
        <w:t>DE EVALUACIÓN DEL CUMPLIMIENTO DE LAS ISSA</w:t>
      </w:r>
      <w:r w:rsidR="0039713A">
        <w:rPr>
          <w:rFonts w:asciiTheme="minorHAnsi" w:eastAsiaTheme="minorEastAsia" w:hAnsiTheme="minorHAnsi" w:cstheme="minorBidi"/>
          <w:caps/>
          <w:color w:val="FFFFFF" w:themeColor="background1"/>
          <w:spacing w:val="15"/>
          <w:sz w:val="22"/>
          <w:szCs w:val="22"/>
          <w:lang w:eastAsia="ja-JP"/>
        </w:rPr>
        <w:t>I, VERSIÓN</w:t>
      </w:r>
      <w:r w:rsidRPr="00115D22">
        <w:rPr>
          <w:rFonts w:asciiTheme="minorHAnsi" w:eastAsiaTheme="minorEastAsia" w:hAnsiTheme="minorHAnsi" w:cstheme="minorBidi"/>
          <w:caps/>
          <w:color w:val="FFFFFF" w:themeColor="background1"/>
          <w:spacing w:val="15"/>
          <w:sz w:val="22"/>
          <w:szCs w:val="22"/>
          <w:lang w:eastAsia="ja-JP"/>
        </w:rPr>
        <w:t xml:space="preserve"> 1 (8 </w:t>
      </w:r>
      <w:r w:rsidR="0039713A">
        <w:rPr>
          <w:rFonts w:asciiTheme="minorHAnsi" w:eastAsiaTheme="minorEastAsia" w:hAnsiTheme="minorHAnsi" w:cstheme="minorBidi"/>
          <w:caps/>
          <w:color w:val="FFFFFF" w:themeColor="background1"/>
          <w:spacing w:val="15"/>
          <w:sz w:val="22"/>
          <w:szCs w:val="22"/>
          <w:lang w:eastAsia="ja-JP"/>
        </w:rPr>
        <w:t xml:space="preserve">DE JUNIO DE </w:t>
      </w:r>
      <w:r w:rsidRPr="00115D22">
        <w:rPr>
          <w:rFonts w:asciiTheme="minorHAnsi" w:eastAsiaTheme="minorEastAsia" w:hAnsiTheme="minorHAnsi" w:cstheme="minorBidi"/>
          <w:caps/>
          <w:color w:val="FFFFFF" w:themeColor="background1"/>
          <w:spacing w:val="15"/>
          <w:sz w:val="22"/>
          <w:szCs w:val="22"/>
          <w:lang w:eastAsia="ja-JP"/>
        </w:rPr>
        <w:t>2021)</w:t>
      </w:r>
    </w:p>
    <w:p w14:paraId="782C4C22" w14:textId="77777777" w:rsidR="00115D22" w:rsidRPr="00115D22" w:rsidRDefault="00115D22" w:rsidP="00115D22"/>
    <w:p w14:paraId="56719CCD" w14:textId="42103DAB" w:rsidR="00115D22" w:rsidRPr="0039713A" w:rsidRDefault="0039713A" w:rsidP="0039713A">
      <w:r w:rsidRPr="0039713A">
        <w:t>El documento conjunto de los Presidentes de Metas de la INTOSAI y de la IDI sobre el «Control de calidad</w:t>
      </w:r>
      <w:r>
        <w:t xml:space="preserve"> </w:t>
      </w:r>
      <w:r w:rsidRPr="0039713A">
        <w:t xml:space="preserve">de los bienes públicos </w:t>
      </w:r>
      <w:r>
        <w:t xml:space="preserve">de la INTOSAI </w:t>
      </w:r>
      <w:r w:rsidRPr="0039713A">
        <w:t>creados y publicados al margen del debido proceso» identifica los siguientes tres</w:t>
      </w:r>
      <w:r>
        <w:t xml:space="preserve"> </w:t>
      </w:r>
      <w:r w:rsidRPr="0039713A">
        <w:t>niveles de aseguramiento de calidad</w:t>
      </w:r>
      <w:r w:rsidR="00115D22" w:rsidRPr="0039713A">
        <w:t>:</w:t>
      </w:r>
    </w:p>
    <w:tbl>
      <w:tblPr>
        <w:tblStyle w:val="TableGrid"/>
        <w:tblW w:w="0" w:type="auto"/>
        <w:tblLook w:val="04A0" w:firstRow="1" w:lastRow="0" w:firstColumn="1" w:lastColumn="0" w:noHBand="0" w:noVBand="1"/>
      </w:tblPr>
      <w:tblGrid>
        <w:gridCol w:w="9016"/>
      </w:tblGrid>
      <w:tr w:rsidR="00115D22" w:rsidRPr="0039713A" w14:paraId="125D39DD" w14:textId="77777777" w:rsidTr="0039713A">
        <w:tc>
          <w:tcPr>
            <w:tcW w:w="9016" w:type="dxa"/>
            <w:shd w:val="clear" w:color="auto" w:fill="D9D9D9" w:themeFill="background1" w:themeFillShade="D9"/>
          </w:tcPr>
          <w:p w14:paraId="5F994667" w14:textId="1F51C84D" w:rsidR="00115D22" w:rsidRPr="0039713A" w:rsidRDefault="0039713A" w:rsidP="0039713A">
            <w:pPr>
              <w:spacing w:before="120"/>
              <w:rPr>
                <w:b/>
              </w:rPr>
            </w:pPr>
            <w:r w:rsidRPr="0039713A">
              <w:rPr>
                <w:b/>
              </w:rPr>
              <w:t>CONTROL DE CALIDAD DE LOS BIENES PÚBLICOS DE LA INTOSAI CREADOS Y PUBLICADOS AL MARGEN</w:t>
            </w:r>
            <w:r>
              <w:rPr>
                <w:b/>
              </w:rPr>
              <w:t xml:space="preserve"> </w:t>
            </w:r>
            <w:r w:rsidRPr="0039713A">
              <w:rPr>
                <w:b/>
              </w:rPr>
              <w:t>DEL DEBIDO PROCESO</w:t>
            </w:r>
            <w:r>
              <w:rPr>
                <w:b/>
              </w:rPr>
              <w:t xml:space="preserve"> -</w:t>
            </w:r>
            <w:r w:rsidRPr="0039713A">
              <w:rPr>
                <w:b/>
              </w:rPr>
              <w:t xml:space="preserve"> Niveles de aseguramiento de calidad</w:t>
            </w:r>
          </w:p>
          <w:p w14:paraId="162EC6C5" w14:textId="0900643F" w:rsidR="00115D22" w:rsidRPr="0039713A" w:rsidRDefault="0039713A" w:rsidP="0039713A">
            <w:pPr>
              <w:spacing w:before="120"/>
            </w:pPr>
            <w:r>
              <w:rPr>
                <w:b/>
              </w:rPr>
              <w:t>Nivel</w:t>
            </w:r>
            <w:r w:rsidR="00115D22" w:rsidRPr="0039713A">
              <w:rPr>
                <w:b/>
              </w:rPr>
              <w:t xml:space="preserve"> 1</w:t>
            </w:r>
            <w:r w:rsidRPr="0039713A">
              <w:t>: Productos sujetos a procesos de aseguramiento de calidad equivalentes al debido proceso de la</w:t>
            </w:r>
            <w:r>
              <w:t xml:space="preserve"> </w:t>
            </w:r>
            <w:r w:rsidRPr="0039713A">
              <w:t>INTOSAI, lo que incluye un periodo prolongado de exposición al público en condiciones de transparencia</w:t>
            </w:r>
            <w:r>
              <w:t xml:space="preserve"> </w:t>
            </w:r>
            <w:r w:rsidRPr="0039713A">
              <w:t>(90 días).</w:t>
            </w:r>
          </w:p>
          <w:p w14:paraId="1B8C35E1" w14:textId="5142343B" w:rsidR="00115D22" w:rsidRPr="0039713A" w:rsidRDefault="0039713A" w:rsidP="0039713A">
            <w:pPr>
              <w:spacing w:before="120"/>
            </w:pPr>
            <w:r w:rsidRPr="0039713A">
              <w:rPr>
                <w:b/>
              </w:rPr>
              <w:t>Nivel</w:t>
            </w:r>
            <w:r w:rsidR="00115D22" w:rsidRPr="0039713A">
              <w:rPr>
                <w:b/>
              </w:rPr>
              <w:t xml:space="preserve"> 2</w:t>
            </w:r>
            <w:r w:rsidR="00115D22" w:rsidRPr="0039713A">
              <w:t xml:space="preserve">: </w:t>
            </w:r>
            <w:r w:rsidRPr="0039713A">
              <w:t>Productos que se han sometido a procesos de aseguramiento de calidad más limitados, en los</w:t>
            </w:r>
            <w:r>
              <w:t xml:space="preserve"> </w:t>
            </w:r>
            <w:r w:rsidRPr="0039713A">
              <w:t>que participan interesados ajenos al organismo o al grupo de trabajo encargado de la elaboración inicial</w:t>
            </w:r>
            <w:r>
              <w:t xml:space="preserve"> </w:t>
            </w:r>
            <w:r w:rsidRPr="0039713A">
              <w:t>de los productos. Los procesos de aseguramiento de calidad pueden incluir, por ejemplo, pruebas piloto,</w:t>
            </w:r>
            <w:r>
              <w:t xml:space="preserve"> </w:t>
            </w:r>
            <w:r w:rsidRPr="0039713A">
              <w:t>ensayos o presentación de comentarios por parte actores clave, pero sin llegar a la exposición pública</w:t>
            </w:r>
            <w:r>
              <w:t xml:space="preserve"> </w:t>
            </w:r>
            <w:r w:rsidRPr="0039713A">
              <w:t>plena de los noventa días.</w:t>
            </w:r>
          </w:p>
          <w:p w14:paraId="6CFBC90F" w14:textId="081CFF0A" w:rsidR="00115D22" w:rsidRPr="0039713A" w:rsidRDefault="0039713A" w:rsidP="0039713A">
            <w:pPr>
              <w:spacing w:before="120"/>
            </w:pPr>
            <w:r w:rsidRPr="0039713A">
              <w:rPr>
                <w:b/>
              </w:rPr>
              <w:t>Nivel</w:t>
            </w:r>
            <w:r w:rsidR="00115D22" w:rsidRPr="0039713A">
              <w:rPr>
                <w:b/>
              </w:rPr>
              <w:t xml:space="preserve"> 3</w:t>
            </w:r>
            <w:r w:rsidR="00115D22" w:rsidRPr="0039713A">
              <w:t xml:space="preserve">: </w:t>
            </w:r>
            <w:r w:rsidRPr="0039713A">
              <w:t>Los productos se han sometido a medidas de control de calidad rigurosas internas en el</w:t>
            </w:r>
            <w:r>
              <w:t xml:space="preserve"> </w:t>
            </w:r>
            <w:r w:rsidRPr="0039713A">
              <w:t>organismo o del grupo responsable de su elaboración</w:t>
            </w:r>
            <w:r>
              <w:t>.</w:t>
            </w:r>
          </w:p>
        </w:tc>
      </w:tr>
    </w:tbl>
    <w:p w14:paraId="1D819F0A" w14:textId="1150A594" w:rsidR="00115D22" w:rsidRPr="009069B7" w:rsidRDefault="0039713A" w:rsidP="0039713A">
      <w:pPr>
        <w:pStyle w:val="Default"/>
        <w:spacing w:before="240" w:line="276" w:lineRule="auto"/>
        <w:rPr>
          <w:b/>
          <w:sz w:val="22"/>
          <w:szCs w:val="22"/>
        </w:rPr>
      </w:pPr>
      <w:r w:rsidRPr="0039713A">
        <w:rPr>
          <w:sz w:val="22"/>
          <w:szCs w:val="22"/>
        </w:rPr>
        <w:t>En función del bien público global (GPG) puede ser apropiado un nivel de aseguramiento de calidad u</w:t>
      </w:r>
      <w:r>
        <w:rPr>
          <w:sz w:val="22"/>
          <w:szCs w:val="22"/>
        </w:rPr>
        <w:t xml:space="preserve"> </w:t>
      </w:r>
      <w:r w:rsidRPr="0039713A">
        <w:rPr>
          <w:sz w:val="22"/>
          <w:szCs w:val="22"/>
        </w:rPr>
        <w:t>otro. Este GPG se ha preparado de conformidad con el nivel 1 de aseguramiento de calidad.</w:t>
      </w:r>
    </w:p>
    <w:p w14:paraId="10BF0E9D" w14:textId="3B761585" w:rsidR="00115D22" w:rsidRPr="0039713A" w:rsidRDefault="0039713A" w:rsidP="00115D22">
      <w:pPr>
        <w:pStyle w:val="Default"/>
        <w:spacing w:before="240" w:line="276" w:lineRule="auto"/>
        <w:jc w:val="both"/>
        <w:rPr>
          <w:b/>
          <w:sz w:val="22"/>
          <w:szCs w:val="22"/>
        </w:rPr>
      </w:pPr>
      <w:r w:rsidRPr="0039713A">
        <w:rPr>
          <w:b/>
          <w:sz w:val="22"/>
          <w:szCs w:val="22"/>
        </w:rPr>
        <w:t xml:space="preserve">Protocolo de </w:t>
      </w:r>
      <w:r>
        <w:rPr>
          <w:b/>
          <w:sz w:val="22"/>
          <w:szCs w:val="22"/>
        </w:rPr>
        <w:t>A</w:t>
      </w:r>
      <w:r w:rsidRPr="0039713A">
        <w:rPr>
          <w:b/>
          <w:sz w:val="22"/>
          <w:szCs w:val="22"/>
        </w:rPr>
        <w:t>seguramiento</w:t>
      </w:r>
      <w:r>
        <w:rPr>
          <w:b/>
          <w:sz w:val="22"/>
          <w:szCs w:val="22"/>
        </w:rPr>
        <w:t xml:space="preserve"> de Calidad</w:t>
      </w:r>
      <w:r w:rsidR="00115D22" w:rsidRPr="0039713A">
        <w:rPr>
          <w:b/>
          <w:sz w:val="22"/>
          <w:szCs w:val="22"/>
        </w:rPr>
        <w:t xml:space="preserve">: </w:t>
      </w:r>
      <w:r>
        <w:rPr>
          <w:b/>
          <w:color w:val="auto"/>
          <w:sz w:val="22"/>
          <w:szCs w:val="22"/>
        </w:rPr>
        <w:t>v</w:t>
      </w:r>
      <w:r w:rsidR="00115D22" w:rsidRPr="0039713A">
        <w:rPr>
          <w:b/>
          <w:color w:val="auto"/>
          <w:sz w:val="22"/>
          <w:szCs w:val="22"/>
        </w:rPr>
        <w:t>ersi</w:t>
      </w:r>
      <w:r>
        <w:rPr>
          <w:b/>
          <w:color w:val="auto"/>
          <w:sz w:val="22"/>
          <w:szCs w:val="22"/>
        </w:rPr>
        <w:t>ó</w:t>
      </w:r>
      <w:r w:rsidR="00115D22" w:rsidRPr="0039713A">
        <w:rPr>
          <w:b/>
          <w:color w:val="auto"/>
          <w:sz w:val="22"/>
          <w:szCs w:val="22"/>
        </w:rPr>
        <w:t>n 2.0</w:t>
      </w:r>
    </w:p>
    <w:p w14:paraId="0CA0578F" w14:textId="3ECA2DC5" w:rsidR="00115D22" w:rsidRPr="00336487" w:rsidRDefault="0039713A" w:rsidP="00336487">
      <w:pPr>
        <w:pStyle w:val="Default"/>
        <w:spacing w:line="276" w:lineRule="auto"/>
        <w:rPr>
          <w:sz w:val="22"/>
          <w:szCs w:val="22"/>
        </w:rPr>
      </w:pPr>
      <w:r w:rsidRPr="0039713A">
        <w:rPr>
          <w:sz w:val="22"/>
          <w:szCs w:val="22"/>
        </w:rPr>
        <w:t>El Protocolo de Aseguramiento de Calidad de la IDI (AC) para los bienes públicos globales de la IDI define</w:t>
      </w:r>
      <w:r>
        <w:rPr>
          <w:sz w:val="22"/>
          <w:szCs w:val="22"/>
        </w:rPr>
        <w:t xml:space="preserve"> </w:t>
      </w:r>
      <w:r w:rsidRPr="0039713A">
        <w:rPr>
          <w:sz w:val="22"/>
          <w:szCs w:val="22"/>
        </w:rPr>
        <w:t xml:space="preserve">las medidas que deben adoptarse para garantizar la calidad de conformidad con los tres niveles </w:t>
      </w:r>
      <w:r>
        <w:rPr>
          <w:sz w:val="22"/>
          <w:szCs w:val="22"/>
        </w:rPr>
        <w:t xml:space="preserve">de </w:t>
      </w:r>
      <w:r w:rsidRPr="0039713A">
        <w:rPr>
          <w:sz w:val="22"/>
          <w:szCs w:val="22"/>
        </w:rPr>
        <w:t>aseguramiento de calidad anteriores. Para el nivel 1 de aseguramiento de calidad, estas medidas</w:t>
      </w:r>
      <w:r>
        <w:rPr>
          <w:sz w:val="22"/>
          <w:szCs w:val="22"/>
        </w:rPr>
        <w:t xml:space="preserve"> </w:t>
      </w:r>
      <w:r w:rsidRPr="0039713A">
        <w:rPr>
          <w:sz w:val="22"/>
          <w:szCs w:val="22"/>
        </w:rPr>
        <w:t>incluyen: la aprobación por parte del Consejo Directivo de la IDI de la creación del GPG; la formación de</w:t>
      </w:r>
      <w:r>
        <w:rPr>
          <w:sz w:val="22"/>
          <w:szCs w:val="22"/>
        </w:rPr>
        <w:t xml:space="preserve"> </w:t>
      </w:r>
      <w:r w:rsidRPr="0039713A">
        <w:rPr>
          <w:sz w:val="22"/>
          <w:szCs w:val="22"/>
        </w:rPr>
        <w:t>un equipo de desarrollo de producto competente; una revisión por pares de expertos externos al equipo</w:t>
      </w:r>
      <w:r>
        <w:rPr>
          <w:sz w:val="22"/>
          <w:szCs w:val="22"/>
        </w:rPr>
        <w:t xml:space="preserve"> </w:t>
      </w:r>
      <w:r w:rsidRPr="0039713A">
        <w:rPr>
          <w:sz w:val="22"/>
          <w:szCs w:val="22"/>
        </w:rPr>
        <w:t>de desarrollo; modificaciones basadas en revisiones; la revisión, corrección y traducción del documento</w:t>
      </w:r>
      <w:r>
        <w:rPr>
          <w:sz w:val="22"/>
          <w:szCs w:val="22"/>
        </w:rPr>
        <w:t xml:space="preserve"> </w:t>
      </w:r>
      <w:r w:rsidRPr="0039713A">
        <w:rPr>
          <w:sz w:val="22"/>
          <w:szCs w:val="22"/>
        </w:rPr>
        <w:t>por profesionales competentes; una exposición pública durante un período de 90 días/consulta con</w:t>
      </w:r>
      <w:r>
        <w:rPr>
          <w:sz w:val="22"/>
          <w:szCs w:val="22"/>
        </w:rPr>
        <w:t xml:space="preserve"> </w:t>
      </w:r>
      <w:r w:rsidRPr="0039713A">
        <w:rPr>
          <w:sz w:val="22"/>
          <w:szCs w:val="22"/>
        </w:rPr>
        <w:t>interesados relevantes con puntos de vista representativos de la mayoría de las regiones, de la mayor</w:t>
      </w:r>
      <w:r>
        <w:rPr>
          <w:sz w:val="22"/>
          <w:szCs w:val="22"/>
        </w:rPr>
        <w:t xml:space="preserve"> </w:t>
      </w:r>
      <w:r w:rsidRPr="0039713A">
        <w:rPr>
          <w:sz w:val="22"/>
          <w:szCs w:val="22"/>
        </w:rPr>
        <w:t>parte de modelos de auditoría, de los países desarrollados, de los países en desarrollo y que incorpore la</w:t>
      </w:r>
      <w:r>
        <w:rPr>
          <w:sz w:val="22"/>
          <w:szCs w:val="22"/>
        </w:rPr>
        <w:t xml:space="preserve"> </w:t>
      </w:r>
      <w:r w:rsidRPr="0039713A">
        <w:rPr>
          <w:sz w:val="22"/>
          <w:szCs w:val="22"/>
        </w:rPr>
        <w:t>perspectiva de los organismos mundiales; modificaciones del documento basadas en los comentarios</w:t>
      </w:r>
      <w:r>
        <w:rPr>
          <w:sz w:val="22"/>
          <w:szCs w:val="22"/>
        </w:rPr>
        <w:t xml:space="preserve"> </w:t>
      </w:r>
      <w:r w:rsidRPr="0039713A">
        <w:rPr>
          <w:sz w:val="22"/>
          <w:szCs w:val="22"/>
        </w:rPr>
        <w:t>recibidos durante la exposición pública, y las</w:t>
      </w:r>
      <w:r>
        <w:rPr>
          <w:sz w:val="22"/>
          <w:szCs w:val="22"/>
        </w:rPr>
        <w:t xml:space="preserve"> </w:t>
      </w:r>
      <w:r w:rsidRPr="0039713A">
        <w:rPr>
          <w:sz w:val="22"/>
          <w:szCs w:val="22"/>
        </w:rPr>
        <w:t>aprobaciones debidas para la versión 1 del GPG</w:t>
      </w:r>
      <w:r w:rsidR="00115D22" w:rsidRPr="00336487">
        <w:rPr>
          <w:sz w:val="22"/>
          <w:szCs w:val="22"/>
        </w:rPr>
        <w:t>.</w:t>
      </w:r>
    </w:p>
    <w:p w14:paraId="7E4BB71A" w14:textId="77777777" w:rsidR="00115D22" w:rsidRPr="00336487" w:rsidRDefault="00115D22" w:rsidP="00115D22">
      <w:pPr>
        <w:pStyle w:val="Default"/>
        <w:spacing w:line="276" w:lineRule="auto"/>
        <w:jc w:val="both"/>
        <w:rPr>
          <w:sz w:val="22"/>
          <w:szCs w:val="22"/>
        </w:rPr>
      </w:pPr>
    </w:p>
    <w:p w14:paraId="39BC5C74" w14:textId="625F5A35" w:rsidR="00115D22" w:rsidRPr="00336487" w:rsidRDefault="00336487" w:rsidP="00115D22">
      <w:pPr>
        <w:pStyle w:val="Default"/>
        <w:spacing w:line="276" w:lineRule="auto"/>
        <w:jc w:val="both"/>
        <w:rPr>
          <w:b/>
          <w:sz w:val="22"/>
          <w:szCs w:val="22"/>
        </w:rPr>
      </w:pPr>
      <w:r w:rsidRPr="00336487">
        <w:rPr>
          <w:b/>
          <w:sz w:val="22"/>
          <w:szCs w:val="22"/>
        </w:rPr>
        <w:t xml:space="preserve">Actualización de este </w:t>
      </w:r>
      <w:r w:rsidR="00115D22" w:rsidRPr="00336487">
        <w:rPr>
          <w:b/>
          <w:sz w:val="22"/>
          <w:szCs w:val="22"/>
        </w:rPr>
        <w:t>GPG</w:t>
      </w:r>
    </w:p>
    <w:p w14:paraId="0A33994C" w14:textId="576FC5FB" w:rsidR="00115D22" w:rsidRPr="00336487" w:rsidRDefault="00336487" w:rsidP="00336487">
      <w:pPr>
        <w:pStyle w:val="Default"/>
        <w:rPr>
          <w:sz w:val="22"/>
          <w:szCs w:val="22"/>
        </w:rPr>
      </w:pPr>
      <w:r w:rsidRPr="00336487">
        <w:rPr>
          <w:sz w:val="22"/>
          <w:szCs w:val="22"/>
        </w:rPr>
        <w:t>Para garantizar que este GPG sigue siendo relevante, la IDI revisará de forma exhaustiva est</w:t>
      </w:r>
      <w:r>
        <w:rPr>
          <w:sz w:val="22"/>
          <w:szCs w:val="22"/>
        </w:rPr>
        <w:t>a iCAT sobre Auditoría de Cumplimiento</w:t>
      </w:r>
      <w:r w:rsidRPr="00336487">
        <w:rPr>
          <w:sz w:val="22"/>
          <w:szCs w:val="22"/>
        </w:rPr>
        <w:t xml:space="preserve"> siempre que se modifiquen las ISSAI de auditoría </w:t>
      </w:r>
      <w:r>
        <w:rPr>
          <w:sz w:val="22"/>
          <w:szCs w:val="22"/>
        </w:rPr>
        <w:t>de cumplimiento</w:t>
      </w:r>
      <w:r w:rsidRPr="00336487">
        <w:rPr>
          <w:sz w:val="22"/>
          <w:szCs w:val="22"/>
        </w:rPr>
        <w:t>. Las revisiones</w:t>
      </w:r>
      <w:r>
        <w:rPr>
          <w:sz w:val="22"/>
          <w:szCs w:val="22"/>
        </w:rPr>
        <w:t xml:space="preserve"> </w:t>
      </w:r>
      <w:r w:rsidRPr="00336487">
        <w:rPr>
          <w:sz w:val="22"/>
          <w:szCs w:val="22"/>
        </w:rPr>
        <w:t>exhaustivas observarán el Protocolo de Aseguramiento de Calidad. Asimismo, podrán realizarse</w:t>
      </w:r>
      <w:r>
        <w:rPr>
          <w:sz w:val="22"/>
          <w:szCs w:val="22"/>
        </w:rPr>
        <w:t xml:space="preserve"> </w:t>
      </w:r>
      <w:r w:rsidRPr="00336487">
        <w:rPr>
          <w:sz w:val="22"/>
          <w:szCs w:val="22"/>
        </w:rPr>
        <w:t xml:space="preserve">revisiones generales </w:t>
      </w:r>
      <w:r>
        <w:rPr>
          <w:sz w:val="22"/>
          <w:szCs w:val="22"/>
        </w:rPr>
        <w:t>según sea necesario</w:t>
      </w:r>
      <w:r w:rsidRPr="00336487">
        <w:rPr>
          <w:sz w:val="22"/>
          <w:szCs w:val="22"/>
        </w:rPr>
        <w:t>. Por regla general, estas</w:t>
      </w:r>
      <w:r>
        <w:rPr>
          <w:sz w:val="22"/>
          <w:szCs w:val="22"/>
        </w:rPr>
        <w:t xml:space="preserve"> </w:t>
      </w:r>
      <w:r w:rsidRPr="00336487">
        <w:rPr>
          <w:sz w:val="22"/>
          <w:szCs w:val="22"/>
        </w:rPr>
        <w:t>actualizaciones generales no deberán cumplir este Protocolo.</w:t>
      </w:r>
    </w:p>
    <w:p w14:paraId="788CB333" w14:textId="77777777" w:rsidR="00115D22" w:rsidRPr="00336487" w:rsidRDefault="00115D22" w:rsidP="00115D22">
      <w:pPr>
        <w:pStyle w:val="Default"/>
        <w:jc w:val="both"/>
        <w:rPr>
          <w:color w:val="auto"/>
          <w:sz w:val="22"/>
          <w:szCs w:val="22"/>
        </w:rPr>
      </w:pPr>
    </w:p>
    <w:p w14:paraId="48C3AD61" w14:textId="1D1C9C55" w:rsidR="00115D22" w:rsidRPr="00336487" w:rsidRDefault="00336487" w:rsidP="00115D22">
      <w:pPr>
        <w:pStyle w:val="Default"/>
        <w:spacing w:line="276" w:lineRule="auto"/>
        <w:jc w:val="both"/>
        <w:rPr>
          <w:color w:val="auto"/>
          <w:sz w:val="22"/>
          <w:szCs w:val="22"/>
        </w:rPr>
      </w:pPr>
      <w:r w:rsidRPr="00336487">
        <w:rPr>
          <w:color w:val="auto"/>
          <w:sz w:val="22"/>
          <w:szCs w:val="22"/>
        </w:rPr>
        <w:lastRenderedPageBreak/>
        <w:t>Este</w:t>
      </w:r>
      <w:r w:rsidR="00115D22" w:rsidRPr="00336487">
        <w:rPr>
          <w:color w:val="auto"/>
          <w:sz w:val="22"/>
          <w:szCs w:val="22"/>
        </w:rPr>
        <w:t xml:space="preserve"> GPG </w:t>
      </w:r>
      <w:r w:rsidRPr="00336487">
        <w:rPr>
          <w:color w:val="auto"/>
          <w:sz w:val="22"/>
          <w:szCs w:val="22"/>
        </w:rPr>
        <w:t>pertenece al eje de trabajo EFS Profesionales de la IDI, que es el</w:t>
      </w:r>
      <w:r>
        <w:rPr>
          <w:color w:val="auto"/>
          <w:sz w:val="22"/>
          <w:szCs w:val="22"/>
        </w:rPr>
        <w:t xml:space="preserve"> encargado de mantenerlo actualizado</w:t>
      </w:r>
      <w:r w:rsidR="00115D22" w:rsidRPr="00336487">
        <w:rPr>
          <w:color w:val="auto"/>
          <w:sz w:val="22"/>
          <w:szCs w:val="22"/>
        </w:rPr>
        <w:t>.</w:t>
      </w:r>
    </w:p>
    <w:p w14:paraId="15DF33D7" w14:textId="77777777" w:rsidR="00115D22" w:rsidRPr="00336487" w:rsidRDefault="00115D22" w:rsidP="00115D22">
      <w:pPr>
        <w:pStyle w:val="Default"/>
        <w:spacing w:line="276" w:lineRule="auto"/>
        <w:jc w:val="both"/>
        <w:rPr>
          <w:color w:val="auto"/>
          <w:sz w:val="22"/>
          <w:szCs w:val="22"/>
        </w:rPr>
      </w:pPr>
    </w:p>
    <w:p w14:paraId="2ED46B2A" w14:textId="6FF77F58" w:rsidR="00115D22" w:rsidRPr="00336487" w:rsidRDefault="00336487" w:rsidP="00115D22">
      <w:pPr>
        <w:pStyle w:val="Default"/>
        <w:spacing w:line="276" w:lineRule="auto"/>
        <w:jc w:val="both"/>
        <w:rPr>
          <w:b/>
          <w:color w:val="auto"/>
          <w:sz w:val="22"/>
          <w:szCs w:val="22"/>
        </w:rPr>
      </w:pPr>
      <w:r w:rsidRPr="00336487">
        <w:rPr>
          <w:b/>
          <w:color w:val="auto"/>
          <w:sz w:val="22"/>
          <w:szCs w:val="22"/>
        </w:rPr>
        <w:t xml:space="preserve">Proceso de </w:t>
      </w:r>
      <w:r>
        <w:rPr>
          <w:b/>
          <w:color w:val="auto"/>
          <w:sz w:val="22"/>
          <w:szCs w:val="22"/>
        </w:rPr>
        <w:t>R</w:t>
      </w:r>
      <w:r w:rsidRPr="00336487">
        <w:rPr>
          <w:b/>
          <w:color w:val="auto"/>
          <w:sz w:val="22"/>
          <w:szCs w:val="22"/>
        </w:rPr>
        <w:t xml:space="preserve">evisión del </w:t>
      </w:r>
      <w:r>
        <w:rPr>
          <w:b/>
          <w:color w:val="auto"/>
          <w:sz w:val="22"/>
          <w:szCs w:val="22"/>
        </w:rPr>
        <w:t>A</w:t>
      </w:r>
      <w:r w:rsidRPr="00336487">
        <w:rPr>
          <w:b/>
          <w:color w:val="auto"/>
          <w:sz w:val="22"/>
          <w:szCs w:val="22"/>
        </w:rPr>
        <w:t>seguramiento</w:t>
      </w:r>
      <w:r>
        <w:rPr>
          <w:b/>
          <w:color w:val="auto"/>
          <w:sz w:val="22"/>
          <w:szCs w:val="22"/>
        </w:rPr>
        <w:t xml:space="preserve"> de Calidad</w:t>
      </w:r>
    </w:p>
    <w:p w14:paraId="261FFC9B" w14:textId="3BBF35C1" w:rsidR="00115D22" w:rsidRPr="00A617D2" w:rsidRDefault="00115D22" w:rsidP="00336487">
      <w:r w:rsidRPr="00336487">
        <w:t>Shourjo Chatterjee</w:t>
      </w:r>
      <w:r w:rsidR="00336487">
        <w:t>,</w:t>
      </w:r>
      <w:r w:rsidRPr="00336487">
        <w:t xml:space="preserve"> </w:t>
      </w:r>
      <w:r w:rsidR="00336487" w:rsidRPr="00336487">
        <w:t>de la Unidad de Apoyo Estratégico de la IDI, ha realizado una revisión de AC del proceso</w:t>
      </w:r>
      <w:r w:rsidR="00336487">
        <w:t xml:space="preserve"> </w:t>
      </w:r>
      <w:r w:rsidR="00336487" w:rsidRPr="00336487">
        <w:t>observado para crear este GPG</w:t>
      </w:r>
      <w:r w:rsidR="00336487">
        <w:t>, según el Protocolo de AC, Versión 2.0</w:t>
      </w:r>
      <w:r w:rsidR="00336487" w:rsidRPr="00336487">
        <w:t>. El revisor de AC está familiarizado con el protocolo de la IDI de</w:t>
      </w:r>
      <w:r w:rsidR="00336487">
        <w:t xml:space="preserve"> </w:t>
      </w:r>
      <w:r w:rsidR="00336487" w:rsidRPr="00336487">
        <w:t>aseguramiento de calidad de los GPG y no participó en la elaboración del GPG. Este proceso de revisión</w:t>
      </w:r>
      <w:r w:rsidR="00336487">
        <w:t xml:space="preserve"> </w:t>
      </w:r>
      <w:r w:rsidR="00336487" w:rsidRPr="00336487">
        <w:t>de AC ha sido diseñado para garantizar a todas las partes interesadas que la IDI ha puesto en práctica las</w:t>
      </w:r>
      <w:r w:rsidR="00336487">
        <w:t xml:space="preserve"> </w:t>
      </w:r>
      <w:r w:rsidR="00336487" w:rsidRPr="00336487">
        <w:t>medidas de aseguramiento de calidad</w:t>
      </w:r>
      <w:r w:rsidR="00336487">
        <w:t xml:space="preserve"> detalladas anteriormente, diseñadas de conformidad con el </w:t>
      </w:r>
      <w:r w:rsidR="00A617D2">
        <w:t>nivel 1 de aseguramiento de calidad</w:t>
      </w:r>
      <w:r w:rsidR="00336487" w:rsidRPr="00336487">
        <w:t>.</w:t>
      </w:r>
    </w:p>
    <w:p w14:paraId="342A91B0" w14:textId="30773D67" w:rsidR="00115D22" w:rsidRPr="00A617D2" w:rsidRDefault="00115D22" w:rsidP="00115D22">
      <w:pPr>
        <w:spacing w:after="0"/>
        <w:rPr>
          <w:b/>
        </w:rPr>
      </w:pPr>
      <w:r w:rsidRPr="00A617D2">
        <w:rPr>
          <w:b/>
        </w:rPr>
        <w:t>Result</w:t>
      </w:r>
      <w:r w:rsidR="00A617D2" w:rsidRPr="00A617D2">
        <w:rPr>
          <w:b/>
        </w:rPr>
        <w:t>ados de la Revisión del Asegur</w:t>
      </w:r>
      <w:r w:rsidR="00A617D2">
        <w:rPr>
          <w:b/>
        </w:rPr>
        <w:t>amiento de Calidad</w:t>
      </w:r>
    </w:p>
    <w:p w14:paraId="6023DC6F" w14:textId="46626F95" w:rsidR="00115D22" w:rsidRPr="00A617D2" w:rsidRDefault="00A617D2" w:rsidP="00115D22">
      <w:pPr>
        <w:spacing w:after="0"/>
      </w:pPr>
      <w:r w:rsidRPr="00A617D2">
        <w:t xml:space="preserve">En la revisión de AC del proceso observado para elaborar este </w:t>
      </w:r>
      <w:r w:rsidR="00115D22" w:rsidRPr="00A617D2">
        <w:t xml:space="preserve">GPG </w:t>
      </w:r>
      <w:r w:rsidRPr="00A617D2">
        <w:t xml:space="preserve">se concluyó que </w:t>
      </w:r>
      <w:r>
        <w:t>se había seguido en todos los aspectos el Protocolo requerido para el nivel 1 de aseguramiento de calidad</w:t>
      </w:r>
      <w:r w:rsidR="00115D22" w:rsidRPr="00A617D2">
        <w:t>.</w:t>
      </w:r>
    </w:p>
    <w:p w14:paraId="5ACC83CF" w14:textId="77777777" w:rsidR="00115D22" w:rsidRPr="00A617D2" w:rsidRDefault="00115D22" w:rsidP="00115D22">
      <w:pPr>
        <w:pStyle w:val="Default"/>
        <w:spacing w:line="276" w:lineRule="auto"/>
        <w:jc w:val="both"/>
        <w:rPr>
          <w:b/>
          <w:sz w:val="22"/>
          <w:szCs w:val="22"/>
        </w:rPr>
      </w:pPr>
    </w:p>
    <w:p w14:paraId="72E99535" w14:textId="37F5F465" w:rsidR="00115D22" w:rsidRPr="00A617D2" w:rsidRDefault="00115D22" w:rsidP="00115D22">
      <w:pPr>
        <w:pStyle w:val="Default"/>
        <w:spacing w:line="276" w:lineRule="auto"/>
        <w:jc w:val="both"/>
        <w:rPr>
          <w:b/>
          <w:sz w:val="22"/>
          <w:szCs w:val="22"/>
        </w:rPr>
      </w:pPr>
      <w:r w:rsidRPr="00A617D2">
        <w:rPr>
          <w:b/>
          <w:sz w:val="22"/>
          <w:szCs w:val="22"/>
        </w:rPr>
        <w:t>Conclusi</w:t>
      </w:r>
      <w:r w:rsidR="00A617D2" w:rsidRPr="00A617D2">
        <w:rPr>
          <w:b/>
          <w:sz w:val="22"/>
          <w:szCs w:val="22"/>
        </w:rPr>
        <w:t>ó</w:t>
      </w:r>
      <w:r w:rsidRPr="00A617D2">
        <w:rPr>
          <w:b/>
          <w:sz w:val="22"/>
          <w:szCs w:val="22"/>
        </w:rPr>
        <w:t>n</w:t>
      </w:r>
    </w:p>
    <w:p w14:paraId="060DF982" w14:textId="71AD8554" w:rsidR="00115D22" w:rsidRPr="00A617D2" w:rsidRDefault="00A617D2" w:rsidP="00A617D2">
      <w:pPr>
        <w:pStyle w:val="Default"/>
        <w:spacing w:line="276" w:lineRule="auto"/>
        <w:rPr>
          <w:sz w:val="22"/>
          <w:szCs w:val="22"/>
        </w:rPr>
      </w:pPr>
      <w:r>
        <w:rPr>
          <w:noProof/>
          <w:lang w:val="en-US" w:eastAsia="en-GB"/>
        </w:rPr>
        <w:drawing>
          <wp:anchor distT="0" distB="0" distL="114300" distR="114300" simplePos="0" relativeHeight="251672064" behindDoc="0" locked="0" layoutInCell="1" allowOverlap="1" wp14:anchorId="161A54D2" wp14:editId="3CE23CDC">
            <wp:simplePos x="0" y="0"/>
            <wp:positionH relativeFrom="margin">
              <wp:posOffset>623570</wp:posOffset>
            </wp:positionH>
            <wp:positionV relativeFrom="paragraph">
              <wp:posOffset>192405</wp:posOffset>
            </wp:positionV>
            <wp:extent cx="478155" cy="2327910"/>
            <wp:effectExtent l="8573" t="0" r="6667" b="6668"/>
            <wp:wrapThrough wrapText="bothSides">
              <wp:wrapPolygon edited="0">
                <wp:start x="387" y="21680"/>
                <wp:lineTo x="21041" y="21680"/>
                <wp:lineTo x="21041" y="115"/>
                <wp:lineTo x="387" y="115"/>
                <wp:lineTo x="387" y="2168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rot="5400000">
                      <a:off x="0" y="0"/>
                      <a:ext cx="478155" cy="23279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617D2">
        <w:rPr>
          <w:sz w:val="22"/>
          <w:szCs w:val="22"/>
        </w:rPr>
        <w:t>Sobre la base de la revisión de aseguramiento de calidad, la IDI asegura a los usuarios de este Bien Público Global</w:t>
      </w:r>
      <w:r>
        <w:rPr>
          <w:sz w:val="22"/>
          <w:szCs w:val="22"/>
        </w:rPr>
        <w:t xml:space="preserve"> </w:t>
      </w:r>
      <w:r w:rsidRPr="00A617D2">
        <w:rPr>
          <w:sz w:val="22"/>
          <w:szCs w:val="22"/>
        </w:rPr>
        <w:t>(GPG por sus siglas en inglés) que este documento ha sido sometido a un proceso de AC equivalente al debido</w:t>
      </w:r>
      <w:r>
        <w:rPr>
          <w:sz w:val="22"/>
          <w:szCs w:val="22"/>
        </w:rPr>
        <w:t xml:space="preserve"> </w:t>
      </w:r>
      <w:r w:rsidRPr="00A617D2">
        <w:rPr>
          <w:sz w:val="22"/>
          <w:szCs w:val="22"/>
        </w:rPr>
        <w:t>proceso establecido por el Marco de Pronunciamientos Profesionales de la INTOSAI (IFPP por sus siglas en inglés),</w:t>
      </w:r>
      <w:r>
        <w:rPr>
          <w:sz w:val="22"/>
          <w:szCs w:val="22"/>
        </w:rPr>
        <w:t xml:space="preserve"> </w:t>
      </w:r>
      <w:r w:rsidRPr="00A617D2">
        <w:rPr>
          <w:sz w:val="22"/>
          <w:szCs w:val="22"/>
        </w:rPr>
        <w:t>incluida su exposición pública transparente por un período prolongado</w:t>
      </w:r>
      <w:r w:rsidR="00115D22" w:rsidRPr="00A617D2">
        <w:rPr>
          <w:sz w:val="22"/>
          <w:szCs w:val="22"/>
        </w:rPr>
        <w:t>.</w:t>
      </w:r>
    </w:p>
    <w:p w14:paraId="6129AF64" w14:textId="77777777" w:rsidR="00115D22" w:rsidRPr="00A617D2" w:rsidRDefault="00115D22" w:rsidP="00115D22">
      <w:pPr>
        <w:pStyle w:val="Default"/>
        <w:spacing w:line="276" w:lineRule="auto"/>
        <w:jc w:val="both"/>
        <w:rPr>
          <w:sz w:val="22"/>
          <w:szCs w:val="22"/>
        </w:rPr>
      </w:pPr>
    </w:p>
    <w:p w14:paraId="173A6DE4" w14:textId="77777777" w:rsidR="00115D22" w:rsidRPr="00A617D2" w:rsidRDefault="00115D22" w:rsidP="00115D22">
      <w:pPr>
        <w:pStyle w:val="Default"/>
        <w:rPr>
          <w:noProof/>
          <w:lang w:eastAsia="en-GB"/>
        </w:rPr>
      </w:pPr>
    </w:p>
    <w:p w14:paraId="37968025" w14:textId="77777777" w:rsidR="00115D22" w:rsidRPr="00A617D2" w:rsidRDefault="00115D22" w:rsidP="00115D22">
      <w:pPr>
        <w:pStyle w:val="Default"/>
        <w:rPr>
          <w:sz w:val="22"/>
          <w:szCs w:val="22"/>
        </w:rPr>
      </w:pPr>
    </w:p>
    <w:p w14:paraId="23BEEDC0" w14:textId="77777777" w:rsidR="00115D22" w:rsidRPr="00A617D2" w:rsidRDefault="00115D22" w:rsidP="00115D22">
      <w:pPr>
        <w:pStyle w:val="Default"/>
        <w:rPr>
          <w:sz w:val="22"/>
          <w:szCs w:val="22"/>
        </w:rPr>
      </w:pPr>
    </w:p>
    <w:p w14:paraId="6EB39E36" w14:textId="77777777" w:rsidR="00115D22" w:rsidRPr="009069B7" w:rsidRDefault="00115D22" w:rsidP="00115D22">
      <w:pPr>
        <w:pStyle w:val="Default"/>
        <w:rPr>
          <w:sz w:val="22"/>
          <w:szCs w:val="22"/>
        </w:rPr>
      </w:pPr>
      <w:r w:rsidRPr="009069B7">
        <w:rPr>
          <w:sz w:val="22"/>
          <w:szCs w:val="22"/>
        </w:rPr>
        <w:t>Einar Gørrissen</w:t>
      </w:r>
    </w:p>
    <w:p w14:paraId="7BC9780C" w14:textId="77777777" w:rsidR="00115D22" w:rsidRPr="009069B7" w:rsidRDefault="00115D22" w:rsidP="00115D22">
      <w:pPr>
        <w:pStyle w:val="Default"/>
        <w:rPr>
          <w:sz w:val="22"/>
          <w:szCs w:val="22"/>
        </w:rPr>
      </w:pPr>
      <w:r w:rsidRPr="009069B7">
        <w:rPr>
          <w:sz w:val="22"/>
          <w:szCs w:val="22"/>
        </w:rPr>
        <w:t>Director General</w:t>
      </w:r>
    </w:p>
    <w:p w14:paraId="7B0F5D11" w14:textId="1299128B" w:rsidR="00115D22" w:rsidRPr="00A617D2" w:rsidRDefault="00A617D2" w:rsidP="00115D22">
      <w:pPr>
        <w:pStyle w:val="Default"/>
        <w:rPr>
          <w:sz w:val="22"/>
          <w:szCs w:val="22"/>
        </w:rPr>
      </w:pPr>
      <w:r w:rsidRPr="00A617D2">
        <w:rPr>
          <w:sz w:val="22"/>
          <w:szCs w:val="22"/>
        </w:rPr>
        <w:t>Iniciativa para el Desarrollo de la</w:t>
      </w:r>
      <w:r>
        <w:rPr>
          <w:sz w:val="22"/>
          <w:szCs w:val="22"/>
        </w:rPr>
        <w:t xml:space="preserve"> </w:t>
      </w:r>
      <w:r w:rsidR="00115D22" w:rsidRPr="00A617D2">
        <w:rPr>
          <w:sz w:val="22"/>
          <w:szCs w:val="22"/>
        </w:rPr>
        <w:t xml:space="preserve">INTOSAI </w:t>
      </w:r>
    </w:p>
    <w:p w14:paraId="177246FF" w14:textId="37AB7746" w:rsidR="00115D22" w:rsidRPr="00A253E3" w:rsidRDefault="00115D22" w:rsidP="00115D22">
      <w:pPr>
        <w:pStyle w:val="Default"/>
      </w:pPr>
      <w:r>
        <w:rPr>
          <w:sz w:val="22"/>
          <w:szCs w:val="22"/>
        </w:rPr>
        <w:t xml:space="preserve">8 </w:t>
      </w:r>
      <w:r w:rsidR="00A617D2">
        <w:rPr>
          <w:sz w:val="22"/>
          <w:szCs w:val="22"/>
        </w:rPr>
        <w:t xml:space="preserve">de junio de </w:t>
      </w:r>
      <w:r>
        <w:rPr>
          <w:sz w:val="22"/>
          <w:szCs w:val="22"/>
        </w:rPr>
        <w:t>2021</w:t>
      </w:r>
    </w:p>
    <w:p w14:paraId="01C2257F" w14:textId="77777777" w:rsidR="00115D22" w:rsidRDefault="00115D22">
      <w:pPr>
        <w:rPr>
          <w:rFonts w:ascii="Abadi" w:hAnsi="Abadi"/>
          <w:color w:val="FFFFFF" w:themeColor="background1"/>
          <w:sz w:val="28"/>
        </w:rPr>
      </w:pPr>
      <w:r>
        <w:rPr>
          <w:rFonts w:ascii="Abadi" w:hAnsi="Abadi"/>
          <w:color w:val="FFFFFF" w:themeColor="background1"/>
          <w:sz w:val="28"/>
        </w:rPr>
        <w:br w:type="page"/>
      </w:r>
    </w:p>
    <w:p w14:paraId="085A0627" w14:textId="4E99EA66" w:rsidR="0041797E" w:rsidRPr="00B03E4E" w:rsidRDefault="0041797E" w:rsidP="002C6427">
      <w:pPr>
        <w:pStyle w:val="ListParagraph"/>
        <w:numPr>
          <w:ilvl w:val="0"/>
          <w:numId w:val="1"/>
        </w:numPr>
        <w:shd w:val="clear" w:color="auto" w:fill="31849B" w:themeFill="accent5" w:themeFillShade="BF"/>
        <w:tabs>
          <w:tab w:val="left" w:pos="426"/>
        </w:tabs>
        <w:spacing w:line="276" w:lineRule="auto"/>
        <w:ind w:left="284" w:hanging="284"/>
        <w:rPr>
          <w:rFonts w:ascii="Abadi" w:hAnsi="Abadi" w:cs="Arial"/>
          <w:color w:val="FFFFFF" w:themeColor="background1"/>
          <w:sz w:val="28"/>
          <w:szCs w:val="28"/>
        </w:rPr>
      </w:pPr>
      <w:r>
        <w:rPr>
          <w:rFonts w:ascii="Abadi" w:hAnsi="Abadi"/>
          <w:color w:val="FFFFFF" w:themeColor="background1"/>
          <w:sz w:val="28"/>
        </w:rPr>
        <w:lastRenderedPageBreak/>
        <w:t xml:space="preserve">Acerca de la iCAT sobre Auditoría de Cumplimiento </w:t>
      </w:r>
    </w:p>
    <w:p w14:paraId="2B1B67A0" w14:textId="1BE542EC" w:rsidR="008402E6" w:rsidRPr="003741FF" w:rsidRDefault="008402E6" w:rsidP="0041797E">
      <w:pPr>
        <w:rPr>
          <w:rFonts w:cstheme="minorHAnsi"/>
          <w:b/>
          <w:bCs/>
          <w:color w:val="0070C0"/>
          <w:sz w:val="24"/>
          <w:szCs w:val="24"/>
        </w:rPr>
      </w:pPr>
    </w:p>
    <w:p w14:paraId="7B7A6A27" w14:textId="60F1F0D4" w:rsidR="0069174A" w:rsidRPr="00B03E4E" w:rsidRDefault="0069174A" w:rsidP="0070178B">
      <w:pPr>
        <w:pStyle w:val="ListParagraph"/>
        <w:rPr>
          <w:rFonts w:ascii="Arial Narrow" w:hAnsi="Arial Narrow" w:cstheme="minorHAnsi"/>
          <w:b/>
          <w:bCs/>
          <w:color w:val="215868" w:themeColor="accent5" w:themeShade="80"/>
        </w:rPr>
      </w:pPr>
      <w:r>
        <w:rPr>
          <w:rFonts w:ascii="Arial Narrow" w:hAnsi="Arial Narrow"/>
          <w:b/>
          <w:color w:val="215868" w:themeColor="accent5" w:themeShade="80"/>
        </w:rPr>
        <w:t>Antecedentes</w:t>
      </w:r>
    </w:p>
    <w:p w14:paraId="3B4FAC2F" w14:textId="2EFB4AD3" w:rsidR="0070178B" w:rsidRPr="00B03E4E" w:rsidRDefault="0070178B" w:rsidP="0070178B">
      <w:pPr>
        <w:pStyle w:val="ListParagraph"/>
        <w:rPr>
          <w:rFonts w:ascii="Abadi" w:hAnsi="Abadi" w:cstheme="minorHAnsi"/>
          <w:color w:val="31849B" w:themeColor="accent5" w:themeShade="BF"/>
          <w:sz w:val="24"/>
          <w:szCs w:val="24"/>
        </w:rPr>
      </w:pPr>
      <w:r>
        <w:rPr>
          <w:rFonts w:ascii="Times New Roman" w:hAnsi="Times New Roman"/>
          <w:noProof/>
          <w:sz w:val="28"/>
        </w:rPr>
        <mc:AlternateContent>
          <mc:Choice Requires="wps">
            <w:drawing>
              <wp:anchor distT="0" distB="0" distL="114300" distR="114300" simplePos="0" relativeHeight="251650560" behindDoc="0" locked="0" layoutInCell="1" allowOverlap="1" wp14:anchorId="039B8CFA" wp14:editId="7763F8AE">
                <wp:simplePos x="0" y="0"/>
                <wp:positionH relativeFrom="margin">
                  <wp:posOffset>447675</wp:posOffset>
                </wp:positionH>
                <wp:positionV relativeFrom="paragraph">
                  <wp:posOffset>41852</wp:posOffset>
                </wp:positionV>
                <wp:extent cx="5292000" cy="36000"/>
                <wp:effectExtent l="0" t="0" r="4445" b="2540"/>
                <wp:wrapNone/>
                <wp:docPr id="3" name="Rectangle 3"/>
                <wp:cNvGraphicFramePr/>
                <a:graphic xmlns:a="http://schemas.openxmlformats.org/drawingml/2006/main">
                  <a:graphicData uri="http://schemas.microsoft.com/office/word/2010/wordprocessingShape">
                    <wps:wsp>
                      <wps:cNvSpPr/>
                      <wps:spPr>
                        <a:xfrm>
                          <a:off x="0" y="0"/>
                          <a:ext cx="5292000" cy="3600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929A23" w14:textId="77777777" w:rsidR="00115D22" w:rsidRPr="00823CB5" w:rsidRDefault="00115D22" w:rsidP="0070178B">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9B8CFA" id="Rectangle 3" o:spid="_x0000_s1029" style="position:absolute;left:0;text-align:left;margin-left:35.25pt;margin-top:3.3pt;width:416.7pt;height:2.85pt;z-index:251650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" fillcolor="#f68b32" stroked="f" strokeweight="1pt">
                <v:textbox>
                  <w:txbxContent>
                    <w:p w14:paraId="28929A23" w14:textId="77777777" w:rsidR="00115D22" w:rsidRPr="00823CB5" w:rsidRDefault="00115D22" w:rsidP="0070178B">
                      <w:pPr>
                        <w:jc w:val="center"/>
                        <w:rPr>
                          <w:color w:val="FFFFFF" w:themeColor="background1"/>
                          <w:lang w:val="en-US"/>
                        </w:rPr>
                      </w:pPr>
                    </w:p>
                  </w:txbxContent>
                </v:textbox>
                <w10:wrap anchorx="margin"/>
              </v:rect>
            </w:pict>
          </mc:Fallback>
        </mc:AlternateContent>
      </w:r>
    </w:p>
    <w:p w14:paraId="7C6243BA" w14:textId="7CD5D0EE" w:rsidR="0069174A" w:rsidRPr="00B03E4E" w:rsidRDefault="0069174A" w:rsidP="00836BAD">
      <w:pPr>
        <w:ind w:left="708"/>
        <w:rPr>
          <w:rFonts w:ascii="Garamond" w:hAnsi="Garamond" w:cstheme="minorHAnsi"/>
        </w:rPr>
      </w:pPr>
      <w:r>
        <w:rPr>
          <w:rFonts w:ascii="Garamond" w:hAnsi="Garamond"/>
        </w:rPr>
        <w:t xml:space="preserve">En 2012, la IDI desarrolló por primera vez la </w:t>
      </w:r>
      <w:bookmarkStart w:id="0" w:name="_Hlk85011178"/>
      <w:r>
        <w:rPr>
          <w:rFonts w:ascii="Garamond" w:hAnsi="Garamond"/>
        </w:rPr>
        <w:t xml:space="preserve">iCAT sobre Auditoría de </w:t>
      </w:r>
      <w:r w:rsidR="00094A90">
        <w:rPr>
          <w:rFonts w:ascii="Garamond" w:hAnsi="Garamond"/>
        </w:rPr>
        <w:t>C</w:t>
      </w:r>
      <w:r>
        <w:rPr>
          <w:rFonts w:ascii="Garamond" w:hAnsi="Garamond"/>
        </w:rPr>
        <w:t xml:space="preserve">umplimiento </w:t>
      </w:r>
      <w:bookmarkEnd w:id="0"/>
      <w:r>
        <w:rPr>
          <w:rFonts w:ascii="Garamond" w:hAnsi="Garamond"/>
        </w:rPr>
        <w:t>(AC) (Herramienta de evaluación del cumplimiento de las ISSAI, en el marco de la Iniciativa de Implementación de las ISSAI (el Programa 3i)</w:t>
      </w:r>
      <w:r w:rsidR="00094A90">
        <w:rPr>
          <w:rFonts w:ascii="Garamond" w:hAnsi="Garamond"/>
        </w:rPr>
        <w:t>)</w:t>
      </w:r>
      <w:r>
        <w:rPr>
          <w:rFonts w:ascii="Garamond" w:hAnsi="Garamond"/>
        </w:rPr>
        <w:t>. La primera iCAT se basó en la ISSAI 4000, aprobada en 2010. Posteriormente, en 2016, la ISSAI aprobó la nueva ISSAI</w:t>
      </w:r>
      <w:r w:rsidR="00426094" w:rsidRPr="00B03E4E">
        <w:rPr>
          <w:rStyle w:val="FootnoteReference"/>
          <w:rFonts w:ascii="Garamond" w:hAnsi="Garamond" w:cstheme="minorHAnsi"/>
          <w:lang w:val="en-GB"/>
        </w:rPr>
        <w:footnoteReference w:id="1"/>
      </w:r>
      <w:r>
        <w:rPr>
          <w:rFonts w:ascii="Garamond" w:hAnsi="Garamond"/>
        </w:rPr>
        <w:t xml:space="preserve"> 4000 sobre auditoría de cumplimiento como la norma de referencia para </w:t>
      </w:r>
      <w:r w:rsidR="00094A90">
        <w:rPr>
          <w:rFonts w:ascii="Garamond" w:hAnsi="Garamond"/>
        </w:rPr>
        <w:t>esta especialidad de auditoría</w:t>
      </w:r>
      <w:r>
        <w:rPr>
          <w:rFonts w:ascii="Garamond" w:hAnsi="Garamond"/>
        </w:rPr>
        <w:t xml:space="preserve">. La nueva ISSAI 4000 incorporaba cambios significativos respecto a versiones anteriores de las ISSAI sobre auditoría de cumplimiento. </w:t>
      </w:r>
    </w:p>
    <w:p w14:paraId="4B2BA358" w14:textId="023A8D6A" w:rsidR="00BA1C65" w:rsidRPr="00B03E4E" w:rsidRDefault="00C22952" w:rsidP="00836BAD">
      <w:pPr>
        <w:ind w:left="708"/>
        <w:rPr>
          <w:rFonts w:ascii="Garamond" w:hAnsi="Garamond" w:cstheme="minorHAnsi"/>
        </w:rPr>
      </w:pPr>
      <w:r>
        <w:rPr>
          <w:rFonts w:ascii="Garamond" w:hAnsi="Garamond"/>
        </w:rPr>
        <w:t>La IDI también aprendió lecciones significativa</w:t>
      </w:r>
      <w:r w:rsidR="00094A90">
        <w:rPr>
          <w:rFonts w:ascii="Garamond" w:hAnsi="Garamond"/>
        </w:rPr>
        <w:t>s</w:t>
      </w:r>
      <w:r>
        <w:rPr>
          <w:rFonts w:ascii="Garamond" w:hAnsi="Garamond"/>
        </w:rPr>
        <w:t xml:space="preserve"> al ayudar a las EFS a utilizar la iCAT sobre AC durante la primera ronda del Programa 3i, y adoptó</w:t>
      </w:r>
      <w:r w:rsidR="000C3916">
        <w:rPr>
          <w:rFonts w:ascii="Garamond" w:hAnsi="Garamond"/>
        </w:rPr>
        <w:t xml:space="preserve">, asimismo, </w:t>
      </w:r>
      <w:r>
        <w:rPr>
          <w:rFonts w:ascii="Garamond" w:hAnsi="Garamond"/>
        </w:rPr>
        <w:t xml:space="preserve">un protocolo de aseguramiento de la calidad para los bienes públicos globales de la IDI (2019). Esta versión de la iCAT sobre AC ha sido revisada sobre la base de los cambios registrados en las normas correspondientes, las lecciones aprendidas y las exigencias relativas al aseguramiento de la calidad de los bienes públicos globales de la IDI. </w:t>
      </w:r>
    </w:p>
    <w:p w14:paraId="0BE0CA58" w14:textId="42D5BAFD" w:rsidR="003923FF" w:rsidRPr="00094A90" w:rsidRDefault="003923FF" w:rsidP="008402E6">
      <w:pPr>
        <w:rPr>
          <w:rFonts w:cstheme="minorHAnsi"/>
          <w:b/>
          <w:bCs/>
          <w:color w:val="0070C0"/>
          <w:lang w:val="es-419"/>
        </w:rPr>
      </w:pPr>
    </w:p>
    <w:p w14:paraId="5EF44C23" w14:textId="4B7473AB" w:rsidR="0069174A" w:rsidRPr="00B03E4E" w:rsidRDefault="0070178B" w:rsidP="0070178B">
      <w:pPr>
        <w:pStyle w:val="ListParagraph"/>
        <w:rPr>
          <w:rFonts w:ascii="Arial Narrow" w:hAnsi="Arial Narrow" w:cstheme="minorHAnsi"/>
          <w:b/>
          <w:bCs/>
          <w:color w:val="215868" w:themeColor="accent5" w:themeShade="80"/>
        </w:rPr>
      </w:pPr>
      <w:r>
        <w:rPr>
          <w:rFonts w:ascii="Times New Roman" w:hAnsi="Times New Roman"/>
          <w:b/>
          <w:noProof/>
          <w:color w:val="215868" w:themeColor="accent5" w:themeShade="80"/>
          <w:sz w:val="28"/>
        </w:rPr>
        <mc:AlternateContent>
          <mc:Choice Requires="wps">
            <w:drawing>
              <wp:anchor distT="0" distB="0" distL="114300" distR="114300" simplePos="0" relativeHeight="251651584" behindDoc="0" locked="0" layoutInCell="1" allowOverlap="1" wp14:anchorId="17FD2A09" wp14:editId="7D355072">
                <wp:simplePos x="0" y="0"/>
                <wp:positionH relativeFrom="margin">
                  <wp:posOffset>448733</wp:posOffset>
                </wp:positionH>
                <wp:positionV relativeFrom="paragraph">
                  <wp:posOffset>223732</wp:posOffset>
                </wp:positionV>
                <wp:extent cx="5291455" cy="35560"/>
                <wp:effectExtent l="0" t="0" r="4445" b="2540"/>
                <wp:wrapNone/>
                <wp:docPr id="16" name="Rectangle 16"/>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185759" w14:textId="77777777" w:rsidR="00115D22" w:rsidRPr="00823CB5" w:rsidRDefault="00115D22" w:rsidP="0070178B">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FD2A09" id="Rectangle 16" o:spid="_x0000_s1030" style="position:absolute;left:0;text-align:left;margin-left:35.35pt;margin-top:17.6pt;width:416.65pt;height:2.8pt;z-index:251651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" fillcolor="#f68b32" stroked="f" strokeweight="1pt">
                <v:textbox>
                  <w:txbxContent>
                    <w:p w14:paraId="6F185759" w14:textId="77777777" w:rsidR="00115D22" w:rsidRPr="00823CB5" w:rsidRDefault="00115D22" w:rsidP="0070178B">
                      <w:pPr>
                        <w:jc w:val="center"/>
                        <w:rPr>
                          <w:color w:val="FFFFFF" w:themeColor="background1"/>
                          <w:lang w:val="en-US"/>
                        </w:rPr>
                      </w:pPr>
                    </w:p>
                  </w:txbxContent>
                </v:textbox>
                <w10:wrap anchorx="margin"/>
              </v:rect>
            </w:pict>
          </mc:Fallback>
        </mc:AlternateContent>
      </w:r>
      <w:r>
        <w:rPr>
          <w:rFonts w:ascii="Arial Narrow" w:hAnsi="Arial Narrow"/>
          <w:b/>
          <w:color w:val="215868" w:themeColor="accent5" w:themeShade="80"/>
        </w:rPr>
        <w:t>¿Cuál es el propósito de la iCAT sobre AC?</w:t>
      </w:r>
    </w:p>
    <w:p w14:paraId="13629D77" w14:textId="77777777" w:rsidR="0070178B" w:rsidRPr="00094A90" w:rsidRDefault="0070178B" w:rsidP="00836BAD">
      <w:pPr>
        <w:ind w:left="708"/>
        <w:rPr>
          <w:rFonts w:cstheme="minorHAnsi"/>
          <w:lang w:val="es-419"/>
        </w:rPr>
      </w:pPr>
    </w:p>
    <w:p w14:paraId="4A5D5C50" w14:textId="0FCBC12F" w:rsidR="009578BE" w:rsidRPr="00B03E4E" w:rsidRDefault="00567D49" w:rsidP="00A020F7">
      <w:pPr>
        <w:pStyle w:val="ListParagraph"/>
        <w:contextualSpacing w:val="0"/>
        <w:rPr>
          <w:rFonts w:ascii="Garamond" w:hAnsi="Garamond" w:cstheme="minorHAnsi"/>
        </w:rPr>
      </w:pPr>
      <w:r>
        <w:rPr>
          <w:rFonts w:ascii="Garamond" w:hAnsi="Garamond"/>
        </w:rPr>
        <w:t xml:space="preserve">La IDI ha desarrollado la iCAT sobre AC para brindar apoyo a las EFS en la detección de sus </w:t>
      </w:r>
      <w:r w:rsidR="000C3916">
        <w:rPr>
          <w:rFonts w:ascii="Garamond" w:hAnsi="Garamond"/>
        </w:rPr>
        <w:t xml:space="preserve">necesidades </w:t>
      </w:r>
      <w:r>
        <w:rPr>
          <w:rFonts w:ascii="Garamond" w:hAnsi="Garamond"/>
        </w:rPr>
        <w:t>relativas a la implementación de</w:t>
      </w:r>
      <w:r w:rsidR="000C3916">
        <w:rPr>
          <w:rFonts w:ascii="Garamond" w:hAnsi="Garamond"/>
        </w:rPr>
        <w:t xml:space="preserve"> </w:t>
      </w:r>
      <w:r>
        <w:rPr>
          <w:rFonts w:ascii="Garamond" w:hAnsi="Garamond"/>
        </w:rPr>
        <w:t xml:space="preserve">las ISSAI sobre auditoría de cumplimiento. Cuando una EFS decide </w:t>
      </w:r>
      <w:r w:rsidR="000C3916">
        <w:rPr>
          <w:rFonts w:ascii="Garamond" w:hAnsi="Garamond"/>
        </w:rPr>
        <w:t>poner en práctica</w:t>
      </w:r>
      <w:r>
        <w:rPr>
          <w:rFonts w:ascii="Garamond" w:hAnsi="Garamond"/>
        </w:rPr>
        <w:t xml:space="preserve"> las ISSAI, por lo general </w:t>
      </w:r>
      <w:r w:rsidR="000C3916">
        <w:rPr>
          <w:rFonts w:ascii="Garamond" w:hAnsi="Garamond"/>
        </w:rPr>
        <w:t>ha de realizar una</w:t>
      </w:r>
      <w:r>
        <w:rPr>
          <w:rFonts w:ascii="Garamond" w:hAnsi="Garamond"/>
        </w:rPr>
        <w:t xml:space="preserve"> </w:t>
      </w:r>
      <w:r w:rsidR="000C3916">
        <w:rPr>
          <w:rFonts w:ascii="Garamond" w:hAnsi="Garamond"/>
        </w:rPr>
        <w:t>sinopsis</w:t>
      </w:r>
      <w:r>
        <w:rPr>
          <w:rFonts w:ascii="Garamond" w:hAnsi="Garamond"/>
        </w:rPr>
        <w:t xml:space="preserve"> (o ‘mapeo’) de sus prácticas de auditoría actuales. Luego de constatar la naturaleza de la práctica de auditoría, la </w:t>
      </w:r>
      <w:r w:rsidR="000C3916">
        <w:rPr>
          <w:rFonts w:ascii="Garamond" w:hAnsi="Garamond"/>
        </w:rPr>
        <w:t>entidad</w:t>
      </w:r>
      <w:r>
        <w:rPr>
          <w:rFonts w:ascii="Garamond" w:hAnsi="Garamond"/>
        </w:rPr>
        <w:t xml:space="preserve"> puede utilizar la iCAT sobre AC para determinar las necesidades conducentes a alcanzar </w:t>
      </w:r>
      <w:r w:rsidR="000C3916">
        <w:rPr>
          <w:rFonts w:ascii="Garamond" w:hAnsi="Garamond"/>
        </w:rPr>
        <w:t>la plena compatibilidad con las</w:t>
      </w:r>
      <w:r>
        <w:rPr>
          <w:rFonts w:ascii="Garamond" w:hAnsi="Garamond"/>
        </w:rPr>
        <w:t xml:space="preserve"> ISSAI en materia </w:t>
      </w:r>
      <w:r w:rsidR="000C3916">
        <w:rPr>
          <w:rFonts w:ascii="Garamond" w:hAnsi="Garamond"/>
        </w:rPr>
        <w:t>auditoría de</w:t>
      </w:r>
      <w:r>
        <w:rPr>
          <w:rFonts w:ascii="Garamond" w:hAnsi="Garamond"/>
        </w:rPr>
        <w:t xml:space="preserve"> cumplimiento, si es </w:t>
      </w:r>
      <w:r w:rsidR="000C3916">
        <w:rPr>
          <w:rFonts w:ascii="Garamond" w:hAnsi="Garamond"/>
        </w:rPr>
        <w:t>que se propone implementar esta especialidad</w:t>
      </w:r>
      <w:r>
        <w:rPr>
          <w:rFonts w:ascii="Garamond" w:hAnsi="Garamond"/>
        </w:rPr>
        <w:t>. Si la EFS no realizase auditorías de cumplimiento, la iCAT sobre AC carecerá de aplicación.</w:t>
      </w:r>
    </w:p>
    <w:p w14:paraId="0EEA85A8" w14:textId="67F78FDF" w:rsidR="000A0B0A" w:rsidRPr="00094A90" w:rsidRDefault="000A0B0A" w:rsidP="00A020F7">
      <w:pPr>
        <w:pStyle w:val="ListParagraph"/>
        <w:contextualSpacing w:val="0"/>
        <w:rPr>
          <w:rFonts w:ascii="Garamond" w:hAnsi="Garamond" w:cstheme="minorHAnsi"/>
          <w:lang w:val="es-419"/>
        </w:rPr>
      </w:pPr>
    </w:p>
    <w:p w14:paraId="08C899F3" w14:textId="4114C1AB" w:rsidR="0041797E" w:rsidRPr="00B03E4E" w:rsidRDefault="0070178B" w:rsidP="0070178B">
      <w:pPr>
        <w:pStyle w:val="ListParagraph"/>
        <w:rPr>
          <w:rFonts w:ascii="Arial Narrow" w:hAnsi="Arial Narrow" w:cstheme="minorHAnsi"/>
          <w:b/>
          <w:bCs/>
          <w:color w:val="215868" w:themeColor="accent5" w:themeShade="80"/>
        </w:rPr>
      </w:pPr>
      <w:r>
        <w:rPr>
          <w:rFonts w:ascii="Times New Roman" w:hAnsi="Times New Roman"/>
          <w:b/>
          <w:noProof/>
          <w:color w:val="215868" w:themeColor="accent5" w:themeShade="80"/>
          <w:sz w:val="28"/>
        </w:rPr>
        <mc:AlternateContent>
          <mc:Choice Requires="wps">
            <w:drawing>
              <wp:anchor distT="0" distB="0" distL="114300" distR="114300" simplePos="0" relativeHeight="251652608" behindDoc="0" locked="0" layoutInCell="1" allowOverlap="1" wp14:anchorId="45E0B44F" wp14:editId="0D9EC470">
                <wp:simplePos x="0" y="0"/>
                <wp:positionH relativeFrom="margin">
                  <wp:align>right</wp:align>
                </wp:positionH>
                <wp:positionV relativeFrom="paragraph">
                  <wp:posOffset>198755</wp:posOffset>
                </wp:positionV>
                <wp:extent cx="5292000" cy="36000"/>
                <wp:effectExtent l="0" t="0" r="4445" b="2540"/>
                <wp:wrapNone/>
                <wp:docPr id="17" name="Rectangle 17"/>
                <wp:cNvGraphicFramePr/>
                <a:graphic xmlns:a="http://schemas.openxmlformats.org/drawingml/2006/main">
                  <a:graphicData uri="http://schemas.microsoft.com/office/word/2010/wordprocessingShape">
                    <wps:wsp>
                      <wps:cNvSpPr/>
                      <wps:spPr>
                        <a:xfrm>
                          <a:off x="0" y="0"/>
                          <a:ext cx="5292000" cy="3600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96535C" w14:textId="77777777" w:rsidR="00115D22" w:rsidRPr="00823CB5" w:rsidRDefault="00115D22" w:rsidP="00567D49">
                            <w:pPr>
                              <w:ind w:right="-52"/>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E0B44F" id="Rectangle 17" o:spid="_x0000_s1031" style="position:absolute;left:0;text-align:left;margin-left:365.5pt;margin-top:15.65pt;width:416.7pt;height:2.85pt;z-index:2516526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" fillcolor="#f68b32" stroked="f" strokeweight="1pt">
                <v:textbox>
                  <w:txbxContent>
                    <w:p w14:paraId="3696535C" w14:textId="77777777" w:rsidR="00115D22" w:rsidRPr="00823CB5" w:rsidRDefault="00115D22" w:rsidP="00567D49">
                      <w:pPr>
                        <w:ind w:right="-52"/>
                        <w:jc w:val="center"/>
                        <w:rPr>
                          <w:color w:val="FFFFFF" w:themeColor="background1"/>
                          <w:lang w:val="en-US"/>
                        </w:rPr>
                      </w:pPr>
                    </w:p>
                  </w:txbxContent>
                </v:textbox>
                <w10:wrap anchorx="margin"/>
              </v:rect>
            </w:pict>
          </mc:Fallback>
        </mc:AlternateContent>
      </w:r>
      <w:r>
        <w:rPr>
          <w:rFonts w:ascii="Arial Narrow" w:hAnsi="Arial Narrow"/>
          <w:b/>
          <w:color w:val="215868" w:themeColor="accent5" w:themeShade="80"/>
        </w:rPr>
        <w:t>¿De qué modo se desarrolló esta versión de la iCAT?</w:t>
      </w:r>
    </w:p>
    <w:p w14:paraId="678A100B" w14:textId="74445367" w:rsidR="0070178B" w:rsidRPr="00053A17" w:rsidRDefault="0070178B" w:rsidP="00836BAD">
      <w:pPr>
        <w:ind w:left="708"/>
        <w:rPr>
          <w:rFonts w:cstheme="minorHAnsi"/>
        </w:rPr>
      </w:pPr>
    </w:p>
    <w:p w14:paraId="7FAC94B6" w14:textId="2478486B" w:rsidR="00A020F7" w:rsidRPr="00B03E4E" w:rsidRDefault="00053A17" w:rsidP="00A020F7">
      <w:pPr>
        <w:ind w:left="708"/>
        <w:rPr>
          <w:rFonts w:ascii="Garamond" w:hAnsi="Garamond" w:cstheme="minorHAnsi"/>
        </w:rPr>
      </w:pPr>
      <w:r>
        <w:rPr>
          <w:rFonts w:ascii="Garamond" w:hAnsi="Garamond"/>
        </w:rPr>
        <w:t xml:space="preserve">Para el desarrollo de la iCAT sobre aseguramiento de la calidad, la </w:t>
      </w:r>
      <w:r w:rsidR="00A020F7">
        <w:rPr>
          <w:rFonts w:ascii="Garamond" w:hAnsi="Garamond"/>
        </w:rPr>
        <w:t xml:space="preserve">IDI </w:t>
      </w:r>
      <w:r>
        <w:rPr>
          <w:rFonts w:ascii="Garamond" w:hAnsi="Garamond"/>
        </w:rPr>
        <w:t>siguió su</w:t>
      </w:r>
      <w:r w:rsidR="00A020F7">
        <w:rPr>
          <w:rFonts w:ascii="Garamond" w:hAnsi="Garamond"/>
        </w:rPr>
        <w:t xml:space="preserve"> Protocolo para el aseguramiento de la calidad de sus Bienes públicos globales V2.0</w:t>
      </w:r>
      <w:r w:rsidR="00A020F7" w:rsidRPr="00B03E4E">
        <w:rPr>
          <w:rStyle w:val="FootnoteReference"/>
          <w:lang w:val="en-GB"/>
        </w:rPr>
        <w:footnoteReference w:id="2"/>
      </w:r>
      <w:r w:rsidR="00A020F7">
        <w:rPr>
          <w:rFonts w:ascii="Garamond" w:hAnsi="Garamond"/>
        </w:rPr>
        <w:t xml:space="preserve">. En la Sección 6 de dicho protocolo, Conversión de productos existentes en un Bien público global, se </w:t>
      </w:r>
      <w:r>
        <w:rPr>
          <w:rFonts w:ascii="Garamond" w:hAnsi="Garamond"/>
        </w:rPr>
        <w:t>establece</w:t>
      </w:r>
      <w:r w:rsidR="00A020F7">
        <w:rPr>
          <w:rFonts w:ascii="Garamond" w:hAnsi="Garamond"/>
        </w:rPr>
        <w:t xml:space="preserve"> el debido proceso para asegurar la calidad de esta versión de la iCAT</w:t>
      </w:r>
      <w:r>
        <w:rPr>
          <w:rFonts w:ascii="Garamond" w:hAnsi="Garamond"/>
        </w:rPr>
        <w:t>, la cual</w:t>
      </w:r>
      <w:r w:rsidR="00A020F7">
        <w:rPr>
          <w:rFonts w:ascii="Garamond" w:hAnsi="Garamond"/>
          <w:color w:val="000000"/>
        </w:rPr>
        <w:t xml:space="preserve"> constituye una actualización de la iCAT sobre auditoría de cumplimiento elaborada en 2012. En su carácter de bien público global de la IDI, este producto se ha desarrollado en consonancia con las exigencias estipuladas en el Protocolo para </w:t>
      </w:r>
      <w:r>
        <w:rPr>
          <w:rFonts w:ascii="Garamond" w:hAnsi="Garamond"/>
          <w:color w:val="000000"/>
        </w:rPr>
        <w:t>el</w:t>
      </w:r>
      <w:r w:rsidR="00A020F7">
        <w:rPr>
          <w:rFonts w:ascii="Garamond" w:hAnsi="Garamond"/>
          <w:color w:val="000000"/>
        </w:rPr>
        <w:t xml:space="preserve"> aseguramiento de la calidad de los bienes públicos globales de la IDI.</w:t>
      </w:r>
    </w:p>
    <w:p w14:paraId="1AD20E12" w14:textId="58F853D9" w:rsidR="00A020F7" w:rsidRPr="00B03E4E" w:rsidRDefault="00053A17" w:rsidP="00A020F7">
      <w:pPr>
        <w:ind w:left="708"/>
        <w:rPr>
          <w:rFonts w:ascii="Garamond" w:hAnsi="Garamond" w:cstheme="minorHAnsi"/>
        </w:rPr>
      </w:pPr>
      <w:r>
        <w:rPr>
          <w:rFonts w:ascii="Garamond" w:hAnsi="Garamond"/>
        </w:rPr>
        <w:t>El primer borrador de esta iCAT fue elaborado por u</w:t>
      </w:r>
      <w:r w:rsidR="00A020F7">
        <w:rPr>
          <w:rFonts w:ascii="Garamond" w:hAnsi="Garamond"/>
        </w:rPr>
        <w:t xml:space="preserve">n equipo de desarrollo de productos integrado por miembros de las EFS de diferentes regiones de la INTOSAI y el personal de la IDI. </w:t>
      </w:r>
      <w:r>
        <w:rPr>
          <w:rFonts w:ascii="Garamond" w:hAnsi="Garamond"/>
        </w:rPr>
        <w:t>Asimismo,</w:t>
      </w:r>
      <w:r w:rsidR="00A020F7">
        <w:rPr>
          <w:rFonts w:ascii="Garamond" w:hAnsi="Garamond"/>
        </w:rPr>
        <w:t xml:space="preserve"> </w:t>
      </w:r>
      <w:r>
        <w:rPr>
          <w:rFonts w:ascii="Garamond" w:hAnsi="Garamond"/>
        </w:rPr>
        <w:t xml:space="preserve">un </w:t>
      </w:r>
      <w:r w:rsidR="00A020F7">
        <w:rPr>
          <w:rFonts w:ascii="Garamond" w:hAnsi="Garamond"/>
        </w:rPr>
        <w:t xml:space="preserve">grupo de expertos en auditoría de cumplimiento de la Secretaría del Subcomité de Auditoría de Cumplimiento (EFS de India), la EFS de Lituania, la EFS de Noruega, la EFS de Sudáfrica y la EFS de Maldivas, realizaron una revisión independiente del borrador de la Versión 0 de la iCAT. </w:t>
      </w:r>
      <w:r w:rsidR="00A020F7">
        <w:rPr>
          <w:rFonts w:ascii="Garamond" w:hAnsi="Garamond"/>
        </w:rPr>
        <w:lastRenderedPageBreak/>
        <w:t xml:space="preserve">Luego de la revisión </w:t>
      </w:r>
      <w:r>
        <w:rPr>
          <w:rFonts w:ascii="Garamond" w:hAnsi="Garamond"/>
        </w:rPr>
        <w:t>efectuada</w:t>
      </w:r>
      <w:r w:rsidR="00A020F7">
        <w:rPr>
          <w:rFonts w:ascii="Garamond" w:hAnsi="Garamond"/>
        </w:rPr>
        <w:t xml:space="preserve"> por los expertos en auditoría de cumplimiento, la Versión 0 fue finalizada y publicada en el sitio web de la IDI para su exposición pública durante 90 días.</w:t>
      </w:r>
    </w:p>
    <w:p w14:paraId="07727713" w14:textId="392F2ADF" w:rsidR="00A020F7" w:rsidRPr="00B03E4E" w:rsidRDefault="00A020F7" w:rsidP="00A020F7">
      <w:pPr>
        <w:ind w:left="708"/>
        <w:rPr>
          <w:rFonts w:ascii="Garamond" w:hAnsi="Garamond" w:cstheme="minorHAnsi"/>
        </w:rPr>
      </w:pPr>
      <w:r>
        <w:rPr>
          <w:rFonts w:ascii="Garamond" w:hAnsi="Garamond"/>
        </w:rPr>
        <w:t xml:space="preserve">Durante la etapa de exposición, la IDI informó a las partes interesadas pertinentes acerca de la disponibilidad de la Versión 0 en </w:t>
      </w:r>
      <w:r w:rsidR="00053A17">
        <w:rPr>
          <w:rFonts w:ascii="Garamond" w:hAnsi="Garamond"/>
        </w:rPr>
        <w:t>su sitio web</w:t>
      </w:r>
      <w:r>
        <w:rPr>
          <w:rFonts w:ascii="Garamond" w:hAnsi="Garamond"/>
        </w:rPr>
        <w:t xml:space="preserve">, y las convocó a </w:t>
      </w:r>
      <w:r w:rsidR="00053A17">
        <w:rPr>
          <w:rFonts w:ascii="Garamond" w:hAnsi="Garamond"/>
        </w:rPr>
        <w:t>plantear</w:t>
      </w:r>
      <w:r>
        <w:rPr>
          <w:rFonts w:ascii="Garamond" w:hAnsi="Garamond"/>
        </w:rPr>
        <w:t xml:space="preserve"> sus comentarios, sugerencias y opiniones. Las partes interesadas involucradas en este proceso incluyen a las EFS, los facilitadores de las ISSAI y auditores participantes en la </w:t>
      </w:r>
      <w:r w:rsidR="00053A17">
        <w:rPr>
          <w:rFonts w:ascii="Garamond" w:hAnsi="Garamond"/>
        </w:rPr>
        <w:t>I</w:t>
      </w:r>
      <w:r>
        <w:rPr>
          <w:rFonts w:ascii="Garamond" w:hAnsi="Garamond"/>
        </w:rPr>
        <w:t>niciativa de implementación de la</w:t>
      </w:r>
      <w:r w:rsidR="00053A17">
        <w:rPr>
          <w:rFonts w:ascii="Garamond" w:hAnsi="Garamond"/>
        </w:rPr>
        <w:t>s</w:t>
      </w:r>
      <w:r>
        <w:rPr>
          <w:rFonts w:ascii="Garamond" w:hAnsi="Garamond"/>
        </w:rPr>
        <w:t xml:space="preserve"> ISSAI de la IDI. Otras partes interesadas </w:t>
      </w:r>
      <w:r w:rsidR="00053A17">
        <w:rPr>
          <w:rFonts w:ascii="Garamond" w:hAnsi="Garamond"/>
        </w:rPr>
        <w:t>consultadas</w:t>
      </w:r>
      <w:r>
        <w:rPr>
          <w:rFonts w:ascii="Garamond" w:hAnsi="Garamond"/>
        </w:rPr>
        <w:t xml:space="preserve"> fueron la Secretaría general de la INTOSAI, las regiones de la INTOSAI, el Comité de normas profesionales de la INTOSAI, el Subcomité de auditoría de cumplimiento de la INTOSAI, el Comité de intercambio de conocimientos de la INTOSAI, </w:t>
      </w:r>
      <w:r w:rsidR="00053A17">
        <w:rPr>
          <w:rFonts w:ascii="Garamond" w:hAnsi="Garamond"/>
        </w:rPr>
        <w:t>especialistas</w:t>
      </w:r>
      <w:r>
        <w:rPr>
          <w:rFonts w:ascii="Garamond" w:hAnsi="Garamond"/>
        </w:rPr>
        <w:t xml:space="preserve"> y expertos de la IDI, y la comunidad de donantes. </w:t>
      </w:r>
    </w:p>
    <w:p w14:paraId="4D4EBFA9" w14:textId="26065EF5" w:rsidR="00A020F7" w:rsidRPr="00B03E4E" w:rsidRDefault="00A020F7" w:rsidP="00A020F7">
      <w:pPr>
        <w:ind w:left="708"/>
        <w:rPr>
          <w:rFonts w:ascii="Garamond" w:hAnsi="Garamond" w:cstheme="minorHAnsi"/>
        </w:rPr>
      </w:pPr>
      <w:r>
        <w:rPr>
          <w:rFonts w:ascii="Garamond" w:hAnsi="Garamond"/>
        </w:rPr>
        <w:t xml:space="preserve">Asimismo, la IDI encargó la traducción de la Versión 0 de la iCAT al español, el árabe y el francés, y publicó dichas versiones en el sitio web de la IDI para su exposición pública. La IDI envió la iCAT traducida a las secretarías regionales de la OLACEFS, la ARABOSAI y la CREFIAF para su difusión entre las EFS de las regiones, a la espera de comentarios. </w:t>
      </w:r>
    </w:p>
    <w:p w14:paraId="4D318240" w14:textId="613EB375" w:rsidR="00D06F7F" w:rsidRPr="00B03E4E" w:rsidRDefault="00A020F7" w:rsidP="00283B8D">
      <w:pPr>
        <w:ind w:left="708"/>
        <w:rPr>
          <w:rFonts w:ascii="Garamond" w:hAnsi="Garamond" w:cstheme="minorHAnsi"/>
        </w:rPr>
      </w:pPr>
      <w:r>
        <w:rPr>
          <w:rFonts w:ascii="Garamond" w:hAnsi="Garamond"/>
        </w:rPr>
        <w:t xml:space="preserve">La IDI reconoce la recepción de partes interesadas de valiosos comentarios acerca de la Versión 0 de exposición. Estos comentarios </w:t>
      </w:r>
      <w:r w:rsidR="00053A17">
        <w:rPr>
          <w:rFonts w:ascii="Garamond" w:hAnsi="Garamond"/>
        </w:rPr>
        <w:t>han sido debidamente incorporados</w:t>
      </w:r>
      <w:r>
        <w:rPr>
          <w:rFonts w:ascii="Garamond" w:hAnsi="Garamond"/>
        </w:rPr>
        <w:t xml:space="preserve"> y han resultado </w:t>
      </w:r>
      <w:r w:rsidR="00053A17">
        <w:rPr>
          <w:rFonts w:ascii="Garamond" w:hAnsi="Garamond"/>
        </w:rPr>
        <w:t xml:space="preserve">de suma utilidad </w:t>
      </w:r>
      <w:r>
        <w:rPr>
          <w:rFonts w:ascii="Garamond" w:hAnsi="Garamond"/>
        </w:rPr>
        <w:t>para el mejoramiento de la iCAT y el desarrollo de la Versión 1. En la Versión 1 también se publica una tabla que contiene los comentarios recibidos y las medidas tomadas en relación con ellos. Como la Versión 1 de la iCAT actualmente substituye a la Versión 0, la IDI retira</w:t>
      </w:r>
      <w:r w:rsidR="00053A17">
        <w:rPr>
          <w:rFonts w:ascii="Garamond" w:hAnsi="Garamond"/>
        </w:rPr>
        <w:t>rá</w:t>
      </w:r>
      <w:r>
        <w:rPr>
          <w:rFonts w:ascii="Garamond" w:hAnsi="Garamond"/>
        </w:rPr>
        <w:t xml:space="preserve"> la Versión 0 de dicha herramienta a partir de la fecha de publicación de la Versión 1.</w:t>
      </w:r>
    </w:p>
    <w:p w14:paraId="4A347E7B" w14:textId="77777777" w:rsidR="00283B8D" w:rsidRPr="00094A90" w:rsidRDefault="00283B8D" w:rsidP="00283B8D">
      <w:pPr>
        <w:ind w:left="708"/>
        <w:rPr>
          <w:rFonts w:ascii="Arial Narrow" w:hAnsi="Arial Narrow" w:cstheme="minorHAnsi"/>
          <w:b/>
          <w:bCs/>
          <w:color w:val="215868" w:themeColor="accent5" w:themeShade="80"/>
          <w:lang w:val="es-419"/>
        </w:rPr>
      </w:pPr>
    </w:p>
    <w:p w14:paraId="79187480" w14:textId="721E052D" w:rsidR="0041797E" w:rsidRPr="00B03E4E" w:rsidRDefault="00A020F7" w:rsidP="0070178B">
      <w:pPr>
        <w:pStyle w:val="ListParagraph"/>
        <w:rPr>
          <w:rFonts w:ascii="Arial Narrow" w:hAnsi="Arial Narrow" w:cstheme="minorHAnsi"/>
          <w:b/>
          <w:bCs/>
          <w:color w:val="215868" w:themeColor="accent5" w:themeShade="80"/>
        </w:rPr>
      </w:pPr>
      <w:r>
        <w:rPr>
          <w:rFonts w:ascii="Arial Narrow" w:hAnsi="Arial Narrow"/>
          <w:b/>
          <w:color w:val="215868" w:themeColor="accent5" w:themeShade="80"/>
        </w:rPr>
        <w:t xml:space="preserve">Secciones de esta Guía de la iCAT sobre AC </w:t>
      </w:r>
    </w:p>
    <w:p w14:paraId="2AE9AE65" w14:textId="238077A6" w:rsidR="0070178B" w:rsidRPr="00B03E4E" w:rsidRDefault="0070178B" w:rsidP="0070178B">
      <w:pPr>
        <w:pStyle w:val="ListParagraph"/>
        <w:rPr>
          <w:rFonts w:ascii="Arial Narrow" w:hAnsi="Arial Narrow" w:cstheme="minorHAnsi"/>
          <w:color w:val="31849B" w:themeColor="accent5" w:themeShade="BF"/>
        </w:rPr>
      </w:pPr>
      <w:r>
        <w:rPr>
          <w:rFonts w:ascii="Times New Roman" w:hAnsi="Times New Roman"/>
          <w:noProof/>
          <w:sz w:val="28"/>
        </w:rPr>
        <mc:AlternateContent>
          <mc:Choice Requires="wps">
            <w:drawing>
              <wp:anchor distT="0" distB="0" distL="114300" distR="114300" simplePos="0" relativeHeight="251653632" behindDoc="0" locked="0" layoutInCell="1" allowOverlap="1" wp14:anchorId="26A7FC71" wp14:editId="2CFE4673">
                <wp:simplePos x="0" y="0"/>
                <wp:positionH relativeFrom="margin">
                  <wp:align>right</wp:align>
                </wp:positionH>
                <wp:positionV relativeFrom="paragraph">
                  <wp:posOffset>66040</wp:posOffset>
                </wp:positionV>
                <wp:extent cx="5292000" cy="36000"/>
                <wp:effectExtent l="0" t="0" r="4445" b="2540"/>
                <wp:wrapNone/>
                <wp:docPr id="18" name="Rectangle 18"/>
                <wp:cNvGraphicFramePr/>
                <a:graphic xmlns:a="http://schemas.openxmlformats.org/drawingml/2006/main">
                  <a:graphicData uri="http://schemas.microsoft.com/office/word/2010/wordprocessingShape">
                    <wps:wsp>
                      <wps:cNvSpPr/>
                      <wps:spPr>
                        <a:xfrm>
                          <a:off x="0" y="0"/>
                          <a:ext cx="5292000" cy="3600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F698AA" w14:textId="77777777" w:rsidR="00115D22" w:rsidRPr="00823CB5" w:rsidRDefault="00115D22" w:rsidP="0070178B">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7FC71" id="Rectangle 18" o:spid="_x0000_s1032" style="position:absolute;left:0;text-align:left;margin-left:365.5pt;margin-top:5.2pt;width:416.7pt;height:2.85pt;z-index:2516536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" fillcolor="#f68b32" stroked="f" strokeweight="1pt">
                <v:textbox>
                  <w:txbxContent>
                    <w:p w14:paraId="23F698AA" w14:textId="77777777" w:rsidR="00115D22" w:rsidRPr="00823CB5" w:rsidRDefault="00115D22" w:rsidP="0070178B">
                      <w:pPr>
                        <w:jc w:val="center"/>
                        <w:rPr>
                          <w:color w:val="FFFFFF" w:themeColor="background1"/>
                          <w:lang w:val="en-US"/>
                        </w:rPr>
                      </w:pPr>
                    </w:p>
                  </w:txbxContent>
                </v:textbox>
                <w10:wrap anchorx="margin"/>
              </v:rect>
            </w:pict>
          </mc:Fallback>
        </mc:AlternateContent>
      </w:r>
    </w:p>
    <w:p w14:paraId="27A23B87" w14:textId="6B1E63ED" w:rsidR="00A020F7" w:rsidRPr="00B03E4E" w:rsidRDefault="001A64C7" w:rsidP="00836BAD">
      <w:pPr>
        <w:ind w:left="708"/>
        <w:rPr>
          <w:rFonts w:ascii="Garamond" w:hAnsi="Garamond" w:cstheme="minorHAnsi"/>
        </w:rPr>
      </w:pPr>
      <w:r>
        <w:rPr>
          <w:rFonts w:ascii="Garamond" w:hAnsi="Garamond"/>
        </w:rPr>
        <w:t>Esta guía contiene siete secciones, incluida esta sección</w:t>
      </w:r>
      <w:r w:rsidR="00053A17">
        <w:rPr>
          <w:rFonts w:ascii="Garamond" w:hAnsi="Garamond"/>
        </w:rPr>
        <w:t>,</w:t>
      </w:r>
      <w:r>
        <w:rPr>
          <w:rFonts w:ascii="Garamond" w:hAnsi="Garamond"/>
        </w:rPr>
        <w:t xml:space="preserve"> </w:t>
      </w:r>
      <w:r w:rsidR="00053A17">
        <w:rPr>
          <w:rFonts w:ascii="Garamond" w:hAnsi="Garamond"/>
        </w:rPr>
        <w:t>que versan acerca de la</w:t>
      </w:r>
      <w:r>
        <w:rPr>
          <w:rFonts w:ascii="Garamond" w:hAnsi="Garamond"/>
        </w:rPr>
        <w:t xml:space="preserve"> iCAT sobre AC. En la Sección 2, se explica </w:t>
      </w:r>
      <w:r w:rsidR="00053A17">
        <w:rPr>
          <w:rFonts w:ascii="Garamond" w:hAnsi="Garamond"/>
        </w:rPr>
        <w:t>el modo en que una</w:t>
      </w:r>
      <w:r>
        <w:rPr>
          <w:rFonts w:ascii="Garamond" w:hAnsi="Garamond"/>
        </w:rPr>
        <w:t xml:space="preserve"> EFS puede utilizar esta herramienta en su proceso de detección de necesidades de implementación. En la Sección 3 se describe el formato y los elementos de la iCAT. En la Sección 4 se brinda orientación acerca del modo en que los equipos de la EFS pueden aplicar la herramienta. La Sección 5 contiene la herramienta iCAT sobre AC, en la que constan todas las exigencias </w:t>
      </w:r>
      <w:r w:rsidR="0081482B">
        <w:rPr>
          <w:rFonts w:ascii="Garamond" w:hAnsi="Garamond"/>
        </w:rPr>
        <w:t>establecidas</w:t>
      </w:r>
      <w:r>
        <w:rPr>
          <w:rFonts w:ascii="Garamond" w:hAnsi="Garamond"/>
        </w:rPr>
        <w:t xml:space="preserve"> en la ISSAI 4000. La </w:t>
      </w:r>
      <w:r w:rsidR="0081482B">
        <w:rPr>
          <w:rFonts w:ascii="Garamond" w:hAnsi="Garamond"/>
        </w:rPr>
        <w:t>S</w:t>
      </w:r>
      <w:r>
        <w:rPr>
          <w:rFonts w:ascii="Garamond" w:hAnsi="Garamond"/>
        </w:rPr>
        <w:t xml:space="preserve">ección 6 contiene las explicaciones y orientación relativas a todas las exigencias contenidas en la ISSAI 4000 abordadas por la iCAT. </w:t>
      </w:r>
    </w:p>
    <w:p w14:paraId="68AF0C98" w14:textId="57BA5B5C" w:rsidR="00A020F7" w:rsidRPr="00B03E4E" w:rsidRDefault="00A020F7" w:rsidP="00836BAD">
      <w:pPr>
        <w:ind w:left="708"/>
        <w:rPr>
          <w:rFonts w:ascii="Garamond" w:hAnsi="Garamond" w:cstheme="minorHAnsi"/>
        </w:rPr>
      </w:pPr>
      <w:r>
        <w:rPr>
          <w:rFonts w:ascii="Garamond" w:hAnsi="Garamond"/>
        </w:rPr>
        <w:t xml:space="preserve">Recomendamos que los equipos de las EFS que apliquen esta herramienta lean las explicaciones relativas a cada exigencia específica (contenidas en la Sección 6) para comprender los conceptos subyacentes y las cuestiones a considerar al realizar la evaluación. El equipo también podría recurrir a la orientación provista para evaluar la situación en la EFS con respecto a determinadas exigencias </w:t>
      </w:r>
      <w:r w:rsidR="0081482B">
        <w:rPr>
          <w:rFonts w:ascii="Garamond" w:hAnsi="Garamond"/>
        </w:rPr>
        <w:t>planteadas en las</w:t>
      </w:r>
      <w:r>
        <w:rPr>
          <w:rFonts w:ascii="Garamond" w:hAnsi="Garamond"/>
        </w:rPr>
        <w:t xml:space="preserve"> ISSAI y decidir si éstas se cumplen o no en la práctica de auditoría de cumplimiento de la entidad. </w:t>
      </w:r>
    </w:p>
    <w:p w14:paraId="3F34A1E7" w14:textId="4F6BFCBA" w:rsidR="008402E6" w:rsidRPr="00B03E4E" w:rsidRDefault="00A020F7" w:rsidP="00E8560A">
      <w:pPr>
        <w:ind w:left="708"/>
        <w:rPr>
          <w:rFonts w:cstheme="minorHAnsi"/>
        </w:rPr>
      </w:pPr>
      <w:r>
        <w:rPr>
          <w:rFonts w:ascii="Garamond" w:hAnsi="Garamond"/>
        </w:rPr>
        <w:t xml:space="preserve">En la Sección 7 se aborda la redacción del informe de la iCAT una vez completada la aplicación de la herramienta. El propósito de dicho informe es que la EFS considere las necesidades detectadas respecto a la implementación de las ISSAI, y elabore una estrategia y un plan de acción para avanzar hacia el pleno cumplimiento de las ISSAI en la práctica de auditoría de cumplimiento. </w:t>
      </w:r>
      <w:r>
        <w:br w:type="page"/>
      </w:r>
    </w:p>
    <w:p w14:paraId="7F98516D" w14:textId="612DBFF2" w:rsidR="0069174A" w:rsidRPr="00B03E4E" w:rsidRDefault="004056A2" w:rsidP="002C6427">
      <w:pPr>
        <w:pStyle w:val="ListParagraph"/>
        <w:numPr>
          <w:ilvl w:val="0"/>
          <w:numId w:val="1"/>
        </w:numPr>
        <w:shd w:val="clear" w:color="auto" w:fill="31849B" w:themeFill="accent5" w:themeFillShade="BF"/>
        <w:tabs>
          <w:tab w:val="left" w:pos="426"/>
        </w:tabs>
        <w:spacing w:line="276" w:lineRule="auto"/>
        <w:ind w:left="284" w:hanging="284"/>
        <w:rPr>
          <w:rFonts w:ascii="Abadi" w:hAnsi="Abadi" w:cs="Arial"/>
          <w:color w:val="FFFFFF" w:themeColor="background1"/>
          <w:sz w:val="28"/>
          <w:szCs w:val="28"/>
        </w:rPr>
      </w:pPr>
      <w:bookmarkStart w:id="1" w:name="_Hlk73018455"/>
      <w:r>
        <w:rPr>
          <w:rFonts w:ascii="Abadi" w:hAnsi="Abadi"/>
          <w:color w:val="FFFFFF" w:themeColor="background1"/>
          <w:sz w:val="28"/>
        </w:rPr>
        <w:lastRenderedPageBreak/>
        <w:t>Utilización de la iCAT sobre AC en la detección de necesidades de implementación de las ISSAI realizada por la EFS</w:t>
      </w:r>
    </w:p>
    <w:bookmarkEnd w:id="1"/>
    <w:p w14:paraId="7737FEE2" w14:textId="6C94017C" w:rsidR="00D769BA" w:rsidRPr="00094A90" w:rsidRDefault="00D769BA" w:rsidP="003D58A1">
      <w:pPr>
        <w:pStyle w:val="ListParagraph"/>
        <w:rPr>
          <w:rFonts w:ascii="Arial Narrow" w:hAnsi="Arial Narrow" w:cstheme="minorHAnsi"/>
          <w:color w:val="215868" w:themeColor="accent5" w:themeShade="80"/>
          <w:lang w:val="es-419"/>
        </w:rPr>
      </w:pPr>
    </w:p>
    <w:p w14:paraId="2D3CB7CA" w14:textId="2BA7B02A" w:rsidR="00635112" w:rsidRPr="00B03E4E" w:rsidRDefault="00365EBE" w:rsidP="00635112">
      <w:pPr>
        <w:ind w:left="708"/>
        <w:rPr>
          <w:rFonts w:ascii="Garamond" w:eastAsia="Times New Roman" w:hAnsi="Garamond"/>
        </w:rPr>
      </w:pPr>
      <w:r>
        <w:rPr>
          <w:rFonts w:ascii="Garamond" w:hAnsi="Garamond"/>
        </w:rPr>
        <w:t xml:space="preserve">La implementación de las ISSAI en la EFS es a menudo un proceso </w:t>
      </w:r>
      <w:r w:rsidR="0081482B">
        <w:rPr>
          <w:rFonts w:ascii="Garamond" w:hAnsi="Garamond"/>
        </w:rPr>
        <w:t>más asociado con lo técnico que con lo administrativo</w:t>
      </w:r>
      <w:r>
        <w:rPr>
          <w:rFonts w:ascii="Garamond" w:hAnsi="Garamond"/>
        </w:rPr>
        <w:t xml:space="preserve">. Este proceso comienza con la decisión estratégica de la EFS de implementar </w:t>
      </w:r>
      <w:r w:rsidR="0081482B">
        <w:rPr>
          <w:rFonts w:ascii="Garamond" w:hAnsi="Garamond"/>
        </w:rPr>
        <w:t>dicha normativa</w:t>
      </w:r>
      <w:r>
        <w:rPr>
          <w:rFonts w:ascii="Garamond" w:hAnsi="Garamond"/>
        </w:rPr>
        <w:t>. Luego, será necesario que la EFS tome las medidas conducentes a implementar</w:t>
      </w:r>
      <w:r w:rsidR="0081482B">
        <w:rPr>
          <w:rFonts w:ascii="Garamond" w:hAnsi="Garamond"/>
        </w:rPr>
        <w:t xml:space="preserve">la </w:t>
      </w:r>
      <w:r>
        <w:rPr>
          <w:rFonts w:ascii="Garamond" w:hAnsi="Garamond"/>
        </w:rPr>
        <w:t xml:space="preserve">en su proceso de auditoría paso por paso. La iCAT es una herramienta fundamental para su utilización por parte de la EFS en el proceso de implementación de las ISSAI. Para determinar las necesidades en materia de implementación de las ISSAI, es necesario que la </w:t>
      </w:r>
      <w:r w:rsidR="0081482B">
        <w:rPr>
          <w:rFonts w:ascii="Garamond" w:hAnsi="Garamond"/>
        </w:rPr>
        <w:t xml:space="preserve">entidad </w:t>
      </w:r>
      <w:r>
        <w:rPr>
          <w:rFonts w:ascii="Garamond" w:hAnsi="Garamond"/>
        </w:rPr>
        <w:t xml:space="preserve">contraste sus prácticas de auditoría, directrices pertinentes y metodología con las ISSAI correspondientes. Para ello, lo primero que la EFS ha de hacer es ‘mapear’ su universo de fiscalización en función de </w:t>
      </w:r>
      <w:r w:rsidR="0081482B">
        <w:rPr>
          <w:rFonts w:ascii="Garamond" w:hAnsi="Garamond"/>
        </w:rPr>
        <w:t>las tres especialidades de auditoría</w:t>
      </w:r>
      <w:r>
        <w:rPr>
          <w:rFonts w:ascii="Garamond" w:hAnsi="Garamond"/>
        </w:rPr>
        <w:t xml:space="preserve">: financiera, de desempeño y de cumplimiento. Para proceder con la detección de necesidades, la IDI recomienda aplicar un proceso de mapeo paso a paso, como el que se describe a continuación. </w:t>
      </w:r>
    </w:p>
    <w:p w14:paraId="0007D8CB" w14:textId="77777777" w:rsidR="007B794A" w:rsidRPr="00094A90" w:rsidRDefault="007B794A" w:rsidP="00635112">
      <w:pPr>
        <w:ind w:left="708"/>
        <w:rPr>
          <w:rFonts w:ascii="Garamond" w:eastAsia="Times New Roman" w:hAnsi="Garamond"/>
          <w:lang w:val="es-419"/>
        </w:rPr>
      </w:pPr>
    </w:p>
    <w:p w14:paraId="4E6912CA" w14:textId="603DFC6A" w:rsidR="00635112" w:rsidRPr="00B03E4E" w:rsidRDefault="00C92004" w:rsidP="00635112">
      <w:pPr>
        <w:ind w:left="708"/>
        <w:rPr>
          <w:rFonts w:ascii="Garamond" w:eastAsia="Times New Roman" w:hAnsi="Garamond"/>
        </w:rPr>
      </w:pPr>
      <w:r>
        <w:rPr>
          <w:rFonts w:ascii="Garamond" w:hAnsi="Garamond"/>
          <w:noProof/>
        </w:rPr>
        <w:drawing>
          <wp:inline distT="0" distB="0" distL="0" distR="0" wp14:anchorId="395C3B8A" wp14:editId="5424D48E">
            <wp:extent cx="4883150" cy="1786890"/>
            <wp:effectExtent l="0" t="57150" r="0" b="9906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r>
        <w:rPr>
          <w:rFonts w:ascii="Garamond" w:hAnsi="Garamond"/>
        </w:rPr>
        <w:t xml:space="preserve"> </w:t>
      </w:r>
    </w:p>
    <w:p w14:paraId="035FD5FA" w14:textId="23C4263F" w:rsidR="00C92004" w:rsidRPr="0081482B" w:rsidRDefault="00C92004" w:rsidP="00635112">
      <w:pPr>
        <w:ind w:left="708"/>
        <w:rPr>
          <w:rFonts w:ascii="Garamond" w:hAnsi="Garamond" w:cstheme="minorHAnsi"/>
          <w:lang w:val="es-419"/>
        </w:rPr>
      </w:pPr>
    </w:p>
    <w:p w14:paraId="56664A80" w14:textId="787D97C6" w:rsidR="00635112" w:rsidRPr="00B03E4E" w:rsidRDefault="00635112" w:rsidP="00635112">
      <w:pPr>
        <w:ind w:left="708"/>
        <w:rPr>
          <w:rFonts w:ascii="Garamond" w:hAnsi="Garamond" w:cstheme="minorHAnsi"/>
        </w:rPr>
      </w:pPr>
      <w:r>
        <w:rPr>
          <w:rFonts w:ascii="Garamond" w:hAnsi="Garamond"/>
        </w:rPr>
        <w:t xml:space="preserve">Mediante el análisis de su mandato y sus prácticas de auditoría actuales en relación con </w:t>
      </w:r>
      <w:r w:rsidR="0081482B">
        <w:rPr>
          <w:rFonts w:ascii="Garamond" w:hAnsi="Garamond"/>
        </w:rPr>
        <w:t>éste</w:t>
      </w:r>
      <w:r>
        <w:rPr>
          <w:rFonts w:ascii="Garamond" w:hAnsi="Garamond"/>
        </w:rPr>
        <w:t xml:space="preserve">, la EFS puede identificar qué </w:t>
      </w:r>
      <w:r w:rsidR="0081482B">
        <w:rPr>
          <w:rFonts w:ascii="Garamond" w:hAnsi="Garamond"/>
        </w:rPr>
        <w:t>especialidades</w:t>
      </w:r>
      <w:r>
        <w:rPr>
          <w:rFonts w:ascii="Garamond" w:hAnsi="Garamond"/>
        </w:rPr>
        <w:t xml:space="preserve"> de auditoría está realizando. Al mismo tiempo, </w:t>
      </w:r>
      <w:r w:rsidR="0081482B">
        <w:rPr>
          <w:rFonts w:ascii="Garamond" w:hAnsi="Garamond"/>
        </w:rPr>
        <w:t>puede determinar</w:t>
      </w:r>
      <w:r>
        <w:rPr>
          <w:rFonts w:ascii="Garamond" w:hAnsi="Garamond"/>
        </w:rPr>
        <w:t xml:space="preserve"> las expectativas de sus partes interesadas. En esta etapa, la EFS evalúa su posición en relación con el impacto de auditoría (lo que incluye género e inclusión), </w:t>
      </w:r>
      <w:r w:rsidR="0081482B">
        <w:rPr>
          <w:rFonts w:ascii="Garamond" w:hAnsi="Garamond"/>
        </w:rPr>
        <w:t>la interacción con las partes interesadas y el contexto local</w:t>
      </w:r>
      <w:r>
        <w:rPr>
          <w:rFonts w:ascii="Garamond" w:hAnsi="Garamond"/>
        </w:rPr>
        <w:t xml:space="preserve">, que son esenciales para la detección de necesidades vinculadas con una práctica de auditoría sólida </w:t>
      </w:r>
      <w:r w:rsidR="0081482B">
        <w:rPr>
          <w:rFonts w:ascii="Garamond" w:hAnsi="Garamond"/>
        </w:rPr>
        <w:t>y que añada valor</w:t>
      </w:r>
      <w:r>
        <w:rPr>
          <w:rFonts w:ascii="Garamond" w:hAnsi="Garamond"/>
        </w:rPr>
        <w:t>.</w:t>
      </w:r>
    </w:p>
    <w:p w14:paraId="0ED3F268" w14:textId="0D4B68B9" w:rsidR="00635112" w:rsidRPr="00B03E4E" w:rsidRDefault="00635112" w:rsidP="00635112">
      <w:pPr>
        <w:ind w:left="708"/>
        <w:rPr>
          <w:rFonts w:ascii="Garamond" w:hAnsi="Garamond" w:cstheme="minorHAnsi"/>
        </w:rPr>
      </w:pPr>
      <w:r>
        <w:rPr>
          <w:rFonts w:ascii="Garamond" w:hAnsi="Garamond"/>
        </w:rPr>
        <w:t xml:space="preserve">En función de su mandato, las prácticas en curso, y las expectativas de sus partes interesadas, la EFS </w:t>
      </w:r>
      <w:r w:rsidR="0081482B">
        <w:rPr>
          <w:rFonts w:ascii="Garamond" w:hAnsi="Garamond"/>
        </w:rPr>
        <w:t>estará</w:t>
      </w:r>
      <w:r>
        <w:rPr>
          <w:rFonts w:ascii="Garamond" w:hAnsi="Garamond"/>
        </w:rPr>
        <w:t xml:space="preserve"> en condiciones de decidir si desea implementar las ISSAI de un tipo de auditoría determinado, y si dispone de los recursos necesarios para </w:t>
      </w:r>
      <w:r w:rsidR="0081482B">
        <w:rPr>
          <w:rFonts w:ascii="Garamond" w:hAnsi="Garamond"/>
        </w:rPr>
        <w:t>cumplir con su cometido</w:t>
      </w:r>
      <w:r>
        <w:rPr>
          <w:rFonts w:ascii="Garamond" w:hAnsi="Garamond"/>
        </w:rPr>
        <w:t>.</w:t>
      </w:r>
    </w:p>
    <w:p w14:paraId="427FD93B" w14:textId="77777777" w:rsidR="003D58A1" w:rsidRPr="00094A90" w:rsidRDefault="003D58A1" w:rsidP="003D58A1">
      <w:pPr>
        <w:pStyle w:val="ListParagraph"/>
        <w:rPr>
          <w:rFonts w:ascii="Arial Narrow" w:hAnsi="Arial Narrow" w:cstheme="minorHAnsi"/>
          <w:b/>
          <w:bCs/>
          <w:color w:val="215868" w:themeColor="accent5" w:themeShade="80"/>
          <w:lang w:val="es-419"/>
        </w:rPr>
      </w:pPr>
    </w:p>
    <w:p w14:paraId="61B3B784" w14:textId="04E0B5AA" w:rsidR="0069174A" w:rsidRPr="00B03E4E" w:rsidRDefault="003D58A1" w:rsidP="003D58A1">
      <w:pPr>
        <w:pStyle w:val="ListParagraph"/>
        <w:rPr>
          <w:rFonts w:ascii="Arial Narrow" w:hAnsi="Arial Narrow" w:cstheme="minorHAnsi"/>
          <w:b/>
          <w:bCs/>
          <w:color w:val="215868" w:themeColor="accent5" w:themeShade="80"/>
        </w:rPr>
      </w:pPr>
      <w:r>
        <w:rPr>
          <w:rFonts w:ascii="Arial Narrow" w:hAnsi="Arial Narrow"/>
          <w:b/>
          <w:color w:val="215868" w:themeColor="accent5" w:themeShade="80"/>
        </w:rPr>
        <w:t xml:space="preserve">La relación entre la iCAT y la detección de necesidades de implementación de las ISSAI </w:t>
      </w:r>
    </w:p>
    <w:p w14:paraId="2181C2CA" w14:textId="102817D2" w:rsidR="003D58A1" w:rsidRPr="00B03E4E" w:rsidRDefault="003D58A1" w:rsidP="003D58A1">
      <w:pPr>
        <w:pStyle w:val="ListParagraph"/>
        <w:rPr>
          <w:rFonts w:ascii="Arial Narrow" w:hAnsi="Arial Narrow" w:cstheme="minorHAnsi"/>
          <w:color w:val="215868" w:themeColor="accent5" w:themeShade="80"/>
        </w:rPr>
      </w:pPr>
      <w:r>
        <w:rPr>
          <w:rFonts w:ascii="Times New Roman" w:hAnsi="Times New Roman"/>
          <w:noProof/>
          <w:sz w:val="28"/>
        </w:rPr>
        <mc:AlternateContent>
          <mc:Choice Requires="wps">
            <w:drawing>
              <wp:anchor distT="0" distB="0" distL="114300" distR="114300" simplePos="0" relativeHeight="251654656" behindDoc="0" locked="0" layoutInCell="1" allowOverlap="1" wp14:anchorId="1D8D8F78" wp14:editId="3F35D54E">
                <wp:simplePos x="0" y="0"/>
                <wp:positionH relativeFrom="margin">
                  <wp:posOffset>457200</wp:posOffset>
                </wp:positionH>
                <wp:positionV relativeFrom="paragraph">
                  <wp:posOffset>50800</wp:posOffset>
                </wp:positionV>
                <wp:extent cx="5291455" cy="35560"/>
                <wp:effectExtent l="0" t="0" r="4445" b="2540"/>
                <wp:wrapNone/>
                <wp:docPr id="19" name="Rectangle 19"/>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1A927B" w14:textId="77777777" w:rsidR="00115D22" w:rsidRPr="00823CB5" w:rsidRDefault="00115D22" w:rsidP="003D58A1">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8D8F78" id="Rectangle 19" o:spid="_x0000_s1033" style="position:absolute;left:0;text-align:left;margin-left:36pt;margin-top:4pt;width:416.65pt;height:2.8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" fillcolor="#f68b32" stroked="f" strokeweight="1pt">
                <v:textbox>
                  <w:txbxContent>
                    <w:p w14:paraId="0A1A927B" w14:textId="77777777" w:rsidR="00115D22" w:rsidRPr="00823CB5" w:rsidRDefault="00115D22" w:rsidP="003D58A1">
                      <w:pPr>
                        <w:jc w:val="center"/>
                        <w:rPr>
                          <w:color w:val="FFFFFF" w:themeColor="background1"/>
                          <w:lang w:val="en-US"/>
                        </w:rPr>
                      </w:pPr>
                    </w:p>
                  </w:txbxContent>
                </v:textbox>
                <w10:wrap anchorx="margin"/>
              </v:rect>
            </w:pict>
          </mc:Fallback>
        </mc:AlternateContent>
      </w:r>
    </w:p>
    <w:p w14:paraId="551064F1" w14:textId="1FBA743A" w:rsidR="00BB7588" w:rsidRPr="00B03E4E" w:rsidRDefault="00BB7588" w:rsidP="00BB7588">
      <w:pPr>
        <w:ind w:left="708"/>
        <w:rPr>
          <w:rFonts w:ascii="Garamond" w:hAnsi="Garamond" w:cstheme="minorHAnsi"/>
        </w:rPr>
      </w:pPr>
      <w:r>
        <w:rPr>
          <w:rFonts w:ascii="Garamond" w:hAnsi="Garamond"/>
        </w:rPr>
        <w:t xml:space="preserve">Una vez que la EFS considere que dispone de los recursos necesarios para implementar las ISSAI, deberá determinar las necesidades de implementación relativas a la metodología de auditoría aplicable </w:t>
      </w:r>
      <w:r w:rsidR="00F117F5">
        <w:rPr>
          <w:rFonts w:ascii="Garamond" w:hAnsi="Garamond"/>
        </w:rPr>
        <w:t>a una especialidad de auditoría específica, en este caso, la auditoría de cumplimiento</w:t>
      </w:r>
      <w:r>
        <w:rPr>
          <w:rFonts w:ascii="Garamond" w:hAnsi="Garamond"/>
        </w:rPr>
        <w:t xml:space="preserve">. Es preciso que la EFS contraste su actual metodología de auditoría de cumplimiento en la práctica, con las exigencias estipuladas en la ISSAI 4000 (la Etapa 4 del proceso de mapeo mencionado anteriormente). Para </w:t>
      </w:r>
      <w:r w:rsidR="00F117F5">
        <w:rPr>
          <w:rFonts w:ascii="Garamond" w:hAnsi="Garamond"/>
        </w:rPr>
        <w:t>ello</w:t>
      </w:r>
      <w:r>
        <w:rPr>
          <w:rFonts w:ascii="Garamond" w:hAnsi="Garamond"/>
        </w:rPr>
        <w:t>, puede recurrir a la aplicación de la iCAT sobre auditoría de cumplimiento.</w:t>
      </w:r>
    </w:p>
    <w:p w14:paraId="64BD4E81" w14:textId="17EB356A" w:rsidR="00BB7588" w:rsidRPr="00B03E4E" w:rsidRDefault="00BB7588" w:rsidP="00BB7588">
      <w:pPr>
        <w:ind w:left="708"/>
        <w:rPr>
          <w:rFonts w:ascii="Garamond" w:hAnsi="Garamond" w:cstheme="minorHAnsi"/>
        </w:rPr>
      </w:pPr>
      <w:r>
        <w:rPr>
          <w:rFonts w:ascii="Garamond" w:hAnsi="Garamond"/>
        </w:rPr>
        <w:t xml:space="preserve">El resultado de la utilización de la iCAT sobre AC será la determinación de la situación de la EFS en lo relativo a sus prácticas de auditoría de cumplimiento y, sobre esta base, la EFS </w:t>
      </w:r>
      <w:r w:rsidR="00F117F5">
        <w:rPr>
          <w:rFonts w:ascii="Garamond" w:hAnsi="Garamond"/>
        </w:rPr>
        <w:t>formularía</w:t>
      </w:r>
      <w:r>
        <w:rPr>
          <w:rFonts w:ascii="Garamond" w:hAnsi="Garamond"/>
        </w:rPr>
        <w:t xml:space="preserve"> una estrategia para abordar las necesidades en cuanto a la implementación de las ISSAI sobre </w:t>
      </w:r>
      <w:r w:rsidR="00F117F5">
        <w:rPr>
          <w:rFonts w:ascii="Garamond" w:hAnsi="Garamond"/>
        </w:rPr>
        <w:t xml:space="preserve">esta </w:t>
      </w:r>
      <w:r w:rsidR="00F117F5">
        <w:rPr>
          <w:rFonts w:ascii="Garamond" w:hAnsi="Garamond"/>
        </w:rPr>
        <w:lastRenderedPageBreak/>
        <w:t>especialidad</w:t>
      </w:r>
      <w:r>
        <w:rPr>
          <w:rFonts w:ascii="Garamond" w:hAnsi="Garamond"/>
        </w:rPr>
        <w:t>. Este enfoque puede facilitar el acercamiento de la EFS hacia el pleno cumplimiento de las ISSAI.</w:t>
      </w:r>
    </w:p>
    <w:p w14:paraId="15A8C595" w14:textId="531955B0" w:rsidR="00C92004" w:rsidRPr="00B03E4E" w:rsidRDefault="00C92004" w:rsidP="00BB7588">
      <w:pPr>
        <w:ind w:left="708"/>
        <w:rPr>
          <w:rFonts w:ascii="Garamond" w:hAnsi="Garamond" w:cstheme="minorHAnsi"/>
        </w:rPr>
      </w:pPr>
      <w:r>
        <w:rPr>
          <w:rFonts w:ascii="Garamond" w:hAnsi="Garamond"/>
        </w:rPr>
        <w:t xml:space="preserve">La herramienta iCAT sobre AC se explica en la siguiente sección. </w:t>
      </w:r>
    </w:p>
    <w:p w14:paraId="6B277D5A" w14:textId="19CE59E9" w:rsidR="00C92004" w:rsidRPr="00094A90" w:rsidRDefault="00C92004" w:rsidP="008402E6">
      <w:pPr>
        <w:rPr>
          <w:rFonts w:cstheme="minorHAnsi"/>
          <w:lang w:val="es-419"/>
        </w:rPr>
      </w:pPr>
    </w:p>
    <w:p w14:paraId="1C5BF825" w14:textId="77777777" w:rsidR="00C92004" w:rsidRPr="00B03E4E" w:rsidRDefault="00C92004">
      <w:pPr>
        <w:rPr>
          <w:rFonts w:cstheme="minorHAnsi"/>
        </w:rPr>
      </w:pPr>
      <w:r>
        <w:br w:type="page"/>
      </w:r>
    </w:p>
    <w:p w14:paraId="5EE1E952" w14:textId="2F8A655B" w:rsidR="004411A5" w:rsidRPr="00B03E4E" w:rsidRDefault="00E92DE0" w:rsidP="002C6427">
      <w:pPr>
        <w:pStyle w:val="ListParagraph"/>
        <w:numPr>
          <w:ilvl w:val="0"/>
          <w:numId w:val="1"/>
        </w:numPr>
        <w:shd w:val="clear" w:color="auto" w:fill="31849B" w:themeFill="accent5" w:themeFillShade="BF"/>
        <w:tabs>
          <w:tab w:val="left" w:pos="426"/>
        </w:tabs>
        <w:spacing w:line="276" w:lineRule="auto"/>
        <w:ind w:left="284" w:hanging="284"/>
        <w:rPr>
          <w:rFonts w:ascii="Abadi" w:hAnsi="Abadi" w:cs="Arial"/>
          <w:color w:val="FFFFFF" w:themeColor="background1"/>
          <w:sz w:val="28"/>
          <w:szCs w:val="28"/>
        </w:rPr>
      </w:pPr>
      <w:r>
        <w:rPr>
          <w:rFonts w:ascii="Abadi" w:hAnsi="Abadi"/>
          <w:color w:val="FFFFFF" w:themeColor="background1"/>
          <w:sz w:val="28"/>
        </w:rPr>
        <w:lastRenderedPageBreak/>
        <w:t>Comprensión de la herramienta iCAT sobre AC</w:t>
      </w:r>
    </w:p>
    <w:p w14:paraId="012060D4" w14:textId="77777777" w:rsidR="00AB5684" w:rsidRPr="00F117F5" w:rsidRDefault="00AB5684" w:rsidP="00836BAD">
      <w:pPr>
        <w:ind w:left="708"/>
        <w:rPr>
          <w:rFonts w:ascii="Garamond" w:eastAsia="Times New Roman" w:hAnsi="Garamond" w:cstheme="minorHAnsi"/>
          <w:lang w:eastAsia="nb-NO"/>
        </w:rPr>
      </w:pPr>
    </w:p>
    <w:p w14:paraId="52AA496A" w14:textId="01ED1463" w:rsidR="008402E6" w:rsidRPr="00B03E4E" w:rsidRDefault="004411A5" w:rsidP="00836BAD">
      <w:pPr>
        <w:ind w:left="708"/>
        <w:rPr>
          <w:rFonts w:ascii="Garamond" w:eastAsia="Times New Roman" w:hAnsi="Garamond" w:cstheme="minorHAnsi"/>
        </w:rPr>
      </w:pPr>
      <w:r>
        <w:rPr>
          <w:rFonts w:ascii="Garamond" w:hAnsi="Garamond"/>
        </w:rPr>
        <w:t>La herramienta iCAT sobre AC está concebida para ayudar al equipo de detección de necesidades a corroborar si la EFS ha implementado las exigencias estipuladas en la ISSAI 4000 y, de no ser así, cuáles son las necesidades de implementación</w:t>
      </w:r>
      <w:r w:rsidR="00F117F5">
        <w:rPr>
          <w:rFonts w:ascii="Garamond" w:hAnsi="Garamond"/>
        </w:rPr>
        <w:t xml:space="preserve"> correspondientes</w:t>
      </w:r>
      <w:r>
        <w:rPr>
          <w:rFonts w:ascii="Garamond" w:hAnsi="Garamond"/>
        </w:rPr>
        <w:t xml:space="preserve">. Tales exigencias propias de las ISSAI abordadas mediante la iCAT concuerdan con la ISSAI 100, </w:t>
      </w:r>
      <w:r w:rsidR="00F117F5">
        <w:rPr>
          <w:rFonts w:ascii="Garamond" w:hAnsi="Garamond"/>
        </w:rPr>
        <w:t xml:space="preserve">sobre </w:t>
      </w:r>
      <w:r>
        <w:rPr>
          <w:rFonts w:ascii="Garamond" w:hAnsi="Garamond"/>
        </w:rPr>
        <w:t xml:space="preserve">los principios fundamentales de la auditoría del sector público, y la ISSAI 400, </w:t>
      </w:r>
      <w:r w:rsidR="00F117F5">
        <w:rPr>
          <w:rFonts w:ascii="Garamond" w:hAnsi="Garamond"/>
        </w:rPr>
        <w:t xml:space="preserve">sobre </w:t>
      </w:r>
      <w:r>
        <w:rPr>
          <w:rFonts w:ascii="Garamond" w:hAnsi="Garamond"/>
        </w:rPr>
        <w:t>los principios fundamentales de la auditoría de cumplimiento. La estructura de la iCAT sobre AC prevé un mapeo de la práctica de auditoría de cumplimiento de la entidad en relación con las exigencias generales relativas a esta especialidad establecidas en la ISSAI 4000, además de aquellas relacionadas con el proceso de auditoría de cumplimiento.</w:t>
      </w:r>
    </w:p>
    <w:p w14:paraId="1206EBD4" w14:textId="294AEE28" w:rsidR="004411A5" w:rsidRPr="00B03E4E" w:rsidRDefault="007B794A" w:rsidP="00836BAD">
      <w:pPr>
        <w:ind w:left="708"/>
        <w:rPr>
          <w:rFonts w:ascii="Garamond" w:eastAsia="Times New Roman" w:hAnsi="Garamond" w:cstheme="minorHAnsi"/>
        </w:rPr>
      </w:pPr>
      <w:r>
        <w:rPr>
          <w:rFonts w:ascii="Garamond" w:hAnsi="Garamond"/>
        </w:rPr>
        <w:t xml:space="preserve">La Sección 5 de este documento incluye la versión completa de la herramienta iCAT sobre AC. El equipo a cargo de la detección de necesidades puede recurrir a dicha herramienta. La iCAT contiene seis columnas, como se muestra continuación. </w:t>
      </w:r>
    </w:p>
    <w:tbl>
      <w:tblPr>
        <w:tblW w:w="8385" w:type="dxa"/>
        <w:tblInd w:w="704"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Look w:val="04A0" w:firstRow="1" w:lastRow="0" w:firstColumn="1" w:lastColumn="0" w:noHBand="0" w:noVBand="1"/>
      </w:tblPr>
      <w:tblGrid>
        <w:gridCol w:w="1327"/>
        <w:gridCol w:w="1316"/>
        <w:gridCol w:w="1316"/>
        <w:gridCol w:w="1523"/>
        <w:gridCol w:w="1464"/>
        <w:gridCol w:w="1439"/>
      </w:tblGrid>
      <w:tr w:rsidR="00276D67" w:rsidRPr="009A41E8" w14:paraId="39DF0015" w14:textId="77777777" w:rsidTr="00DD4709">
        <w:trPr>
          <w:trHeight w:val="1008"/>
        </w:trPr>
        <w:tc>
          <w:tcPr>
            <w:tcW w:w="1327" w:type="dxa"/>
            <w:shd w:val="clear" w:color="auto" w:fill="F2F2F2" w:themeFill="background1" w:themeFillShade="F2"/>
          </w:tcPr>
          <w:p w14:paraId="3BABF6C3" w14:textId="355CAFBA" w:rsidR="00276D67" w:rsidRPr="00B03E4E" w:rsidRDefault="00276D67" w:rsidP="00276D67">
            <w:pPr>
              <w:jc w:val="center"/>
              <w:rPr>
                <w:rFonts w:eastAsia="Times New Roman" w:cstheme="minorHAnsi"/>
                <w:sz w:val="18"/>
                <w:szCs w:val="18"/>
              </w:rPr>
            </w:pPr>
            <w:r>
              <w:rPr>
                <w:sz w:val="18"/>
              </w:rPr>
              <w:t>Exigencia</w:t>
            </w:r>
            <w:r w:rsidR="00676956">
              <w:rPr>
                <w:sz w:val="18"/>
              </w:rPr>
              <w:t>s</w:t>
            </w:r>
            <w:r>
              <w:rPr>
                <w:sz w:val="18"/>
              </w:rPr>
              <w:t xml:space="preserve"> de la ISSAI 4000</w:t>
            </w:r>
          </w:p>
        </w:tc>
        <w:tc>
          <w:tcPr>
            <w:tcW w:w="1316" w:type="dxa"/>
            <w:shd w:val="clear" w:color="auto" w:fill="F2F2F2" w:themeFill="background1" w:themeFillShade="F2"/>
          </w:tcPr>
          <w:p w14:paraId="4F266178" w14:textId="1A9929FB" w:rsidR="00276D67" w:rsidRPr="00B03E4E" w:rsidRDefault="00276D67" w:rsidP="00276D67">
            <w:pPr>
              <w:jc w:val="center"/>
              <w:rPr>
                <w:rFonts w:eastAsia="Times New Roman" w:cstheme="minorHAnsi"/>
                <w:sz w:val="18"/>
                <w:szCs w:val="18"/>
              </w:rPr>
            </w:pPr>
            <w:r>
              <w:rPr>
                <w:sz w:val="18"/>
              </w:rPr>
              <w:t>¿La exigencia, se implementa en la práctica de auditoría?</w:t>
            </w:r>
          </w:p>
        </w:tc>
        <w:tc>
          <w:tcPr>
            <w:tcW w:w="1316" w:type="dxa"/>
            <w:shd w:val="clear" w:color="auto" w:fill="F2F2F2" w:themeFill="background1" w:themeFillShade="F2"/>
          </w:tcPr>
          <w:p w14:paraId="0E760F24" w14:textId="3A9F49E0" w:rsidR="00276D67" w:rsidRPr="00B03E4E" w:rsidRDefault="00276D67" w:rsidP="00276D67">
            <w:pPr>
              <w:jc w:val="center"/>
              <w:rPr>
                <w:rFonts w:eastAsia="Times New Roman" w:cstheme="minorHAnsi"/>
                <w:sz w:val="18"/>
                <w:szCs w:val="18"/>
              </w:rPr>
            </w:pPr>
            <w:r>
              <w:rPr>
                <w:sz w:val="18"/>
              </w:rPr>
              <w:t xml:space="preserve">Si la respuesta fuese </w:t>
            </w:r>
            <w:r>
              <w:rPr>
                <w:b/>
                <w:color w:val="00B050"/>
                <w:sz w:val="18"/>
              </w:rPr>
              <w:t>SÍ</w:t>
            </w:r>
            <w:r>
              <w:rPr>
                <w:sz w:val="18"/>
              </w:rPr>
              <w:t>: explicar el modo en que la exigencia se implementa en la práctica de auditoría de la EFS.</w:t>
            </w:r>
          </w:p>
        </w:tc>
        <w:tc>
          <w:tcPr>
            <w:tcW w:w="1523" w:type="dxa"/>
            <w:shd w:val="clear" w:color="auto" w:fill="F2F2F2" w:themeFill="background1" w:themeFillShade="F2"/>
          </w:tcPr>
          <w:p w14:paraId="622F83AF" w14:textId="0BE1EBF2" w:rsidR="00276D67" w:rsidRPr="00B03E4E" w:rsidRDefault="00276D67" w:rsidP="00276D67">
            <w:pPr>
              <w:jc w:val="center"/>
              <w:rPr>
                <w:rFonts w:eastAsia="Times New Roman" w:cstheme="minorHAnsi"/>
                <w:sz w:val="18"/>
                <w:szCs w:val="18"/>
              </w:rPr>
            </w:pPr>
            <w:r>
              <w:rPr>
                <w:sz w:val="18"/>
              </w:rPr>
              <w:t xml:space="preserve">Si la respuesta fuese </w:t>
            </w:r>
            <w:r>
              <w:rPr>
                <w:b/>
                <w:color w:val="FF0000"/>
                <w:sz w:val="18"/>
              </w:rPr>
              <w:t>NO:</w:t>
            </w:r>
            <w:r>
              <w:rPr>
                <w:sz w:val="18"/>
              </w:rPr>
              <w:t xml:space="preserve"> determinar las gestiones de implementación necesarias.</w:t>
            </w:r>
          </w:p>
        </w:tc>
        <w:tc>
          <w:tcPr>
            <w:tcW w:w="1464" w:type="dxa"/>
            <w:shd w:val="clear" w:color="auto" w:fill="F2F2F2" w:themeFill="background1" w:themeFillShade="F2"/>
          </w:tcPr>
          <w:p w14:paraId="53DBC5D6" w14:textId="75256705" w:rsidR="00276D67" w:rsidRPr="00B03E4E" w:rsidRDefault="00276D67" w:rsidP="00276D67">
            <w:pPr>
              <w:jc w:val="center"/>
              <w:rPr>
                <w:rFonts w:eastAsia="Times New Roman" w:cstheme="minorHAnsi"/>
                <w:sz w:val="18"/>
                <w:szCs w:val="18"/>
              </w:rPr>
            </w:pPr>
            <w:r>
              <w:rPr>
                <w:sz w:val="18"/>
              </w:rPr>
              <w:t xml:space="preserve">Si la respuesta fuese </w:t>
            </w:r>
            <w:r>
              <w:rPr>
                <w:b/>
                <w:color w:val="FF0000"/>
                <w:sz w:val="18"/>
              </w:rPr>
              <w:t>NO:</w:t>
            </w:r>
            <w:r>
              <w:rPr>
                <w:sz w:val="18"/>
              </w:rPr>
              <w:t xml:space="preserve"> explicar el modo de abordar las necesidades específicas relativas a la implementación la exigencia.</w:t>
            </w:r>
          </w:p>
        </w:tc>
        <w:tc>
          <w:tcPr>
            <w:tcW w:w="1439" w:type="dxa"/>
            <w:shd w:val="clear" w:color="auto" w:fill="F2F2F2" w:themeFill="background1" w:themeFillShade="F2"/>
          </w:tcPr>
          <w:p w14:paraId="314186D9" w14:textId="36EE2F4A" w:rsidR="00276D67" w:rsidRPr="00B03E4E" w:rsidRDefault="00276D67" w:rsidP="00276D67">
            <w:pPr>
              <w:jc w:val="center"/>
              <w:rPr>
                <w:rFonts w:eastAsia="Times New Roman" w:cstheme="minorHAnsi"/>
                <w:sz w:val="18"/>
                <w:szCs w:val="18"/>
              </w:rPr>
            </w:pPr>
            <w:r>
              <w:rPr>
                <w:sz w:val="18"/>
              </w:rPr>
              <w:t xml:space="preserve">Si la respuesta fuese </w:t>
            </w:r>
            <w:r>
              <w:rPr>
                <w:b/>
                <w:color w:val="365F91" w:themeColor="accent1" w:themeShade="BF"/>
                <w:sz w:val="18"/>
              </w:rPr>
              <w:t>No pertinente:</w:t>
            </w:r>
            <w:r>
              <w:rPr>
                <w:sz w:val="18"/>
              </w:rPr>
              <w:t xml:space="preserve"> explicar el motivo por el cual la exigencia no se considera pertinente.</w:t>
            </w:r>
          </w:p>
        </w:tc>
      </w:tr>
      <w:tr w:rsidR="00276D67" w:rsidRPr="00B03E4E" w14:paraId="44D80E90" w14:textId="77777777" w:rsidTr="00DD4709">
        <w:tc>
          <w:tcPr>
            <w:tcW w:w="1327" w:type="dxa"/>
            <w:shd w:val="clear" w:color="auto" w:fill="DBE5F1" w:themeFill="accent1" w:themeFillTint="33"/>
          </w:tcPr>
          <w:p w14:paraId="646EFE4A" w14:textId="66D271A4" w:rsidR="00276D67" w:rsidRPr="00B03E4E" w:rsidRDefault="00276D67" w:rsidP="00276D67">
            <w:pPr>
              <w:jc w:val="center"/>
              <w:rPr>
                <w:rFonts w:eastAsia="Times New Roman" w:cstheme="minorHAnsi"/>
                <w:sz w:val="18"/>
                <w:szCs w:val="18"/>
              </w:rPr>
            </w:pPr>
            <w:r>
              <w:rPr>
                <w:sz w:val="18"/>
              </w:rPr>
              <w:t>Columna I</w:t>
            </w:r>
          </w:p>
        </w:tc>
        <w:tc>
          <w:tcPr>
            <w:tcW w:w="1316" w:type="dxa"/>
            <w:shd w:val="clear" w:color="auto" w:fill="DBE5F1" w:themeFill="accent1" w:themeFillTint="33"/>
          </w:tcPr>
          <w:p w14:paraId="111E38E6" w14:textId="6D2FED4D" w:rsidR="00276D67" w:rsidRPr="00B03E4E" w:rsidRDefault="00276D67" w:rsidP="00276D67">
            <w:pPr>
              <w:jc w:val="center"/>
              <w:rPr>
                <w:rFonts w:eastAsia="Times New Roman" w:cstheme="minorHAnsi"/>
                <w:sz w:val="18"/>
                <w:szCs w:val="18"/>
              </w:rPr>
            </w:pPr>
            <w:r>
              <w:rPr>
                <w:sz w:val="18"/>
              </w:rPr>
              <w:t xml:space="preserve"> Columna II</w:t>
            </w:r>
          </w:p>
        </w:tc>
        <w:tc>
          <w:tcPr>
            <w:tcW w:w="1316" w:type="dxa"/>
            <w:shd w:val="clear" w:color="auto" w:fill="DBE5F1" w:themeFill="accent1" w:themeFillTint="33"/>
          </w:tcPr>
          <w:p w14:paraId="4F798521" w14:textId="62AF9430" w:rsidR="00276D67" w:rsidRPr="00B03E4E" w:rsidRDefault="00276D67" w:rsidP="00276D67">
            <w:pPr>
              <w:jc w:val="center"/>
              <w:rPr>
                <w:rFonts w:eastAsia="Times New Roman" w:cstheme="minorHAnsi"/>
                <w:sz w:val="18"/>
                <w:szCs w:val="18"/>
              </w:rPr>
            </w:pPr>
            <w:r>
              <w:rPr>
                <w:sz w:val="18"/>
              </w:rPr>
              <w:t>Columna III</w:t>
            </w:r>
          </w:p>
        </w:tc>
        <w:tc>
          <w:tcPr>
            <w:tcW w:w="1523" w:type="dxa"/>
            <w:shd w:val="clear" w:color="auto" w:fill="DBE5F1" w:themeFill="accent1" w:themeFillTint="33"/>
          </w:tcPr>
          <w:p w14:paraId="03F517F6" w14:textId="04D4E0F7" w:rsidR="00276D67" w:rsidRPr="00B03E4E" w:rsidRDefault="00276D67" w:rsidP="00276D67">
            <w:pPr>
              <w:jc w:val="center"/>
              <w:rPr>
                <w:rFonts w:eastAsia="Times New Roman" w:cstheme="minorHAnsi"/>
                <w:sz w:val="18"/>
                <w:szCs w:val="18"/>
              </w:rPr>
            </w:pPr>
            <w:r>
              <w:rPr>
                <w:sz w:val="18"/>
              </w:rPr>
              <w:t>Columna IV</w:t>
            </w:r>
          </w:p>
        </w:tc>
        <w:tc>
          <w:tcPr>
            <w:tcW w:w="1464" w:type="dxa"/>
            <w:shd w:val="clear" w:color="auto" w:fill="DBE5F1" w:themeFill="accent1" w:themeFillTint="33"/>
          </w:tcPr>
          <w:p w14:paraId="6CA4EB17" w14:textId="75C709F1" w:rsidR="00276D67" w:rsidRPr="00B03E4E" w:rsidRDefault="00276D67" w:rsidP="00276D67">
            <w:pPr>
              <w:jc w:val="center"/>
              <w:rPr>
                <w:rFonts w:eastAsia="Times New Roman" w:cstheme="minorHAnsi"/>
                <w:sz w:val="18"/>
                <w:szCs w:val="18"/>
              </w:rPr>
            </w:pPr>
            <w:r>
              <w:rPr>
                <w:sz w:val="18"/>
              </w:rPr>
              <w:t>Columna V</w:t>
            </w:r>
          </w:p>
        </w:tc>
        <w:tc>
          <w:tcPr>
            <w:tcW w:w="1439" w:type="dxa"/>
            <w:shd w:val="clear" w:color="auto" w:fill="DBE5F1" w:themeFill="accent1" w:themeFillTint="33"/>
          </w:tcPr>
          <w:p w14:paraId="0DDBD070" w14:textId="6FD554D0" w:rsidR="00276D67" w:rsidRPr="00B03E4E" w:rsidRDefault="00276D67" w:rsidP="00276D67">
            <w:pPr>
              <w:jc w:val="center"/>
              <w:rPr>
                <w:rFonts w:eastAsia="Times New Roman" w:cstheme="minorHAnsi"/>
                <w:sz w:val="18"/>
                <w:szCs w:val="18"/>
              </w:rPr>
            </w:pPr>
            <w:r>
              <w:rPr>
                <w:sz w:val="18"/>
              </w:rPr>
              <w:t>Columna VI</w:t>
            </w:r>
          </w:p>
        </w:tc>
      </w:tr>
    </w:tbl>
    <w:p w14:paraId="28013C45" w14:textId="77777777" w:rsidR="007007F7" w:rsidRPr="00B03E4E" w:rsidRDefault="007007F7" w:rsidP="004411A5">
      <w:pPr>
        <w:rPr>
          <w:rFonts w:eastAsia="Times New Roman" w:cstheme="minorHAnsi"/>
          <w:lang w:val="en-GB" w:eastAsia="nb-NO"/>
        </w:rPr>
      </w:pPr>
    </w:p>
    <w:p w14:paraId="3B431BBE" w14:textId="3FCE34A8" w:rsidR="0046216B" w:rsidRPr="00B03E4E" w:rsidRDefault="007B794A" w:rsidP="00635112">
      <w:pPr>
        <w:pStyle w:val="ListParagraph"/>
        <w:rPr>
          <w:rFonts w:ascii="Arial Narrow" w:hAnsi="Arial Narrow" w:cstheme="minorHAnsi"/>
          <w:b/>
          <w:bCs/>
          <w:color w:val="215868" w:themeColor="accent5" w:themeShade="80"/>
        </w:rPr>
      </w:pPr>
      <w:r>
        <w:rPr>
          <w:rFonts w:ascii="Times New Roman" w:hAnsi="Times New Roman"/>
          <w:noProof/>
          <w:sz w:val="28"/>
        </w:rPr>
        <mc:AlternateContent>
          <mc:Choice Requires="wps">
            <w:drawing>
              <wp:anchor distT="0" distB="0" distL="114300" distR="114300" simplePos="0" relativeHeight="251658752" behindDoc="0" locked="0" layoutInCell="1" allowOverlap="1" wp14:anchorId="77B8C32D" wp14:editId="14A368A3">
                <wp:simplePos x="0" y="0"/>
                <wp:positionH relativeFrom="margin">
                  <wp:posOffset>438150</wp:posOffset>
                </wp:positionH>
                <wp:positionV relativeFrom="paragraph">
                  <wp:posOffset>187960</wp:posOffset>
                </wp:positionV>
                <wp:extent cx="5291455" cy="35560"/>
                <wp:effectExtent l="0" t="0" r="4445" b="2540"/>
                <wp:wrapNone/>
                <wp:docPr id="23" name="Rectangle 23"/>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4605CE" w14:textId="77777777" w:rsidR="00115D22" w:rsidRPr="00823CB5" w:rsidRDefault="00115D22"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8C32D" id="Rectangle 23" o:spid="_x0000_s1034" style="position:absolute;left:0;text-align:left;margin-left:34.5pt;margin-top:14.8pt;width:416.65pt;height:2.8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" fillcolor="#f68b32" stroked="f" strokeweight="1pt">
                <v:textbox>
                  <w:txbxContent>
                    <w:p w14:paraId="784605CE" w14:textId="77777777" w:rsidR="00115D22" w:rsidRPr="00823CB5" w:rsidRDefault="00115D22" w:rsidP="00635112">
                      <w:pPr>
                        <w:jc w:val="center"/>
                        <w:rPr>
                          <w:color w:val="FFFFFF" w:themeColor="background1"/>
                          <w:lang w:val="en-US"/>
                        </w:rPr>
                      </w:pPr>
                    </w:p>
                  </w:txbxContent>
                </v:textbox>
                <w10:wrap anchorx="margin"/>
              </v:rect>
            </w:pict>
          </mc:Fallback>
        </mc:AlternateContent>
      </w:r>
      <w:r>
        <w:rPr>
          <w:rFonts w:ascii="Arial Narrow" w:hAnsi="Arial Narrow"/>
          <w:b/>
          <w:color w:val="215868" w:themeColor="accent5" w:themeShade="80"/>
        </w:rPr>
        <w:t>Columna I. Exigencia</w:t>
      </w:r>
      <w:r w:rsidR="00676956">
        <w:rPr>
          <w:rFonts w:ascii="Arial Narrow" w:hAnsi="Arial Narrow"/>
          <w:b/>
          <w:color w:val="215868" w:themeColor="accent5" w:themeShade="80"/>
        </w:rPr>
        <w:t>s</w:t>
      </w:r>
      <w:r>
        <w:rPr>
          <w:rFonts w:ascii="Arial Narrow" w:hAnsi="Arial Narrow"/>
          <w:b/>
          <w:color w:val="215868" w:themeColor="accent5" w:themeShade="80"/>
        </w:rPr>
        <w:t xml:space="preserve"> de la ISSAI 4000</w:t>
      </w:r>
    </w:p>
    <w:p w14:paraId="22CCADC4" w14:textId="7FD269EF" w:rsidR="0046216B" w:rsidRPr="00B03E4E" w:rsidRDefault="004411A5" w:rsidP="00836BAD">
      <w:pPr>
        <w:ind w:left="708"/>
        <w:rPr>
          <w:rFonts w:ascii="Garamond" w:eastAsia="Times New Roman" w:hAnsi="Garamond" w:cstheme="minorHAnsi"/>
        </w:rPr>
      </w:pPr>
      <w:r>
        <w:rPr>
          <w:b/>
          <w:color w:val="C65911"/>
        </w:rPr>
        <w:br/>
      </w:r>
      <w:r>
        <w:rPr>
          <w:rFonts w:ascii="Garamond" w:hAnsi="Garamond"/>
        </w:rPr>
        <w:t xml:space="preserve">Esta columna contiene el número de referencia de la ISSAI 4000 y el enunciado de la exigencia. En la referencia a la ISSAI se indica el número de párrafo correspondiente a la exigencia contenida en el documento de la ISSAI 4000, por ejemplo, la primera exigencia corresponde al párrafo 45 de </w:t>
      </w:r>
      <w:r w:rsidR="005C29A2">
        <w:rPr>
          <w:rFonts w:ascii="Garamond" w:hAnsi="Garamond"/>
        </w:rPr>
        <w:t>dicha normativa</w:t>
      </w:r>
      <w:r>
        <w:rPr>
          <w:rFonts w:ascii="Garamond" w:hAnsi="Garamond"/>
        </w:rPr>
        <w:t xml:space="preserve">. </w:t>
      </w:r>
    </w:p>
    <w:p w14:paraId="582C1BAA" w14:textId="36A9D636" w:rsidR="007B794A" w:rsidRPr="00B03E4E" w:rsidRDefault="0046216B" w:rsidP="00836BAD">
      <w:pPr>
        <w:ind w:left="708"/>
        <w:rPr>
          <w:rFonts w:ascii="Garamond" w:eastAsia="Times New Roman" w:hAnsi="Garamond" w:cstheme="minorHAnsi"/>
        </w:rPr>
      </w:pPr>
      <w:r>
        <w:rPr>
          <w:rFonts w:ascii="Garamond" w:hAnsi="Garamond"/>
        </w:rPr>
        <w:t>La ISSAI 4000 contiene exigencias cuya aplicación es obligatoria, y sus explicaciones. Estas exigencias constituyen las condiciones mínimas necesarias para llevar a cabo una labor de auditoría de alta calidad y se presentan como enunciados de obligación mediante el verbo ‘deber’</w:t>
      </w:r>
      <w:r w:rsidR="005C29A2">
        <w:rPr>
          <w:rFonts w:ascii="Garamond" w:hAnsi="Garamond"/>
        </w:rPr>
        <w:t>.</w:t>
      </w:r>
      <w:r>
        <w:rPr>
          <w:rFonts w:ascii="Garamond" w:hAnsi="Garamond"/>
        </w:rPr>
        <w:t xml:space="preserve"> </w:t>
      </w:r>
      <w:r w:rsidR="005C29A2">
        <w:rPr>
          <w:rFonts w:ascii="Garamond" w:hAnsi="Garamond"/>
        </w:rPr>
        <w:t>El uso de este verbo</w:t>
      </w:r>
      <w:r>
        <w:rPr>
          <w:rFonts w:ascii="Garamond" w:hAnsi="Garamond"/>
        </w:rPr>
        <w:t xml:space="preserve"> indica que una oración ha de entenderse como una ‘exigencia’ toda vez que la EFS utilice las ISSAI como la normativa de auditoría de referencia (y cuando la entidad </w:t>
      </w:r>
      <w:r w:rsidR="005C29A2">
        <w:rPr>
          <w:rFonts w:ascii="Garamond" w:hAnsi="Garamond"/>
        </w:rPr>
        <w:t>haga referencia a las</w:t>
      </w:r>
      <w:r>
        <w:rPr>
          <w:rFonts w:ascii="Garamond" w:hAnsi="Garamond"/>
        </w:rPr>
        <w:t xml:space="preserve"> ISSAI en sus informes de auditoría). Los enunciados que contienen el verbo ‘deber’ habitualmente remiten a los objetivos que un auditor debe lograr o las condiciones que éste debe considerar.</w:t>
      </w:r>
    </w:p>
    <w:p w14:paraId="23A752E3" w14:textId="210464D1" w:rsidR="004411A5" w:rsidRPr="00B03E4E" w:rsidRDefault="004411A5" w:rsidP="00836BAD">
      <w:pPr>
        <w:ind w:left="708"/>
        <w:rPr>
          <w:rFonts w:ascii="Garamond" w:eastAsia="Times New Roman" w:hAnsi="Garamond" w:cstheme="minorHAnsi"/>
        </w:rPr>
      </w:pPr>
      <w:r>
        <w:rPr>
          <w:rFonts w:ascii="Garamond" w:hAnsi="Garamond"/>
        </w:rPr>
        <w:t xml:space="preserve">Cada exigencia enumerada en la Columna I va acompañada de una explicación. Al utilizar la iCAT, el equipo puede remitirse a la explicación de la exigencia para comprender los conceptos subyacentes a dicha exigencia y los elementos de ésta. </w:t>
      </w:r>
    </w:p>
    <w:p w14:paraId="3C1B9EDF" w14:textId="77777777" w:rsidR="0046216B" w:rsidRPr="00094A90" w:rsidRDefault="0046216B" w:rsidP="004411A5">
      <w:pPr>
        <w:rPr>
          <w:rFonts w:eastAsia="Times New Roman" w:cstheme="minorHAnsi"/>
          <w:b/>
          <w:bCs/>
          <w:color w:val="C65911"/>
          <w:lang w:val="es-419" w:eastAsia="nb-NO"/>
        </w:rPr>
      </w:pPr>
    </w:p>
    <w:p w14:paraId="4CC5E8C5" w14:textId="5A4724E1" w:rsidR="0046216B" w:rsidRPr="00B03E4E" w:rsidRDefault="00635112" w:rsidP="00635112">
      <w:pPr>
        <w:pStyle w:val="ListParagraph"/>
        <w:rPr>
          <w:rFonts w:ascii="Arial Narrow" w:hAnsi="Arial Narrow" w:cstheme="minorHAnsi"/>
          <w:b/>
          <w:bCs/>
          <w:color w:val="215868" w:themeColor="accent5" w:themeShade="80"/>
        </w:rPr>
      </w:pPr>
      <w:r>
        <w:rPr>
          <w:rFonts w:ascii="Times New Roman" w:hAnsi="Times New Roman"/>
          <w:b/>
          <w:noProof/>
          <w:sz w:val="28"/>
        </w:rPr>
        <mc:AlternateContent>
          <mc:Choice Requires="wps">
            <w:drawing>
              <wp:anchor distT="0" distB="0" distL="114300" distR="114300" simplePos="0" relativeHeight="251659776" behindDoc="0" locked="0" layoutInCell="1" allowOverlap="1" wp14:anchorId="0EA5B92E" wp14:editId="295FDFD9">
                <wp:simplePos x="0" y="0"/>
                <wp:positionH relativeFrom="margin">
                  <wp:align>right</wp:align>
                </wp:positionH>
                <wp:positionV relativeFrom="paragraph">
                  <wp:posOffset>236220</wp:posOffset>
                </wp:positionV>
                <wp:extent cx="5291455" cy="35560"/>
                <wp:effectExtent l="0" t="0" r="4445" b="2540"/>
                <wp:wrapNone/>
                <wp:docPr id="24" name="Rectangle 24"/>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CB1ECB" w14:textId="77777777" w:rsidR="00115D22" w:rsidRPr="00823CB5" w:rsidRDefault="00115D22"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A5B92E" id="Rectangle 24" o:spid="_x0000_s1035" style="position:absolute;left:0;text-align:left;margin-left:365.45pt;margin-top:18.6pt;width:416.65pt;height:2.8pt;z-index:251659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" fillcolor="#f68b32" stroked="f" strokeweight="1pt">
                <v:textbox>
                  <w:txbxContent>
                    <w:p w14:paraId="57CB1ECB" w14:textId="77777777" w:rsidR="00115D22" w:rsidRPr="00823CB5" w:rsidRDefault="00115D22" w:rsidP="00635112">
                      <w:pPr>
                        <w:jc w:val="center"/>
                        <w:rPr>
                          <w:color w:val="FFFFFF" w:themeColor="background1"/>
                          <w:lang w:val="en-US"/>
                        </w:rPr>
                      </w:pPr>
                    </w:p>
                  </w:txbxContent>
                </v:textbox>
                <w10:wrap anchorx="margin"/>
              </v:rect>
            </w:pict>
          </mc:Fallback>
        </mc:AlternateContent>
      </w:r>
      <w:r>
        <w:rPr>
          <w:rFonts w:ascii="Arial Narrow" w:hAnsi="Arial Narrow"/>
          <w:b/>
          <w:color w:val="215868" w:themeColor="accent5" w:themeShade="80"/>
        </w:rPr>
        <w:t>Columna II ¿La exigencia, se implementa en la práctica de auditoría?</w:t>
      </w:r>
    </w:p>
    <w:p w14:paraId="3E156029" w14:textId="5FB2397D" w:rsidR="0046216B" w:rsidRPr="00B03E4E" w:rsidRDefault="004411A5" w:rsidP="00836BAD">
      <w:pPr>
        <w:ind w:left="708"/>
        <w:rPr>
          <w:rFonts w:ascii="Garamond" w:eastAsia="Times New Roman" w:hAnsi="Garamond" w:cstheme="minorHAnsi"/>
        </w:rPr>
      </w:pPr>
      <w:r>
        <w:br/>
      </w:r>
      <w:r>
        <w:rPr>
          <w:rFonts w:ascii="Garamond" w:hAnsi="Garamond"/>
        </w:rPr>
        <w:t>El equipo de la iCAT tiene que corroborar si una exigencia se implementa o no en la muestra de expedientes de auditoría. En este caso, el equipo puede seleccionar una de tres opciones:</w:t>
      </w:r>
    </w:p>
    <w:p w14:paraId="2FEEFF6F" w14:textId="2F719BFC" w:rsidR="0046216B" w:rsidRPr="00B03E4E" w:rsidRDefault="004411A5" w:rsidP="00836BAD">
      <w:pPr>
        <w:ind w:left="708"/>
        <w:rPr>
          <w:rFonts w:ascii="Garamond" w:eastAsia="Times New Roman" w:hAnsi="Garamond" w:cstheme="minorHAnsi"/>
        </w:rPr>
      </w:pPr>
      <w:r>
        <w:rPr>
          <w:rFonts w:ascii="Garamond" w:hAnsi="Garamond"/>
          <w:b/>
          <w:bCs/>
          <w:color w:val="548235"/>
        </w:rPr>
        <w:t>Sí:</w:t>
      </w:r>
      <w:r>
        <w:rPr>
          <w:rFonts w:ascii="Garamond" w:hAnsi="Garamond"/>
        </w:rPr>
        <w:t xml:space="preserve"> en función de la situación de la exigencia, según lo reflejado en los expedientes de auditoría, si el equipo concluyese que en la práctica se implementa, </w:t>
      </w:r>
      <w:r w:rsidR="005C29A2">
        <w:rPr>
          <w:rFonts w:ascii="Garamond" w:hAnsi="Garamond"/>
        </w:rPr>
        <w:t xml:space="preserve">debe </w:t>
      </w:r>
      <w:r>
        <w:rPr>
          <w:rFonts w:ascii="Garamond" w:hAnsi="Garamond"/>
        </w:rPr>
        <w:t xml:space="preserve">seleccionar 'Sí'. En ese caso, es </w:t>
      </w:r>
      <w:r>
        <w:rPr>
          <w:rFonts w:ascii="Garamond" w:hAnsi="Garamond"/>
        </w:rPr>
        <w:lastRenderedPageBreak/>
        <w:t>necesario que el equipo explique en la Columna III el modo en que la exigencia se implementa en la práctica de auditoría de la EFS mediante evidencia y documentos de referencia.</w:t>
      </w:r>
    </w:p>
    <w:p w14:paraId="0787831F" w14:textId="768C2A35" w:rsidR="0046216B" w:rsidRPr="00B03E4E" w:rsidRDefault="004411A5" w:rsidP="00836BAD">
      <w:pPr>
        <w:ind w:left="708"/>
        <w:rPr>
          <w:rFonts w:ascii="Garamond" w:eastAsia="Times New Roman" w:hAnsi="Garamond" w:cstheme="minorHAnsi"/>
        </w:rPr>
      </w:pPr>
      <w:r>
        <w:rPr>
          <w:rFonts w:ascii="Garamond" w:hAnsi="Garamond"/>
          <w:b/>
          <w:color w:val="FF0000"/>
        </w:rPr>
        <w:t>No:</w:t>
      </w:r>
      <w:r>
        <w:rPr>
          <w:rFonts w:ascii="Garamond" w:hAnsi="Garamond"/>
        </w:rPr>
        <w:t xml:space="preserve"> si el equipo concluyese que la exigencia no se implementa en la práctica, </w:t>
      </w:r>
      <w:r w:rsidR="005C29A2">
        <w:rPr>
          <w:rFonts w:ascii="Garamond" w:hAnsi="Garamond"/>
        </w:rPr>
        <w:t xml:space="preserve">debe </w:t>
      </w:r>
      <w:r>
        <w:rPr>
          <w:rFonts w:ascii="Garamond" w:hAnsi="Garamond"/>
        </w:rPr>
        <w:t>seleccionar ‘No’. Ello significa que existe la necesidad de que la EFS realice determinadas gestiones orientadas a la aplicación esa exigencia en particular. Las necesidades específicas deberían surgir de la evaluación de la exigencia en los expedientes de auditoría</w:t>
      </w:r>
      <w:r w:rsidR="005C29A2">
        <w:rPr>
          <w:rFonts w:ascii="Garamond" w:hAnsi="Garamond"/>
        </w:rPr>
        <w:t>,</w:t>
      </w:r>
      <w:r>
        <w:rPr>
          <w:rFonts w:ascii="Garamond" w:hAnsi="Garamond"/>
        </w:rPr>
        <w:t xml:space="preserve"> y de la documentación disponible. En la Columna IV se brinda una lista de áreas sugeridas en las que la EFS puede </w:t>
      </w:r>
      <w:r w:rsidR="005C29A2">
        <w:rPr>
          <w:rFonts w:ascii="Garamond" w:hAnsi="Garamond"/>
        </w:rPr>
        <w:t>iniciar</w:t>
      </w:r>
      <w:r>
        <w:rPr>
          <w:rFonts w:ascii="Garamond" w:hAnsi="Garamond"/>
        </w:rPr>
        <w:t xml:space="preserve"> sus gestiones de implementación orientadas al cumplimiento de la exigencia.</w:t>
      </w:r>
    </w:p>
    <w:p w14:paraId="584D1A5B" w14:textId="7A3C2418" w:rsidR="004411A5" w:rsidRPr="00B03E4E" w:rsidRDefault="004411A5" w:rsidP="00836BAD">
      <w:pPr>
        <w:ind w:left="708"/>
        <w:rPr>
          <w:rFonts w:ascii="Garamond" w:eastAsia="Times New Roman" w:hAnsi="Garamond" w:cstheme="minorHAnsi"/>
        </w:rPr>
      </w:pPr>
      <w:r>
        <w:rPr>
          <w:rFonts w:ascii="Garamond" w:hAnsi="Garamond"/>
          <w:b/>
          <w:color w:val="BF8F00"/>
        </w:rPr>
        <w:t>No pertinente:</w:t>
      </w:r>
      <w:r>
        <w:rPr>
          <w:rFonts w:ascii="Garamond" w:hAnsi="Garamond"/>
        </w:rPr>
        <w:t xml:space="preserve"> es posible que alguna</w:t>
      </w:r>
      <w:r w:rsidR="005C29A2">
        <w:rPr>
          <w:rFonts w:ascii="Garamond" w:hAnsi="Garamond"/>
        </w:rPr>
        <w:t>s</w:t>
      </w:r>
      <w:r>
        <w:rPr>
          <w:rFonts w:ascii="Garamond" w:hAnsi="Garamond"/>
        </w:rPr>
        <w:t xml:space="preserve"> exigencias no sean pertinentes para una evaluación determinada; por ejemplo, aquellas relacionadas con el seguimiento de auditorías recientes. En ese caso, el equipo debería seleccionar ‘No pertinente’.</w:t>
      </w:r>
    </w:p>
    <w:p w14:paraId="453F7B3C" w14:textId="60BDC06E" w:rsidR="0046216B" w:rsidRPr="00B03E4E" w:rsidRDefault="004411A5" w:rsidP="00635112">
      <w:pPr>
        <w:pStyle w:val="ListParagraph"/>
        <w:rPr>
          <w:rFonts w:ascii="Arial Narrow" w:hAnsi="Arial Narrow" w:cstheme="minorHAnsi"/>
          <w:b/>
          <w:bCs/>
          <w:color w:val="215868" w:themeColor="accent5" w:themeShade="80"/>
        </w:rPr>
      </w:pPr>
      <w:r>
        <w:rPr>
          <w:rFonts w:ascii="Arial Narrow" w:hAnsi="Arial Narrow"/>
          <w:b/>
          <w:color w:val="215868" w:themeColor="accent5" w:themeShade="80"/>
        </w:rPr>
        <w:t xml:space="preserve">Columna III - Si la respuesta fuese </w:t>
      </w:r>
      <w:r>
        <w:rPr>
          <w:rFonts w:ascii="Arial Narrow" w:hAnsi="Arial Narrow"/>
          <w:b/>
          <w:color w:val="00B050"/>
        </w:rPr>
        <w:t>SÍ</w:t>
      </w:r>
      <w:r>
        <w:rPr>
          <w:rFonts w:ascii="Arial Narrow" w:hAnsi="Arial Narrow"/>
          <w:b/>
          <w:color w:val="215868" w:themeColor="accent5" w:themeShade="80"/>
        </w:rPr>
        <w:t xml:space="preserve">: Explicar el modo en que la exigencia se implementa en la práctica de auditoría de la EFS </w:t>
      </w:r>
    </w:p>
    <w:p w14:paraId="6E65E7B4" w14:textId="6A622FBE" w:rsidR="00635112" w:rsidRPr="00B03E4E" w:rsidRDefault="00635112" w:rsidP="00635112">
      <w:pPr>
        <w:pStyle w:val="ListParagraph"/>
        <w:rPr>
          <w:rFonts w:ascii="Arial Narrow" w:hAnsi="Arial Narrow" w:cstheme="minorHAnsi"/>
          <w:color w:val="215868" w:themeColor="accent5" w:themeShade="80"/>
        </w:rPr>
      </w:pPr>
      <w:r>
        <w:rPr>
          <w:rFonts w:ascii="Times New Roman" w:hAnsi="Times New Roman"/>
          <w:noProof/>
          <w:sz w:val="28"/>
        </w:rPr>
        <mc:AlternateContent>
          <mc:Choice Requires="wps">
            <w:drawing>
              <wp:anchor distT="0" distB="0" distL="114300" distR="114300" simplePos="0" relativeHeight="251660800" behindDoc="0" locked="0" layoutInCell="1" allowOverlap="1" wp14:anchorId="53CE77B2" wp14:editId="07F09C7F">
                <wp:simplePos x="0" y="0"/>
                <wp:positionH relativeFrom="margin">
                  <wp:align>right</wp:align>
                </wp:positionH>
                <wp:positionV relativeFrom="paragraph">
                  <wp:posOffset>34925</wp:posOffset>
                </wp:positionV>
                <wp:extent cx="5291455" cy="35560"/>
                <wp:effectExtent l="0" t="0" r="4445" b="2540"/>
                <wp:wrapNone/>
                <wp:docPr id="25" name="Rectangle 25"/>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76CD70" w14:textId="77777777" w:rsidR="00115D22" w:rsidRPr="00823CB5" w:rsidRDefault="00115D22"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CE77B2" id="Rectangle 25" o:spid="_x0000_s1036" style="position:absolute;left:0;text-align:left;margin-left:365.45pt;margin-top:2.75pt;width:416.65pt;height:2.8pt;z-index:2516608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" fillcolor="#f68b32" stroked="f" strokeweight="1pt">
                <v:textbox>
                  <w:txbxContent>
                    <w:p w14:paraId="5676CD70" w14:textId="77777777" w:rsidR="00115D22" w:rsidRPr="00823CB5" w:rsidRDefault="00115D22" w:rsidP="00635112">
                      <w:pPr>
                        <w:jc w:val="center"/>
                        <w:rPr>
                          <w:color w:val="FFFFFF" w:themeColor="background1"/>
                          <w:lang w:val="en-US"/>
                        </w:rPr>
                      </w:pPr>
                    </w:p>
                  </w:txbxContent>
                </v:textbox>
                <w10:wrap anchorx="margin"/>
              </v:rect>
            </w:pict>
          </mc:Fallback>
        </mc:AlternateContent>
      </w:r>
    </w:p>
    <w:p w14:paraId="0D418D92" w14:textId="514CD484" w:rsidR="004411A5" w:rsidRPr="00B03E4E" w:rsidRDefault="004411A5" w:rsidP="00836BAD">
      <w:pPr>
        <w:ind w:left="708"/>
        <w:rPr>
          <w:rFonts w:ascii="Garamond" w:eastAsia="Times New Roman" w:hAnsi="Garamond" w:cstheme="minorHAnsi"/>
        </w:rPr>
      </w:pPr>
      <w:r>
        <w:rPr>
          <w:rFonts w:ascii="Garamond" w:hAnsi="Garamond"/>
        </w:rPr>
        <w:t xml:space="preserve">Si una exigencia específica se implementa en la práctica, no será necesario que la EFS realice gestión alguna para su implementación. Sin embargo, para considerar que una exigencia se implementa en la práctica, es necesario que el equipo a cargo de la iCAT disponga de evidencia suficiente y adecuada que indique que los respectivos auditores han seguido la metodología y cumplido con los procedimientos y directrices pertinentes relativos a tal exigencia. También es necesario que el equipo se asegure de que la práctica de auditoría de cumplimiento de la EFS </w:t>
      </w:r>
      <w:r w:rsidR="00DD42A3">
        <w:rPr>
          <w:rFonts w:ascii="Garamond" w:hAnsi="Garamond"/>
        </w:rPr>
        <w:t>satisface</w:t>
      </w:r>
      <w:r>
        <w:rPr>
          <w:rFonts w:ascii="Garamond" w:hAnsi="Garamond"/>
        </w:rPr>
        <w:t xml:space="preserve"> la exigencia. Es decir, que la exigencia debería implementarse en la muestra de auditorías seleccionadas para su evaluación, y no simplemente en una sola auditoría de cumplimiento.</w:t>
      </w:r>
    </w:p>
    <w:p w14:paraId="0C01F7F2" w14:textId="77777777" w:rsidR="0046216B" w:rsidRPr="00094A90" w:rsidRDefault="0046216B" w:rsidP="0046216B">
      <w:pPr>
        <w:rPr>
          <w:rFonts w:eastAsia="Times New Roman" w:cstheme="minorHAnsi"/>
          <w:lang w:val="es-419" w:eastAsia="nb-NO"/>
        </w:rPr>
      </w:pPr>
    </w:p>
    <w:p w14:paraId="328E0223" w14:textId="1FDBD538" w:rsidR="004411A5" w:rsidRPr="00B03E4E" w:rsidRDefault="004411A5" w:rsidP="00635112">
      <w:pPr>
        <w:pStyle w:val="ListParagraph"/>
        <w:rPr>
          <w:rFonts w:ascii="Arial Narrow" w:hAnsi="Arial Narrow" w:cstheme="minorHAnsi"/>
          <w:b/>
          <w:bCs/>
          <w:color w:val="215868" w:themeColor="accent5" w:themeShade="80"/>
        </w:rPr>
      </w:pPr>
      <w:r>
        <w:rPr>
          <w:rFonts w:ascii="Arial Narrow" w:hAnsi="Arial Narrow"/>
          <w:b/>
          <w:color w:val="215868" w:themeColor="accent5" w:themeShade="80"/>
        </w:rPr>
        <w:t xml:space="preserve">Columna IV- Si la respuesta fuese </w:t>
      </w:r>
      <w:r>
        <w:rPr>
          <w:rFonts w:ascii="Arial Narrow" w:hAnsi="Arial Narrow"/>
          <w:b/>
          <w:color w:val="C00000"/>
        </w:rPr>
        <w:t>NO</w:t>
      </w:r>
      <w:r>
        <w:rPr>
          <w:rFonts w:ascii="Arial Narrow" w:hAnsi="Arial Narrow"/>
          <w:b/>
          <w:color w:val="215868" w:themeColor="accent5" w:themeShade="80"/>
        </w:rPr>
        <w:t>: Determinar las gestiones de implementación necesarias</w:t>
      </w:r>
    </w:p>
    <w:p w14:paraId="520A4144" w14:textId="27065AE0" w:rsidR="00635112" w:rsidRPr="00B03E4E" w:rsidRDefault="00635112" w:rsidP="00635112">
      <w:pPr>
        <w:pStyle w:val="ListParagraph"/>
        <w:rPr>
          <w:rFonts w:ascii="Arial Narrow" w:hAnsi="Arial Narrow" w:cstheme="minorHAnsi"/>
          <w:color w:val="215868" w:themeColor="accent5" w:themeShade="80"/>
        </w:rPr>
      </w:pPr>
      <w:r>
        <w:rPr>
          <w:rFonts w:ascii="Times New Roman" w:hAnsi="Times New Roman"/>
          <w:noProof/>
          <w:sz w:val="28"/>
        </w:rPr>
        <mc:AlternateContent>
          <mc:Choice Requires="wps">
            <w:drawing>
              <wp:anchor distT="0" distB="0" distL="114300" distR="114300" simplePos="0" relativeHeight="251661824" behindDoc="0" locked="0" layoutInCell="1" allowOverlap="1" wp14:anchorId="54D2E947" wp14:editId="605D05C9">
                <wp:simplePos x="0" y="0"/>
                <wp:positionH relativeFrom="margin">
                  <wp:align>right</wp:align>
                </wp:positionH>
                <wp:positionV relativeFrom="paragraph">
                  <wp:posOffset>37828</wp:posOffset>
                </wp:positionV>
                <wp:extent cx="5291455" cy="35560"/>
                <wp:effectExtent l="0" t="0" r="4445" b="2540"/>
                <wp:wrapNone/>
                <wp:docPr id="27" name="Rectangle 27"/>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76AD89" w14:textId="77777777" w:rsidR="00115D22" w:rsidRPr="00823CB5" w:rsidRDefault="00115D22"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2E947" id="Rectangle 27" o:spid="_x0000_s1037" style="position:absolute;left:0;text-align:left;margin-left:365.45pt;margin-top:3pt;width:416.65pt;height:2.8pt;z-index:2516618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" fillcolor="#f68b32" stroked="f" strokeweight="1pt">
                <v:textbox>
                  <w:txbxContent>
                    <w:p w14:paraId="6E76AD89" w14:textId="77777777" w:rsidR="00115D22" w:rsidRPr="00823CB5" w:rsidRDefault="00115D22" w:rsidP="00635112">
                      <w:pPr>
                        <w:jc w:val="center"/>
                        <w:rPr>
                          <w:color w:val="FFFFFF" w:themeColor="background1"/>
                          <w:lang w:val="en-US"/>
                        </w:rPr>
                      </w:pPr>
                    </w:p>
                  </w:txbxContent>
                </v:textbox>
                <w10:wrap anchorx="margin"/>
              </v:rect>
            </w:pict>
          </mc:Fallback>
        </mc:AlternateContent>
      </w:r>
    </w:p>
    <w:p w14:paraId="7901B9D8" w14:textId="6CD20385" w:rsidR="00836BAD" w:rsidRPr="00B03E4E" w:rsidRDefault="0046216B" w:rsidP="00836BAD">
      <w:pPr>
        <w:ind w:left="708"/>
        <w:rPr>
          <w:rFonts w:ascii="Garamond" w:eastAsia="Times New Roman" w:hAnsi="Garamond" w:cstheme="minorHAnsi"/>
          <w:color w:val="000000" w:themeColor="text1"/>
        </w:rPr>
      </w:pPr>
      <w:r>
        <w:rPr>
          <w:rFonts w:ascii="Garamond" w:hAnsi="Garamond"/>
          <w:color w:val="000000" w:themeColor="text1"/>
        </w:rPr>
        <w:t xml:space="preserve">Si la conclusión vinculada con una exigencia específica es que </w:t>
      </w:r>
      <w:r w:rsidR="00BD5B83">
        <w:rPr>
          <w:rFonts w:ascii="Garamond" w:hAnsi="Garamond"/>
          <w:color w:val="000000" w:themeColor="text1"/>
        </w:rPr>
        <w:t>resulta</w:t>
      </w:r>
      <w:r>
        <w:rPr>
          <w:rFonts w:ascii="Garamond" w:hAnsi="Garamond"/>
          <w:color w:val="000000" w:themeColor="text1"/>
        </w:rPr>
        <w:t xml:space="preserve"> necesario realizar determinadas gestiones de implementación, el equipo de la iCAT deberá seleccionar aquellas áreas en las que la situación </w:t>
      </w:r>
      <w:r w:rsidR="00BD5B83">
        <w:rPr>
          <w:rFonts w:ascii="Garamond" w:hAnsi="Garamond"/>
          <w:color w:val="000000" w:themeColor="text1"/>
        </w:rPr>
        <w:t>debe</w:t>
      </w:r>
      <w:r>
        <w:rPr>
          <w:rFonts w:ascii="Garamond" w:hAnsi="Garamond"/>
          <w:color w:val="000000" w:themeColor="text1"/>
        </w:rPr>
        <w:t xml:space="preserve"> mejorarse. A continuación</w:t>
      </w:r>
      <w:r w:rsidR="00BD5B83">
        <w:rPr>
          <w:rFonts w:ascii="Garamond" w:hAnsi="Garamond"/>
          <w:color w:val="000000" w:themeColor="text1"/>
        </w:rPr>
        <w:t>,</w:t>
      </w:r>
      <w:r>
        <w:rPr>
          <w:rFonts w:ascii="Garamond" w:hAnsi="Garamond"/>
          <w:color w:val="000000" w:themeColor="text1"/>
        </w:rPr>
        <w:t xml:space="preserve"> se enumeran las áreas, y se brindan explicaciones acerca del modo de analizar y decidir las gestiones de implementación necesarias.</w:t>
      </w:r>
    </w:p>
    <w:p w14:paraId="471E9B22" w14:textId="77777777" w:rsidR="0091677C" w:rsidRPr="00094A90" w:rsidRDefault="0091677C" w:rsidP="00836BAD">
      <w:pPr>
        <w:ind w:left="708"/>
        <w:rPr>
          <w:rFonts w:ascii="Garamond" w:eastAsia="Times New Roman" w:hAnsi="Garamond" w:cstheme="minorHAnsi"/>
          <w:color w:val="000000" w:themeColor="text1"/>
          <w:lang w:val="es-419" w:eastAsia="nb-NO"/>
        </w:rPr>
        <w:sectPr w:rsidR="0091677C" w:rsidRPr="00094A90" w:rsidSect="00BF4504">
          <w:footerReference w:type="default" r:id="rId19"/>
          <w:pgSz w:w="11906" w:h="16838"/>
          <w:pgMar w:top="1440" w:right="1440" w:bottom="1440" w:left="1440" w:header="708" w:footer="708" w:gutter="0"/>
          <w:cols w:space="708"/>
          <w:docGrid w:linePitch="360"/>
        </w:sectPr>
      </w:pPr>
    </w:p>
    <w:p w14:paraId="778D0B64" w14:textId="1D9666EF" w:rsidR="00865847" w:rsidRPr="00B03E4E" w:rsidRDefault="004411A5" w:rsidP="00815288">
      <w:pPr>
        <w:pStyle w:val="ListParagraph"/>
        <w:numPr>
          <w:ilvl w:val="0"/>
          <w:numId w:val="4"/>
        </w:numPr>
        <w:spacing w:before="120" w:after="0"/>
        <w:ind w:left="1276" w:hanging="283"/>
        <w:rPr>
          <w:rFonts w:ascii="Garamond" w:eastAsia="Times New Roman" w:hAnsi="Garamond" w:cstheme="minorHAnsi"/>
        </w:rPr>
      </w:pPr>
      <w:r>
        <w:rPr>
          <w:rFonts w:ascii="Garamond" w:hAnsi="Garamond"/>
          <w:color w:val="C65911"/>
        </w:rPr>
        <w:t>Política de la EFS</w:t>
      </w:r>
      <w:r>
        <w:rPr>
          <w:rFonts w:ascii="Garamond" w:hAnsi="Garamond"/>
        </w:rPr>
        <w:t xml:space="preserve"> </w:t>
      </w:r>
    </w:p>
    <w:p w14:paraId="7FD9B38F" w14:textId="47B7F03F" w:rsidR="003A4D3A" w:rsidRPr="00B03E4E" w:rsidRDefault="004411A5" w:rsidP="00815288">
      <w:pPr>
        <w:pStyle w:val="ListParagraph"/>
        <w:spacing w:before="120"/>
        <w:ind w:left="1276"/>
        <w:rPr>
          <w:rFonts w:ascii="Garamond" w:eastAsia="Times New Roman" w:hAnsi="Garamond" w:cstheme="minorHAnsi"/>
        </w:rPr>
      </w:pPr>
      <w:r>
        <w:rPr>
          <w:rFonts w:ascii="Garamond" w:hAnsi="Garamond"/>
        </w:rPr>
        <w:t xml:space="preserve">La política </w:t>
      </w:r>
      <w:r w:rsidR="00BD5B83">
        <w:rPr>
          <w:rFonts w:ascii="Garamond" w:hAnsi="Garamond"/>
        </w:rPr>
        <w:t xml:space="preserve">de la EFS </w:t>
      </w:r>
      <w:r>
        <w:rPr>
          <w:rFonts w:ascii="Garamond" w:hAnsi="Garamond"/>
        </w:rPr>
        <w:t xml:space="preserve">se refiere a los principios o reglas de la dirección superior para orientar la toma de decisiones </w:t>
      </w:r>
      <w:r w:rsidR="00BD5B83">
        <w:rPr>
          <w:rFonts w:ascii="Garamond" w:hAnsi="Garamond"/>
        </w:rPr>
        <w:t>de la entidad</w:t>
      </w:r>
      <w:r>
        <w:rPr>
          <w:rFonts w:ascii="Garamond" w:hAnsi="Garamond"/>
        </w:rPr>
        <w:t xml:space="preserve"> y lograr los resultados descritos en la exigencia. Una política es una herramienta concebida para llevar decisiones a la práctica. Estas herramientas definen aquello que el auditor debería realizar en la práctica. Si la EFS hubiese formulado una política dirigida a dar cumplimiento a la exigencia pertinente y en ella se verificasen todas las características necesarias, la exigencia se considera cumplida. Cuando una política no existiese, o ella no presentase las características previstas por la exigencia, es necesario realizar las gestiones de implementación correspondientes. Asimismo, es posible que la política exista, pero que carezca de elementos esenciales que la hagan incompatible con las normas correspondientes.</w:t>
      </w:r>
    </w:p>
    <w:p w14:paraId="2C598021" w14:textId="77777777" w:rsidR="00815288" w:rsidRPr="00094A90" w:rsidRDefault="00815288" w:rsidP="00815288">
      <w:pPr>
        <w:pStyle w:val="ListParagraph"/>
        <w:spacing w:before="120"/>
        <w:ind w:left="1276" w:hanging="283"/>
        <w:rPr>
          <w:rFonts w:ascii="Garamond" w:eastAsia="Times New Roman" w:hAnsi="Garamond" w:cstheme="minorHAnsi"/>
          <w:lang w:val="es-419" w:eastAsia="nb-NO"/>
        </w:rPr>
      </w:pPr>
    </w:p>
    <w:p w14:paraId="076DC791" w14:textId="1185B9AD" w:rsidR="00865847" w:rsidRPr="00B03E4E" w:rsidRDefault="004411A5" w:rsidP="00815288">
      <w:pPr>
        <w:pStyle w:val="ListParagraph"/>
        <w:numPr>
          <w:ilvl w:val="0"/>
          <w:numId w:val="4"/>
        </w:numPr>
        <w:spacing w:before="120" w:after="0"/>
        <w:ind w:left="1276" w:hanging="283"/>
        <w:rPr>
          <w:rFonts w:ascii="Garamond" w:eastAsia="Times New Roman" w:hAnsi="Garamond" w:cstheme="minorHAnsi"/>
        </w:rPr>
      </w:pPr>
      <w:r>
        <w:rPr>
          <w:rFonts w:ascii="Garamond" w:hAnsi="Garamond"/>
          <w:color w:val="C65911"/>
        </w:rPr>
        <w:t>Recursos humanos de la EFS</w:t>
      </w:r>
      <w:r>
        <w:rPr>
          <w:rFonts w:ascii="Garamond" w:hAnsi="Garamond"/>
        </w:rPr>
        <w:t xml:space="preserve"> </w:t>
      </w:r>
    </w:p>
    <w:p w14:paraId="09CCEAE2" w14:textId="3920C40C" w:rsidR="003A4D3A" w:rsidRPr="00B03E4E" w:rsidRDefault="00907C58" w:rsidP="00815288">
      <w:pPr>
        <w:pStyle w:val="ListParagraph"/>
        <w:spacing w:before="120" w:after="0"/>
        <w:ind w:left="1276"/>
        <w:rPr>
          <w:rFonts w:ascii="Garamond" w:eastAsia="Times New Roman" w:hAnsi="Garamond" w:cstheme="minorHAnsi"/>
        </w:rPr>
      </w:pPr>
      <w:r>
        <w:rPr>
          <w:rFonts w:ascii="Garamond" w:hAnsi="Garamond"/>
        </w:rPr>
        <w:t>Seleccionar esta categoría si, dada la exigencia, surgiesen deficiencias vinculadas con la gestión de los recursos humanos de la EFS. Por ejemplo, tales deficiencias podrían consistir en una falta de recursos, una alta rotación del personal, o problemas en la dirección.</w:t>
      </w:r>
    </w:p>
    <w:p w14:paraId="79E9DCED" w14:textId="77777777" w:rsidR="00815288" w:rsidRPr="00094A90" w:rsidRDefault="00815288" w:rsidP="00815288">
      <w:pPr>
        <w:pStyle w:val="ListParagraph"/>
        <w:spacing w:before="120" w:after="0"/>
        <w:ind w:left="1276" w:hanging="283"/>
        <w:rPr>
          <w:rFonts w:ascii="Garamond" w:eastAsia="Times New Roman" w:hAnsi="Garamond" w:cstheme="minorHAnsi"/>
          <w:lang w:val="es-419" w:eastAsia="nb-NO"/>
        </w:rPr>
      </w:pPr>
    </w:p>
    <w:p w14:paraId="1F694F63" w14:textId="390DC405" w:rsidR="00865847" w:rsidRPr="00B03E4E" w:rsidRDefault="004411A5" w:rsidP="00815288">
      <w:pPr>
        <w:pStyle w:val="ListParagraph"/>
        <w:numPr>
          <w:ilvl w:val="0"/>
          <w:numId w:val="4"/>
        </w:numPr>
        <w:spacing w:before="120" w:after="0"/>
        <w:ind w:left="1276" w:hanging="283"/>
        <w:rPr>
          <w:rFonts w:ascii="Garamond" w:eastAsia="Times New Roman" w:hAnsi="Garamond" w:cstheme="minorHAnsi"/>
          <w:color w:val="C65911"/>
        </w:rPr>
      </w:pPr>
      <w:r>
        <w:rPr>
          <w:rFonts w:ascii="Garamond" w:hAnsi="Garamond"/>
          <w:color w:val="C65911"/>
        </w:rPr>
        <w:t xml:space="preserve">Sistemas y otros recursos de la EFS </w:t>
      </w:r>
    </w:p>
    <w:p w14:paraId="1FF491CF" w14:textId="10265564" w:rsidR="003A4D3A" w:rsidRPr="00B03E4E" w:rsidRDefault="005506A3" w:rsidP="00815288">
      <w:pPr>
        <w:pStyle w:val="ListParagraph"/>
        <w:spacing w:before="120" w:after="0"/>
        <w:ind w:left="1276"/>
        <w:rPr>
          <w:rFonts w:ascii="Garamond" w:eastAsia="Times New Roman" w:hAnsi="Garamond" w:cstheme="minorHAnsi"/>
        </w:rPr>
      </w:pPr>
      <w:r>
        <w:rPr>
          <w:rFonts w:ascii="Garamond" w:hAnsi="Garamond"/>
        </w:rPr>
        <w:t xml:space="preserve">Seleccionar esta categoría si la EFS presentase una deficiencia vinculada con sus sistemas y otros recursos (por ejemplo, financieros) que impida el cumplimiento de una exigencia en particular. Por ejemplo, si la EFS precisase de software para la automatización de auditorías que </w:t>
      </w:r>
      <w:r w:rsidR="00BD5B83">
        <w:rPr>
          <w:rFonts w:ascii="Garamond" w:hAnsi="Garamond"/>
        </w:rPr>
        <w:t>posibilite</w:t>
      </w:r>
      <w:r>
        <w:rPr>
          <w:rFonts w:ascii="Garamond" w:hAnsi="Garamond"/>
        </w:rPr>
        <w:t xml:space="preserve"> al equipo tomar muestras de poblaciones amplias y el análisis de la información generada por la entidad </w:t>
      </w:r>
      <w:r w:rsidR="00BD5B83">
        <w:rPr>
          <w:rFonts w:ascii="Garamond" w:hAnsi="Garamond"/>
        </w:rPr>
        <w:t xml:space="preserve">controlada </w:t>
      </w:r>
      <w:r>
        <w:rPr>
          <w:rFonts w:ascii="Garamond" w:hAnsi="Garamond"/>
        </w:rPr>
        <w:t xml:space="preserve">o la EFS, o si ésta no dispusiese de una logística y recursos </w:t>
      </w:r>
      <w:r>
        <w:rPr>
          <w:rFonts w:ascii="Garamond" w:hAnsi="Garamond"/>
        </w:rPr>
        <w:lastRenderedPageBreak/>
        <w:t>financieros adecuados para asistir a su equipo en la realización de auditorías de manera objetiva e independiente. Cuando la EFS no pudiese procurarse estos recursos, es necesario llevar a cabo gestiones de implementación.</w:t>
      </w:r>
    </w:p>
    <w:p w14:paraId="335FD700" w14:textId="77777777" w:rsidR="00815288" w:rsidRPr="00094A90" w:rsidRDefault="00815288" w:rsidP="00815288">
      <w:pPr>
        <w:pStyle w:val="ListParagraph"/>
        <w:spacing w:before="120" w:after="0"/>
        <w:ind w:left="1276" w:hanging="283"/>
        <w:rPr>
          <w:rFonts w:ascii="Garamond" w:eastAsia="Times New Roman" w:hAnsi="Garamond" w:cstheme="minorHAnsi"/>
          <w:lang w:val="es-419" w:eastAsia="nb-NO"/>
        </w:rPr>
      </w:pPr>
    </w:p>
    <w:p w14:paraId="022CA355" w14:textId="2FF79982" w:rsidR="00865847" w:rsidRPr="00B03E4E" w:rsidRDefault="004411A5" w:rsidP="00815288">
      <w:pPr>
        <w:pStyle w:val="ListParagraph"/>
        <w:numPr>
          <w:ilvl w:val="0"/>
          <w:numId w:val="4"/>
        </w:numPr>
        <w:spacing w:before="120" w:after="0"/>
        <w:ind w:left="1276" w:hanging="283"/>
        <w:rPr>
          <w:rFonts w:ascii="Garamond" w:eastAsia="Times New Roman" w:hAnsi="Garamond" w:cstheme="minorHAnsi"/>
        </w:rPr>
      </w:pPr>
      <w:r>
        <w:rPr>
          <w:rFonts w:ascii="Garamond" w:hAnsi="Garamond"/>
          <w:color w:val="C65911"/>
        </w:rPr>
        <w:t>Competencia del equipo</w:t>
      </w:r>
      <w:r>
        <w:rPr>
          <w:rFonts w:ascii="Garamond" w:hAnsi="Garamond"/>
        </w:rPr>
        <w:t xml:space="preserve"> </w:t>
      </w:r>
    </w:p>
    <w:p w14:paraId="1EF5A723" w14:textId="6D760C60" w:rsidR="003A4D3A" w:rsidRPr="00B03E4E" w:rsidRDefault="00680359" w:rsidP="00815288">
      <w:pPr>
        <w:pStyle w:val="ListParagraph"/>
        <w:spacing w:before="120" w:after="0"/>
        <w:ind w:left="1276"/>
        <w:rPr>
          <w:rFonts w:ascii="Garamond" w:eastAsia="Times New Roman" w:hAnsi="Garamond" w:cstheme="minorHAnsi"/>
        </w:rPr>
      </w:pPr>
      <w:r>
        <w:rPr>
          <w:rFonts w:ascii="Garamond" w:hAnsi="Garamond"/>
        </w:rPr>
        <w:t xml:space="preserve">Seleccionar esta categoría si los integrantes del equipo de auditoría careciesen de las competencias necesarias para cumplir con la exigencia, o la EFS no hubiese capacitado a su personal en el área correspondiente. Es necesario que la EFS considere las competencias del equipo para dar cumplimiento a la exigencia. El equipo debería disponer colectivamente de las competencias </w:t>
      </w:r>
      <w:r w:rsidR="00BD5B83">
        <w:rPr>
          <w:rFonts w:ascii="Garamond" w:hAnsi="Garamond"/>
        </w:rPr>
        <w:t>requeridas</w:t>
      </w:r>
      <w:r>
        <w:rPr>
          <w:rFonts w:ascii="Garamond" w:hAnsi="Garamond"/>
        </w:rPr>
        <w:t xml:space="preserve"> para realizar la auditoría. Cuando no exista una adecuada gestión de los recursos humanos que permita asegurarse de que las auditorías sean instrumentadas por auditores competentes, es necesario llevar a cabo gestiones de implementación. </w:t>
      </w:r>
    </w:p>
    <w:p w14:paraId="579E5290" w14:textId="77777777" w:rsidR="00815288" w:rsidRPr="00094A90" w:rsidRDefault="00815288" w:rsidP="00815288">
      <w:pPr>
        <w:pStyle w:val="ListParagraph"/>
        <w:spacing w:before="120" w:after="0"/>
        <w:ind w:left="1276" w:hanging="283"/>
        <w:rPr>
          <w:rFonts w:ascii="Garamond" w:eastAsia="Times New Roman" w:hAnsi="Garamond" w:cstheme="minorHAnsi"/>
          <w:lang w:val="es-419" w:eastAsia="nb-NO"/>
        </w:rPr>
      </w:pPr>
    </w:p>
    <w:p w14:paraId="68072569" w14:textId="5D2D5257" w:rsidR="00865847" w:rsidRPr="00B03E4E" w:rsidRDefault="004411A5" w:rsidP="00815288">
      <w:pPr>
        <w:pStyle w:val="ListParagraph"/>
        <w:numPr>
          <w:ilvl w:val="0"/>
          <w:numId w:val="4"/>
        </w:numPr>
        <w:spacing w:before="120" w:after="0"/>
        <w:ind w:left="1276" w:hanging="283"/>
        <w:rPr>
          <w:rFonts w:ascii="Garamond" w:eastAsia="Times New Roman" w:hAnsi="Garamond" w:cstheme="minorHAnsi"/>
        </w:rPr>
      </w:pPr>
      <w:r>
        <w:rPr>
          <w:rFonts w:ascii="Garamond" w:hAnsi="Garamond"/>
          <w:color w:val="C65911"/>
        </w:rPr>
        <w:t>Gestión, supervisión y control de la calidad de la auditoría</w:t>
      </w:r>
      <w:r>
        <w:rPr>
          <w:rFonts w:ascii="Garamond" w:hAnsi="Garamond"/>
        </w:rPr>
        <w:t xml:space="preserve"> </w:t>
      </w:r>
    </w:p>
    <w:p w14:paraId="6D6EC88A" w14:textId="42AFC31F" w:rsidR="003A4D3A" w:rsidRPr="00B03E4E" w:rsidRDefault="00D85BE5" w:rsidP="00815288">
      <w:pPr>
        <w:pStyle w:val="ListParagraph"/>
        <w:spacing w:before="120" w:after="0"/>
        <w:ind w:left="1276"/>
        <w:rPr>
          <w:rFonts w:ascii="Garamond" w:eastAsia="Times New Roman" w:hAnsi="Garamond" w:cstheme="minorHAnsi"/>
        </w:rPr>
      </w:pPr>
      <w:r>
        <w:rPr>
          <w:rFonts w:ascii="Garamond" w:hAnsi="Garamond"/>
        </w:rPr>
        <w:t>Estos conceptos se refieren a cualquier intervención de la dirección (por ejemplo, en lo relativo a la supervisión, revisión y exámenes de control de control calidad) con miras a asegurar razonablemente que la exigencia se cumple de conformidad con la normativa pertinente y las leyes y reglamentos aplicables. Es preciso que la EFS realice gestiones de implementación ante la ausencia de responsabilidades de supervisión, revisión y examen de los controles de calidad, y/o cuando tales responsabilidades no resulten suficientes para brindar una seguridad razonable acerca de la calidad deseada de acuerdo con la exigencia estipulada.</w:t>
      </w:r>
    </w:p>
    <w:p w14:paraId="6E8D442A" w14:textId="77777777" w:rsidR="00815288" w:rsidRPr="00094A90" w:rsidRDefault="00815288" w:rsidP="00815288">
      <w:pPr>
        <w:pStyle w:val="ListParagraph"/>
        <w:spacing w:before="120" w:after="0"/>
        <w:ind w:left="1276" w:hanging="283"/>
        <w:rPr>
          <w:rFonts w:ascii="Garamond" w:eastAsia="Times New Roman" w:hAnsi="Garamond" w:cstheme="minorHAnsi"/>
          <w:lang w:val="es-419" w:eastAsia="nb-NO"/>
        </w:rPr>
      </w:pPr>
    </w:p>
    <w:p w14:paraId="6139F8C4" w14:textId="6BDD5DD1" w:rsidR="00865847" w:rsidRPr="00B03E4E" w:rsidRDefault="004411A5" w:rsidP="00815288">
      <w:pPr>
        <w:pStyle w:val="ListParagraph"/>
        <w:numPr>
          <w:ilvl w:val="0"/>
          <w:numId w:val="4"/>
        </w:numPr>
        <w:spacing w:before="120" w:after="0"/>
        <w:ind w:left="1276" w:hanging="283"/>
        <w:rPr>
          <w:rFonts w:ascii="Garamond" w:eastAsia="Times New Roman" w:hAnsi="Garamond" w:cstheme="minorHAnsi"/>
        </w:rPr>
      </w:pPr>
      <w:r>
        <w:rPr>
          <w:rFonts w:ascii="Garamond" w:hAnsi="Garamond"/>
          <w:color w:val="C65911"/>
        </w:rPr>
        <w:t>Metodología de auditoría</w:t>
      </w:r>
      <w:r>
        <w:rPr>
          <w:rFonts w:ascii="Garamond" w:hAnsi="Garamond"/>
        </w:rPr>
        <w:t xml:space="preserve"> </w:t>
      </w:r>
    </w:p>
    <w:p w14:paraId="530F9F0D" w14:textId="16E920D3" w:rsidR="003A4D3A" w:rsidRPr="00B03E4E" w:rsidRDefault="00A978F7" w:rsidP="00815288">
      <w:pPr>
        <w:pStyle w:val="ListParagraph"/>
        <w:spacing w:before="120" w:after="0"/>
        <w:ind w:left="1276"/>
        <w:rPr>
          <w:rFonts w:ascii="Garamond" w:eastAsia="Times New Roman" w:hAnsi="Garamond" w:cstheme="minorHAnsi"/>
        </w:rPr>
      </w:pPr>
      <w:r>
        <w:rPr>
          <w:rFonts w:ascii="Garamond" w:hAnsi="Garamond"/>
        </w:rPr>
        <w:t xml:space="preserve">Seleccionar esta categoría cuando el equipo a cargo de la iCAT concluya que la metodología de auditoría de la EFS no satisface la exigencia correspondiente. A resultas de ello, el equipo de auditoría no aplicó la exigencia en la auditoría en cuestión. Es necesario realizar gestiones de implementación para actualizar y revisar la metodología. </w:t>
      </w:r>
    </w:p>
    <w:p w14:paraId="21EE28CA" w14:textId="77777777" w:rsidR="00815288" w:rsidRPr="00094A90" w:rsidRDefault="00815288" w:rsidP="00815288">
      <w:pPr>
        <w:pStyle w:val="ListParagraph"/>
        <w:spacing w:before="120" w:after="0"/>
        <w:ind w:left="1276" w:hanging="283"/>
        <w:rPr>
          <w:rFonts w:ascii="Garamond" w:eastAsia="Times New Roman" w:hAnsi="Garamond" w:cstheme="minorHAnsi"/>
          <w:lang w:val="es-419" w:eastAsia="nb-NO"/>
        </w:rPr>
      </w:pPr>
    </w:p>
    <w:p w14:paraId="60E477AC" w14:textId="089CFEA5" w:rsidR="00865847" w:rsidRPr="00B03E4E" w:rsidRDefault="004411A5" w:rsidP="00815288">
      <w:pPr>
        <w:pStyle w:val="ListParagraph"/>
        <w:numPr>
          <w:ilvl w:val="0"/>
          <w:numId w:val="4"/>
        </w:numPr>
        <w:spacing w:before="120" w:after="0"/>
        <w:ind w:left="1276" w:hanging="283"/>
        <w:rPr>
          <w:rFonts w:ascii="Garamond" w:eastAsia="Times New Roman" w:hAnsi="Garamond" w:cstheme="minorHAnsi"/>
          <w:color w:val="548235"/>
        </w:rPr>
      </w:pPr>
      <w:r>
        <w:rPr>
          <w:rFonts w:ascii="Garamond" w:hAnsi="Garamond"/>
          <w:color w:val="C65911"/>
        </w:rPr>
        <w:t>Implementación de la metodología de auditoría</w:t>
      </w:r>
      <w:r>
        <w:rPr>
          <w:rFonts w:ascii="Garamond" w:hAnsi="Garamond"/>
          <w:color w:val="548235"/>
        </w:rPr>
        <w:t xml:space="preserve"> </w:t>
      </w:r>
    </w:p>
    <w:p w14:paraId="7F6C0C93" w14:textId="5A5DE42F" w:rsidR="003A4D3A" w:rsidRPr="00B03E4E" w:rsidRDefault="00BD5B83" w:rsidP="00815288">
      <w:pPr>
        <w:pStyle w:val="ListParagraph"/>
        <w:spacing w:before="120" w:after="0"/>
        <w:ind w:left="1276"/>
        <w:rPr>
          <w:rFonts w:ascii="Garamond" w:eastAsia="Times New Roman" w:hAnsi="Garamond" w:cstheme="minorHAnsi"/>
        </w:rPr>
      </w:pPr>
      <w:r>
        <w:rPr>
          <w:rFonts w:ascii="Garamond" w:hAnsi="Garamond"/>
        </w:rPr>
        <w:t>E</w:t>
      </w:r>
      <w:r w:rsidR="004411A5">
        <w:rPr>
          <w:rFonts w:ascii="Garamond" w:hAnsi="Garamond"/>
        </w:rPr>
        <w:t xml:space="preserve">l mecanismo de implementación guía al auditor en la aplicación de la metodología de auditoría en la práctica, e indica cómo éste puede llevar a cabo la tarea específica según lo estipulado en la norma. </w:t>
      </w:r>
      <w:r>
        <w:rPr>
          <w:rFonts w:ascii="Garamond" w:hAnsi="Garamond"/>
        </w:rPr>
        <w:t>Tal</w:t>
      </w:r>
      <w:r w:rsidR="004411A5">
        <w:rPr>
          <w:rFonts w:ascii="Garamond" w:hAnsi="Garamond"/>
        </w:rPr>
        <w:t xml:space="preserve"> mecanismo puede plasmarse en una plantilla, un proceso, un</w:t>
      </w:r>
      <w:r>
        <w:rPr>
          <w:rFonts w:ascii="Garamond" w:hAnsi="Garamond"/>
        </w:rPr>
        <w:t>a</w:t>
      </w:r>
      <w:r w:rsidR="004411A5">
        <w:rPr>
          <w:rFonts w:ascii="Garamond" w:hAnsi="Garamond"/>
        </w:rPr>
        <w:t xml:space="preserve"> herramienta o un documento que satisfaga </w:t>
      </w:r>
      <w:r>
        <w:rPr>
          <w:rFonts w:ascii="Garamond" w:hAnsi="Garamond"/>
        </w:rPr>
        <w:t>la exigencia en cuestión</w:t>
      </w:r>
      <w:r w:rsidR="004411A5">
        <w:rPr>
          <w:rFonts w:ascii="Garamond" w:hAnsi="Garamond"/>
        </w:rPr>
        <w:t xml:space="preserve">. El equipo verifica si se dispone de un mecanismo de implementación que permita satisfacer la exigencia correspondiente, y si dicho mecanismo contiene todas las características necesarias. Es necesario realizar gestiones de implementación cuando, existiendo un mecanismo de implementación, éste no presenta todas las características necesarias, o su implementación no es congruente; o cuando se carezca de tal mecanismo. </w:t>
      </w:r>
    </w:p>
    <w:p w14:paraId="2CCE4AB0" w14:textId="77777777" w:rsidR="00815288" w:rsidRPr="00BD5B83" w:rsidRDefault="00815288" w:rsidP="00815288">
      <w:pPr>
        <w:pStyle w:val="ListParagraph"/>
        <w:spacing w:before="120" w:after="0"/>
        <w:ind w:left="1276" w:hanging="283"/>
        <w:rPr>
          <w:rFonts w:ascii="Garamond" w:eastAsia="Times New Roman" w:hAnsi="Garamond" w:cstheme="minorHAnsi"/>
          <w:lang w:eastAsia="nb-NO"/>
        </w:rPr>
      </w:pPr>
    </w:p>
    <w:p w14:paraId="26A34D35" w14:textId="335F1987" w:rsidR="00865847" w:rsidRPr="00B03E4E" w:rsidRDefault="004411A5" w:rsidP="00815288">
      <w:pPr>
        <w:pStyle w:val="ListParagraph"/>
        <w:numPr>
          <w:ilvl w:val="0"/>
          <w:numId w:val="4"/>
        </w:numPr>
        <w:spacing w:before="120" w:after="0"/>
        <w:ind w:left="1276" w:hanging="283"/>
        <w:rPr>
          <w:rFonts w:ascii="Garamond" w:eastAsia="Times New Roman" w:hAnsi="Garamond" w:cstheme="minorHAnsi"/>
        </w:rPr>
      </w:pPr>
      <w:r>
        <w:rPr>
          <w:rFonts w:ascii="Garamond" w:hAnsi="Garamond"/>
          <w:color w:val="C65911"/>
        </w:rPr>
        <w:t>Documentación de la auditoría</w:t>
      </w:r>
    </w:p>
    <w:p w14:paraId="2EEAD7B3" w14:textId="1EC58044" w:rsidR="003A4D3A" w:rsidRPr="00B03E4E" w:rsidRDefault="004411A5" w:rsidP="00815288">
      <w:pPr>
        <w:pStyle w:val="ListParagraph"/>
        <w:spacing w:before="120" w:after="0"/>
        <w:ind w:left="1276"/>
        <w:rPr>
          <w:rFonts w:ascii="Garamond" w:eastAsia="Times New Roman" w:hAnsi="Garamond" w:cstheme="minorHAnsi"/>
        </w:rPr>
      </w:pPr>
      <w:r>
        <w:rPr>
          <w:rFonts w:ascii="Garamond" w:hAnsi="Garamond"/>
        </w:rPr>
        <w:t xml:space="preserve">Debería disponerse de documentación adecuada (ya sea en formato papel o electrónico) relativa a la exigencia de que se trate, por la que se garantice que alguien que no haya participado en la auditoría esté en condiciones de comprender las decisiones tomadas por el auditor. Idealmente, la EFS identifica aquellas áreas donde se advierten necesidades de documentación relativas a una exigencia, y se asegura de que la documentación realizada sea completa, oportuna y congruente. Cuando la documentación relativa a una exigencia fuese parcial, o no fuese completa, </w:t>
      </w:r>
      <w:r w:rsidR="00BD5B83">
        <w:rPr>
          <w:rFonts w:ascii="Garamond" w:hAnsi="Garamond"/>
        </w:rPr>
        <w:t>oportuna y congruente</w:t>
      </w:r>
      <w:r>
        <w:rPr>
          <w:rFonts w:ascii="Garamond" w:hAnsi="Garamond"/>
        </w:rPr>
        <w:t xml:space="preserve">, o bien no exista documentación alguna, es necesario realizar gestiones de implementación. </w:t>
      </w:r>
    </w:p>
    <w:p w14:paraId="7789805B" w14:textId="77777777" w:rsidR="00815288" w:rsidRPr="00094A90" w:rsidRDefault="00815288" w:rsidP="00815288">
      <w:pPr>
        <w:pStyle w:val="ListParagraph"/>
        <w:spacing w:before="120" w:after="0"/>
        <w:ind w:left="1276" w:hanging="283"/>
        <w:rPr>
          <w:rFonts w:ascii="Garamond" w:eastAsia="Times New Roman" w:hAnsi="Garamond" w:cstheme="minorHAnsi"/>
          <w:lang w:val="es-419" w:eastAsia="nb-NO"/>
        </w:rPr>
      </w:pPr>
    </w:p>
    <w:p w14:paraId="01D49F68" w14:textId="6263101B" w:rsidR="00865847" w:rsidRPr="00B03E4E" w:rsidRDefault="004411A5" w:rsidP="00815288">
      <w:pPr>
        <w:pStyle w:val="ListParagraph"/>
        <w:numPr>
          <w:ilvl w:val="0"/>
          <w:numId w:val="4"/>
        </w:numPr>
        <w:spacing w:before="120" w:after="0"/>
        <w:ind w:left="1276" w:hanging="283"/>
        <w:rPr>
          <w:rFonts w:ascii="Garamond" w:eastAsia="Times New Roman" w:hAnsi="Garamond" w:cstheme="minorHAnsi"/>
          <w:color w:val="C65911"/>
        </w:rPr>
      </w:pPr>
      <w:r>
        <w:rPr>
          <w:rFonts w:ascii="Garamond" w:hAnsi="Garamond"/>
          <w:color w:val="C65911"/>
        </w:rPr>
        <w:t xml:space="preserve">Comunicación </w:t>
      </w:r>
    </w:p>
    <w:p w14:paraId="74E60B1E" w14:textId="710E177F" w:rsidR="003A4D3A" w:rsidRPr="00B03E4E" w:rsidRDefault="004411A5" w:rsidP="00815288">
      <w:pPr>
        <w:pStyle w:val="ListParagraph"/>
        <w:spacing w:before="120" w:after="0"/>
        <w:ind w:left="1276"/>
        <w:rPr>
          <w:rFonts w:ascii="Garamond" w:eastAsia="Times New Roman" w:hAnsi="Garamond" w:cstheme="minorHAnsi"/>
        </w:rPr>
      </w:pPr>
      <w:r>
        <w:rPr>
          <w:rFonts w:ascii="Garamond" w:hAnsi="Garamond"/>
        </w:rPr>
        <w:t xml:space="preserve">La comunicación hace referencia al flujo de información en la EFS, que orienta a los auditores de campo y sirve de insumo a las funciones directivas. La comunicación es más que solamente un mecanismo de transmisión o entrega de mensajes. Ella debería servir para confirmar que todas las partes comprenden las cuestiones sometidas a auditoría. Debería garantizar que la información pertinente acerca de las exigencias se transmita de forma </w:t>
      </w:r>
      <w:r>
        <w:rPr>
          <w:rFonts w:ascii="Garamond" w:hAnsi="Garamond"/>
        </w:rPr>
        <w:lastRenderedPageBreak/>
        <w:t xml:space="preserve">sistemática a todas las partes involucradas (personal subalterno, pares, directivos, terceros, partes interesadas) de manera congruente, y que exista en torno a ella un entendimiento común que conduzca a una interpretación uniforme. Cuando la información relativa a la exigencia en cuestión no sea completa, y no exista un entendimiento común acerca de tal exigencia, o el nivel de entendimiento no conduzca a una interpretación congruente, es necesario realizar gestiones de implementación. </w:t>
      </w:r>
    </w:p>
    <w:p w14:paraId="44A852DB" w14:textId="77777777" w:rsidR="00815288" w:rsidRPr="00094A90" w:rsidRDefault="00815288" w:rsidP="00815288">
      <w:pPr>
        <w:pStyle w:val="ListParagraph"/>
        <w:spacing w:before="120" w:after="0"/>
        <w:ind w:left="1276" w:hanging="283"/>
        <w:rPr>
          <w:rFonts w:ascii="Garamond" w:eastAsia="Times New Roman" w:hAnsi="Garamond" w:cstheme="minorHAnsi"/>
          <w:lang w:val="es-419" w:eastAsia="nb-NO"/>
        </w:rPr>
      </w:pPr>
    </w:p>
    <w:p w14:paraId="2E339CC4" w14:textId="0D6DC144" w:rsidR="00865847" w:rsidRPr="00B03E4E" w:rsidRDefault="004411A5" w:rsidP="00815288">
      <w:pPr>
        <w:pStyle w:val="ListParagraph"/>
        <w:numPr>
          <w:ilvl w:val="0"/>
          <w:numId w:val="4"/>
        </w:numPr>
        <w:spacing w:before="120" w:after="0"/>
        <w:ind w:left="1276" w:hanging="283"/>
        <w:rPr>
          <w:rFonts w:ascii="Garamond" w:eastAsia="Times New Roman" w:hAnsi="Garamond" w:cstheme="minorHAnsi"/>
          <w:color w:val="C65911"/>
        </w:rPr>
      </w:pPr>
      <w:r>
        <w:rPr>
          <w:rFonts w:ascii="Garamond" w:hAnsi="Garamond"/>
          <w:color w:val="C65911"/>
        </w:rPr>
        <w:t xml:space="preserve">Interacción con las partes interesadas </w:t>
      </w:r>
    </w:p>
    <w:p w14:paraId="73C3825D" w14:textId="077EB554" w:rsidR="003A4D3A" w:rsidRPr="00B03E4E" w:rsidRDefault="004411A5" w:rsidP="00815288">
      <w:pPr>
        <w:pStyle w:val="ListParagraph"/>
        <w:spacing w:before="120" w:after="0"/>
        <w:ind w:left="1276"/>
        <w:rPr>
          <w:rFonts w:ascii="Garamond" w:eastAsia="Times New Roman" w:hAnsi="Garamond" w:cstheme="minorHAnsi"/>
        </w:rPr>
      </w:pPr>
      <w:r>
        <w:rPr>
          <w:rFonts w:ascii="Garamond" w:hAnsi="Garamond"/>
        </w:rPr>
        <w:t xml:space="preserve">Para dar cumplimiento a una exigencia, el equipo de la EFS necesita contactarse, consultar y comunicarse con los diferentes grupos u organizaciones. Se define a una parte interesada (en INTOSAI-P 12/3) como un grupo, organización, miembro o sistema que pueden afectar las acciones, objetivos y políticas del gobierno o entidades del sector público, o verse afectados por tales acciones, objetivos y políticas. Es necesario que la EFS realice gestiones de implementación cuando no efectúe un seguimiento con los usuarios ni interactúe con las partes interesadas a lo largo del proceso de auditoría, ni tampoco comunique los resultados a las partes interesadas, como los medios o la sociedad civil. En algunos casos, es posible que, para la implementación de las recomendaciones de auditoría, una exigencia prevea la recepción de </w:t>
      </w:r>
      <w:r w:rsidR="00BD5B83">
        <w:rPr>
          <w:rFonts w:ascii="Garamond" w:hAnsi="Garamond"/>
        </w:rPr>
        <w:t>comentarios y sugerencias</w:t>
      </w:r>
      <w:r>
        <w:rPr>
          <w:rFonts w:ascii="Garamond" w:hAnsi="Garamond"/>
        </w:rPr>
        <w:t xml:space="preserve"> de las partes interesadas. </w:t>
      </w:r>
    </w:p>
    <w:p w14:paraId="224A0D11" w14:textId="77777777" w:rsidR="00815288" w:rsidRPr="00BD5B83" w:rsidRDefault="00815288" w:rsidP="00815288">
      <w:pPr>
        <w:pStyle w:val="ListParagraph"/>
        <w:spacing w:after="0"/>
        <w:ind w:left="1775"/>
        <w:rPr>
          <w:rFonts w:ascii="Garamond" w:eastAsia="Times New Roman" w:hAnsi="Garamond" w:cstheme="minorHAnsi"/>
          <w:lang w:eastAsia="nb-NO"/>
        </w:rPr>
      </w:pPr>
    </w:p>
    <w:p w14:paraId="3AC0A71B" w14:textId="54B2593D" w:rsidR="004411A5" w:rsidRPr="00B03E4E" w:rsidRDefault="004411A5" w:rsidP="00815288">
      <w:pPr>
        <w:ind w:left="1276"/>
        <w:rPr>
          <w:rFonts w:ascii="Garamond" w:eastAsia="Times New Roman" w:hAnsi="Garamond" w:cstheme="minorHAnsi"/>
        </w:rPr>
      </w:pPr>
      <w:r>
        <w:rPr>
          <w:rFonts w:ascii="Garamond" w:hAnsi="Garamond"/>
          <w:color w:val="C65911"/>
        </w:rPr>
        <w:t>Otras (no incluidas en la lista):</w:t>
      </w:r>
      <w:r>
        <w:rPr>
          <w:rFonts w:ascii="Garamond" w:hAnsi="Garamond"/>
          <w:color w:val="943634" w:themeColor="accent2" w:themeShade="BF"/>
        </w:rPr>
        <w:t xml:space="preserve"> </w:t>
      </w:r>
      <w:r w:rsidR="00BD5B83" w:rsidRPr="00BD5B83">
        <w:rPr>
          <w:rFonts w:ascii="Garamond" w:hAnsi="Garamond"/>
        </w:rPr>
        <w:t>si</w:t>
      </w:r>
      <w:r>
        <w:rPr>
          <w:rFonts w:ascii="Garamond" w:hAnsi="Garamond"/>
        </w:rPr>
        <w:t xml:space="preserve"> el equipo identificase cualquier otra área que no forme parte de la lista precedente, ella puede exponerse aquí.</w:t>
      </w:r>
    </w:p>
    <w:p w14:paraId="060C193B" w14:textId="77777777" w:rsidR="00836BAD" w:rsidRPr="00094A90" w:rsidRDefault="00836BAD" w:rsidP="0046216B">
      <w:pPr>
        <w:rPr>
          <w:rFonts w:eastAsia="Times New Roman" w:cstheme="minorHAnsi"/>
          <w:b/>
          <w:bCs/>
          <w:color w:val="943634" w:themeColor="accent2" w:themeShade="BF"/>
          <w:sz w:val="24"/>
          <w:szCs w:val="24"/>
          <w:lang w:val="es-419" w:eastAsia="nb-NO"/>
        </w:rPr>
        <w:sectPr w:rsidR="00836BAD" w:rsidRPr="00094A90" w:rsidSect="00836BAD">
          <w:type w:val="continuous"/>
          <w:pgSz w:w="11906" w:h="16838"/>
          <w:pgMar w:top="1440" w:right="1440" w:bottom="1440" w:left="1440" w:header="708" w:footer="708" w:gutter="0"/>
          <w:cols w:space="708"/>
          <w:docGrid w:linePitch="360"/>
        </w:sectPr>
      </w:pPr>
    </w:p>
    <w:p w14:paraId="2EA3F7BE" w14:textId="52439731" w:rsidR="00836BAD" w:rsidRPr="00094A90" w:rsidRDefault="00836BAD" w:rsidP="0046216B">
      <w:pPr>
        <w:rPr>
          <w:rFonts w:eastAsia="Times New Roman" w:cstheme="minorHAnsi"/>
          <w:b/>
          <w:bCs/>
          <w:color w:val="943634" w:themeColor="accent2" w:themeShade="BF"/>
          <w:sz w:val="24"/>
          <w:szCs w:val="24"/>
          <w:lang w:val="es-419" w:eastAsia="nb-NO"/>
        </w:rPr>
      </w:pPr>
    </w:p>
    <w:p w14:paraId="7E31FC11" w14:textId="73637DEE" w:rsidR="001F6FF8" w:rsidRPr="00B03E4E" w:rsidRDefault="00635112" w:rsidP="009A41E8">
      <w:pPr>
        <w:pStyle w:val="ListParagraph"/>
        <w:pageBreakBefore/>
        <w:rPr>
          <w:rFonts w:ascii="Arial Narrow" w:hAnsi="Arial Narrow" w:cstheme="minorHAnsi"/>
          <w:b/>
          <w:bCs/>
          <w:color w:val="215868" w:themeColor="accent5" w:themeShade="80"/>
        </w:rPr>
      </w:pPr>
      <w:r>
        <w:rPr>
          <w:rFonts w:ascii="Times New Roman" w:hAnsi="Times New Roman"/>
          <w:b/>
          <w:noProof/>
          <w:sz w:val="28"/>
        </w:rPr>
        <w:lastRenderedPageBreak/>
        <mc:AlternateContent>
          <mc:Choice Requires="wps">
            <w:drawing>
              <wp:anchor distT="0" distB="0" distL="114300" distR="114300" simplePos="0" relativeHeight="251662848" behindDoc="0" locked="0" layoutInCell="1" allowOverlap="1" wp14:anchorId="03B53337" wp14:editId="28BB560F">
                <wp:simplePos x="0" y="0"/>
                <wp:positionH relativeFrom="margin">
                  <wp:posOffset>416689</wp:posOffset>
                </wp:positionH>
                <wp:positionV relativeFrom="paragraph">
                  <wp:posOffset>336408</wp:posOffset>
                </wp:positionV>
                <wp:extent cx="5291455" cy="35560"/>
                <wp:effectExtent l="0" t="0" r="0" b="0"/>
                <wp:wrapNone/>
                <wp:docPr id="28" name="Rectangle 28"/>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608AFE" w14:textId="77777777" w:rsidR="00115D22" w:rsidRPr="00823CB5" w:rsidRDefault="00115D22"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B53337" id="Rectangle 28" o:spid="_x0000_s1038" style="position:absolute;left:0;text-align:left;margin-left:32.8pt;margin-top:26.5pt;width:416.65pt;height:2.8pt;z-index:251662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" fillcolor="#f68b32" stroked="f" strokeweight="1pt">
                <v:textbox>
                  <w:txbxContent>
                    <w:p w14:paraId="7A608AFE" w14:textId="77777777" w:rsidR="00115D22" w:rsidRPr="00823CB5" w:rsidRDefault="00115D22" w:rsidP="00635112">
                      <w:pPr>
                        <w:jc w:val="center"/>
                        <w:rPr>
                          <w:color w:val="FFFFFF" w:themeColor="background1"/>
                          <w:lang w:val="en-US"/>
                        </w:rPr>
                      </w:pPr>
                    </w:p>
                  </w:txbxContent>
                </v:textbox>
                <w10:wrap anchorx="margin"/>
              </v:rect>
            </w:pict>
          </mc:Fallback>
        </mc:AlternateContent>
      </w:r>
      <w:r>
        <w:rPr>
          <w:rFonts w:ascii="Arial Narrow" w:hAnsi="Arial Narrow"/>
          <w:b/>
          <w:color w:val="215868" w:themeColor="accent5" w:themeShade="80"/>
        </w:rPr>
        <w:t xml:space="preserve">Columna V- Si la respuesta fuese </w:t>
      </w:r>
      <w:r>
        <w:rPr>
          <w:rFonts w:ascii="Arial Narrow" w:hAnsi="Arial Narrow"/>
          <w:b/>
          <w:color w:val="C00000"/>
        </w:rPr>
        <w:t>NO</w:t>
      </w:r>
      <w:r>
        <w:rPr>
          <w:rFonts w:ascii="Arial Narrow" w:hAnsi="Arial Narrow"/>
          <w:b/>
          <w:color w:val="215868" w:themeColor="accent5" w:themeShade="80"/>
        </w:rPr>
        <w:t>: Explicar el modo de abordar las necesidades de implementación específicas vinculadas con la exigencia</w:t>
      </w:r>
    </w:p>
    <w:p w14:paraId="213DF758" w14:textId="09CBB78E" w:rsidR="001F6FF8" w:rsidRPr="00B03E4E" w:rsidRDefault="004411A5" w:rsidP="00836BAD">
      <w:pPr>
        <w:ind w:left="708"/>
        <w:rPr>
          <w:rFonts w:ascii="Garamond" w:eastAsia="Times New Roman" w:hAnsi="Garamond" w:cstheme="minorHAnsi"/>
        </w:rPr>
      </w:pPr>
      <w:r>
        <w:br/>
      </w:r>
      <w:r>
        <w:rPr>
          <w:rFonts w:ascii="Garamond" w:hAnsi="Garamond"/>
        </w:rPr>
        <w:t xml:space="preserve">Una vez que el equipo haya determinado las áreas específicas para la realización de las gestiones de implementación en la Columna IV, es necesario que amplíe acerca del modo de abordar </w:t>
      </w:r>
      <w:r w:rsidR="00D46A05">
        <w:rPr>
          <w:rFonts w:ascii="Garamond" w:hAnsi="Garamond"/>
        </w:rPr>
        <w:t>dichas</w:t>
      </w:r>
      <w:r>
        <w:rPr>
          <w:rFonts w:ascii="Garamond" w:hAnsi="Garamond"/>
        </w:rPr>
        <w:t xml:space="preserve"> áreas. En la Columna V, el equipo podría sugerir lo que la EFS podría hacer respecto a las áreas identificadas, para garantizar el cumplimiento de las exigencias estipuladas en las ISSAI en auditorías futuras. Es necesario que el equipo señale las razones del incumplimiento de la exigencia. Como se mencionase, la determinación de la causa real del incumplimiento demandaría un análisis detallado de la información recabada. Si fuese necesario, el equipo debería realizar una labor adicional para identificar todas las causas de incumplimiento relevantes.</w:t>
      </w:r>
    </w:p>
    <w:p w14:paraId="5C22F36D" w14:textId="24E770C2" w:rsidR="004411A5" w:rsidRPr="00B03E4E" w:rsidRDefault="004411A5" w:rsidP="00836BAD">
      <w:pPr>
        <w:ind w:left="708"/>
        <w:rPr>
          <w:rFonts w:ascii="Garamond" w:eastAsia="Times New Roman" w:hAnsi="Garamond" w:cstheme="minorHAnsi"/>
        </w:rPr>
      </w:pPr>
      <w:r>
        <w:rPr>
          <w:rFonts w:ascii="Garamond" w:hAnsi="Garamond"/>
        </w:rPr>
        <w:t>Esta columna, junto con Columna III, puede constituir el sustento para las recomendaciones del informe de la iCAT. El equipo puede recomendar, por ejemplo, a partir de la situación hallada y sus causas, según sea el caso, actualizar la política o revisar partes específicas de la metodología, actualizar la plantilla, agregar material a la capacitación de los auditores, asignar recursos humanos adecuados</w:t>
      </w:r>
      <w:r w:rsidR="00D46A05">
        <w:rPr>
          <w:rFonts w:ascii="Garamond" w:hAnsi="Garamond"/>
        </w:rPr>
        <w:t>,</w:t>
      </w:r>
      <w:r>
        <w:rPr>
          <w:rFonts w:ascii="Garamond" w:hAnsi="Garamond"/>
        </w:rPr>
        <w:t xml:space="preserve"> o fortalecer la función de control de calidad.</w:t>
      </w:r>
    </w:p>
    <w:p w14:paraId="17B7E3F5" w14:textId="17FACD0C" w:rsidR="004411A5" w:rsidRPr="00094A90" w:rsidRDefault="004411A5" w:rsidP="0046216B">
      <w:pPr>
        <w:rPr>
          <w:rFonts w:eastAsia="Times New Roman" w:cstheme="minorHAnsi"/>
          <w:lang w:val="es-419" w:eastAsia="nb-NO"/>
        </w:rPr>
      </w:pPr>
    </w:p>
    <w:p w14:paraId="30F9AA2A" w14:textId="07610B78" w:rsidR="001F6FF8" w:rsidRPr="00B03E4E" w:rsidRDefault="004411A5" w:rsidP="00635112">
      <w:pPr>
        <w:pStyle w:val="ListParagraph"/>
        <w:rPr>
          <w:rFonts w:ascii="Arial Narrow" w:hAnsi="Arial Narrow" w:cstheme="minorHAnsi"/>
          <w:b/>
          <w:bCs/>
          <w:color w:val="215868" w:themeColor="accent5" w:themeShade="80"/>
        </w:rPr>
      </w:pPr>
      <w:r>
        <w:rPr>
          <w:rFonts w:ascii="Arial Narrow" w:hAnsi="Arial Narrow"/>
          <w:b/>
          <w:color w:val="215868" w:themeColor="accent5" w:themeShade="80"/>
        </w:rPr>
        <w:t xml:space="preserve">Columna VI - Si la respuesta fuese </w:t>
      </w:r>
      <w:r>
        <w:rPr>
          <w:rFonts w:ascii="Arial Narrow" w:hAnsi="Arial Narrow"/>
          <w:b/>
          <w:color w:val="E36C0A" w:themeColor="accent6" w:themeShade="BF"/>
        </w:rPr>
        <w:t>No pertinente</w:t>
      </w:r>
      <w:r>
        <w:rPr>
          <w:rFonts w:ascii="Arial Narrow" w:hAnsi="Arial Narrow"/>
          <w:b/>
          <w:color w:val="215868" w:themeColor="accent5" w:themeShade="80"/>
        </w:rPr>
        <w:t>: Explicar el motivo por el cual la exigencia no se considera pertinente.</w:t>
      </w:r>
    </w:p>
    <w:p w14:paraId="3E1721B0" w14:textId="1703C9CE" w:rsidR="0046216B" w:rsidRPr="00B03E4E" w:rsidRDefault="00635112">
      <w:pPr>
        <w:ind w:left="708"/>
        <w:rPr>
          <w:rFonts w:ascii="Garamond" w:eastAsia="Times New Roman" w:hAnsi="Garamond" w:cstheme="minorHAnsi"/>
        </w:rPr>
      </w:pPr>
      <w:r>
        <w:rPr>
          <w:rFonts w:ascii="Times New Roman" w:hAnsi="Times New Roman"/>
          <w:noProof/>
          <w:sz w:val="28"/>
        </w:rPr>
        <mc:AlternateContent>
          <mc:Choice Requires="wps">
            <w:drawing>
              <wp:anchor distT="0" distB="0" distL="114300" distR="114300" simplePos="0" relativeHeight="251663872" behindDoc="0" locked="0" layoutInCell="1" allowOverlap="1" wp14:anchorId="652FB774" wp14:editId="413B9FE6">
                <wp:simplePos x="0" y="0"/>
                <wp:positionH relativeFrom="margin">
                  <wp:align>right</wp:align>
                </wp:positionH>
                <wp:positionV relativeFrom="paragraph">
                  <wp:posOffset>10886</wp:posOffset>
                </wp:positionV>
                <wp:extent cx="5291455" cy="35560"/>
                <wp:effectExtent l="0" t="0" r="4445" b="2540"/>
                <wp:wrapNone/>
                <wp:docPr id="29" name="Rectangle 29"/>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EE5333" w14:textId="77777777" w:rsidR="00115D22" w:rsidRPr="00823CB5" w:rsidRDefault="00115D22" w:rsidP="00635112">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2FB774" id="Rectangle 29" o:spid="_x0000_s1039" style="position:absolute;left:0;text-align:left;margin-left:365.45pt;margin-top:.85pt;width:416.65pt;height:2.8pt;z-index:2516638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" fillcolor="#f68b32" stroked="f" strokeweight="1pt">
                <v:textbox>
                  <w:txbxContent>
                    <w:p w14:paraId="74EE5333" w14:textId="77777777" w:rsidR="00115D22" w:rsidRPr="00823CB5" w:rsidRDefault="00115D22" w:rsidP="00635112">
                      <w:pPr>
                        <w:jc w:val="center"/>
                        <w:rPr>
                          <w:color w:val="FFFFFF" w:themeColor="background1"/>
                          <w:lang w:val="en-US"/>
                        </w:rPr>
                      </w:pPr>
                    </w:p>
                  </w:txbxContent>
                </v:textbox>
                <w10:wrap anchorx="margin"/>
              </v:rect>
            </w:pict>
          </mc:Fallback>
        </mc:AlternateContent>
      </w:r>
      <w:r>
        <w:br/>
      </w:r>
      <w:r>
        <w:rPr>
          <w:rFonts w:ascii="Garamond" w:hAnsi="Garamond"/>
        </w:rPr>
        <w:t xml:space="preserve">Cuando el equipo determine que un requisito específico no resulta aplicable o no es pertinente para la auditoría de cumplimiento que se está evaluando, deberá documentar los motivos correspondientes en esta columna. Por ejemplo, las EFS con poderes jurisdiccionales tienen la facultad de emitir juicios y tomar decisiones relativas a funcionarios públicos responsables en lo concerniente al incumplimiento de determinadas cuentas. </w:t>
      </w:r>
      <w:r w:rsidRPr="00D46A05">
        <w:rPr>
          <w:rFonts w:ascii="Garamond" w:hAnsi="Garamond"/>
          <w:b/>
          <w:bCs/>
        </w:rPr>
        <w:t xml:space="preserve">Existen exigencias propias de las ISSAI (por ejemplo, la ISSAI/170) que son solamente aplicables para las EFS con poderes jurisdiccionales. </w:t>
      </w:r>
      <w:r>
        <w:rPr>
          <w:rFonts w:ascii="Garamond" w:hAnsi="Garamond"/>
        </w:rPr>
        <w:t xml:space="preserve">Asimismo, las exigencias para las auditorías de cumplimiento con encargo de atestiguamiento no </w:t>
      </w:r>
      <w:r w:rsidR="00D46A05">
        <w:rPr>
          <w:rFonts w:ascii="Garamond" w:hAnsi="Garamond"/>
        </w:rPr>
        <w:t>son</w:t>
      </w:r>
      <w:r>
        <w:rPr>
          <w:rFonts w:ascii="Garamond" w:hAnsi="Garamond"/>
        </w:rPr>
        <w:t xml:space="preserve"> aplicables cuando se trata de un encargo de información directa (por ejemplo, la ISSAI 4000/218). Es esencial documentar los fundamentos de la selección de esta opción. Esto puede reducir el riesgo de que el equipo pase por alto exigencias pertinentes.</w:t>
      </w:r>
    </w:p>
    <w:p w14:paraId="5D94F071" w14:textId="2BA84F6F" w:rsidR="00E92DE0" w:rsidRPr="00B03E4E" w:rsidRDefault="00E92DE0">
      <w:pPr>
        <w:rPr>
          <w:rFonts w:eastAsia="Times New Roman" w:cstheme="minorHAnsi"/>
        </w:rPr>
      </w:pPr>
      <w:r>
        <w:br w:type="page"/>
      </w:r>
    </w:p>
    <w:p w14:paraId="29D06367" w14:textId="239CEE6D" w:rsidR="00E92DE0" w:rsidRPr="00B03E4E" w:rsidRDefault="007B794A" w:rsidP="00E92DE0">
      <w:pPr>
        <w:pStyle w:val="ListParagraph"/>
        <w:numPr>
          <w:ilvl w:val="0"/>
          <w:numId w:val="1"/>
        </w:numPr>
        <w:shd w:val="clear" w:color="auto" w:fill="31849B" w:themeFill="accent5" w:themeFillShade="BF"/>
        <w:tabs>
          <w:tab w:val="left" w:pos="426"/>
        </w:tabs>
        <w:spacing w:line="276" w:lineRule="auto"/>
        <w:ind w:left="284" w:hanging="284"/>
        <w:rPr>
          <w:rFonts w:ascii="Abadi" w:hAnsi="Abadi" w:cs="Arial"/>
          <w:color w:val="FFFFFF" w:themeColor="background1"/>
          <w:sz w:val="28"/>
          <w:szCs w:val="28"/>
        </w:rPr>
      </w:pPr>
      <w:r>
        <w:rPr>
          <w:rFonts w:ascii="Abadi" w:hAnsi="Abadi"/>
          <w:color w:val="FFFFFF" w:themeColor="background1"/>
          <w:sz w:val="28"/>
        </w:rPr>
        <w:lastRenderedPageBreak/>
        <w:t xml:space="preserve">Cómo utilizar la herramienta iCAT </w:t>
      </w:r>
      <w:r w:rsidR="000F3624">
        <w:rPr>
          <w:rFonts w:ascii="Abadi" w:hAnsi="Abadi"/>
          <w:color w:val="FFFFFF" w:themeColor="background1"/>
          <w:sz w:val="28"/>
        </w:rPr>
        <w:t>sobre</w:t>
      </w:r>
      <w:r>
        <w:rPr>
          <w:rFonts w:ascii="Abadi" w:hAnsi="Abadi"/>
          <w:color w:val="FFFFFF" w:themeColor="background1"/>
          <w:sz w:val="28"/>
        </w:rPr>
        <w:t xml:space="preserve"> AC</w:t>
      </w:r>
    </w:p>
    <w:p w14:paraId="72FC21E6" w14:textId="01F6981A" w:rsidR="00037830" w:rsidRPr="000F3624" w:rsidRDefault="00037830" w:rsidP="00684600">
      <w:pPr>
        <w:ind w:left="708"/>
        <w:rPr>
          <w:rFonts w:ascii="Garamond" w:hAnsi="Garamond" w:cstheme="minorHAnsi"/>
        </w:rPr>
      </w:pPr>
    </w:p>
    <w:p w14:paraId="6C35C96D" w14:textId="69F6A437" w:rsidR="00464708" w:rsidRPr="00B03E4E" w:rsidRDefault="00464708" w:rsidP="00464708">
      <w:pPr>
        <w:ind w:left="708"/>
        <w:rPr>
          <w:rFonts w:ascii="Garamond" w:hAnsi="Garamond" w:cstheme="minorHAnsi"/>
        </w:rPr>
      </w:pPr>
      <w:r>
        <w:rPr>
          <w:rFonts w:ascii="Garamond" w:hAnsi="Garamond"/>
        </w:rPr>
        <w:t xml:space="preserve">Esta sección orienta el proceso de utilización de la herramienta iCAT. En ella se explican las condiciones del equipo </w:t>
      </w:r>
      <w:r w:rsidR="00D46A05">
        <w:rPr>
          <w:rFonts w:ascii="Garamond" w:hAnsi="Garamond"/>
        </w:rPr>
        <w:t>idóneo</w:t>
      </w:r>
      <w:r>
        <w:rPr>
          <w:rFonts w:ascii="Garamond" w:hAnsi="Garamond"/>
        </w:rPr>
        <w:t xml:space="preserve"> para aplicar la iCAT, los pasos para implementarla, y las consideraciones para completar su uso de una manera eficaz. </w:t>
      </w:r>
    </w:p>
    <w:p w14:paraId="042D40AB" w14:textId="77777777" w:rsidR="00C443B9" w:rsidRPr="00094A90" w:rsidRDefault="00C443B9" w:rsidP="00464708">
      <w:pPr>
        <w:ind w:left="708"/>
        <w:rPr>
          <w:rFonts w:ascii="Garamond" w:hAnsi="Garamond" w:cstheme="minorHAnsi"/>
          <w:sz w:val="10"/>
          <w:szCs w:val="10"/>
          <w:lang w:val="es-419"/>
        </w:rPr>
      </w:pPr>
    </w:p>
    <w:p w14:paraId="15979F8A" w14:textId="5858CA36" w:rsidR="00E92DE0" w:rsidRPr="00B03E4E" w:rsidRDefault="00E92DE0" w:rsidP="00E92DE0">
      <w:pPr>
        <w:pStyle w:val="ListParagraph"/>
        <w:rPr>
          <w:rFonts w:ascii="Arial Narrow" w:hAnsi="Arial Narrow" w:cstheme="minorHAnsi"/>
          <w:b/>
          <w:bCs/>
          <w:color w:val="215868" w:themeColor="accent5" w:themeShade="80"/>
        </w:rPr>
      </w:pPr>
      <w:r>
        <w:rPr>
          <w:rFonts w:ascii="Arial Narrow" w:hAnsi="Arial Narrow"/>
          <w:b/>
          <w:color w:val="215868" w:themeColor="accent5" w:themeShade="80"/>
        </w:rPr>
        <w:t>¿Quiénes pueden utilizar la herramienta iCAT sobre AC?</w:t>
      </w:r>
    </w:p>
    <w:p w14:paraId="74D03803" w14:textId="77777777" w:rsidR="00E92DE0" w:rsidRPr="00B03E4E" w:rsidRDefault="00E92DE0" w:rsidP="00E92DE0">
      <w:pPr>
        <w:pStyle w:val="ListParagraph"/>
        <w:rPr>
          <w:rFonts w:ascii="Arial Narrow" w:hAnsi="Arial Narrow" w:cstheme="minorHAnsi"/>
          <w:color w:val="215868" w:themeColor="accent5" w:themeShade="80"/>
        </w:rPr>
      </w:pPr>
      <w:r>
        <w:rPr>
          <w:rFonts w:ascii="Times New Roman" w:hAnsi="Times New Roman"/>
          <w:noProof/>
          <w:sz w:val="28"/>
        </w:rPr>
        <mc:AlternateContent>
          <mc:Choice Requires="wps">
            <w:drawing>
              <wp:anchor distT="0" distB="0" distL="114300" distR="114300" simplePos="0" relativeHeight="251655680" behindDoc="0" locked="0" layoutInCell="1" allowOverlap="1" wp14:anchorId="0C8B2385" wp14:editId="3B559528">
                <wp:simplePos x="0" y="0"/>
                <wp:positionH relativeFrom="margin">
                  <wp:posOffset>435429</wp:posOffset>
                </wp:positionH>
                <wp:positionV relativeFrom="paragraph">
                  <wp:posOffset>41547</wp:posOffset>
                </wp:positionV>
                <wp:extent cx="5291455" cy="35560"/>
                <wp:effectExtent l="0" t="0" r="4445" b="2540"/>
                <wp:wrapNone/>
                <wp:docPr id="20" name="Rectangle 20"/>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2F6DB3" w14:textId="77777777" w:rsidR="00115D22" w:rsidRPr="00823CB5" w:rsidRDefault="00115D22" w:rsidP="00E92DE0">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8B2385" id="Rectangle 20" o:spid="_x0000_s1040" style="position:absolute;left:0;text-align:left;margin-left:34.3pt;margin-top:3.25pt;width:416.65pt;height:2.8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" fillcolor="#f68b32" stroked="f" strokeweight="1pt">
                <v:textbox>
                  <w:txbxContent>
                    <w:p w14:paraId="632F6DB3" w14:textId="77777777" w:rsidR="00115D22" w:rsidRPr="00823CB5" w:rsidRDefault="00115D22" w:rsidP="00E92DE0">
                      <w:pPr>
                        <w:jc w:val="center"/>
                        <w:rPr>
                          <w:color w:val="FFFFFF" w:themeColor="background1"/>
                          <w:lang w:val="en-US"/>
                        </w:rPr>
                      </w:pPr>
                    </w:p>
                  </w:txbxContent>
                </v:textbox>
                <w10:wrap anchorx="margin"/>
              </v:rect>
            </w:pict>
          </mc:Fallback>
        </mc:AlternateContent>
      </w:r>
    </w:p>
    <w:p w14:paraId="7301C4D8" w14:textId="7D8E6660" w:rsidR="00E92DE0" w:rsidRPr="00B03E4E" w:rsidRDefault="00E92DE0" w:rsidP="00E92DE0">
      <w:pPr>
        <w:ind w:left="708"/>
        <w:rPr>
          <w:rFonts w:ascii="Garamond" w:hAnsi="Garamond" w:cstheme="minorHAnsi"/>
        </w:rPr>
      </w:pPr>
      <w:r>
        <w:rPr>
          <w:rFonts w:ascii="Garamond" w:hAnsi="Garamond"/>
        </w:rPr>
        <w:t xml:space="preserve">Es una buena práctica que sea un equipo, en lugar de una persona individual, el que utilice la iCAT. Recomendamos que la EFS </w:t>
      </w:r>
      <w:r w:rsidR="00D46A05">
        <w:rPr>
          <w:rFonts w:ascii="Garamond" w:hAnsi="Garamond"/>
        </w:rPr>
        <w:t>arme</w:t>
      </w:r>
      <w:r>
        <w:rPr>
          <w:rFonts w:ascii="Garamond" w:hAnsi="Garamond"/>
        </w:rPr>
        <w:t xml:space="preserve"> un equipo compuesto por auditores de cumplimiento que, en su conjunto, dispongan de las competencias que las ISSAI requieren. Es necesario que el equipo posea conocimientos sobre diseño de investigación, técnicas de investigación, capacidad analítica, habilidades de redacción y comunicación, creatividad, marco de cumplimiento del sector público, y las leyes y reglamentos aplicables.</w:t>
      </w:r>
    </w:p>
    <w:p w14:paraId="25E9991E" w14:textId="5AFA7173" w:rsidR="00E92DE0" w:rsidRPr="00B03E4E" w:rsidRDefault="00E92DE0" w:rsidP="00E92DE0">
      <w:pPr>
        <w:ind w:left="708"/>
        <w:rPr>
          <w:rFonts w:ascii="Garamond" w:hAnsi="Garamond" w:cstheme="minorHAnsi"/>
        </w:rPr>
      </w:pPr>
      <w:r>
        <w:rPr>
          <w:rFonts w:ascii="Garamond" w:hAnsi="Garamond"/>
        </w:rPr>
        <w:t>Es beneficioso para la EFS que algunos integrantes del equipo posean experiencia en materia de gestión, de modo tal de contar con una buena visión de conjunto en términos organizacionales y poder influir en posteriores actividades de implementación. Además de aquellos miembros que tengan una comprensión adecuada de las cuestiones vinculadas con la EFS, también recomendamos que el equipo esté conformado por otros miembros avezados en la práctica de auditoría correspondiente</w:t>
      </w:r>
      <w:r w:rsidR="00D46A05">
        <w:rPr>
          <w:rFonts w:ascii="Garamond" w:hAnsi="Garamond"/>
        </w:rPr>
        <w:t>,</w:t>
      </w:r>
      <w:r>
        <w:rPr>
          <w:rFonts w:ascii="Garamond" w:hAnsi="Garamond"/>
        </w:rPr>
        <w:t xml:space="preserve"> tal como se la define en las ISSAI y se la aplica en la EFS.</w:t>
      </w:r>
    </w:p>
    <w:p w14:paraId="61802463" w14:textId="77777777" w:rsidR="00E92DE0" w:rsidRPr="00094A90" w:rsidRDefault="00E92DE0" w:rsidP="00E92DE0">
      <w:pPr>
        <w:pStyle w:val="ListParagraph"/>
        <w:rPr>
          <w:rFonts w:ascii="Arial Narrow" w:hAnsi="Arial Narrow" w:cstheme="minorHAnsi"/>
          <w:color w:val="215868" w:themeColor="accent5" w:themeShade="80"/>
          <w:lang w:val="es-419"/>
        </w:rPr>
      </w:pPr>
    </w:p>
    <w:p w14:paraId="0C00D44B" w14:textId="09F426CE" w:rsidR="00E92DE0" w:rsidRPr="00B03E4E" w:rsidRDefault="00E92DE0" w:rsidP="00E92DE0">
      <w:pPr>
        <w:pStyle w:val="ListParagraph"/>
        <w:rPr>
          <w:rFonts w:ascii="Arial Narrow" w:hAnsi="Arial Narrow" w:cstheme="minorHAnsi"/>
          <w:b/>
          <w:bCs/>
          <w:color w:val="215868" w:themeColor="accent5" w:themeShade="80"/>
        </w:rPr>
      </w:pPr>
      <w:r>
        <w:rPr>
          <w:rFonts w:ascii="Arial Narrow" w:hAnsi="Arial Narrow"/>
          <w:b/>
          <w:color w:val="215868" w:themeColor="accent5" w:themeShade="80"/>
        </w:rPr>
        <w:t>Apoyo desde dirección superior</w:t>
      </w:r>
    </w:p>
    <w:p w14:paraId="07E08C46" w14:textId="77777777" w:rsidR="00084695" w:rsidRPr="00B03E4E" w:rsidRDefault="00E92DE0" w:rsidP="00E92DE0">
      <w:pPr>
        <w:ind w:left="708"/>
        <w:rPr>
          <w:rFonts w:ascii="Garamond" w:hAnsi="Garamond" w:cstheme="minorHAnsi"/>
        </w:rPr>
      </w:pPr>
      <w:r>
        <w:rPr>
          <w:rFonts w:ascii="Times New Roman" w:hAnsi="Times New Roman"/>
          <w:noProof/>
          <w:sz w:val="28"/>
        </w:rPr>
        <mc:AlternateContent>
          <mc:Choice Requires="wps">
            <w:drawing>
              <wp:anchor distT="0" distB="0" distL="114300" distR="114300" simplePos="0" relativeHeight="251657728" behindDoc="0" locked="0" layoutInCell="1" allowOverlap="1" wp14:anchorId="7D1DF41F" wp14:editId="71BB6933">
                <wp:simplePos x="0" y="0"/>
                <wp:positionH relativeFrom="margin">
                  <wp:posOffset>435429</wp:posOffset>
                </wp:positionH>
                <wp:positionV relativeFrom="paragraph">
                  <wp:posOffset>24856</wp:posOffset>
                </wp:positionV>
                <wp:extent cx="5291455" cy="35560"/>
                <wp:effectExtent l="0" t="0" r="4445" b="2540"/>
                <wp:wrapNone/>
                <wp:docPr id="22" name="Rectangle 22"/>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906317" w14:textId="77777777" w:rsidR="00115D22" w:rsidRPr="00823CB5" w:rsidRDefault="00115D22" w:rsidP="00E92DE0">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1DF41F" id="Rectangle 22" o:spid="_x0000_s1041" style="position:absolute;left:0;text-align:left;margin-left:34.3pt;margin-top:1.95pt;width:416.65pt;height:2.8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" fillcolor="#f68b32" stroked="f" strokeweight="1pt">
                <v:textbox>
                  <w:txbxContent>
                    <w:p w14:paraId="2D906317" w14:textId="77777777" w:rsidR="00115D22" w:rsidRPr="00823CB5" w:rsidRDefault="00115D22" w:rsidP="00E92DE0">
                      <w:pPr>
                        <w:jc w:val="center"/>
                        <w:rPr>
                          <w:color w:val="FFFFFF" w:themeColor="background1"/>
                          <w:lang w:val="en-US"/>
                        </w:rPr>
                      </w:pPr>
                    </w:p>
                  </w:txbxContent>
                </v:textbox>
                <w10:wrap anchorx="margin"/>
              </v:rect>
            </w:pict>
          </mc:Fallback>
        </mc:AlternateContent>
      </w:r>
    </w:p>
    <w:p w14:paraId="34325F90" w14:textId="3BFA64A1" w:rsidR="00E92DE0" w:rsidRPr="00B03E4E" w:rsidRDefault="00084695" w:rsidP="00E92DE0">
      <w:pPr>
        <w:ind w:left="708"/>
        <w:rPr>
          <w:rFonts w:ascii="Garamond" w:hAnsi="Garamond" w:cstheme="minorHAnsi"/>
        </w:rPr>
      </w:pPr>
      <w:r>
        <w:rPr>
          <w:rFonts w:ascii="Garamond" w:hAnsi="Garamond"/>
        </w:rPr>
        <w:t xml:space="preserve">La instrumentación de la iCAT depende íntegramente del compromiso de la dirección superior de la EFS y </w:t>
      </w:r>
      <w:r w:rsidR="00D46A05">
        <w:rPr>
          <w:rFonts w:ascii="Garamond" w:hAnsi="Garamond"/>
        </w:rPr>
        <w:t>su presencia es</w:t>
      </w:r>
      <w:r>
        <w:rPr>
          <w:rFonts w:ascii="Garamond" w:hAnsi="Garamond"/>
        </w:rPr>
        <w:t xml:space="preserve"> imperativa en el proceso de implementación de las ISSAI. La dirección de la EFS podría realizar un seguimiento proactivo del estado del proceso de evaluación y abordar las necesidades o desafíos del equipo de la iCAT. La dirección de la EFS también puede asegurarse de que el equipo a cargo de dicha herramienta disponga de los recursos necesarios para aplicarla </w:t>
      </w:r>
      <w:r w:rsidR="00D46A05">
        <w:rPr>
          <w:rFonts w:ascii="Garamond" w:hAnsi="Garamond"/>
        </w:rPr>
        <w:t>con éxito</w:t>
      </w:r>
      <w:r>
        <w:rPr>
          <w:rFonts w:ascii="Garamond" w:hAnsi="Garamond"/>
        </w:rPr>
        <w:t>. Asimismo, debería considerar el informe de la iCAT y tomar las medidas necesarias para implementar las recomendaciones.</w:t>
      </w:r>
    </w:p>
    <w:p w14:paraId="0B88EB3C" w14:textId="77777777" w:rsidR="00E92DE0" w:rsidRPr="00094A90" w:rsidRDefault="00E92DE0" w:rsidP="00E92DE0">
      <w:pPr>
        <w:rPr>
          <w:rFonts w:cstheme="minorHAnsi"/>
          <w:lang w:val="es-419"/>
        </w:rPr>
      </w:pPr>
    </w:p>
    <w:p w14:paraId="25C20222" w14:textId="5CAEEADA" w:rsidR="00E92DE0" w:rsidRPr="00B03E4E" w:rsidRDefault="00E92DE0" w:rsidP="00E92DE0">
      <w:pPr>
        <w:pStyle w:val="ListParagraph"/>
        <w:rPr>
          <w:rFonts w:ascii="Arial Narrow" w:hAnsi="Arial Narrow" w:cstheme="minorHAnsi"/>
          <w:b/>
          <w:bCs/>
          <w:color w:val="215868" w:themeColor="accent5" w:themeShade="80"/>
        </w:rPr>
      </w:pPr>
      <w:r>
        <w:rPr>
          <w:rFonts w:ascii="Arial Narrow" w:hAnsi="Arial Narrow"/>
          <w:b/>
          <w:color w:val="215868" w:themeColor="accent5" w:themeShade="80"/>
        </w:rPr>
        <w:t>Cómo utilizar la herramienta iCAT sobre AC</w:t>
      </w:r>
    </w:p>
    <w:p w14:paraId="1ED8A958" w14:textId="77777777" w:rsidR="00E92DE0" w:rsidRPr="00B03E4E" w:rsidRDefault="00E92DE0" w:rsidP="00E92DE0">
      <w:pPr>
        <w:pStyle w:val="ListParagraph"/>
        <w:rPr>
          <w:rFonts w:ascii="Arial Narrow" w:hAnsi="Arial Narrow" w:cstheme="minorHAnsi"/>
          <w:color w:val="215868" w:themeColor="accent5" w:themeShade="80"/>
        </w:rPr>
      </w:pPr>
      <w:r>
        <w:rPr>
          <w:rFonts w:ascii="Times New Roman" w:hAnsi="Times New Roman"/>
          <w:noProof/>
          <w:sz w:val="28"/>
        </w:rPr>
        <mc:AlternateContent>
          <mc:Choice Requires="wps">
            <w:drawing>
              <wp:anchor distT="0" distB="0" distL="114300" distR="114300" simplePos="0" relativeHeight="251656704" behindDoc="0" locked="0" layoutInCell="1" allowOverlap="1" wp14:anchorId="742FB1AA" wp14:editId="53A78213">
                <wp:simplePos x="0" y="0"/>
                <wp:positionH relativeFrom="margin">
                  <wp:align>right</wp:align>
                </wp:positionH>
                <wp:positionV relativeFrom="paragraph">
                  <wp:posOffset>63500</wp:posOffset>
                </wp:positionV>
                <wp:extent cx="5291455" cy="35560"/>
                <wp:effectExtent l="0" t="0" r="4445" b="2540"/>
                <wp:wrapNone/>
                <wp:docPr id="21" name="Rectangle 21"/>
                <wp:cNvGraphicFramePr/>
                <a:graphic xmlns:a="http://schemas.openxmlformats.org/drawingml/2006/main">
                  <a:graphicData uri="http://schemas.microsoft.com/office/word/2010/wordprocessingShape">
                    <wps:wsp>
                      <wps:cNvSpPr/>
                      <wps:spPr>
                        <a:xfrm>
                          <a:off x="0" y="0"/>
                          <a:ext cx="5291455"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3634E3" w14:textId="77777777" w:rsidR="00115D22" w:rsidRPr="00823CB5" w:rsidRDefault="00115D22" w:rsidP="00E92DE0">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2FB1AA" id="Rectangle 21" o:spid="_x0000_s1042" style="position:absolute;left:0;text-align:left;margin-left:365.45pt;margin-top:5pt;width:416.65pt;height:2.8pt;z-index:2516567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" fillcolor="#f68b32" stroked="f" strokeweight="1pt">
                <v:textbox>
                  <w:txbxContent>
                    <w:p w14:paraId="173634E3" w14:textId="77777777" w:rsidR="00115D22" w:rsidRPr="00823CB5" w:rsidRDefault="00115D22" w:rsidP="00E92DE0">
                      <w:pPr>
                        <w:jc w:val="center"/>
                        <w:rPr>
                          <w:color w:val="FFFFFF" w:themeColor="background1"/>
                          <w:lang w:val="en-US"/>
                        </w:rPr>
                      </w:pPr>
                    </w:p>
                  </w:txbxContent>
                </v:textbox>
                <w10:wrap anchorx="margin"/>
              </v:rect>
            </w:pict>
          </mc:Fallback>
        </mc:AlternateContent>
      </w:r>
    </w:p>
    <w:p w14:paraId="78E56A62" w14:textId="05DD980C" w:rsidR="00E92DE0" w:rsidRPr="00B03E4E" w:rsidRDefault="006B2AD3" w:rsidP="00C443B9">
      <w:pPr>
        <w:spacing w:after="240"/>
        <w:ind w:left="709"/>
        <w:rPr>
          <w:rFonts w:ascii="Garamond" w:hAnsi="Garamond" w:cstheme="minorHAnsi"/>
        </w:rPr>
      </w:pPr>
      <w:r>
        <w:rPr>
          <w:rFonts w:ascii="Garamond" w:hAnsi="Garamond"/>
        </w:rPr>
        <w:t>La utilización de la herramienta iCAT sobre AC supone una instancia de planificación, la recopilación de datos para completar la tabla correspondiente y la redacción de un informe basado en los hallazgos.</w:t>
      </w:r>
    </w:p>
    <w:p w14:paraId="142F3481" w14:textId="2858BC63" w:rsidR="00E92DE0" w:rsidRPr="00B03E4E" w:rsidRDefault="00E92DE0" w:rsidP="00E92DE0">
      <w:pPr>
        <w:pStyle w:val="ListParagraph"/>
        <w:rPr>
          <w:rFonts w:ascii="Garamond" w:hAnsi="Garamond" w:cs="Arial"/>
          <w:b/>
          <w:bCs/>
          <w:color w:val="E36C0A" w:themeColor="accent6" w:themeShade="BF"/>
        </w:rPr>
      </w:pPr>
      <w:r>
        <w:rPr>
          <w:rFonts w:ascii="Garamond" w:hAnsi="Garamond"/>
          <w:b/>
          <w:color w:val="E36C0A" w:themeColor="accent6" w:themeShade="BF"/>
        </w:rPr>
        <w:t>Planificación de la iCAT sobre AC</w:t>
      </w:r>
    </w:p>
    <w:p w14:paraId="3743818D" w14:textId="259211E5" w:rsidR="00E92DE0" w:rsidRDefault="00E92DE0" w:rsidP="002D6CFC">
      <w:pPr>
        <w:ind w:left="708"/>
        <w:rPr>
          <w:rFonts w:ascii="Garamond" w:hAnsi="Garamond"/>
        </w:rPr>
      </w:pPr>
      <w:r>
        <w:rPr>
          <w:rFonts w:ascii="Garamond" w:hAnsi="Garamond"/>
        </w:rPr>
        <w:t xml:space="preserve">Al igual que cualquier otro proyecto, la aplicación de iCAT sobre AC supone la utilización de recursos humanos, financieros, logísticos y tiempo. Una buena práctica es que el equipo de la iCAT elabore un plan de acción en el que se detallen los hitos, las necesidades de recursos, y los riesgos vinculados con cada hito. También es necesario que el equipo reconozca y gestione los riesgos que surjan durante el proceso. Asimismo, </w:t>
      </w:r>
      <w:r w:rsidR="0064087A">
        <w:rPr>
          <w:rFonts w:ascii="Garamond" w:hAnsi="Garamond"/>
        </w:rPr>
        <w:t xml:space="preserve">el equipo ha de seleccionar </w:t>
      </w:r>
      <w:r>
        <w:rPr>
          <w:rFonts w:ascii="Garamond" w:hAnsi="Garamond"/>
        </w:rPr>
        <w:t>la muestra de auditorías que se utilizarán para la aplicación de la herramienta. La EFS también debería asegurarse de disponer de los instrumentos adecuados para controlar la calidad en las diferentes etapas del proceso de aplicación de la iCAT, y así lograr el resultado deseado.</w:t>
      </w:r>
    </w:p>
    <w:p w14:paraId="1C345F9E" w14:textId="20450140" w:rsidR="0064087A" w:rsidRDefault="0064087A" w:rsidP="002D6CFC">
      <w:pPr>
        <w:ind w:left="708"/>
        <w:rPr>
          <w:rFonts w:ascii="Garamond" w:hAnsi="Garamond"/>
        </w:rPr>
      </w:pPr>
    </w:p>
    <w:p w14:paraId="124DA75B" w14:textId="77777777" w:rsidR="0064087A" w:rsidRPr="00B03E4E" w:rsidRDefault="0064087A" w:rsidP="002D6CFC">
      <w:pPr>
        <w:ind w:left="708"/>
        <w:rPr>
          <w:rFonts w:ascii="Garamond" w:hAnsi="Garamond" w:cstheme="minorHAnsi"/>
        </w:rPr>
      </w:pPr>
    </w:p>
    <w:p w14:paraId="33CDD5F7" w14:textId="77777777" w:rsidR="00E92DE0" w:rsidRPr="00B03E4E" w:rsidRDefault="00E92DE0" w:rsidP="00E92DE0">
      <w:pPr>
        <w:ind w:left="708" w:firstLine="708"/>
        <w:rPr>
          <w:rFonts w:ascii="Arial Narrow" w:hAnsi="Arial Narrow" w:cs="Arial"/>
          <w:color w:val="31849B" w:themeColor="accent5" w:themeShade="BF"/>
        </w:rPr>
      </w:pPr>
      <w:r>
        <w:rPr>
          <w:rFonts w:ascii="Arial Narrow" w:hAnsi="Arial Narrow"/>
          <w:color w:val="31849B" w:themeColor="accent5" w:themeShade="BF"/>
        </w:rPr>
        <w:lastRenderedPageBreak/>
        <w:t>Selección de la muestra de auditorías para examinar la práctica de auditoría</w:t>
      </w:r>
    </w:p>
    <w:p w14:paraId="7A96331A" w14:textId="62E1FE97" w:rsidR="00E92DE0" w:rsidRPr="00B03E4E" w:rsidRDefault="00E92DE0" w:rsidP="00C443B9">
      <w:pPr>
        <w:spacing w:after="240"/>
        <w:ind w:left="1418"/>
        <w:rPr>
          <w:rFonts w:ascii="Garamond" w:hAnsi="Garamond" w:cstheme="minorHAnsi"/>
        </w:rPr>
      </w:pPr>
      <w:r>
        <w:rPr>
          <w:rFonts w:ascii="Garamond" w:hAnsi="Garamond"/>
        </w:rPr>
        <w:t xml:space="preserve">Para detectar las necesidades vinculadas con la implementación de las ISSAI, es necesario que el equipo de la iCAT seleccione muestras de auditorías de su universo de auditorías de cumplimiento. El equipo de la iCAT puede seleccionar los encargos de auditoría más recientes para asegurarse de que las evaluaciones realizadas reflejen la práctica de auditoría actual. La muestra de encargos de auditoría seleccionada debería ser representativa la </w:t>
      </w:r>
      <w:r w:rsidR="0064087A">
        <w:rPr>
          <w:rFonts w:ascii="Garamond" w:hAnsi="Garamond"/>
        </w:rPr>
        <w:t>práctica</w:t>
      </w:r>
      <w:r>
        <w:rPr>
          <w:rFonts w:ascii="Garamond" w:hAnsi="Garamond"/>
        </w:rPr>
        <w:t xml:space="preserve"> de auditoría de cumplimiento de la entidad en su conjunto, y abarcar las diferentes divisiones funcionales, departamentos y áreas geográficas de la entidad. En otros términos, la muestra seleccionada debería ser típica. El equipo de la iCAT puede estratificar las muestras según dicho criterio (es decir, por divisiones funcionales o departamentos) y realizar la evaluación por separado para extraer una conclusión uniforme y coherente respecto a las necesidades de implementación.</w:t>
      </w:r>
    </w:p>
    <w:p w14:paraId="6F336C7F" w14:textId="77777777" w:rsidR="00E92DE0" w:rsidRPr="00B03E4E" w:rsidRDefault="00E92DE0" w:rsidP="00E92DE0">
      <w:pPr>
        <w:ind w:left="708" w:firstLine="708"/>
        <w:rPr>
          <w:rFonts w:ascii="Arial Narrow" w:hAnsi="Arial Narrow" w:cs="Arial"/>
          <w:color w:val="31849B" w:themeColor="accent5" w:themeShade="BF"/>
        </w:rPr>
      </w:pPr>
      <w:r>
        <w:rPr>
          <w:rFonts w:ascii="Arial Narrow" w:hAnsi="Arial Narrow"/>
          <w:color w:val="31849B" w:themeColor="accent5" w:themeShade="BF"/>
        </w:rPr>
        <w:t>Definición de los procedimientos</w:t>
      </w:r>
    </w:p>
    <w:p w14:paraId="22D62E50" w14:textId="57049387" w:rsidR="00E92DE0" w:rsidRPr="00B03E4E" w:rsidRDefault="00E92DE0" w:rsidP="004C7058">
      <w:pPr>
        <w:ind w:left="1416"/>
        <w:rPr>
          <w:rFonts w:ascii="Garamond" w:hAnsi="Garamond" w:cstheme="minorHAnsi"/>
        </w:rPr>
      </w:pPr>
      <w:r>
        <w:rPr>
          <w:rFonts w:ascii="Garamond" w:hAnsi="Garamond"/>
        </w:rPr>
        <w:t xml:space="preserve">El equipo de la iCAT puede aplicar la herramienta (Sección 5) a cada una de las auditorías de cumplimiento de la muestra para identificar las necesidades vinculadas con la implementación de las ISSAI. </w:t>
      </w:r>
    </w:p>
    <w:p w14:paraId="0DBB7561" w14:textId="77777777" w:rsidR="00E92DE0" w:rsidRPr="00B03E4E" w:rsidRDefault="00E92DE0" w:rsidP="004C7058">
      <w:pPr>
        <w:ind w:left="1416"/>
        <w:rPr>
          <w:rFonts w:ascii="Garamond" w:hAnsi="Garamond" w:cstheme="minorHAnsi"/>
        </w:rPr>
      </w:pPr>
      <w:r>
        <w:rPr>
          <w:rFonts w:ascii="Garamond" w:hAnsi="Garamond"/>
        </w:rPr>
        <w:t>Para estar en condiciones de aplicar la herramienta, es posible que el equipo tenga que recurrir a diferentes tipos de procedimientos de recopilación de datos. La definición de los procedimientos utilizados para la recopilación de datos se realiza durante la etapa de planificación del proceso de la iCAT.</w:t>
      </w:r>
    </w:p>
    <w:p w14:paraId="6B92B432" w14:textId="77777777" w:rsidR="00E92DE0" w:rsidRPr="00094A90" w:rsidRDefault="00E92DE0" w:rsidP="00E92DE0">
      <w:pPr>
        <w:rPr>
          <w:rFonts w:cstheme="minorHAnsi"/>
          <w:color w:val="FF0000"/>
          <w:lang w:val="es-419"/>
        </w:rPr>
      </w:pPr>
    </w:p>
    <w:p w14:paraId="7617D793" w14:textId="6FBC505E" w:rsidR="00E92DE0" w:rsidRPr="00B03E4E" w:rsidRDefault="00E92DE0" w:rsidP="00E92DE0">
      <w:pPr>
        <w:ind w:firstLine="708"/>
        <w:rPr>
          <w:rFonts w:ascii="Garamond" w:hAnsi="Garamond" w:cs="Arial"/>
          <w:b/>
          <w:bCs/>
          <w:color w:val="E36C0A" w:themeColor="accent6" w:themeShade="BF"/>
        </w:rPr>
      </w:pPr>
      <w:r>
        <w:rPr>
          <w:rFonts w:ascii="Garamond" w:hAnsi="Garamond"/>
          <w:b/>
          <w:color w:val="E36C0A" w:themeColor="accent6" w:themeShade="BF"/>
        </w:rPr>
        <w:t xml:space="preserve">Recopilación de datos </w:t>
      </w:r>
      <w:r w:rsidR="00540518">
        <w:rPr>
          <w:rFonts w:ascii="Garamond" w:hAnsi="Garamond"/>
          <w:b/>
          <w:color w:val="E36C0A" w:themeColor="accent6" w:themeShade="BF"/>
        </w:rPr>
        <w:t>para la aplicación de la</w:t>
      </w:r>
      <w:r>
        <w:rPr>
          <w:rFonts w:ascii="Garamond" w:hAnsi="Garamond"/>
          <w:b/>
          <w:color w:val="E36C0A" w:themeColor="accent6" w:themeShade="BF"/>
        </w:rPr>
        <w:t xml:space="preserve"> iCAT sobre AC </w:t>
      </w:r>
    </w:p>
    <w:p w14:paraId="5024C3B2" w14:textId="78E720CC" w:rsidR="004C7058" w:rsidRPr="00B03E4E" w:rsidRDefault="00084695" w:rsidP="00E92DE0">
      <w:pPr>
        <w:ind w:left="708"/>
        <w:rPr>
          <w:rFonts w:ascii="Garamond" w:hAnsi="Garamond" w:cstheme="minorHAnsi"/>
        </w:rPr>
      </w:pPr>
      <w:r>
        <w:rPr>
          <w:rFonts w:ascii="Garamond" w:hAnsi="Garamond"/>
        </w:rPr>
        <w:t xml:space="preserve">Al recabar los datos necesarios para poner en práctica la iCAT, recomendamos que el equipo utilice una variedad de técnicas de recopilación, entre ellas, </w:t>
      </w:r>
      <w:r>
        <w:rPr>
          <w:rFonts w:ascii="Garamond" w:hAnsi="Garamond"/>
          <w:i/>
          <w:iCs/>
        </w:rPr>
        <w:t>focus groups</w:t>
      </w:r>
      <w:r>
        <w:rPr>
          <w:rFonts w:ascii="Garamond" w:hAnsi="Garamond"/>
        </w:rPr>
        <w:t xml:space="preserve">, entrevistas, revisión documental, encuestas y observación. La técnica seleccionada debe ser idónea para la recopilación de información válida y pertinente a los efectos de la detección de necesidades de implementación de las ISSAI. Por ejemplo, si el equipo desease constatar el grado de implementación de una política, es posible que no resulte suficiente con realizar entrevistas; también tendría que examinar la documentación que corrobora dicha implementación. </w:t>
      </w:r>
      <w:r w:rsidR="0036584F">
        <w:rPr>
          <w:rFonts w:ascii="Garamond" w:hAnsi="Garamond"/>
        </w:rPr>
        <w:t>Asimismo,</w:t>
      </w:r>
      <w:r>
        <w:rPr>
          <w:rFonts w:ascii="Garamond" w:hAnsi="Garamond"/>
        </w:rPr>
        <w:t xml:space="preserve"> es importante recabar información acerca de las causas o los motivos de las medidas conducentes a la implementación de las ISSAI aplicadas por la EFS, a la ausencia de ellas.</w:t>
      </w:r>
    </w:p>
    <w:p w14:paraId="0BB61486" w14:textId="605AFF33" w:rsidR="00E92DE0" w:rsidRPr="00B03E4E" w:rsidRDefault="00E92DE0" w:rsidP="00F9154B">
      <w:pPr>
        <w:ind w:left="709"/>
        <w:rPr>
          <w:rFonts w:ascii="Garamond" w:hAnsi="Garamond" w:cstheme="minorHAnsi"/>
        </w:rPr>
      </w:pPr>
      <w:r>
        <w:rPr>
          <w:rFonts w:ascii="Garamond" w:hAnsi="Garamond"/>
        </w:rPr>
        <w:t xml:space="preserve">Al aplicar la iCAT, el equipo puede recurrir a una </w:t>
      </w:r>
      <w:r w:rsidR="0036584F">
        <w:rPr>
          <w:rFonts w:ascii="Garamond" w:hAnsi="Garamond"/>
        </w:rPr>
        <w:t xml:space="preserve">o </w:t>
      </w:r>
      <w:r>
        <w:rPr>
          <w:rFonts w:ascii="Garamond" w:hAnsi="Garamond"/>
        </w:rPr>
        <w:t>más de las siguientes técnicas de recopilación de datos:</w:t>
      </w:r>
    </w:p>
    <w:p w14:paraId="633DFE5E" w14:textId="3FABD200" w:rsidR="00E92DE0" w:rsidRPr="00B03E4E" w:rsidRDefault="00E92DE0" w:rsidP="00F9154B">
      <w:pPr>
        <w:pStyle w:val="ListParagraph"/>
        <w:numPr>
          <w:ilvl w:val="0"/>
          <w:numId w:val="3"/>
        </w:numPr>
        <w:ind w:left="709" w:firstLine="425"/>
        <w:rPr>
          <w:rFonts w:ascii="Garamond" w:hAnsi="Garamond" w:cstheme="minorHAnsi"/>
        </w:rPr>
      </w:pPr>
      <w:r>
        <w:rPr>
          <w:rFonts w:ascii="Garamond" w:hAnsi="Garamond"/>
        </w:rPr>
        <w:t>Observación de los procedimientos y procesos, actividades y tareas de auditoría.</w:t>
      </w:r>
    </w:p>
    <w:p w14:paraId="5C5443FF" w14:textId="3DA429D5" w:rsidR="00E92DE0" w:rsidRPr="00B03E4E" w:rsidRDefault="00E92DE0" w:rsidP="00F9154B">
      <w:pPr>
        <w:pStyle w:val="ListParagraph"/>
        <w:numPr>
          <w:ilvl w:val="0"/>
          <w:numId w:val="3"/>
        </w:numPr>
        <w:ind w:left="709" w:firstLine="425"/>
        <w:rPr>
          <w:rFonts w:ascii="Garamond" w:hAnsi="Garamond" w:cstheme="minorHAnsi"/>
        </w:rPr>
      </w:pPr>
      <w:r>
        <w:rPr>
          <w:rFonts w:ascii="Garamond" w:hAnsi="Garamond"/>
        </w:rPr>
        <w:t>Examen documental (legajos de documentos de trabajo, manuales de auditoría, legislación pertinente).</w:t>
      </w:r>
    </w:p>
    <w:p w14:paraId="27C18466" w14:textId="2D935F10" w:rsidR="00E92DE0" w:rsidRPr="00B03E4E" w:rsidRDefault="00E92DE0" w:rsidP="00F9154B">
      <w:pPr>
        <w:pStyle w:val="ListParagraph"/>
        <w:numPr>
          <w:ilvl w:val="0"/>
          <w:numId w:val="3"/>
        </w:numPr>
        <w:ind w:left="709" w:firstLine="425"/>
        <w:rPr>
          <w:rFonts w:ascii="Garamond" w:hAnsi="Garamond" w:cstheme="minorHAnsi"/>
        </w:rPr>
      </w:pPr>
      <w:r>
        <w:rPr>
          <w:rFonts w:ascii="Garamond" w:hAnsi="Garamond"/>
        </w:rPr>
        <w:t>Entrevistas con el personal de la EFS a diferentes niveles.</w:t>
      </w:r>
    </w:p>
    <w:p w14:paraId="46011313" w14:textId="503FE811" w:rsidR="00E92DE0" w:rsidRPr="00B03E4E" w:rsidRDefault="00E92DE0" w:rsidP="00F9154B">
      <w:pPr>
        <w:pStyle w:val="ListParagraph"/>
        <w:numPr>
          <w:ilvl w:val="0"/>
          <w:numId w:val="3"/>
        </w:numPr>
        <w:ind w:left="709" w:firstLine="425"/>
        <w:rPr>
          <w:rFonts w:ascii="Garamond" w:hAnsi="Garamond" w:cstheme="minorHAnsi"/>
        </w:rPr>
      </w:pPr>
      <w:r>
        <w:rPr>
          <w:rFonts w:ascii="Garamond" w:hAnsi="Garamond"/>
          <w:i/>
          <w:iCs/>
        </w:rPr>
        <w:t xml:space="preserve">Focus </w:t>
      </w:r>
      <w:r w:rsidR="00741EB1">
        <w:rPr>
          <w:rFonts w:ascii="Garamond" w:hAnsi="Garamond"/>
          <w:i/>
          <w:iCs/>
        </w:rPr>
        <w:t>groups</w:t>
      </w:r>
      <w:r w:rsidR="00741EB1">
        <w:rPr>
          <w:rFonts w:ascii="Garamond" w:hAnsi="Garamond"/>
        </w:rPr>
        <w:t>.</w:t>
      </w:r>
    </w:p>
    <w:p w14:paraId="32458776" w14:textId="056F8335" w:rsidR="00E92DE0" w:rsidRPr="00B03E4E" w:rsidRDefault="001B2700" w:rsidP="00F9154B">
      <w:pPr>
        <w:spacing w:after="240"/>
        <w:ind w:left="709"/>
        <w:rPr>
          <w:rFonts w:ascii="Garamond" w:hAnsi="Garamond" w:cstheme="minorHAnsi"/>
        </w:rPr>
      </w:pPr>
      <w:r>
        <w:rPr>
          <w:rFonts w:ascii="Garamond" w:hAnsi="Garamond"/>
        </w:rPr>
        <w:t xml:space="preserve">También recomendamos recurrir a los aportes de partes interesadas externas, por ejemplo, entidades auditadas, legisladores, representantes de la sociedad civil y organizaciones sin fines de lucro, según corresponda. </w:t>
      </w:r>
    </w:p>
    <w:p w14:paraId="306A7F41" w14:textId="1E645FBF" w:rsidR="00E92DE0" w:rsidRPr="00B03E4E" w:rsidRDefault="00E92DE0" w:rsidP="00C443B9">
      <w:pPr>
        <w:spacing w:before="120" w:after="240"/>
        <w:ind w:left="709" w:firstLine="709"/>
        <w:rPr>
          <w:rFonts w:ascii="Arial Narrow" w:hAnsi="Arial Narrow" w:cs="Arial"/>
          <w:color w:val="31849B" w:themeColor="accent5" w:themeShade="BF"/>
        </w:rPr>
      </w:pPr>
      <w:r>
        <w:rPr>
          <w:rFonts w:ascii="Arial Narrow" w:hAnsi="Arial Narrow"/>
          <w:color w:val="31849B" w:themeColor="accent5" w:themeShade="BF"/>
        </w:rPr>
        <w:t>Enfoque participativo</w:t>
      </w:r>
    </w:p>
    <w:p w14:paraId="00A09BBC" w14:textId="0EC4A276" w:rsidR="00E92DE0" w:rsidRPr="00B03E4E" w:rsidRDefault="001B2700" w:rsidP="00C443B9">
      <w:pPr>
        <w:spacing w:after="240"/>
        <w:ind w:left="1418"/>
        <w:rPr>
          <w:rFonts w:ascii="Garamond" w:hAnsi="Garamond" w:cstheme="minorHAnsi"/>
        </w:rPr>
      </w:pPr>
      <w:r>
        <w:rPr>
          <w:rFonts w:ascii="Garamond" w:hAnsi="Garamond"/>
        </w:rPr>
        <w:t xml:space="preserve">Para poner en práctica la iCAT, recomendamos llevar adelante un proceso consultivo. Es necesario que el equipo </w:t>
      </w:r>
      <w:r w:rsidR="00676956">
        <w:rPr>
          <w:rFonts w:ascii="Garamond" w:hAnsi="Garamond"/>
        </w:rPr>
        <w:t>a cargo de la herramienta</w:t>
      </w:r>
      <w:r>
        <w:rPr>
          <w:rFonts w:ascii="Garamond" w:hAnsi="Garamond"/>
        </w:rPr>
        <w:t xml:space="preserve"> consulte transversalmente con diversos integrantes del personal de la EFS, a diversos niveles (equipo de auditoría, otros auditores, supervisores, directivos, dirección superior). Asimismo, recomendamos que el equipo tenga en consideración los puntos de vista de las partes interesadas externas y sus necesidades. Ello ayudará al equipo de la iCAT a comprender la práctica de auditoría de </w:t>
      </w:r>
      <w:r>
        <w:rPr>
          <w:rFonts w:ascii="Garamond" w:hAnsi="Garamond"/>
        </w:rPr>
        <w:lastRenderedPageBreak/>
        <w:t xml:space="preserve">cumplimiento y el valor añadido por esta especialidad. </w:t>
      </w:r>
      <w:r w:rsidR="00676956">
        <w:rPr>
          <w:rFonts w:ascii="Garamond" w:hAnsi="Garamond"/>
        </w:rPr>
        <w:t>El involucramiento de las</w:t>
      </w:r>
      <w:r>
        <w:rPr>
          <w:rFonts w:ascii="Garamond" w:hAnsi="Garamond"/>
        </w:rPr>
        <w:t xml:space="preserve"> partes interesadas abarca desde el aporte de información u opiniones, hasta la plena participación en la toma de decisiones sobre necesidades y prioridades. Aunque el equipo de la iCAT sea pequeño, el hecho de </w:t>
      </w:r>
      <w:r w:rsidR="00676956">
        <w:rPr>
          <w:rFonts w:ascii="Garamond" w:hAnsi="Garamond"/>
        </w:rPr>
        <w:t>dar participación a más</w:t>
      </w:r>
      <w:r>
        <w:rPr>
          <w:rFonts w:ascii="Garamond" w:hAnsi="Garamond"/>
        </w:rPr>
        <w:t xml:space="preserve"> personas derivará en un mayor sentido de pertenencia y un </w:t>
      </w:r>
      <w:r w:rsidR="00676956">
        <w:rPr>
          <w:rFonts w:ascii="Garamond" w:hAnsi="Garamond"/>
        </w:rPr>
        <w:t>aumento</w:t>
      </w:r>
      <w:r>
        <w:rPr>
          <w:rFonts w:ascii="Garamond" w:hAnsi="Garamond"/>
        </w:rPr>
        <w:t xml:space="preserve"> de la solidez y eficacia en el proceso de aplicación de la herramienta. Si la dirección de la EFS puede afianzar el sentido de pertenencia del proceso en la etapa de la aplicación de la iCAT, los pasos posteriores</w:t>
      </w:r>
      <w:r w:rsidR="00676956">
        <w:rPr>
          <w:rFonts w:ascii="Garamond" w:hAnsi="Garamond"/>
        </w:rPr>
        <w:t>,</w:t>
      </w:r>
      <w:r>
        <w:rPr>
          <w:rFonts w:ascii="Garamond" w:hAnsi="Garamond"/>
        </w:rPr>
        <w:t xml:space="preserve"> consistentes en el desarrollo y la puesta en práctica de la estrategia para la implementación de las ISSAI</w:t>
      </w:r>
      <w:r w:rsidR="00676956">
        <w:rPr>
          <w:rFonts w:ascii="Garamond" w:hAnsi="Garamond"/>
        </w:rPr>
        <w:t>,</w:t>
      </w:r>
      <w:r>
        <w:rPr>
          <w:rFonts w:ascii="Garamond" w:hAnsi="Garamond"/>
        </w:rPr>
        <w:t xml:space="preserve"> gozará</w:t>
      </w:r>
      <w:r w:rsidR="00676956">
        <w:rPr>
          <w:rFonts w:ascii="Garamond" w:hAnsi="Garamond"/>
        </w:rPr>
        <w:t>n</w:t>
      </w:r>
      <w:r>
        <w:rPr>
          <w:rFonts w:ascii="Garamond" w:hAnsi="Garamond"/>
        </w:rPr>
        <w:t xml:space="preserve"> de una mayor aceptación </w:t>
      </w:r>
      <w:r w:rsidR="00676956">
        <w:rPr>
          <w:rFonts w:ascii="Garamond" w:hAnsi="Garamond"/>
        </w:rPr>
        <w:t>dentro de la entidad</w:t>
      </w:r>
      <w:r>
        <w:rPr>
          <w:rFonts w:ascii="Garamond" w:hAnsi="Garamond"/>
        </w:rPr>
        <w:t>.</w:t>
      </w:r>
    </w:p>
    <w:p w14:paraId="2C833AD6" w14:textId="77777777" w:rsidR="00E92DE0" w:rsidRPr="00B03E4E" w:rsidRDefault="00E92DE0" w:rsidP="00C443B9">
      <w:pPr>
        <w:spacing w:after="240"/>
        <w:ind w:left="709" w:firstLine="709"/>
        <w:rPr>
          <w:rFonts w:ascii="Arial Narrow" w:hAnsi="Arial Narrow" w:cs="Arial"/>
          <w:color w:val="31849B" w:themeColor="accent5" w:themeShade="BF"/>
        </w:rPr>
      </w:pPr>
      <w:r>
        <w:rPr>
          <w:rFonts w:ascii="Arial Narrow" w:hAnsi="Arial Narrow"/>
          <w:color w:val="31849B" w:themeColor="accent5" w:themeShade="BF"/>
        </w:rPr>
        <w:t>Documentación</w:t>
      </w:r>
    </w:p>
    <w:p w14:paraId="4174FEC8" w14:textId="2DC9DBA2" w:rsidR="00E92DE0" w:rsidRPr="00B03E4E" w:rsidRDefault="00E92DE0" w:rsidP="00E92DE0">
      <w:pPr>
        <w:ind w:left="1416"/>
        <w:rPr>
          <w:rFonts w:ascii="Garamond" w:hAnsi="Garamond" w:cstheme="minorHAnsi"/>
        </w:rPr>
      </w:pPr>
      <w:r>
        <w:rPr>
          <w:rFonts w:ascii="Garamond" w:hAnsi="Garamond"/>
        </w:rPr>
        <w:t xml:space="preserve">Es necesario que el equipo de la iCAT documente sistemáticamente todo el material de trabajo y la evidencia generada </w:t>
      </w:r>
      <w:r w:rsidR="00676956">
        <w:rPr>
          <w:rFonts w:ascii="Garamond" w:hAnsi="Garamond"/>
        </w:rPr>
        <w:t xml:space="preserve">al implementar esta </w:t>
      </w:r>
      <w:r>
        <w:rPr>
          <w:rFonts w:ascii="Garamond" w:hAnsi="Garamond"/>
        </w:rPr>
        <w:t xml:space="preserve">herramienta. Una documentación adecuada (por ejemplo, de las herramientas utilizadas para recabar información), además de ayudar al equipo a </w:t>
      </w:r>
      <w:r w:rsidR="00676956">
        <w:rPr>
          <w:rFonts w:ascii="Garamond" w:hAnsi="Garamond"/>
        </w:rPr>
        <w:t>redactar</w:t>
      </w:r>
      <w:r>
        <w:rPr>
          <w:rFonts w:ascii="Garamond" w:hAnsi="Garamond"/>
        </w:rPr>
        <w:t xml:space="preserve"> el informe de la iCAT, es necesaria para ilustrar </w:t>
      </w:r>
      <w:r w:rsidR="00676956">
        <w:rPr>
          <w:rFonts w:ascii="Garamond" w:hAnsi="Garamond"/>
        </w:rPr>
        <w:t xml:space="preserve">ante la dirección de la EFS las </w:t>
      </w:r>
      <w:r>
        <w:rPr>
          <w:rFonts w:ascii="Garamond" w:hAnsi="Garamond"/>
        </w:rPr>
        <w:t>conclusiones extraídas a partir de su aplicación. Además, esa documentación serviría como modelo de referencia para que futuros equipos de la iCAT realicen ejercicios similares.</w:t>
      </w:r>
    </w:p>
    <w:p w14:paraId="1B31823A" w14:textId="4D22EAC8" w:rsidR="00E92DE0" w:rsidRPr="00B03E4E" w:rsidRDefault="00E92DE0" w:rsidP="0074621B">
      <w:pPr>
        <w:pageBreakBefore/>
        <w:ind w:firstLine="709"/>
        <w:rPr>
          <w:rFonts w:ascii="Garamond" w:hAnsi="Garamond" w:cs="Arial"/>
          <w:b/>
          <w:bCs/>
          <w:color w:val="E36C0A" w:themeColor="accent6" w:themeShade="BF"/>
        </w:rPr>
      </w:pPr>
      <w:r>
        <w:rPr>
          <w:rFonts w:ascii="Garamond" w:hAnsi="Garamond"/>
          <w:b/>
          <w:color w:val="E36C0A" w:themeColor="accent6" w:themeShade="BF"/>
        </w:rPr>
        <w:lastRenderedPageBreak/>
        <w:t>Redacción del informe de la iCAT para AC</w:t>
      </w:r>
    </w:p>
    <w:p w14:paraId="555DA909" w14:textId="12C33F1D" w:rsidR="00E92DE0" w:rsidRPr="00B03E4E" w:rsidRDefault="00E92DE0" w:rsidP="00E92DE0">
      <w:pPr>
        <w:ind w:left="708"/>
        <w:rPr>
          <w:rFonts w:ascii="Garamond" w:hAnsi="Garamond" w:cstheme="minorHAnsi"/>
        </w:rPr>
      </w:pPr>
      <w:r>
        <w:rPr>
          <w:rFonts w:ascii="Garamond" w:hAnsi="Garamond"/>
        </w:rPr>
        <w:t xml:space="preserve">El proceso no finaliza cuando el equipo a cargo de la iCAT completa el examen mediante la herramienta. Ésta brindará información que ha de analizarse para extraer una conclusión acerca de las prácticas de auditoría de la EFS. Tal conclusión formará parte del producto final de la aplicación de la iCAT, es decir, el informe </w:t>
      </w:r>
      <w:r w:rsidR="00676956">
        <w:rPr>
          <w:rFonts w:ascii="Garamond" w:hAnsi="Garamond"/>
        </w:rPr>
        <w:t>resultante</w:t>
      </w:r>
      <w:r>
        <w:rPr>
          <w:rFonts w:ascii="Garamond" w:hAnsi="Garamond"/>
        </w:rPr>
        <w:t xml:space="preserve"> de dicha aplicación. </w:t>
      </w:r>
    </w:p>
    <w:p w14:paraId="1EABEE6E" w14:textId="6186853B" w:rsidR="001A6DFB" w:rsidRPr="00B03E4E" w:rsidRDefault="00E92DE0" w:rsidP="00E92DE0">
      <w:pPr>
        <w:ind w:left="708"/>
        <w:rPr>
          <w:rFonts w:ascii="Garamond" w:eastAsia="Times New Roman" w:hAnsi="Garamond" w:cstheme="minorHAnsi"/>
        </w:rPr>
      </w:pPr>
      <w:r>
        <w:rPr>
          <w:rFonts w:ascii="Garamond" w:hAnsi="Garamond"/>
        </w:rPr>
        <w:t xml:space="preserve">Este documento deberá contener un resumen del proceso de aplicación de la iCAT y una reseña de las actuales prácticas de auditoría de la EFS en relación con la ISSAI 4000. También deberán señalarse </w:t>
      </w:r>
      <w:r w:rsidR="00676956">
        <w:rPr>
          <w:rFonts w:ascii="Garamond" w:hAnsi="Garamond"/>
        </w:rPr>
        <w:t xml:space="preserve">en él </w:t>
      </w:r>
      <w:r>
        <w:rPr>
          <w:rFonts w:ascii="Garamond" w:hAnsi="Garamond"/>
        </w:rPr>
        <w:t xml:space="preserve">aquellas áreas en las que es necesario realizar gestiones tendientes a lograr que la metodología aplicada por la EFS en materia de auditoría de cumplimiento sea plenamente compatible con las ISSAI. </w:t>
      </w:r>
    </w:p>
    <w:p w14:paraId="4F594D7D" w14:textId="52F98FB1" w:rsidR="00E92DE0" w:rsidRPr="00B03E4E" w:rsidRDefault="00E92DE0" w:rsidP="00E92DE0">
      <w:pPr>
        <w:ind w:left="708"/>
        <w:rPr>
          <w:rFonts w:ascii="Garamond" w:eastAsia="Times New Roman" w:hAnsi="Garamond" w:cstheme="minorHAnsi"/>
        </w:rPr>
      </w:pPr>
      <w:r>
        <w:rPr>
          <w:rFonts w:ascii="Garamond" w:hAnsi="Garamond"/>
        </w:rPr>
        <w:t xml:space="preserve">Asimismo, el informe deberá contener conclusiones acerca de las necesidades de implementación de las ISSAI en las diferentes etapas de la auditoría de cumplimiento, además de recomendaciones sustentadas en un análisis causal. </w:t>
      </w:r>
    </w:p>
    <w:p w14:paraId="5402DAA7" w14:textId="1D7BE714" w:rsidR="00E92DE0" w:rsidRPr="00B03E4E" w:rsidRDefault="00CD36A7" w:rsidP="00E92DE0">
      <w:pPr>
        <w:ind w:left="708"/>
        <w:rPr>
          <w:rFonts w:ascii="Garamond" w:eastAsia="Times New Roman" w:hAnsi="Garamond" w:cstheme="minorHAnsi"/>
        </w:rPr>
      </w:pPr>
      <w:r>
        <w:rPr>
          <w:rFonts w:ascii="Garamond" w:hAnsi="Garamond"/>
        </w:rPr>
        <w:t>Recomendamos que el equipo de la iCAT comience a redactar el informe y decida su estructura durante la aplicación de la herramienta. También recomendamos</w:t>
      </w:r>
      <w:r w:rsidR="00676956">
        <w:rPr>
          <w:rFonts w:ascii="Garamond" w:hAnsi="Garamond"/>
        </w:rPr>
        <w:t xml:space="preserve"> </w:t>
      </w:r>
      <w:r>
        <w:rPr>
          <w:rFonts w:ascii="Garamond" w:hAnsi="Garamond"/>
        </w:rPr>
        <w:t>acordar la estructura del informe de la iCAT</w:t>
      </w:r>
      <w:r w:rsidR="00676956">
        <w:rPr>
          <w:rFonts w:ascii="Garamond" w:hAnsi="Garamond"/>
        </w:rPr>
        <w:t xml:space="preserve"> durante la etapa de planificación</w:t>
      </w:r>
      <w:r>
        <w:rPr>
          <w:rFonts w:ascii="Garamond" w:hAnsi="Garamond"/>
        </w:rPr>
        <w:t>. La Sección 7 contiene más información acerca un formato sugerido para dicho informe, y un conjunto de principios orientativos para su redacción.</w:t>
      </w:r>
    </w:p>
    <w:p w14:paraId="5DE15D7F" w14:textId="211C8131" w:rsidR="00E92DE0" w:rsidRPr="00094A90" w:rsidRDefault="00E92DE0">
      <w:pPr>
        <w:rPr>
          <w:rFonts w:eastAsia="Times New Roman" w:cstheme="minorHAnsi"/>
          <w:lang w:val="es-419" w:eastAsia="nb-NO"/>
        </w:rPr>
        <w:sectPr w:rsidR="00E92DE0" w:rsidRPr="00094A90" w:rsidSect="00836BAD">
          <w:type w:val="continuous"/>
          <w:pgSz w:w="11906" w:h="16838"/>
          <w:pgMar w:top="1440" w:right="1440" w:bottom="1440" w:left="1440" w:header="708" w:footer="708" w:gutter="0"/>
          <w:cols w:space="708"/>
          <w:docGrid w:linePitch="360"/>
        </w:sectPr>
      </w:pPr>
    </w:p>
    <w:p w14:paraId="1DB8ADCF" w14:textId="3AAF04B3" w:rsidR="00037830" w:rsidRPr="00B03E4E" w:rsidRDefault="00037830" w:rsidP="002C6427">
      <w:pPr>
        <w:pStyle w:val="ListParagraph"/>
        <w:numPr>
          <w:ilvl w:val="0"/>
          <w:numId w:val="1"/>
        </w:numPr>
        <w:shd w:val="clear" w:color="auto" w:fill="31849B" w:themeFill="accent5" w:themeFillShade="BF"/>
        <w:tabs>
          <w:tab w:val="left" w:pos="426"/>
        </w:tabs>
        <w:spacing w:line="276" w:lineRule="auto"/>
        <w:ind w:left="0" w:hanging="284"/>
        <w:rPr>
          <w:rFonts w:ascii="Abadi" w:hAnsi="Abadi" w:cs="Arial"/>
          <w:color w:val="FFFFFF" w:themeColor="background1"/>
          <w:sz w:val="28"/>
          <w:szCs w:val="28"/>
        </w:rPr>
      </w:pPr>
      <w:r>
        <w:rPr>
          <w:rFonts w:ascii="Abadi" w:hAnsi="Abadi"/>
          <w:color w:val="FFFFFF" w:themeColor="background1"/>
          <w:sz w:val="28"/>
        </w:rPr>
        <w:lastRenderedPageBreak/>
        <w:t xml:space="preserve">Herramienta iCAT </w:t>
      </w:r>
      <w:r w:rsidR="000F3624">
        <w:rPr>
          <w:rFonts w:ascii="Abadi" w:hAnsi="Abadi"/>
          <w:color w:val="FFFFFF" w:themeColor="background1"/>
          <w:sz w:val="28"/>
        </w:rPr>
        <w:t>sobre</w:t>
      </w:r>
      <w:r>
        <w:rPr>
          <w:rFonts w:ascii="Abadi" w:hAnsi="Abadi"/>
          <w:color w:val="FFFFFF" w:themeColor="background1"/>
          <w:sz w:val="28"/>
        </w:rPr>
        <w:t xml:space="preserve"> AC</w:t>
      </w:r>
    </w:p>
    <w:p w14:paraId="3C938B73" w14:textId="77777777" w:rsidR="00037830" w:rsidRPr="00B03E4E" w:rsidRDefault="00037830" w:rsidP="00037830">
      <w:pPr>
        <w:pStyle w:val="ListParagraph"/>
        <w:tabs>
          <w:tab w:val="left" w:pos="482"/>
        </w:tabs>
        <w:spacing w:after="0" w:line="276" w:lineRule="auto"/>
        <w:ind w:left="0" w:right="150"/>
        <w:jc w:val="left"/>
        <w:rPr>
          <w:rFonts w:ascii="Daytona" w:hAnsi="Daytona" w:cstheme="minorHAnsi"/>
          <w:bCs/>
          <w:sz w:val="20"/>
          <w:szCs w:val="20"/>
          <w:lang w:val="en-GB"/>
        </w:rPr>
      </w:pPr>
    </w:p>
    <w:p w14:paraId="31D615F3" w14:textId="4300FE38" w:rsidR="00037830" w:rsidRPr="00B03E4E" w:rsidRDefault="00037830" w:rsidP="00037830">
      <w:pPr>
        <w:pStyle w:val="ListParagraph"/>
        <w:numPr>
          <w:ilvl w:val="0"/>
          <w:numId w:val="9"/>
        </w:numPr>
        <w:shd w:val="clear" w:color="auto" w:fill="DAEEF3" w:themeFill="accent5" w:themeFillTint="33"/>
        <w:tabs>
          <w:tab w:val="left" w:pos="482"/>
        </w:tabs>
        <w:spacing w:after="0" w:line="276" w:lineRule="auto"/>
        <w:ind w:left="0" w:right="-14" w:hanging="284"/>
        <w:jc w:val="left"/>
        <w:rPr>
          <w:rFonts w:ascii="Daytona" w:hAnsi="Daytona" w:cstheme="minorHAnsi"/>
          <w:bCs/>
          <w:sz w:val="20"/>
          <w:szCs w:val="20"/>
        </w:rPr>
      </w:pPr>
      <w:r>
        <w:rPr>
          <w:rFonts w:ascii="Daytona" w:hAnsi="Daytona"/>
          <w:sz w:val="20"/>
        </w:rPr>
        <w:t>Exigencias generales de la auditoría de cumplimiento</w:t>
      </w:r>
    </w:p>
    <w:tbl>
      <w:tblPr>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4820"/>
        <w:gridCol w:w="1706"/>
        <w:gridCol w:w="2835"/>
        <w:gridCol w:w="2268"/>
        <w:gridCol w:w="2835"/>
        <w:gridCol w:w="2410"/>
      </w:tblGrid>
      <w:tr w:rsidR="00037830" w:rsidRPr="009A41E8" w14:paraId="663B173D" w14:textId="77777777" w:rsidTr="00600F9A">
        <w:trPr>
          <w:trHeight w:val="852"/>
          <w:tblHeader/>
        </w:trPr>
        <w:tc>
          <w:tcPr>
            <w:tcW w:w="704"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p w14:paraId="7D14C797" w14:textId="1CF43F74" w:rsidR="00037830" w:rsidRPr="00B03E4E" w:rsidRDefault="00037830" w:rsidP="00037830">
            <w:pPr>
              <w:jc w:val="center"/>
              <w:rPr>
                <w:rFonts w:cstheme="minorHAnsi"/>
                <w:bCs/>
                <w:sz w:val="20"/>
                <w:szCs w:val="20"/>
              </w:rPr>
            </w:pPr>
            <w:r>
              <w:rPr>
                <w:rFonts w:ascii="Calibri" w:hAnsi="Calibri"/>
                <w:sz w:val="18"/>
              </w:rPr>
              <w:t>N°</w:t>
            </w:r>
          </w:p>
        </w:tc>
        <w:tc>
          <w:tcPr>
            <w:tcW w:w="4820"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2139F487" w14:textId="605F2073" w:rsidR="00037830" w:rsidRPr="00B03E4E" w:rsidRDefault="00037830" w:rsidP="00037830">
            <w:pPr>
              <w:jc w:val="center"/>
              <w:rPr>
                <w:rFonts w:cstheme="minorHAnsi"/>
                <w:bCs/>
                <w:sz w:val="20"/>
                <w:szCs w:val="20"/>
              </w:rPr>
            </w:pPr>
            <w:r>
              <w:rPr>
                <w:rFonts w:ascii="Calibri" w:hAnsi="Calibri"/>
                <w:sz w:val="18"/>
              </w:rPr>
              <w:t xml:space="preserve">Exigencias de la ISSAI 4000  </w:t>
            </w:r>
            <w:r>
              <w:rPr>
                <w:rFonts w:ascii="Calibri" w:hAnsi="Calibri"/>
                <w:sz w:val="18"/>
              </w:rPr>
              <w:br/>
            </w:r>
            <w:r>
              <w:rPr>
                <w:rFonts w:ascii="Calibri" w:hAnsi="Calibri"/>
                <w:color w:val="00B050"/>
                <w:sz w:val="18"/>
              </w:rPr>
              <w:t>(Considerar las explicaciones y orientación provistas en la Sección 6 para cada exigencia)</w:t>
            </w:r>
          </w:p>
        </w:tc>
        <w:tc>
          <w:tcPr>
            <w:tcW w:w="1706"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7669E82" w14:textId="3C6CC9D9" w:rsidR="00037830" w:rsidRPr="00B03E4E" w:rsidRDefault="00037830" w:rsidP="00037830">
            <w:pPr>
              <w:jc w:val="center"/>
              <w:rPr>
                <w:rFonts w:cstheme="minorHAnsi"/>
                <w:bCs/>
                <w:sz w:val="18"/>
                <w:szCs w:val="18"/>
              </w:rPr>
            </w:pPr>
            <w:r>
              <w:rPr>
                <w:rFonts w:ascii="Calibri" w:hAnsi="Calibri"/>
                <w:sz w:val="18"/>
              </w:rPr>
              <w:t>¿La exigencia, se implementa en la práctica de auditoría? (Seleccionar de la lista desplegable.)</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6DBB54C" w14:textId="062FACED" w:rsidR="00037830" w:rsidRPr="00B03E4E" w:rsidRDefault="00037830" w:rsidP="00037830">
            <w:pPr>
              <w:jc w:val="center"/>
              <w:textAlignment w:val="center"/>
              <w:rPr>
                <w:rFonts w:cstheme="minorHAnsi"/>
                <w:bCs/>
                <w:sz w:val="20"/>
                <w:szCs w:val="20"/>
              </w:rPr>
            </w:pPr>
            <w:r>
              <w:rPr>
                <w:rFonts w:ascii="Calibri" w:hAnsi="Calibri"/>
                <w:sz w:val="18"/>
              </w:rPr>
              <w:t xml:space="preserve">Si la respuesta fuese </w:t>
            </w:r>
            <w:r>
              <w:rPr>
                <w:rFonts w:ascii="Calibri" w:hAnsi="Calibri"/>
                <w:b/>
                <w:color w:val="548235"/>
                <w:sz w:val="18"/>
              </w:rPr>
              <w:t>SÍ:</w:t>
            </w:r>
            <w:r>
              <w:rPr>
                <w:rFonts w:ascii="Calibri" w:hAnsi="Calibri"/>
                <w:sz w:val="18"/>
              </w:rPr>
              <w:t xml:space="preserve"> </w:t>
            </w:r>
            <w:r>
              <w:rPr>
                <w:rFonts w:ascii="Calibri" w:hAnsi="Calibri"/>
                <w:sz w:val="18"/>
              </w:rPr>
              <w:br/>
            </w:r>
            <w:r w:rsidR="00C46550">
              <w:rPr>
                <w:rFonts w:ascii="Calibri" w:hAnsi="Calibri"/>
                <w:sz w:val="18"/>
              </w:rPr>
              <w:t>e</w:t>
            </w:r>
            <w:r>
              <w:rPr>
                <w:rFonts w:ascii="Calibri" w:hAnsi="Calibri"/>
                <w:sz w:val="18"/>
              </w:rPr>
              <w:t xml:space="preserve">xplicar el modo en que la EFS </w:t>
            </w:r>
            <w:r w:rsidR="00C46550">
              <w:rPr>
                <w:rFonts w:ascii="Calibri" w:hAnsi="Calibri"/>
                <w:sz w:val="18"/>
              </w:rPr>
              <w:t>implementa la exigencia</w:t>
            </w:r>
            <w:r>
              <w:rPr>
                <w:rFonts w:ascii="Calibri" w:hAnsi="Calibri"/>
                <w:sz w:val="18"/>
              </w:rPr>
              <w:t xml:space="preserve"> en su práctica de auditoría (con evidencia de respaldo y documentos de referencia).</w:t>
            </w:r>
          </w:p>
        </w:tc>
        <w:tc>
          <w:tcPr>
            <w:tcW w:w="2268"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75C6F6CE" w14:textId="6E6A7A68" w:rsidR="00037830" w:rsidRPr="00B03E4E" w:rsidRDefault="00037830" w:rsidP="00E30A1D">
            <w:pPr>
              <w:pStyle w:val="ListParagraph"/>
              <w:ind w:left="5"/>
              <w:jc w:val="center"/>
              <w:rPr>
                <w:rFonts w:cstheme="minorHAnsi"/>
                <w:bCs/>
                <w:i/>
                <w:iCs/>
                <w:sz w:val="20"/>
                <w:szCs w:val="20"/>
              </w:rPr>
            </w:pPr>
            <w:r>
              <w:rPr>
                <w:rFonts w:ascii="Calibri" w:hAnsi="Calibri"/>
                <w:sz w:val="18"/>
              </w:rPr>
              <w:t xml:space="preserve">Si la respuesta fuese </w:t>
            </w:r>
            <w:r>
              <w:rPr>
                <w:rFonts w:ascii="Calibri" w:hAnsi="Calibri"/>
                <w:color w:val="FF0000"/>
                <w:sz w:val="18"/>
              </w:rPr>
              <w:t>NO:</w:t>
            </w:r>
            <w:r>
              <w:rPr>
                <w:rFonts w:ascii="Calibri" w:hAnsi="Calibri"/>
                <w:b/>
                <w:sz w:val="18"/>
              </w:rPr>
              <w:t xml:space="preserve"> </w:t>
            </w:r>
            <w:r>
              <w:rPr>
                <w:rFonts w:ascii="Calibri" w:hAnsi="Calibri"/>
                <w:b/>
                <w:sz w:val="18"/>
              </w:rPr>
              <w:br/>
            </w:r>
            <w:r>
              <w:rPr>
                <w:rFonts w:ascii="Calibri" w:hAnsi="Calibri"/>
                <w:sz w:val="18"/>
              </w:rPr>
              <w:t>determinar las gestiones de implementación necesarias. (Seleccionar de la lista desplegable.)</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6CF720A3" w14:textId="028A4C79" w:rsidR="00037830" w:rsidRPr="00B03E4E" w:rsidRDefault="00037830" w:rsidP="009A41E8">
            <w:pPr>
              <w:jc w:val="center"/>
              <w:textAlignment w:val="center"/>
              <w:rPr>
                <w:rFonts w:asciiTheme="majorHAnsi" w:eastAsiaTheme="majorEastAsia" w:hAnsiTheme="majorHAnsi" w:cstheme="minorHAnsi"/>
                <w:bCs/>
                <w:i/>
                <w:iCs/>
                <w:color w:val="404040" w:themeColor="text1" w:themeTint="BF"/>
                <w:sz w:val="20"/>
                <w:szCs w:val="20"/>
              </w:rPr>
            </w:pPr>
            <w:r>
              <w:rPr>
                <w:rFonts w:ascii="Calibri" w:hAnsi="Calibri"/>
                <w:sz w:val="18"/>
              </w:rPr>
              <w:t xml:space="preserve">Si la respuesta fuese </w:t>
            </w:r>
            <w:r>
              <w:rPr>
                <w:rFonts w:ascii="Calibri" w:hAnsi="Calibri"/>
                <w:b/>
                <w:color w:val="FF0000"/>
                <w:sz w:val="18"/>
              </w:rPr>
              <w:t>NO:</w:t>
            </w:r>
            <w:r>
              <w:rPr>
                <w:rFonts w:ascii="Calibri" w:hAnsi="Calibri"/>
                <w:sz w:val="18"/>
              </w:rPr>
              <w:t xml:space="preserve"> </w:t>
            </w:r>
            <w:r>
              <w:rPr>
                <w:rFonts w:ascii="Calibri" w:hAnsi="Calibri"/>
                <w:sz w:val="18"/>
              </w:rPr>
              <w:br/>
              <w:t xml:space="preserve">explicar el modo de abordar las necesidades específicas relativas a la implementación la exigencia. </w:t>
            </w:r>
          </w:p>
        </w:tc>
        <w:tc>
          <w:tcPr>
            <w:tcW w:w="2410"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5FAC0B51" w14:textId="77777777" w:rsidR="00037830" w:rsidRPr="00B03E4E" w:rsidRDefault="00037830" w:rsidP="00037830">
            <w:pPr>
              <w:jc w:val="center"/>
              <w:rPr>
                <w:rFonts w:eastAsia="Times New Roman" w:cstheme="minorHAnsi"/>
                <w:bCs/>
                <w:color w:val="000000"/>
                <w:sz w:val="20"/>
                <w:szCs w:val="20"/>
              </w:rPr>
            </w:pPr>
            <w:r>
              <w:rPr>
                <w:rFonts w:ascii="Calibri" w:hAnsi="Calibri"/>
                <w:sz w:val="18"/>
              </w:rPr>
              <w:t xml:space="preserve">Si la respuesta fuese </w:t>
            </w:r>
            <w:r>
              <w:rPr>
                <w:rFonts w:ascii="Calibri" w:hAnsi="Calibri"/>
                <w:b/>
                <w:color w:val="305496"/>
                <w:sz w:val="18"/>
              </w:rPr>
              <w:t>No pertinente:</w:t>
            </w:r>
            <w:r>
              <w:rPr>
                <w:rFonts w:ascii="Calibri" w:hAnsi="Calibri"/>
                <w:color w:val="305496"/>
                <w:sz w:val="18"/>
              </w:rPr>
              <w:t xml:space="preserve"> </w:t>
            </w:r>
            <w:r>
              <w:rPr>
                <w:rFonts w:ascii="Calibri" w:hAnsi="Calibri"/>
                <w:sz w:val="18"/>
              </w:rPr>
              <w:br/>
              <w:t>explicar el motivo por el cual la exigencia no se considera pertinente.</w:t>
            </w:r>
          </w:p>
        </w:tc>
      </w:tr>
      <w:tr w:rsidR="00037830" w:rsidRPr="00B03E4E" w14:paraId="4CDE78F0" w14:textId="77777777" w:rsidTr="00600F9A">
        <w:trPr>
          <w:trHeight w:val="852"/>
        </w:trPr>
        <w:tc>
          <w:tcPr>
            <w:tcW w:w="704" w:type="dxa"/>
            <w:tcBorders>
              <w:top w:val="single" w:sz="4" w:space="0" w:color="943634" w:themeColor="accent2" w:themeShade="BF"/>
              <w:left w:val="single" w:sz="12" w:space="0" w:color="92CDDC" w:themeColor="accent5" w:themeTint="99"/>
            </w:tcBorders>
            <w:shd w:val="clear" w:color="auto" w:fill="F2F2F2" w:themeFill="background1" w:themeFillShade="F2"/>
          </w:tcPr>
          <w:p w14:paraId="03F75FD2" w14:textId="77777777" w:rsidR="00037830" w:rsidRPr="00B03E4E" w:rsidRDefault="00037830" w:rsidP="00037830">
            <w:pPr>
              <w:jc w:val="center"/>
              <w:rPr>
                <w:rFonts w:cstheme="minorHAnsi"/>
                <w:sz w:val="20"/>
                <w:szCs w:val="20"/>
              </w:rPr>
            </w:pPr>
            <w:r>
              <w:rPr>
                <w:sz w:val="20"/>
              </w:rPr>
              <w:t>1</w:t>
            </w:r>
          </w:p>
        </w:tc>
        <w:tc>
          <w:tcPr>
            <w:tcW w:w="4820" w:type="dxa"/>
            <w:tcBorders>
              <w:top w:val="single" w:sz="4" w:space="0" w:color="943634" w:themeColor="accent2" w:themeShade="BF"/>
            </w:tcBorders>
            <w:shd w:val="clear" w:color="auto" w:fill="EEECE1" w:themeFill="background2"/>
          </w:tcPr>
          <w:p w14:paraId="4423BAE7" w14:textId="77777777" w:rsidR="00037830" w:rsidRPr="00B03E4E" w:rsidRDefault="00037830" w:rsidP="00C51E87">
            <w:pPr>
              <w:pStyle w:val="ListParagraph"/>
              <w:tabs>
                <w:tab w:val="left" w:pos="851"/>
              </w:tabs>
              <w:autoSpaceDE w:val="0"/>
              <w:autoSpaceDN w:val="0"/>
              <w:adjustRightInd w:val="0"/>
              <w:ind w:left="0"/>
              <w:jc w:val="left"/>
              <w:rPr>
                <w:rFonts w:cstheme="minorHAnsi"/>
                <w:color w:val="31849B" w:themeColor="accent5" w:themeShade="BF"/>
                <w:sz w:val="18"/>
                <w:szCs w:val="18"/>
              </w:rPr>
            </w:pPr>
            <w:r>
              <w:rPr>
                <w:color w:val="31849B" w:themeColor="accent5" w:themeShade="BF"/>
                <w:sz w:val="18"/>
              </w:rPr>
              <w:t>ISSAI 4000/45</w:t>
            </w:r>
          </w:p>
          <w:p w14:paraId="29C611ED" w14:textId="77777777" w:rsidR="00037830" w:rsidRPr="00B03E4E" w:rsidRDefault="00037830" w:rsidP="00C51E87">
            <w:pPr>
              <w:pStyle w:val="ListParagraph"/>
              <w:tabs>
                <w:tab w:val="left" w:pos="851"/>
              </w:tabs>
              <w:autoSpaceDE w:val="0"/>
              <w:autoSpaceDN w:val="0"/>
              <w:adjustRightInd w:val="0"/>
              <w:ind w:left="0"/>
              <w:jc w:val="left"/>
              <w:rPr>
                <w:rFonts w:cstheme="minorHAnsi"/>
                <w:sz w:val="20"/>
                <w:szCs w:val="20"/>
              </w:rPr>
            </w:pPr>
            <w:r>
              <w:rPr>
                <w:sz w:val="20"/>
              </w:rPr>
              <w:t>El auditor debe cumplir con los procedimientos pertinentes relativos a la objetividad y la ética, que a su vez deben responder a las ISSAI correspondientes en materia de objetividad y ética.</w:t>
            </w:r>
          </w:p>
        </w:tc>
        <w:tc>
          <w:tcPr>
            <w:tcW w:w="1706" w:type="dxa"/>
            <w:tcBorders>
              <w:top w:val="single" w:sz="4" w:space="0" w:color="943634" w:themeColor="accent2" w:themeShade="BF"/>
            </w:tcBorders>
          </w:tcPr>
          <w:sdt>
            <w:sdtPr>
              <w:rPr>
                <w:rFonts w:cstheme="minorHAnsi"/>
                <w:bCs/>
                <w:i/>
                <w:iCs/>
                <w:sz w:val="20"/>
                <w:szCs w:val="20"/>
              </w:rPr>
              <w:alias w:val="Seleccionar "/>
              <w:tag w:val="Select "/>
              <w:id w:val="-11918452"/>
              <w:placeholder>
                <w:docPart w:val="FFF3625D9F5A4D6FA7936996B37F8A00"/>
              </w:placeholder>
              <w:showingPlcHdr/>
              <w:dropDownList>
                <w:listItem w:value="Choose an item."/>
                <w:listItem w:displayText="Sí" w:value="Yes"/>
                <w:listItem w:displayText="No" w:value="No"/>
                <w:listItem w:displayText="No aplicable" w:value="Not applicable"/>
              </w:dropDownList>
            </w:sdtPr>
            <w:sdtEndPr/>
            <w:sdtContent>
              <w:p w14:paraId="2EAA7B0E" w14:textId="77777777" w:rsidR="00037830" w:rsidRPr="00B03E4E" w:rsidRDefault="00037830" w:rsidP="00C46550">
                <w:pPr>
                  <w:jc w:val="left"/>
                  <w:rPr>
                    <w:rFonts w:cstheme="minorHAnsi"/>
                    <w:bCs/>
                    <w:i/>
                    <w:iCs/>
                    <w:sz w:val="20"/>
                    <w:szCs w:val="20"/>
                  </w:rPr>
                </w:pPr>
                <w:r>
                  <w:rPr>
                    <w:rStyle w:val="PlaceholderText"/>
                  </w:rPr>
                  <w:t>Seleccionar un elemento.</w:t>
                </w:r>
              </w:p>
            </w:sdtContent>
          </w:sdt>
          <w:p w14:paraId="5D3F8646" w14:textId="77777777" w:rsidR="00037830" w:rsidRPr="00B03E4E" w:rsidRDefault="00037830" w:rsidP="00C46550">
            <w:pPr>
              <w:jc w:val="left"/>
              <w:rPr>
                <w:rFonts w:cstheme="minorHAnsi"/>
                <w:sz w:val="20"/>
                <w:szCs w:val="20"/>
                <w:lang w:val="en-GB"/>
              </w:rPr>
            </w:pPr>
          </w:p>
        </w:tc>
        <w:tc>
          <w:tcPr>
            <w:tcW w:w="2835" w:type="dxa"/>
            <w:tcBorders>
              <w:top w:val="single" w:sz="4" w:space="0" w:color="943634" w:themeColor="accent2" w:themeShade="BF"/>
            </w:tcBorders>
          </w:tcPr>
          <w:p w14:paraId="690F227D" w14:textId="77777777" w:rsidR="00037830" w:rsidRPr="00B03E4E" w:rsidRDefault="00037830" w:rsidP="00C46550">
            <w:pPr>
              <w:jc w:val="left"/>
              <w:rPr>
                <w:rFonts w:cstheme="minorHAnsi"/>
                <w:bCs/>
                <w:i/>
                <w:iCs/>
                <w:sz w:val="20"/>
                <w:szCs w:val="20"/>
                <w:lang w:val="en-GB"/>
              </w:rPr>
            </w:pPr>
          </w:p>
        </w:tc>
        <w:tc>
          <w:tcPr>
            <w:tcW w:w="2268" w:type="dxa"/>
            <w:tcBorders>
              <w:top w:val="single" w:sz="4" w:space="0" w:color="943634" w:themeColor="accent2" w:themeShade="BF"/>
            </w:tcBorders>
          </w:tcPr>
          <w:sdt>
            <w:sdtPr>
              <w:rPr>
                <w:rFonts w:cstheme="minorHAnsi"/>
                <w:bCs/>
                <w:i/>
                <w:iCs/>
                <w:sz w:val="20"/>
                <w:szCs w:val="20"/>
              </w:rPr>
              <w:alias w:val="Seleccionar uno o más elementos de la lista"/>
              <w:tag w:val="Select item(s) from the list"/>
              <w:id w:val="1194495889"/>
              <w:placeholder>
                <w:docPart w:val="2BF867D75C394787941AEFB9150D732D"/>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ir el texto en el área señalada" w:value="10. Other areas (not included above), add text on the area identified"/>
              </w:dropDownList>
            </w:sdtPr>
            <w:sdtEndPr/>
            <w:sdtContent>
              <w:p w14:paraId="04AB074E" w14:textId="77777777" w:rsidR="00037830" w:rsidRPr="00B03E4E" w:rsidRDefault="00037830" w:rsidP="00C46550">
                <w:pPr>
                  <w:jc w:val="left"/>
                </w:pPr>
                <w:r>
                  <w:rPr>
                    <w:rStyle w:val="PlaceholderText"/>
                  </w:rPr>
                  <w:t>Seleccionar un elemento.</w:t>
                </w:r>
              </w:p>
            </w:sdtContent>
          </w:sdt>
        </w:tc>
        <w:tc>
          <w:tcPr>
            <w:tcW w:w="2835" w:type="dxa"/>
            <w:tcBorders>
              <w:top w:val="single" w:sz="4" w:space="0" w:color="943634" w:themeColor="accent2" w:themeShade="BF"/>
            </w:tcBorders>
          </w:tcPr>
          <w:p w14:paraId="3043F269" w14:textId="77777777" w:rsidR="00037830" w:rsidRPr="00B03E4E" w:rsidRDefault="00037830" w:rsidP="00037830">
            <w:pPr>
              <w:rPr>
                <w:rFonts w:cstheme="minorHAnsi"/>
                <w:sz w:val="20"/>
                <w:szCs w:val="20"/>
                <w:lang w:val="en-GB"/>
              </w:rPr>
            </w:pPr>
          </w:p>
        </w:tc>
        <w:tc>
          <w:tcPr>
            <w:tcW w:w="2410" w:type="dxa"/>
            <w:tcBorders>
              <w:top w:val="single" w:sz="4" w:space="0" w:color="943634" w:themeColor="accent2" w:themeShade="BF"/>
              <w:right w:val="single" w:sz="12" w:space="0" w:color="92CDDC" w:themeColor="accent5" w:themeTint="99"/>
            </w:tcBorders>
          </w:tcPr>
          <w:p w14:paraId="39B76D07" w14:textId="77777777" w:rsidR="00037830" w:rsidRPr="00B03E4E" w:rsidRDefault="00037830" w:rsidP="00037830">
            <w:pPr>
              <w:rPr>
                <w:rFonts w:cstheme="minorHAnsi"/>
                <w:sz w:val="20"/>
                <w:szCs w:val="20"/>
                <w:lang w:val="en-GB"/>
              </w:rPr>
            </w:pPr>
          </w:p>
        </w:tc>
      </w:tr>
      <w:tr w:rsidR="00037830" w:rsidRPr="00B03E4E" w14:paraId="1B4406B8" w14:textId="77777777" w:rsidTr="00600F9A">
        <w:tc>
          <w:tcPr>
            <w:tcW w:w="704" w:type="dxa"/>
            <w:tcBorders>
              <w:left w:val="single" w:sz="12" w:space="0" w:color="92CDDC" w:themeColor="accent5" w:themeTint="99"/>
            </w:tcBorders>
            <w:shd w:val="clear" w:color="auto" w:fill="F2F2F2" w:themeFill="background1" w:themeFillShade="F2"/>
          </w:tcPr>
          <w:p w14:paraId="0DD26F66" w14:textId="77777777" w:rsidR="00037830" w:rsidRPr="00B03E4E" w:rsidRDefault="00037830" w:rsidP="00037830">
            <w:pPr>
              <w:jc w:val="center"/>
              <w:rPr>
                <w:rFonts w:cstheme="minorHAnsi"/>
                <w:sz w:val="20"/>
                <w:szCs w:val="20"/>
              </w:rPr>
            </w:pPr>
            <w:r>
              <w:rPr>
                <w:sz w:val="20"/>
              </w:rPr>
              <w:t>2</w:t>
            </w:r>
          </w:p>
        </w:tc>
        <w:tc>
          <w:tcPr>
            <w:tcW w:w="4820" w:type="dxa"/>
            <w:shd w:val="clear" w:color="auto" w:fill="EEECE1" w:themeFill="background2"/>
          </w:tcPr>
          <w:p w14:paraId="5D085838" w14:textId="77777777" w:rsidR="00037830" w:rsidRPr="00B03E4E" w:rsidRDefault="00037830" w:rsidP="00C51E87">
            <w:pPr>
              <w:pStyle w:val="ListParagraph"/>
              <w:tabs>
                <w:tab w:val="left" w:pos="851"/>
              </w:tabs>
              <w:autoSpaceDE w:val="0"/>
              <w:autoSpaceDN w:val="0"/>
              <w:adjustRightInd w:val="0"/>
              <w:ind w:left="0"/>
              <w:jc w:val="left"/>
              <w:rPr>
                <w:rFonts w:cstheme="minorHAnsi"/>
                <w:color w:val="31849B" w:themeColor="accent5" w:themeShade="BF"/>
                <w:sz w:val="18"/>
                <w:szCs w:val="18"/>
              </w:rPr>
            </w:pPr>
            <w:r>
              <w:rPr>
                <w:color w:val="31849B" w:themeColor="accent5" w:themeShade="BF"/>
                <w:sz w:val="18"/>
              </w:rPr>
              <w:t>ISSAI 4000/48</w:t>
            </w:r>
          </w:p>
          <w:p w14:paraId="242D5714" w14:textId="34732F85" w:rsidR="00037830" w:rsidRPr="00B03E4E" w:rsidRDefault="00037830" w:rsidP="00C51E87">
            <w:pPr>
              <w:jc w:val="left"/>
              <w:rPr>
                <w:rFonts w:cstheme="minorHAnsi"/>
                <w:sz w:val="20"/>
                <w:szCs w:val="20"/>
              </w:rPr>
            </w:pPr>
            <w:r>
              <w:rPr>
                <w:sz w:val="20"/>
              </w:rPr>
              <w:t>El auditor debe velar por mantener la objetividad para que los hallazgos y las conclusiones sean imparciales y considerados como tales por terceros.</w:t>
            </w:r>
          </w:p>
        </w:tc>
        <w:tc>
          <w:tcPr>
            <w:tcW w:w="1706" w:type="dxa"/>
          </w:tcPr>
          <w:sdt>
            <w:sdtPr>
              <w:rPr>
                <w:rFonts w:cstheme="minorHAnsi"/>
                <w:bCs/>
                <w:i/>
                <w:iCs/>
                <w:sz w:val="20"/>
                <w:szCs w:val="20"/>
              </w:rPr>
              <w:alias w:val="Seleccionar "/>
              <w:tag w:val="Select "/>
              <w:id w:val="571849819"/>
              <w:placeholder>
                <w:docPart w:val="6CCEF18378F94FE5BB86562C2DF4D18F"/>
              </w:placeholder>
              <w:showingPlcHdr/>
              <w:dropDownList>
                <w:listItem w:value="Choose an item."/>
                <w:listItem w:displayText="Sí" w:value="Yes"/>
                <w:listItem w:displayText="No" w:value="No"/>
                <w:listItem w:displayText="No aplicable" w:value="Not applicable"/>
              </w:dropDownList>
            </w:sdtPr>
            <w:sdtEndPr/>
            <w:sdtContent>
              <w:p w14:paraId="7A7261F8" w14:textId="77777777" w:rsidR="00037830" w:rsidRPr="00B03E4E" w:rsidRDefault="00037830" w:rsidP="00C46550">
                <w:pPr>
                  <w:jc w:val="left"/>
                </w:pPr>
                <w:r>
                  <w:rPr>
                    <w:rStyle w:val="PlaceholderText"/>
                  </w:rPr>
                  <w:t>Seleccionar un elemento.</w:t>
                </w:r>
              </w:p>
            </w:sdtContent>
          </w:sdt>
        </w:tc>
        <w:tc>
          <w:tcPr>
            <w:tcW w:w="2835" w:type="dxa"/>
          </w:tcPr>
          <w:p w14:paraId="112560C8" w14:textId="77777777" w:rsidR="00037830" w:rsidRPr="00B03E4E" w:rsidRDefault="00037830" w:rsidP="00C46550">
            <w:pPr>
              <w:jc w:val="left"/>
              <w:rPr>
                <w:rFonts w:cstheme="minorHAnsi"/>
                <w:bCs/>
                <w:i/>
                <w:iCs/>
                <w:sz w:val="20"/>
                <w:szCs w:val="20"/>
                <w:lang w:val="en-GB"/>
              </w:rPr>
            </w:pPr>
          </w:p>
        </w:tc>
        <w:tc>
          <w:tcPr>
            <w:tcW w:w="2268" w:type="dxa"/>
          </w:tcPr>
          <w:sdt>
            <w:sdtPr>
              <w:rPr>
                <w:rFonts w:cstheme="minorHAnsi"/>
                <w:bCs/>
                <w:i/>
                <w:iCs/>
                <w:sz w:val="20"/>
                <w:szCs w:val="20"/>
              </w:rPr>
              <w:alias w:val="Seleccionar uno o más elementos de la lista"/>
              <w:tag w:val="Select item(s) from the list"/>
              <w:id w:val="1411660607"/>
              <w:placeholder>
                <w:docPart w:val="5F623611499344FEACCD666CDB93E580"/>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ir el texto en el área señalada" w:value="10. Other areas (not included above), add text on the area identified"/>
              </w:dropDownList>
            </w:sdtPr>
            <w:sdtEndPr/>
            <w:sdtContent>
              <w:p w14:paraId="61FE8B88" w14:textId="77777777" w:rsidR="00037830" w:rsidRPr="00B03E4E" w:rsidRDefault="00037830" w:rsidP="00C46550">
                <w:pPr>
                  <w:jc w:val="left"/>
                </w:pPr>
                <w:r>
                  <w:rPr>
                    <w:rStyle w:val="PlaceholderText"/>
                  </w:rPr>
                  <w:t>Seleccionar un elemento.</w:t>
                </w:r>
              </w:p>
            </w:sdtContent>
          </w:sdt>
        </w:tc>
        <w:tc>
          <w:tcPr>
            <w:tcW w:w="2835" w:type="dxa"/>
          </w:tcPr>
          <w:p w14:paraId="7D3BC70E"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79505E71" w14:textId="77777777" w:rsidR="00037830" w:rsidRPr="00B03E4E" w:rsidRDefault="00037830" w:rsidP="00037830">
            <w:pPr>
              <w:rPr>
                <w:rFonts w:cstheme="minorHAnsi"/>
                <w:b/>
                <w:sz w:val="20"/>
                <w:szCs w:val="20"/>
                <w:lang w:val="en-GB"/>
              </w:rPr>
            </w:pPr>
          </w:p>
        </w:tc>
      </w:tr>
      <w:tr w:rsidR="00037830" w:rsidRPr="00B03E4E" w14:paraId="2A524D5F" w14:textId="77777777" w:rsidTr="00600F9A">
        <w:tc>
          <w:tcPr>
            <w:tcW w:w="704" w:type="dxa"/>
            <w:tcBorders>
              <w:left w:val="single" w:sz="12" w:space="0" w:color="92CDDC" w:themeColor="accent5" w:themeTint="99"/>
            </w:tcBorders>
            <w:shd w:val="clear" w:color="auto" w:fill="F2F2F2" w:themeFill="background1" w:themeFillShade="F2"/>
          </w:tcPr>
          <w:p w14:paraId="1BC28974" w14:textId="77777777" w:rsidR="00037830" w:rsidRPr="00B03E4E" w:rsidRDefault="00037830" w:rsidP="00037830">
            <w:pPr>
              <w:jc w:val="center"/>
              <w:rPr>
                <w:rFonts w:cstheme="minorHAnsi"/>
                <w:sz w:val="20"/>
                <w:szCs w:val="20"/>
              </w:rPr>
            </w:pPr>
            <w:r>
              <w:rPr>
                <w:sz w:val="20"/>
              </w:rPr>
              <w:t>3</w:t>
            </w:r>
          </w:p>
        </w:tc>
        <w:tc>
          <w:tcPr>
            <w:tcW w:w="4820" w:type="dxa"/>
            <w:shd w:val="clear" w:color="auto" w:fill="EEECE1" w:themeFill="background2"/>
          </w:tcPr>
          <w:p w14:paraId="111FDAFF" w14:textId="77777777" w:rsidR="00037830" w:rsidRPr="00B03E4E" w:rsidRDefault="00037830" w:rsidP="00C51E87">
            <w:pPr>
              <w:pStyle w:val="ListParagraph"/>
              <w:tabs>
                <w:tab w:val="left" w:pos="851"/>
              </w:tabs>
              <w:autoSpaceDE w:val="0"/>
              <w:autoSpaceDN w:val="0"/>
              <w:adjustRightInd w:val="0"/>
              <w:ind w:left="0"/>
              <w:jc w:val="left"/>
              <w:rPr>
                <w:rFonts w:cstheme="minorHAnsi"/>
                <w:color w:val="31849B" w:themeColor="accent5" w:themeShade="BF"/>
                <w:sz w:val="18"/>
                <w:szCs w:val="18"/>
              </w:rPr>
            </w:pPr>
            <w:r>
              <w:rPr>
                <w:color w:val="31849B" w:themeColor="accent5" w:themeShade="BF"/>
                <w:sz w:val="18"/>
              </w:rPr>
              <w:t>ISSAI 4000/52</w:t>
            </w:r>
          </w:p>
          <w:p w14:paraId="0E21106D" w14:textId="37AE2127" w:rsidR="00037830" w:rsidRPr="00B03E4E" w:rsidRDefault="00037830" w:rsidP="00C51E87">
            <w:pPr>
              <w:jc w:val="left"/>
              <w:rPr>
                <w:rFonts w:cstheme="minorHAnsi"/>
                <w:sz w:val="20"/>
                <w:szCs w:val="20"/>
              </w:rPr>
            </w:pPr>
            <w:r>
              <w:rPr>
                <w:sz w:val="20"/>
              </w:rPr>
              <w:t>El auditor debe aplicar los procedimientos necesarios para reducir a un mínimo aceptable el riesgo de formular conclusiones incorrectas.</w:t>
            </w:r>
          </w:p>
        </w:tc>
        <w:tc>
          <w:tcPr>
            <w:tcW w:w="1706" w:type="dxa"/>
          </w:tcPr>
          <w:sdt>
            <w:sdtPr>
              <w:rPr>
                <w:rFonts w:cstheme="minorHAnsi"/>
                <w:bCs/>
                <w:i/>
                <w:iCs/>
                <w:sz w:val="20"/>
                <w:szCs w:val="20"/>
              </w:rPr>
              <w:alias w:val="Seleccionar "/>
              <w:tag w:val="Select "/>
              <w:id w:val="-902300430"/>
              <w:placeholder>
                <w:docPart w:val="28CD1BFED1D94A94ABD39C4DA808509E"/>
              </w:placeholder>
              <w:showingPlcHdr/>
              <w:dropDownList>
                <w:listItem w:value="Choose an item."/>
                <w:listItem w:displayText="Sí" w:value="Yes"/>
                <w:listItem w:displayText="No" w:value="No"/>
                <w:listItem w:displayText="No aplicable" w:value="Not applicable"/>
              </w:dropDownList>
            </w:sdtPr>
            <w:sdtEndPr/>
            <w:sdtContent>
              <w:p w14:paraId="257FEA62" w14:textId="77777777" w:rsidR="00037830" w:rsidRPr="00B03E4E" w:rsidRDefault="00037830" w:rsidP="00C46550">
                <w:pPr>
                  <w:jc w:val="left"/>
                </w:pPr>
                <w:r>
                  <w:rPr>
                    <w:rStyle w:val="PlaceholderText"/>
                  </w:rPr>
                  <w:t>Seleccionar un elemento.</w:t>
                </w:r>
              </w:p>
            </w:sdtContent>
          </w:sdt>
        </w:tc>
        <w:tc>
          <w:tcPr>
            <w:tcW w:w="2835" w:type="dxa"/>
          </w:tcPr>
          <w:p w14:paraId="374F81B3" w14:textId="77777777" w:rsidR="00037830" w:rsidRPr="00B03E4E" w:rsidRDefault="00037830" w:rsidP="00C46550">
            <w:pPr>
              <w:jc w:val="left"/>
              <w:rPr>
                <w:rFonts w:cstheme="minorHAnsi"/>
                <w:bCs/>
                <w:i/>
                <w:iCs/>
                <w:sz w:val="20"/>
                <w:szCs w:val="20"/>
                <w:lang w:val="en-GB"/>
              </w:rPr>
            </w:pPr>
          </w:p>
        </w:tc>
        <w:tc>
          <w:tcPr>
            <w:tcW w:w="2268" w:type="dxa"/>
          </w:tcPr>
          <w:sdt>
            <w:sdtPr>
              <w:rPr>
                <w:rFonts w:cstheme="minorHAnsi"/>
                <w:bCs/>
                <w:i/>
                <w:iCs/>
                <w:sz w:val="20"/>
                <w:szCs w:val="20"/>
              </w:rPr>
              <w:alias w:val="Seleccionar uno o más elementos de la lista"/>
              <w:tag w:val="Select item(s) from the list"/>
              <w:id w:val="-421336536"/>
              <w:placeholder>
                <w:docPart w:val="36DE0C5874DB467A9B2F2E7845352AB1"/>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ir el texto en el área señalada" w:value="10. Other areas (not included above), add text on the area identified"/>
              </w:dropDownList>
            </w:sdtPr>
            <w:sdtEndPr/>
            <w:sdtContent>
              <w:p w14:paraId="002F908A" w14:textId="77777777" w:rsidR="00037830" w:rsidRPr="00B03E4E" w:rsidRDefault="00037830" w:rsidP="00C46550">
                <w:pPr>
                  <w:jc w:val="left"/>
                </w:pPr>
                <w:r>
                  <w:rPr>
                    <w:rStyle w:val="PlaceholderText"/>
                  </w:rPr>
                  <w:t>Seleccionar un elemento.</w:t>
                </w:r>
              </w:p>
            </w:sdtContent>
          </w:sdt>
        </w:tc>
        <w:tc>
          <w:tcPr>
            <w:tcW w:w="2835" w:type="dxa"/>
          </w:tcPr>
          <w:p w14:paraId="3BC8AFD0"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1D0D8274" w14:textId="77777777" w:rsidR="00037830" w:rsidRPr="00B03E4E" w:rsidRDefault="00037830" w:rsidP="00037830">
            <w:pPr>
              <w:rPr>
                <w:rFonts w:cstheme="minorHAnsi"/>
                <w:b/>
                <w:sz w:val="20"/>
                <w:szCs w:val="20"/>
                <w:lang w:val="en-GB"/>
              </w:rPr>
            </w:pPr>
          </w:p>
        </w:tc>
      </w:tr>
      <w:tr w:rsidR="00037830" w:rsidRPr="00B03E4E" w14:paraId="541D0E90" w14:textId="77777777" w:rsidTr="00600F9A">
        <w:tc>
          <w:tcPr>
            <w:tcW w:w="704" w:type="dxa"/>
            <w:tcBorders>
              <w:left w:val="single" w:sz="12" w:space="0" w:color="92CDDC" w:themeColor="accent5" w:themeTint="99"/>
            </w:tcBorders>
            <w:shd w:val="clear" w:color="auto" w:fill="F2F2F2" w:themeFill="background1" w:themeFillShade="F2"/>
          </w:tcPr>
          <w:p w14:paraId="326EF5F4" w14:textId="77777777" w:rsidR="00037830" w:rsidRPr="00B03E4E" w:rsidRDefault="00037830" w:rsidP="00037830">
            <w:pPr>
              <w:jc w:val="center"/>
              <w:rPr>
                <w:rFonts w:cstheme="minorHAnsi"/>
                <w:sz w:val="20"/>
                <w:szCs w:val="20"/>
              </w:rPr>
            </w:pPr>
            <w:r>
              <w:rPr>
                <w:sz w:val="20"/>
              </w:rPr>
              <w:t>4</w:t>
            </w:r>
          </w:p>
        </w:tc>
        <w:tc>
          <w:tcPr>
            <w:tcW w:w="4820" w:type="dxa"/>
            <w:shd w:val="clear" w:color="auto" w:fill="EEECE1" w:themeFill="background2"/>
          </w:tcPr>
          <w:p w14:paraId="65DE4D35" w14:textId="77777777" w:rsidR="00037830" w:rsidRPr="00B03E4E" w:rsidRDefault="00037830" w:rsidP="00C51E87">
            <w:pPr>
              <w:pStyle w:val="ListParagraph"/>
              <w:tabs>
                <w:tab w:val="left" w:pos="851"/>
              </w:tabs>
              <w:autoSpaceDE w:val="0"/>
              <w:autoSpaceDN w:val="0"/>
              <w:adjustRightInd w:val="0"/>
              <w:ind w:left="0"/>
              <w:jc w:val="left"/>
              <w:rPr>
                <w:rFonts w:cstheme="minorHAnsi"/>
                <w:color w:val="31849B" w:themeColor="accent5" w:themeShade="BF"/>
                <w:sz w:val="18"/>
                <w:szCs w:val="18"/>
              </w:rPr>
            </w:pPr>
            <w:r>
              <w:rPr>
                <w:color w:val="31849B" w:themeColor="accent5" w:themeShade="BF"/>
                <w:sz w:val="18"/>
              </w:rPr>
              <w:t>ISSAI 4000/58</w:t>
            </w:r>
          </w:p>
          <w:p w14:paraId="1C44D39B" w14:textId="48993D91" w:rsidR="00037830" w:rsidRPr="00B03E4E" w:rsidRDefault="00037830" w:rsidP="00C51E87">
            <w:pPr>
              <w:jc w:val="left"/>
              <w:rPr>
                <w:rFonts w:cstheme="minorHAnsi"/>
                <w:sz w:val="20"/>
                <w:szCs w:val="20"/>
              </w:rPr>
            </w:pPr>
            <w:r>
              <w:rPr>
                <w:sz w:val="20"/>
              </w:rPr>
              <w:t>El auditor debe analizar el riesgo de fraude a lo largo del proceso de auditoría y documentar el resultado de la evaluación.</w:t>
            </w:r>
          </w:p>
        </w:tc>
        <w:tc>
          <w:tcPr>
            <w:tcW w:w="1706" w:type="dxa"/>
          </w:tcPr>
          <w:sdt>
            <w:sdtPr>
              <w:rPr>
                <w:rFonts w:cstheme="minorHAnsi"/>
                <w:bCs/>
                <w:i/>
                <w:iCs/>
                <w:sz w:val="20"/>
                <w:szCs w:val="20"/>
              </w:rPr>
              <w:alias w:val="Seleccionar "/>
              <w:tag w:val="Select "/>
              <w:id w:val="-1152454213"/>
              <w:placeholder>
                <w:docPart w:val="CF8630F335A741C8B6A36027D7E58A04"/>
              </w:placeholder>
              <w:showingPlcHdr/>
              <w:dropDownList>
                <w:listItem w:value="Choose an item."/>
                <w:listItem w:displayText="Sí" w:value="Yes"/>
                <w:listItem w:displayText="No" w:value="No"/>
                <w:listItem w:displayText="No aplicable" w:value="Not applicable"/>
              </w:dropDownList>
            </w:sdtPr>
            <w:sdtEndPr/>
            <w:sdtContent>
              <w:p w14:paraId="1776A39F" w14:textId="77777777" w:rsidR="00037830" w:rsidRPr="00B03E4E" w:rsidRDefault="00037830" w:rsidP="00C46550">
                <w:pPr>
                  <w:jc w:val="left"/>
                </w:pPr>
                <w:r>
                  <w:rPr>
                    <w:rStyle w:val="PlaceholderText"/>
                  </w:rPr>
                  <w:t>Seleccionar un elemento.</w:t>
                </w:r>
              </w:p>
            </w:sdtContent>
          </w:sdt>
        </w:tc>
        <w:tc>
          <w:tcPr>
            <w:tcW w:w="2835" w:type="dxa"/>
          </w:tcPr>
          <w:p w14:paraId="3D6FDB16" w14:textId="77777777" w:rsidR="00037830" w:rsidRPr="00B03E4E" w:rsidRDefault="00037830" w:rsidP="00C46550">
            <w:pPr>
              <w:jc w:val="left"/>
              <w:rPr>
                <w:rFonts w:cstheme="minorHAnsi"/>
                <w:bCs/>
                <w:i/>
                <w:iCs/>
                <w:sz w:val="20"/>
                <w:szCs w:val="20"/>
                <w:lang w:val="en-GB"/>
              </w:rPr>
            </w:pPr>
          </w:p>
        </w:tc>
        <w:tc>
          <w:tcPr>
            <w:tcW w:w="2268" w:type="dxa"/>
          </w:tcPr>
          <w:sdt>
            <w:sdtPr>
              <w:rPr>
                <w:rFonts w:cstheme="minorHAnsi"/>
                <w:bCs/>
                <w:i/>
                <w:iCs/>
                <w:sz w:val="20"/>
                <w:szCs w:val="20"/>
              </w:rPr>
              <w:alias w:val="Seleccionar uno o más elementos de la lista"/>
              <w:tag w:val="Select item(s) from the list"/>
              <w:id w:val="-1209101042"/>
              <w:placeholder>
                <w:docPart w:val="F18F8C6514B741B4B18329B2369FF185"/>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ir el texto en el área señalada" w:value="10. Other areas (not included above), add text on the area identified"/>
              </w:dropDownList>
            </w:sdtPr>
            <w:sdtEndPr/>
            <w:sdtContent>
              <w:p w14:paraId="0734AA0C" w14:textId="77777777" w:rsidR="00037830" w:rsidRPr="00B03E4E" w:rsidRDefault="00037830" w:rsidP="00C46550">
                <w:pPr>
                  <w:jc w:val="left"/>
                </w:pPr>
                <w:r>
                  <w:rPr>
                    <w:rStyle w:val="PlaceholderText"/>
                  </w:rPr>
                  <w:t>Seleccionar un elemento.</w:t>
                </w:r>
              </w:p>
            </w:sdtContent>
          </w:sdt>
        </w:tc>
        <w:tc>
          <w:tcPr>
            <w:tcW w:w="2835" w:type="dxa"/>
          </w:tcPr>
          <w:p w14:paraId="0A6C33AD"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740738DB" w14:textId="77777777" w:rsidR="00037830" w:rsidRPr="00B03E4E" w:rsidRDefault="00037830" w:rsidP="00037830">
            <w:pPr>
              <w:rPr>
                <w:rFonts w:cstheme="minorHAnsi"/>
                <w:b/>
                <w:sz w:val="20"/>
                <w:szCs w:val="20"/>
                <w:lang w:val="en-GB"/>
              </w:rPr>
            </w:pPr>
          </w:p>
        </w:tc>
      </w:tr>
      <w:tr w:rsidR="00037830" w:rsidRPr="00B03E4E" w14:paraId="2A2956E9" w14:textId="77777777" w:rsidTr="00600F9A">
        <w:tc>
          <w:tcPr>
            <w:tcW w:w="704" w:type="dxa"/>
            <w:tcBorders>
              <w:left w:val="single" w:sz="12" w:space="0" w:color="92CDDC" w:themeColor="accent5" w:themeTint="99"/>
            </w:tcBorders>
            <w:shd w:val="clear" w:color="auto" w:fill="F2F2F2" w:themeFill="background1" w:themeFillShade="F2"/>
          </w:tcPr>
          <w:p w14:paraId="79C47E74" w14:textId="77777777" w:rsidR="00037830" w:rsidRPr="00B03E4E" w:rsidRDefault="00037830" w:rsidP="00037830">
            <w:pPr>
              <w:jc w:val="center"/>
              <w:rPr>
                <w:rFonts w:cstheme="minorHAnsi"/>
                <w:sz w:val="20"/>
                <w:szCs w:val="20"/>
              </w:rPr>
            </w:pPr>
            <w:r>
              <w:rPr>
                <w:sz w:val="20"/>
              </w:rPr>
              <w:t>5</w:t>
            </w:r>
          </w:p>
        </w:tc>
        <w:tc>
          <w:tcPr>
            <w:tcW w:w="4820" w:type="dxa"/>
            <w:shd w:val="clear" w:color="auto" w:fill="EEECE1" w:themeFill="background2"/>
          </w:tcPr>
          <w:p w14:paraId="023427AC" w14:textId="77777777" w:rsidR="00037830" w:rsidRPr="00B03E4E" w:rsidRDefault="00037830" w:rsidP="00C51E87">
            <w:pPr>
              <w:pStyle w:val="ListParagraph"/>
              <w:tabs>
                <w:tab w:val="left" w:pos="851"/>
              </w:tabs>
              <w:autoSpaceDE w:val="0"/>
              <w:autoSpaceDN w:val="0"/>
              <w:adjustRightInd w:val="0"/>
              <w:ind w:left="0"/>
              <w:jc w:val="left"/>
              <w:rPr>
                <w:rFonts w:cstheme="minorHAnsi"/>
                <w:color w:val="31849B" w:themeColor="accent5" w:themeShade="BF"/>
                <w:sz w:val="18"/>
                <w:szCs w:val="18"/>
              </w:rPr>
            </w:pPr>
            <w:r>
              <w:rPr>
                <w:color w:val="31849B" w:themeColor="accent5" w:themeShade="BF"/>
                <w:sz w:val="18"/>
              </w:rPr>
              <w:t>ISSAI 4000/64</w:t>
            </w:r>
          </w:p>
          <w:p w14:paraId="25E2AAF5" w14:textId="5E8AA1D3" w:rsidR="00037830" w:rsidRPr="00B03E4E" w:rsidRDefault="00037830" w:rsidP="00C51E87">
            <w:pPr>
              <w:jc w:val="left"/>
              <w:rPr>
                <w:rFonts w:cstheme="minorHAnsi"/>
                <w:sz w:val="20"/>
                <w:szCs w:val="20"/>
              </w:rPr>
            </w:pPr>
            <w:r>
              <w:rPr>
                <w:sz w:val="20"/>
              </w:rPr>
              <w:t>Cuando la EFS posee la facultad de seleccionar la cobertura de las auditorías de cumplimiento, debe identificar los ámbitos significativos para el usuario o los usuarios previstos.</w:t>
            </w:r>
          </w:p>
        </w:tc>
        <w:tc>
          <w:tcPr>
            <w:tcW w:w="1706" w:type="dxa"/>
          </w:tcPr>
          <w:sdt>
            <w:sdtPr>
              <w:rPr>
                <w:rFonts w:cstheme="minorHAnsi"/>
                <w:bCs/>
                <w:i/>
                <w:iCs/>
                <w:sz w:val="20"/>
                <w:szCs w:val="20"/>
              </w:rPr>
              <w:alias w:val="Seleccionar "/>
              <w:tag w:val="Select "/>
              <w:id w:val="948979570"/>
              <w:placeholder>
                <w:docPart w:val="0B70975063AE4AFAAED030F307A81D29"/>
              </w:placeholder>
              <w:showingPlcHdr/>
              <w:dropDownList>
                <w:listItem w:value="Choose an item."/>
                <w:listItem w:displayText="Sí" w:value="Yes"/>
                <w:listItem w:displayText="No" w:value="No"/>
                <w:listItem w:displayText="No aplicable" w:value="Not applicable"/>
              </w:dropDownList>
            </w:sdtPr>
            <w:sdtEndPr/>
            <w:sdtContent>
              <w:p w14:paraId="03C538B3" w14:textId="77777777" w:rsidR="00037830" w:rsidRPr="00B03E4E" w:rsidRDefault="00037830" w:rsidP="00C46550">
                <w:pPr>
                  <w:jc w:val="left"/>
                </w:pPr>
                <w:r>
                  <w:rPr>
                    <w:rStyle w:val="PlaceholderText"/>
                  </w:rPr>
                  <w:t>Seleccionar un elemento.</w:t>
                </w:r>
              </w:p>
            </w:sdtContent>
          </w:sdt>
        </w:tc>
        <w:tc>
          <w:tcPr>
            <w:tcW w:w="2835" w:type="dxa"/>
          </w:tcPr>
          <w:p w14:paraId="401CDE47" w14:textId="77777777" w:rsidR="00037830" w:rsidRPr="00B03E4E" w:rsidRDefault="00037830" w:rsidP="00C46550">
            <w:pPr>
              <w:jc w:val="left"/>
              <w:rPr>
                <w:rFonts w:cstheme="minorHAnsi"/>
                <w:bCs/>
                <w:i/>
                <w:iCs/>
                <w:sz w:val="20"/>
                <w:szCs w:val="20"/>
                <w:lang w:val="en-GB"/>
              </w:rPr>
            </w:pPr>
          </w:p>
        </w:tc>
        <w:tc>
          <w:tcPr>
            <w:tcW w:w="2268" w:type="dxa"/>
          </w:tcPr>
          <w:sdt>
            <w:sdtPr>
              <w:rPr>
                <w:rFonts w:cstheme="minorHAnsi"/>
                <w:bCs/>
                <w:i/>
                <w:iCs/>
                <w:sz w:val="20"/>
                <w:szCs w:val="20"/>
              </w:rPr>
              <w:alias w:val="Seleccionar uno o más elementos de la lista"/>
              <w:tag w:val="Select item(s) from the list"/>
              <w:id w:val="-549923551"/>
              <w:placeholder>
                <w:docPart w:val="CAB41092E5BF47ED9111DB25CB077FBF"/>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ir el texto en el área señalada" w:value="10. Other areas (not included above), add text on the area identified"/>
              </w:dropDownList>
            </w:sdtPr>
            <w:sdtEndPr/>
            <w:sdtContent>
              <w:p w14:paraId="2E882CED" w14:textId="77777777" w:rsidR="00037830" w:rsidRPr="00B03E4E" w:rsidRDefault="00037830" w:rsidP="00C46550">
                <w:pPr>
                  <w:jc w:val="left"/>
                </w:pPr>
                <w:r>
                  <w:rPr>
                    <w:rStyle w:val="PlaceholderText"/>
                  </w:rPr>
                  <w:t>Seleccionar un elemento.</w:t>
                </w:r>
              </w:p>
            </w:sdtContent>
          </w:sdt>
        </w:tc>
        <w:tc>
          <w:tcPr>
            <w:tcW w:w="2835" w:type="dxa"/>
          </w:tcPr>
          <w:p w14:paraId="39303F7D"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0B006B84" w14:textId="77777777" w:rsidR="00037830" w:rsidRPr="00B03E4E" w:rsidRDefault="00037830" w:rsidP="00037830">
            <w:pPr>
              <w:rPr>
                <w:rFonts w:cstheme="minorHAnsi"/>
                <w:b/>
                <w:sz w:val="20"/>
                <w:szCs w:val="20"/>
                <w:lang w:val="en-GB"/>
              </w:rPr>
            </w:pPr>
          </w:p>
        </w:tc>
      </w:tr>
      <w:tr w:rsidR="00037830" w:rsidRPr="00B03E4E" w14:paraId="7798DE8D" w14:textId="77777777" w:rsidTr="00600F9A">
        <w:tc>
          <w:tcPr>
            <w:tcW w:w="704" w:type="dxa"/>
            <w:tcBorders>
              <w:left w:val="single" w:sz="12" w:space="0" w:color="92CDDC" w:themeColor="accent5" w:themeTint="99"/>
              <w:bottom w:val="single" w:sz="12" w:space="0" w:color="92CDDC" w:themeColor="accent5" w:themeTint="99"/>
            </w:tcBorders>
            <w:shd w:val="clear" w:color="auto" w:fill="F2F2F2" w:themeFill="background1" w:themeFillShade="F2"/>
          </w:tcPr>
          <w:p w14:paraId="0EF7E5B7" w14:textId="77777777" w:rsidR="00037830" w:rsidRPr="00B03E4E" w:rsidRDefault="00037830" w:rsidP="00037830">
            <w:pPr>
              <w:jc w:val="center"/>
              <w:rPr>
                <w:rFonts w:cstheme="minorHAnsi"/>
                <w:sz w:val="20"/>
                <w:szCs w:val="20"/>
              </w:rPr>
            </w:pPr>
            <w:r>
              <w:rPr>
                <w:sz w:val="20"/>
              </w:rPr>
              <w:lastRenderedPageBreak/>
              <w:t>6</w:t>
            </w:r>
          </w:p>
        </w:tc>
        <w:tc>
          <w:tcPr>
            <w:tcW w:w="4820" w:type="dxa"/>
            <w:tcBorders>
              <w:bottom w:val="single" w:sz="12" w:space="0" w:color="92CDDC" w:themeColor="accent5" w:themeTint="99"/>
            </w:tcBorders>
            <w:shd w:val="clear" w:color="auto" w:fill="EEECE1" w:themeFill="background2"/>
          </w:tcPr>
          <w:p w14:paraId="57345261" w14:textId="77777777" w:rsidR="00037830" w:rsidRPr="00B03E4E" w:rsidRDefault="00037830" w:rsidP="00C51E87">
            <w:pPr>
              <w:pStyle w:val="ListParagraph"/>
              <w:tabs>
                <w:tab w:val="left" w:pos="851"/>
              </w:tabs>
              <w:autoSpaceDE w:val="0"/>
              <w:autoSpaceDN w:val="0"/>
              <w:adjustRightInd w:val="0"/>
              <w:ind w:left="0"/>
              <w:jc w:val="left"/>
              <w:rPr>
                <w:rFonts w:cstheme="minorHAnsi"/>
                <w:color w:val="31849B" w:themeColor="accent5" w:themeShade="BF"/>
                <w:sz w:val="18"/>
                <w:szCs w:val="18"/>
              </w:rPr>
            </w:pPr>
            <w:r>
              <w:rPr>
                <w:color w:val="31849B" w:themeColor="accent5" w:themeShade="BF"/>
                <w:sz w:val="18"/>
              </w:rPr>
              <w:t>ISSAI 4000/71</w:t>
            </w:r>
          </w:p>
          <w:p w14:paraId="0D493639" w14:textId="1617BFE7" w:rsidR="00037830" w:rsidRPr="00B03E4E" w:rsidRDefault="00037830" w:rsidP="00C51E87">
            <w:pPr>
              <w:jc w:val="left"/>
              <w:rPr>
                <w:rFonts w:cstheme="minorHAnsi"/>
                <w:bCs/>
                <w:sz w:val="20"/>
                <w:szCs w:val="20"/>
              </w:rPr>
            </w:pPr>
            <w:r>
              <w:rPr>
                <w:sz w:val="20"/>
              </w:rPr>
              <w:t>El auditor debe aplicar su juicio profesional a lo largo del proceso de auditoría.</w:t>
            </w:r>
          </w:p>
        </w:tc>
        <w:tc>
          <w:tcPr>
            <w:tcW w:w="1706" w:type="dxa"/>
            <w:tcBorders>
              <w:bottom w:val="single" w:sz="12" w:space="0" w:color="92CDDC" w:themeColor="accent5" w:themeTint="99"/>
            </w:tcBorders>
          </w:tcPr>
          <w:sdt>
            <w:sdtPr>
              <w:rPr>
                <w:rFonts w:cstheme="minorHAnsi"/>
                <w:bCs/>
                <w:i/>
                <w:iCs/>
                <w:sz w:val="20"/>
                <w:szCs w:val="20"/>
              </w:rPr>
              <w:alias w:val="Seleccionar "/>
              <w:tag w:val="Select "/>
              <w:id w:val="1544100457"/>
              <w:placeholder>
                <w:docPart w:val="7C05C465AFCF4516AF0E544D1A9197C9"/>
              </w:placeholder>
              <w:showingPlcHdr/>
              <w:dropDownList>
                <w:listItem w:value="Choose an item."/>
                <w:listItem w:displayText="Sí" w:value="Yes"/>
                <w:listItem w:displayText="No" w:value="No"/>
                <w:listItem w:displayText="No aplicable" w:value="Not applicable"/>
              </w:dropDownList>
            </w:sdtPr>
            <w:sdtEndPr/>
            <w:sdtContent>
              <w:p w14:paraId="4CB1DA29" w14:textId="77777777" w:rsidR="00037830" w:rsidRPr="00B03E4E" w:rsidRDefault="00037830" w:rsidP="00C46550">
                <w:pPr>
                  <w:jc w:val="left"/>
                </w:pPr>
                <w:r>
                  <w:rPr>
                    <w:rStyle w:val="PlaceholderText"/>
                  </w:rPr>
                  <w:t>Seleccionar un elemento.</w:t>
                </w:r>
              </w:p>
            </w:sdtContent>
          </w:sdt>
        </w:tc>
        <w:tc>
          <w:tcPr>
            <w:tcW w:w="2835" w:type="dxa"/>
            <w:tcBorders>
              <w:bottom w:val="single" w:sz="12" w:space="0" w:color="92CDDC" w:themeColor="accent5" w:themeTint="99"/>
            </w:tcBorders>
          </w:tcPr>
          <w:p w14:paraId="5E0B2C3D" w14:textId="77777777" w:rsidR="00037830" w:rsidRPr="00B03E4E" w:rsidRDefault="00037830" w:rsidP="00C46550">
            <w:pPr>
              <w:jc w:val="left"/>
              <w:rPr>
                <w:rFonts w:cstheme="minorHAnsi"/>
                <w:bCs/>
                <w:i/>
                <w:iCs/>
                <w:sz w:val="20"/>
                <w:szCs w:val="20"/>
                <w:lang w:val="en-GB"/>
              </w:rPr>
            </w:pPr>
          </w:p>
        </w:tc>
        <w:tc>
          <w:tcPr>
            <w:tcW w:w="2268" w:type="dxa"/>
            <w:tcBorders>
              <w:bottom w:val="single" w:sz="12" w:space="0" w:color="92CDDC" w:themeColor="accent5" w:themeTint="99"/>
            </w:tcBorders>
          </w:tcPr>
          <w:sdt>
            <w:sdtPr>
              <w:rPr>
                <w:rFonts w:cstheme="minorHAnsi"/>
                <w:bCs/>
                <w:i/>
                <w:iCs/>
                <w:sz w:val="20"/>
                <w:szCs w:val="20"/>
              </w:rPr>
              <w:alias w:val="Seleccionar uno o más elementos de la lista"/>
              <w:tag w:val="Select item(s) from the list"/>
              <w:id w:val="505641904"/>
              <w:placeholder>
                <w:docPart w:val="782AC822A1B4403B84BF24E39AA0E0C0"/>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ir el texto en el área señalada" w:value="10. Other areas (not included above), add text on the area identified"/>
              </w:dropDownList>
            </w:sdtPr>
            <w:sdtEndPr/>
            <w:sdtContent>
              <w:p w14:paraId="6DACF5BA" w14:textId="77777777" w:rsidR="00037830" w:rsidRPr="00B03E4E" w:rsidRDefault="00037830" w:rsidP="00C46550">
                <w:pPr>
                  <w:jc w:val="left"/>
                </w:pPr>
                <w:r>
                  <w:rPr>
                    <w:rStyle w:val="PlaceholderText"/>
                  </w:rPr>
                  <w:t>Seleccionar un elemento.</w:t>
                </w:r>
              </w:p>
            </w:sdtContent>
          </w:sdt>
        </w:tc>
        <w:tc>
          <w:tcPr>
            <w:tcW w:w="2835" w:type="dxa"/>
            <w:tcBorders>
              <w:bottom w:val="single" w:sz="12" w:space="0" w:color="92CDDC" w:themeColor="accent5" w:themeTint="99"/>
            </w:tcBorders>
          </w:tcPr>
          <w:p w14:paraId="1F5BCB0C" w14:textId="77777777" w:rsidR="00037830" w:rsidRPr="00B03E4E" w:rsidRDefault="00037830" w:rsidP="00037830">
            <w:pPr>
              <w:rPr>
                <w:rFonts w:cstheme="minorHAnsi"/>
                <w:b/>
                <w:sz w:val="20"/>
                <w:szCs w:val="20"/>
                <w:lang w:val="en-GB"/>
              </w:rPr>
            </w:pPr>
          </w:p>
          <w:p w14:paraId="1F89432F" w14:textId="77777777" w:rsidR="00037830" w:rsidRPr="00B03E4E" w:rsidRDefault="00037830" w:rsidP="00037830">
            <w:pPr>
              <w:rPr>
                <w:rFonts w:cstheme="minorHAnsi"/>
                <w:b/>
                <w:sz w:val="20"/>
                <w:szCs w:val="20"/>
                <w:lang w:val="en-GB"/>
              </w:rPr>
            </w:pPr>
          </w:p>
        </w:tc>
        <w:tc>
          <w:tcPr>
            <w:tcW w:w="2410" w:type="dxa"/>
            <w:tcBorders>
              <w:bottom w:val="single" w:sz="12" w:space="0" w:color="92CDDC" w:themeColor="accent5" w:themeTint="99"/>
              <w:right w:val="single" w:sz="12" w:space="0" w:color="92CDDC" w:themeColor="accent5" w:themeTint="99"/>
            </w:tcBorders>
          </w:tcPr>
          <w:p w14:paraId="6FE321E9" w14:textId="77777777" w:rsidR="00037830" w:rsidRPr="00B03E4E" w:rsidRDefault="00037830" w:rsidP="00037830">
            <w:pPr>
              <w:rPr>
                <w:rFonts w:cstheme="minorHAnsi"/>
                <w:b/>
                <w:sz w:val="20"/>
                <w:szCs w:val="20"/>
                <w:lang w:val="en-GB"/>
              </w:rPr>
            </w:pPr>
          </w:p>
        </w:tc>
      </w:tr>
      <w:tr w:rsidR="00037830" w:rsidRPr="00B03E4E" w14:paraId="1D456F4B" w14:textId="77777777" w:rsidTr="00600F9A">
        <w:tc>
          <w:tcPr>
            <w:tcW w:w="704" w:type="dxa"/>
            <w:tcBorders>
              <w:top w:val="single" w:sz="12"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3E9ED19E" w14:textId="77777777" w:rsidR="00037830" w:rsidRPr="00B03E4E" w:rsidRDefault="00037830" w:rsidP="00037830">
            <w:pPr>
              <w:jc w:val="center"/>
              <w:rPr>
                <w:rFonts w:cstheme="minorHAnsi"/>
                <w:sz w:val="20"/>
                <w:szCs w:val="20"/>
              </w:rPr>
            </w:pPr>
            <w:r>
              <w:rPr>
                <w:sz w:val="20"/>
              </w:rPr>
              <w:t>7</w:t>
            </w:r>
          </w:p>
        </w:tc>
        <w:tc>
          <w:tcPr>
            <w:tcW w:w="4820" w:type="dxa"/>
            <w:tcBorders>
              <w:top w:val="single" w:sz="12" w:space="0" w:color="92CDDC" w:themeColor="accent5" w:themeTint="99"/>
              <w:bottom w:val="single" w:sz="4" w:space="0" w:color="92CDDC" w:themeColor="accent5" w:themeTint="99"/>
            </w:tcBorders>
            <w:shd w:val="clear" w:color="auto" w:fill="EEECE1" w:themeFill="background2"/>
          </w:tcPr>
          <w:p w14:paraId="6DDC60C1" w14:textId="77777777" w:rsidR="00037830" w:rsidRPr="00B03E4E" w:rsidRDefault="00037830" w:rsidP="00C51E87">
            <w:pPr>
              <w:pStyle w:val="ListParagraph"/>
              <w:tabs>
                <w:tab w:val="left" w:pos="851"/>
              </w:tabs>
              <w:autoSpaceDE w:val="0"/>
              <w:autoSpaceDN w:val="0"/>
              <w:adjustRightInd w:val="0"/>
              <w:ind w:left="0"/>
              <w:jc w:val="left"/>
              <w:rPr>
                <w:rFonts w:cstheme="minorHAnsi"/>
                <w:color w:val="31849B" w:themeColor="accent5" w:themeShade="BF"/>
                <w:sz w:val="18"/>
                <w:szCs w:val="18"/>
              </w:rPr>
            </w:pPr>
            <w:r>
              <w:rPr>
                <w:color w:val="31849B" w:themeColor="accent5" w:themeShade="BF"/>
                <w:sz w:val="18"/>
              </w:rPr>
              <w:t>ISSAI 4000/74</w:t>
            </w:r>
          </w:p>
          <w:p w14:paraId="3A78BB75" w14:textId="2EAD872E" w:rsidR="00037830" w:rsidRPr="00B03E4E" w:rsidRDefault="00037830" w:rsidP="00C51E87">
            <w:pPr>
              <w:jc w:val="left"/>
              <w:rPr>
                <w:rFonts w:cstheme="minorHAnsi"/>
                <w:sz w:val="20"/>
                <w:szCs w:val="20"/>
              </w:rPr>
            </w:pPr>
            <w:r>
              <w:rPr>
                <w:sz w:val="20"/>
              </w:rPr>
              <w:t>Se debe solicitar asesoramiento profesional para ayudar a la aplicación del juicio profesional al tratar cuestiones complejas o controvertidas.</w:t>
            </w:r>
          </w:p>
        </w:tc>
        <w:tc>
          <w:tcPr>
            <w:tcW w:w="1706" w:type="dxa"/>
            <w:tcBorders>
              <w:top w:val="single" w:sz="12" w:space="0" w:color="92CDDC" w:themeColor="accent5" w:themeTint="99"/>
              <w:bottom w:val="single" w:sz="4" w:space="0" w:color="92CDDC" w:themeColor="accent5" w:themeTint="99"/>
            </w:tcBorders>
          </w:tcPr>
          <w:sdt>
            <w:sdtPr>
              <w:rPr>
                <w:rFonts w:cstheme="minorHAnsi"/>
                <w:bCs/>
                <w:i/>
                <w:iCs/>
                <w:sz w:val="20"/>
                <w:szCs w:val="20"/>
              </w:rPr>
              <w:alias w:val="Seleccionar "/>
              <w:tag w:val="Select "/>
              <w:id w:val="1323615005"/>
              <w:placeholder>
                <w:docPart w:val="0E9370BDD81542F78ABCC115F1CFC7BC"/>
              </w:placeholder>
              <w:showingPlcHdr/>
              <w:dropDownList>
                <w:listItem w:value="Choose an item."/>
                <w:listItem w:displayText="Sí" w:value="Yes"/>
                <w:listItem w:displayText="No" w:value="No"/>
                <w:listItem w:displayText="No aplicable" w:value="Not applicable"/>
              </w:dropDownList>
            </w:sdtPr>
            <w:sdtEndPr/>
            <w:sdtContent>
              <w:p w14:paraId="44BC4E59" w14:textId="77777777" w:rsidR="00037830" w:rsidRPr="00B03E4E" w:rsidRDefault="00037830" w:rsidP="00C46550">
                <w:pPr>
                  <w:jc w:val="left"/>
                </w:pPr>
                <w:r>
                  <w:rPr>
                    <w:rStyle w:val="PlaceholderText"/>
                  </w:rPr>
                  <w:t>Seleccionar un elemento.</w:t>
                </w:r>
              </w:p>
            </w:sdtContent>
          </w:sdt>
        </w:tc>
        <w:tc>
          <w:tcPr>
            <w:tcW w:w="2835" w:type="dxa"/>
            <w:tcBorders>
              <w:top w:val="single" w:sz="12" w:space="0" w:color="92CDDC" w:themeColor="accent5" w:themeTint="99"/>
              <w:bottom w:val="single" w:sz="4" w:space="0" w:color="92CDDC" w:themeColor="accent5" w:themeTint="99"/>
            </w:tcBorders>
          </w:tcPr>
          <w:p w14:paraId="071673D1" w14:textId="77777777" w:rsidR="00037830" w:rsidRPr="00B03E4E" w:rsidRDefault="00037830" w:rsidP="00C46550">
            <w:pPr>
              <w:jc w:val="left"/>
              <w:rPr>
                <w:rFonts w:cstheme="minorHAnsi"/>
                <w:bCs/>
                <w:i/>
                <w:iCs/>
                <w:sz w:val="20"/>
                <w:szCs w:val="20"/>
                <w:lang w:val="en-GB"/>
              </w:rPr>
            </w:pPr>
          </w:p>
        </w:tc>
        <w:tc>
          <w:tcPr>
            <w:tcW w:w="2268" w:type="dxa"/>
            <w:tcBorders>
              <w:top w:val="single" w:sz="12" w:space="0" w:color="92CDDC" w:themeColor="accent5" w:themeTint="99"/>
              <w:bottom w:val="single" w:sz="4" w:space="0" w:color="92CDDC" w:themeColor="accent5" w:themeTint="99"/>
            </w:tcBorders>
          </w:tcPr>
          <w:sdt>
            <w:sdtPr>
              <w:rPr>
                <w:rFonts w:cstheme="minorHAnsi"/>
                <w:bCs/>
                <w:i/>
                <w:iCs/>
                <w:sz w:val="20"/>
                <w:szCs w:val="20"/>
              </w:rPr>
              <w:alias w:val="Seleccionar uno o más elementos de la lista"/>
              <w:tag w:val="Select item(s) from the list"/>
              <w:id w:val="1799717327"/>
              <w:placeholder>
                <w:docPart w:val="C1C6EF86513048CCB6FD32E62A1A8CDF"/>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ir el texto en el área señalada" w:value="10. Other areas (not included above), add text on the area identified"/>
              </w:dropDownList>
            </w:sdtPr>
            <w:sdtEndPr/>
            <w:sdtContent>
              <w:p w14:paraId="0365D758" w14:textId="77777777" w:rsidR="00037830" w:rsidRPr="00B03E4E" w:rsidRDefault="00037830" w:rsidP="00C46550">
                <w:pPr>
                  <w:jc w:val="left"/>
                </w:pPr>
                <w:r>
                  <w:rPr>
                    <w:rStyle w:val="PlaceholderText"/>
                  </w:rPr>
                  <w:t>Seleccionar un elemento.</w:t>
                </w:r>
              </w:p>
            </w:sdtContent>
          </w:sdt>
        </w:tc>
        <w:tc>
          <w:tcPr>
            <w:tcW w:w="2835" w:type="dxa"/>
            <w:tcBorders>
              <w:top w:val="single" w:sz="12" w:space="0" w:color="92CDDC" w:themeColor="accent5" w:themeTint="99"/>
              <w:bottom w:val="single" w:sz="4" w:space="0" w:color="92CDDC" w:themeColor="accent5" w:themeTint="99"/>
            </w:tcBorders>
          </w:tcPr>
          <w:p w14:paraId="75030A35" w14:textId="77777777" w:rsidR="00037830" w:rsidRPr="00B03E4E" w:rsidRDefault="00037830" w:rsidP="00037830">
            <w:pPr>
              <w:rPr>
                <w:rFonts w:cstheme="minorHAnsi"/>
                <w:b/>
                <w:sz w:val="20"/>
                <w:szCs w:val="20"/>
                <w:lang w:val="en-GB"/>
              </w:rPr>
            </w:pPr>
          </w:p>
        </w:tc>
        <w:tc>
          <w:tcPr>
            <w:tcW w:w="2410" w:type="dxa"/>
            <w:tcBorders>
              <w:top w:val="single" w:sz="12" w:space="0" w:color="92CDDC" w:themeColor="accent5" w:themeTint="99"/>
              <w:bottom w:val="single" w:sz="4" w:space="0" w:color="92CDDC" w:themeColor="accent5" w:themeTint="99"/>
              <w:right w:val="single" w:sz="12" w:space="0" w:color="92CDDC" w:themeColor="accent5" w:themeTint="99"/>
            </w:tcBorders>
          </w:tcPr>
          <w:p w14:paraId="10AB78C9" w14:textId="77777777" w:rsidR="00037830" w:rsidRPr="00B03E4E" w:rsidRDefault="00037830" w:rsidP="00037830">
            <w:pPr>
              <w:rPr>
                <w:rFonts w:cstheme="minorHAnsi"/>
                <w:b/>
                <w:sz w:val="20"/>
                <w:szCs w:val="20"/>
                <w:lang w:val="en-GB"/>
              </w:rPr>
            </w:pPr>
          </w:p>
        </w:tc>
      </w:tr>
      <w:tr w:rsidR="00037830" w:rsidRPr="00B03E4E" w14:paraId="1370C653" w14:textId="77777777" w:rsidTr="00600F9A">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0BCB5389" w14:textId="77777777" w:rsidR="00037830" w:rsidRPr="00B03E4E" w:rsidRDefault="00037830" w:rsidP="00037830">
            <w:pPr>
              <w:jc w:val="center"/>
              <w:rPr>
                <w:rFonts w:cstheme="minorHAnsi"/>
                <w:sz w:val="20"/>
                <w:szCs w:val="20"/>
              </w:rPr>
            </w:pPr>
            <w:r>
              <w:rPr>
                <w:sz w:val="20"/>
              </w:rPr>
              <w:t>8</w:t>
            </w:r>
          </w:p>
        </w:tc>
        <w:tc>
          <w:tcPr>
            <w:tcW w:w="4820" w:type="dxa"/>
            <w:tcBorders>
              <w:top w:val="single" w:sz="4" w:space="0" w:color="92CDDC" w:themeColor="accent5" w:themeTint="99"/>
              <w:bottom w:val="single" w:sz="4" w:space="0" w:color="92CDDC" w:themeColor="accent5" w:themeTint="99"/>
            </w:tcBorders>
            <w:shd w:val="clear" w:color="auto" w:fill="EEECE1" w:themeFill="background2"/>
          </w:tcPr>
          <w:p w14:paraId="12506698" w14:textId="77777777" w:rsidR="00037830" w:rsidRPr="00B03E4E" w:rsidRDefault="00037830" w:rsidP="00C51E87">
            <w:pPr>
              <w:pStyle w:val="ListParagraph"/>
              <w:tabs>
                <w:tab w:val="left" w:pos="851"/>
              </w:tabs>
              <w:autoSpaceDE w:val="0"/>
              <w:autoSpaceDN w:val="0"/>
              <w:adjustRightInd w:val="0"/>
              <w:ind w:left="0"/>
              <w:jc w:val="left"/>
              <w:rPr>
                <w:rFonts w:cstheme="minorHAnsi"/>
                <w:color w:val="31849B" w:themeColor="accent5" w:themeShade="BF"/>
                <w:sz w:val="18"/>
                <w:szCs w:val="18"/>
              </w:rPr>
            </w:pPr>
            <w:r>
              <w:rPr>
                <w:color w:val="31849B" w:themeColor="accent5" w:themeShade="BF"/>
                <w:sz w:val="18"/>
              </w:rPr>
              <w:t>ISSAI 4000/77</w:t>
            </w:r>
          </w:p>
          <w:p w14:paraId="317C950F" w14:textId="3EF7FFC1" w:rsidR="00037830" w:rsidRPr="00B03E4E" w:rsidRDefault="00037830" w:rsidP="00C51E87">
            <w:pPr>
              <w:jc w:val="left"/>
              <w:rPr>
                <w:rFonts w:cstheme="minorHAnsi"/>
                <w:sz w:val="20"/>
                <w:szCs w:val="20"/>
              </w:rPr>
            </w:pPr>
            <w:r>
              <w:rPr>
                <w:sz w:val="20"/>
              </w:rPr>
              <w:t>El auditor debe ejercer un escepticismo profesional y mantener una mentalidad abierta y objetiva.</w:t>
            </w:r>
          </w:p>
        </w:tc>
        <w:tc>
          <w:tcPr>
            <w:tcW w:w="1706"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cionar "/>
              <w:tag w:val="Select "/>
              <w:id w:val="1781912000"/>
              <w:placeholder>
                <w:docPart w:val="74666413A59C4FF3873AD5E2A56036EC"/>
              </w:placeholder>
              <w:showingPlcHdr/>
              <w:dropDownList>
                <w:listItem w:value="Choose an item."/>
                <w:listItem w:displayText="Sí" w:value="Yes"/>
                <w:listItem w:displayText="No" w:value="No"/>
                <w:listItem w:displayText="No aplicable" w:value="Not applicable"/>
              </w:dropDownList>
            </w:sdtPr>
            <w:sdtEndPr/>
            <w:sdtContent>
              <w:p w14:paraId="136F3100" w14:textId="77777777" w:rsidR="00037830" w:rsidRPr="00B03E4E" w:rsidRDefault="00037830" w:rsidP="00C46550">
                <w:pPr>
                  <w:jc w:val="left"/>
                </w:pPr>
                <w:r>
                  <w:rPr>
                    <w:rStyle w:val="PlaceholderText"/>
                  </w:rPr>
                  <w:t>Seleccionar un elemento.</w:t>
                </w:r>
              </w:p>
            </w:sdtContent>
          </w:sdt>
        </w:tc>
        <w:tc>
          <w:tcPr>
            <w:tcW w:w="2835" w:type="dxa"/>
            <w:tcBorders>
              <w:top w:val="single" w:sz="4" w:space="0" w:color="92CDDC" w:themeColor="accent5" w:themeTint="99"/>
              <w:bottom w:val="single" w:sz="4" w:space="0" w:color="92CDDC" w:themeColor="accent5" w:themeTint="99"/>
            </w:tcBorders>
          </w:tcPr>
          <w:p w14:paraId="2BB78A98" w14:textId="77777777" w:rsidR="00037830" w:rsidRPr="00B03E4E" w:rsidRDefault="00037830" w:rsidP="00C46550">
            <w:pPr>
              <w:jc w:val="left"/>
              <w:rPr>
                <w:rFonts w:cstheme="minorHAnsi"/>
                <w:bCs/>
                <w:i/>
                <w:iCs/>
                <w:sz w:val="20"/>
                <w:szCs w:val="20"/>
                <w:lang w:val="en-GB"/>
              </w:rPr>
            </w:pPr>
          </w:p>
        </w:tc>
        <w:tc>
          <w:tcPr>
            <w:tcW w:w="2268"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cionar uno o más elementos de la lista"/>
              <w:tag w:val="Select item(s) from the list"/>
              <w:id w:val="133457722"/>
              <w:placeholder>
                <w:docPart w:val="F6E96DC70ACE4E47A79CC85A7FF189BC"/>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ir el texto en el área señalada" w:value="10. Other areas (not included above), add text on the area identified"/>
              </w:dropDownList>
            </w:sdtPr>
            <w:sdtEndPr/>
            <w:sdtContent>
              <w:p w14:paraId="3B4CA889" w14:textId="77777777" w:rsidR="00037830" w:rsidRPr="00B03E4E" w:rsidRDefault="00037830" w:rsidP="00C46550">
                <w:pPr>
                  <w:jc w:val="left"/>
                </w:pPr>
                <w:r>
                  <w:rPr>
                    <w:rStyle w:val="PlaceholderText"/>
                  </w:rPr>
                  <w:t>Seleccionar un elemento.</w:t>
                </w:r>
              </w:p>
            </w:sdtContent>
          </w:sdt>
        </w:tc>
        <w:tc>
          <w:tcPr>
            <w:tcW w:w="2835" w:type="dxa"/>
            <w:tcBorders>
              <w:top w:val="single" w:sz="4" w:space="0" w:color="92CDDC" w:themeColor="accent5" w:themeTint="99"/>
              <w:bottom w:val="single" w:sz="4" w:space="0" w:color="92CDDC" w:themeColor="accent5" w:themeTint="99"/>
            </w:tcBorders>
          </w:tcPr>
          <w:p w14:paraId="06EA55E8" w14:textId="77777777" w:rsidR="00037830" w:rsidRPr="00B03E4E" w:rsidRDefault="00037830" w:rsidP="00037830">
            <w:pPr>
              <w:rPr>
                <w:rFonts w:cstheme="minorHAnsi"/>
                <w:b/>
                <w:sz w:val="20"/>
                <w:szCs w:val="20"/>
                <w:lang w:val="en-GB"/>
              </w:rPr>
            </w:pPr>
          </w:p>
          <w:p w14:paraId="66EE595B" w14:textId="77777777" w:rsidR="00037830" w:rsidRPr="00B03E4E" w:rsidRDefault="00037830" w:rsidP="00037830">
            <w:pPr>
              <w:rPr>
                <w:rFonts w:cstheme="minorHAnsi"/>
                <w:b/>
                <w:sz w:val="20"/>
                <w:szCs w:val="20"/>
                <w:lang w:val="en-GB"/>
              </w:rPr>
            </w:pPr>
          </w:p>
        </w:tc>
        <w:tc>
          <w:tcPr>
            <w:tcW w:w="2410" w:type="dxa"/>
            <w:tcBorders>
              <w:top w:val="single" w:sz="4" w:space="0" w:color="92CDDC" w:themeColor="accent5" w:themeTint="99"/>
              <w:bottom w:val="single" w:sz="4" w:space="0" w:color="92CDDC" w:themeColor="accent5" w:themeTint="99"/>
              <w:right w:val="single" w:sz="12" w:space="0" w:color="92CDDC" w:themeColor="accent5" w:themeTint="99"/>
            </w:tcBorders>
          </w:tcPr>
          <w:p w14:paraId="60E6DB1D" w14:textId="77777777" w:rsidR="00037830" w:rsidRPr="00B03E4E" w:rsidRDefault="00037830" w:rsidP="00037830">
            <w:pPr>
              <w:rPr>
                <w:rFonts w:cstheme="minorHAnsi"/>
                <w:b/>
                <w:sz w:val="20"/>
                <w:szCs w:val="20"/>
                <w:lang w:val="en-GB"/>
              </w:rPr>
            </w:pPr>
          </w:p>
        </w:tc>
      </w:tr>
      <w:tr w:rsidR="00037830" w:rsidRPr="00B03E4E" w14:paraId="56AF1DBD" w14:textId="77777777" w:rsidTr="00600F9A">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68750902" w14:textId="77777777" w:rsidR="00037830" w:rsidRPr="00B03E4E" w:rsidRDefault="00037830" w:rsidP="00037830">
            <w:pPr>
              <w:jc w:val="center"/>
              <w:rPr>
                <w:rFonts w:cstheme="minorHAnsi"/>
                <w:sz w:val="20"/>
                <w:szCs w:val="20"/>
              </w:rPr>
            </w:pPr>
            <w:r>
              <w:rPr>
                <w:sz w:val="20"/>
              </w:rPr>
              <w:t>9</w:t>
            </w:r>
          </w:p>
        </w:tc>
        <w:tc>
          <w:tcPr>
            <w:tcW w:w="4820" w:type="dxa"/>
            <w:tcBorders>
              <w:top w:val="single" w:sz="4" w:space="0" w:color="92CDDC" w:themeColor="accent5" w:themeTint="99"/>
              <w:bottom w:val="single" w:sz="4" w:space="0" w:color="92CDDC" w:themeColor="accent5" w:themeTint="99"/>
            </w:tcBorders>
            <w:shd w:val="clear" w:color="auto" w:fill="EEECE1" w:themeFill="background2"/>
          </w:tcPr>
          <w:p w14:paraId="6CE78E08" w14:textId="77777777" w:rsidR="00037830" w:rsidRPr="00B03E4E" w:rsidRDefault="00037830" w:rsidP="00C51E87">
            <w:pPr>
              <w:pStyle w:val="ListParagraph"/>
              <w:tabs>
                <w:tab w:val="left" w:pos="851"/>
              </w:tabs>
              <w:autoSpaceDE w:val="0"/>
              <w:autoSpaceDN w:val="0"/>
              <w:adjustRightInd w:val="0"/>
              <w:ind w:left="0"/>
              <w:jc w:val="left"/>
              <w:rPr>
                <w:rFonts w:cstheme="minorHAnsi"/>
                <w:color w:val="31849B" w:themeColor="accent5" w:themeShade="BF"/>
                <w:sz w:val="18"/>
                <w:szCs w:val="18"/>
              </w:rPr>
            </w:pPr>
            <w:r>
              <w:rPr>
                <w:color w:val="31849B" w:themeColor="accent5" w:themeShade="BF"/>
                <w:sz w:val="18"/>
              </w:rPr>
              <w:t>ISSAI 4000/80</w:t>
            </w:r>
          </w:p>
          <w:p w14:paraId="0A40AFDD" w14:textId="10EF2D4F" w:rsidR="00037830" w:rsidRPr="00B03E4E" w:rsidRDefault="00037830" w:rsidP="00C51E87">
            <w:pPr>
              <w:jc w:val="left"/>
              <w:rPr>
                <w:rFonts w:cstheme="minorHAnsi"/>
                <w:sz w:val="20"/>
                <w:szCs w:val="20"/>
              </w:rPr>
            </w:pPr>
            <w:r>
              <w:rPr>
                <w:sz w:val="20"/>
              </w:rPr>
              <w:t>La EFS debe asumir la responsabilidad por la calidad general de la auditoría para garantizar que ésta se lleve a cabo de conformidad con las normas profesionales y las leyes y reglamentos pertinentes, y que los informes sean apropiados en función de las circunstancias.</w:t>
            </w:r>
          </w:p>
        </w:tc>
        <w:tc>
          <w:tcPr>
            <w:tcW w:w="1706"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cionar "/>
              <w:tag w:val="Select "/>
              <w:id w:val="1826541032"/>
              <w:placeholder>
                <w:docPart w:val="DE78ED565A634B599154E44F2B991BE8"/>
              </w:placeholder>
              <w:showingPlcHdr/>
              <w:dropDownList>
                <w:listItem w:value="Choose an item."/>
                <w:listItem w:displayText="Sí" w:value="Yes"/>
                <w:listItem w:displayText="No" w:value="No"/>
                <w:listItem w:displayText="No aplicable" w:value="Not applicable"/>
              </w:dropDownList>
            </w:sdtPr>
            <w:sdtEndPr/>
            <w:sdtContent>
              <w:p w14:paraId="6EA75493" w14:textId="77777777" w:rsidR="00037830" w:rsidRPr="00B03E4E" w:rsidRDefault="00037830" w:rsidP="00C46550">
                <w:pPr>
                  <w:jc w:val="left"/>
                </w:pPr>
                <w:r>
                  <w:rPr>
                    <w:rStyle w:val="PlaceholderText"/>
                  </w:rPr>
                  <w:t>Seleccionar un elemento.</w:t>
                </w:r>
              </w:p>
            </w:sdtContent>
          </w:sdt>
        </w:tc>
        <w:tc>
          <w:tcPr>
            <w:tcW w:w="2835" w:type="dxa"/>
            <w:tcBorders>
              <w:top w:val="single" w:sz="4" w:space="0" w:color="92CDDC" w:themeColor="accent5" w:themeTint="99"/>
              <w:bottom w:val="single" w:sz="4" w:space="0" w:color="92CDDC" w:themeColor="accent5" w:themeTint="99"/>
            </w:tcBorders>
          </w:tcPr>
          <w:p w14:paraId="24647A73" w14:textId="77777777" w:rsidR="00037830" w:rsidRPr="00B03E4E" w:rsidRDefault="00037830" w:rsidP="00C46550">
            <w:pPr>
              <w:jc w:val="left"/>
              <w:rPr>
                <w:rFonts w:cstheme="minorHAnsi"/>
                <w:bCs/>
                <w:i/>
                <w:iCs/>
                <w:sz w:val="20"/>
                <w:szCs w:val="20"/>
                <w:lang w:val="en-GB"/>
              </w:rPr>
            </w:pPr>
          </w:p>
        </w:tc>
        <w:tc>
          <w:tcPr>
            <w:tcW w:w="2268"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cionar uno o más elementos de la lista"/>
              <w:tag w:val="Select item(s) from the list"/>
              <w:id w:val="2036306653"/>
              <w:placeholder>
                <w:docPart w:val="67202CB1ADE2473AA1E8610041A0FF63"/>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ir el texto en el área señalada" w:value="10. Other areas (not included above), add text on the area identified"/>
              </w:dropDownList>
            </w:sdtPr>
            <w:sdtEndPr/>
            <w:sdtContent>
              <w:p w14:paraId="3DBA48BF" w14:textId="77777777" w:rsidR="00037830" w:rsidRPr="00B03E4E" w:rsidRDefault="00037830" w:rsidP="00C46550">
                <w:pPr>
                  <w:jc w:val="left"/>
                </w:pPr>
                <w:r>
                  <w:rPr>
                    <w:rStyle w:val="PlaceholderText"/>
                  </w:rPr>
                  <w:t>Seleccionar un elemento.</w:t>
                </w:r>
              </w:p>
            </w:sdtContent>
          </w:sdt>
        </w:tc>
        <w:tc>
          <w:tcPr>
            <w:tcW w:w="2835" w:type="dxa"/>
            <w:tcBorders>
              <w:top w:val="single" w:sz="4" w:space="0" w:color="92CDDC" w:themeColor="accent5" w:themeTint="99"/>
              <w:bottom w:val="single" w:sz="4" w:space="0" w:color="92CDDC" w:themeColor="accent5" w:themeTint="99"/>
            </w:tcBorders>
          </w:tcPr>
          <w:p w14:paraId="2E859F5B" w14:textId="77777777" w:rsidR="00037830" w:rsidRPr="00B03E4E" w:rsidRDefault="00037830" w:rsidP="00037830">
            <w:pPr>
              <w:rPr>
                <w:rFonts w:cstheme="minorHAnsi"/>
                <w:b/>
                <w:sz w:val="20"/>
                <w:szCs w:val="20"/>
                <w:lang w:val="en-GB"/>
              </w:rPr>
            </w:pPr>
          </w:p>
          <w:p w14:paraId="573F22F9" w14:textId="77777777" w:rsidR="00037830" w:rsidRPr="00B03E4E" w:rsidRDefault="00037830" w:rsidP="00037830">
            <w:pPr>
              <w:rPr>
                <w:rFonts w:cstheme="minorHAnsi"/>
                <w:sz w:val="20"/>
                <w:szCs w:val="20"/>
                <w:lang w:val="en-GB"/>
              </w:rPr>
            </w:pPr>
          </w:p>
          <w:p w14:paraId="2C2D9E26" w14:textId="77777777" w:rsidR="00037830" w:rsidRPr="00B03E4E" w:rsidRDefault="00037830" w:rsidP="00037830">
            <w:pPr>
              <w:rPr>
                <w:rFonts w:cstheme="minorHAnsi"/>
                <w:sz w:val="20"/>
                <w:szCs w:val="20"/>
                <w:lang w:val="en-GB"/>
              </w:rPr>
            </w:pPr>
          </w:p>
          <w:p w14:paraId="6D18DCA9" w14:textId="77777777" w:rsidR="00037830" w:rsidRPr="00B03E4E" w:rsidRDefault="00037830" w:rsidP="00037830">
            <w:pPr>
              <w:rPr>
                <w:rFonts w:cstheme="minorHAnsi"/>
                <w:sz w:val="20"/>
                <w:szCs w:val="20"/>
                <w:lang w:val="en-GB"/>
              </w:rPr>
            </w:pPr>
          </w:p>
          <w:p w14:paraId="4EE84730" w14:textId="77777777" w:rsidR="00037830" w:rsidRPr="00B03E4E" w:rsidRDefault="00037830" w:rsidP="00037830">
            <w:pPr>
              <w:rPr>
                <w:rFonts w:cstheme="minorHAnsi"/>
                <w:sz w:val="20"/>
                <w:szCs w:val="20"/>
                <w:lang w:val="en-GB"/>
              </w:rPr>
            </w:pPr>
          </w:p>
        </w:tc>
        <w:tc>
          <w:tcPr>
            <w:tcW w:w="2410" w:type="dxa"/>
            <w:tcBorders>
              <w:top w:val="single" w:sz="4" w:space="0" w:color="92CDDC" w:themeColor="accent5" w:themeTint="99"/>
              <w:bottom w:val="single" w:sz="4" w:space="0" w:color="92CDDC" w:themeColor="accent5" w:themeTint="99"/>
              <w:right w:val="single" w:sz="12" w:space="0" w:color="92CDDC" w:themeColor="accent5" w:themeTint="99"/>
            </w:tcBorders>
          </w:tcPr>
          <w:p w14:paraId="3FFFE2DD" w14:textId="77777777" w:rsidR="00037830" w:rsidRPr="00B03E4E" w:rsidRDefault="00037830" w:rsidP="00037830">
            <w:pPr>
              <w:rPr>
                <w:rFonts w:cstheme="minorHAnsi"/>
                <w:b/>
                <w:sz w:val="20"/>
                <w:szCs w:val="20"/>
                <w:lang w:val="en-GB"/>
              </w:rPr>
            </w:pPr>
          </w:p>
        </w:tc>
      </w:tr>
      <w:tr w:rsidR="00037830" w:rsidRPr="00B03E4E" w14:paraId="64A28768" w14:textId="77777777" w:rsidTr="00600F9A">
        <w:tc>
          <w:tcPr>
            <w:tcW w:w="704" w:type="dxa"/>
            <w:tcBorders>
              <w:top w:val="single" w:sz="4"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1714B341" w14:textId="77777777" w:rsidR="00037830" w:rsidRPr="00B03E4E" w:rsidRDefault="00037830" w:rsidP="00037830">
            <w:pPr>
              <w:jc w:val="center"/>
              <w:rPr>
                <w:rFonts w:cstheme="minorHAnsi"/>
                <w:sz w:val="20"/>
                <w:szCs w:val="20"/>
              </w:rPr>
            </w:pPr>
            <w:r>
              <w:rPr>
                <w:sz w:val="20"/>
              </w:rPr>
              <w:t>10</w:t>
            </w:r>
          </w:p>
        </w:tc>
        <w:tc>
          <w:tcPr>
            <w:tcW w:w="4820" w:type="dxa"/>
            <w:tcBorders>
              <w:top w:val="single" w:sz="4" w:space="0" w:color="92CDDC" w:themeColor="accent5" w:themeTint="99"/>
              <w:bottom w:val="single" w:sz="4" w:space="0" w:color="92CDDC" w:themeColor="accent5" w:themeTint="99"/>
            </w:tcBorders>
            <w:shd w:val="clear" w:color="auto" w:fill="EEECE1" w:themeFill="background2"/>
          </w:tcPr>
          <w:p w14:paraId="102D850E" w14:textId="77777777" w:rsidR="00037830" w:rsidRPr="00B03E4E" w:rsidRDefault="00037830" w:rsidP="00C51E87">
            <w:pPr>
              <w:pStyle w:val="ListParagraph"/>
              <w:tabs>
                <w:tab w:val="left" w:pos="851"/>
              </w:tabs>
              <w:autoSpaceDE w:val="0"/>
              <w:autoSpaceDN w:val="0"/>
              <w:adjustRightInd w:val="0"/>
              <w:ind w:left="0"/>
              <w:jc w:val="left"/>
              <w:rPr>
                <w:rFonts w:cstheme="minorHAnsi"/>
                <w:color w:val="31849B" w:themeColor="accent5" w:themeShade="BF"/>
                <w:sz w:val="18"/>
                <w:szCs w:val="18"/>
              </w:rPr>
            </w:pPr>
            <w:r>
              <w:rPr>
                <w:color w:val="31849B" w:themeColor="accent5" w:themeShade="BF"/>
                <w:sz w:val="18"/>
              </w:rPr>
              <w:t>ISSAI 4000/85</w:t>
            </w:r>
          </w:p>
          <w:p w14:paraId="3D5625A8" w14:textId="51C0503D" w:rsidR="00037830" w:rsidRPr="00B03E4E" w:rsidRDefault="00037830" w:rsidP="00C51E87">
            <w:pPr>
              <w:jc w:val="left"/>
              <w:rPr>
                <w:rFonts w:cstheme="minorHAnsi"/>
                <w:sz w:val="20"/>
                <w:szCs w:val="20"/>
              </w:rPr>
            </w:pPr>
            <w:r>
              <w:rPr>
                <w:sz w:val="20"/>
              </w:rPr>
              <w:t>La EFS debe garantizar que el equipo de auditoría cuenta colectivamente con las competencias profesionales necesarias para realizar la auditoría.</w:t>
            </w:r>
          </w:p>
        </w:tc>
        <w:tc>
          <w:tcPr>
            <w:tcW w:w="1706"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cionar "/>
              <w:tag w:val="Select "/>
              <w:id w:val="2011554040"/>
              <w:placeholder>
                <w:docPart w:val="1CA9DC4BCF214BE3827775F6E21A4047"/>
              </w:placeholder>
              <w:showingPlcHdr/>
              <w:dropDownList>
                <w:listItem w:value="Choose an item."/>
                <w:listItem w:displayText="Sí" w:value="Yes"/>
                <w:listItem w:displayText="No" w:value="No"/>
                <w:listItem w:displayText="No aplicable" w:value="Not applicable"/>
              </w:dropDownList>
            </w:sdtPr>
            <w:sdtEndPr/>
            <w:sdtContent>
              <w:p w14:paraId="2CEF6105" w14:textId="77777777" w:rsidR="00037830" w:rsidRPr="00B03E4E" w:rsidRDefault="00037830" w:rsidP="00C46550">
                <w:pPr>
                  <w:jc w:val="left"/>
                </w:pPr>
                <w:r>
                  <w:rPr>
                    <w:rStyle w:val="PlaceholderText"/>
                  </w:rPr>
                  <w:t>Seleccionar un elemento.</w:t>
                </w:r>
              </w:p>
            </w:sdtContent>
          </w:sdt>
        </w:tc>
        <w:tc>
          <w:tcPr>
            <w:tcW w:w="2835" w:type="dxa"/>
            <w:tcBorders>
              <w:top w:val="single" w:sz="4" w:space="0" w:color="92CDDC" w:themeColor="accent5" w:themeTint="99"/>
              <w:bottom w:val="single" w:sz="4" w:space="0" w:color="92CDDC" w:themeColor="accent5" w:themeTint="99"/>
            </w:tcBorders>
          </w:tcPr>
          <w:p w14:paraId="7669BF20" w14:textId="77777777" w:rsidR="00037830" w:rsidRPr="00B03E4E" w:rsidRDefault="00037830" w:rsidP="00C46550">
            <w:pPr>
              <w:jc w:val="left"/>
              <w:rPr>
                <w:rFonts w:cstheme="minorHAnsi"/>
                <w:bCs/>
                <w:i/>
                <w:iCs/>
                <w:sz w:val="20"/>
                <w:szCs w:val="20"/>
                <w:lang w:val="en-GB"/>
              </w:rPr>
            </w:pPr>
          </w:p>
        </w:tc>
        <w:tc>
          <w:tcPr>
            <w:tcW w:w="2268" w:type="dxa"/>
            <w:tcBorders>
              <w:top w:val="single" w:sz="4" w:space="0" w:color="92CDDC" w:themeColor="accent5" w:themeTint="99"/>
              <w:bottom w:val="single" w:sz="4" w:space="0" w:color="92CDDC" w:themeColor="accent5" w:themeTint="99"/>
            </w:tcBorders>
          </w:tcPr>
          <w:sdt>
            <w:sdtPr>
              <w:rPr>
                <w:rFonts w:cstheme="minorHAnsi"/>
                <w:bCs/>
                <w:i/>
                <w:iCs/>
                <w:sz w:val="20"/>
                <w:szCs w:val="20"/>
              </w:rPr>
              <w:alias w:val="Seleccionar uno o más elementos de la lista"/>
              <w:tag w:val="Select item(s) from the list"/>
              <w:id w:val="693586491"/>
              <w:placeholder>
                <w:docPart w:val="84BA52C5D3FB46E28A6C33046C784CA3"/>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ir el texto en el área señalada" w:value="10. Other areas (not included above), add text on the area identified"/>
              </w:dropDownList>
            </w:sdtPr>
            <w:sdtEndPr/>
            <w:sdtContent>
              <w:p w14:paraId="51D62550" w14:textId="77777777" w:rsidR="00037830" w:rsidRPr="00B03E4E" w:rsidRDefault="00037830" w:rsidP="00C46550">
                <w:pPr>
                  <w:jc w:val="left"/>
                </w:pPr>
                <w:r>
                  <w:rPr>
                    <w:rStyle w:val="PlaceholderText"/>
                  </w:rPr>
                  <w:t>Seleccionar un elemento.</w:t>
                </w:r>
              </w:p>
            </w:sdtContent>
          </w:sdt>
        </w:tc>
        <w:tc>
          <w:tcPr>
            <w:tcW w:w="2835" w:type="dxa"/>
            <w:tcBorders>
              <w:top w:val="single" w:sz="4" w:space="0" w:color="92CDDC" w:themeColor="accent5" w:themeTint="99"/>
              <w:bottom w:val="single" w:sz="4" w:space="0" w:color="92CDDC" w:themeColor="accent5" w:themeTint="99"/>
            </w:tcBorders>
          </w:tcPr>
          <w:p w14:paraId="1F623D1D" w14:textId="77777777" w:rsidR="00037830" w:rsidRPr="00B03E4E" w:rsidRDefault="00037830" w:rsidP="00037830">
            <w:pPr>
              <w:rPr>
                <w:rFonts w:cstheme="minorHAnsi"/>
                <w:b/>
                <w:sz w:val="20"/>
                <w:szCs w:val="20"/>
                <w:lang w:val="en-GB"/>
              </w:rPr>
            </w:pPr>
          </w:p>
          <w:p w14:paraId="16CF4D37" w14:textId="77777777" w:rsidR="00037830" w:rsidRPr="00B03E4E" w:rsidRDefault="00037830" w:rsidP="00037830">
            <w:pPr>
              <w:rPr>
                <w:rFonts w:cstheme="minorHAnsi"/>
                <w:b/>
                <w:sz w:val="20"/>
                <w:szCs w:val="20"/>
                <w:lang w:val="en-GB"/>
              </w:rPr>
            </w:pPr>
          </w:p>
          <w:p w14:paraId="77BCFDE9" w14:textId="77777777" w:rsidR="00037830" w:rsidRPr="00B03E4E" w:rsidRDefault="00037830" w:rsidP="00037830">
            <w:pPr>
              <w:rPr>
                <w:rFonts w:cstheme="minorHAnsi"/>
                <w:b/>
                <w:sz w:val="20"/>
                <w:szCs w:val="20"/>
                <w:lang w:val="en-GB"/>
              </w:rPr>
            </w:pPr>
          </w:p>
        </w:tc>
        <w:tc>
          <w:tcPr>
            <w:tcW w:w="2410" w:type="dxa"/>
            <w:tcBorders>
              <w:top w:val="single" w:sz="4" w:space="0" w:color="92CDDC" w:themeColor="accent5" w:themeTint="99"/>
              <w:bottom w:val="single" w:sz="4" w:space="0" w:color="92CDDC" w:themeColor="accent5" w:themeTint="99"/>
              <w:right w:val="single" w:sz="12" w:space="0" w:color="92CDDC" w:themeColor="accent5" w:themeTint="99"/>
            </w:tcBorders>
          </w:tcPr>
          <w:p w14:paraId="2865CE27" w14:textId="77777777" w:rsidR="00037830" w:rsidRPr="00B03E4E" w:rsidRDefault="00037830" w:rsidP="00037830">
            <w:pPr>
              <w:rPr>
                <w:rFonts w:cstheme="minorHAnsi"/>
                <w:b/>
                <w:sz w:val="20"/>
                <w:szCs w:val="20"/>
                <w:lang w:val="en-GB"/>
              </w:rPr>
            </w:pPr>
          </w:p>
        </w:tc>
      </w:tr>
      <w:tr w:rsidR="00037830" w:rsidRPr="00B03E4E" w14:paraId="7EF389D8" w14:textId="77777777" w:rsidTr="005F071D">
        <w:trPr>
          <w:trHeight w:val="2604"/>
        </w:trPr>
        <w:tc>
          <w:tcPr>
            <w:tcW w:w="704" w:type="dxa"/>
            <w:tcBorders>
              <w:top w:val="single" w:sz="4" w:space="0" w:color="92CDDC" w:themeColor="accent5" w:themeTint="99"/>
              <w:left w:val="single" w:sz="12" w:space="0" w:color="92CDDC" w:themeColor="accent5" w:themeTint="99"/>
              <w:bottom w:val="single" w:sz="12" w:space="0" w:color="92CDDC" w:themeColor="accent5" w:themeTint="99"/>
            </w:tcBorders>
            <w:shd w:val="clear" w:color="auto" w:fill="F2F2F2" w:themeFill="background1" w:themeFillShade="F2"/>
          </w:tcPr>
          <w:p w14:paraId="4A31876F" w14:textId="77777777" w:rsidR="00037830" w:rsidRPr="00B03E4E" w:rsidRDefault="00037830" w:rsidP="00037830">
            <w:pPr>
              <w:jc w:val="center"/>
              <w:rPr>
                <w:rFonts w:cstheme="minorHAnsi"/>
                <w:sz w:val="20"/>
                <w:szCs w:val="20"/>
              </w:rPr>
            </w:pPr>
            <w:r>
              <w:rPr>
                <w:sz w:val="20"/>
              </w:rPr>
              <w:lastRenderedPageBreak/>
              <w:t>11</w:t>
            </w:r>
          </w:p>
        </w:tc>
        <w:tc>
          <w:tcPr>
            <w:tcW w:w="4820" w:type="dxa"/>
            <w:tcBorders>
              <w:top w:val="single" w:sz="4" w:space="0" w:color="92CDDC" w:themeColor="accent5" w:themeTint="99"/>
              <w:bottom w:val="single" w:sz="12" w:space="0" w:color="92CDDC" w:themeColor="accent5" w:themeTint="99"/>
            </w:tcBorders>
            <w:shd w:val="clear" w:color="auto" w:fill="EEECE1" w:themeFill="background2"/>
          </w:tcPr>
          <w:p w14:paraId="69258151" w14:textId="77777777" w:rsidR="00037830" w:rsidRPr="00B03E4E" w:rsidRDefault="00037830" w:rsidP="00C51E87">
            <w:pPr>
              <w:pStyle w:val="ListParagraph"/>
              <w:tabs>
                <w:tab w:val="left" w:pos="851"/>
              </w:tabs>
              <w:autoSpaceDE w:val="0"/>
              <w:autoSpaceDN w:val="0"/>
              <w:adjustRightInd w:val="0"/>
              <w:ind w:left="0"/>
              <w:jc w:val="left"/>
              <w:rPr>
                <w:rFonts w:cstheme="minorHAnsi"/>
                <w:color w:val="31849B" w:themeColor="accent5" w:themeShade="BF"/>
                <w:sz w:val="18"/>
                <w:szCs w:val="18"/>
              </w:rPr>
            </w:pPr>
            <w:r>
              <w:rPr>
                <w:color w:val="31849B" w:themeColor="accent5" w:themeShade="BF"/>
                <w:sz w:val="18"/>
              </w:rPr>
              <w:t>ISSAI 4000/89</w:t>
            </w:r>
          </w:p>
          <w:p w14:paraId="5EDEF204" w14:textId="4B206915" w:rsidR="00037830" w:rsidRPr="00B03E4E" w:rsidRDefault="00037830" w:rsidP="00C51E87">
            <w:pPr>
              <w:jc w:val="left"/>
              <w:rPr>
                <w:rFonts w:cstheme="minorHAnsi"/>
                <w:sz w:val="20"/>
                <w:szCs w:val="20"/>
              </w:rPr>
            </w:pPr>
            <w:r>
              <w:rPr>
                <w:sz w:val="20"/>
              </w:rPr>
              <w:t>El auditor debe preparar la documentación de la auditoría con el suficiente detalle para proporcionar una comprensión clara del trabajo realizado, de la evidencia obtenida y de las conclusiones alcanzadas. El auditor debe preparar la documentación de auditoría de manera oportuna, mantenerla actualizada a lo largo del proceso y completar la documentación relativa a la evidencia en la que se fundamentan los hallazgos antes de la emisión del informe de auditoría.</w:t>
            </w:r>
          </w:p>
        </w:tc>
        <w:tc>
          <w:tcPr>
            <w:tcW w:w="1706" w:type="dxa"/>
            <w:tcBorders>
              <w:top w:val="single" w:sz="4" w:space="0" w:color="92CDDC" w:themeColor="accent5" w:themeTint="99"/>
              <w:bottom w:val="single" w:sz="12" w:space="0" w:color="92CDDC" w:themeColor="accent5" w:themeTint="99"/>
            </w:tcBorders>
          </w:tcPr>
          <w:sdt>
            <w:sdtPr>
              <w:rPr>
                <w:rFonts w:cstheme="minorHAnsi"/>
                <w:bCs/>
                <w:i/>
                <w:iCs/>
                <w:sz w:val="20"/>
                <w:szCs w:val="20"/>
              </w:rPr>
              <w:alias w:val="Seleccionar "/>
              <w:tag w:val="Select "/>
              <w:id w:val="-1206867372"/>
              <w:placeholder>
                <w:docPart w:val="3D0066A55F8F4B2A8E040E5036BF6A77"/>
              </w:placeholder>
              <w:showingPlcHdr/>
              <w:dropDownList>
                <w:listItem w:value="Choose an item."/>
                <w:listItem w:displayText="Sí" w:value="Yes"/>
                <w:listItem w:displayText="No" w:value="No"/>
                <w:listItem w:displayText="No aplicable" w:value="Not applicable"/>
              </w:dropDownList>
            </w:sdtPr>
            <w:sdtEndPr/>
            <w:sdtContent>
              <w:p w14:paraId="29F76B61" w14:textId="77777777" w:rsidR="00037830" w:rsidRPr="00B03E4E" w:rsidRDefault="00037830" w:rsidP="00C46550">
                <w:pPr>
                  <w:jc w:val="left"/>
                </w:pPr>
                <w:r>
                  <w:rPr>
                    <w:rStyle w:val="PlaceholderText"/>
                  </w:rPr>
                  <w:t>Seleccionar un elemento.</w:t>
                </w:r>
              </w:p>
            </w:sdtContent>
          </w:sdt>
        </w:tc>
        <w:tc>
          <w:tcPr>
            <w:tcW w:w="2835" w:type="dxa"/>
            <w:tcBorders>
              <w:top w:val="single" w:sz="4" w:space="0" w:color="92CDDC" w:themeColor="accent5" w:themeTint="99"/>
              <w:bottom w:val="single" w:sz="12" w:space="0" w:color="92CDDC" w:themeColor="accent5" w:themeTint="99"/>
            </w:tcBorders>
          </w:tcPr>
          <w:p w14:paraId="13DF3F9C" w14:textId="77777777" w:rsidR="00037830" w:rsidRPr="00B03E4E" w:rsidRDefault="00037830" w:rsidP="00C46550">
            <w:pPr>
              <w:jc w:val="left"/>
              <w:rPr>
                <w:rFonts w:cstheme="minorHAnsi"/>
                <w:bCs/>
                <w:i/>
                <w:iCs/>
                <w:sz w:val="20"/>
                <w:szCs w:val="20"/>
                <w:lang w:val="en-GB"/>
              </w:rPr>
            </w:pPr>
          </w:p>
        </w:tc>
        <w:tc>
          <w:tcPr>
            <w:tcW w:w="2268" w:type="dxa"/>
            <w:tcBorders>
              <w:top w:val="single" w:sz="4" w:space="0" w:color="92CDDC" w:themeColor="accent5" w:themeTint="99"/>
              <w:bottom w:val="single" w:sz="12" w:space="0" w:color="92CDDC" w:themeColor="accent5" w:themeTint="99"/>
            </w:tcBorders>
          </w:tcPr>
          <w:sdt>
            <w:sdtPr>
              <w:rPr>
                <w:rFonts w:cstheme="minorHAnsi"/>
                <w:bCs/>
                <w:i/>
                <w:iCs/>
                <w:sz w:val="20"/>
                <w:szCs w:val="20"/>
              </w:rPr>
              <w:alias w:val="Seleccionar uno o más elementos de la lista"/>
              <w:tag w:val="Select item(s) from the list"/>
              <w:id w:val="-995413256"/>
              <w:placeholder>
                <w:docPart w:val="B4EA14A0F05B444BAEEAE38AE5A180E3"/>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ir el texto en el área señalada" w:value="10. Other areas (not included above), add text on the area identified"/>
              </w:dropDownList>
            </w:sdtPr>
            <w:sdtEndPr/>
            <w:sdtContent>
              <w:p w14:paraId="7697EF34" w14:textId="77777777" w:rsidR="00037830" w:rsidRPr="00B03E4E" w:rsidRDefault="00037830" w:rsidP="00C46550">
                <w:pPr>
                  <w:jc w:val="left"/>
                </w:pPr>
                <w:r>
                  <w:rPr>
                    <w:rStyle w:val="PlaceholderText"/>
                  </w:rPr>
                  <w:t>Seleccionar un elemento.</w:t>
                </w:r>
              </w:p>
            </w:sdtContent>
          </w:sdt>
        </w:tc>
        <w:tc>
          <w:tcPr>
            <w:tcW w:w="2835" w:type="dxa"/>
            <w:tcBorders>
              <w:top w:val="single" w:sz="4" w:space="0" w:color="92CDDC" w:themeColor="accent5" w:themeTint="99"/>
              <w:bottom w:val="single" w:sz="12" w:space="0" w:color="92CDDC" w:themeColor="accent5" w:themeTint="99"/>
            </w:tcBorders>
          </w:tcPr>
          <w:p w14:paraId="3DC08C2F" w14:textId="77777777" w:rsidR="00037830" w:rsidRPr="00B03E4E" w:rsidRDefault="00037830" w:rsidP="00037830">
            <w:pPr>
              <w:rPr>
                <w:rFonts w:cstheme="minorHAnsi"/>
                <w:b/>
                <w:sz w:val="20"/>
                <w:szCs w:val="20"/>
                <w:lang w:val="en-GB"/>
              </w:rPr>
            </w:pPr>
          </w:p>
        </w:tc>
        <w:tc>
          <w:tcPr>
            <w:tcW w:w="2410" w:type="dxa"/>
            <w:tcBorders>
              <w:top w:val="single" w:sz="4" w:space="0" w:color="92CDDC" w:themeColor="accent5" w:themeTint="99"/>
              <w:bottom w:val="single" w:sz="12" w:space="0" w:color="92CDDC" w:themeColor="accent5" w:themeTint="99"/>
              <w:right w:val="single" w:sz="12" w:space="0" w:color="92CDDC" w:themeColor="accent5" w:themeTint="99"/>
            </w:tcBorders>
          </w:tcPr>
          <w:p w14:paraId="1ECECF4D" w14:textId="77777777" w:rsidR="00037830" w:rsidRPr="00B03E4E" w:rsidRDefault="00037830" w:rsidP="00037830">
            <w:pPr>
              <w:rPr>
                <w:rFonts w:cstheme="minorHAnsi"/>
                <w:b/>
                <w:sz w:val="20"/>
                <w:szCs w:val="20"/>
                <w:lang w:val="en-GB"/>
              </w:rPr>
            </w:pPr>
          </w:p>
        </w:tc>
      </w:tr>
      <w:tr w:rsidR="00037830" w:rsidRPr="00B03E4E" w14:paraId="1C84090C" w14:textId="77777777" w:rsidTr="00600F9A">
        <w:tc>
          <w:tcPr>
            <w:tcW w:w="704" w:type="dxa"/>
            <w:tcBorders>
              <w:top w:val="single" w:sz="12" w:space="0" w:color="92CDDC" w:themeColor="accent5" w:themeTint="99"/>
              <w:left w:val="single" w:sz="12" w:space="0" w:color="92CDDC" w:themeColor="accent5" w:themeTint="99"/>
              <w:bottom w:val="single" w:sz="4" w:space="0" w:color="92CDDC" w:themeColor="accent5" w:themeTint="99"/>
            </w:tcBorders>
            <w:shd w:val="clear" w:color="auto" w:fill="F2F2F2" w:themeFill="background1" w:themeFillShade="F2"/>
          </w:tcPr>
          <w:p w14:paraId="5FFC319B" w14:textId="77777777" w:rsidR="00037830" w:rsidRPr="00B03E4E" w:rsidRDefault="00037830" w:rsidP="00037830">
            <w:pPr>
              <w:jc w:val="center"/>
              <w:rPr>
                <w:rFonts w:cstheme="minorHAnsi"/>
                <w:sz w:val="20"/>
                <w:szCs w:val="20"/>
              </w:rPr>
            </w:pPr>
            <w:r>
              <w:rPr>
                <w:sz w:val="20"/>
              </w:rPr>
              <w:t>12</w:t>
            </w:r>
          </w:p>
        </w:tc>
        <w:tc>
          <w:tcPr>
            <w:tcW w:w="4820" w:type="dxa"/>
            <w:tcBorders>
              <w:top w:val="single" w:sz="12" w:space="0" w:color="92CDDC" w:themeColor="accent5" w:themeTint="99"/>
              <w:bottom w:val="single" w:sz="4" w:space="0" w:color="92CDDC" w:themeColor="accent5" w:themeTint="99"/>
            </w:tcBorders>
            <w:shd w:val="clear" w:color="auto" w:fill="EEECE1" w:themeFill="background2"/>
          </w:tcPr>
          <w:p w14:paraId="6907F72D" w14:textId="77777777" w:rsidR="00037830" w:rsidRPr="00B03E4E" w:rsidRDefault="00037830" w:rsidP="005F071D">
            <w:pPr>
              <w:pStyle w:val="ListParagraph"/>
              <w:keepNext/>
              <w:keepLines/>
              <w:pageBreakBefore/>
              <w:tabs>
                <w:tab w:val="left" w:pos="851"/>
              </w:tabs>
              <w:autoSpaceDE w:val="0"/>
              <w:autoSpaceDN w:val="0"/>
              <w:adjustRightInd w:val="0"/>
              <w:ind w:left="0"/>
              <w:jc w:val="left"/>
              <w:rPr>
                <w:rFonts w:cstheme="minorHAnsi"/>
                <w:color w:val="31849B" w:themeColor="accent5" w:themeShade="BF"/>
                <w:sz w:val="18"/>
                <w:szCs w:val="18"/>
              </w:rPr>
            </w:pPr>
            <w:r>
              <w:rPr>
                <w:color w:val="31849B" w:themeColor="accent5" w:themeShade="BF"/>
                <w:sz w:val="18"/>
              </w:rPr>
              <w:t>ISSAI 4000/96</w:t>
            </w:r>
          </w:p>
          <w:p w14:paraId="71A25A74" w14:textId="10B72A93" w:rsidR="00037830" w:rsidRPr="00B03E4E" w:rsidRDefault="00037830" w:rsidP="005F071D">
            <w:pPr>
              <w:keepNext/>
              <w:keepLines/>
              <w:pageBreakBefore/>
              <w:jc w:val="left"/>
              <w:rPr>
                <w:rFonts w:cstheme="minorHAnsi"/>
                <w:sz w:val="20"/>
                <w:szCs w:val="20"/>
              </w:rPr>
            </w:pPr>
            <w:r>
              <w:rPr>
                <w:sz w:val="20"/>
              </w:rPr>
              <w:t>El auditor debe comunicarse de manera eficaz con la entidad auditada y los encargados de la gobernanza a lo largo del proceso de auditoría.</w:t>
            </w:r>
          </w:p>
        </w:tc>
        <w:tc>
          <w:tcPr>
            <w:tcW w:w="1706" w:type="dxa"/>
            <w:tcBorders>
              <w:top w:val="single" w:sz="12" w:space="0" w:color="92CDDC" w:themeColor="accent5" w:themeTint="99"/>
              <w:bottom w:val="single" w:sz="4" w:space="0" w:color="92CDDC" w:themeColor="accent5" w:themeTint="99"/>
            </w:tcBorders>
          </w:tcPr>
          <w:sdt>
            <w:sdtPr>
              <w:rPr>
                <w:rFonts w:cstheme="minorHAnsi"/>
                <w:bCs/>
                <w:i/>
                <w:iCs/>
                <w:sz w:val="20"/>
                <w:szCs w:val="20"/>
              </w:rPr>
              <w:alias w:val="Seleccionar "/>
              <w:tag w:val="Select "/>
              <w:id w:val="1078870626"/>
              <w:placeholder>
                <w:docPart w:val="A14CD7B9286F4940BC386821D64D7BFF"/>
              </w:placeholder>
              <w:showingPlcHdr/>
              <w:dropDownList>
                <w:listItem w:value="Choose an item."/>
                <w:listItem w:displayText="Sí" w:value="Yes"/>
                <w:listItem w:displayText="No" w:value="No"/>
                <w:listItem w:displayText="No aplicable" w:value="Not applicable"/>
              </w:dropDownList>
            </w:sdtPr>
            <w:sdtEndPr/>
            <w:sdtContent>
              <w:p w14:paraId="7C74FD90" w14:textId="77777777" w:rsidR="00037830" w:rsidRPr="00B03E4E" w:rsidRDefault="00037830" w:rsidP="00C46550">
                <w:pPr>
                  <w:keepNext/>
                  <w:keepLines/>
                  <w:pageBreakBefore/>
                  <w:jc w:val="left"/>
                </w:pPr>
                <w:r>
                  <w:rPr>
                    <w:rStyle w:val="PlaceholderText"/>
                  </w:rPr>
                  <w:t>Seleccionar un elemento.</w:t>
                </w:r>
              </w:p>
            </w:sdtContent>
          </w:sdt>
        </w:tc>
        <w:tc>
          <w:tcPr>
            <w:tcW w:w="2835" w:type="dxa"/>
            <w:tcBorders>
              <w:top w:val="single" w:sz="12" w:space="0" w:color="92CDDC" w:themeColor="accent5" w:themeTint="99"/>
              <w:bottom w:val="single" w:sz="4" w:space="0" w:color="92CDDC" w:themeColor="accent5" w:themeTint="99"/>
            </w:tcBorders>
          </w:tcPr>
          <w:p w14:paraId="2F306D08" w14:textId="77777777" w:rsidR="00037830" w:rsidRPr="00B03E4E" w:rsidRDefault="00037830" w:rsidP="00C46550">
            <w:pPr>
              <w:keepNext/>
              <w:keepLines/>
              <w:pageBreakBefore/>
              <w:jc w:val="left"/>
              <w:rPr>
                <w:rFonts w:cstheme="minorHAnsi"/>
                <w:bCs/>
                <w:i/>
                <w:iCs/>
                <w:sz w:val="20"/>
                <w:szCs w:val="20"/>
                <w:lang w:val="en-GB"/>
              </w:rPr>
            </w:pPr>
          </w:p>
        </w:tc>
        <w:tc>
          <w:tcPr>
            <w:tcW w:w="2268" w:type="dxa"/>
            <w:tcBorders>
              <w:top w:val="single" w:sz="12" w:space="0" w:color="92CDDC" w:themeColor="accent5" w:themeTint="99"/>
              <w:bottom w:val="single" w:sz="4" w:space="0" w:color="92CDDC" w:themeColor="accent5" w:themeTint="99"/>
            </w:tcBorders>
          </w:tcPr>
          <w:sdt>
            <w:sdtPr>
              <w:rPr>
                <w:rFonts w:cstheme="minorHAnsi"/>
                <w:bCs/>
                <w:i/>
                <w:iCs/>
                <w:sz w:val="20"/>
                <w:szCs w:val="20"/>
              </w:rPr>
              <w:alias w:val="Seleccionar uno o más elementos de la lista"/>
              <w:tag w:val="Select item(s) from the list"/>
              <w:id w:val="1576550038"/>
              <w:placeholder>
                <w:docPart w:val="510C9AE40DC64927AC808511E09D11D4"/>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ir el texto en el área señalada" w:value="10. Other areas (not included above), add text on the area identified"/>
              </w:dropDownList>
            </w:sdtPr>
            <w:sdtEndPr/>
            <w:sdtContent>
              <w:p w14:paraId="6FD39F26" w14:textId="77777777" w:rsidR="00037830" w:rsidRPr="00B03E4E" w:rsidRDefault="00037830" w:rsidP="00C46550">
                <w:pPr>
                  <w:keepNext/>
                  <w:keepLines/>
                  <w:pageBreakBefore/>
                  <w:jc w:val="left"/>
                </w:pPr>
                <w:r>
                  <w:rPr>
                    <w:rStyle w:val="PlaceholderText"/>
                  </w:rPr>
                  <w:t>Seleccionar un elemento.</w:t>
                </w:r>
              </w:p>
            </w:sdtContent>
          </w:sdt>
        </w:tc>
        <w:tc>
          <w:tcPr>
            <w:tcW w:w="2835" w:type="dxa"/>
            <w:tcBorders>
              <w:top w:val="single" w:sz="12" w:space="0" w:color="92CDDC" w:themeColor="accent5" w:themeTint="99"/>
              <w:bottom w:val="single" w:sz="4" w:space="0" w:color="92CDDC" w:themeColor="accent5" w:themeTint="99"/>
            </w:tcBorders>
          </w:tcPr>
          <w:p w14:paraId="248D6D71" w14:textId="77777777" w:rsidR="00037830" w:rsidRPr="00B03E4E" w:rsidRDefault="00037830" w:rsidP="005F071D">
            <w:pPr>
              <w:keepNext/>
              <w:keepLines/>
              <w:pageBreakBefore/>
              <w:rPr>
                <w:rFonts w:cstheme="minorHAnsi"/>
                <w:b/>
                <w:sz w:val="20"/>
                <w:szCs w:val="20"/>
                <w:lang w:val="en-GB"/>
              </w:rPr>
            </w:pPr>
          </w:p>
          <w:p w14:paraId="60AC4C9C" w14:textId="77777777" w:rsidR="00037830" w:rsidRPr="00B03E4E" w:rsidRDefault="00037830" w:rsidP="005F071D">
            <w:pPr>
              <w:keepNext/>
              <w:keepLines/>
              <w:pageBreakBefore/>
              <w:rPr>
                <w:rFonts w:cstheme="minorHAnsi"/>
                <w:b/>
                <w:sz w:val="20"/>
                <w:szCs w:val="20"/>
                <w:lang w:val="en-GB"/>
              </w:rPr>
            </w:pPr>
          </w:p>
          <w:p w14:paraId="4D03DE3A" w14:textId="77777777" w:rsidR="00037830" w:rsidRPr="00B03E4E" w:rsidRDefault="00037830" w:rsidP="005F071D">
            <w:pPr>
              <w:keepNext/>
              <w:keepLines/>
              <w:pageBreakBefore/>
              <w:rPr>
                <w:rFonts w:cstheme="minorHAnsi"/>
                <w:b/>
                <w:sz w:val="20"/>
                <w:szCs w:val="20"/>
                <w:lang w:val="en-GB"/>
              </w:rPr>
            </w:pPr>
          </w:p>
          <w:p w14:paraId="287143F1" w14:textId="77777777" w:rsidR="00037830" w:rsidRPr="00B03E4E" w:rsidRDefault="00037830" w:rsidP="005F071D">
            <w:pPr>
              <w:keepNext/>
              <w:keepLines/>
              <w:pageBreakBefore/>
              <w:rPr>
                <w:rFonts w:cstheme="minorHAnsi"/>
                <w:b/>
                <w:sz w:val="20"/>
                <w:szCs w:val="20"/>
                <w:lang w:val="en-GB"/>
              </w:rPr>
            </w:pPr>
          </w:p>
        </w:tc>
        <w:tc>
          <w:tcPr>
            <w:tcW w:w="2410" w:type="dxa"/>
            <w:tcBorders>
              <w:top w:val="single" w:sz="12" w:space="0" w:color="92CDDC" w:themeColor="accent5" w:themeTint="99"/>
              <w:bottom w:val="single" w:sz="4" w:space="0" w:color="92CDDC" w:themeColor="accent5" w:themeTint="99"/>
              <w:right w:val="single" w:sz="12" w:space="0" w:color="92CDDC" w:themeColor="accent5" w:themeTint="99"/>
            </w:tcBorders>
          </w:tcPr>
          <w:p w14:paraId="1C484B78" w14:textId="77777777" w:rsidR="00037830" w:rsidRPr="00B03E4E" w:rsidRDefault="00037830" w:rsidP="005F071D">
            <w:pPr>
              <w:keepNext/>
              <w:keepLines/>
              <w:pageBreakBefore/>
              <w:rPr>
                <w:rFonts w:cstheme="minorHAnsi"/>
                <w:b/>
                <w:sz w:val="20"/>
                <w:szCs w:val="20"/>
                <w:lang w:val="en-GB"/>
              </w:rPr>
            </w:pPr>
          </w:p>
        </w:tc>
      </w:tr>
      <w:tr w:rsidR="00037830" w:rsidRPr="00B03E4E" w14:paraId="2741CE9D" w14:textId="77777777" w:rsidTr="00600F9A">
        <w:tc>
          <w:tcPr>
            <w:tcW w:w="704" w:type="dxa"/>
            <w:tcBorders>
              <w:top w:val="single" w:sz="4" w:space="0" w:color="92CDDC" w:themeColor="accent5" w:themeTint="99"/>
              <w:left w:val="single" w:sz="12" w:space="0" w:color="92CDDC" w:themeColor="accent5" w:themeTint="99"/>
              <w:bottom w:val="single" w:sz="12" w:space="0" w:color="92CDDC" w:themeColor="accent5" w:themeTint="99"/>
            </w:tcBorders>
            <w:shd w:val="clear" w:color="auto" w:fill="F2F2F2" w:themeFill="background1" w:themeFillShade="F2"/>
          </w:tcPr>
          <w:p w14:paraId="105BCBA8" w14:textId="77777777" w:rsidR="00037830" w:rsidRPr="00B03E4E" w:rsidRDefault="00037830" w:rsidP="00037830">
            <w:pPr>
              <w:jc w:val="center"/>
              <w:rPr>
                <w:rFonts w:cstheme="minorHAnsi"/>
                <w:sz w:val="20"/>
                <w:szCs w:val="20"/>
              </w:rPr>
            </w:pPr>
            <w:r>
              <w:rPr>
                <w:sz w:val="20"/>
              </w:rPr>
              <w:t>13</w:t>
            </w:r>
          </w:p>
        </w:tc>
        <w:tc>
          <w:tcPr>
            <w:tcW w:w="4820" w:type="dxa"/>
            <w:tcBorders>
              <w:top w:val="single" w:sz="4" w:space="0" w:color="92CDDC" w:themeColor="accent5" w:themeTint="99"/>
              <w:bottom w:val="single" w:sz="12" w:space="0" w:color="92CDDC" w:themeColor="accent5" w:themeTint="99"/>
            </w:tcBorders>
            <w:shd w:val="clear" w:color="auto" w:fill="EEECE1" w:themeFill="background2"/>
          </w:tcPr>
          <w:p w14:paraId="2CA0ABA6" w14:textId="77777777" w:rsidR="00037830" w:rsidRPr="00B03E4E" w:rsidRDefault="00037830" w:rsidP="00C51E87">
            <w:pPr>
              <w:pStyle w:val="ListParagraph"/>
              <w:tabs>
                <w:tab w:val="left" w:pos="851"/>
              </w:tabs>
              <w:autoSpaceDE w:val="0"/>
              <w:autoSpaceDN w:val="0"/>
              <w:adjustRightInd w:val="0"/>
              <w:ind w:left="0"/>
              <w:jc w:val="left"/>
              <w:rPr>
                <w:rFonts w:cstheme="minorHAnsi"/>
                <w:color w:val="31849B" w:themeColor="accent5" w:themeShade="BF"/>
                <w:sz w:val="18"/>
                <w:szCs w:val="18"/>
              </w:rPr>
            </w:pPr>
            <w:r>
              <w:rPr>
                <w:color w:val="31849B" w:themeColor="accent5" w:themeShade="BF"/>
                <w:sz w:val="18"/>
              </w:rPr>
              <w:t>ISSAI 4000/99</w:t>
            </w:r>
          </w:p>
          <w:p w14:paraId="2AE5BAF3" w14:textId="7DD89910" w:rsidR="00037830" w:rsidRPr="00B03E4E" w:rsidRDefault="00037830" w:rsidP="00C51E87">
            <w:pPr>
              <w:jc w:val="left"/>
              <w:rPr>
                <w:rFonts w:cstheme="minorHAnsi"/>
                <w:bCs/>
                <w:sz w:val="20"/>
                <w:szCs w:val="20"/>
              </w:rPr>
            </w:pPr>
            <w:r>
              <w:rPr>
                <w:sz w:val="20"/>
              </w:rPr>
              <w:t>Los actos significativos de incumplimiento deben ser comunicados al nivel apropiado de la administración y, si procede, a los responsables de la gobernanza. Asimismo, deben comunicarse otras cuestiones relevantes que surjan durante la auditoría y que sean directamente pertinentes para la entidad.</w:t>
            </w:r>
          </w:p>
        </w:tc>
        <w:tc>
          <w:tcPr>
            <w:tcW w:w="1706" w:type="dxa"/>
            <w:tcBorders>
              <w:top w:val="single" w:sz="4" w:space="0" w:color="92CDDC" w:themeColor="accent5" w:themeTint="99"/>
              <w:bottom w:val="single" w:sz="12" w:space="0" w:color="92CDDC" w:themeColor="accent5" w:themeTint="99"/>
            </w:tcBorders>
          </w:tcPr>
          <w:sdt>
            <w:sdtPr>
              <w:rPr>
                <w:rFonts w:cstheme="minorHAnsi"/>
                <w:bCs/>
                <w:i/>
                <w:iCs/>
                <w:sz w:val="20"/>
                <w:szCs w:val="20"/>
              </w:rPr>
              <w:alias w:val="Seleccionar "/>
              <w:tag w:val="Select "/>
              <w:id w:val="1136689926"/>
              <w:placeholder>
                <w:docPart w:val="6F5821B6E95D4E1B97F5B41AAD1ED0FF"/>
              </w:placeholder>
              <w:showingPlcHdr/>
              <w:dropDownList>
                <w:listItem w:value="Choose an item."/>
                <w:listItem w:displayText="Sí" w:value="Yes"/>
                <w:listItem w:displayText="No" w:value="No"/>
                <w:listItem w:displayText="No aplicable" w:value="Not applicable"/>
              </w:dropDownList>
            </w:sdtPr>
            <w:sdtEndPr/>
            <w:sdtContent>
              <w:p w14:paraId="4A41C63B" w14:textId="77777777" w:rsidR="00037830" w:rsidRPr="00B03E4E" w:rsidRDefault="00037830" w:rsidP="00C46550">
                <w:pPr>
                  <w:jc w:val="left"/>
                </w:pPr>
                <w:r>
                  <w:rPr>
                    <w:rStyle w:val="PlaceholderText"/>
                  </w:rPr>
                  <w:t>Seleccionar un elemento.</w:t>
                </w:r>
              </w:p>
            </w:sdtContent>
          </w:sdt>
        </w:tc>
        <w:tc>
          <w:tcPr>
            <w:tcW w:w="2835" w:type="dxa"/>
            <w:tcBorders>
              <w:top w:val="single" w:sz="4" w:space="0" w:color="92CDDC" w:themeColor="accent5" w:themeTint="99"/>
              <w:bottom w:val="single" w:sz="12" w:space="0" w:color="92CDDC" w:themeColor="accent5" w:themeTint="99"/>
            </w:tcBorders>
          </w:tcPr>
          <w:p w14:paraId="585EA9FC" w14:textId="77777777" w:rsidR="00037830" w:rsidRPr="00B03E4E" w:rsidRDefault="00037830" w:rsidP="00C46550">
            <w:pPr>
              <w:jc w:val="left"/>
              <w:rPr>
                <w:rFonts w:cstheme="minorHAnsi"/>
                <w:bCs/>
                <w:i/>
                <w:iCs/>
                <w:sz w:val="20"/>
                <w:szCs w:val="20"/>
                <w:lang w:val="en-GB"/>
              </w:rPr>
            </w:pPr>
          </w:p>
        </w:tc>
        <w:tc>
          <w:tcPr>
            <w:tcW w:w="2268" w:type="dxa"/>
            <w:tcBorders>
              <w:top w:val="single" w:sz="4" w:space="0" w:color="92CDDC" w:themeColor="accent5" w:themeTint="99"/>
              <w:bottom w:val="single" w:sz="12" w:space="0" w:color="92CDDC" w:themeColor="accent5" w:themeTint="99"/>
            </w:tcBorders>
          </w:tcPr>
          <w:sdt>
            <w:sdtPr>
              <w:rPr>
                <w:rFonts w:cstheme="minorHAnsi"/>
                <w:bCs/>
                <w:i/>
                <w:iCs/>
                <w:sz w:val="20"/>
                <w:szCs w:val="20"/>
              </w:rPr>
              <w:alias w:val="Seleccionar uno o más elementos de la lista"/>
              <w:tag w:val="Select item(s) from the list"/>
              <w:id w:val="-653150242"/>
              <w:placeholder>
                <w:docPart w:val="1D399CCCF2B245FEADC5DE80C8FFDE9A"/>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ir el texto en el área señalada" w:value="10. Other areas (not included above), add text on the area identified"/>
              </w:dropDownList>
            </w:sdtPr>
            <w:sdtEndPr/>
            <w:sdtContent>
              <w:p w14:paraId="42AC1F9C" w14:textId="77777777" w:rsidR="00037830" w:rsidRPr="00B03E4E" w:rsidRDefault="00037830" w:rsidP="00C46550">
                <w:pPr>
                  <w:jc w:val="left"/>
                </w:pPr>
                <w:r>
                  <w:rPr>
                    <w:rStyle w:val="PlaceholderText"/>
                  </w:rPr>
                  <w:t>Seleccionar un elemento.</w:t>
                </w:r>
              </w:p>
            </w:sdtContent>
          </w:sdt>
        </w:tc>
        <w:tc>
          <w:tcPr>
            <w:tcW w:w="2835" w:type="dxa"/>
            <w:tcBorders>
              <w:top w:val="single" w:sz="4" w:space="0" w:color="92CDDC" w:themeColor="accent5" w:themeTint="99"/>
              <w:bottom w:val="single" w:sz="12" w:space="0" w:color="92CDDC" w:themeColor="accent5" w:themeTint="99"/>
            </w:tcBorders>
          </w:tcPr>
          <w:p w14:paraId="60456F33" w14:textId="77777777" w:rsidR="00037830" w:rsidRPr="00B03E4E" w:rsidRDefault="00037830" w:rsidP="00037830">
            <w:pPr>
              <w:rPr>
                <w:rFonts w:cstheme="minorHAnsi"/>
                <w:b/>
                <w:sz w:val="20"/>
                <w:szCs w:val="20"/>
                <w:lang w:val="en-GB"/>
              </w:rPr>
            </w:pPr>
          </w:p>
        </w:tc>
        <w:tc>
          <w:tcPr>
            <w:tcW w:w="2410" w:type="dxa"/>
            <w:tcBorders>
              <w:top w:val="single" w:sz="4" w:space="0" w:color="92CDDC" w:themeColor="accent5" w:themeTint="99"/>
              <w:bottom w:val="single" w:sz="12" w:space="0" w:color="92CDDC" w:themeColor="accent5" w:themeTint="99"/>
              <w:right w:val="single" w:sz="12" w:space="0" w:color="92CDDC" w:themeColor="accent5" w:themeTint="99"/>
            </w:tcBorders>
          </w:tcPr>
          <w:p w14:paraId="62C7D4F6" w14:textId="77777777" w:rsidR="00037830" w:rsidRPr="00B03E4E" w:rsidRDefault="00037830" w:rsidP="00037830">
            <w:pPr>
              <w:rPr>
                <w:rFonts w:cstheme="minorHAnsi"/>
                <w:b/>
                <w:sz w:val="20"/>
                <w:szCs w:val="20"/>
                <w:lang w:val="en-GB"/>
              </w:rPr>
            </w:pPr>
          </w:p>
        </w:tc>
      </w:tr>
    </w:tbl>
    <w:p w14:paraId="22A0306F" w14:textId="77777777" w:rsidR="00037830" w:rsidRPr="00B03E4E" w:rsidRDefault="00037830" w:rsidP="00037830">
      <w:pPr>
        <w:rPr>
          <w:rFonts w:cstheme="minorHAnsi"/>
          <w:lang w:val="en-GB"/>
        </w:rPr>
      </w:pPr>
    </w:p>
    <w:p w14:paraId="4D2A5C9D" w14:textId="07086190" w:rsidR="00037830" w:rsidRPr="00B03E4E" w:rsidRDefault="00037830" w:rsidP="007708A4">
      <w:pPr>
        <w:pStyle w:val="ListParagraph"/>
        <w:pageBreakBefore/>
        <w:numPr>
          <w:ilvl w:val="0"/>
          <w:numId w:val="9"/>
        </w:numPr>
        <w:shd w:val="clear" w:color="auto" w:fill="DAEEF3" w:themeFill="accent5" w:themeFillTint="33"/>
        <w:tabs>
          <w:tab w:val="left" w:pos="482"/>
        </w:tabs>
        <w:spacing w:after="0" w:line="276" w:lineRule="auto"/>
        <w:ind w:left="0" w:right="147" w:hanging="284"/>
        <w:jc w:val="left"/>
        <w:rPr>
          <w:rFonts w:ascii="Daytona" w:hAnsi="Daytona" w:cstheme="minorHAnsi"/>
          <w:bCs/>
          <w:sz w:val="20"/>
          <w:szCs w:val="20"/>
        </w:rPr>
      </w:pPr>
      <w:r>
        <w:rPr>
          <w:rFonts w:ascii="Daytona" w:hAnsi="Daytona"/>
          <w:sz w:val="20"/>
        </w:rPr>
        <w:lastRenderedPageBreak/>
        <w:t>Exigencias relativas al proceso de planificación de la auditoría de cumplimiento</w:t>
      </w:r>
    </w:p>
    <w:tbl>
      <w:tblPr>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4820"/>
        <w:gridCol w:w="1706"/>
        <w:gridCol w:w="2835"/>
        <w:gridCol w:w="2268"/>
        <w:gridCol w:w="2835"/>
        <w:gridCol w:w="2410"/>
      </w:tblGrid>
      <w:tr w:rsidR="00037830" w:rsidRPr="009A41E8" w14:paraId="775BB924" w14:textId="77777777" w:rsidTr="00600F9A">
        <w:trPr>
          <w:trHeight w:val="852"/>
          <w:tblHeader/>
        </w:trPr>
        <w:tc>
          <w:tcPr>
            <w:tcW w:w="704"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p w14:paraId="6D2FC1B5" w14:textId="77777777" w:rsidR="00037830" w:rsidRPr="00B03E4E" w:rsidRDefault="00037830" w:rsidP="00037830">
            <w:pPr>
              <w:jc w:val="center"/>
              <w:rPr>
                <w:rFonts w:cstheme="minorHAnsi"/>
                <w:bCs/>
                <w:sz w:val="20"/>
                <w:szCs w:val="20"/>
              </w:rPr>
            </w:pPr>
            <w:r>
              <w:rPr>
                <w:rFonts w:ascii="Calibri" w:hAnsi="Calibri"/>
                <w:sz w:val="18"/>
              </w:rPr>
              <w:t>N°</w:t>
            </w:r>
          </w:p>
        </w:tc>
        <w:tc>
          <w:tcPr>
            <w:tcW w:w="4820"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5C273251" w14:textId="105A7329" w:rsidR="00037830" w:rsidRPr="00B03E4E" w:rsidRDefault="00037830" w:rsidP="00037830">
            <w:pPr>
              <w:jc w:val="center"/>
              <w:rPr>
                <w:rFonts w:cstheme="minorHAnsi"/>
                <w:bCs/>
                <w:sz w:val="20"/>
                <w:szCs w:val="20"/>
              </w:rPr>
            </w:pPr>
            <w:r>
              <w:rPr>
                <w:rFonts w:ascii="Calibri" w:hAnsi="Calibri"/>
                <w:sz w:val="18"/>
              </w:rPr>
              <w:t xml:space="preserve">Exigencias de la ISSAI 4000  </w:t>
            </w:r>
            <w:r>
              <w:rPr>
                <w:rFonts w:ascii="Calibri" w:hAnsi="Calibri"/>
                <w:sz w:val="18"/>
              </w:rPr>
              <w:br/>
            </w:r>
            <w:r>
              <w:rPr>
                <w:rFonts w:ascii="Calibri" w:hAnsi="Calibri"/>
                <w:color w:val="00B050"/>
                <w:sz w:val="18"/>
              </w:rPr>
              <w:t>(Considerar las explicaciones y la orientación provistas en la Sección 6 para cada exigencia.)</w:t>
            </w:r>
          </w:p>
        </w:tc>
        <w:tc>
          <w:tcPr>
            <w:tcW w:w="1706"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66C2271D" w14:textId="7900A49D" w:rsidR="00037830" w:rsidRPr="00B03E4E" w:rsidRDefault="00037830" w:rsidP="00037830">
            <w:pPr>
              <w:jc w:val="center"/>
              <w:rPr>
                <w:rFonts w:cstheme="minorHAnsi"/>
                <w:bCs/>
                <w:sz w:val="18"/>
                <w:szCs w:val="18"/>
              </w:rPr>
            </w:pPr>
            <w:r>
              <w:rPr>
                <w:rFonts w:ascii="Calibri" w:hAnsi="Calibri"/>
                <w:sz w:val="18"/>
              </w:rPr>
              <w:t>¿La exigencia, se implementa en la práctica de auditoría? (Seleccionar de la lista desplegable.)</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1636DA2" w14:textId="38C7C50E" w:rsidR="00037830" w:rsidRPr="00B03E4E" w:rsidRDefault="00037830" w:rsidP="00037830">
            <w:pPr>
              <w:jc w:val="center"/>
              <w:textAlignment w:val="center"/>
              <w:rPr>
                <w:rFonts w:cstheme="minorHAnsi"/>
                <w:bCs/>
                <w:sz w:val="20"/>
                <w:szCs w:val="20"/>
              </w:rPr>
            </w:pPr>
            <w:r>
              <w:rPr>
                <w:rFonts w:ascii="Calibri" w:hAnsi="Calibri"/>
                <w:sz w:val="18"/>
              </w:rPr>
              <w:t xml:space="preserve">Si la respuesta fuese </w:t>
            </w:r>
            <w:r>
              <w:rPr>
                <w:rFonts w:ascii="Calibri" w:hAnsi="Calibri"/>
                <w:b/>
                <w:color w:val="548235"/>
                <w:sz w:val="18"/>
              </w:rPr>
              <w:t>SÍ:</w:t>
            </w:r>
            <w:r>
              <w:rPr>
                <w:rFonts w:ascii="Calibri" w:hAnsi="Calibri"/>
                <w:sz w:val="18"/>
              </w:rPr>
              <w:t xml:space="preserve"> </w:t>
            </w:r>
            <w:r>
              <w:rPr>
                <w:rFonts w:ascii="Calibri" w:hAnsi="Calibri"/>
                <w:sz w:val="18"/>
              </w:rPr>
              <w:br/>
            </w:r>
            <w:r w:rsidR="00C46550">
              <w:rPr>
                <w:rFonts w:ascii="Calibri" w:hAnsi="Calibri"/>
                <w:sz w:val="18"/>
              </w:rPr>
              <w:t>e</w:t>
            </w:r>
            <w:r>
              <w:rPr>
                <w:rFonts w:ascii="Calibri" w:hAnsi="Calibri"/>
                <w:sz w:val="18"/>
              </w:rPr>
              <w:t xml:space="preserve">xplicar el modo en que la EFS implementa </w:t>
            </w:r>
            <w:r w:rsidR="00C46550">
              <w:rPr>
                <w:rFonts w:ascii="Calibri" w:hAnsi="Calibri"/>
                <w:sz w:val="18"/>
              </w:rPr>
              <w:t>la exigencia</w:t>
            </w:r>
            <w:r>
              <w:rPr>
                <w:rFonts w:ascii="Calibri" w:hAnsi="Calibri"/>
                <w:sz w:val="18"/>
              </w:rPr>
              <w:t xml:space="preserve"> en su práctica de auditoría (con evidencia de respaldo y documentos de referencia).</w:t>
            </w:r>
          </w:p>
        </w:tc>
        <w:tc>
          <w:tcPr>
            <w:tcW w:w="2268"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1E71C17C" w14:textId="371CC5D0" w:rsidR="00037830" w:rsidRPr="00B03E4E" w:rsidRDefault="00037830" w:rsidP="00585C7D">
            <w:pPr>
              <w:pStyle w:val="ListParagraph"/>
              <w:ind w:left="0"/>
              <w:jc w:val="center"/>
              <w:rPr>
                <w:rFonts w:cstheme="minorHAnsi"/>
                <w:bCs/>
                <w:i/>
                <w:iCs/>
                <w:sz w:val="20"/>
                <w:szCs w:val="20"/>
              </w:rPr>
            </w:pPr>
            <w:r>
              <w:rPr>
                <w:rFonts w:ascii="Calibri" w:hAnsi="Calibri"/>
                <w:sz w:val="18"/>
              </w:rPr>
              <w:t xml:space="preserve">Si la respuesta fuese </w:t>
            </w:r>
            <w:r>
              <w:rPr>
                <w:rFonts w:ascii="Calibri" w:hAnsi="Calibri"/>
                <w:color w:val="FF0000"/>
                <w:sz w:val="18"/>
              </w:rPr>
              <w:t>NO:</w:t>
            </w:r>
            <w:r>
              <w:rPr>
                <w:rFonts w:ascii="Calibri" w:hAnsi="Calibri"/>
                <w:b/>
                <w:sz w:val="18"/>
              </w:rPr>
              <w:t xml:space="preserve"> </w:t>
            </w:r>
            <w:r>
              <w:rPr>
                <w:rFonts w:ascii="Calibri" w:hAnsi="Calibri"/>
                <w:b/>
                <w:sz w:val="18"/>
              </w:rPr>
              <w:br/>
            </w:r>
            <w:r>
              <w:rPr>
                <w:rFonts w:ascii="Calibri" w:hAnsi="Calibri"/>
                <w:sz w:val="18"/>
              </w:rPr>
              <w:t>determinar las gestiones de implementación necesarias. (Seleccionar de la lista desplegable.)</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0D187F87" w14:textId="233C66A2" w:rsidR="00037830" w:rsidRPr="00B03E4E" w:rsidRDefault="00037830" w:rsidP="00037830">
            <w:pPr>
              <w:jc w:val="center"/>
              <w:textAlignment w:val="center"/>
              <w:rPr>
                <w:rFonts w:cstheme="minorHAnsi"/>
                <w:bCs/>
                <w:sz w:val="20"/>
                <w:szCs w:val="20"/>
              </w:rPr>
            </w:pPr>
            <w:r>
              <w:rPr>
                <w:rFonts w:ascii="Calibri" w:hAnsi="Calibri"/>
                <w:sz w:val="18"/>
              </w:rPr>
              <w:t xml:space="preserve">Si la respuesta fuese </w:t>
            </w:r>
            <w:r>
              <w:rPr>
                <w:rFonts w:ascii="Calibri" w:hAnsi="Calibri"/>
                <w:b/>
                <w:color w:val="FF0000"/>
                <w:sz w:val="18"/>
              </w:rPr>
              <w:t>NO:</w:t>
            </w:r>
            <w:r>
              <w:rPr>
                <w:rFonts w:ascii="Calibri" w:hAnsi="Calibri"/>
                <w:sz w:val="18"/>
              </w:rPr>
              <w:t xml:space="preserve"> </w:t>
            </w:r>
            <w:r>
              <w:rPr>
                <w:rFonts w:ascii="Calibri" w:hAnsi="Calibri"/>
                <w:sz w:val="18"/>
              </w:rPr>
              <w:br/>
              <w:t xml:space="preserve">explicar el modo de abordar las necesidades específicas relativas a la implementación la exigencia. </w:t>
            </w:r>
          </w:p>
        </w:tc>
        <w:tc>
          <w:tcPr>
            <w:tcW w:w="2410"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7FE10A79" w14:textId="77777777" w:rsidR="00037830" w:rsidRPr="00B03E4E" w:rsidRDefault="00037830" w:rsidP="00037830">
            <w:pPr>
              <w:jc w:val="center"/>
              <w:rPr>
                <w:rFonts w:eastAsia="Times New Roman" w:cstheme="minorHAnsi"/>
                <w:bCs/>
                <w:color w:val="000000"/>
                <w:sz w:val="20"/>
                <w:szCs w:val="20"/>
              </w:rPr>
            </w:pPr>
            <w:r>
              <w:rPr>
                <w:rFonts w:ascii="Calibri" w:hAnsi="Calibri"/>
                <w:sz w:val="18"/>
              </w:rPr>
              <w:t xml:space="preserve">Si la respuesta fuese </w:t>
            </w:r>
            <w:r>
              <w:rPr>
                <w:rFonts w:ascii="Calibri" w:hAnsi="Calibri"/>
                <w:b/>
                <w:color w:val="305496"/>
                <w:sz w:val="18"/>
              </w:rPr>
              <w:t>No pertinente:</w:t>
            </w:r>
            <w:r>
              <w:rPr>
                <w:rFonts w:ascii="Calibri" w:hAnsi="Calibri"/>
                <w:color w:val="305496"/>
                <w:sz w:val="18"/>
              </w:rPr>
              <w:t xml:space="preserve"> </w:t>
            </w:r>
            <w:r>
              <w:rPr>
                <w:rFonts w:ascii="Calibri" w:hAnsi="Calibri"/>
                <w:sz w:val="18"/>
              </w:rPr>
              <w:br/>
              <w:t>explicar el motivo por el cual la exigencia no se considera pertinente.</w:t>
            </w:r>
          </w:p>
        </w:tc>
      </w:tr>
      <w:tr w:rsidR="00037830" w:rsidRPr="00B03E4E" w14:paraId="420821A0" w14:textId="77777777" w:rsidTr="00600F9A">
        <w:tc>
          <w:tcPr>
            <w:tcW w:w="704" w:type="dxa"/>
            <w:tcBorders>
              <w:top w:val="single" w:sz="4" w:space="0" w:color="943634" w:themeColor="accent2" w:themeShade="BF"/>
              <w:left w:val="single" w:sz="12" w:space="0" w:color="92CDDC" w:themeColor="accent5" w:themeTint="99"/>
            </w:tcBorders>
            <w:shd w:val="clear" w:color="auto" w:fill="F2F2F2" w:themeFill="background1" w:themeFillShade="F2"/>
          </w:tcPr>
          <w:p w14:paraId="14DA9D95" w14:textId="77777777" w:rsidR="00037830" w:rsidRPr="00B03E4E" w:rsidRDefault="00037830" w:rsidP="00037830">
            <w:pPr>
              <w:jc w:val="center"/>
              <w:rPr>
                <w:rFonts w:cstheme="minorHAnsi"/>
                <w:sz w:val="20"/>
                <w:szCs w:val="20"/>
              </w:rPr>
            </w:pPr>
            <w:r>
              <w:rPr>
                <w:sz w:val="20"/>
              </w:rPr>
              <w:t>14</w:t>
            </w:r>
          </w:p>
        </w:tc>
        <w:tc>
          <w:tcPr>
            <w:tcW w:w="4820" w:type="dxa"/>
            <w:tcBorders>
              <w:top w:val="single" w:sz="4" w:space="0" w:color="943634" w:themeColor="accent2" w:themeShade="BF"/>
            </w:tcBorders>
            <w:shd w:val="clear" w:color="auto" w:fill="EEECE1" w:themeFill="background2"/>
          </w:tcPr>
          <w:p w14:paraId="21DC0837" w14:textId="77777777" w:rsidR="00037830" w:rsidRPr="00B03E4E" w:rsidRDefault="00037830" w:rsidP="00037830">
            <w:pPr>
              <w:pStyle w:val="ListParagraph"/>
              <w:tabs>
                <w:tab w:val="left" w:pos="851"/>
              </w:tabs>
              <w:autoSpaceDE w:val="0"/>
              <w:autoSpaceDN w:val="0"/>
              <w:adjustRightInd w:val="0"/>
              <w:ind w:left="0"/>
              <w:rPr>
                <w:rFonts w:cstheme="minorHAnsi"/>
                <w:color w:val="31849B" w:themeColor="accent5" w:themeShade="BF"/>
                <w:sz w:val="18"/>
                <w:szCs w:val="18"/>
              </w:rPr>
            </w:pPr>
            <w:r>
              <w:rPr>
                <w:color w:val="31849B" w:themeColor="accent5" w:themeShade="BF"/>
                <w:sz w:val="18"/>
              </w:rPr>
              <w:t>ISSAI 4000/101</w:t>
            </w:r>
          </w:p>
          <w:p w14:paraId="1133EA78" w14:textId="0CA73703" w:rsidR="00037830" w:rsidRPr="00B03E4E" w:rsidRDefault="00037830" w:rsidP="00C76917">
            <w:pPr>
              <w:jc w:val="left"/>
              <w:rPr>
                <w:rFonts w:cstheme="minorHAnsi"/>
                <w:bCs/>
                <w:sz w:val="20"/>
                <w:szCs w:val="20"/>
              </w:rPr>
            </w:pPr>
            <w:r>
              <w:rPr>
                <w:sz w:val="20"/>
              </w:rPr>
              <w:t>El auditor debe identificar explícitamente al usuario o los usuarios previstos y a la parte responsable y examinar las implicaciones de sus funciones a fin de llevar a cabo la auditoría y establecer la comunicación según corresponda.</w:t>
            </w:r>
          </w:p>
        </w:tc>
        <w:tc>
          <w:tcPr>
            <w:tcW w:w="1706" w:type="dxa"/>
            <w:tcBorders>
              <w:top w:val="single" w:sz="4" w:space="0" w:color="943634" w:themeColor="accent2" w:themeShade="BF"/>
            </w:tcBorders>
          </w:tcPr>
          <w:sdt>
            <w:sdtPr>
              <w:rPr>
                <w:rFonts w:cstheme="minorHAnsi"/>
                <w:bCs/>
                <w:i/>
                <w:iCs/>
                <w:sz w:val="20"/>
                <w:szCs w:val="20"/>
              </w:rPr>
              <w:alias w:val="Seleccionar "/>
              <w:tag w:val="Select "/>
              <w:id w:val="-664241101"/>
              <w:placeholder>
                <w:docPart w:val="2F3DB570D278411CB044D655FB03DFAA"/>
              </w:placeholder>
              <w:showingPlcHdr/>
              <w:dropDownList>
                <w:listItem w:value="Choose an item."/>
                <w:listItem w:displayText="Sí" w:value="Yes"/>
                <w:listItem w:displayText="No" w:value="No"/>
                <w:listItem w:displayText="No aplicable" w:value="Not applicable"/>
              </w:dropDownList>
            </w:sdtPr>
            <w:sdtEndPr/>
            <w:sdtContent>
              <w:p w14:paraId="0FB6B1D2" w14:textId="77777777" w:rsidR="00037830" w:rsidRPr="00B03E4E" w:rsidRDefault="00037830" w:rsidP="00B11C3B">
                <w:pPr>
                  <w:jc w:val="left"/>
                </w:pPr>
                <w:r>
                  <w:rPr>
                    <w:rStyle w:val="PlaceholderText"/>
                  </w:rPr>
                  <w:t>Seleccionar un elemento.</w:t>
                </w:r>
              </w:p>
            </w:sdtContent>
          </w:sdt>
        </w:tc>
        <w:tc>
          <w:tcPr>
            <w:tcW w:w="2835" w:type="dxa"/>
            <w:tcBorders>
              <w:top w:val="single" w:sz="4" w:space="0" w:color="943634" w:themeColor="accent2" w:themeShade="BF"/>
            </w:tcBorders>
          </w:tcPr>
          <w:p w14:paraId="6ED08FEA" w14:textId="77777777" w:rsidR="00037830" w:rsidRPr="00B03E4E" w:rsidRDefault="00037830" w:rsidP="00B11C3B">
            <w:pPr>
              <w:jc w:val="left"/>
              <w:rPr>
                <w:rFonts w:cstheme="minorHAnsi"/>
                <w:bCs/>
                <w:i/>
                <w:iCs/>
                <w:sz w:val="20"/>
                <w:szCs w:val="20"/>
                <w:lang w:val="en-GB"/>
              </w:rPr>
            </w:pPr>
          </w:p>
        </w:tc>
        <w:tc>
          <w:tcPr>
            <w:tcW w:w="2268" w:type="dxa"/>
            <w:tcBorders>
              <w:top w:val="single" w:sz="4" w:space="0" w:color="943634" w:themeColor="accent2" w:themeShade="BF"/>
            </w:tcBorders>
          </w:tcPr>
          <w:sdt>
            <w:sdtPr>
              <w:rPr>
                <w:rFonts w:cstheme="minorHAnsi"/>
                <w:bCs/>
                <w:i/>
                <w:iCs/>
                <w:sz w:val="20"/>
                <w:szCs w:val="20"/>
              </w:rPr>
              <w:alias w:val="Seleccionar uno o más elementos de la lista"/>
              <w:tag w:val="Select item(s) from the list"/>
              <w:id w:val="-46684305"/>
              <w:placeholder>
                <w:docPart w:val="85AC720FE29F40509E429C12B1D53F7E"/>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ir el texto en el área señalada" w:value="10. Other areas (not included above), add text on the area identified"/>
              </w:dropDownList>
            </w:sdtPr>
            <w:sdtEndPr/>
            <w:sdtContent>
              <w:p w14:paraId="522E00EA" w14:textId="77777777" w:rsidR="00037830" w:rsidRPr="00B03E4E" w:rsidRDefault="00037830" w:rsidP="00B11C3B">
                <w:pPr>
                  <w:jc w:val="left"/>
                </w:pPr>
                <w:r>
                  <w:rPr>
                    <w:rStyle w:val="PlaceholderText"/>
                  </w:rPr>
                  <w:t>Seleccionar un elemento.</w:t>
                </w:r>
              </w:p>
            </w:sdtContent>
          </w:sdt>
        </w:tc>
        <w:tc>
          <w:tcPr>
            <w:tcW w:w="2835" w:type="dxa"/>
            <w:tcBorders>
              <w:top w:val="single" w:sz="4" w:space="0" w:color="943634" w:themeColor="accent2" w:themeShade="BF"/>
            </w:tcBorders>
          </w:tcPr>
          <w:p w14:paraId="49E5E30E" w14:textId="77777777" w:rsidR="00037830" w:rsidRPr="00B03E4E" w:rsidRDefault="00037830" w:rsidP="00037830">
            <w:pPr>
              <w:rPr>
                <w:rFonts w:cstheme="minorHAnsi"/>
                <w:b/>
                <w:sz w:val="20"/>
                <w:szCs w:val="20"/>
                <w:lang w:val="en-GB"/>
              </w:rPr>
            </w:pPr>
          </w:p>
        </w:tc>
        <w:tc>
          <w:tcPr>
            <w:tcW w:w="2410" w:type="dxa"/>
            <w:tcBorders>
              <w:top w:val="single" w:sz="4" w:space="0" w:color="943634" w:themeColor="accent2" w:themeShade="BF"/>
              <w:right w:val="single" w:sz="12" w:space="0" w:color="92CDDC" w:themeColor="accent5" w:themeTint="99"/>
            </w:tcBorders>
          </w:tcPr>
          <w:p w14:paraId="134465F5" w14:textId="77777777" w:rsidR="00037830" w:rsidRPr="00B03E4E" w:rsidRDefault="00037830" w:rsidP="00037830">
            <w:pPr>
              <w:rPr>
                <w:rFonts w:cstheme="minorHAnsi"/>
                <w:b/>
                <w:sz w:val="20"/>
                <w:szCs w:val="20"/>
                <w:lang w:val="en-GB"/>
              </w:rPr>
            </w:pPr>
          </w:p>
        </w:tc>
      </w:tr>
      <w:tr w:rsidR="00037830" w:rsidRPr="00B03E4E" w14:paraId="6CF8FDF5" w14:textId="77777777" w:rsidTr="00600F9A">
        <w:tc>
          <w:tcPr>
            <w:tcW w:w="704" w:type="dxa"/>
            <w:tcBorders>
              <w:left w:val="single" w:sz="12" w:space="0" w:color="92CDDC" w:themeColor="accent5" w:themeTint="99"/>
            </w:tcBorders>
            <w:shd w:val="clear" w:color="auto" w:fill="F2F2F2" w:themeFill="background1" w:themeFillShade="F2"/>
          </w:tcPr>
          <w:p w14:paraId="4CFEC4C0" w14:textId="77777777" w:rsidR="00037830" w:rsidRPr="00B03E4E" w:rsidRDefault="00037830" w:rsidP="00037830">
            <w:pPr>
              <w:jc w:val="center"/>
              <w:rPr>
                <w:rFonts w:cstheme="minorHAnsi"/>
                <w:sz w:val="20"/>
                <w:szCs w:val="20"/>
              </w:rPr>
            </w:pPr>
            <w:r>
              <w:rPr>
                <w:sz w:val="20"/>
              </w:rPr>
              <w:t>15</w:t>
            </w:r>
          </w:p>
        </w:tc>
        <w:tc>
          <w:tcPr>
            <w:tcW w:w="4820" w:type="dxa"/>
            <w:shd w:val="clear" w:color="auto" w:fill="EEECE1" w:themeFill="background2"/>
          </w:tcPr>
          <w:p w14:paraId="64CEDA7B" w14:textId="77777777" w:rsidR="00037830" w:rsidRPr="00B03E4E" w:rsidRDefault="00037830" w:rsidP="00037830">
            <w:pPr>
              <w:pStyle w:val="ListParagraph"/>
              <w:tabs>
                <w:tab w:val="left" w:pos="851"/>
              </w:tabs>
              <w:autoSpaceDE w:val="0"/>
              <w:autoSpaceDN w:val="0"/>
              <w:adjustRightInd w:val="0"/>
              <w:ind w:left="0"/>
              <w:rPr>
                <w:rFonts w:cstheme="minorHAnsi"/>
                <w:color w:val="31849B" w:themeColor="accent5" w:themeShade="BF"/>
                <w:sz w:val="18"/>
                <w:szCs w:val="18"/>
              </w:rPr>
            </w:pPr>
            <w:r>
              <w:rPr>
                <w:color w:val="31849B" w:themeColor="accent5" w:themeShade="BF"/>
                <w:sz w:val="18"/>
              </w:rPr>
              <w:t>ISSAI 4000/107</w:t>
            </w:r>
          </w:p>
          <w:p w14:paraId="6EA08DA0" w14:textId="36FF3452" w:rsidR="00037830" w:rsidRPr="00B03E4E" w:rsidRDefault="00037830" w:rsidP="00C76917">
            <w:pPr>
              <w:jc w:val="left"/>
              <w:rPr>
                <w:rFonts w:cstheme="minorHAnsi"/>
                <w:sz w:val="20"/>
                <w:szCs w:val="20"/>
              </w:rPr>
            </w:pPr>
            <w:r>
              <w:rPr>
                <w:sz w:val="20"/>
              </w:rPr>
              <w:t>Si la EFS tiene la facultad de elegir la cobertura de las auditorías de cumplimiento, el auditor debe definir la materia controlada que se va a medir o evaluar en relación con los criterios.</w:t>
            </w:r>
          </w:p>
        </w:tc>
        <w:tc>
          <w:tcPr>
            <w:tcW w:w="1706" w:type="dxa"/>
          </w:tcPr>
          <w:sdt>
            <w:sdtPr>
              <w:rPr>
                <w:rFonts w:cstheme="minorHAnsi"/>
                <w:bCs/>
                <w:i/>
                <w:iCs/>
                <w:sz w:val="20"/>
                <w:szCs w:val="20"/>
              </w:rPr>
              <w:alias w:val="Seleccionar "/>
              <w:tag w:val="Select "/>
              <w:id w:val="-664086865"/>
              <w:placeholder>
                <w:docPart w:val="774AC79F35D444D2836DA6A82DE9F6EA"/>
              </w:placeholder>
              <w:showingPlcHdr/>
              <w:dropDownList>
                <w:listItem w:value="Choose an item."/>
                <w:listItem w:displayText="Sí" w:value="Yes"/>
                <w:listItem w:displayText="No" w:value="No"/>
                <w:listItem w:displayText="No aplicable" w:value="Not applicable"/>
              </w:dropDownList>
            </w:sdtPr>
            <w:sdtEndPr/>
            <w:sdtContent>
              <w:p w14:paraId="20663760" w14:textId="77777777" w:rsidR="00037830" w:rsidRPr="00B03E4E" w:rsidRDefault="00037830" w:rsidP="00B11C3B">
                <w:pPr>
                  <w:jc w:val="left"/>
                </w:pPr>
                <w:r>
                  <w:rPr>
                    <w:rStyle w:val="PlaceholderText"/>
                  </w:rPr>
                  <w:t>Seleccionar un elemento.</w:t>
                </w:r>
              </w:p>
            </w:sdtContent>
          </w:sdt>
        </w:tc>
        <w:tc>
          <w:tcPr>
            <w:tcW w:w="2835" w:type="dxa"/>
          </w:tcPr>
          <w:p w14:paraId="0C672848" w14:textId="77777777" w:rsidR="00037830" w:rsidRPr="00B03E4E" w:rsidRDefault="00037830" w:rsidP="00B11C3B">
            <w:pPr>
              <w:jc w:val="left"/>
              <w:rPr>
                <w:rFonts w:cstheme="minorHAnsi"/>
                <w:bCs/>
                <w:i/>
                <w:iCs/>
                <w:sz w:val="20"/>
                <w:szCs w:val="20"/>
                <w:lang w:val="en-GB"/>
              </w:rPr>
            </w:pPr>
          </w:p>
        </w:tc>
        <w:tc>
          <w:tcPr>
            <w:tcW w:w="2268" w:type="dxa"/>
          </w:tcPr>
          <w:sdt>
            <w:sdtPr>
              <w:rPr>
                <w:rFonts w:cstheme="minorHAnsi"/>
                <w:bCs/>
                <w:i/>
                <w:iCs/>
                <w:sz w:val="20"/>
                <w:szCs w:val="20"/>
              </w:rPr>
              <w:alias w:val="Seleccionar uno o más elementos de la lista"/>
              <w:tag w:val="Select item(s) from the list"/>
              <w:id w:val="908886050"/>
              <w:placeholder>
                <w:docPart w:val="81C3EA2AED69448BA92504B793D34441"/>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ir el texto en el área señalada" w:value="10. Other areas (not included above), add text on the area identified"/>
              </w:dropDownList>
            </w:sdtPr>
            <w:sdtEndPr/>
            <w:sdtContent>
              <w:p w14:paraId="6C8113CB" w14:textId="77777777" w:rsidR="00037830" w:rsidRPr="00B03E4E" w:rsidRDefault="00037830" w:rsidP="00B11C3B">
                <w:pPr>
                  <w:jc w:val="left"/>
                </w:pPr>
                <w:r>
                  <w:rPr>
                    <w:rStyle w:val="PlaceholderText"/>
                  </w:rPr>
                  <w:t>Seleccionar un elemento.</w:t>
                </w:r>
              </w:p>
            </w:sdtContent>
          </w:sdt>
        </w:tc>
        <w:tc>
          <w:tcPr>
            <w:tcW w:w="2835" w:type="dxa"/>
          </w:tcPr>
          <w:p w14:paraId="2EE13115"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1024C07C" w14:textId="77777777" w:rsidR="00037830" w:rsidRPr="00B03E4E" w:rsidRDefault="00037830" w:rsidP="00037830">
            <w:pPr>
              <w:rPr>
                <w:rFonts w:cstheme="minorHAnsi"/>
                <w:b/>
                <w:sz w:val="20"/>
                <w:szCs w:val="20"/>
                <w:lang w:val="en-GB"/>
              </w:rPr>
            </w:pPr>
          </w:p>
        </w:tc>
      </w:tr>
      <w:tr w:rsidR="00037830" w:rsidRPr="00B03E4E" w14:paraId="5BD99A72" w14:textId="77777777" w:rsidTr="00600F9A">
        <w:tc>
          <w:tcPr>
            <w:tcW w:w="704" w:type="dxa"/>
            <w:tcBorders>
              <w:left w:val="single" w:sz="12" w:space="0" w:color="92CDDC" w:themeColor="accent5" w:themeTint="99"/>
            </w:tcBorders>
            <w:shd w:val="clear" w:color="auto" w:fill="F2F2F2" w:themeFill="background1" w:themeFillShade="F2"/>
          </w:tcPr>
          <w:p w14:paraId="27338097" w14:textId="77777777" w:rsidR="00037830" w:rsidRPr="00B03E4E" w:rsidRDefault="00037830" w:rsidP="00037830">
            <w:pPr>
              <w:jc w:val="center"/>
              <w:rPr>
                <w:rFonts w:cstheme="minorHAnsi"/>
                <w:sz w:val="20"/>
                <w:szCs w:val="20"/>
              </w:rPr>
            </w:pPr>
            <w:r>
              <w:rPr>
                <w:sz w:val="20"/>
              </w:rPr>
              <w:t>16</w:t>
            </w:r>
          </w:p>
        </w:tc>
        <w:tc>
          <w:tcPr>
            <w:tcW w:w="4820" w:type="dxa"/>
            <w:shd w:val="clear" w:color="auto" w:fill="EEECE1" w:themeFill="background2"/>
          </w:tcPr>
          <w:p w14:paraId="7DD8D993" w14:textId="77777777" w:rsidR="00037830" w:rsidRPr="00B03E4E" w:rsidRDefault="00037830" w:rsidP="00037830">
            <w:pPr>
              <w:pStyle w:val="ListParagraph"/>
              <w:tabs>
                <w:tab w:val="left" w:pos="851"/>
              </w:tabs>
              <w:autoSpaceDE w:val="0"/>
              <w:autoSpaceDN w:val="0"/>
              <w:adjustRightInd w:val="0"/>
              <w:ind w:left="0"/>
              <w:rPr>
                <w:rFonts w:cstheme="minorHAnsi"/>
                <w:color w:val="31849B" w:themeColor="accent5" w:themeShade="BF"/>
                <w:sz w:val="18"/>
                <w:szCs w:val="18"/>
              </w:rPr>
            </w:pPr>
            <w:r>
              <w:rPr>
                <w:color w:val="31849B" w:themeColor="accent5" w:themeShade="BF"/>
                <w:sz w:val="18"/>
              </w:rPr>
              <w:t>ISSAI 4000/110</w:t>
            </w:r>
          </w:p>
          <w:p w14:paraId="031FC981" w14:textId="15C7AD4A" w:rsidR="00037830" w:rsidRPr="00B03E4E" w:rsidRDefault="00037830" w:rsidP="00C76917">
            <w:pPr>
              <w:jc w:val="left"/>
              <w:rPr>
                <w:rFonts w:cstheme="minorHAnsi"/>
                <w:sz w:val="20"/>
                <w:szCs w:val="20"/>
              </w:rPr>
            </w:pPr>
            <w:r>
              <w:rPr>
                <w:sz w:val="20"/>
              </w:rPr>
              <w:t>Si la EFS tiene la facultad de elegir la cobertura de las auditorías de cumplimiento, el auditor debe identificar los criterios de auditoría pertinentes antes de llevar a cabo el trabajo, a fin de contar con una base para formular una conclusión o un dictamen sobre la materia controlada.</w:t>
            </w:r>
          </w:p>
        </w:tc>
        <w:tc>
          <w:tcPr>
            <w:tcW w:w="1706" w:type="dxa"/>
          </w:tcPr>
          <w:sdt>
            <w:sdtPr>
              <w:rPr>
                <w:rFonts w:cstheme="minorHAnsi"/>
                <w:bCs/>
                <w:i/>
                <w:iCs/>
                <w:sz w:val="20"/>
                <w:szCs w:val="20"/>
              </w:rPr>
              <w:alias w:val="Seleccionar "/>
              <w:tag w:val="Select "/>
              <w:id w:val="-1985233379"/>
              <w:placeholder>
                <w:docPart w:val="B86D3B9F5AB3490E954B150263E672EE"/>
              </w:placeholder>
              <w:showingPlcHdr/>
              <w:dropDownList>
                <w:listItem w:value="Choose an item."/>
                <w:listItem w:displayText="Sí" w:value="Yes"/>
                <w:listItem w:displayText="No" w:value="No"/>
                <w:listItem w:displayText="No aplicable" w:value="Not applicable"/>
              </w:dropDownList>
            </w:sdtPr>
            <w:sdtEndPr/>
            <w:sdtContent>
              <w:p w14:paraId="7581F8F5" w14:textId="77777777" w:rsidR="00037830" w:rsidRPr="00B03E4E" w:rsidRDefault="00037830" w:rsidP="00B11C3B">
                <w:pPr>
                  <w:jc w:val="left"/>
                </w:pPr>
                <w:r>
                  <w:rPr>
                    <w:rStyle w:val="PlaceholderText"/>
                  </w:rPr>
                  <w:t>Seleccionar un elemento.</w:t>
                </w:r>
              </w:p>
            </w:sdtContent>
          </w:sdt>
        </w:tc>
        <w:tc>
          <w:tcPr>
            <w:tcW w:w="2835" w:type="dxa"/>
          </w:tcPr>
          <w:p w14:paraId="1638B776" w14:textId="77777777" w:rsidR="00037830" w:rsidRPr="00B03E4E" w:rsidRDefault="00037830" w:rsidP="00B11C3B">
            <w:pPr>
              <w:jc w:val="left"/>
              <w:rPr>
                <w:rFonts w:cstheme="minorHAnsi"/>
                <w:bCs/>
                <w:i/>
                <w:iCs/>
                <w:sz w:val="20"/>
                <w:szCs w:val="20"/>
                <w:lang w:val="en-GB"/>
              </w:rPr>
            </w:pPr>
          </w:p>
        </w:tc>
        <w:tc>
          <w:tcPr>
            <w:tcW w:w="2268" w:type="dxa"/>
          </w:tcPr>
          <w:sdt>
            <w:sdtPr>
              <w:rPr>
                <w:rFonts w:cstheme="minorHAnsi"/>
                <w:bCs/>
                <w:i/>
                <w:iCs/>
                <w:sz w:val="20"/>
                <w:szCs w:val="20"/>
              </w:rPr>
              <w:alias w:val="Seleccionar uno o más elementos de la lista"/>
              <w:tag w:val="Select item(s) from the list"/>
              <w:id w:val="-964811714"/>
              <w:placeholder>
                <w:docPart w:val="D9325DA5CE0F47489D2550DA13B84833"/>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ir el texto en el área señalada" w:value="10. Other areas (not included above), add text on the area identified"/>
              </w:dropDownList>
            </w:sdtPr>
            <w:sdtEndPr/>
            <w:sdtContent>
              <w:p w14:paraId="18E2D601" w14:textId="77777777" w:rsidR="00037830" w:rsidRPr="00B03E4E" w:rsidRDefault="00037830" w:rsidP="00B11C3B">
                <w:pPr>
                  <w:jc w:val="left"/>
                </w:pPr>
                <w:r>
                  <w:rPr>
                    <w:rStyle w:val="PlaceholderText"/>
                  </w:rPr>
                  <w:t>Seleccionar un elemento.</w:t>
                </w:r>
              </w:p>
            </w:sdtContent>
          </w:sdt>
        </w:tc>
        <w:tc>
          <w:tcPr>
            <w:tcW w:w="2835" w:type="dxa"/>
          </w:tcPr>
          <w:p w14:paraId="51389750"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0311C5B0" w14:textId="77777777" w:rsidR="00037830" w:rsidRPr="00B03E4E" w:rsidRDefault="00037830" w:rsidP="00037830">
            <w:pPr>
              <w:rPr>
                <w:rFonts w:cstheme="minorHAnsi"/>
                <w:b/>
                <w:sz w:val="20"/>
                <w:szCs w:val="20"/>
                <w:lang w:val="en-GB"/>
              </w:rPr>
            </w:pPr>
          </w:p>
        </w:tc>
      </w:tr>
      <w:tr w:rsidR="00037830" w:rsidRPr="00B03E4E" w14:paraId="244C881E" w14:textId="77777777" w:rsidTr="00600F9A">
        <w:tc>
          <w:tcPr>
            <w:tcW w:w="704" w:type="dxa"/>
            <w:tcBorders>
              <w:left w:val="single" w:sz="12" w:space="0" w:color="92CDDC" w:themeColor="accent5" w:themeTint="99"/>
            </w:tcBorders>
            <w:shd w:val="clear" w:color="auto" w:fill="F2F2F2" w:themeFill="background1" w:themeFillShade="F2"/>
          </w:tcPr>
          <w:p w14:paraId="4606F962" w14:textId="77777777" w:rsidR="00037830" w:rsidRPr="00B03E4E" w:rsidRDefault="00037830" w:rsidP="00037830">
            <w:pPr>
              <w:jc w:val="center"/>
              <w:rPr>
                <w:rFonts w:cstheme="minorHAnsi"/>
                <w:sz w:val="20"/>
                <w:szCs w:val="20"/>
              </w:rPr>
            </w:pPr>
            <w:r>
              <w:rPr>
                <w:sz w:val="20"/>
              </w:rPr>
              <w:t>17</w:t>
            </w:r>
          </w:p>
        </w:tc>
        <w:tc>
          <w:tcPr>
            <w:tcW w:w="4820" w:type="dxa"/>
            <w:shd w:val="clear" w:color="auto" w:fill="EEECE1" w:themeFill="background2"/>
          </w:tcPr>
          <w:p w14:paraId="1499F9A6" w14:textId="77777777" w:rsidR="00037830" w:rsidRPr="00B03E4E" w:rsidRDefault="00037830" w:rsidP="00037830">
            <w:pPr>
              <w:pStyle w:val="ListParagraph"/>
              <w:tabs>
                <w:tab w:val="left" w:pos="851"/>
              </w:tabs>
              <w:autoSpaceDE w:val="0"/>
              <w:autoSpaceDN w:val="0"/>
              <w:adjustRightInd w:val="0"/>
              <w:ind w:left="0"/>
              <w:rPr>
                <w:rFonts w:cstheme="minorHAnsi"/>
                <w:color w:val="31849B" w:themeColor="accent5" w:themeShade="BF"/>
                <w:sz w:val="18"/>
                <w:szCs w:val="18"/>
              </w:rPr>
            </w:pPr>
            <w:r>
              <w:rPr>
                <w:color w:val="31849B" w:themeColor="accent5" w:themeShade="BF"/>
                <w:sz w:val="18"/>
              </w:rPr>
              <w:t>ISSAI 4000/121</w:t>
            </w:r>
          </w:p>
          <w:p w14:paraId="720B0EFF" w14:textId="5A8151DB" w:rsidR="00037830" w:rsidRPr="00B03E4E" w:rsidRDefault="00037830" w:rsidP="00C76917">
            <w:pPr>
              <w:jc w:val="left"/>
              <w:rPr>
                <w:rFonts w:cstheme="minorHAnsi"/>
                <w:sz w:val="20"/>
                <w:szCs w:val="20"/>
              </w:rPr>
            </w:pPr>
            <w:r>
              <w:rPr>
                <w:sz w:val="20"/>
              </w:rPr>
              <w:t>En función del mandato de la EFS, las características de la materia controlada y las necesidades del usuario o los usuarios previstos, el auditor debe decidir si la auditoría ofrecerá una seguridad razonable o limitada.</w:t>
            </w:r>
          </w:p>
        </w:tc>
        <w:tc>
          <w:tcPr>
            <w:tcW w:w="1706" w:type="dxa"/>
          </w:tcPr>
          <w:sdt>
            <w:sdtPr>
              <w:rPr>
                <w:rFonts w:cstheme="minorHAnsi"/>
                <w:bCs/>
                <w:i/>
                <w:iCs/>
                <w:sz w:val="20"/>
                <w:szCs w:val="20"/>
              </w:rPr>
              <w:alias w:val="Seleccionar "/>
              <w:tag w:val="Select "/>
              <w:id w:val="1071851452"/>
              <w:placeholder>
                <w:docPart w:val="A4D4B619394E45F8B7963302F74C8D12"/>
              </w:placeholder>
              <w:showingPlcHdr/>
              <w:dropDownList>
                <w:listItem w:value="Choose an item."/>
                <w:listItem w:displayText="Sí" w:value="Yes"/>
                <w:listItem w:displayText="No" w:value="No"/>
                <w:listItem w:displayText="No aplicable" w:value="Not applicable"/>
              </w:dropDownList>
            </w:sdtPr>
            <w:sdtEndPr/>
            <w:sdtContent>
              <w:p w14:paraId="2D4B4798" w14:textId="77777777" w:rsidR="00037830" w:rsidRPr="00B03E4E" w:rsidRDefault="00037830" w:rsidP="00B11C3B">
                <w:pPr>
                  <w:jc w:val="left"/>
                </w:pPr>
                <w:r>
                  <w:rPr>
                    <w:rStyle w:val="PlaceholderText"/>
                  </w:rPr>
                  <w:t>Seleccionar un elemento.</w:t>
                </w:r>
              </w:p>
            </w:sdtContent>
          </w:sdt>
        </w:tc>
        <w:tc>
          <w:tcPr>
            <w:tcW w:w="2835" w:type="dxa"/>
          </w:tcPr>
          <w:p w14:paraId="3C066EE8" w14:textId="77777777" w:rsidR="00037830" w:rsidRPr="00B03E4E" w:rsidRDefault="00037830" w:rsidP="00B11C3B">
            <w:pPr>
              <w:jc w:val="left"/>
              <w:rPr>
                <w:rFonts w:cstheme="minorHAnsi"/>
                <w:bCs/>
                <w:i/>
                <w:iCs/>
                <w:sz w:val="20"/>
                <w:szCs w:val="20"/>
                <w:lang w:val="en-GB"/>
              </w:rPr>
            </w:pPr>
          </w:p>
        </w:tc>
        <w:tc>
          <w:tcPr>
            <w:tcW w:w="2268" w:type="dxa"/>
          </w:tcPr>
          <w:sdt>
            <w:sdtPr>
              <w:rPr>
                <w:rFonts w:cstheme="minorHAnsi"/>
                <w:bCs/>
                <w:i/>
                <w:iCs/>
                <w:sz w:val="20"/>
                <w:szCs w:val="20"/>
              </w:rPr>
              <w:alias w:val="Seleccionar uno o más elementos de la lista"/>
              <w:tag w:val="Select item(s) from the list"/>
              <w:id w:val="-1360112166"/>
              <w:placeholder>
                <w:docPart w:val="42E36CC79FFF48D48B21E3ECEF4A7032"/>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ir el texto en el área señalada" w:value="10. Other areas (not included above), add text on the area identified"/>
              </w:dropDownList>
            </w:sdtPr>
            <w:sdtEndPr/>
            <w:sdtContent>
              <w:p w14:paraId="5DD98835" w14:textId="77777777" w:rsidR="00037830" w:rsidRPr="00B03E4E" w:rsidRDefault="00037830" w:rsidP="00B11C3B">
                <w:pPr>
                  <w:jc w:val="left"/>
                </w:pPr>
                <w:r>
                  <w:rPr>
                    <w:rStyle w:val="PlaceholderText"/>
                  </w:rPr>
                  <w:t>Seleccionar un elemento.</w:t>
                </w:r>
              </w:p>
            </w:sdtContent>
          </w:sdt>
        </w:tc>
        <w:tc>
          <w:tcPr>
            <w:tcW w:w="2835" w:type="dxa"/>
          </w:tcPr>
          <w:p w14:paraId="7D4B2F7E"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4869F799" w14:textId="77777777" w:rsidR="00037830" w:rsidRPr="00B03E4E" w:rsidRDefault="00037830" w:rsidP="00037830">
            <w:pPr>
              <w:rPr>
                <w:rFonts w:cstheme="minorHAnsi"/>
                <w:b/>
                <w:sz w:val="20"/>
                <w:szCs w:val="20"/>
                <w:lang w:val="en-GB"/>
              </w:rPr>
            </w:pPr>
          </w:p>
        </w:tc>
      </w:tr>
      <w:tr w:rsidR="00037830" w:rsidRPr="00B03E4E" w14:paraId="71CED78A" w14:textId="77777777" w:rsidTr="00600F9A">
        <w:tc>
          <w:tcPr>
            <w:tcW w:w="704" w:type="dxa"/>
            <w:tcBorders>
              <w:left w:val="single" w:sz="12" w:space="0" w:color="92CDDC" w:themeColor="accent5" w:themeTint="99"/>
            </w:tcBorders>
            <w:shd w:val="clear" w:color="auto" w:fill="F2F2F2" w:themeFill="background1" w:themeFillShade="F2"/>
          </w:tcPr>
          <w:p w14:paraId="270EB114" w14:textId="77777777" w:rsidR="00037830" w:rsidRPr="00B03E4E" w:rsidRDefault="00037830" w:rsidP="00037830">
            <w:pPr>
              <w:jc w:val="center"/>
              <w:rPr>
                <w:rFonts w:cstheme="minorHAnsi"/>
                <w:sz w:val="20"/>
                <w:szCs w:val="20"/>
              </w:rPr>
            </w:pPr>
            <w:r>
              <w:rPr>
                <w:sz w:val="20"/>
              </w:rPr>
              <w:t>18</w:t>
            </w:r>
          </w:p>
        </w:tc>
        <w:tc>
          <w:tcPr>
            <w:tcW w:w="4820" w:type="dxa"/>
            <w:shd w:val="clear" w:color="auto" w:fill="EEECE1" w:themeFill="background2"/>
          </w:tcPr>
          <w:p w14:paraId="79AC1F5C" w14:textId="77777777" w:rsidR="00037830" w:rsidRPr="00B03E4E" w:rsidRDefault="00037830" w:rsidP="00037830">
            <w:pPr>
              <w:pStyle w:val="ListParagraph"/>
              <w:tabs>
                <w:tab w:val="left" w:pos="851"/>
              </w:tabs>
              <w:autoSpaceDE w:val="0"/>
              <w:autoSpaceDN w:val="0"/>
              <w:adjustRightInd w:val="0"/>
              <w:ind w:left="0"/>
              <w:rPr>
                <w:rFonts w:cstheme="minorHAnsi"/>
                <w:color w:val="31849B" w:themeColor="accent5" w:themeShade="BF"/>
                <w:sz w:val="18"/>
                <w:szCs w:val="18"/>
              </w:rPr>
            </w:pPr>
            <w:r>
              <w:rPr>
                <w:color w:val="31849B" w:themeColor="accent5" w:themeShade="BF"/>
                <w:sz w:val="18"/>
              </w:rPr>
              <w:t>ISSAI 4000/125</w:t>
            </w:r>
          </w:p>
          <w:p w14:paraId="5B3BF71E" w14:textId="3F0FA062" w:rsidR="00037830" w:rsidRPr="00B03E4E" w:rsidRDefault="00037830" w:rsidP="00C76917">
            <w:pPr>
              <w:jc w:val="left"/>
              <w:rPr>
                <w:rFonts w:cstheme="minorHAnsi"/>
                <w:sz w:val="20"/>
                <w:szCs w:val="20"/>
              </w:rPr>
            </w:pPr>
            <w:r>
              <w:rPr>
                <w:sz w:val="20"/>
              </w:rPr>
              <w:lastRenderedPageBreak/>
              <w:t>El auditor debe determinar la materialidad a fin de establecer una base para el diseño de la auditoría y revaluarla a lo largo del proceso.</w:t>
            </w:r>
          </w:p>
        </w:tc>
        <w:tc>
          <w:tcPr>
            <w:tcW w:w="1706" w:type="dxa"/>
          </w:tcPr>
          <w:sdt>
            <w:sdtPr>
              <w:rPr>
                <w:rFonts w:cstheme="minorHAnsi"/>
                <w:bCs/>
                <w:i/>
                <w:iCs/>
                <w:sz w:val="20"/>
                <w:szCs w:val="20"/>
              </w:rPr>
              <w:alias w:val="Seleccionar "/>
              <w:tag w:val="Select "/>
              <w:id w:val="1766644748"/>
              <w:placeholder>
                <w:docPart w:val="A4039E13E47243B89C552F0DD4E7B1BA"/>
              </w:placeholder>
              <w:showingPlcHdr/>
              <w:dropDownList>
                <w:listItem w:value="Choose an item."/>
                <w:listItem w:displayText="Sí" w:value="Yes"/>
                <w:listItem w:displayText="No" w:value="No"/>
                <w:listItem w:displayText="No aplicable" w:value="Not applicable"/>
              </w:dropDownList>
            </w:sdtPr>
            <w:sdtEndPr/>
            <w:sdtContent>
              <w:p w14:paraId="26842CEA" w14:textId="77777777" w:rsidR="00037830" w:rsidRPr="00B03E4E" w:rsidRDefault="00037830" w:rsidP="00B11C3B">
                <w:pPr>
                  <w:jc w:val="left"/>
                </w:pPr>
                <w:r>
                  <w:rPr>
                    <w:rStyle w:val="PlaceholderText"/>
                  </w:rPr>
                  <w:t>Seleccionar un elemento.</w:t>
                </w:r>
              </w:p>
            </w:sdtContent>
          </w:sdt>
        </w:tc>
        <w:tc>
          <w:tcPr>
            <w:tcW w:w="2835" w:type="dxa"/>
          </w:tcPr>
          <w:p w14:paraId="37BBDFE1" w14:textId="77777777" w:rsidR="00037830" w:rsidRPr="00B03E4E" w:rsidRDefault="00037830" w:rsidP="00B11C3B">
            <w:pPr>
              <w:jc w:val="left"/>
              <w:rPr>
                <w:rFonts w:cstheme="minorHAnsi"/>
                <w:bCs/>
                <w:i/>
                <w:iCs/>
                <w:sz w:val="20"/>
                <w:szCs w:val="20"/>
                <w:lang w:val="en-GB"/>
              </w:rPr>
            </w:pPr>
          </w:p>
        </w:tc>
        <w:tc>
          <w:tcPr>
            <w:tcW w:w="2268" w:type="dxa"/>
          </w:tcPr>
          <w:sdt>
            <w:sdtPr>
              <w:rPr>
                <w:rFonts w:cstheme="minorHAnsi"/>
                <w:bCs/>
                <w:i/>
                <w:iCs/>
                <w:sz w:val="20"/>
                <w:szCs w:val="20"/>
              </w:rPr>
              <w:alias w:val="Seleccionar uno o más elementos de la lista"/>
              <w:tag w:val="Select item(s) from the list"/>
              <w:id w:val="48659207"/>
              <w:placeholder>
                <w:docPart w:val="6550833291E1495BB30ED695FF1EFCFB"/>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ir el texto en el área señalada" w:value="10. Other areas (not included above), add text on the area identified"/>
              </w:dropDownList>
            </w:sdtPr>
            <w:sdtEndPr/>
            <w:sdtContent>
              <w:p w14:paraId="3D889088" w14:textId="77777777" w:rsidR="00037830" w:rsidRPr="00B03E4E" w:rsidRDefault="00037830" w:rsidP="00B11C3B">
                <w:pPr>
                  <w:jc w:val="left"/>
                </w:pPr>
                <w:r>
                  <w:rPr>
                    <w:rStyle w:val="PlaceholderText"/>
                  </w:rPr>
                  <w:t>Seleccionar un elemento.</w:t>
                </w:r>
              </w:p>
            </w:sdtContent>
          </w:sdt>
        </w:tc>
        <w:tc>
          <w:tcPr>
            <w:tcW w:w="2835" w:type="dxa"/>
          </w:tcPr>
          <w:p w14:paraId="3B1D8A6C"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775422FA" w14:textId="77777777" w:rsidR="00037830" w:rsidRPr="00B03E4E" w:rsidRDefault="00037830" w:rsidP="00037830">
            <w:pPr>
              <w:rPr>
                <w:rFonts w:cstheme="minorHAnsi"/>
                <w:b/>
                <w:sz w:val="20"/>
                <w:szCs w:val="20"/>
                <w:lang w:val="en-GB"/>
              </w:rPr>
            </w:pPr>
          </w:p>
        </w:tc>
      </w:tr>
      <w:tr w:rsidR="00037830" w:rsidRPr="00B03E4E" w14:paraId="5E40704C" w14:textId="77777777" w:rsidTr="00600F9A">
        <w:tc>
          <w:tcPr>
            <w:tcW w:w="704" w:type="dxa"/>
            <w:tcBorders>
              <w:left w:val="single" w:sz="12" w:space="0" w:color="92CDDC" w:themeColor="accent5" w:themeTint="99"/>
              <w:bottom w:val="single" w:sz="12" w:space="0" w:color="92CDDC" w:themeColor="accent5" w:themeTint="99"/>
            </w:tcBorders>
            <w:shd w:val="clear" w:color="auto" w:fill="F2F2F2" w:themeFill="background1" w:themeFillShade="F2"/>
          </w:tcPr>
          <w:p w14:paraId="272FB9C0" w14:textId="77777777" w:rsidR="00037830" w:rsidRPr="00B03E4E" w:rsidRDefault="00037830" w:rsidP="00630065">
            <w:pPr>
              <w:pageBreakBefore/>
              <w:jc w:val="center"/>
              <w:rPr>
                <w:rFonts w:cstheme="minorHAnsi"/>
                <w:sz w:val="20"/>
                <w:szCs w:val="20"/>
              </w:rPr>
            </w:pPr>
            <w:r>
              <w:rPr>
                <w:sz w:val="20"/>
              </w:rPr>
              <w:lastRenderedPageBreak/>
              <w:t>19</w:t>
            </w:r>
          </w:p>
        </w:tc>
        <w:tc>
          <w:tcPr>
            <w:tcW w:w="4820" w:type="dxa"/>
            <w:tcBorders>
              <w:bottom w:val="single" w:sz="12" w:space="0" w:color="92CDDC" w:themeColor="accent5" w:themeTint="99"/>
            </w:tcBorders>
            <w:shd w:val="clear" w:color="auto" w:fill="EEECE1" w:themeFill="background2"/>
          </w:tcPr>
          <w:p w14:paraId="6CF5D4E3" w14:textId="77777777" w:rsidR="00037830" w:rsidRPr="00B03E4E" w:rsidRDefault="00037830" w:rsidP="00630065">
            <w:pPr>
              <w:pStyle w:val="ListParagraph"/>
              <w:pageBreakBefore/>
              <w:tabs>
                <w:tab w:val="left" w:pos="851"/>
              </w:tabs>
              <w:autoSpaceDE w:val="0"/>
              <w:autoSpaceDN w:val="0"/>
              <w:adjustRightInd w:val="0"/>
              <w:ind w:left="0"/>
              <w:jc w:val="left"/>
              <w:rPr>
                <w:rFonts w:cstheme="minorHAnsi"/>
                <w:color w:val="31849B" w:themeColor="accent5" w:themeShade="BF"/>
                <w:sz w:val="18"/>
                <w:szCs w:val="18"/>
              </w:rPr>
            </w:pPr>
            <w:r>
              <w:rPr>
                <w:color w:val="31849B" w:themeColor="accent5" w:themeShade="BF"/>
                <w:sz w:val="18"/>
              </w:rPr>
              <w:t>ISSAI 4000/131</w:t>
            </w:r>
          </w:p>
          <w:p w14:paraId="2DF4F603" w14:textId="13CBECBD" w:rsidR="00037830" w:rsidRPr="00B03E4E" w:rsidRDefault="00037830" w:rsidP="00630065">
            <w:pPr>
              <w:pageBreakBefore/>
              <w:jc w:val="left"/>
              <w:rPr>
                <w:rFonts w:cstheme="minorHAnsi"/>
                <w:bCs/>
                <w:sz w:val="20"/>
                <w:szCs w:val="20"/>
              </w:rPr>
            </w:pPr>
            <w:r>
              <w:rPr>
                <w:sz w:val="20"/>
              </w:rPr>
              <w:t>El auditor debe tener un conocimiento claro de la entidad auditada y de su entorno, incluido el sistema de control interno, a fin planificar y llevar a cabo la auditoría de manera eficaz.</w:t>
            </w:r>
          </w:p>
        </w:tc>
        <w:tc>
          <w:tcPr>
            <w:tcW w:w="1706" w:type="dxa"/>
            <w:tcBorders>
              <w:bottom w:val="single" w:sz="12" w:space="0" w:color="92CDDC" w:themeColor="accent5" w:themeTint="99"/>
            </w:tcBorders>
          </w:tcPr>
          <w:sdt>
            <w:sdtPr>
              <w:rPr>
                <w:rFonts w:cstheme="minorHAnsi"/>
                <w:bCs/>
                <w:i/>
                <w:iCs/>
                <w:sz w:val="20"/>
                <w:szCs w:val="20"/>
              </w:rPr>
              <w:alias w:val="Seleccionar "/>
              <w:tag w:val="Select "/>
              <w:id w:val="-604957279"/>
              <w:placeholder>
                <w:docPart w:val="4A3949D0611D4836BBA668660D725C23"/>
              </w:placeholder>
              <w:showingPlcHdr/>
              <w:dropDownList>
                <w:listItem w:value="Choose an item."/>
                <w:listItem w:displayText="Sí" w:value="Yes"/>
                <w:listItem w:displayText="No" w:value="No"/>
                <w:listItem w:displayText="No aplicable" w:value="Not applicable"/>
              </w:dropDownList>
            </w:sdtPr>
            <w:sdtEndPr/>
            <w:sdtContent>
              <w:p w14:paraId="298E9A26" w14:textId="77777777" w:rsidR="00037830" w:rsidRPr="00B03E4E" w:rsidRDefault="00037830" w:rsidP="00B11C3B">
                <w:pPr>
                  <w:pageBreakBefore/>
                  <w:jc w:val="left"/>
                </w:pPr>
                <w:r>
                  <w:rPr>
                    <w:rStyle w:val="PlaceholderText"/>
                  </w:rPr>
                  <w:t>Seleccionar un elemento.</w:t>
                </w:r>
              </w:p>
            </w:sdtContent>
          </w:sdt>
        </w:tc>
        <w:tc>
          <w:tcPr>
            <w:tcW w:w="2835" w:type="dxa"/>
            <w:tcBorders>
              <w:bottom w:val="single" w:sz="12" w:space="0" w:color="92CDDC" w:themeColor="accent5" w:themeTint="99"/>
            </w:tcBorders>
          </w:tcPr>
          <w:p w14:paraId="5EBC5B1A" w14:textId="77777777" w:rsidR="00037830" w:rsidRPr="00B03E4E" w:rsidRDefault="00037830" w:rsidP="00B11C3B">
            <w:pPr>
              <w:pageBreakBefore/>
              <w:jc w:val="left"/>
              <w:rPr>
                <w:rFonts w:cstheme="minorHAnsi"/>
                <w:bCs/>
                <w:i/>
                <w:iCs/>
                <w:sz w:val="20"/>
                <w:szCs w:val="20"/>
                <w:lang w:val="en-GB"/>
              </w:rPr>
            </w:pPr>
          </w:p>
        </w:tc>
        <w:tc>
          <w:tcPr>
            <w:tcW w:w="2268" w:type="dxa"/>
            <w:tcBorders>
              <w:bottom w:val="single" w:sz="12" w:space="0" w:color="92CDDC" w:themeColor="accent5" w:themeTint="99"/>
            </w:tcBorders>
          </w:tcPr>
          <w:sdt>
            <w:sdtPr>
              <w:rPr>
                <w:rFonts w:cstheme="minorHAnsi"/>
                <w:bCs/>
                <w:i/>
                <w:iCs/>
                <w:sz w:val="20"/>
                <w:szCs w:val="20"/>
              </w:rPr>
              <w:alias w:val="Seleccionar uno o más elementos de la lista"/>
              <w:tag w:val="Select item(s) from the list"/>
              <w:id w:val="743846032"/>
              <w:placeholder>
                <w:docPart w:val="8CE4C4762D614429817F027FD31F889C"/>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ir el texto en el área señalada" w:value="10. Other areas (not included above), add text on the area identified"/>
              </w:dropDownList>
            </w:sdtPr>
            <w:sdtEndPr/>
            <w:sdtContent>
              <w:p w14:paraId="7AFFD03B" w14:textId="77777777" w:rsidR="00037830" w:rsidRPr="00B03E4E" w:rsidRDefault="00037830" w:rsidP="00B11C3B">
                <w:pPr>
                  <w:pageBreakBefore/>
                  <w:jc w:val="left"/>
                </w:pPr>
                <w:r>
                  <w:rPr>
                    <w:rStyle w:val="PlaceholderText"/>
                  </w:rPr>
                  <w:t>Seleccionar un elemento.</w:t>
                </w:r>
              </w:p>
            </w:sdtContent>
          </w:sdt>
        </w:tc>
        <w:tc>
          <w:tcPr>
            <w:tcW w:w="2835" w:type="dxa"/>
            <w:tcBorders>
              <w:bottom w:val="single" w:sz="12" w:space="0" w:color="92CDDC" w:themeColor="accent5" w:themeTint="99"/>
            </w:tcBorders>
          </w:tcPr>
          <w:p w14:paraId="42E454D4" w14:textId="77777777" w:rsidR="00037830" w:rsidRPr="00B03E4E" w:rsidRDefault="00037830" w:rsidP="00630065">
            <w:pPr>
              <w:pageBreakBefore/>
              <w:rPr>
                <w:rFonts w:cstheme="minorHAnsi"/>
                <w:b/>
                <w:sz w:val="20"/>
                <w:szCs w:val="20"/>
                <w:lang w:val="en-GB"/>
              </w:rPr>
            </w:pPr>
          </w:p>
        </w:tc>
        <w:tc>
          <w:tcPr>
            <w:tcW w:w="2410" w:type="dxa"/>
            <w:tcBorders>
              <w:bottom w:val="single" w:sz="12" w:space="0" w:color="92CDDC" w:themeColor="accent5" w:themeTint="99"/>
              <w:right w:val="single" w:sz="12" w:space="0" w:color="92CDDC" w:themeColor="accent5" w:themeTint="99"/>
            </w:tcBorders>
          </w:tcPr>
          <w:p w14:paraId="4C972A59" w14:textId="77777777" w:rsidR="00037830" w:rsidRPr="00B03E4E" w:rsidRDefault="00037830" w:rsidP="00630065">
            <w:pPr>
              <w:pageBreakBefore/>
              <w:rPr>
                <w:rFonts w:cstheme="minorHAnsi"/>
                <w:b/>
                <w:sz w:val="20"/>
                <w:szCs w:val="20"/>
                <w:lang w:val="en-GB"/>
              </w:rPr>
            </w:pPr>
          </w:p>
        </w:tc>
      </w:tr>
      <w:tr w:rsidR="00037830" w:rsidRPr="00B03E4E" w14:paraId="4BCD3C46" w14:textId="77777777" w:rsidTr="00600F9A">
        <w:tc>
          <w:tcPr>
            <w:tcW w:w="704" w:type="dxa"/>
            <w:tcBorders>
              <w:top w:val="single" w:sz="12" w:space="0" w:color="92CDDC" w:themeColor="accent5" w:themeTint="99"/>
              <w:left w:val="single" w:sz="12" w:space="0" w:color="92CDDC" w:themeColor="accent5" w:themeTint="99"/>
              <w:bottom w:val="single" w:sz="12" w:space="0" w:color="92CDDC" w:themeColor="accent5" w:themeTint="99"/>
            </w:tcBorders>
            <w:shd w:val="clear" w:color="auto" w:fill="F2F2F2" w:themeFill="background1" w:themeFillShade="F2"/>
          </w:tcPr>
          <w:p w14:paraId="6920F6E3" w14:textId="77777777" w:rsidR="00037830" w:rsidRPr="00B03E4E" w:rsidRDefault="00037830" w:rsidP="00037830">
            <w:pPr>
              <w:jc w:val="center"/>
              <w:rPr>
                <w:rFonts w:cstheme="minorHAnsi"/>
                <w:sz w:val="20"/>
                <w:szCs w:val="20"/>
              </w:rPr>
            </w:pPr>
            <w:r>
              <w:rPr>
                <w:sz w:val="20"/>
              </w:rPr>
              <w:t>20</w:t>
            </w:r>
          </w:p>
        </w:tc>
        <w:tc>
          <w:tcPr>
            <w:tcW w:w="4820" w:type="dxa"/>
            <w:tcBorders>
              <w:top w:val="single" w:sz="12" w:space="0" w:color="92CDDC" w:themeColor="accent5" w:themeTint="99"/>
              <w:bottom w:val="single" w:sz="12" w:space="0" w:color="92CDDC" w:themeColor="accent5" w:themeTint="99"/>
            </w:tcBorders>
            <w:shd w:val="clear" w:color="auto" w:fill="EEECE1" w:themeFill="background2"/>
          </w:tcPr>
          <w:p w14:paraId="30AC5628" w14:textId="77777777" w:rsidR="00037830" w:rsidRPr="00B03E4E" w:rsidRDefault="00037830" w:rsidP="00C76917">
            <w:pPr>
              <w:pStyle w:val="ListParagraph"/>
              <w:tabs>
                <w:tab w:val="left" w:pos="851"/>
              </w:tabs>
              <w:autoSpaceDE w:val="0"/>
              <w:autoSpaceDN w:val="0"/>
              <w:adjustRightInd w:val="0"/>
              <w:ind w:left="0"/>
              <w:jc w:val="left"/>
              <w:rPr>
                <w:rFonts w:cstheme="minorHAnsi"/>
                <w:color w:val="31849B" w:themeColor="accent5" w:themeShade="BF"/>
                <w:sz w:val="18"/>
                <w:szCs w:val="18"/>
              </w:rPr>
            </w:pPr>
            <w:r>
              <w:rPr>
                <w:color w:val="31849B" w:themeColor="accent5" w:themeShade="BF"/>
                <w:sz w:val="18"/>
              </w:rPr>
              <w:t>ISSAI 4000/137</w:t>
            </w:r>
          </w:p>
          <w:p w14:paraId="5E720164" w14:textId="1AE0AB92" w:rsidR="00037830" w:rsidRPr="00B03E4E" w:rsidRDefault="00037830" w:rsidP="00C76917">
            <w:pPr>
              <w:jc w:val="left"/>
              <w:rPr>
                <w:rFonts w:cstheme="minorHAnsi"/>
                <w:sz w:val="20"/>
                <w:szCs w:val="20"/>
              </w:rPr>
            </w:pPr>
            <w:r>
              <w:rPr>
                <w:sz w:val="20"/>
              </w:rPr>
              <w:t>El auditor debe elaborar y preparar la documentación sobre una estrategia y un plan de auditoría que describan conjuntamente el modo en que se efectuará el encargo para emitir informes que sean apropiados en función de las circunstancias, los recursos necesarios para ello y la organización temporal del trabajo de auditoría.</w:t>
            </w:r>
          </w:p>
        </w:tc>
        <w:tc>
          <w:tcPr>
            <w:tcW w:w="1706" w:type="dxa"/>
            <w:tcBorders>
              <w:top w:val="single" w:sz="12" w:space="0" w:color="92CDDC" w:themeColor="accent5" w:themeTint="99"/>
              <w:bottom w:val="single" w:sz="12" w:space="0" w:color="92CDDC" w:themeColor="accent5" w:themeTint="99"/>
            </w:tcBorders>
          </w:tcPr>
          <w:sdt>
            <w:sdtPr>
              <w:rPr>
                <w:rFonts w:cstheme="minorHAnsi"/>
                <w:bCs/>
                <w:i/>
                <w:iCs/>
                <w:sz w:val="20"/>
                <w:szCs w:val="20"/>
              </w:rPr>
              <w:alias w:val="Seleccionar "/>
              <w:tag w:val="Select "/>
              <w:id w:val="146405675"/>
              <w:placeholder>
                <w:docPart w:val="3B936FB4E3954BD4AB93660B510318B7"/>
              </w:placeholder>
              <w:showingPlcHdr/>
              <w:dropDownList>
                <w:listItem w:value="Choose an item."/>
                <w:listItem w:displayText="Sí" w:value="Yes"/>
                <w:listItem w:displayText="No" w:value="No"/>
                <w:listItem w:displayText="No aplicable" w:value="Not applicable"/>
              </w:dropDownList>
            </w:sdtPr>
            <w:sdtEndPr/>
            <w:sdtContent>
              <w:p w14:paraId="56AC3065" w14:textId="77777777" w:rsidR="00037830" w:rsidRPr="00B03E4E" w:rsidRDefault="00037830" w:rsidP="00B11C3B">
                <w:pPr>
                  <w:jc w:val="left"/>
                </w:pPr>
                <w:r>
                  <w:rPr>
                    <w:rStyle w:val="PlaceholderText"/>
                  </w:rPr>
                  <w:t>Seleccionar un elemento.</w:t>
                </w:r>
              </w:p>
            </w:sdtContent>
          </w:sdt>
        </w:tc>
        <w:tc>
          <w:tcPr>
            <w:tcW w:w="2835" w:type="dxa"/>
            <w:tcBorders>
              <w:top w:val="single" w:sz="12" w:space="0" w:color="92CDDC" w:themeColor="accent5" w:themeTint="99"/>
              <w:bottom w:val="single" w:sz="12" w:space="0" w:color="92CDDC" w:themeColor="accent5" w:themeTint="99"/>
            </w:tcBorders>
          </w:tcPr>
          <w:p w14:paraId="26C96F14" w14:textId="77777777" w:rsidR="00037830" w:rsidRPr="00B03E4E" w:rsidRDefault="00037830" w:rsidP="00B11C3B">
            <w:pPr>
              <w:jc w:val="left"/>
              <w:rPr>
                <w:rFonts w:cstheme="minorHAnsi"/>
                <w:bCs/>
                <w:i/>
                <w:iCs/>
                <w:sz w:val="20"/>
                <w:szCs w:val="20"/>
                <w:lang w:val="en-GB"/>
              </w:rPr>
            </w:pPr>
          </w:p>
        </w:tc>
        <w:tc>
          <w:tcPr>
            <w:tcW w:w="2268" w:type="dxa"/>
            <w:tcBorders>
              <w:top w:val="single" w:sz="12" w:space="0" w:color="92CDDC" w:themeColor="accent5" w:themeTint="99"/>
              <w:bottom w:val="single" w:sz="12" w:space="0" w:color="92CDDC" w:themeColor="accent5" w:themeTint="99"/>
            </w:tcBorders>
          </w:tcPr>
          <w:sdt>
            <w:sdtPr>
              <w:rPr>
                <w:rFonts w:cstheme="minorHAnsi"/>
                <w:bCs/>
                <w:i/>
                <w:iCs/>
                <w:sz w:val="20"/>
                <w:szCs w:val="20"/>
              </w:rPr>
              <w:alias w:val="Seleccionar uno o más elementos de la lista"/>
              <w:tag w:val="Select item(s) from the list"/>
              <w:id w:val="-180661076"/>
              <w:placeholder>
                <w:docPart w:val="FC03065DE75B4B9AA4568ED4325C0405"/>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ir el texto en el área señalada" w:value="10. Other areas (not included above), add text on the area identified"/>
              </w:dropDownList>
            </w:sdtPr>
            <w:sdtEndPr/>
            <w:sdtContent>
              <w:p w14:paraId="18B72AAF" w14:textId="77777777" w:rsidR="00037830" w:rsidRPr="00B03E4E" w:rsidRDefault="00037830" w:rsidP="00B11C3B">
                <w:pPr>
                  <w:jc w:val="left"/>
                </w:pPr>
                <w:r>
                  <w:rPr>
                    <w:rStyle w:val="PlaceholderText"/>
                  </w:rPr>
                  <w:t>Seleccionar un elemento.</w:t>
                </w:r>
              </w:p>
            </w:sdtContent>
          </w:sdt>
        </w:tc>
        <w:tc>
          <w:tcPr>
            <w:tcW w:w="2835" w:type="dxa"/>
            <w:tcBorders>
              <w:top w:val="single" w:sz="12" w:space="0" w:color="92CDDC" w:themeColor="accent5" w:themeTint="99"/>
              <w:bottom w:val="single" w:sz="12" w:space="0" w:color="92CDDC" w:themeColor="accent5" w:themeTint="99"/>
            </w:tcBorders>
          </w:tcPr>
          <w:p w14:paraId="45ED3BF0" w14:textId="77777777" w:rsidR="00037830" w:rsidRPr="00B03E4E" w:rsidRDefault="00037830" w:rsidP="00037830">
            <w:pPr>
              <w:rPr>
                <w:rFonts w:cstheme="minorHAnsi"/>
                <w:b/>
                <w:sz w:val="20"/>
                <w:szCs w:val="20"/>
                <w:lang w:val="en-GB"/>
              </w:rPr>
            </w:pPr>
          </w:p>
        </w:tc>
        <w:tc>
          <w:tcPr>
            <w:tcW w:w="2410" w:type="dxa"/>
            <w:tcBorders>
              <w:top w:val="single" w:sz="12" w:space="0" w:color="92CDDC" w:themeColor="accent5" w:themeTint="99"/>
              <w:bottom w:val="single" w:sz="12" w:space="0" w:color="92CDDC" w:themeColor="accent5" w:themeTint="99"/>
              <w:right w:val="single" w:sz="12" w:space="0" w:color="92CDDC" w:themeColor="accent5" w:themeTint="99"/>
            </w:tcBorders>
          </w:tcPr>
          <w:p w14:paraId="39214127" w14:textId="77777777" w:rsidR="00037830" w:rsidRPr="00B03E4E" w:rsidRDefault="00037830" w:rsidP="00037830">
            <w:pPr>
              <w:rPr>
                <w:rFonts w:cstheme="minorHAnsi"/>
                <w:b/>
                <w:sz w:val="20"/>
                <w:szCs w:val="20"/>
                <w:lang w:val="en-GB"/>
              </w:rPr>
            </w:pPr>
          </w:p>
        </w:tc>
      </w:tr>
    </w:tbl>
    <w:p w14:paraId="2B693069" w14:textId="77777777" w:rsidR="00BE6B90" w:rsidRPr="00B03E4E" w:rsidRDefault="00BE6B90" w:rsidP="00BE6B90">
      <w:pPr>
        <w:pStyle w:val="ListParagraph"/>
        <w:tabs>
          <w:tab w:val="left" w:pos="482"/>
        </w:tabs>
        <w:spacing w:after="0" w:line="276" w:lineRule="auto"/>
        <w:ind w:left="0" w:right="150"/>
        <w:jc w:val="left"/>
        <w:rPr>
          <w:rFonts w:ascii="Daytona" w:hAnsi="Daytona" w:cstheme="minorHAnsi"/>
          <w:bCs/>
          <w:sz w:val="20"/>
          <w:szCs w:val="20"/>
        </w:rPr>
      </w:pPr>
      <w:bookmarkStart w:id="2" w:name="_Toc452385237"/>
    </w:p>
    <w:p w14:paraId="1B8E31BB" w14:textId="0579C2E7" w:rsidR="00037830" w:rsidRPr="00B03E4E" w:rsidRDefault="00037830" w:rsidP="00100630">
      <w:pPr>
        <w:pStyle w:val="ListParagraph"/>
        <w:pageBreakBefore/>
        <w:numPr>
          <w:ilvl w:val="0"/>
          <w:numId w:val="9"/>
        </w:numPr>
        <w:shd w:val="clear" w:color="auto" w:fill="DAEEF3" w:themeFill="accent5" w:themeFillTint="33"/>
        <w:tabs>
          <w:tab w:val="left" w:pos="482"/>
        </w:tabs>
        <w:spacing w:after="0" w:line="276" w:lineRule="auto"/>
        <w:ind w:left="0" w:right="-11" w:hanging="284"/>
        <w:jc w:val="left"/>
        <w:rPr>
          <w:rFonts w:ascii="Daytona" w:hAnsi="Daytona" w:cstheme="minorHAnsi"/>
          <w:bCs/>
          <w:sz w:val="20"/>
          <w:szCs w:val="20"/>
        </w:rPr>
      </w:pPr>
      <w:r>
        <w:rPr>
          <w:rFonts w:ascii="Daytona" w:hAnsi="Daytona"/>
          <w:sz w:val="20"/>
        </w:rPr>
        <w:t>Exigencias relativas a la aplicación de procedimientos de auditoría para la obtención de evidencia de auditoría.</w:t>
      </w:r>
      <w:bookmarkEnd w:id="2"/>
    </w:p>
    <w:tbl>
      <w:tblPr>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4820"/>
        <w:gridCol w:w="1706"/>
        <w:gridCol w:w="2835"/>
        <w:gridCol w:w="2268"/>
        <w:gridCol w:w="2835"/>
        <w:gridCol w:w="2410"/>
      </w:tblGrid>
      <w:tr w:rsidR="00037830" w:rsidRPr="009A41E8" w14:paraId="2C3769E0" w14:textId="77777777" w:rsidTr="00600F9A">
        <w:trPr>
          <w:trHeight w:val="852"/>
          <w:tblHeader/>
        </w:trPr>
        <w:tc>
          <w:tcPr>
            <w:tcW w:w="704"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p w14:paraId="3916A6C7" w14:textId="77777777" w:rsidR="00037830" w:rsidRPr="00B03E4E" w:rsidRDefault="00037830" w:rsidP="00037830">
            <w:pPr>
              <w:jc w:val="center"/>
              <w:rPr>
                <w:rFonts w:cstheme="minorHAnsi"/>
                <w:bCs/>
                <w:sz w:val="20"/>
                <w:szCs w:val="20"/>
              </w:rPr>
            </w:pPr>
            <w:r>
              <w:rPr>
                <w:rFonts w:ascii="Calibri" w:hAnsi="Calibri"/>
                <w:sz w:val="18"/>
              </w:rPr>
              <w:t>N°</w:t>
            </w:r>
          </w:p>
        </w:tc>
        <w:tc>
          <w:tcPr>
            <w:tcW w:w="4820"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350903F3" w14:textId="2C68C6E7" w:rsidR="00037830" w:rsidRPr="00B03E4E" w:rsidRDefault="00037830" w:rsidP="00037830">
            <w:pPr>
              <w:jc w:val="center"/>
              <w:rPr>
                <w:rFonts w:cstheme="minorHAnsi"/>
                <w:bCs/>
                <w:sz w:val="20"/>
                <w:szCs w:val="20"/>
              </w:rPr>
            </w:pPr>
            <w:r>
              <w:rPr>
                <w:rFonts w:ascii="Calibri" w:hAnsi="Calibri"/>
                <w:sz w:val="18"/>
              </w:rPr>
              <w:t xml:space="preserve">Exigencias de la ISSAI 4000  </w:t>
            </w:r>
            <w:r>
              <w:rPr>
                <w:rFonts w:ascii="Calibri" w:hAnsi="Calibri"/>
                <w:sz w:val="18"/>
              </w:rPr>
              <w:br/>
            </w:r>
            <w:r>
              <w:rPr>
                <w:rFonts w:ascii="Calibri" w:hAnsi="Calibri"/>
                <w:color w:val="00B050"/>
                <w:sz w:val="18"/>
              </w:rPr>
              <w:t>(Considerar las explicaciones y la orientación provistas en la Sección 6 para cada exigencia.)</w:t>
            </w:r>
          </w:p>
        </w:tc>
        <w:tc>
          <w:tcPr>
            <w:tcW w:w="1706"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35E94B15" w14:textId="4AA35D24" w:rsidR="00037830" w:rsidRPr="00B03E4E" w:rsidRDefault="00037830" w:rsidP="00037830">
            <w:pPr>
              <w:jc w:val="center"/>
              <w:rPr>
                <w:rFonts w:cstheme="minorHAnsi"/>
                <w:bCs/>
                <w:sz w:val="18"/>
                <w:szCs w:val="18"/>
              </w:rPr>
            </w:pPr>
            <w:r>
              <w:rPr>
                <w:rFonts w:ascii="Calibri" w:hAnsi="Calibri"/>
                <w:sz w:val="18"/>
              </w:rPr>
              <w:t>¿La exigencia, se implementa en la práctica de auditoría? (Seleccionar de la lista desplegable.)</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51F23B3F" w14:textId="49F5F0D7" w:rsidR="00037830" w:rsidRPr="00B03E4E" w:rsidRDefault="00037830" w:rsidP="00037830">
            <w:pPr>
              <w:jc w:val="center"/>
              <w:textAlignment w:val="center"/>
              <w:rPr>
                <w:rFonts w:cstheme="minorHAnsi"/>
                <w:bCs/>
                <w:sz w:val="20"/>
                <w:szCs w:val="20"/>
              </w:rPr>
            </w:pPr>
            <w:r>
              <w:rPr>
                <w:rFonts w:ascii="Calibri" w:hAnsi="Calibri"/>
                <w:sz w:val="18"/>
              </w:rPr>
              <w:t xml:space="preserve">Si la respuesta fuese </w:t>
            </w:r>
            <w:r>
              <w:rPr>
                <w:rFonts w:ascii="Calibri" w:hAnsi="Calibri"/>
                <w:b/>
                <w:color w:val="548235"/>
                <w:sz w:val="18"/>
              </w:rPr>
              <w:t>SÍ:</w:t>
            </w:r>
            <w:r>
              <w:rPr>
                <w:rFonts w:ascii="Calibri" w:hAnsi="Calibri"/>
                <w:sz w:val="18"/>
              </w:rPr>
              <w:t xml:space="preserve"> </w:t>
            </w:r>
            <w:r>
              <w:rPr>
                <w:rFonts w:ascii="Calibri" w:hAnsi="Calibri"/>
                <w:sz w:val="18"/>
              </w:rPr>
              <w:br/>
            </w:r>
            <w:r w:rsidR="00B11C3B">
              <w:rPr>
                <w:rFonts w:ascii="Calibri" w:hAnsi="Calibri"/>
                <w:sz w:val="18"/>
              </w:rPr>
              <w:t>e</w:t>
            </w:r>
            <w:r>
              <w:rPr>
                <w:rFonts w:ascii="Calibri" w:hAnsi="Calibri"/>
                <w:sz w:val="18"/>
              </w:rPr>
              <w:t xml:space="preserve">xplicar el modo en que la EFS </w:t>
            </w:r>
            <w:r w:rsidR="00C46550">
              <w:rPr>
                <w:rFonts w:ascii="Calibri" w:hAnsi="Calibri"/>
                <w:sz w:val="18"/>
              </w:rPr>
              <w:t>implementa la exigencia</w:t>
            </w:r>
            <w:r>
              <w:rPr>
                <w:rFonts w:ascii="Calibri" w:hAnsi="Calibri"/>
                <w:sz w:val="18"/>
              </w:rPr>
              <w:t xml:space="preserve"> en su práctica de auditoría (con evidencia de respaldo y documentos de referencia).</w:t>
            </w:r>
          </w:p>
        </w:tc>
        <w:tc>
          <w:tcPr>
            <w:tcW w:w="2268"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54D7B8D3" w14:textId="3E5C1AC5" w:rsidR="00037830" w:rsidRPr="00B03E4E" w:rsidRDefault="00037830" w:rsidP="004E41AE">
            <w:pPr>
              <w:pStyle w:val="ListParagraph"/>
              <w:ind w:left="0"/>
              <w:jc w:val="center"/>
              <w:rPr>
                <w:rFonts w:cstheme="minorHAnsi"/>
                <w:bCs/>
                <w:i/>
                <w:iCs/>
                <w:sz w:val="20"/>
                <w:szCs w:val="20"/>
              </w:rPr>
            </w:pPr>
            <w:r>
              <w:rPr>
                <w:rFonts w:ascii="Calibri" w:hAnsi="Calibri"/>
                <w:sz w:val="18"/>
              </w:rPr>
              <w:t xml:space="preserve">Si la respuesta fuese </w:t>
            </w:r>
            <w:r>
              <w:rPr>
                <w:rFonts w:ascii="Calibri" w:hAnsi="Calibri"/>
                <w:color w:val="FF0000"/>
                <w:sz w:val="18"/>
              </w:rPr>
              <w:t>NO:</w:t>
            </w:r>
            <w:r>
              <w:rPr>
                <w:rFonts w:ascii="Calibri" w:hAnsi="Calibri"/>
                <w:b/>
                <w:sz w:val="18"/>
              </w:rPr>
              <w:t xml:space="preserve"> </w:t>
            </w:r>
            <w:r>
              <w:rPr>
                <w:rFonts w:ascii="Calibri" w:hAnsi="Calibri"/>
                <w:b/>
                <w:sz w:val="18"/>
              </w:rPr>
              <w:br/>
            </w:r>
            <w:r>
              <w:rPr>
                <w:rFonts w:ascii="Calibri" w:hAnsi="Calibri"/>
                <w:sz w:val="18"/>
              </w:rPr>
              <w:t>determinar las gestiones de implementación necesarias. (Seleccionar de la lista desplegable.)</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72DA67CB" w14:textId="1D755577" w:rsidR="00037830" w:rsidRPr="00B03E4E" w:rsidRDefault="00037830" w:rsidP="00037830">
            <w:pPr>
              <w:jc w:val="center"/>
              <w:textAlignment w:val="center"/>
              <w:rPr>
                <w:rFonts w:cstheme="minorHAnsi"/>
                <w:bCs/>
                <w:sz w:val="20"/>
                <w:szCs w:val="20"/>
              </w:rPr>
            </w:pPr>
            <w:r>
              <w:rPr>
                <w:rFonts w:ascii="Calibri" w:hAnsi="Calibri"/>
                <w:sz w:val="18"/>
              </w:rPr>
              <w:t xml:space="preserve">Si la respuesta fuese </w:t>
            </w:r>
            <w:r>
              <w:rPr>
                <w:rFonts w:ascii="Calibri" w:hAnsi="Calibri"/>
                <w:b/>
                <w:color w:val="FF0000"/>
                <w:sz w:val="18"/>
              </w:rPr>
              <w:t>NO:</w:t>
            </w:r>
            <w:r>
              <w:rPr>
                <w:rFonts w:ascii="Calibri" w:hAnsi="Calibri"/>
                <w:sz w:val="18"/>
              </w:rPr>
              <w:t xml:space="preserve"> </w:t>
            </w:r>
            <w:r>
              <w:rPr>
                <w:rFonts w:ascii="Calibri" w:hAnsi="Calibri"/>
                <w:sz w:val="18"/>
              </w:rPr>
              <w:br/>
              <w:t xml:space="preserve">explicar el modo de abordar las necesidades específicas relativas a la implementación la exigencia. </w:t>
            </w:r>
          </w:p>
        </w:tc>
        <w:tc>
          <w:tcPr>
            <w:tcW w:w="2410"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3FCCBB3A" w14:textId="77777777" w:rsidR="00037830" w:rsidRPr="00B03E4E" w:rsidRDefault="00037830" w:rsidP="00037830">
            <w:pPr>
              <w:jc w:val="center"/>
              <w:rPr>
                <w:rFonts w:eastAsia="Times New Roman" w:cstheme="minorHAnsi"/>
                <w:bCs/>
                <w:color w:val="000000"/>
                <w:sz w:val="20"/>
                <w:szCs w:val="20"/>
              </w:rPr>
            </w:pPr>
            <w:r>
              <w:rPr>
                <w:rFonts w:ascii="Calibri" w:hAnsi="Calibri"/>
                <w:sz w:val="18"/>
              </w:rPr>
              <w:t xml:space="preserve">Si la respuesta fuese </w:t>
            </w:r>
            <w:r>
              <w:rPr>
                <w:rFonts w:ascii="Calibri" w:hAnsi="Calibri"/>
                <w:b/>
                <w:color w:val="305496"/>
                <w:sz w:val="18"/>
              </w:rPr>
              <w:t>No pertinente:</w:t>
            </w:r>
            <w:r>
              <w:rPr>
                <w:rFonts w:ascii="Calibri" w:hAnsi="Calibri"/>
                <w:color w:val="305496"/>
                <w:sz w:val="18"/>
              </w:rPr>
              <w:t xml:space="preserve"> </w:t>
            </w:r>
            <w:r>
              <w:rPr>
                <w:rFonts w:ascii="Calibri" w:hAnsi="Calibri"/>
                <w:sz w:val="18"/>
              </w:rPr>
              <w:br/>
              <w:t>explicar el motivo por el cual la exigencia no se considera pertinente.</w:t>
            </w:r>
          </w:p>
        </w:tc>
      </w:tr>
      <w:tr w:rsidR="00037830" w:rsidRPr="00B03E4E" w14:paraId="6646FCBC" w14:textId="77777777" w:rsidTr="00600F9A">
        <w:tc>
          <w:tcPr>
            <w:tcW w:w="704" w:type="dxa"/>
            <w:tcBorders>
              <w:top w:val="single" w:sz="4" w:space="0" w:color="943634" w:themeColor="accent2" w:themeShade="BF"/>
              <w:left w:val="single" w:sz="12" w:space="0" w:color="92CDDC" w:themeColor="accent5" w:themeTint="99"/>
            </w:tcBorders>
            <w:shd w:val="clear" w:color="auto" w:fill="F2F2F2" w:themeFill="background1" w:themeFillShade="F2"/>
          </w:tcPr>
          <w:p w14:paraId="64E58CFD" w14:textId="77777777" w:rsidR="00037830" w:rsidRPr="00B03E4E" w:rsidRDefault="00037830" w:rsidP="00037830">
            <w:pPr>
              <w:jc w:val="center"/>
              <w:rPr>
                <w:rFonts w:cstheme="minorHAnsi"/>
                <w:sz w:val="20"/>
                <w:szCs w:val="20"/>
              </w:rPr>
            </w:pPr>
            <w:r>
              <w:rPr>
                <w:sz w:val="20"/>
              </w:rPr>
              <w:t>21</w:t>
            </w:r>
          </w:p>
        </w:tc>
        <w:tc>
          <w:tcPr>
            <w:tcW w:w="4820" w:type="dxa"/>
            <w:tcBorders>
              <w:top w:val="single" w:sz="4" w:space="0" w:color="943634" w:themeColor="accent2" w:themeShade="BF"/>
            </w:tcBorders>
            <w:shd w:val="clear" w:color="auto" w:fill="EEECE1" w:themeFill="background2"/>
          </w:tcPr>
          <w:p w14:paraId="555EC536" w14:textId="77777777" w:rsidR="00037830" w:rsidRPr="00B03E4E" w:rsidRDefault="00037830" w:rsidP="00037830">
            <w:pPr>
              <w:pStyle w:val="ListParagraph"/>
              <w:tabs>
                <w:tab w:val="left" w:pos="851"/>
              </w:tabs>
              <w:autoSpaceDE w:val="0"/>
              <w:autoSpaceDN w:val="0"/>
              <w:adjustRightInd w:val="0"/>
              <w:ind w:left="0"/>
              <w:rPr>
                <w:rFonts w:cstheme="minorHAnsi"/>
                <w:color w:val="31849B" w:themeColor="accent5" w:themeShade="BF"/>
                <w:sz w:val="18"/>
                <w:szCs w:val="18"/>
              </w:rPr>
            </w:pPr>
            <w:r>
              <w:rPr>
                <w:color w:val="31849B" w:themeColor="accent5" w:themeShade="BF"/>
                <w:sz w:val="18"/>
              </w:rPr>
              <w:t>ISSAI 4000/144</w:t>
            </w:r>
          </w:p>
          <w:p w14:paraId="2FC099C3" w14:textId="4F1C5E11" w:rsidR="00037830" w:rsidRPr="00B03E4E" w:rsidRDefault="00037830" w:rsidP="002F4DE6">
            <w:pPr>
              <w:jc w:val="left"/>
              <w:rPr>
                <w:rFonts w:cstheme="minorHAnsi"/>
                <w:sz w:val="20"/>
                <w:szCs w:val="20"/>
              </w:rPr>
            </w:pPr>
            <w:r>
              <w:rPr>
                <w:sz w:val="20"/>
              </w:rPr>
              <w:t>El auditor debe planear y llevar a cabo los procedimientos necesarios para obtener una evidencia de auditoría suficiente y apropiada que le permita elaborar una conclusión con el nivel de seguridad determinado.</w:t>
            </w:r>
          </w:p>
        </w:tc>
        <w:tc>
          <w:tcPr>
            <w:tcW w:w="1706" w:type="dxa"/>
            <w:tcBorders>
              <w:top w:val="single" w:sz="4" w:space="0" w:color="943634" w:themeColor="accent2" w:themeShade="BF"/>
            </w:tcBorders>
          </w:tcPr>
          <w:sdt>
            <w:sdtPr>
              <w:rPr>
                <w:rFonts w:cstheme="minorHAnsi"/>
                <w:bCs/>
                <w:i/>
                <w:iCs/>
                <w:sz w:val="20"/>
                <w:szCs w:val="20"/>
              </w:rPr>
              <w:alias w:val="Seleccionar "/>
              <w:tag w:val="Select "/>
              <w:id w:val="2078389586"/>
              <w:placeholder>
                <w:docPart w:val="16A16D40005D48D990DB93DD6E9350FB"/>
              </w:placeholder>
              <w:showingPlcHdr/>
              <w:dropDownList>
                <w:listItem w:value="Choose an item."/>
                <w:listItem w:displayText="Sí" w:value="Yes"/>
                <w:listItem w:displayText="No" w:value="No"/>
                <w:listItem w:displayText="No aplicable" w:value="Not applicable"/>
              </w:dropDownList>
            </w:sdtPr>
            <w:sdtEndPr/>
            <w:sdtContent>
              <w:p w14:paraId="0AD78BF5" w14:textId="77777777" w:rsidR="00037830" w:rsidRPr="00B03E4E" w:rsidRDefault="00037830" w:rsidP="00B11C3B">
                <w:pPr>
                  <w:jc w:val="left"/>
                </w:pPr>
                <w:r>
                  <w:rPr>
                    <w:rStyle w:val="PlaceholderText"/>
                  </w:rPr>
                  <w:t>Seleccionar un elemento.</w:t>
                </w:r>
              </w:p>
            </w:sdtContent>
          </w:sdt>
        </w:tc>
        <w:tc>
          <w:tcPr>
            <w:tcW w:w="2835" w:type="dxa"/>
            <w:tcBorders>
              <w:top w:val="single" w:sz="4" w:space="0" w:color="943634" w:themeColor="accent2" w:themeShade="BF"/>
            </w:tcBorders>
          </w:tcPr>
          <w:p w14:paraId="0A20FFBD" w14:textId="77777777" w:rsidR="00037830" w:rsidRPr="00B03E4E" w:rsidRDefault="00037830" w:rsidP="00B11C3B">
            <w:pPr>
              <w:jc w:val="left"/>
              <w:rPr>
                <w:rFonts w:cstheme="minorHAnsi"/>
                <w:bCs/>
                <w:i/>
                <w:iCs/>
                <w:sz w:val="20"/>
                <w:szCs w:val="20"/>
                <w:lang w:val="en-GB"/>
              </w:rPr>
            </w:pPr>
          </w:p>
        </w:tc>
        <w:tc>
          <w:tcPr>
            <w:tcW w:w="2268" w:type="dxa"/>
            <w:tcBorders>
              <w:top w:val="single" w:sz="4" w:space="0" w:color="943634" w:themeColor="accent2" w:themeShade="BF"/>
            </w:tcBorders>
          </w:tcPr>
          <w:sdt>
            <w:sdtPr>
              <w:rPr>
                <w:rFonts w:cstheme="minorHAnsi"/>
                <w:bCs/>
                <w:i/>
                <w:iCs/>
                <w:sz w:val="20"/>
                <w:szCs w:val="20"/>
              </w:rPr>
              <w:alias w:val="Seleccionar uno o más elementos de la lista"/>
              <w:tag w:val="Select item(s) from the list"/>
              <w:id w:val="647554811"/>
              <w:placeholder>
                <w:docPart w:val="CD9B1BB4B964408C90E50101513638F9"/>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ir el texto en el área señalada" w:value="10. Other areas (not included above), add text on the area identified"/>
              </w:dropDownList>
            </w:sdtPr>
            <w:sdtEndPr/>
            <w:sdtContent>
              <w:p w14:paraId="2EFF9EF2" w14:textId="77777777" w:rsidR="00037830" w:rsidRPr="00B03E4E" w:rsidRDefault="00037830" w:rsidP="00B11C3B">
                <w:pPr>
                  <w:jc w:val="left"/>
                  <w:rPr>
                    <w:rFonts w:cstheme="minorHAnsi"/>
                    <w:bCs/>
                    <w:i/>
                    <w:iCs/>
                    <w:sz w:val="20"/>
                    <w:szCs w:val="20"/>
                  </w:rPr>
                </w:pPr>
                <w:r>
                  <w:rPr>
                    <w:rStyle w:val="PlaceholderText"/>
                  </w:rPr>
                  <w:t>Seleccionar un elemento.</w:t>
                </w:r>
              </w:p>
            </w:sdtContent>
          </w:sdt>
          <w:p w14:paraId="1F8186FA" w14:textId="77777777" w:rsidR="00037830" w:rsidRPr="00B03E4E" w:rsidRDefault="00037830" w:rsidP="00B11C3B">
            <w:pPr>
              <w:jc w:val="left"/>
              <w:rPr>
                <w:lang w:val="en-GB"/>
              </w:rPr>
            </w:pPr>
          </w:p>
        </w:tc>
        <w:tc>
          <w:tcPr>
            <w:tcW w:w="2835" w:type="dxa"/>
            <w:tcBorders>
              <w:top w:val="single" w:sz="4" w:space="0" w:color="943634" w:themeColor="accent2" w:themeShade="BF"/>
            </w:tcBorders>
          </w:tcPr>
          <w:p w14:paraId="4723EF39" w14:textId="77777777" w:rsidR="00037830" w:rsidRPr="00B03E4E" w:rsidRDefault="00037830" w:rsidP="00037830">
            <w:pPr>
              <w:rPr>
                <w:rFonts w:cstheme="minorHAnsi"/>
                <w:bCs/>
                <w:i/>
                <w:iCs/>
                <w:sz w:val="20"/>
                <w:szCs w:val="20"/>
                <w:lang w:val="en-GB"/>
              </w:rPr>
            </w:pPr>
          </w:p>
          <w:p w14:paraId="489D45B5" w14:textId="77777777" w:rsidR="00037830" w:rsidRPr="00B03E4E" w:rsidRDefault="00037830" w:rsidP="00037830">
            <w:pPr>
              <w:rPr>
                <w:rFonts w:cstheme="minorHAnsi"/>
                <w:b/>
                <w:sz w:val="20"/>
                <w:szCs w:val="20"/>
                <w:lang w:val="en-GB"/>
              </w:rPr>
            </w:pPr>
          </w:p>
          <w:p w14:paraId="02B7B323" w14:textId="77777777" w:rsidR="00037830" w:rsidRPr="00B03E4E" w:rsidRDefault="00037830" w:rsidP="00037830">
            <w:pPr>
              <w:rPr>
                <w:rFonts w:cstheme="minorHAnsi"/>
                <w:b/>
                <w:sz w:val="20"/>
                <w:szCs w:val="20"/>
                <w:lang w:val="en-GB"/>
              </w:rPr>
            </w:pPr>
          </w:p>
        </w:tc>
        <w:tc>
          <w:tcPr>
            <w:tcW w:w="2410" w:type="dxa"/>
            <w:tcBorders>
              <w:top w:val="single" w:sz="4" w:space="0" w:color="943634" w:themeColor="accent2" w:themeShade="BF"/>
              <w:right w:val="single" w:sz="12" w:space="0" w:color="92CDDC" w:themeColor="accent5" w:themeTint="99"/>
            </w:tcBorders>
          </w:tcPr>
          <w:p w14:paraId="5C5FE7A8" w14:textId="77777777" w:rsidR="00037830" w:rsidRPr="00B03E4E" w:rsidRDefault="00037830" w:rsidP="00037830">
            <w:pPr>
              <w:rPr>
                <w:rFonts w:cstheme="minorHAnsi"/>
                <w:b/>
                <w:sz w:val="20"/>
                <w:szCs w:val="20"/>
                <w:lang w:val="en-GB"/>
              </w:rPr>
            </w:pPr>
          </w:p>
        </w:tc>
      </w:tr>
      <w:tr w:rsidR="00037830" w:rsidRPr="00B03E4E" w14:paraId="3EB2DBD6" w14:textId="77777777" w:rsidTr="00600F9A">
        <w:tc>
          <w:tcPr>
            <w:tcW w:w="704" w:type="dxa"/>
            <w:tcBorders>
              <w:left w:val="single" w:sz="12" w:space="0" w:color="92CDDC" w:themeColor="accent5" w:themeTint="99"/>
            </w:tcBorders>
            <w:shd w:val="clear" w:color="auto" w:fill="F2F2F2" w:themeFill="background1" w:themeFillShade="F2"/>
          </w:tcPr>
          <w:p w14:paraId="4C5AADEF" w14:textId="77777777" w:rsidR="00037830" w:rsidRPr="00B03E4E" w:rsidRDefault="00037830" w:rsidP="00037830">
            <w:pPr>
              <w:jc w:val="center"/>
              <w:rPr>
                <w:rFonts w:cstheme="minorHAnsi"/>
                <w:sz w:val="20"/>
                <w:szCs w:val="20"/>
              </w:rPr>
            </w:pPr>
            <w:r>
              <w:rPr>
                <w:sz w:val="20"/>
              </w:rPr>
              <w:t>22</w:t>
            </w:r>
          </w:p>
        </w:tc>
        <w:tc>
          <w:tcPr>
            <w:tcW w:w="4820" w:type="dxa"/>
            <w:shd w:val="clear" w:color="auto" w:fill="EEECE1" w:themeFill="background2"/>
          </w:tcPr>
          <w:p w14:paraId="4DCF8A68" w14:textId="77777777" w:rsidR="00037830" w:rsidRPr="00B03E4E" w:rsidRDefault="00037830" w:rsidP="00037830">
            <w:pPr>
              <w:rPr>
                <w:rFonts w:cstheme="minorHAnsi"/>
                <w:color w:val="31849B" w:themeColor="accent5" w:themeShade="BF"/>
                <w:sz w:val="18"/>
                <w:szCs w:val="18"/>
              </w:rPr>
            </w:pPr>
            <w:r>
              <w:rPr>
                <w:color w:val="31849B" w:themeColor="accent5" w:themeShade="BF"/>
                <w:sz w:val="18"/>
              </w:rPr>
              <w:t>ISSAI 4000/153</w:t>
            </w:r>
          </w:p>
          <w:p w14:paraId="2DFD96CB" w14:textId="72127155" w:rsidR="00037830" w:rsidRPr="00B03E4E" w:rsidRDefault="00037830" w:rsidP="002F4DE6">
            <w:pPr>
              <w:jc w:val="left"/>
              <w:rPr>
                <w:rFonts w:cstheme="minorHAnsi"/>
                <w:bCs/>
                <w:sz w:val="20"/>
                <w:szCs w:val="20"/>
              </w:rPr>
            </w:pPr>
            <w:r>
              <w:rPr>
                <w:sz w:val="20"/>
              </w:rPr>
              <w:t>El auditor de una EFS con poderes jurisdiccionales debe aplicar los procedimientos necesarios para obtener una evidencia de auditoría suficiente y apropiada con respecto a la actuación del funcionario público al que se pueda considerar responsable de actos de incumplimiento o ilícitos.</w:t>
            </w:r>
          </w:p>
        </w:tc>
        <w:tc>
          <w:tcPr>
            <w:tcW w:w="1706" w:type="dxa"/>
          </w:tcPr>
          <w:sdt>
            <w:sdtPr>
              <w:rPr>
                <w:rFonts w:cstheme="minorHAnsi"/>
                <w:bCs/>
                <w:i/>
                <w:iCs/>
                <w:sz w:val="20"/>
                <w:szCs w:val="20"/>
              </w:rPr>
              <w:alias w:val="Seleccionar "/>
              <w:tag w:val="Select "/>
              <w:id w:val="101465477"/>
              <w:placeholder>
                <w:docPart w:val="4328EA5FE63E4BE488E19C03E398DA81"/>
              </w:placeholder>
              <w:showingPlcHdr/>
              <w:dropDownList>
                <w:listItem w:value="Choose an item."/>
                <w:listItem w:displayText="Sí" w:value="Yes"/>
                <w:listItem w:displayText="No" w:value="No"/>
                <w:listItem w:displayText="No aplicable" w:value="Not applicable"/>
              </w:dropDownList>
            </w:sdtPr>
            <w:sdtEndPr/>
            <w:sdtContent>
              <w:p w14:paraId="748EA982" w14:textId="77777777" w:rsidR="00037830" w:rsidRPr="00B03E4E" w:rsidRDefault="00037830" w:rsidP="00B11C3B">
                <w:pPr>
                  <w:jc w:val="left"/>
                </w:pPr>
                <w:r>
                  <w:rPr>
                    <w:rStyle w:val="PlaceholderText"/>
                  </w:rPr>
                  <w:t>Seleccionar un elemento.</w:t>
                </w:r>
              </w:p>
            </w:sdtContent>
          </w:sdt>
        </w:tc>
        <w:tc>
          <w:tcPr>
            <w:tcW w:w="2835" w:type="dxa"/>
          </w:tcPr>
          <w:p w14:paraId="2009D02C" w14:textId="77777777" w:rsidR="00037830" w:rsidRPr="00B03E4E" w:rsidRDefault="00037830" w:rsidP="00B11C3B">
            <w:pPr>
              <w:jc w:val="left"/>
              <w:rPr>
                <w:rFonts w:cstheme="minorHAnsi"/>
                <w:bCs/>
                <w:i/>
                <w:iCs/>
                <w:sz w:val="20"/>
                <w:szCs w:val="20"/>
                <w:lang w:val="en-GB"/>
              </w:rPr>
            </w:pPr>
          </w:p>
        </w:tc>
        <w:tc>
          <w:tcPr>
            <w:tcW w:w="2268" w:type="dxa"/>
          </w:tcPr>
          <w:sdt>
            <w:sdtPr>
              <w:rPr>
                <w:rFonts w:cstheme="minorHAnsi"/>
                <w:bCs/>
                <w:i/>
                <w:iCs/>
                <w:sz w:val="20"/>
                <w:szCs w:val="20"/>
              </w:rPr>
              <w:alias w:val="Seleccionar uno o más elementos de la lista"/>
              <w:tag w:val="Select item(s) from the list"/>
              <w:id w:val="327717883"/>
              <w:placeholder>
                <w:docPart w:val="D30BB60C9B6C408796559B2C6FC0CF49"/>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ir el texto en el área señalada" w:value="10. Other areas (not included above), add text on the area identified"/>
              </w:dropDownList>
            </w:sdtPr>
            <w:sdtEndPr/>
            <w:sdtContent>
              <w:p w14:paraId="3383E9D9" w14:textId="77777777" w:rsidR="00037830" w:rsidRPr="00B03E4E" w:rsidRDefault="00037830" w:rsidP="00B11C3B">
                <w:pPr>
                  <w:jc w:val="left"/>
                </w:pPr>
                <w:r>
                  <w:rPr>
                    <w:rStyle w:val="PlaceholderText"/>
                  </w:rPr>
                  <w:t>Seleccionar un elemento.</w:t>
                </w:r>
              </w:p>
            </w:sdtContent>
          </w:sdt>
        </w:tc>
        <w:tc>
          <w:tcPr>
            <w:tcW w:w="2835" w:type="dxa"/>
          </w:tcPr>
          <w:p w14:paraId="66AEF6B5"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613B6587" w14:textId="77777777" w:rsidR="00037830" w:rsidRPr="00B03E4E" w:rsidRDefault="00037830" w:rsidP="00037830">
            <w:pPr>
              <w:rPr>
                <w:rFonts w:cstheme="minorHAnsi"/>
                <w:b/>
                <w:sz w:val="20"/>
                <w:szCs w:val="20"/>
                <w:lang w:val="en-GB"/>
              </w:rPr>
            </w:pPr>
          </w:p>
        </w:tc>
      </w:tr>
      <w:tr w:rsidR="00037830" w:rsidRPr="00B03E4E" w14:paraId="4C0C281B" w14:textId="77777777" w:rsidTr="00600F9A">
        <w:tc>
          <w:tcPr>
            <w:tcW w:w="704" w:type="dxa"/>
            <w:tcBorders>
              <w:left w:val="single" w:sz="12" w:space="0" w:color="92CDDC" w:themeColor="accent5" w:themeTint="99"/>
            </w:tcBorders>
            <w:shd w:val="clear" w:color="auto" w:fill="F2F2F2" w:themeFill="background1" w:themeFillShade="F2"/>
          </w:tcPr>
          <w:p w14:paraId="6EA87AE1" w14:textId="77777777" w:rsidR="00037830" w:rsidRPr="00B03E4E" w:rsidRDefault="00037830" w:rsidP="00037830">
            <w:pPr>
              <w:jc w:val="center"/>
              <w:rPr>
                <w:rFonts w:cstheme="minorHAnsi"/>
                <w:sz w:val="20"/>
                <w:szCs w:val="20"/>
              </w:rPr>
            </w:pPr>
            <w:r>
              <w:rPr>
                <w:sz w:val="20"/>
              </w:rPr>
              <w:t>23</w:t>
            </w:r>
          </w:p>
        </w:tc>
        <w:tc>
          <w:tcPr>
            <w:tcW w:w="4820" w:type="dxa"/>
            <w:shd w:val="clear" w:color="auto" w:fill="EEECE1" w:themeFill="background2"/>
          </w:tcPr>
          <w:p w14:paraId="507EF748" w14:textId="77777777" w:rsidR="00037830" w:rsidRPr="00B03E4E" w:rsidRDefault="00037830" w:rsidP="00037830">
            <w:pPr>
              <w:rPr>
                <w:rFonts w:cstheme="minorHAnsi"/>
                <w:color w:val="31849B" w:themeColor="accent5" w:themeShade="BF"/>
                <w:sz w:val="18"/>
                <w:szCs w:val="18"/>
              </w:rPr>
            </w:pPr>
            <w:r>
              <w:rPr>
                <w:color w:val="31849B" w:themeColor="accent5" w:themeShade="BF"/>
                <w:sz w:val="18"/>
              </w:rPr>
              <w:t>ISSAI 4000/158</w:t>
            </w:r>
          </w:p>
          <w:p w14:paraId="31E17493" w14:textId="5C18EB78" w:rsidR="00037830" w:rsidRPr="00B03E4E" w:rsidRDefault="00037830" w:rsidP="002F4DE6">
            <w:pPr>
              <w:jc w:val="left"/>
              <w:rPr>
                <w:rFonts w:cstheme="minorHAnsi"/>
                <w:bCs/>
                <w:sz w:val="20"/>
                <w:szCs w:val="20"/>
              </w:rPr>
            </w:pPr>
            <w:r>
              <w:rPr>
                <w:sz w:val="20"/>
              </w:rPr>
              <w:t>El auditor debe seleccionar una combinación de técnicas de auditoría que le permita formular una conclusión con el nivel de seguridad determinado.</w:t>
            </w:r>
          </w:p>
        </w:tc>
        <w:tc>
          <w:tcPr>
            <w:tcW w:w="1706" w:type="dxa"/>
          </w:tcPr>
          <w:sdt>
            <w:sdtPr>
              <w:rPr>
                <w:rFonts w:cstheme="minorHAnsi"/>
                <w:bCs/>
                <w:i/>
                <w:iCs/>
                <w:sz w:val="20"/>
                <w:szCs w:val="20"/>
              </w:rPr>
              <w:alias w:val="Seleccionar "/>
              <w:tag w:val="Select "/>
              <w:id w:val="-1628082147"/>
              <w:placeholder>
                <w:docPart w:val="488A0F9F576B4CAFBFEFF43614A8DFC4"/>
              </w:placeholder>
              <w:showingPlcHdr/>
              <w:dropDownList>
                <w:listItem w:value="Choose an item."/>
                <w:listItem w:displayText="Sí" w:value="Yes"/>
                <w:listItem w:displayText="No" w:value="No"/>
                <w:listItem w:displayText="No aplicable" w:value="Not applicable"/>
              </w:dropDownList>
            </w:sdtPr>
            <w:sdtEndPr/>
            <w:sdtContent>
              <w:p w14:paraId="31420910" w14:textId="77777777" w:rsidR="00037830" w:rsidRPr="00B03E4E" w:rsidRDefault="00037830" w:rsidP="00B11C3B">
                <w:pPr>
                  <w:jc w:val="left"/>
                </w:pPr>
                <w:r>
                  <w:rPr>
                    <w:rStyle w:val="PlaceholderText"/>
                  </w:rPr>
                  <w:t>Seleccionar un elemento.</w:t>
                </w:r>
              </w:p>
            </w:sdtContent>
          </w:sdt>
        </w:tc>
        <w:tc>
          <w:tcPr>
            <w:tcW w:w="2835" w:type="dxa"/>
          </w:tcPr>
          <w:p w14:paraId="4D628699" w14:textId="77777777" w:rsidR="00037830" w:rsidRPr="00B03E4E" w:rsidRDefault="00037830" w:rsidP="00B11C3B">
            <w:pPr>
              <w:jc w:val="left"/>
              <w:rPr>
                <w:rFonts w:cstheme="minorHAnsi"/>
                <w:bCs/>
                <w:i/>
                <w:iCs/>
                <w:sz w:val="20"/>
                <w:szCs w:val="20"/>
                <w:lang w:val="en-GB"/>
              </w:rPr>
            </w:pPr>
          </w:p>
        </w:tc>
        <w:tc>
          <w:tcPr>
            <w:tcW w:w="2268" w:type="dxa"/>
          </w:tcPr>
          <w:sdt>
            <w:sdtPr>
              <w:rPr>
                <w:rFonts w:cstheme="minorHAnsi"/>
                <w:bCs/>
                <w:i/>
                <w:iCs/>
                <w:sz w:val="20"/>
                <w:szCs w:val="20"/>
              </w:rPr>
              <w:alias w:val="Seleccionar uno o más elementos de la lista"/>
              <w:tag w:val="Select item(s) from the list"/>
              <w:id w:val="386231234"/>
              <w:placeholder>
                <w:docPart w:val="2AAA6AE73546424D80A3304C8D839AEB"/>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ir el texto en el área señalada" w:value="10. Other areas (not included above), add text on the area identified"/>
              </w:dropDownList>
            </w:sdtPr>
            <w:sdtEndPr/>
            <w:sdtContent>
              <w:p w14:paraId="57D288FA" w14:textId="77777777" w:rsidR="00037830" w:rsidRPr="00B03E4E" w:rsidRDefault="00037830" w:rsidP="00B11C3B">
                <w:pPr>
                  <w:jc w:val="left"/>
                </w:pPr>
                <w:r>
                  <w:rPr>
                    <w:rStyle w:val="PlaceholderText"/>
                  </w:rPr>
                  <w:t>Seleccionar un elemento.</w:t>
                </w:r>
              </w:p>
            </w:sdtContent>
          </w:sdt>
        </w:tc>
        <w:tc>
          <w:tcPr>
            <w:tcW w:w="2835" w:type="dxa"/>
          </w:tcPr>
          <w:p w14:paraId="42DDC027" w14:textId="77777777" w:rsidR="00037830" w:rsidRPr="00B03E4E" w:rsidRDefault="00037830" w:rsidP="00037830">
            <w:pPr>
              <w:rPr>
                <w:rFonts w:cstheme="minorHAnsi"/>
                <w:b/>
                <w:sz w:val="20"/>
                <w:szCs w:val="20"/>
                <w:lang w:val="en-GB"/>
              </w:rPr>
            </w:pPr>
          </w:p>
          <w:p w14:paraId="50217022" w14:textId="77777777" w:rsidR="00037830" w:rsidRPr="00B03E4E" w:rsidRDefault="00037830" w:rsidP="00037830">
            <w:pPr>
              <w:rPr>
                <w:rFonts w:cstheme="minorHAnsi"/>
                <w:b/>
                <w:sz w:val="20"/>
                <w:szCs w:val="20"/>
                <w:lang w:val="en-GB"/>
              </w:rPr>
            </w:pPr>
          </w:p>
          <w:p w14:paraId="45E0332D"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45183092" w14:textId="77777777" w:rsidR="00037830" w:rsidRPr="00B03E4E" w:rsidRDefault="00037830" w:rsidP="00037830">
            <w:pPr>
              <w:rPr>
                <w:rFonts w:cstheme="minorHAnsi"/>
                <w:b/>
                <w:sz w:val="20"/>
                <w:szCs w:val="20"/>
                <w:lang w:val="en-GB"/>
              </w:rPr>
            </w:pPr>
          </w:p>
        </w:tc>
      </w:tr>
      <w:tr w:rsidR="00037830" w:rsidRPr="00B03E4E" w14:paraId="66FBB7B0" w14:textId="77777777" w:rsidTr="00600F9A">
        <w:tc>
          <w:tcPr>
            <w:tcW w:w="704" w:type="dxa"/>
            <w:tcBorders>
              <w:left w:val="single" w:sz="12" w:space="0" w:color="92CDDC" w:themeColor="accent5" w:themeTint="99"/>
            </w:tcBorders>
            <w:shd w:val="clear" w:color="auto" w:fill="F2F2F2" w:themeFill="background1" w:themeFillShade="F2"/>
          </w:tcPr>
          <w:p w14:paraId="096B7033" w14:textId="77777777" w:rsidR="00037830" w:rsidRPr="00B03E4E" w:rsidRDefault="00037830" w:rsidP="00037830">
            <w:pPr>
              <w:jc w:val="center"/>
              <w:rPr>
                <w:rFonts w:cstheme="minorHAnsi"/>
                <w:sz w:val="20"/>
                <w:szCs w:val="20"/>
              </w:rPr>
            </w:pPr>
            <w:r>
              <w:rPr>
                <w:sz w:val="20"/>
              </w:rPr>
              <w:t>24</w:t>
            </w:r>
          </w:p>
        </w:tc>
        <w:tc>
          <w:tcPr>
            <w:tcW w:w="4820" w:type="dxa"/>
            <w:shd w:val="clear" w:color="auto" w:fill="EEECE1" w:themeFill="background2"/>
          </w:tcPr>
          <w:p w14:paraId="79BC0694" w14:textId="77777777" w:rsidR="00037830" w:rsidRPr="00B03E4E" w:rsidRDefault="00037830" w:rsidP="00037830">
            <w:pPr>
              <w:rPr>
                <w:rFonts w:cstheme="minorHAnsi"/>
                <w:color w:val="31849B" w:themeColor="accent5" w:themeShade="BF"/>
                <w:sz w:val="18"/>
                <w:szCs w:val="18"/>
              </w:rPr>
            </w:pPr>
            <w:r>
              <w:rPr>
                <w:color w:val="31849B" w:themeColor="accent5" w:themeShade="BF"/>
                <w:sz w:val="18"/>
              </w:rPr>
              <w:t>ISSAI 4000/170</w:t>
            </w:r>
          </w:p>
          <w:p w14:paraId="3D55427E" w14:textId="30D131C4" w:rsidR="00037830" w:rsidRPr="00B03E4E" w:rsidRDefault="00037830" w:rsidP="002F4DE6">
            <w:pPr>
              <w:jc w:val="left"/>
              <w:rPr>
                <w:rFonts w:cstheme="minorHAnsi"/>
                <w:bCs/>
                <w:sz w:val="20"/>
                <w:szCs w:val="20"/>
              </w:rPr>
            </w:pPr>
            <w:r>
              <w:rPr>
                <w:sz w:val="20"/>
              </w:rPr>
              <w:t>En las EFS con poderes jurisdiccionales, la indagación debe llevarse a cabo por escrito cuando así lo exija la legislación nacional.</w:t>
            </w:r>
          </w:p>
        </w:tc>
        <w:tc>
          <w:tcPr>
            <w:tcW w:w="1706" w:type="dxa"/>
          </w:tcPr>
          <w:sdt>
            <w:sdtPr>
              <w:rPr>
                <w:rFonts w:cstheme="minorHAnsi"/>
                <w:bCs/>
                <w:i/>
                <w:iCs/>
                <w:sz w:val="20"/>
                <w:szCs w:val="20"/>
              </w:rPr>
              <w:alias w:val="Seleccionar "/>
              <w:tag w:val="Select "/>
              <w:id w:val="-1997332403"/>
              <w:placeholder>
                <w:docPart w:val="4F61F081B1964221807EF1BE21589EBA"/>
              </w:placeholder>
              <w:showingPlcHdr/>
              <w:dropDownList>
                <w:listItem w:value="Choose an item."/>
                <w:listItem w:displayText="Sí" w:value="Yes"/>
                <w:listItem w:displayText="No" w:value="No"/>
                <w:listItem w:displayText="No aplicable" w:value="Not applicable"/>
              </w:dropDownList>
            </w:sdtPr>
            <w:sdtEndPr/>
            <w:sdtContent>
              <w:p w14:paraId="0AE4B6D1" w14:textId="77777777" w:rsidR="00037830" w:rsidRPr="00B03E4E" w:rsidRDefault="00037830" w:rsidP="00B11C3B">
                <w:pPr>
                  <w:jc w:val="left"/>
                </w:pPr>
                <w:r>
                  <w:rPr>
                    <w:rStyle w:val="PlaceholderText"/>
                  </w:rPr>
                  <w:t>Seleccionar un elemento.</w:t>
                </w:r>
              </w:p>
            </w:sdtContent>
          </w:sdt>
        </w:tc>
        <w:tc>
          <w:tcPr>
            <w:tcW w:w="2835" w:type="dxa"/>
          </w:tcPr>
          <w:p w14:paraId="034617A4" w14:textId="77777777" w:rsidR="00037830" w:rsidRPr="00B03E4E" w:rsidRDefault="00037830" w:rsidP="00B11C3B">
            <w:pPr>
              <w:jc w:val="left"/>
              <w:rPr>
                <w:rFonts w:cstheme="minorHAnsi"/>
                <w:bCs/>
                <w:i/>
                <w:iCs/>
                <w:sz w:val="20"/>
                <w:szCs w:val="20"/>
                <w:lang w:val="en-GB"/>
              </w:rPr>
            </w:pPr>
          </w:p>
        </w:tc>
        <w:tc>
          <w:tcPr>
            <w:tcW w:w="2268" w:type="dxa"/>
          </w:tcPr>
          <w:sdt>
            <w:sdtPr>
              <w:rPr>
                <w:rFonts w:cstheme="minorHAnsi"/>
                <w:bCs/>
                <w:i/>
                <w:iCs/>
                <w:sz w:val="20"/>
                <w:szCs w:val="20"/>
              </w:rPr>
              <w:alias w:val="Seleccionar uno o más elementos de la lista"/>
              <w:tag w:val="Select item(s) from the list"/>
              <w:id w:val="-1125390963"/>
              <w:placeholder>
                <w:docPart w:val="1B3970402BF14824AF05E24D5CE78ABF"/>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ir el texto en el área señalada" w:value="10. Other areas (not included above), add text on the area identified"/>
              </w:dropDownList>
            </w:sdtPr>
            <w:sdtEndPr/>
            <w:sdtContent>
              <w:p w14:paraId="3305AC65" w14:textId="77777777" w:rsidR="00037830" w:rsidRPr="00B03E4E" w:rsidRDefault="00037830" w:rsidP="00B11C3B">
                <w:pPr>
                  <w:jc w:val="left"/>
                </w:pPr>
                <w:r>
                  <w:rPr>
                    <w:rStyle w:val="PlaceholderText"/>
                  </w:rPr>
                  <w:t>Seleccionar un elemento.</w:t>
                </w:r>
              </w:p>
            </w:sdtContent>
          </w:sdt>
        </w:tc>
        <w:tc>
          <w:tcPr>
            <w:tcW w:w="2835" w:type="dxa"/>
          </w:tcPr>
          <w:p w14:paraId="7BB372E9" w14:textId="77777777" w:rsidR="00037830" w:rsidRPr="00B03E4E" w:rsidRDefault="00037830" w:rsidP="00037830">
            <w:pPr>
              <w:rPr>
                <w:rFonts w:cstheme="minorHAnsi"/>
                <w:b/>
                <w:sz w:val="20"/>
                <w:szCs w:val="20"/>
                <w:lang w:val="en-GB"/>
              </w:rPr>
            </w:pPr>
          </w:p>
          <w:p w14:paraId="760C1339"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484A5716" w14:textId="77777777" w:rsidR="00037830" w:rsidRPr="00B03E4E" w:rsidRDefault="00037830" w:rsidP="00037830">
            <w:pPr>
              <w:rPr>
                <w:rFonts w:cstheme="minorHAnsi"/>
                <w:b/>
                <w:sz w:val="20"/>
                <w:szCs w:val="20"/>
                <w:lang w:val="en-GB"/>
              </w:rPr>
            </w:pPr>
          </w:p>
        </w:tc>
      </w:tr>
      <w:tr w:rsidR="00037830" w:rsidRPr="00B03E4E" w14:paraId="30B182AE" w14:textId="77777777" w:rsidTr="00600F9A">
        <w:tc>
          <w:tcPr>
            <w:tcW w:w="704" w:type="dxa"/>
            <w:tcBorders>
              <w:left w:val="single" w:sz="12" w:space="0" w:color="92CDDC" w:themeColor="accent5" w:themeTint="99"/>
              <w:bottom w:val="single" w:sz="12" w:space="0" w:color="92CDDC" w:themeColor="accent5" w:themeTint="99"/>
            </w:tcBorders>
            <w:shd w:val="clear" w:color="auto" w:fill="F2F2F2" w:themeFill="background1" w:themeFillShade="F2"/>
          </w:tcPr>
          <w:p w14:paraId="61C2CCD4" w14:textId="77777777" w:rsidR="00037830" w:rsidRPr="00B03E4E" w:rsidRDefault="00037830" w:rsidP="00037830">
            <w:pPr>
              <w:jc w:val="center"/>
              <w:rPr>
                <w:rFonts w:cstheme="minorHAnsi"/>
                <w:sz w:val="20"/>
                <w:szCs w:val="20"/>
              </w:rPr>
            </w:pPr>
            <w:r>
              <w:rPr>
                <w:sz w:val="20"/>
              </w:rPr>
              <w:t>25</w:t>
            </w:r>
          </w:p>
        </w:tc>
        <w:tc>
          <w:tcPr>
            <w:tcW w:w="4820" w:type="dxa"/>
            <w:tcBorders>
              <w:bottom w:val="single" w:sz="12" w:space="0" w:color="92CDDC" w:themeColor="accent5" w:themeTint="99"/>
            </w:tcBorders>
            <w:shd w:val="clear" w:color="auto" w:fill="EEECE1" w:themeFill="background2"/>
          </w:tcPr>
          <w:p w14:paraId="0938BE74" w14:textId="77777777" w:rsidR="00037830" w:rsidRPr="00B03E4E" w:rsidRDefault="00037830" w:rsidP="00037830">
            <w:pPr>
              <w:rPr>
                <w:rFonts w:cstheme="minorHAnsi"/>
                <w:color w:val="31849B" w:themeColor="accent5" w:themeShade="BF"/>
                <w:sz w:val="18"/>
                <w:szCs w:val="18"/>
              </w:rPr>
            </w:pPr>
            <w:r>
              <w:rPr>
                <w:color w:val="31849B" w:themeColor="accent5" w:themeShade="BF"/>
                <w:sz w:val="18"/>
              </w:rPr>
              <w:t>ISSAI 4000/172</w:t>
            </w:r>
          </w:p>
          <w:p w14:paraId="60EF2F05" w14:textId="0A4519C0" w:rsidR="00037830" w:rsidRPr="00B03E4E" w:rsidRDefault="00037830" w:rsidP="002F4DE6">
            <w:pPr>
              <w:jc w:val="left"/>
              <w:rPr>
                <w:rFonts w:cstheme="minorHAnsi"/>
                <w:bCs/>
                <w:sz w:val="20"/>
                <w:szCs w:val="20"/>
              </w:rPr>
            </w:pPr>
            <w:r>
              <w:rPr>
                <w:sz w:val="20"/>
              </w:rPr>
              <w:t>El auditor debe usar el muestreo de auditoría, según corresponda, para proporcionar una cantidad suficiente de elementos que permitan formular conclusiones sobre la población de la que se ha extraído la muestra. Al diseñar la muestra de auditoría, el auditor debe tener en cuenta el propósito del procedimiento de auditoría y las características de la población de la que se extrae la muestra.</w:t>
            </w:r>
          </w:p>
        </w:tc>
        <w:tc>
          <w:tcPr>
            <w:tcW w:w="1706" w:type="dxa"/>
            <w:tcBorders>
              <w:bottom w:val="single" w:sz="12" w:space="0" w:color="92CDDC" w:themeColor="accent5" w:themeTint="99"/>
            </w:tcBorders>
          </w:tcPr>
          <w:sdt>
            <w:sdtPr>
              <w:rPr>
                <w:rFonts w:cstheme="minorHAnsi"/>
                <w:bCs/>
                <w:i/>
                <w:iCs/>
                <w:sz w:val="20"/>
                <w:szCs w:val="20"/>
              </w:rPr>
              <w:alias w:val="Seleccionar "/>
              <w:tag w:val="Select "/>
              <w:id w:val="-1584143766"/>
              <w:placeholder>
                <w:docPart w:val="D542582B0D6B4AF48E570391A38A871F"/>
              </w:placeholder>
              <w:showingPlcHdr/>
              <w:dropDownList>
                <w:listItem w:value="Choose an item."/>
                <w:listItem w:displayText="Sí" w:value="Yes"/>
                <w:listItem w:displayText="No" w:value="No"/>
                <w:listItem w:displayText="No aplicable" w:value="Not applicable"/>
              </w:dropDownList>
            </w:sdtPr>
            <w:sdtEndPr/>
            <w:sdtContent>
              <w:p w14:paraId="52EBCC93" w14:textId="77777777" w:rsidR="00037830" w:rsidRPr="00B03E4E" w:rsidRDefault="00037830" w:rsidP="00B11C3B">
                <w:pPr>
                  <w:jc w:val="left"/>
                </w:pPr>
                <w:r>
                  <w:rPr>
                    <w:rStyle w:val="PlaceholderText"/>
                  </w:rPr>
                  <w:t>Seleccionar un elemento.</w:t>
                </w:r>
              </w:p>
            </w:sdtContent>
          </w:sdt>
        </w:tc>
        <w:tc>
          <w:tcPr>
            <w:tcW w:w="2835" w:type="dxa"/>
            <w:tcBorders>
              <w:bottom w:val="single" w:sz="12" w:space="0" w:color="92CDDC" w:themeColor="accent5" w:themeTint="99"/>
            </w:tcBorders>
          </w:tcPr>
          <w:p w14:paraId="3B14039C" w14:textId="77777777" w:rsidR="00037830" w:rsidRPr="00B03E4E" w:rsidRDefault="00037830" w:rsidP="00B11C3B">
            <w:pPr>
              <w:jc w:val="left"/>
              <w:rPr>
                <w:rFonts w:cstheme="minorHAnsi"/>
                <w:bCs/>
                <w:i/>
                <w:iCs/>
                <w:sz w:val="20"/>
                <w:szCs w:val="20"/>
                <w:lang w:val="en-GB"/>
              </w:rPr>
            </w:pPr>
          </w:p>
        </w:tc>
        <w:tc>
          <w:tcPr>
            <w:tcW w:w="2268" w:type="dxa"/>
            <w:tcBorders>
              <w:bottom w:val="single" w:sz="12" w:space="0" w:color="92CDDC" w:themeColor="accent5" w:themeTint="99"/>
            </w:tcBorders>
          </w:tcPr>
          <w:sdt>
            <w:sdtPr>
              <w:rPr>
                <w:rFonts w:cstheme="minorHAnsi"/>
                <w:bCs/>
                <w:i/>
                <w:iCs/>
                <w:sz w:val="20"/>
                <w:szCs w:val="20"/>
              </w:rPr>
              <w:alias w:val="Seleccionar uno o más elementos de la lista"/>
              <w:tag w:val="Select item(s) from the list"/>
              <w:id w:val="1805496679"/>
              <w:placeholder>
                <w:docPart w:val="BA184318B745435A993E6F46F35A42AD"/>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ir el texto en el área señalada" w:value="10. Other areas (not included above), add text on the area identified"/>
              </w:dropDownList>
            </w:sdtPr>
            <w:sdtEndPr/>
            <w:sdtContent>
              <w:p w14:paraId="09DB5A35" w14:textId="77777777" w:rsidR="00037830" w:rsidRPr="00B03E4E" w:rsidRDefault="00037830" w:rsidP="00B11C3B">
                <w:pPr>
                  <w:jc w:val="left"/>
                </w:pPr>
                <w:r>
                  <w:rPr>
                    <w:rStyle w:val="PlaceholderText"/>
                  </w:rPr>
                  <w:t>Seleccionar un elemento.</w:t>
                </w:r>
              </w:p>
            </w:sdtContent>
          </w:sdt>
        </w:tc>
        <w:tc>
          <w:tcPr>
            <w:tcW w:w="2835" w:type="dxa"/>
            <w:tcBorders>
              <w:bottom w:val="single" w:sz="12" w:space="0" w:color="92CDDC" w:themeColor="accent5" w:themeTint="99"/>
            </w:tcBorders>
          </w:tcPr>
          <w:p w14:paraId="3F205143" w14:textId="77777777" w:rsidR="00037830" w:rsidRPr="00B03E4E" w:rsidRDefault="00037830" w:rsidP="00037830">
            <w:pPr>
              <w:rPr>
                <w:rFonts w:cstheme="minorHAnsi"/>
                <w:b/>
                <w:sz w:val="20"/>
                <w:szCs w:val="20"/>
                <w:lang w:val="en-GB"/>
              </w:rPr>
            </w:pPr>
          </w:p>
        </w:tc>
        <w:tc>
          <w:tcPr>
            <w:tcW w:w="2410" w:type="dxa"/>
            <w:tcBorders>
              <w:bottom w:val="single" w:sz="12" w:space="0" w:color="92CDDC" w:themeColor="accent5" w:themeTint="99"/>
              <w:right w:val="single" w:sz="12" w:space="0" w:color="92CDDC" w:themeColor="accent5" w:themeTint="99"/>
            </w:tcBorders>
          </w:tcPr>
          <w:p w14:paraId="55DA3F0C" w14:textId="77777777" w:rsidR="00037830" w:rsidRPr="00B03E4E" w:rsidRDefault="00037830" w:rsidP="00037830">
            <w:pPr>
              <w:rPr>
                <w:rFonts w:cstheme="minorHAnsi"/>
                <w:b/>
                <w:sz w:val="20"/>
                <w:szCs w:val="20"/>
                <w:lang w:val="en-GB"/>
              </w:rPr>
            </w:pPr>
          </w:p>
        </w:tc>
      </w:tr>
    </w:tbl>
    <w:p w14:paraId="05A2F06F" w14:textId="77777777" w:rsidR="00037830" w:rsidRPr="00B03E4E" w:rsidRDefault="00037830" w:rsidP="00E974FF">
      <w:pPr>
        <w:pStyle w:val="ListParagraph"/>
        <w:pageBreakBefore/>
        <w:numPr>
          <w:ilvl w:val="0"/>
          <w:numId w:val="9"/>
        </w:numPr>
        <w:shd w:val="clear" w:color="auto" w:fill="DAEEF3" w:themeFill="accent5" w:themeFillTint="33"/>
        <w:tabs>
          <w:tab w:val="left" w:pos="482"/>
        </w:tabs>
        <w:spacing w:after="0" w:line="276" w:lineRule="auto"/>
        <w:ind w:left="0" w:right="-11" w:hanging="284"/>
        <w:jc w:val="left"/>
        <w:rPr>
          <w:rFonts w:ascii="Daytona" w:hAnsi="Daytona" w:cstheme="minorHAnsi"/>
          <w:bCs/>
          <w:sz w:val="20"/>
          <w:szCs w:val="20"/>
        </w:rPr>
      </w:pPr>
      <w:bookmarkStart w:id="3" w:name="_Toc452385240"/>
      <w:r>
        <w:rPr>
          <w:rFonts w:ascii="Daytona" w:hAnsi="Daytona"/>
          <w:sz w:val="20"/>
        </w:rPr>
        <w:t>Exigencias relativas a la evaluación de evidencia de auditoría y la formulación de conclusiones</w:t>
      </w:r>
      <w:bookmarkEnd w:id="3"/>
    </w:p>
    <w:tbl>
      <w:tblPr>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4820"/>
        <w:gridCol w:w="1706"/>
        <w:gridCol w:w="2835"/>
        <w:gridCol w:w="2268"/>
        <w:gridCol w:w="2835"/>
        <w:gridCol w:w="2410"/>
      </w:tblGrid>
      <w:tr w:rsidR="00037830" w:rsidRPr="009A41E8" w14:paraId="532D6CBA" w14:textId="77777777" w:rsidTr="00600F9A">
        <w:trPr>
          <w:trHeight w:val="852"/>
          <w:tblHeader/>
        </w:trPr>
        <w:tc>
          <w:tcPr>
            <w:tcW w:w="704"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p w14:paraId="56EE7FF4" w14:textId="77777777" w:rsidR="00037830" w:rsidRPr="00B03E4E" w:rsidRDefault="00037830" w:rsidP="00037830">
            <w:pPr>
              <w:jc w:val="center"/>
              <w:rPr>
                <w:rFonts w:cstheme="minorHAnsi"/>
                <w:bCs/>
                <w:sz w:val="20"/>
                <w:szCs w:val="20"/>
              </w:rPr>
            </w:pPr>
            <w:r>
              <w:rPr>
                <w:rFonts w:ascii="Calibri" w:hAnsi="Calibri"/>
                <w:sz w:val="18"/>
              </w:rPr>
              <w:t>N°</w:t>
            </w:r>
          </w:p>
        </w:tc>
        <w:tc>
          <w:tcPr>
            <w:tcW w:w="4820"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16AFA53C" w14:textId="7F5A1457" w:rsidR="00037830" w:rsidRPr="00B03E4E" w:rsidRDefault="00037830" w:rsidP="00037830">
            <w:pPr>
              <w:jc w:val="center"/>
              <w:rPr>
                <w:rFonts w:cstheme="minorHAnsi"/>
                <w:bCs/>
                <w:sz w:val="20"/>
                <w:szCs w:val="20"/>
              </w:rPr>
            </w:pPr>
            <w:r>
              <w:rPr>
                <w:rFonts w:ascii="Calibri" w:hAnsi="Calibri"/>
                <w:sz w:val="18"/>
              </w:rPr>
              <w:t xml:space="preserve">Exigencias de la ISSAI 4000  </w:t>
            </w:r>
            <w:r>
              <w:rPr>
                <w:rFonts w:ascii="Calibri" w:hAnsi="Calibri"/>
                <w:sz w:val="18"/>
              </w:rPr>
              <w:br/>
            </w:r>
            <w:r>
              <w:rPr>
                <w:rFonts w:ascii="Calibri" w:hAnsi="Calibri"/>
                <w:color w:val="00B050"/>
                <w:sz w:val="18"/>
              </w:rPr>
              <w:t>(Considerar las explicaciones y la orientación provistas en la Sección 6 para cada exigencia.)</w:t>
            </w:r>
          </w:p>
        </w:tc>
        <w:tc>
          <w:tcPr>
            <w:tcW w:w="1706"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6B62B05B" w14:textId="3DCB4351" w:rsidR="00037830" w:rsidRPr="00B03E4E" w:rsidRDefault="00037830" w:rsidP="00037830">
            <w:pPr>
              <w:jc w:val="center"/>
              <w:rPr>
                <w:rFonts w:cstheme="minorHAnsi"/>
                <w:bCs/>
                <w:sz w:val="18"/>
                <w:szCs w:val="18"/>
              </w:rPr>
            </w:pPr>
            <w:r>
              <w:rPr>
                <w:rFonts w:ascii="Calibri" w:hAnsi="Calibri"/>
                <w:sz w:val="18"/>
              </w:rPr>
              <w:t>¿La exigencia, se implementa en la práctica de auditoría? (Seleccionar de la lista desplegable.)</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41490CA" w14:textId="6217534A" w:rsidR="00037830" w:rsidRPr="00B03E4E" w:rsidRDefault="00037830" w:rsidP="00037830">
            <w:pPr>
              <w:jc w:val="center"/>
              <w:textAlignment w:val="center"/>
              <w:rPr>
                <w:rFonts w:cstheme="minorHAnsi"/>
                <w:bCs/>
                <w:sz w:val="20"/>
                <w:szCs w:val="20"/>
              </w:rPr>
            </w:pPr>
            <w:r>
              <w:rPr>
                <w:rFonts w:ascii="Calibri" w:hAnsi="Calibri"/>
                <w:sz w:val="18"/>
              </w:rPr>
              <w:t xml:space="preserve">Si la respuesta fuese </w:t>
            </w:r>
            <w:r>
              <w:rPr>
                <w:rFonts w:ascii="Calibri" w:hAnsi="Calibri"/>
                <w:b/>
                <w:color w:val="548235"/>
                <w:sz w:val="18"/>
              </w:rPr>
              <w:t>SÍ:</w:t>
            </w:r>
            <w:r>
              <w:rPr>
                <w:rFonts w:ascii="Calibri" w:hAnsi="Calibri"/>
                <w:sz w:val="18"/>
              </w:rPr>
              <w:t xml:space="preserve"> </w:t>
            </w:r>
            <w:r>
              <w:rPr>
                <w:rFonts w:ascii="Calibri" w:hAnsi="Calibri"/>
                <w:sz w:val="18"/>
              </w:rPr>
              <w:br/>
            </w:r>
            <w:r w:rsidR="00B11C3B">
              <w:rPr>
                <w:rFonts w:ascii="Calibri" w:hAnsi="Calibri"/>
                <w:sz w:val="18"/>
              </w:rPr>
              <w:t>e</w:t>
            </w:r>
            <w:r>
              <w:rPr>
                <w:rFonts w:ascii="Calibri" w:hAnsi="Calibri"/>
                <w:sz w:val="18"/>
              </w:rPr>
              <w:t xml:space="preserve">xplicar el modo en que la EFS </w:t>
            </w:r>
            <w:r w:rsidR="00C46550">
              <w:rPr>
                <w:rFonts w:ascii="Calibri" w:hAnsi="Calibri"/>
                <w:sz w:val="18"/>
              </w:rPr>
              <w:t>implementa la exigencia</w:t>
            </w:r>
            <w:r>
              <w:rPr>
                <w:rFonts w:ascii="Calibri" w:hAnsi="Calibri"/>
                <w:sz w:val="18"/>
              </w:rPr>
              <w:t xml:space="preserve"> en su práctica de auditoría (con evidencia de respaldo y documentos de referencia).</w:t>
            </w:r>
          </w:p>
        </w:tc>
        <w:tc>
          <w:tcPr>
            <w:tcW w:w="2268"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6403676D" w14:textId="3CD86E94" w:rsidR="00037830" w:rsidRPr="00B03E4E" w:rsidRDefault="00037830" w:rsidP="00784BD1">
            <w:pPr>
              <w:pStyle w:val="ListParagraph"/>
              <w:ind w:left="5"/>
              <w:jc w:val="center"/>
              <w:rPr>
                <w:rFonts w:cstheme="minorHAnsi"/>
                <w:bCs/>
                <w:i/>
                <w:iCs/>
                <w:sz w:val="20"/>
                <w:szCs w:val="20"/>
              </w:rPr>
            </w:pPr>
            <w:r>
              <w:rPr>
                <w:rFonts w:ascii="Calibri" w:hAnsi="Calibri"/>
                <w:sz w:val="18"/>
              </w:rPr>
              <w:t xml:space="preserve">Si la respuesta fuese </w:t>
            </w:r>
            <w:r>
              <w:rPr>
                <w:rFonts w:ascii="Calibri" w:hAnsi="Calibri"/>
                <w:color w:val="FF0000"/>
                <w:sz w:val="18"/>
              </w:rPr>
              <w:t>NO:</w:t>
            </w:r>
            <w:r>
              <w:rPr>
                <w:rFonts w:ascii="Calibri" w:hAnsi="Calibri"/>
                <w:b/>
                <w:sz w:val="18"/>
              </w:rPr>
              <w:t xml:space="preserve"> </w:t>
            </w:r>
            <w:r>
              <w:rPr>
                <w:rFonts w:ascii="Calibri" w:hAnsi="Calibri"/>
                <w:b/>
                <w:sz w:val="18"/>
              </w:rPr>
              <w:br/>
            </w:r>
            <w:r>
              <w:rPr>
                <w:rFonts w:ascii="Calibri" w:hAnsi="Calibri"/>
                <w:sz w:val="18"/>
              </w:rPr>
              <w:t>determinar las gestiones de implementación necesarias. (Seleccionar de la lista desplegable.)</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71A3BCD3" w14:textId="73C09561" w:rsidR="00037830" w:rsidRPr="00B03E4E" w:rsidRDefault="00037830" w:rsidP="00037830">
            <w:pPr>
              <w:jc w:val="center"/>
              <w:textAlignment w:val="center"/>
              <w:rPr>
                <w:rFonts w:cstheme="minorHAnsi"/>
                <w:bCs/>
                <w:sz w:val="20"/>
                <w:szCs w:val="20"/>
              </w:rPr>
            </w:pPr>
            <w:r>
              <w:rPr>
                <w:rFonts w:ascii="Calibri" w:hAnsi="Calibri"/>
                <w:sz w:val="18"/>
              </w:rPr>
              <w:t xml:space="preserve">Si la respuesta fuese </w:t>
            </w:r>
            <w:r>
              <w:rPr>
                <w:rFonts w:ascii="Calibri" w:hAnsi="Calibri"/>
                <w:b/>
                <w:color w:val="FF0000"/>
                <w:sz w:val="18"/>
              </w:rPr>
              <w:t>NO:</w:t>
            </w:r>
            <w:r>
              <w:rPr>
                <w:rFonts w:ascii="Calibri" w:hAnsi="Calibri"/>
                <w:sz w:val="18"/>
              </w:rPr>
              <w:t xml:space="preserve"> </w:t>
            </w:r>
            <w:r>
              <w:rPr>
                <w:rFonts w:ascii="Calibri" w:hAnsi="Calibri"/>
                <w:sz w:val="18"/>
              </w:rPr>
              <w:br/>
              <w:t xml:space="preserve">explicar el modo de abordar las necesidades específicas relativas a la implementación la exigencia. </w:t>
            </w:r>
          </w:p>
          <w:p w14:paraId="318FF100" w14:textId="77777777" w:rsidR="00037830" w:rsidRPr="00094A90" w:rsidRDefault="00037830" w:rsidP="00037830">
            <w:pPr>
              <w:jc w:val="center"/>
              <w:textAlignment w:val="center"/>
              <w:rPr>
                <w:rFonts w:eastAsia="Times New Roman" w:cstheme="minorHAnsi"/>
                <w:bCs/>
                <w:color w:val="000000"/>
                <w:sz w:val="20"/>
                <w:szCs w:val="20"/>
                <w:lang w:val="es-419"/>
              </w:rPr>
            </w:pPr>
          </w:p>
        </w:tc>
        <w:tc>
          <w:tcPr>
            <w:tcW w:w="2410"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7A1D5AB3" w14:textId="77777777" w:rsidR="00037830" w:rsidRPr="00B03E4E" w:rsidRDefault="00037830" w:rsidP="00037830">
            <w:pPr>
              <w:jc w:val="center"/>
              <w:rPr>
                <w:rFonts w:eastAsia="Times New Roman" w:cstheme="minorHAnsi"/>
                <w:bCs/>
                <w:color w:val="000000"/>
                <w:sz w:val="20"/>
                <w:szCs w:val="20"/>
              </w:rPr>
            </w:pPr>
            <w:r>
              <w:rPr>
                <w:rFonts w:ascii="Calibri" w:hAnsi="Calibri"/>
                <w:sz w:val="18"/>
              </w:rPr>
              <w:t xml:space="preserve">Si la respuesta fuese </w:t>
            </w:r>
            <w:r>
              <w:rPr>
                <w:rFonts w:ascii="Calibri" w:hAnsi="Calibri"/>
                <w:b/>
                <w:color w:val="305496"/>
                <w:sz w:val="18"/>
              </w:rPr>
              <w:t>No pertinente:</w:t>
            </w:r>
            <w:r>
              <w:rPr>
                <w:rFonts w:ascii="Calibri" w:hAnsi="Calibri"/>
                <w:color w:val="305496"/>
                <w:sz w:val="18"/>
              </w:rPr>
              <w:t xml:space="preserve"> </w:t>
            </w:r>
            <w:r>
              <w:rPr>
                <w:rFonts w:ascii="Calibri" w:hAnsi="Calibri"/>
                <w:sz w:val="18"/>
              </w:rPr>
              <w:br/>
              <w:t>explicar el motivo por el cual la exigencia no se considera pertinente.</w:t>
            </w:r>
          </w:p>
        </w:tc>
      </w:tr>
      <w:tr w:rsidR="00037830" w:rsidRPr="00B03E4E" w14:paraId="15E07E02" w14:textId="77777777" w:rsidTr="00600F9A">
        <w:tblPrEx>
          <w:tblBorders>
            <w:top w:val="single" w:sz="4" w:space="0" w:color="C45911"/>
            <w:left w:val="single" w:sz="4" w:space="0" w:color="C45911"/>
            <w:bottom w:val="single" w:sz="4" w:space="0" w:color="C45911"/>
            <w:right w:val="single" w:sz="4" w:space="0" w:color="C45911"/>
          </w:tblBorders>
        </w:tblPrEx>
        <w:tc>
          <w:tcPr>
            <w:tcW w:w="704" w:type="dxa"/>
            <w:tcBorders>
              <w:top w:val="single" w:sz="4" w:space="0" w:color="943634" w:themeColor="accent2" w:themeShade="BF"/>
              <w:left w:val="single" w:sz="12" w:space="0" w:color="92CDDC" w:themeColor="accent5" w:themeTint="99"/>
            </w:tcBorders>
            <w:shd w:val="clear" w:color="auto" w:fill="F2F2F2" w:themeFill="background1" w:themeFillShade="F2"/>
          </w:tcPr>
          <w:p w14:paraId="10B10466" w14:textId="77777777" w:rsidR="00037830" w:rsidRPr="00B03E4E" w:rsidRDefault="00037830" w:rsidP="00037830">
            <w:pPr>
              <w:jc w:val="center"/>
              <w:rPr>
                <w:rFonts w:cstheme="minorHAnsi"/>
                <w:sz w:val="20"/>
                <w:szCs w:val="20"/>
              </w:rPr>
            </w:pPr>
            <w:r>
              <w:rPr>
                <w:sz w:val="20"/>
              </w:rPr>
              <w:t>26</w:t>
            </w:r>
          </w:p>
        </w:tc>
        <w:tc>
          <w:tcPr>
            <w:tcW w:w="4820" w:type="dxa"/>
            <w:tcBorders>
              <w:top w:val="single" w:sz="4" w:space="0" w:color="943634" w:themeColor="accent2" w:themeShade="BF"/>
            </w:tcBorders>
            <w:shd w:val="clear" w:color="auto" w:fill="EEECE1" w:themeFill="background2"/>
          </w:tcPr>
          <w:p w14:paraId="720274F3" w14:textId="77777777" w:rsidR="00037830" w:rsidRPr="00B03E4E" w:rsidRDefault="00037830" w:rsidP="00037830">
            <w:pPr>
              <w:rPr>
                <w:rFonts w:cstheme="minorHAnsi"/>
                <w:color w:val="31849B" w:themeColor="accent5" w:themeShade="BF"/>
                <w:sz w:val="18"/>
                <w:szCs w:val="18"/>
              </w:rPr>
            </w:pPr>
            <w:r>
              <w:rPr>
                <w:color w:val="31849B" w:themeColor="accent5" w:themeShade="BF"/>
                <w:sz w:val="18"/>
              </w:rPr>
              <w:t>ISSAI 4000/179</w:t>
            </w:r>
          </w:p>
          <w:p w14:paraId="634D7B72" w14:textId="174F7121" w:rsidR="00037830" w:rsidRPr="00B03E4E" w:rsidRDefault="00037830" w:rsidP="002F4DE6">
            <w:pPr>
              <w:jc w:val="left"/>
              <w:rPr>
                <w:rFonts w:cstheme="minorHAnsi"/>
                <w:sz w:val="20"/>
                <w:szCs w:val="20"/>
              </w:rPr>
            </w:pPr>
            <w:r>
              <w:rPr>
                <w:sz w:val="20"/>
              </w:rPr>
              <w:t>El auditor debe comparar la evidencia de auditoría obtenida con los criterios fijados a fin de establecer los hallazgos para las conclusiones de auditoría.</w:t>
            </w:r>
          </w:p>
        </w:tc>
        <w:tc>
          <w:tcPr>
            <w:tcW w:w="1706" w:type="dxa"/>
            <w:tcBorders>
              <w:top w:val="single" w:sz="4" w:space="0" w:color="943634" w:themeColor="accent2" w:themeShade="BF"/>
            </w:tcBorders>
          </w:tcPr>
          <w:sdt>
            <w:sdtPr>
              <w:rPr>
                <w:rFonts w:cstheme="minorHAnsi"/>
                <w:bCs/>
                <w:i/>
                <w:iCs/>
                <w:sz w:val="20"/>
                <w:szCs w:val="20"/>
              </w:rPr>
              <w:alias w:val="Seleccionar "/>
              <w:tag w:val="Select "/>
              <w:id w:val="1369645584"/>
              <w:placeholder>
                <w:docPart w:val="71601BFAD7E3411D864A70AC0454E08B"/>
              </w:placeholder>
              <w:showingPlcHdr/>
              <w:dropDownList>
                <w:listItem w:value="Choose an item."/>
                <w:listItem w:displayText="Sí" w:value="Yes"/>
                <w:listItem w:displayText="No" w:value="No"/>
                <w:listItem w:displayText="No aplicable" w:value="Not applicable"/>
              </w:dropDownList>
            </w:sdtPr>
            <w:sdtEndPr/>
            <w:sdtContent>
              <w:p w14:paraId="2E85B748" w14:textId="77777777" w:rsidR="00037830" w:rsidRPr="00B03E4E" w:rsidRDefault="00037830" w:rsidP="00B11C3B">
                <w:pPr>
                  <w:jc w:val="left"/>
                </w:pPr>
                <w:r>
                  <w:rPr>
                    <w:rStyle w:val="PlaceholderText"/>
                  </w:rPr>
                  <w:t>Seleccionar un elemento.</w:t>
                </w:r>
              </w:p>
            </w:sdtContent>
          </w:sdt>
        </w:tc>
        <w:tc>
          <w:tcPr>
            <w:tcW w:w="2835" w:type="dxa"/>
            <w:tcBorders>
              <w:top w:val="single" w:sz="4" w:space="0" w:color="943634" w:themeColor="accent2" w:themeShade="BF"/>
            </w:tcBorders>
          </w:tcPr>
          <w:p w14:paraId="5AD50A17" w14:textId="77777777" w:rsidR="00037830" w:rsidRPr="00B03E4E" w:rsidRDefault="00037830" w:rsidP="00B11C3B">
            <w:pPr>
              <w:jc w:val="left"/>
              <w:rPr>
                <w:rFonts w:cstheme="minorHAnsi"/>
                <w:bCs/>
                <w:i/>
                <w:iCs/>
                <w:sz w:val="20"/>
                <w:szCs w:val="20"/>
                <w:lang w:val="en-GB"/>
              </w:rPr>
            </w:pPr>
          </w:p>
        </w:tc>
        <w:tc>
          <w:tcPr>
            <w:tcW w:w="2268" w:type="dxa"/>
            <w:tcBorders>
              <w:top w:val="single" w:sz="4" w:space="0" w:color="943634" w:themeColor="accent2" w:themeShade="BF"/>
            </w:tcBorders>
          </w:tcPr>
          <w:sdt>
            <w:sdtPr>
              <w:rPr>
                <w:rFonts w:cstheme="minorHAnsi"/>
                <w:bCs/>
                <w:i/>
                <w:iCs/>
                <w:sz w:val="20"/>
                <w:szCs w:val="20"/>
              </w:rPr>
              <w:alias w:val="Seleccionar uno o más elementos de la lista"/>
              <w:tag w:val="Select item(s) from the list"/>
              <w:id w:val="-1296751196"/>
              <w:placeholder>
                <w:docPart w:val="BE1B7C7AEFC44C728DE00E0BFDF8D881"/>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ir el texto en el área señalada" w:value="10. Other areas (not included above), add text on the area identified"/>
              </w:dropDownList>
            </w:sdtPr>
            <w:sdtEndPr/>
            <w:sdtContent>
              <w:p w14:paraId="39F0F264" w14:textId="77777777" w:rsidR="00037830" w:rsidRPr="00B03E4E" w:rsidRDefault="00037830" w:rsidP="00B11C3B">
                <w:pPr>
                  <w:jc w:val="left"/>
                </w:pPr>
                <w:r>
                  <w:rPr>
                    <w:rStyle w:val="PlaceholderText"/>
                  </w:rPr>
                  <w:t>Seleccionar un elemento.</w:t>
                </w:r>
              </w:p>
            </w:sdtContent>
          </w:sdt>
        </w:tc>
        <w:tc>
          <w:tcPr>
            <w:tcW w:w="2835" w:type="dxa"/>
            <w:tcBorders>
              <w:top w:val="single" w:sz="4" w:space="0" w:color="943634" w:themeColor="accent2" w:themeShade="BF"/>
            </w:tcBorders>
          </w:tcPr>
          <w:p w14:paraId="6B8FBE97" w14:textId="77777777" w:rsidR="00037830" w:rsidRPr="00B11C3B" w:rsidRDefault="00037830" w:rsidP="00037830">
            <w:pPr>
              <w:rPr>
                <w:rFonts w:cstheme="minorHAnsi"/>
                <w:b/>
                <w:sz w:val="20"/>
                <w:szCs w:val="20"/>
                <w:lang w:val="es-419"/>
              </w:rPr>
            </w:pPr>
          </w:p>
        </w:tc>
        <w:tc>
          <w:tcPr>
            <w:tcW w:w="2410" w:type="dxa"/>
            <w:tcBorders>
              <w:top w:val="single" w:sz="4" w:space="0" w:color="943634" w:themeColor="accent2" w:themeShade="BF"/>
              <w:right w:val="single" w:sz="12" w:space="0" w:color="92CDDC" w:themeColor="accent5" w:themeTint="99"/>
            </w:tcBorders>
          </w:tcPr>
          <w:p w14:paraId="048FA603" w14:textId="77777777" w:rsidR="00037830" w:rsidRPr="00B11C3B" w:rsidRDefault="00037830" w:rsidP="00037830">
            <w:pPr>
              <w:rPr>
                <w:rFonts w:cstheme="minorHAnsi"/>
                <w:b/>
                <w:sz w:val="20"/>
                <w:szCs w:val="20"/>
                <w:lang w:val="es-419"/>
              </w:rPr>
            </w:pPr>
          </w:p>
        </w:tc>
      </w:tr>
      <w:tr w:rsidR="00037830" w:rsidRPr="00B03E4E" w14:paraId="1F4E09A9" w14:textId="77777777" w:rsidTr="00600F9A">
        <w:tblPrEx>
          <w:tblBorders>
            <w:top w:val="single" w:sz="4" w:space="0" w:color="C45911"/>
            <w:left w:val="single" w:sz="4" w:space="0" w:color="C45911"/>
            <w:bottom w:val="single" w:sz="4" w:space="0" w:color="C45911"/>
            <w:right w:val="single" w:sz="4" w:space="0" w:color="C45911"/>
          </w:tblBorders>
        </w:tblPrEx>
        <w:tc>
          <w:tcPr>
            <w:tcW w:w="704" w:type="dxa"/>
            <w:tcBorders>
              <w:left w:val="single" w:sz="12" w:space="0" w:color="92CDDC" w:themeColor="accent5" w:themeTint="99"/>
            </w:tcBorders>
            <w:shd w:val="clear" w:color="auto" w:fill="F2F2F2" w:themeFill="background1" w:themeFillShade="F2"/>
          </w:tcPr>
          <w:p w14:paraId="604EE00D" w14:textId="77777777" w:rsidR="00037830" w:rsidRPr="00B03E4E" w:rsidRDefault="00037830" w:rsidP="00037830">
            <w:pPr>
              <w:jc w:val="center"/>
              <w:rPr>
                <w:rFonts w:cstheme="minorHAnsi"/>
                <w:sz w:val="20"/>
                <w:szCs w:val="20"/>
              </w:rPr>
            </w:pPr>
            <w:r>
              <w:rPr>
                <w:sz w:val="20"/>
              </w:rPr>
              <w:t>27</w:t>
            </w:r>
          </w:p>
        </w:tc>
        <w:tc>
          <w:tcPr>
            <w:tcW w:w="4820" w:type="dxa"/>
            <w:shd w:val="clear" w:color="auto" w:fill="EEECE1" w:themeFill="background2"/>
          </w:tcPr>
          <w:p w14:paraId="4CF63DF2" w14:textId="77777777" w:rsidR="00037830" w:rsidRPr="00B03E4E" w:rsidRDefault="00037830" w:rsidP="00037830">
            <w:pPr>
              <w:rPr>
                <w:rFonts w:cstheme="minorHAnsi"/>
                <w:color w:val="31849B" w:themeColor="accent5" w:themeShade="BF"/>
                <w:sz w:val="18"/>
                <w:szCs w:val="18"/>
              </w:rPr>
            </w:pPr>
            <w:r>
              <w:rPr>
                <w:color w:val="31849B" w:themeColor="accent5" w:themeShade="BF"/>
                <w:sz w:val="18"/>
              </w:rPr>
              <w:t>ISSAI 4000/184</w:t>
            </w:r>
          </w:p>
          <w:p w14:paraId="1DB343FC" w14:textId="330D419E" w:rsidR="00037830" w:rsidRPr="00B03E4E" w:rsidRDefault="00037830" w:rsidP="002F4DE6">
            <w:pPr>
              <w:jc w:val="left"/>
              <w:rPr>
                <w:rFonts w:cstheme="minorHAnsi"/>
                <w:bCs/>
                <w:sz w:val="20"/>
                <w:szCs w:val="20"/>
              </w:rPr>
            </w:pPr>
            <w:r>
              <w:rPr>
                <w:sz w:val="20"/>
              </w:rPr>
              <w:t>A partir de los hallazgos de auditoría y la materialidad, el auditor debe extraer una conclusión sobre si la materia controlada cumple, en todos sus aspectos significativos, con los criterios aplicables.</w:t>
            </w:r>
          </w:p>
        </w:tc>
        <w:tc>
          <w:tcPr>
            <w:tcW w:w="1706" w:type="dxa"/>
          </w:tcPr>
          <w:sdt>
            <w:sdtPr>
              <w:rPr>
                <w:rFonts w:cstheme="minorHAnsi"/>
                <w:bCs/>
                <w:i/>
                <w:iCs/>
                <w:sz w:val="20"/>
                <w:szCs w:val="20"/>
              </w:rPr>
              <w:alias w:val="Seleccionar "/>
              <w:tag w:val="Select "/>
              <w:id w:val="-663007972"/>
              <w:placeholder>
                <w:docPart w:val="B28B6878064B4C7ABAED3CC92290108D"/>
              </w:placeholder>
              <w:showingPlcHdr/>
              <w:dropDownList>
                <w:listItem w:value="Choose an item."/>
                <w:listItem w:displayText="Sí" w:value="Yes"/>
                <w:listItem w:displayText="No" w:value="No"/>
                <w:listItem w:displayText="No aplicable" w:value="Not applicable"/>
              </w:dropDownList>
            </w:sdtPr>
            <w:sdtEndPr/>
            <w:sdtContent>
              <w:p w14:paraId="0143D093" w14:textId="77777777" w:rsidR="00037830" w:rsidRPr="00B03E4E" w:rsidRDefault="00037830" w:rsidP="00B11C3B">
                <w:pPr>
                  <w:jc w:val="left"/>
                </w:pPr>
                <w:r>
                  <w:rPr>
                    <w:rStyle w:val="PlaceholderText"/>
                  </w:rPr>
                  <w:t>Seleccionar un elemento.</w:t>
                </w:r>
              </w:p>
            </w:sdtContent>
          </w:sdt>
        </w:tc>
        <w:tc>
          <w:tcPr>
            <w:tcW w:w="2835" w:type="dxa"/>
          </w:tcPr>
          <w:p w14:paraId="21A54975" w14:textId="77777777" w:rsidR="00037830" w:rsidRPr="00B03E4E" w:rsidRDefault="00037830" w:rsidP="00B11C3B">
            <w:pPr>
              <w:jc w:val="left"/>
              <w:rPr>
                <w:rFonts w:cstheme="minorHAnsi"/>
                <w:bCs/>
                <w:i/>
                <w:iCs/>
                <w:sz w:val="20"/>
                <w:szCs w:val="20"/>
                <w:lang w:val="en-GB"/>
              </w:rPr>
            </w:pPr>
          </w:p>
        </w:tc>
        <w:tc>
          <w:tcPr>
            <w:tcW w:w="2268" w:type="dxa"/>
          </w:tcPr>
          <w:sdt>
            <w:sdtPr>
              <w:rPr>
                <w:rFonts w:cstheme="minorHAnsi"/>
                <w:bCs/>
                <w:i/>
                <w:iCs/>
                <w:sz w:val="20"/>
                <w:szCs w:val="20"/>
              </w:rPr>
              <w:alias w:val="Seleccionar uno o más elementos de la lista"/>
              <w:tag w:val="Select item(s) from the list"/>
              <w:id w:val="1869568455"/>
              <w:placeholder>
                <w:docPart w:val="3C68A6673D7541A195046C298C4D36DB"/>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ir el texto en el área señalada" w:value="10. Other areas (not included above), add text on the area identified"/>
              </w:dropDownList>
            </w:sdtPr>
            <w:sdtEndPr/>
            <w:sdtContent>
              <w:p w14:paraId="5CFFCDDE" w14:textId="77777777" w:rsidR="00037830" w:rsidRPr="00B03E4E" w:rsidRDefault="00037830" w:rsidP="00B11C3B">
                <w:pPr>
                  <w:jc w:val="left"/>
                </w:pPr>
                <w:r>
                  <w:rPr>
                    <w:rStyle w:val="PlaceholderText"/>
                  </w:rPr>
                  <w:t>Seleccionar un elemento.</w:t>
                </w:r>
              </w:p>
            </w:sdtContent>
          </w:sdt>
        </w:tc>
        <w:tc>
          <w:tcPr>
            <w:tcW w:w="2835" w:type="dxa"/>
          </w:tcPr>
          <w:p w14:paraId="5C89A41D"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2769C241" w14:textId="77777777" w:rsidR="00037830" w:rsidRPr="00B03E4E" w:rsidRDefault="00037830" w:rsidP="00037830">
            <w:pPr>
              <w:rPr>
                <w:rFonts w:cstheme="minorHAnsi"/>
                <w:b/>
                <w:sz w:val="20"/>
                <w:szCs w:val="20"/>
                <w:lang w:val="en-GB"/>
              </w:rPr>
            </w:pPr>
          </w:p>
        </w:tc>
      </w:tr>
      <w:tr w:rsidR="00037830" w:rsidRPr="00B03E4E" w14:paraId="71EB803D" w14:textId="77777777" w:rsidTr="00600F9A">
        <w:tblPrEx>
          <w:tblBorders>
            <w:top w:val="single" w:sz="4" w:space="0" w:color="C45911"/>
            <w:left w:val="single" w:sz="4" w:space="0" w:color="C45911"/>
            <w:bottom w:val="single" w:sz="4" w:space="0" w:color="C45911"/>
            <w:right w:val="single" w:sz="4" w:space="0" w:color="C45911"/>
          </w:tblBorders>
        </w:tblPrEx>
        <w:tc>
          <w:tcPr>
            <w:tcW w:w="704" w:type="dxa"/>
            <w:tcBorders>
              <w:left w:val="single" w:sz="12" w:space="0" w:color="92CDDC" w:themeColor="accent5" w:themeTint="99"/>
              <w:bottom w:val="single" w:sz="12" w:space="0" w:color="92CDDC" w:themeColor="accent5" w:themeTint="99"/>
            </w:tcBorders>
            <w:shd w:val="clear" w:color="auto" w:fill="F2F2F2" w:themeFill="background1" w:themeFillShade="F2"/>
          </w:tcPr>
          <w:p w14:paraId="0FD56E44" w14:textId="77777777" w:rsidR="00037830" w:rsidRPr="00B03E4E" w:rsidRDefault="00037830" w:rsidP="00037830">
            <w:pPr>
              <w:jc w:val="center"/>
              <w:rPr>
                <w:rFonts w:cstheme="minorHAnsi"/>
                <w:sz w:val="20"/>
                <w:szCs w:val="20"/>
              </w:rPr>
            </w:pPr>
            <w:r>
              <w:rPr>
                <w:sz w:val="20"/>
              </w:rPr>
              <w:t>28</w:t>
            </w:r>
          </w:p>
        </w:tc>
        <w:tc>
          <w:tcPr>
            <w:tcW w:w="4820" w:type="dxa"/>
            <w:tcBorders>
              <w:bottom w:val="single" w:sz="12" w:space="0" w:color="92CDDC" w:themeColor="accent5" w:themeTint="99"/>
            </w:tcBorders>
            <w:shd w:val="clear" w:color="auto" w:fill="EEECE1" w:themeFill="background2"/>
          </w:tcPr>
          <w:p w14:paraId="09F3E054" w14:textId="77777777" w:rsidR="00037830" w:rsidRPr="00B03E4E" w:rsidRDefault="00037830" w:rsidP="00037830">
            <w:pPr>
              <w:rPr>
                <w:rFonts w:cstheme="minorHAnsi"/>
                <w:color w:val="31849B" w:themeColor="accent5" w:themeShade="BF"/>
                <w:sz w:val="18"/>
                <w:szCs w:val="18"/>
              </w:rPr>
            </w:pPr>
            <w:r>
              <w:rPr>
                <w:color w:val="31849B" w:themeColor="accent5" w:themeShade="BF"/>
                <w:sz w:val="18"/>
              </w:rPr>
              <w:t>ISSAI 4000/188</w:t>
            </w:r>
          </w:p>
          <w:p w14:paraId="6BF19DC7" w14:textId="3C537916" w:rsidR="00037830" w:rsidRPr="00B03E4E" w:rsidRDefault="00037830" w:rsidP="002F4DE6">
            <w:pPr>
              <w:jc w:val="left"/>
              <w:rPr>
                <w:rFonts w:cstheme="minorHAnsi"/>
                <w:bCs/>
                <w:sz w:val="20"/>
                <w:szCs w:val="20"/>
              </w:rPr>
            </w:pPr>
            <w:r>
              <w:rPr>
                <w:sz w:val="20"/>
              </w:rPr>
              <w:t>El auditor debe comunicar el nivel de seguridad proporcionado de manera transparente.</w:t>
            </w:r>
          </w:p>
        </w:tc>
        <w:tc>
          <w:tcPr>
            <w:tcW w:w="1706" w:type="dxa"/>
            <w:tcBorders>
              <w:bottom w:val="single" w:sz="12" w:space="0" w:color="92CDDC" w:themeColor="accent5" w:themeTint="99"/>
            </w:tcBorders>
          </w:tcPr>
          <w:sdt>
            <w:sdtPr>
              <w:rPr>
                <w:rFonts w:cstheme="minorHAnsi"/>
                <w:bCs/>
                <w:i/>
                <w:iCs/>
                <w:sz w:val="20"/>
                <w:szCs w:val="20"/>
              </w:rPr>
              <w:alias w:val="Seleccionar "/>
              <w:tag w:val="Select "/>
              <w:id w:val="1789938759"/>
              <w:placeholder>
                <w:docPart w:val="1F0E385F77044747BD8B120C79B54EE3"/>
              </w:placeholder>
              <w:showingPlcHdr/>
              <w:dropDownList>
                <w:listItem w:value="Choose an item."/>
                <w:listItem w:displayText="Sí" w:value="Yes"/>
                <w:listItem w:displayText="No" w:value="No"/>
                <w:listItem w:displayText="No aplicable" w:value="Not applicable"/>
              </w:dropDownList>
            </w:sdtPr>
            <w:sdtEndPr/>
            <w:sdtContent>
              <w:p w14:paraId="2F3EBC07" w14:textId="77777777" w:rsidR="00037830" w:rsidRPr="00B03E4E" w:rsidRDefault="00037830" w:rsidP="00B11C3B">
                <w:pPr>
                  <w:jc w:val="left"/>
                </w:pPr>
                <w:r>
                  <w:rPr>
                    <w:rStyle w:val="PlaceholderText"/>
                  </w:rPr>
                  <w:t>Seleccionar un elemento.</w:t>
                </w:r>
              </w:p>
            </w:sdtContent>
          </w:sdt>
        </w:tc>
        <w:tc>
          <w:tcPr>
            <w:tcW w:w="2835" w:type="dxa"/>
            <w:tcBorders>
              <w:bottom w:val="single" w:sz="12" w:space="0" w:color="92CDDC" w:themeColor="accent5" w:themeTint="99"/>
            </w:tcBorders>
          </w:tcPr>
          <w:p w14:paraId="14C01F34" w14:textId="77777777" w:rsidR="00037830" w:rsidRPr="00B03E4E" w:rsidRDefault="00037830" w:rsidP="00B11C3B">
            <w:pPr>
              <w:jc w:val="left"/>
              <w:rPr>
                <w:rFonts w:cstheme="minorHAnsi"/>
                <w:bCs/>
                <w:i/>
                <w:iCs/>
                <w:sz w:val="20"/>
                <w:szCs w:val="20"/>
                <w:lang w:val="en-GB"/>
              </w:rPr>
            </w:pPr>
          </w:p>
        </w:tc>
        <w:tc>
          <w:tcPr>
            <w:tcW w:w="2268" w:type="dxa"/>
            <w:tcBorders>
              <w:bottom w:val="single" w:sz="12" w:space="0" w:color="92CDDC" w:themeColor="accent5" w:themeTint="99"/>
            </w:tcBorders>
          </w:tcPr>
          <w:sdt>
            <w:sdtPr>
              <w:rPr>
                <w:rFonts w:cstheme="minorHAnsi"/>
                <w:bCs/>
                <w:i/>
                <w:iCs/>
                <w:sz w:val="20"/>
                <w:szCs w:val="20"/>
              </w:rPr>
              <w:alias w:val="Seleccionar uno o más elementos de la lista"/>
              <w:tag w:val="Select item(s) from the list"/>
              <w:id w:val="168218641"/>
              <w:placeholder>
                <w:docPart w:val="4C2CB23595964EA48EA3FEDAB6E0D0C8"/>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ir el texto en el área señalada" w:value="10. Other areas (not included above), add text on the area identified"/>
              </w:dropDownList>
            </w:sdtPr>
            <w:sdtEndPr/>
            <w:sdtContent>
              <w:p w14:paraId="2979CC62" w14:textId="77777777" w:rsidR="00037830" w:rsidRPr="00B03E4E" w:rsidRDefault="00037830" w:rsidP="00B11C3B">
                <w:pPr>
                  <w:jc w:val="left"/>
                </w:pPr>
                <w:r>
                  <w:rPr>
                    <w:rStyle w:val="PlaceholderText"/>
                  </w:rPr>
                  <w:t>Seleccionar un elemento.</w:t>
                </w:r>
              </w:p>
            </w:sdtContent>
          </w:sdt>
        </w:tc>
        <w:tc>
          <w:tcPr>
            <w:tcW w:w="2835" w:type="dxa"/>
            <w:tcBorders>
              <w:bottom w:val="single" w:sz="12" w:space="0" w:color="92CDDC" w:themeColor="accent5" w:themeTint="99"/>
            </w:tcBorders>
          </w:tcPr>
          <w:p w14:paraId="40A291CF" w14:textId="77777777" w:rsidR="00037830" w:rsidRPr="00B03E4E" w:rsidRDefault="00037830" w:rsidP="00037830">
            <w:pPr>
              <w:rPr>
                <w:rFonts w:cstheme="minorHAnsi"/>
                <w:b/>
                <w:sz w:val="20"/>
                <w:szCs w:val="20"/>
                <w:lang w:val="en-GB"/>
              </w:rPr>
            </w:pPr>
          </w:p>
        </w:tc>
        <w:tc>
          <w:tcPr>
            <w:tcW w:w="2410" w:type="dxa"/>
            <w:tcBorders>
              <w:bottom w:val="single" w:sz="12" w:space="0" w:color="92CDDC" w:themeColor="accent5" w:themeTint="99"/>
              <w:right w:val="single" w:sz="12" w:space="0" w:color="92CDDC" w:themeColor="accent5" w:themeTint="99"/>
            </w:tcBorders>
          </w:tcPr>
          <w:p w14:paraId="37C0939B" w14:textId="77777777" w:rsidR="00037830" w:rsidRPr="00B03E4E" w:rsidRDefault="00037830" w:rsidP="00037830">
            <w:pPr>
              <w:rPr>
                <w:rFonts w:cstheme="minorHAnsi"/>
                <w:b/>
                <w:sz w:val="20"/>
                <w:szCs w:val="20"/>
                <w:lang w:val="en-GB"/>
              </w:rPr>
            </w:pPr>
          </w:p>
        </w:tc>
      </w:tr>
    </w:tbl>
    <w:p w14:paraId="72A3A9AE" w14:textId="77777777" w:rsidR="00037830" w:rsidRPr="00B03E4E" w:rsidRDefault="00037830" w:rsidP="00037830">
      <w:pPr>
        <w:rPr>
          <w:rFonts w:cstheme="minorHAnsi"/>
          <w:b/>
          <w:sz w:val="20"/>
          <w:szCs w:val="20"/>
        </w:rPr>
      </w:pPr>
      <w:bookmarkStart w:id="4" w:name="_Toc452385241"/>
    </w:p>
    <w:p w14:paraId="24AFF867" w14:textId="77777777" w:rsidR="00037830" w:rsidRPr="00B03E4E" w:rsidRDefault="00037830" w:rsidP="00BC38D6">
      <w:pPr>
        <w:pStyle w:val="ListParagraph"/>
        <w:pageBreakBefore/>
        <w:numPr>
          <w:ilvl w:val="0"/>
          <w:numId w:val="9"/>
        </w:numPr>
        <w:shd w:val="clear" w:color="auto" w:fill="DAEEF3" w:themeFill="accent5" w:themeFillTint="33"/>
        <w:tabs>
          <w:tab w:val="left" w:pos="482"/>
        </w:tabs>
        <w:spacing w:after="0" w:line="276" w:lineRule="auto"/>
        <w:ind w:left="0" w:right="-11" w:hanging="284"/>
        <w:jc w:val="left"/>
        <w:rPr>
          <w:rFonts w:ascii="Daytona" w:hAnsi="Daytona" w:cstheme="minorHAnsi"/>
          <w:bCs/>
          <w:sz w:val="20"/>
          <w:szCs w:val="20"/>
        </w:rPr>
      </w:pPr>
      <w:r>
        <w:rPr>
          <w:rFonts w:ascii="Daytona" w:hAnsi="Daytona"/>
          <w:sz w:val="20"/>
        </w:rPr>
        <w:t>Exigencias relativas a la elaboración de informes</w:t>
      </w:r>
      <w:bookmarkEnd w:id="4"/>
    </w:p>
    <w:tbl>
      <w:tblPr>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4820"/>
        <w:gridCol w:w="1706"/>
        <w:gridCol w:w="2835"/>
        <w:gridCol w:w="2268"/>
        <w:gridCol w:w="2835"/>
        <w:gridCol w:w="2410"/>
      </w:tblGrid>
      <w:tr w:rsidR="00037830" w:rsidRPr="009A41E8" w14:paraId="59AD2465" w14:textId="77777777" w:rsidTr="00600F9A">
        <w:trPr>
          <w:trHeight w:val="852"/>
          <w:tblHeader/>
        </w:trPr>
        <w:tc>
          <w:tcPr>
            <w:tcW w:w="704" w:type="dxa"/>
            <w:tcBorders>
              <w:top w:val="single" w:sz="12" w:space="0" w:color="92CDDC" w:themeColor="accent5" w:themeTint="99"/>
              <w:left w:val="single" w:sz="12" w:space="0" w:color="92CDDC" w:themeColor="accent5" w:themeTint="99"/>
              <w:bottom w:val="single" w:sz="4" w:space="0" w:color="943634" w:themeColor="accent2" w:themeShade="BF"/>
            </w:tcBorders>
            <w:shd w:val="clear" w:color="auto" w:fill="F2F2F2" w:themeFill="background1" w:themeFillShade="F2"/>
          </w:tcPr>
          <w:p w14:paraId="0DD94D7B" w14:textId="77777777" w:rsidR="00037830" w:rsidRPr="00B03E4E" w:rsidRDefault="00037830" w:rsidP="00037830">
            <w:pPr>
              <w:jc w:val="center"/>
              <w:rPr>
                <w:rFonts w:cstheme="minorHAnsi"/>
                <w:bCs/>
                <w:sz w:val="20"/>
                <w:szCs w:val="20"/>
              </w:rPr>
            </w:pPr>
            <w:r>
              <w:rPr>
                <w:rFonts w:ascii="Calibri" w:hAnsi="Calibri"/>
                <w:sz w:val="18"/>
              </w:rPr>
              <w:t>N°</w:t>
            </w:r>
          </w:p>
        </w:tc>
        <w:tc>
          <w:tcPr>
            <w:tcW w:w="4820"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647E14CA" w14:textId="5AD7621A" w:rsidR="00037830" w:rsidRPr="00B03E4E" w:rsidRDefault="00037830" w:rsidP="00037830">
            <w:pPr>
              <w:jc w:val="center"/>
              <w:rPr>
                <w:rFonts w:cstheme="minorHAnsi"/>
                <w:bCs/>
                <w:sz w:val="20"/>
                <w:szCs w:val="20"/>
              </w:rPr>
            </w:pPr>
            <w:r>
              <w:rPr>
                <w:rFonts w:ascii="Calibri" w:hAnsi="Calibri"/>
                <w:sz w:val="18"/>
              </w:rPr>
              <w:t xml:space="preserve">Exigencias de la ISSAI 4000  </w:t>
            </w:r>
            <w:r>
              <w:rPr>
                <w:rFonts w:ascii="Calibri" w:hAnsi="Calibri"/>
                <w:sz w:val="18"/>
              </w:rPr>
              <w:br/>
            </w:r>
            <w:r>
              <w:rPr>
                <w:rFonts w:ascii="Calibri" w:hAnsi="Calibri"/>
                <w:color w:val="00B050"/>
                <w:sz w:val="18"/>
              </w:rPr>
              <w:t>(Considerar las explicaciones y la orientación provistas en la Sección 6 para cada exigencia.)</w:t>
            </w:r>
          </w:p>
        </w:tc>
        <w:tc>
          <w:tcPr>
            <w:tcW w:w="1706"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53F0708F" w14:textId="13DB6474" w:rsidR="00037830" w:rsidRPr="00B03E4E" w:rsidRDefault="00037830" w:rsidP="00037830">
            <w:pPr>
              <w:jc w:val="center"/>
              <w:rPr>
                <w:rFonts w:cstheme="minorHAnsi"/>
                <w:bCs/>
                <w:sz w:val="18"/>
                <w:szCs w:val="18"/>
              </w:rPr>
            </w:pPr>
            <w:r>
              <w:rPr>
                <w:rFonts w:ascii="Calibri" w:hAnsi="Calibri"/>
                <w:sz w:val="18"/>
              </w:rPr>
              <w:t>¿La exigencia, se implementa en la práctica de auditoría? (Seleccionar de la lista desplegable.)</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4A1AFC5C" w14:textId="2B4ED907" w:rsidR="00037830" w:rsidRPr="00B03E4E" w:rsidRDefault="00037830" w:rsidP="00037830">
            <w:pPr>
              <w:jc w:val="center"/>
              <w:textAlignment w:val="center"/>
              <w:rPr>
                <w:rFonts w:cstheme="minorHAnsi"/>
                <w:bCs/>
                <w:sz w:val="20"/>
                <w:szCs w:val="20"/>
              </w:rPr>
            </w:pPr>
            <w:r>
              <w:rPr>
                <w:rFonts w:ascii="Calibri" w:hAnsi="Calibri"/>
                <w:sz w:val="18"/>
              </w:rPr>
              <w:t xml:space="preserve">Si la respuesta fuese </w:t>
            </w:r>
            <w:r>
              <w:rPr>
                <w:rFonts w:ascii="Calibri" w:hAnsi="Calibri"/>
                <w:b/>
                <w:color w:val="548235"/>
                <w:sz w:val="18"/>
              </w:rPr>
              <w:t>SÍ:</w:t>
            </w:r>
            <w:r>
              <w:rPr>
                <w:rFonts w:ascii="Calibri" w:hAnsi="Calibri"/>
                <w:sz w:val="18"/>
              </w:rPr>
              <w:t xml:space="preserve"> </w:t>
            </w:r>
            <w:r>
              <w:rPr>
                <w:rFonts w:ascii="Calibri" w:hAnsi="Calibri"/>
                <w:sz w:val="18"/>
              </w:rPr>
              <w:br/>
            </w:r>
            <w:r w:rsidR="00B11C3B">
              <w:rPr>
                <w:rFonts w:ascii="Calibri" w:hAnsi="Calibri"/>
                <w:sz w:val="18"/>
              </w:rPr>
              <w:t>e</w:t>
            </w:r>
            <w:r>
              <w:rPr>
                <w:rFonts w:ascii="Calibri" w:hAnsi="Calibri"/>
                <w:sz w:val="18"/>
              </w:rPr>
              <w:t xml:space="preserve">xplicar el modo en que la EFS </w:t>
            </w:r>
            <w:r w:rsidR="00C46550">
              <w:rPr>
                <w:rFonts w:ascii="Calibri" w:hAnsi="Calibri"/>
                <w:sz w:val="18"/>
              </w:rPr>
              <w:t>implementa la exigencia</w:t>
            </w:r>
            <w:r>
              <w:rPr>
                <w:rFonts w:ascii="Calibri" w:hAnsi="Calibri"/>
                <w:sz w:val="18"/>
              </w:rPr>
              <w:t xml:space="preserve"> en su práctica de auditoría (con evidencia de respaldo y documentos de referencia).</w:t>
            </w:r>
          </w:p>
        </w:tc>
        <w:tc>
          <w:tcPr>
            <w:tcW w:w="2268"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08502A2B" w14:textId="176B2DE7" w:rsidR="00037830" w:rsidRPr="00B03E4E" w:rsidRDefault="00037830" w:rsidP="00BC38D6">
            <w:pPr>
              <w:pStyle w:val="ListParagraph"/>
              <w:ind w:left="5"/>
              <w:jc w:val="center"/>
              <w:rPr>
                <w:rFonts w:cstheme="minorHAnsi"/>
                <w:bCs/>
                <w:i/>
                <w:iCs/>
                <w:sz w:val="20"/>
                <w:szCs w:val="20"/>
              </w:rPr>
            </w:pPr>
            <w:r>
              <w:rPr>
                <w:rFonts w:ascii="Calibri" w:hAnsi="Calibri"/>
                <w:sz w:val="18"/>
              </w:rPr>
              <w:t xml:space="preserve">Si la respuesta fuese </w:t>
            </w:r>
            <w:r>
              <w:rPr>
                <w:rFonts w:ascii="Calibri" w:hAnsi="Calibri"/>
                <w:color w:val="FF0000"/>
                <w:sz w:val="18"/>
              </w:rPr>
              <w:t>NO:</w:t>
            </w:r>
            <w:r>
              <w:rPr>
                <w:rFonts w:ascii="Calibri" w:hAnsi="Calibri"/>
                <w:b/>
                <w:sz w:val="18"/>
              </w:rPr>
              <w:t xml:space="preserve"> </w:t>
            </w:r>
            <w:r>
              <w:rPr>
                <w:rFonts w:ascii="Calibri" w:hAnsi="Calibri"/>
                <w:b/>
                <w:sz w:val="18"/>
              </w:rPr>
              <w:br/>
            </w:r>
            <w:r>
              <w:rPr>
                <w:rFonts w:ascii="Calibri" w:hAnsi="Calibri"/>
                <w:sz w:val="18"/>
              </w:rPr>
              <w:t>determinar las gestiones de implementación necesarias. (Seleccionar de la lista desplegable.)</w:t>
            </w:r>
          </w:p>
        </w:tc>
        <w:tc>
          <w:tcPr>
            <w:tcW w:w="2835" w:type="dxa"/>
            <w:tcBorders>
              <w:top w:val="single" w:sz="12" w:space="0" w:color="92CDDC" w:themeColor="accent5" w:themeTint="99"/>
              <w:bottom w:val="single" w:sz="4" w:space="0" w:color="943634" w:themeColor="accent2" w:themeShade="BF"/>
            </w:tcBorders>
            <w:shd w:val="clear" w:color="auto" w:fill="F2F2F2" w:themeFill="background1" w:themeFillShade="F2"/>
          </w:tcPr>
          <w:p w14:paraId="066E77CF" w14:textId="6EAC8272" w:rsidR="00037830" w:rsidRPr="00B03E4E" w:rsidRDefault="00037830" w:rsidP="00037830">
            <w:pPr>
              <w:jc w:val="center"/>
              <w:textAlignment w:val="center"/>
              <w:rPr>
                <w:rFonts w:cstheme="minorHAnsi"/>
                <w:bCs/>
                <w:sz w:val="20"/>
                <w:szCs w:val="20"/>
              </w:rPr>
            </w:pPr>
            <w:r>
              <w:rPr>
                <w:rFonts w:ascii="Calibri" w:hAnsi="Calibri"/>
                <w:sz w:val="18"/>
              </w:rPr>
              <w:t xml:space="preserve">Si la respuesta fuese </w:t>
            </w:r>
            <w:r>
              <w:rPr>
                <w:rFonts w:ascii="Calibri" w:hAnsi="Calibri"/>
                <w:b/>
                <w:color w:val="FF0000"/>
                <w:sz w:val="18"/>
              </w:rPr>
              <w:t>NO:</w:t>
            </w:r>
            <w:r>
              <w:rPr>
                <w:rFonts w:ascii="Calibri" w:hAnsi="Calibri"/>
                <w:sz w:val="18"/>
              </w:rPr>
              <w:t xml:space="preserve"> </w:t>
            </w:r>
            <w:r>
              <w:rPr>
                <w:rFonts w:ascii="Calibri" w:hAnsi="Calibri"/>
                <w:sz w:val="18"/>
              </w:rPr>
              <w:br/>
              <w:t xml:space="preserve">explicar el modo de abordar las necesidades específicas relativas a la implementación la exigencia. </w:t>
            </w:r>
          </w:p>
          <w:p w14:paraId="56F6FEEA" w14:textId="77777777" w:rsidR="00037830" w:rsidRPr="00094A90" w:rsidRDefault="00037830" w:rsidP="00037830">
            <w:pPr>
              <w:jc w:val="center"/>
              <w:textAlignment w:val="center"/>
              <w:rPr>
                <w:rFonts w:cstheme="minorHAnsi"/>
                <w:bCs/>
                <w:sz w:val="20"/>
                <w:szCs w:val="20"/>
                <w:lang w:val="es-419"/>
              </w:rPr>
            </w:pPr>
          </w:p>
          <w:p w14:paraId="5C9E321F" w14:textId="77777777" w:rsidR="00037830" w:rsidRPr="00094A90" w:rsidRDefault="00037830" w:rsidP="00037830">
            <w:pPr>
              <w:jc w:val="center"/>
              <w:textAlignment w:val="center"/>
              <w:rPr>
                <w:rFonts w:eastAsia="Times New Roman" w:cstheme="minorHAnsi"/>
                <w:bCs/>
                <w:color w:val="000000"/>
                <w:sz w:val="20"/>
                <w:szCs w:val="20"/>
                <w:lang w:val="es-419"/>
              </w:rPr>
            </w:pPr>
          </w:p>
        </w:tc>
        <w:tc>
          <w:tcPr>
            <w:tcW w:w="2410" w:type="dxa"/>
            <w:tcBorders>
              <w:top w:val="single" w:sz="12" w:space="0" w:color="92CDDC" w:themeColor="accent5" w:themeTint="99"/>
              <w:bottom w:val="single" w:sz="4" w:space="0" w:color="943634" w:themeColor="accent2" w:themeShade="BF"/>
              <w:right w:val="single" w:sz="12" w:space="0" w:color="92CDDC" w:themeColor="accent5" w:themeTint="99"/>
            </w:tcBorders>
            <w:shd w:val="clear" w:color="auto" w:fill="F2F2F2" w:themeFill="background1" w:themeFillShade="F2"/>
          </w:tcPr>
          <w:p w14:paraId="3BF5A44E" w14:textId="77777777" w:rsidR="00037830" w:rsidRPr="00B03E4E" w:rsidRDefault="00037830" w:rsidP="00037830">
            <w:pPr>
              <w:jc w:val="center"/>
              <w:rPr>
                <w:rFonts w:eastAsia="Times New Roman" w:cstheme="minorHAnsi"/>
                <w:bCs/>
                <w:color w:val="000000"/>
                <w:sz w:val="20"/>
                <w:szCs w:val="20"/>
              </w:rPr>
            </w:pPr>
            <w:r>
              <w:rPr>
                <w:rFonts w:ascii="Calibri" w:hAnsi="Calibri"/>
                <w:sz w:val="18"/>
              </w:rPr>
              <w:t xml:space="preserve">Si la respuesta fuese </w:t>
            </w:r>
            <w:r>
              <w:rPr>
                <w:rFonts w:ascii="Calibri" w:hAnsi="Calibri"/>
                <w:b/>
                <w:color w:val="305496"/>
                <w:sz w:val="18"/>
              </w:rPr>
              <w:t>No pertinente:</w:t>
            </w:r>
            <w:r>
              <w:rPr>
                <w:rFonts w:ascii="Calibri" w:hAnsi="Calibri"/>
                <w:color w:val="305496"/>
                <w:sz w:val="18"/>
              </w:rPr>
              <w:t xml:space="preserve"> </w:t>
            </w:r>
            <w:r>
              <w:rPr>
                <w:rFonts w:ascii="Calibri" w:hAnsi="Calibri"/>
                <w:sz w:val="18"/>
              </w:rPr>
              <w:br/>
              <w:t>explicar el motivo por el cual la exigencia no se considera pertinente.</w:t>
            </w:r>
          </w:p>
        </w:tc>
      </w:tr>
      <w:tr w:rsidR="00037830" w:rsidRPr="00B03E4E" w14:paraId="5483141B" w14:textId="77777777" w:rsidTr="00600F9A">
        <w:tc>
          <w:tcPr>
            <w:tcW w:w="704" w:type="dxa"/>
            <w:tcBorders>
              <w:top w:val="single" w:sz="4" w:space="0" w:color="943634" w:themeColor="accent2" w:themeShade="BF"/>
              <w:left w:val="single" w:sz="12" w:space="0" w:color="92CDDC" w:themeColor="accent5" w:themeTint="99"/>
            </w:tcBorders>
            <w:shd w:val="clear" w:color="auto" w:fill="F2F2F2" w:themeFill="background1" w:themeFillShade="F2"/>
          </w:tcPr>
          <w:p w14:paraId="625A0B49" w14:textId="77777777" w:rsidR="00037830" w:rsidRPr="00B03E4E" w:rsidRDefault="00037830" w:rsidP="00037830">
            <w:pPr>
              <w:jc w:val="center"/>
              <w:rPr>
                <w:rFonts w:cstheme="minorHAnsi"/>
                <w:sz w:val="20"/>
                <w:szCs w:val="20"/>
              </w:rPr>
            </w:pPr>
            <w:r>
              <w:rPr>
                <w:sz w:val="20"/>
              </w:rPr>
              <w:t>29</w:t>
            </w:r>
          </w:p>
        </w:tc>
        <w:tc>
          <w:tcPr>
            <w:tcW w:w="4820" w:type="dxa"/>
            <w:tcBorders>
              <w:top w:val="single" w:sz="4" w:space="0" w:color="943634" w:themeColor="accent2" w:themeShade="BF"/>
            </w:tcBorders>
            <w:shd w:val="clear" w:color="auto" w:fill="EEECE1" w:themeFill="background2"/>
          </w:tcPr>
          <w:p w14:paraId="336FCC22" w14:textId="77777777" w:rsidR="00037830" w:rsidRPr="00B03E4E" w:rsidRDefault="00037830" w:rsidP="00037830">
            <w:pPr>
              <w:rPr>
                <w:rFonts w:cstheme="minorHAnsi"/>
                <w:color w:val="31849B" w:themeColor="accent5" w:themeShade="BF"/>
                <w:sz w:val="18"/>
                <w:szCs w:val="18"/>
              </w:rPr>
            </w:pPr>
            <w:r>
              <w:rPr>
                <w:color w:val="31849B" w:themeColor="accent5" w:themeShade="BF"/>
                <w:sz w:val="18"/>
              </w:rPr>
              <w:t>ISSAI 4000/191</w:t>
            </w:r>
          </w:p>
          <w:p w14:paraId="62F6FB4F" w14:textId="4342A7A0" w:rsidR="00037830" w:rsidRPr="00B03E4E" w:rsidRDefault="00037830" w:rsidP="00BC38D6">
            <w:pPr>
              <w:jc w:val="left"/>
              <w:rPr>
                <w:rFonts w:cstheme="minorHAnsi"/>
                <w:sz w:val="20"/>
                <w:szCs w:val="20"/>
              </w:rPr>
            </w:pPr>
            <w:r>
              <w:rPr>
                <w:sz w:val="20"/>
              </w:rPr>
              <w:t>El auditor debe comunicar la conclusión mediante un informe de auditoría. La conclusión puede expresarse como un dictamen, una conclusión, o respuestas a preguntas o recomendaciones de auditoría específicas.</w:t>
            </w:r>
          </w:p>
        </w:tc>
        <w:tc>
          <w:tcPr>
            <w:tcW w:w="1706" w:type="dxa"/>
            <w:tcBorders>
              <w:top w:val="single" w:sz="4" w:space="0" w:color="943634" w:themeColor="accent2" w:themeShade="BF"/>
            </w:tcBorders>
          </w:tcPr>
          <w:sdt>
            <w:sdtPr>
              <w:rPr>
                <w:rFonts w:cstheme="minorHAnsi"/>
                <w:bCs/>
                <w:i/>
                <w:iCs/>
                <w:sz w:val="20"/>
                <w:szCs w:val="20"/>
              </w:rPr>
              <w:alias w:val="Seleccionar "/>
              <w:tag w:val="Select "/>
              <w:id w:val="-145512089"/>
              <w:placeholder>
                <w:docPart w:val="1B1DB837D5134AB6AD5A65EFFCF8C446"/>
              </w:placeholder>
              <w:showingPlcHdr/>
              <w:dropDownList>
                <w:listItem w:value="Choose an item."/>
                <w:listItem w:displayText="Sí" w:value="Yes"/>
                <w:listItem w:displayText="No" w:value="No"/>
                <w:listItem w:displayText="No aplicable" w:value="Not applicable"/>
              </w:dropDownList>
            </w:sdtPr>
            <w:sdtEndPr/>
            <w:sdtContent>
              <w:p w14:paraId="3813E010" w14:textId="77777777" w:rsidR="00037830" w:rsidRPr="00B03E4E" w:rsidRDefault="00037830" w:rsidP="006E7CEB">
                <w:pPr>
                  <w:jc w:val="left"/>
                </w:pPr>
                <w:r>
                  <w:rPr>
                    <w:rStyle w:val="PlaceholderText"/>
                  </w:rPr>
                  <w:t>Seleccionar un elemento.</w:t>
                </w:r>
              </w:p>
            </w:sdtContent>
          </w:sdt>
        </w:tc>
        <w:tc>
          <w:tcPr>
            <w:tcW w:w="2835" w:type="dxa"/>
            <w:tcBorders>
              <w:top w:val="single" w:sz="4" w:space="0" w:color="943634" w:themeColor="accent2" w:themeShade="BF"/>
            </w:tcBorders>
          </w:tcPr>
          <w:p w14:paraId="6D87A1E6" w14:textId="77777777" w:rsidR="00037830" w:rsidRPr="00B03E4E" w:rsidRDefault="00037830" w:rsidP="006E7CEB">
            <w:pPr>
              <w:jc w:val="left"/>
              <w:rPr>
                <w:rFonts w:cstheme="minorHAnsi"/>
                <w:bCs/>
                <w:i/>
                <w:iCs/>
                <w:sz w:val="20"/>
                <w:szCs w:val="20"/>
                <w:lang w:val="en-GB"/>
              </w:rPr>
            </w:pPr>
          </w:p>
        </w:tc>
        <w:tc>
          <w:tcPr>
            <w:tcW w:w="2268" w:type="dxa"/>
            <w:tcBorders>
              <w:top w:val="single" w:sz="4" w:space="0" w:color="943634" w:themeColor="accent2" w:themeShade="BF"/>
            </w:tcBorders>
          </w:tcPr>
          <w:sdt>
            <w:sdtPr>
              <w:rPr>
                <w:rFonts w:cstheme="minorHAnsi"/>
                <w:bCs/>
                <w:i/>
                <w:iCs/>
                <w:sz w:val="20"/>
                <w:szCs w:val="20"/>
              </w:rPr>
              <w:alias w:val="Seleccionar uno o más elementos de la lista"/>
              <w:tag w:val="Select item(s) from the list"/>
              <w:id w:val="-811328429"/>
              <w:placeholder>
                <w:docPart w:val="0768327C8FEB4519BF5DE218D313DDB9"/>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ir el texto en el área señalada" w:value="10. Other areas (not included above), add text on the area identified"/>
              </w:dropDownList>
            </w:sdtPr>
            <w:sdtEndPr/>
            <w:sdtContent>
              <w:p w14:paraId="075AD777" w14:textId="77777777" w:rsidR="00037830" w:rsidRPr="00B03E4E" w:rsidRDefault="00037830" w:rsidP="006E7CEB">
                <w:pPr>
                  <w:jc w:val="left"/>
                </w:pPr>
                <w:r>
                  <w:rPr>
                    <w:rStyle w:val="PlaceholderText"/>
                  </w:rPr>
                  <w:t>Seleccionar un elemento.</w:t>
                </w:r>
              </w:p>
            </w:sdtContent>
          </w:sdt>
        </w:tc>
        <w:tc>
          <w:tcPr>
            <w:tcW w:w="2835" w:type="dxa"/>
            <w:tcBorders>
              <w:top w:val="single" w:sz="4" w:space="0" w:color="943634" w:themeColor="accent2" w:themeShade="BF"/>
            </w:tcBorders>
          </w:tcPr>
          <w:p w14:paraId="43089AB7" w14:textId="77777777" w:rsidR="00037830" w:rsidRPr="00B03E4E" w:rsidRDefault="00037830" w:rsidP="00037830">
            <w:pPr>
              <w:rPr>
                <w:rFonts w:cstheme="minorHAnsi"/>
                <w:b/>
                <w:sz w:val="20"/>
                <w:szCs w:val="20"/>
                <w:lang w:val="en-GB"/>
              </w:rPr>
            </w:pPr>
          </w:p>
        </w:tc>
        <w:tc>
          <w:tcPr>
            <w:tcW w:w="2410" w:type="dxa"/>
            <w:tcBorders>
              <w:top w:val="single" w:sz="4" w:space="0" w:color="943634" w:themeColor="accent2" w:themeShade="BF"/>
              <w:right w:val="single" w:sz="12" w:space="0" w:color="92CDDC" w:themeColor="accent5" w:themeTint="99"/>
            </w:tcBorders>
          </w:tcPr>
          <w:p w14:paraId="3C2437F2" w14:textId="77777777" w:rsidR="00037830" w:rsidRPr="00B03E4E" w:rsidRDefault="00037830" w:rsidP="00037830">
            <w:pPr>
              <w:rPr>
                <w:rFonts w:cstheme="minorHAnsi"/>
                <w:b/>
                <w:sz w:val="20"/>
                <w:szCs w:val="20"/>
                <w:lang w:val="en-GB"/>
              </w:rPr>
            </w:pPr>
          </w:p>
        </w:tc>
      </w:tr>
      <w:tr w:rsidR="00037830" w:rsidRPr="00B03E4E" w14:paraId="2685C3B9" w14:textId="77777777" w:rsidTr="00600F9A">
        <w:tc>
          <w:tcPr>
            <w:tcW w:w="704" w:type="dxa"/>
            <w:tcBorders>
              <w:left w:val="single" w:sz="12" w:space="0" w:color="92CDDC" w:themeColor="accent5" w:themeTint="99"/>
            </w:tcBorders>
            <w:shd w:val="clear" w:color="auto" w:fill="F2F2F2" w:themeFill="background1" w:themeFillShade="F2"/>
          </w:tcPr>
          <w:p w14:paraId="43A73DCE" w14:textId="77777777" w:rsidR="00037830" w:rsidRPr="00B03E4E" w:rsidRDefault="00037830" w:rsidP="00037830">
            <w:pPr>
              <w:jc w:val="center"/>
              <w:rPr>
                <w:rFonts w:cstheme="minorHAnsi"/>
                <w:sz w:val="20"/>
                <w:szCs w:val="20"/>
              </w:rPr>
            </w:pPr>
            <w:r>
              <w:rPr>
                <w:sz w:val="20"/>
              </w:rPr>
              <w:t>30</w:t>
            </w:r>
          </w:p>
        </w:tc>
        <w:tc>
          <w:tcPr>
            <w:tcW w:w="4820" w:type="dxa"/>
            <w:shd w:val="clear" w:color="auto" w:fill="EEECE1" w:themeFill="background2"/>
          </w:tcPr>
          <w:p w14:paraId="01FAD431" w14:textId="77777777" w:rsidR="00037830" w:rsidRPr="00B03E4E" w:rsidRDefault="00037830" w:rsidP="00037830">
            <w:pPr>
              <w:rPr>
                <w:rFonts w:cstheme="minorHAnsi"/>
                <w:color w:val="31849B" w:themeColor="accent5" w:themeShade="BF"/>
                <w:sz w:val="18"/>
                <w:szCs w:val="18"/>
              </w:rPr>
            </w:pPr>
            <w:r>
              <w:rPr>
                <w:color w:val="31849B" w:themeColor="accent5" w:themeShade="BF"/>
                <w:sz w:val="18"/>
              </w:rPr>
              <w:t>ISSAI 4000/202</w:t>
            </w:r>
          </w:p>
          <w:p w14:paraId="0EAB12CD" w14:textId="2AE74DC9" w:rsidR="00037830" w:rsidRPr="00B03E4E" w:rsidRDefault="00037830" w:rsidP="00BC38D6">
            <w:pPr>
              <w:jc w:val="left"/>
              <w:rPr>
                <w:rFonts w:cstheme="minorHAnsi"/>
                <w:bCs/>
                <w:sz w:val="20"/>
                <w:szCs w:val="20"/>
              </w:rPr>
            </w:pPr>
            <w:r>
              <w:rPr>
                <w:sz w:val="20"/>
              </w:rPr>
              <w:t>El auditor debe preparar un informe de auditoría basado en los principios de integridad, objetividad, oportunidad, precisión y contradicción.</w:t>
            </w:r>
          </w:p>
        </w:tc>
        <w:tc>
          <w:tcPr>
            <w:tcW w:w="1706" w:type="dxa"/>
          </w:tcPr>
          <w:sdt>
            <w:sdtPr>
              <w:rPr>
                <w:rFonts w:cstheme="minorHAnsi"/>
                <w:bCs/>
                <w:i/>
                <w:iCs/>
                <w:sz w:val="20"/>
                <w:szCs w:val="20"/>
              </w:rPr>
              <w:alias w:val="Seleccionar "/>
              <w:tag w:val="Select "/>
              <w:id w:val="-1314719966"/>
              <w:placeholder>
                <w:docPart w:val="E88D63CDD41B4F12B0132844D8E1BFA1"/>
              </w:placeholder>
              <w:showingPlcHdr/>
              <w:dropDownList>
                <w:listItem w:value="Choose an item."/>
                <w:listItem w:displayText="Sí" w:value="Yes"/>
                <w:listItem w:displayText="No" w:value="No"/>
                <w:listItem w:displayText="No aplicable" w:value="Not applicable"/>
              </w:dropDownList>
            </w:sdtPr>
            <w:sdtEndPr/>
            <w:sdtContent>
              <w:p w14:paraId="53FD0263" w14:textId="77777777" w:rsidR="00037830" w:rsidRPr="00B03E4E" w:rsidRDefault="00037830" w:rsidP="006E7CEB">
                <w:pPr>
                  <w:jc w:val="left"/>
                </w:pPr>
                <w:r>
                  <w:rPr>
                    <w:rStyle w:val="PlaceholderText"/>
                  </w:rPr>
                  <w:t>Seleccionar un elemento.</w:t>
                </w:r>
              </w:p>
            </w:sdtContent>
          </w:sdt>
        </w:tc>
        <w:tc>
          <w:tcPr>
            <w:tcW w:w="2835" w:type="dxa"/>
          </w:tcPr>
          <w:p w14:paraId="2C517E7C" w14:textId="77777777" w:rsidR="00037830" w:rsidRPr="00B03E4E" w:rsidRDefault="00037830" w:rsidP="006E7CEB">
            <w:pPr>
              <w:jc w:val="left"/>
              <w:rPr>
                <w:rFonts w:cstheme="minorHAnsi"/>
                <w:bCs/>
                <w:i/>
                <w:iCs/>
                <w:sz w:val="20"/>
                <w:szCs w:val="20"/>
                <w:lang w:val="en-GB"/>
              </w:rPr>
            </w:pPr>
          </w:p>
        </w:tc>
        <w:tc>
          <w:tcPr>
            <w:tcW w:w="2268" w:type="dxa"/>
          </w:tcPr>
          <w:sdt>
            <w:sdtPr>
              <w:rPr>
                <w:rFonts w:cstheme="minorHAnsi"/>
                <w:bCs/>
                <w:i/>
                <w:iCs/>
                <w:sz w:val="20"/>
                <w:szCs w:val="20"/>
              </w:rPr>
              <w:alias w:val="Seleccionar uno o más elementos de la lista"/>
              <w:tag w:val="Select item(s) from the list"/>
              <w:id w:val="-151367891"/>
              <w:placeholder>
                <w:docPart w:val="8F24D2504DAC493BA016152FA5FCA26A"/>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ir el texto en el área señalada" w:value="10. Other areas (not included above), add text on the area identified"/>
              </w:dropDownList>
            </w:sdtPr>
            <w:sdtEndPr/>
            <w:sdtContent>
              <w:p w14:paraId="4D6E31D0" w14:textId="77777777" w:rsidR="00037830" w:rsidRPr="00B03E4E" w:rsidRDefault="00037830" w:rsidP="006E7CEB">
                <w:pPr>
                  <w:jc w:val="left"/>
                </w:pPr>
                <w:r>
                  <w:rPr>
                    <w:rStyle w:val="PlaceholderText"/>
                  </w:rPr>
                  <w:t>Seleccionar un elemento.</w:t>
                </w:r>
              </w:p>
            </w:sdtContent>
          </w:sdt>
        </w:tc>
        <w:tc>
          <w:tcPr>
            <w:tcW w:w="2835" w:type="dxa"/>
          </w:tcPr>
          <w:p w14:paraId="1779DF71"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397DB496" w14:textId="77777777" w:rsidR="00037830" w:rsidRPr="00B03E4E" w:rsidRDefault="00037830" w:rsidP="00037830">
            <w:pPr>
              <w:rPr>
                <w:rFonts w:cstheme="minorHAnsi"/>
                <w:b/>
                <w:sz w:val="20"/>
                <w:szCs w:val="20"/>
                <w:lang w:val="en-GB"/>
              </w:rPr>
            </w:pPr>
          </w:p>
        </w:tc>
      </w:tr>
      <w:tr w:rsidR="00037830" w:rsidRPr="00B03E4E" w14:paraId="2008DE09" w14:textId="77777777" w:rsidTr="00600F9A">
        <w:tc>
          <w:tcPr>
            <w:tcW w:w="704" w:type="dxa"/>
            <w:tcBorders>
              <w:left w:val="single" w:sz="12" w:space="0" w:color="92CDDC" w:themeColor="accent5" w:themeTint="99"/>
            </w:tcBorders>
            <w:shd w:val="clear" w:color="auto" w:fill="F2F2F2" w:themeFill="background1" w:themeFillShade="F2"/>
          </w:tcPr>
          <w:p w14:paraId="74B252E4" w14:textId="77777777" w:rsidR="00037830" w:rsidRPr="00B03E4E" w:rsidRDefault="00037830" w:rsidP="00037830">
            <w:pPr>
              <w:jc w:val="center"/>
              <w:rPr>
                <w:rFonts w:cstheme="minorHAnsi"/>
                <w:sz w:val="20"/>
                <w:szCs w:val="20"/>
              </w:rPr>
            </w:pPr>
            <w:r>
              <w:rPr>
                <w:sz w:val="20"/>
              </w:rPr>
              <w:t>31</w:t>
            </w:r>
          </w:p>
        </w:tc>
        <w:tc>
          <w:tcPr>
            <w:tcW w:w="4820" w:type="dxa"/>
            <w:shd w:val="clear" w:color="auto" w:fill="EEECE1" w:themeFill="background2"/>
          </w:tcPr>
          <w:p w14:paraId="7822E7FD" w14:textId="77777777" w:rsidR="00037830" w:rsidRPr="00B03E4E" w:rsidRDefault="00037830" w:rsidP="00037830">
            <w:pPr>
              <w:rPr>
                <w:rFonts w:cstheme="minorHAnsi"/>
                <w:color w:val="31849B" w:themeColor="accent5" w:themeShade="BF"/>
                <w:sz w:val="18"/>
                <w:szCs w:val="18"/>
              </w:rPr>
            </w:pPr>
            <w:r>
              <w:rPr>
                <w:color w:val="31849B" w:themeColor="accent5" w:themeShade="BF"/>
                <w:sz w:val="18"/>
              </w:rPr>
              <w:t>ISSAI 4000/210</w:t>
            </w:r>
          </w:p>
          <w:p w14:paraId="6E2ADC27" w14:textId="77777777" w:rsidR="00037830" w:rsidRPr="00B03E4E" w:rsidRDefault="00037830" w:rsidP="00037830">
            <w:pPr>
              <w:pStyle w:val="ListParagraph"/>
              <w:tabs>
                <w:tab w:val="left" w:pos="186"/>
              </w:tabs>
              <w:spacing w:line="260" w:lineRule="exact"/>
              <w:ind w:left="0"/>
              <w:jc w:val="left"/>
              <w:rPr>
                <w:rFonts w:cstheme="minorHAnsi"/>
                <w:bCs/>
                <w:sz w:val="20"/>
                <w:szCs w:val="20"/>
              </w:rPr>
            </w:pPr>
            <w:r>
              <w:rPr>
                <w:sz w:val="20"/>
              </w:rPr>
              <w:t>El informe de auditoría debe incluir los siguientes elementos (aunque no necesariamente en este orden):</w:t>
            </w:r>
          </w:p>
          <w:p w14:paraId="7D4CBF1F" w14:textId="74F2176A" w:rsidR="00037830" w:rsidRPr="00B03E4E" w:rsidRDefault="00037830" w:rsidP="00037830">
            <w:pPr>
              <w:numPr>
                <w:ilvl w:val="0"/>
                <w:numId w:val="5"/>
              </w:numPr>
              <w:tabs>
                <w:tab w:val="left" w:pos="328"/>
              </w:tabs>
              <w:autoSpaceDE w:val="0"/>
              <w:autoSpaceDN w:val="0"/>
              <w:adjustRightInd w:val="0"/>
              <w:spacing w:after="0"/>
              <w:ind w:left="329" w:hanging="284"/>
              <w:jc w:val="left"/>
              <w:rPr>
                <w:rFonts w:cstheme="minorHAnsi"/>
                <w:bCs/>
                <w:sz w:val="20"/>
                <w:szCs w:val="20"/>
              </w:rPr>
            </w:pPr>
            <w:r>
              <w:rPr>
                <w:sz w:val="20"/>
              </w:rPr>
              <w:t>Título.</w:t>
            </w:r>
          </w:p>
          <w:p w14:paraId="044D0B51" w14:textId="06793446" w:rsidR="00037830" w:rsidRPr="00B03E4E" w:rsidRDefault="00037830" w:rsidP="00037830">
            <w:pPr>
              <w:numPr>
                <w:ilvl w:val="0"/>
                <w:numId w:val="5"/>
              </w:numPr>
              <w:tabs>
                <w:tab w:val="left" w:pos="328"/>
              </w:tabs>
              <w:autoSpaceDE w:val="0"/>
              <w:autoSpaceDN w:val="0"/>
              <w:adjustRightInd w:val="0"/>
              <w:spacing w:after="0"/>
              <w:ind w:left="329" w:hanging="284"/>
              <w:jc w:val="left"/>
              <w:rPr>
                <w:rFonts w:cstheme="minorHAnsi"/>
                <w:bCs/>
                <w:sz w:val="20"/>
                <w:szCs w:val="20"/>
              </w:rPr>
            </w:pPr>
            <w:r>
              <w:rPr>
                <w:sz w:val="20"/>
              </w:rPr>
              <w:t>Identificación de las normas de auditoría</w:t>
            </w:r>
          </w:p>
          <w:p w14:paraId="1AB7CA11" w14:textId="3FBA206B" w:rsidR="00037830" w:rsidRPr="00B03E4E" w:rsidRDefault="00037830" w:rsidP="00037830">
            <w:pPr>
              <w:numPr>
                <w:ilvl w:val="0"/>
                <w:numId w:val="5"/>
              </w:numPr>
              <w:tabs>
                <w:tab w:val="left" w:pos="328"/>
              </w:tabs>
              <w:autoSpaceDE w:val="0"/>
              <w:autoSpaceDN w:val="0"/>
              <w:adjustRightInd w:val="0"/>
              <w:spacing w:after="0"/>
              <w:ind w:left="329" w:hanging="284"/>
              <w:jc w:val="left"/>
              <w:rPr>
                <w:rFonts w:cstheme="minorHAnsi"/>
                <w:bCs/>
                <w:sz w:val="20"/>
                <w:szCs w:val="20"/>
              </w:rPr>
            </w:pPr>
            <w:r>
              <w:rPr>
                <w:sz w:val="20"/>
              </w:rPr>
              <w:t>Resumen ejecutivo (cuando corresponda).</w:t>
            </w:r>
          </w:p>
          <w:p w14:paraId="17CFA507" w14:textId="130639FF" w:rsidR="00037830" w:rsidRPr="00B03E4E" w:rsidRDefault="00037830" w:rsidP="00037830">
            <w:pPr>
              <w:numPr>
                <w:ilvl w:val="0"/>
                <w:numId w:val="5"/>
              </w:numPr>
              <w:tabs>
                <w:tab w:val="left" w:pos="328"/>
              </w:tabs>
              <w:autoSpaceDE w:val="0"/>
              <w:autoSpaceDN w:val="0"/>
              <w:adjustRightInd w:val="0"/>
              <w:spacing w:after="0"/>
              <w:ind w:left="329" w:hanging="284"/>
              <w:jc w:val="left"/>
              <w:rPr>
                <w:rFonts w:cstheme="minorHAnsi"/>
                <w:bCs/>
                <w:sz w:val="20"/>
                <w:szCs w:val="20"/>
              </w:rPr>
            </w:pPr>
            <w:r>
              <w:rPr>
                <w:sz w:val="20"/>
              </w:rPr>
              <w:t>Descripción de la materia controlada y el alcance (amplitud y límites de la auditoría).</w:t>
            </w:r>
          </w:p>
          <w:p w14:paraId="13FAAF86" w14:textId="70EBA7A7" w:rsidR="00037830" w:rsidRPr="00B03E4E" w:rsidRDefault="00037830" w:rsidP="00037830">
            <w:pPr>
              <w:numPr>
                <w:ilvl w:val="0"/>
                <w:numId w:val="5"/>
              </w:numPr>
              <w:tabs>
                <w:tab w:val="left" w:pos="328"/>
              </w:tabs>
              <w:autoSpaceDE w:val="0"/>
              <w:autoSpaceDN w:val="0"/>
              <w:adjustRightInd w:val="0"/>
              <w:spacing w:after="0"/>
              <w:ind w:left="329" w:hanging="284"/>
              <w:jc w:val="left"/>
              <w:rPr>
                <w:rFonts w:cstheme="minorHAnsi"/>
                <w:bCs/>
                <w:sz w:val="20"/>
                <w:szCs w:val="20"/>
              </w:rPr>
            </w:pPr>
            <w:r>
              <w:rPr>
                <w:sz w:val="20"/>
              </w:rPr>
              <w:t>Criterios de auditoría.</w:t>
            </w:r>
          </w:p>
          <w:p w14:paraId="132C6114" w14:textId="1B8B9E77" w:rsidR="00037830" w:rsidRPr="00B03E4E" w:rsidRDefault="00037830" w:rsidP="00037830">
            <w:pPr>
              <w:numPr>
                <w:ilvl w:val="0"/>
                <w:numId w:val="5"/>
              </w:numPr>
              <w:tabs>
                <w:tab w:val="left" w:pos="328"/>
              </w:tabs>
              <w:autoSpaceDE w:val="0"/>
              <w:autoSpaceDN w:val="0"/>
              <w:adjustRightInd w:val="0"/>
              <w:spacing w:after="0"/>
              <w:ind w:left="329" w:hanging="284"/>
              <w:jc w:val="left"/>
              <w:rPr>
                <w:rFonts w:cstheme="minorHAnsi"/>
                <w:bCs/>
                <w:sz w:val="20"/>
                <w:szCs w:val="20"/>
              </w:rPr>
            </w:pPr>
            <w:r>
              <w:rPr>
                <w:sz w:val="20"/>
              </w:rPr>
              <w:t xml:space="preserve">Explicación y razonamiento de los métodos usados. </w:t>
            </w:r>
          </w:p>
          <w:p w14:paraId="2894F4FD" w14:textId="564B0B2E" w:rsidR="00037830" w:rsidRPr="00B03E4E" w:rsidRDefault="00037830" w:rsidP="00037830">
            <w:pPr>
              <w:numPr>
                <w:ilvl w:val="0"/>
                <w:numId w:val="5"/>
              </w:numPr>
              <w:tabs>
                <w:tab w:val="left" w:pos="328"/>
              </w:tabs>
              <w:autoSpaceDE w:val="0"/>
              <w:autoSpaceDN w:val="0"/>
              <w:adjustRightInd w:val="0"/>
              <w:spacing w:after="0"/>
              <w:ind w:left="329" w:hanging="284"/>
              <w:jc w:val="left"/>
              <w:rPr>
                <w:rFonts w:cstheme="minorHAnsi"/>
                <w:bCs/>
                <w:sz w:val="20"/>
                <w:szCs w:val="20"/>
              </w:rPr>
            </w:pPr>
            <w:r>
              <w:rPr>
                <w:sz w:val="20"/>
              </w:rPr>
              <w:t>Hallazgos</w:t>
            </w:r>
          </w:p>
          <w:p w14:paraId="758754A4" w14:textId="17F8B649" w:rsidR="00037830" w:rsidRPr="00B03E4E" w:rsidRDefault="00037830" w:rsidP="00037830">
            <w:pPr>
              <w:numPr>
                <w:ilvl w:val="0"/>
                <w:numId w:val="5"/>
              </w:numPr>
              <w:tabs>
                <w:tab w:val="left" w:pos="328"/>
              </w:tabs>
              <w:autoSpaceDE w:val="0"/>
              <w:autoSpaceDN w:val="0"/>
              <w:adjustRightInd w:val="0"/>
              <w:spacing w:after="0"/>
              <w:ind w:left="329" w:hanging="284"/>
              <w:jc w:val="left"/>
              <w:rPr>
                <w:rFonts w:cstheme="minorHAnsi"/>
                <w:bCs/>
                <w:sz w:val="20"/>
                <w:szCs w:val="20"/>
              </w:rPr>
            </w:pPr>
            <w:r>
              <w:rPr>
                <w:sz w:val="20"/>
              </w:rPr>
              <w:t>Conclusión o conclusiones basadas en respuestas a preguntas de auditoría específicas o un dictamen.</w:t>
            </w:r>
          </w:p>
          <w:p w14:paraId="63C70366" w14:textId="3B75C871" w:rsidR="00037830" w:rsidRPr="00B03E4E" w:rsidRDefault="00037830" w:rsidP="00037830">
            <w:pPr>
              <w:numPr>
                <w:ilvl w:val="0"/>
                <w:numId w:val="5"/>
              </w:numPr>
              <w:tabs>
                <w:tab w:val="left" w:pos="328"/>
              </w:tabs>
              <w:autoSpaceDE w:val="0"/>
              <w:autoSpaceDN w:val="0"/>
              <w:adjustRightInd w:val="0"/>
              <w:spacing w:after="0"/>
              <w:ind w:left="329" w:hanging="284"/>
              <w:jc w:val="left"/>
              <w:rPr>
                <w:rFonts w:cstheme="minorHAnsi"/>
                <w:bCs/>
                <w:sz w:val="20"/>
                <w:szCs w:val="20"/>
              </w:rPr>
            </w:pPr>
            <w:r>
              <w:rPr>
                <w:sz w:val="20"/>
              </w:rPr>
              <w:t>Respuestas de la entidad auditada (cuando corresponda).</w:t>
            </w:r>
          </w:p>
          <w:p w14:paraId="64DA4894" w14:textId="77777777" w:rsidR="00037830" w:rsidRPr="00B03E4E" w:rsidRDefault="00037830" w:rsidP="00037830">
            <w:pPr>
              <w:numPr>
                <w:ilvl w:val="0"/>
                <w:numId w:val="5"/>
              </w:numPr>
              <w:tabs>
                <w:tab w:val="left" w:pos="328"/>
              </w:tabs>
              <w:autoSpaceDE w:val="0"/>
              <w:autoSpaceDN w:val="0"/>
              <w:adjustRightInd w:val="0"/>
              <w:spacing w:after="0"/>
              <w:ind w:left="329" w:hanging="284"/>
              <w:jc w:val="left"/>
              <w:rPr>
                <w:rFonts w:cstheme="minorHAnsi"/>
                <w:bCs/>
                <w:sz w:val="20"/>
                <w:szCs w:val="20"/>
              </w:rPr>
            </w:pPr>
            <w:r>
              <w:rPr>
                <w:sz w:val="20"/>
              </w:rPr>
              <w:t>Recomendaciones (cuando corresponda).</w:t>
            </w:r>
          </w:p>
        </w:tc>
        <w:tc>
          <w:tcPr>
            <w:tcW w:w="1706" w:type="dxa"/>
          </w:tcPr>
          <w:sdt>
            <w:sdtPr>
              <w:rPr>
                <w:rFonts w:cstheme="minorHAnsi"/>
                <w:bCs/>
                <w:i/>
                <w:iCs/>
                <w:sz w:val="20"/>
                <w:szCs w:val="20"/>
              </w:rPr>
              <w:alias w:val="Seleccionar "/>
              <w:tag w:val="Select "/>
              <w:id w:val="-2074798657"/>
              <w:placeholder>
                <w:docPart w:val="2432C9272B7D481796AB9302AD64D1C3"/>
              </w:placeholder>
              <w:showingPlcHdr/>
              <w:dropDownList>
                <w:listItem w:value="Choose an item."/>
                <w:listItem w:displayText="Sí" w:value="Yes"/>
                <w:listItem w:displayText="No" w:value="No"/>
                <w:listItem w:displayText="No aplicable" w:value="Not applicable"/>
              </w:dropDownList>
            </w:sdtPr>
            <w:sdtEndPr/>
            <w:sdtContent>
              <w:p w14:paraId="251F3E84" w14:textId="77777777" w:rsidR="00037830" w:rsidRPr="00B03E4E" w:rsidRDefault="00037830" w:rsidP="006E7CEB">
                <w:pPr>
                  <w:jc w:val="left"/>
                </w:pPr>
                <w:r>
                  <w:rPr>
                    <w:rStyle w:val="PlaceholderText"/>
                  </w:rPr>
                  <w:t>Seleccionar un elemento.</w:t>
                </w:r>
              </w:p>
            </w:sdtContent>
          </w:sdt>
        </w:tc>
        <w:tc>
          <w:tcPr>
            <w:tcW w:w="2835" w:type="dxa"/>
          </w:tcPr>
          <w:p w14:paraId="3AAE253F" w14:textId="77777777" w:rsidR="00037830" w:rsidRPr="00B03E4E" w:rsidRDefault="00037830" w:rsidP="006E7CEB">
            <w:pPr>
              <w:jc w:val="left"/>
              <w:rPr>
                <w:rFonts w:cstheme="minorHAnsi"/>
                <w:bCs/>
                <w:i/>
                <w:iCs/>
                <w:sz w:val="20"/>
                <w:szCs w:val="20"/>
                <w:lang w:val="en-GB"/>
              </w:rPr>
            </w:pPr>
          </w:p>
        </w:tc>
        <w:tc>
          <w:tcPr>
            <w:tcW w:w="2268" w:type="dxa"/>
          </w:tcPr>
          <w:sdt>
            <w:sdtPr>
              <w:rPr>
                <w:rFonts w:cstheme="minorHAnsi"/>
                <w:bCs/>
                <w:i/>
                <w:iCs/>
                <w:sz w:val="20"/>
                <w:szCs w:val="20"/>
              </w:rPr>
              <w:alias w:val="Seleccionar uno o más elementos de la lista"/>
              <w:tag w:val="Select item(s) from the list"/>
              <w:id w:val="1180704390"/>
              <w:placeholder>
                <w:docPart w:val="4AE6B645A5774890B6A7F7E16F0CAC03"/>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ir el texto en el área señalada" w:value="10. Other areas (not included above), add text on the area identified"/>
              </w:dropDownList>
            </w:sdtPr>
            <w:sdtEndPr/>
            <w:sdtContent>
              <w:p w14:paraId="45D7ACD1" w14:textId="77777777" w:rsidR="00037830" w:rsidRPr="00B03E4E" w:rsidRDefault="00037830" w:rsidP="006E7CEB">
                <w:pPr>
                  <w:jc w:val="left"/>
                </w:pPr>
                <w:r>
                  <w:rPr>
                    <w:rStyle w:val="PlaceholderText"/>
                  </w:rPr>
                  <w:t>Seleccionar un elemento.</w:t>
                </w:r>
              </w:p>
            </w:sdtContent>
          </w:sdt>
        </w:tc>
        <w:tc>
          <w:tcPr>
            <w:tcW w:w="2835" w:type="dxa"/>
          </w:tcPr>
          <w:p w14:paraId="7E0D99F9" w14:textId="77777777" w:rsidR="00037830" w:rsidRPr="00B03E4E" w:rsidRDefault="00037830" w:rsidP="00037830">
            <w:pPr>
              <w:rPr>
                <w:rFonts w:cstheme="minorHAnsi"/>
                <w:b/>
                <w:sz w:val="20"/>
                <w:szCs w:val="20"/>
                <w:lang w:val="en-GB"/>
              </w:rPr>
            </w:pPr>
          </w:p>
        </w:tc>
        <w:tc>
          <w:tcPr>
            <w:tcW w:w="2410" w:type="dxa"/>
            <w:tcBorders>
              <w:right w:val="single" w:sz="12" w:space="0" w:color="92CDDC" w:themeColor="accent5" w:themeTint="99"/>
            </w:tcBorders>
          </w:tcPr>
          <w:p w14:paraId="6AD8F3AB" w14:textId="77777777" w:rsidR="00037830" w:rsidRPr="00B03E4E" w:rsidRDefault="00037830" w:rsidP="00037830">
            <w:pPr>
              <w:rPr>
                <w:rFonts w:cstheme="minorHAnsi"/>
                <w:b/>
                <w:sz w:val="20"/>
                <w:szCs w:val="20"/>
                <w:lang w:val="en-GB"/>
              </w:rPr>
            </w:pPr>
          </w:p>
        </w:tc>
      </w:tr>
      <w:tr w:rsidR="00037830" w:rsidRPr="00B03E4E" w14:paraId="672284A8" w14:textId="77777777" w:rsidTr="00600F9A">
        <w:tc>
          <w:tcPr>
            <w:tcW w:w="704" w:type="dxa"/>
            <w:tcBorders>
              <w:left w:val="single" w:sz="12" w:space="0" w:color="92CDDC" w:themeColor="accent5" w:themeTint="99"/>
              <w:bottom w:val="single" w:sz="4" w:space="0" w:color="92CDDC" w:themeColor="accent5" w:themeTint="99"/>
            </w:tcBorders>
            <w:shd w:val="clear" w:color="auto" w:fill="F2F2F2" w:themeFill="background1" w:themeFillShade="F2"/>
          </w:tcPr>
          <w:p w14:paraId="0F3ABCF0" w14:textId="77777777" w:rsidR="00037830" w:rsidRPr="00B03E4E" w:rsidRDefault="00037830" w:rsidP="00E369D6">
            <w:pPr>
              <w:pageBreakBefore/>
              <w:jc w:val="center"/>
              <w:rPr>
                <w:rFonts w:cstheme="minorHAnsi"/>
                <w:sz w:val="20"/>
                <w:szCs w:val="20"/>
              </w:rPr>
            </w:pPr>
            <w:r>
              <w:rPr>
                <w:sz w:val="20"/>
              </w:rPr>
              <w:t>32</w:t>
            </w:r>
          </w:p>
        </w:tc>
        <w:tc>
          <w:tcPr>
            <w:tcW w:w="4820" w:type="dxa"/>
            <w:tcBorders>
              <w:bottom w:val="single" w:sz="4" w:space="0" w:color="92CDDC" w:themeColor="accent5" w:themeTint="99"/>
            </w:tcBorders>
            <w:shd w:val="clear" w:color="auto" w:fill="EEECE1" w:themeFill="background2"/>
          </w:tcPr>
          <w:p w14:paraId="5B6F0978" w14:textId="77777777" w:rsidR="00037830" w:rsidRPr="00B03E4E" w:rsidRDefault="00037830" w:rsidP="00E369D6">
            <w:pPr>
              <w:pageBreakBefore/>
              <w:rPr>
                <w:rFonts w:cstheme="minorHAnsi"/>
                <w:color w:val="31849B" w:themeColor="accent5" w:themeShade="BF"/>
                <w:sz w:val="18"/>
                <w:szCs w:val="18"/>
              </w:rPr>
            </w:pPr>
            <w:r>
              <w:rPr>
                <w:color w:val="31849B" w:themeColor="accent5" w:themeShade="BF"/>
                <w:sz w:val="18"/>
              </w:rPr>
              <w:t>ISSAI 4000/218</w:t>
            </w:r>
          </w:p>
          <w:p w14:paraId="4DCB28F8" w14:textId="77777777" w:rsidR="00037830" w:rsidRPr="00B03E4E" w:rsidRDefault="00037830" w:rsidP="00E369D6">
            <w:pPr>
              <w:pStyle w:val="ListParagraph"/>
              <w:pageBreakBefore/>
              <w:tabs>
                <w:tab w:val="left" w:pos="186"/>
              </w:tabs>
              <w:spacing w:line="260" w:lineRule="exact"/>
              <w:ind w:left="0"/>
              <w:jc w:val="left"/>
              <w:rPr>
                <w:rFonts w:cstheme="minorHAnsi"/>
                <w:bCs/>
                <w:sz w:val="20"/>
                <w:szCs w:val="20"/>
              </w:rPr>
            </w:pPr>
            <w:r>
              <w:rPr>
                <w:sz w:val="20"/>
              </w:rPr>
              <w:t>El informe de auditoría debe incluir los siguientes elementos (aunque no necesariamente en este orden):</w:t>
            </w:r>
          </w:p>
          <w:p w14:paraId="05EF8CE9" w14:textId="0E9CC39A" w:rsidR="00037830" w:rsidRPr="00B03E4E" w:rsidRDefault="00037830" w:rsidP="00E369D6">
            <w:pPr>
              <w:pageBreakBefore/>
              <w:numPr>
                <w:ilvl w:val="0"/>
                <w:numId w:val="6"/>
              </w:numPr>
              <w:autoSpaceDE w:val="0"/>
              <w:autoSpaceDN w:val="0"/>
              <w:adjustRightInd w:val="0"/>
              <w:spacing w:after="0"/>
              <w:ind w:left="329" w:hanging="328"/>
              <w:jc w:val="left"/>
              <w:rPr>
                <w:rFonts w:cstheme="minorHAnsi"/>
                <w:bCs/>
                <w:sz w:val="20"/>
                <w:szCs w:val="20"/>
              </w:rPr>
            </w:pPr>
            <w:r>
              <w:rPr>
                <w:sz w:val="20"/>
              </w:rPr>
              <w:t>Título.</w:t>
            </w:r>
          </w:p>
          <w:p w14:paraId="51FD7FD0" w14:textId="2F089AFA" w:rsidR="00037830" w:rsidRPr="00B03E4E" w:rsidRDefault="00037830" w:rsidP="00E369D6">
            <w:pPr>
              <w:pageBreakBefore/>
              <w:numPr>
                <w:ilvl w:val="0"/>
                <w:numId w:val="6"/>
              </w:numPr>
              <w:autoSpaceDE w:val="0"/>
              <w:autoSpaceDN w:val="0"/>
              <w:adjustRightInd w:val="0"/>
              <w:spacing w:after="0"/>
              <w:ind w:left="329" w:hanging="328"/>
              <w:jc w:val="left"/>
              <w:rPr>
                <w:rFonts w:cstheme="minorHAnsi"/>
                <w:bCs/>
                <w:sz w:val="20"/>
                <w:szCs w:val="20"/>
              </w:rPr>
            </w:pPr>
            <w:r>
              <w:rPr>
                <w:sz w:val="20"/>
              </w:rPr>
              <w:t>Destinatario.</w:t>
            </w:r>
          </w:p>
          <w:p w14:paraId="051D3F1C" w14:textId="782E2CDA" w:rsidR="00037830" w:rsidRPr="00B03E4E" w:rsidRDefault="00037830" w:rsidP="00E369D6">
            <w:pPr>
              <w:pageBreakBefore/>
              <w:numPr>
                <w:ilvl w:val="0"/>
                <w:numId w:val="6"/>
              </w:numPr>
              <w:autoSpaceDE w:val="0"/>
              <w:autoSpaceDN w:val="0"/>
              <w:adjustRightInd w:val="0"/>
              <w:spacing w:after="0"/>
              <w:ind w:left="329" w:hanging="328"/>
              <w:jc w:val="left"/>
              <w:rPr>
                <w:rFonts w:cstheme="minorHAnsi"/>
                <w:bCs/>
                <w:sz w:val="20"/>
                <w:szCs w:val="20"/>
              </w:rPr>
            </w:pPr>
            <w:r>
              <w:rPr>
                <w:sz w:val="20"/>
              </w:rPr>
              <w:t>Descripción de la información acerca de la materia controlada y, cuando corresponda, de la materia controlada subyacente.</w:t>
            </w:r>
          </w:p>
          <w:p w14:paraId="4E0AC1E7" w14:textId="1E7BA4B4" w:rsidR="00037830" w:rsidRPr="00B03E4E" w:rsidRDefault="00037830" w:rsidP="00E369D6">
            <w:pPr>
              <w:pageBreakBefore/>
              <w:numPr>
                <w:ilvl w:val="0"/>
                <w:numId w:val="6"/>
              </w:numPr>
              <w:autoSpaceDE w:val="0"/>
              <w:autoSpaceDN w:val="0"/>
              <w:adjustRightInd w:val="0"/>
              <w:spacing w:after="0"/>
              <w:ind w:left="329" w:hanging="328"/>
              <w:jc w:val="left"/>
              <w:rPr>
                <w:rFonts w:cstheme="minorHAnsi"/>
                <w:bCs/>
                <w:sz w:val="20"/>
                <w:szCs w:val="20"/>
              </w:rPr>
            </w:pPr>
            <w:r>
              <w:rPr>
                <w:sz w:val="20"/>
              </w:rPr>
              <w:t>Amplitud y límites de la auditoría, incluido el período abarcado por esta.</w:t>
            </w:r>
          </w:p>
          <w:p w14:paraId="0DBDA59F" w14:textId="086A4A76" w:rsidR="00037830" w:rsidRPr="00B03E4E" w:rsidRDefault="00037830" w:rsidP="00E369D6">
            <w:pPr>
              <w:pageBreakBefore/>
              <w:numPr>
                <w:ilvl w:val="0"/>
                <w:numId w:val="6"/>
              </w:numPr>
              <w:autoSpaceDE w:val="0"/>
              <w:autoSpaceDN w:val="0"/>
              <w:adjustRightInd w:val="0"/>
              <w:spacing w:after="0"/>
              <w:ind w:left="329" w:hanging="328"/>
              <w:jc w:val="left"/>
              <w:rPr>
                <w:rFonts w:cstheme="minorHAnsi"/>
                <w:bCs/>
                <w:sz w:val="20"/>
                <w:szCs w:val="20"/>
              </w:rPr>
            </w:pPr>
            <w:r>
              <w:rPr>
                <w:sz w:val="20"/>
              </w:rPr>
              <w:t>Responsabilidades de la parte responsable y del auditor.</w:t>
            </w:r>
          </w:p>
          <w:p w14:paraId="3F876B0D" w14:textId="70B745C4" w:rsidR="00037830" w:rsidRPr="00B03E4E" w:rsidRDefault="00037830" w:rsidP="00E369D6">
            <w:pPr>
              <w:pageBreakBefore/>
              <w:numPr>
                <w:ilvl w:val="0"/>
                <w:numId w:val="6"/>
              </w:numPr>
              <w:autoSpaceDE w:val="0"/>
              <w:autoSpaceDN w:val="0"/>
              <w:adjustRightInd w:val="0"/>
              <w:spacing w:after="0"/>
              <w:ind w:left="329" w:hanging="328"/>
              <w:jc w:val="left"/>
              <w:rPr>
                <w:rFonts w:cstheme="minorHAnsi"/>
                <w:bCs/>
                <w:sz w:val="20"/>
                <w:szCs w:val="20"/>
              </w:rPr>
            </w:pPr>
            <w:r>
              <w:rPr>
                <w:sz w:val="20"/>
              </w:rPr>
              <w:t>Criterios de auditoría.</w:t>
            </w:r>
          </w:p>
          <w:p w14:paraId="4922A498" w14:textId="41FC532F" w:rsidR="00037830" w:rsidRPr="00B03E4E" w:rsidRDefault="00037830" w:rsidP="00E369D6">
            <w:pPr>
              <w:pageBreakBefore/>
              <w:numPr>
                <w:ilvl w:val="0"/>
                <w:numId w:val="6"/>
              </w:numPr>
              <w:autoSpaceDE w:val="0"/>
              <w:autoSpaceDN w:val="0"/>
              <w:adjustRightInd w:val="0"/>
              <w:spacing w:after="0"/>
              <w:ind w:left="329" w:hanging="328"/>
              <w:jc w:val="left"/>
              <w:rPr>
                <w:rFonts w:cstheme="minorHAnsi"/>
                <w:bCs/>
                <w:sz w:val="20"/>
                <w:szCs w:val="20"/>
              </w:rPr>
            </w:pPr>
            <w:r>
              <w:rPr>
                <w:sz w:val="20"/>
              </w:rPr>
              <w:t>Identificación de las normas de auditoría y el nivel de seguridad.</w:t>
            </w:r>
          </w:p>
          <w:p w14:paraId="51113103" w14:textId="081009F8" w:rsidR="00037830" w:rsidRPr="00B03E4E" w:rsidRDefault="00037830" w:rsidP="00E369D6">
            <w:pPr>
              <w:pageBreakBefore/>
              <w:numPr>
                <w:ilvl w:val="0"/>
                <w:numId w:val="6"/>
              </w:numPr>
              <w:autoSpaceDE w:val="0"/>
              <w:autoSpaceDN w:val="0"/>
              <w:adjustRightInd w:val="0"/>
              <w:spacing w:after="0"/>
              <w:ind w:left="329" w:hanging="328"/>
              <w:jc w:val="left"/>
              <w:rPr>
                <w:rFonts w:cstheme="minorHAnsi"/>
                <w:bCs/>
                <w:sz w:val="20"/>
                <w:szCs w:val="20"/>
              </w:rPr>
            </w:pPr>
            <w:r>
              <w:rPr>
                <w:sz w:val="20"/>
              </w:rPr>
              <w:t>Resumen del trabajo efectuado y los métodos empleados.</w:t>
            </w:r>
          </w:p>
          <w:p w14:paraId="1B92191B" w14:textId="6A5B250A" w:rsidR="00037830" w:rsidRPr="00B03E4E" w:rsidRDefault="00037830" w:rsidP="00E369D6">
            <w:pPr>
              <w:pageBreakBefore/>
              <w:numPr>
                <w:ilvl w:val="0"/>
                <w:numId w:val="6"/>
              </w:numPr>
              <w:autoSpaceDE w:val="0"/>
              <w:autoSpaceDN w:val="0"/>
              <w:adjustRightInd w:val="0"/>
              <w:spacing w:after="0"/>
              <w:ind w:left="329" w:hanging="328"/>
              <w:jc w:val="left"/>
              <w:rPr>
                <w:rFonts w:cstheme="minorHAnsi"/>
                <w:bCs/>
                <w:sz w:val="20"/>
                <w:szCs w:val="20"/>
              </w:rPr>
            </w:pPr>
            <w:r>
              <w:rPr>
                <w:sz w:val="20"/>
              </w:rPr>
              <w:t>Dictamen o conclusión</w:t>
            </w:r>
          </w:p>
          <w:p w14:paraId="4ED9F28E" w14:textId="45A8E871" w:rsidR="00037830" w:rsidRPr="00B03E4E" w:rsidRDefault="00037830" w:rsidP="00E369D6">
            <w:pPr>
              <w:pageBreakBefore/>
              <w:numPr>
                <w:ilvl w:val="0"/>
                <w:numId w:val="6"/>
              </w:numPr>
              <w:autoSpaceDE w:val="0"/>
              <w:autoSpaceDN w:val="0"/>
              <w:adjustRightInd w:val="0"/>
              <w:spacing w:after="0"/>
              <w:ind w:left="329" w:hanging="328"/>
              <w:jc w:val="left"/>
              <w:rPr>
                <w:rFonts w:cstheme="minorHAnsi"/>
                <w:bCs/>
                <w:sz w:val="20"/>
                <w:szCs w:val="20"/>
              </w:rPr>
            </w:pPr>
            <w:r>
              <w:rPr>
                <w:sz w:val="20"/>
              </w:rPr>
              <w:t>Respuestas de la entidad auditada (cuando corresponda).</w:t>
            </w:r>
          </w:p>
          <w:p w14:paraId="1A3B11F2" w14:textId="7BEA21E5" w:rsidR="00037830" w:rsidRPr="00B03E4E" w:rsidRDefault="00037830" w:rsidP="00E369D6">
            <w:pPr>
              <w:pageBreakBefore/>
              <w:numPr>
                <w:ilvl w:val="0"/>
                <w:numId w:val="6"/>
              </w:numPr>
              <w:autoSpaceDE w:val="0"/>
              <w:autoSpaceDN w:val="0"/>
              <w:adjustRightInd w:val="0"/>
              <w:spacing w:after="0"/>
              <w:ind w:left="329" w:hanging="328"/>
              <w:jc w:val="left"/>
              <w:rPr>
                <w:rFonts w:cstheme="minorHAnsi"/>
                <w:bCs/>
                <w:sz w:val="20"/>
                <w:szCs w:val="20"/>
              </w:rPr>
            </w:pPr>
            <w:r>
              <w:rPr>
                <w:sz w:val="20"/>
              </w:rPr>
              <w:t>Fecha del informe.</w:t>
            </w:r>
          </w:p>
          <w:p w14:paraId="672C3B04" w14:textId="60234F24" w:rsidR="00037830" w:rsidRPr="00B03E4E" w:rsidRDefault="00037830" w:rsidP="00E369D6">
            <w:pPr>
              <w:pageBreakBefore/>
              <w:numPr>
                <w:ilvl w:val="0"/>
                <w:numId w:val="6"/>
              </w:numPr>
              <w:autoSpaceDE w:val="0"/>
              <w:autoSpaceDN w:val="0"/>
              <w:adjustRightInd w:val="0"/>
              <w:spacing w:after="0"/>
              <w:ind w:left="329" w:hanging="284"/>
              <w:jc w:val="left"/>
              <w:rPr>
                <w:rFonts w:cstheme="minorHAnsi"/>
                <w:bCs/>
                <w:sz w:val="20"/>
                <w:szCs w:val="20"/>
              </w:rPr>
            </w:pPr>
            <w:r>
              <w:rPr>
                <w:sz w:val="20"/>
              </w:rPr>
              <w:t>Firma.</w:t>
            </w:r>
          </w:p>
        </w:tc>
        <w:tc>
          <w:tcPr>
            <w:tcW w:w="1706" w:type="dxa"/>
            <w:tcBorders>
              <w:bottom w:val="single" w:sz="4" w:space="0" w:color="92CDDC" w:themeColor="accent5" w:themeTint="99"/>
            </w:tcBorders>
          </w:tcPr>
          <w:sdt>
            <w:sdtPr>
              <w:rPr>
                <w:rFonts w:cstheme="minorHAnsi"/>
                <w:bCs/>
                <w:i/>
                <w:iCs/>
                <w:sz w:val="20"/>
                <w:szCs w:val="20"/>
              </w:rPr>
              <w:alias w:val="Seleccionar "/>
              <w:tag w:val="Select "/>
              <w:id w:val="-580905287"/>
              <w:placeholder>
                <w:docPart w:val="66ECDB1B5F1E4D0ABE2A4D2F7AFE1FAC"/>
              </w:placeholder>
              <w:showingPlcHdr/>
              <w:dropDownList>
                <w:listItem w:value="Choose an item."/>
                <w:listItem w:displayText="Sí" w:value="Yes"/>
                <w:listItem w:displayText="No" w:value="No"/>
                <w:listItem w:displayText="No aplicable" w:value="Not applicable"/>
              </w:dropDownList>
            </w:sdtPr>
            <w:sdtEndPr/>
            <w:sdtContent>
              <w:p w14:paraId="26E0FAF2" w14:textId="77777777" w:rsidR="00037830" w:rsidRPr="00B03E4E" w:rsidRDefault="00037830" w:rsidP="006E7CEB">
                <w:pPr>
                  <w:pageBreakBefore/>
                  <w:jc w:val="left"/>
                </w:pPr>
                <w:r>
                  <w:rPr>
                    <w:rStyle w:val="PlaceholderText"/>
                  </w:rPr>
                  <w:t>Seleccionar un elemento.</w:t>
                </w:r>
              </w:p>
            </w:sdtContent>
          </w:sdt>
        </w:tc>
        <w:tc>
          <w:tcPr>
            <w:tcW w:w="2835" w:type="dxa"/>
            <w:tcBorders>
              <w:bottom w:val="single" w:sz="4" w:space="0" w:color="92CDDC" w:themeColor="accent5" w:themeTint="99"/>
            </w:tcBorders>
          </w:tcPr>
          <w:p w14:paraId="2007DE5F" w14:textId="77777777" w:rsidR="00037830" w:rsidRPr="00B03E4E" w:rsidRDefault="00037830" w:rsidP="00E369D6">
            <w:pPr>
              <w:pageBreakBefore/>
              <w:rPr>
                <w:rFonts w:cstheme="minorHAnsi"/>
                <w:bCs/>
                <w:i/>
                <w:iCs/>
                <w:sz w:val="20"/>
                <w:szCs w:val="20"/>
                <w:lang w:val="en-GB"/>
              </w:rPr>
            </w:pPr>
          </w:p>
        </w:tc>
        <w:tc>
          <w:tcPr>
            <w:tcW w:w="2268" w:type="dxa"/>
            <w:tcBorders>
              <w:bottom w:val="single" w:sz="4" w:space="0" w:color="92CDDC" w:themeColor="accent5" w:themeTint="99"/>
            </w:tcBorders>
          </w:tcPr>
          <w:sdt>
            <w:sdtPr>
              <w:rPr>
                <w:rFonts w:cstheme="minorHAnsi"/>
                <w:bCs/>
                <w:i/>
                <w:iCs/>
                <w:sz w:val="20"/>
                <w:szCs w:val="20"/>
              </w:rPr>
              <w:alias w:val="Seleccionar uno o más elementos de la lista"/>
              <w:tag w:val="Select item(s) from the list"/>
              <w:id w:val="-1659681462"/>
              <w:placeholder>
                <w:docPart w:val="EDB3E4E1DA004C6E9F23DC7E3F6B7074"/>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ir el texto en el área señalada" w:value="10. Other areas (not included above), add text on the area identified"/>
              </w:dropDownList>
            </w:sdtPr>
            <w:sdtEndPr/>
            <w:sdtContent>
              <w:p w14:paraId="68EAAEC9" w14:textId="77777777" w:rsidR="00037830" w:rsidRPr="00B03E4E" w:rsidRDefault="00037830" w:rsidP="006E7CEB">
                <w:pPr>
                  <w:pageBreakBefore/>
                  <w:jc w:val="left"/>
                </w:pPr>
                <w:r>
                  <w:rPr>
                    <w:rStyle w:val="PlaceholderText"/>
                  </w:rPr>
                  <w:t>Seleccionar un elemento.</w:t>
                </w:r>
              </w:p>
            </w:sdtContent>
          </w:sdt>
        </w:tc>
        <w:tc>
          <w:tcPr>
            <w:tcW w:w="2835" w:type="dxa"/>
            <w:tcBorders>
              <w:bottom w:val="single" w:sz="4" w:space="0" w:color="92CDDC" w:themeColor="accent5" w:themeTint="99"/>
            </w:tcBorders>
          </w:tcPr>
          <w:p w14:paraId="0E4051C7" w14:textId="77777777" w:rsidR="00037830" w:rsidRPr="00B03E4E" w:rsidRDefault="00037830" w:rsidP="00E369D6">
            <w:pPr>
              <w:pageBreakBefore/>
              <w:rPr>
                <w:rFonts w:cstheme="minorHAnsi"/>
                <w:b/>
                <w:sz w:val="20"/>
                <w:szCs w:val="20"/>
                <w:lang w:val="en-GB"/>
              </w:rPr>
            </w:pPr>
          </w:p>
        </w:tc>
        <w:tc>
          <w:tcPr>
            <w:tcW w:w="2410" w:type="dxa"/>
            <w:tcBorders>
              <w:bottom w:val="single" w:sz="4" w:space="0" w:color="92CDDC" w:themeColor="accent5" w:themeTint="99"/>
              <w:right w:val="single" w:sz="12" w:space="0" w:color="92CDDC" w:themeColor="accent5" w:themeTint="99"/>
            </w:tcBorders>
          </w:tcPr>
          <w:p w14:paraId="548E0354" w14:textId="77777777" w:rsidR="00037830" w:rsidRPr="00B03E4E" w:rsidRDefault="00037830" w:rsidP="00E369D6">
            <w:pPr>
              <w:pageBreakBefore/>
              <w:rPr>
                <w:rFonts w:cstheme="minorHAnsi"/>
                <w:b/>
                <w:sz w:val="20"/>
                <w:szCs w:val="20"/>
                <w:lang w:val="en-GB"/>
              </w:rPr>
            </w:pPr>
          </w:p>
        </w:tc>
      </w:tr>
      <w:tr w:rsidR="00037830" w:rsidRPr="00B03E4E" w14:paraId="05ECF16B" w14:textId="77777777" w:rsidTr="00600F9A">
        <w:tc>
          <w:tcPr>
            <w:tcW w:w="704" w:type="dxa"/>
            <w:tcBorders>
              <w:top w:val="single" w:sz="4"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F2F2F2" w:themeFill="background1" w:themeFillShade="F2"/>
          </w:tcPr>
          <w:p w14:paraId="32480463" w14:textId="77777777" w:rsidR="00037830" w:rsidRPr="00B03E4E" w:rsidRDefault="00037830" w:rsidP="00135832">
            <w:pPr>
              <w:pageBreakBefore/>
              <w:jc w:val="center"/>
              <w:rPr>
                <w:rFonts w:cstheme="minorHAnsi"/>
                <w:bCs/>
                <w:sz w:val="20"/>
                <w:szCs w:val="20"/>
              </w:rPr>
            </w:pPr>
            <w:r>
              <w:rPr>
                <w:sz w:val="20"/>
              </w:rPr>
              <w:t>33</w:t>
            </w:r>
          </w:p>
        </w:tc>
        <w:tc>
          <w:tcPr>
            <w:tcW w:w="4820" w:type="dxa"/>
            <w:tcBorders>
              <w:top w:val="single" w:sz="4"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EEECE1" w:themeFill="background2"/>
          </w:tcPr>
          <w:p w14:paraId="0FDD1E43" w14:textId="77777777" w:rsidR="00037830" w:rsidRPr="00B03E4E" w:rsidRDefault="00037830" w:rsidP="00135832">
            <w:pPr>
              <w:pageBreakBefore/>
              <w:rPr>
                <w:rFonts w:cstheme="minorHAnsi"/>
                <w:color w:val="31849B" w:themeColor="accent5" w:themeShade="BF"/>
                <w:sz w:val="18"/>
                <w:szCs w:val="18"/>
              </w:rPr>
            </w:pPr>
            <w:r>
              <w:rPr>
                <w:color w:val="31849B" w:themeColor="accent5" w:themeShade="BF"/>
                <w:sz w:val="18"/>
              </w:rPr>
              <w:t>ISSAI 4000/221</w:t>
            </w:r>
          </w:p>
          <w:p w14:paraId="30DEB114" w14:textId="29999D7E" w:rsidR="00037830" w:rsidRPr="00B03E4E" w:rsidRDefault="00037830" w:rsidP="00135832">
            <w:pPr>
              <w:pageBreakBefore/>
              <w:spacing w:line="260" w:lineRule="exact"/>
              <w:jc w:val="left"/>
              <w:rPr>
                <w:rFonts w:cstheme="minorHAnsi"/>
                <w:bCs/>
                <w:sz w:val="20"/>
                <w:szCs w:val="20"/>
              </w:rPr>
            </w:pPr>
            <w:r>
              <w:rPr>
                <w:sz w:val="20"/>
              </w:rPr>
              <w:t>En el caso de las EFS con poderes jurisdiccionales, el auditor debe tener en cuenta la función de la fiscalía o los responsables de las cuestiones relacionadas con la emisión de juicios en el seno de la EFS y, según corresponda, debe incluir los siguientes elementos tanto en los encargos de información directa como de atestiguamiento:</w:t>
            </w:r>
          </w:p>
          <w:p w14:paraId="6A3C23B4" w14:textId="4B8273D5" w:rsidR="00037830" w:rsidRPr="00B03E4E" w:rsidRDefault="00037830" w:rsidP="00135832">
            <w:pPr>
              <w:pageBreakBefore/>
              <w:numPr>
                <w:ilvl w:val="0"/>
                <w:numId w:val="7"/>
              </w:numPr>
              <w:tabs>
                <w:tab w:val="clear" w:pos="2160"/>
              </w:tabs>
              <w:spacing w:after="0"/>
              <w:ind w:left="328" w:hanging="328"/>
              <w:jc w:val="left"/>
              <w:rPr>
                <w:rFonts w:cstheme="minorHAnsi"/>
                <w:bCs/>
                <w:sz w:val="20"/>
                <w:szCs w:val="20"/>
              </w:rPr>
            </w:pPr>
            <w:r>
              <w:rPr>
                <w:sz w:val="20"/>
              </w:rPr>
              <w:t>Identificación de las partes responsables y la entidad auditada.</w:t>
            </w:r>
          </w:p>
          <w:p w14:paraId="2032AF9F" w14:textId="66A28CAA" w:rsidR="00037830" w:rsidRPr="00B03E4E" w:rsidRDefault="00037830" w:rsidP="00135832">
            <w:pPr>
              <w:pageBreakBefore/>
              <w:numPr>
                <w:ilvl w:val="0"/>
                <w:numId w:val="7"/>
              </w:numPr>
              <w:tabs>
                <w:tab w:val="clear" w:pos="2160"/>
              </w:tabs>
              <w:spacing w:after="0"/>
              <w:ind w:left="328" w:hanging="328"/>
              <w:jc w:val="left"/>
              <w:rPr>
                <w:rFonts w:cstheme="minorHAnsi"/>
                <w:bCs/>
                <w:sz w:val="20"/>
                <w:szCs w:val="20"/>
              </w:rPr>
            </w:pPr>
            <w:r>
              <w:rPr>
                <w:sz w:val="20"/>
              </w:rPr>
              <w:t>Persona o personas responsables implicadas y sus responsabilidades.</w:t>
            </w:r>
          </w:p>
          <w:p w14:paraId="53882A92" w14:textId="04FB513E" w:rsidR="00037830" w:rsidRPr="00B03E4E" w:rsidRDefault="00037830" w:rsidP="00135832">
            <w:pPr>
              <w:pageBreakBefore/>
              <w:numPr>
                <w:ilvl w:val="0"/>
                <w:numId w:val="7"/>
              </w:numPr>
              <w:spacing w:after="0"/>
              <w:ind w:left="328" w:hanging="328"/>
              <w:jc w:val="left"/>
              <w:rPr>
                <w:rFonts w:cstheme="minorHAnsi"/>
                <w:bCs/>
                <w:sz w:val="20"/>
                <w:szCs w:val="20"/>
              </w:rPr>
            </w:pPr>
            <w:r>
              <w:rPr>
                <w:sz w:val="20"/>
              </w:rPr>
              <w:t>Identificación de las normas de auditoría aplicadas al trabajo efectuado.</w:t>
            </w:r>
          </w:p>
          <w:p w14:paraId="29D60BA4" w14:textId="38687830" w:rsidR="00037830" w:rsidRPr="00B03E4E" w:rsidRDefault="00037830" w:rsidP="00135832">
            <w:pPr>
              <w:pageBreakBefore/>
              <w:numPr>
                <w:ilvl w:val="0"/>
                <w:numId w:val="7"/>
              </w:numPr>
              <w:spacing w:after="0"/>
              <w:ind w:left="328" w:hanging="328"/>
              <w:jc w:val="left"/>
              <w:rPr>
                <w:rFonts w:cstheme="minorHAnsi"/>
                <w:bCs/>
                <w:sz w:val="20"/>
                <w:szCs w:val="20"/>
              </w:rPr>
            </w:pPr>
            <w:r>
              <w:rPr>
                <w:sz w:val="20"/>
              </w:rPr>
              <w:t>Responsabilidades del auditor.</w:t>
            </w:r>
          </w:p>
          <w:p w14:paraId="13895BF0" w14:textId="1AD799EA" w:rsidR="00037830" w:rsidRPr="00B03E4E" w:rsidRDefault="00037830" w:rsidP="00135832">
            <w:pPr>
              <w:pageBreakBefore/>
              <w:numPr>
                <w:ilvl w:val="0"/>
                <w:numId w:val="7"/>
              </w:numPr>
              <w:spacing w:after="0"/>
              <w:ind w:left="328" w:hanging="328"/>
              <w:jc w:val="left"/>
              <w:rPr>
                <w:rFonts w:cstheme="minorHAnsi"/>
                <w:bCs/>
                <w:sz w:val="20"/>
                <w:szCs w:val="20"/>
              </w:rPr>
            </w:pPr>
            <w:r>
              <w:rPr>
                <w:sz w:val="20"/>
              </w:rPr>
              <w:t>Resumen del trabajo efectuado.</w:t>
            </w:r>
          </w:p>
          <w:p w14:paraId="1798B2FF" w14:textId="77777777" w:rsidR="00037830" w:rsidRPr="00B03E4E" w:rsidRDefault="00037830" w:rsidP="00135832">
            <w:pPr>
              <w:pageBreakBefore/>
              <w:numPr>
                <w:ilvl w:val="0"/>
                <w:numId w:val="7"/>
              </w:numPr>
              <w:spacing w:after="0"/>
              <w:ind w:left="328" w:hanging="328"/>
              <w:jc w:val="left"/>
              <w:rPr>
                <w:rFonts w:cstheme="minorHAnsi"/>
                <w:bCs/>
                <w:sz w:val="20"/>
                <w:szCs w:val="20"/>
              </w:rPr>
            </w:pPr>
            <w:r>
              <w:rPr>
                <w:sz w:val="20"/>
              </w:rPr>
              <w:t>Operaciones, procedimientos, etc., afectados por los actos de incumplimiento y/o los posibles actos ilícitos. Según corresponda, deberá incluirse:</w:t>
            </w:r>
          </w:p>
          <w:p w14:paraId="5817ABF0" w14:textId="0C4F9A2A" w:rsidR="00037830" w:rsidRPr="00B03E4E" w:rsidRDefault="006E7CEB" w:rsidP="00135832">
            <w:pPr>
              <w:pageBreakBefore/>
              <w:numPr>
                <w:ilvl w:val="1"/>
                <w:numId w:val="8"/>
              </w:numPr>
              <w:spacing w:after="0"/>
              <w:ind w:left="611" w:hanging="283"/>
              <w:jc w:val="left"/>
              <w:rPr>
                <w:rFonts w:cstheme="minorHAnsi"/>
                <w:bCs/>
                <w:sz w:val="20"/>
                <w:szCs w:val="20"/>
              </w:rPr>
            </w:pPr>
            <w:r>
              <w:rPr>
                <w:sz w:val="20"/>
              </w:rPr>
              <w:t>U</w:t>
            </w:r>
            <w:r w:rsidR="00037830">
              <w:rPr>
                <w:sz w:val="20"/>
              </w:rPr>
              <w:t>na descripción del hallazgo y su causa</w:t>
            </w:r>
          </w:p>
          <w:p w14:paraId="1F2C0515" w14:textId="77777777" w:rsidR="00037830" w:rsidRPr="00B03E4E" w:rsidRDefault="00037830" w:rsidP="00135832">
            <w:pPr>
              <w:pageBreakBefore/>
              <w:numPr>
                <w:ilvl w:val="1"/>
                <w:numId w:val="8"/>
              </w:numPr>
              <w:spacing w:after="0"/>
              <w:ind w:left="611" w:hanging="283"/>
              <w:jc w:val="left"/>
              <w:rPr>
                <w:rFonts w:cstheme="minorHAnsi"/>
                <w:bCs/>
                <w:sz w:val="20"/>
                <w:szCs w:val="20"/>
              </w:rPr>
            </w:pPr>
            <w:r>
              <w:rPr>
                <w:sz w:val="20"/>
              </w:rPr>
              <w:t>Una descripción de la norma infringida (criterios de auditoría).</w:t>
            </w:r>
          </w:p>
          <w:p w14:paraId="76CBC9DF" w14:textId="77777777" w:rsidR="00037830" w:rsidRPr="00B03E4E" w:rsidRDefault="00037830" w:rsidP="00135832">
            <w:pPr>
              <w:pageBreakBefore/>
              <w:numPr>
                <w:ilvl w:val="1"/>
                <w:numId w:val="8"/>
              </w:numPr>
              <w:spacing w:after="0"/>
              <w:ind w:left="611" w:hanging="283"/>
              <w:jc w:val="left"/>
              <w:rPr>
                <w:rFonts w:cstheme="minorHAnsi"/>
                <w:bCs/>
                <w:sz w:val="20"/>
                <w:szCs w:val="20"/>
              </w:rPr>
            </w:pPr>
            <w:r>
              <w:rPr>
                <w:sz w:val="20"/>
              </w:rPr>
              <w:t>Consecuencias de los actos de incumplimiento y/o los posibles actos ilícitos.</w:t>
            </w:r>
          </w:p>
          <w:p w14:paraId="030C68A6" w14:textId="79467649" w:rsidR="00037830" w:rsidRPr="00B03E4E" w:rsidRDefault="00037830" w:rsidP="00135832">
            <w:pPr>
              <w:pageBreakBefore/>
              <w:numPr>
                <w:ilvl w:val="0"/>
                <w:numId w:val="7"/>
              </w:numPr>
              <w:spacing w:after="0"/>
              <w:ind w:left="328" w:hanging="328"/>
              <w:jc w:val="left"/>
              <w:rPr>
                <w:rFonts w:cstheme="minorHAnsi"/>
                <w:bCs/>
                <w:sz w:val="20"/>
                <w:szCs w:val="20"/>
              </w:rPr>
            </w:pPr>
            <w:r>
              <w:rPr>
                <w:sz w:val="20"/>
              </w:rPr>
              <w:t>Personas responsables y sus explicaciones acerca de sus actos de incumplimiento y/o posibles actos ilícitos, cuando corresponda.</w:t>
            </w:r>
          </w:p>
          <w:p w14:paraId="0E176CDE" w14:textId="77777777" w:rsidR="00037830" w:rsidRPr="00B03E4E" w:rsidRDefault="00037830" w:rsidP="00135832">
            <w:pPr>
              <w:pageBreakBefore/>
              <w:numPr>
                <w:ilvl w:val="0"/>
                <w:numId w:val="7"/>
              </w:numPr>
              <w:spacing w:after="0"/>
              <w:ind w:left="328" w:hanging="328"/>
              <w:jc w:val="left"/>
              <w:rPr>
                <w:rFonts w:cstheme="minorHAnsi"/>
                <w:bCs/>
                <w:sz w:val="20"/>
                <w:szCs w:val="20"/>
              </w:rPr>
            </w:pPr>
            <w:r>
              <w:rPr>
                <w:sz w:val="20"/>
              </w:rPr>
              <w:t>Juicio profesional del auditor mediante el que se determine si existe una</w:t>
            </w:r>
            <w:r>
              <w:rPr>
                <w:sz w:val="20"/>
              </w:rPr>
              <w:cr/>
            </w:r>
            <w:r>
              <w:rPr>
                <w:sz w:val="20"/>
              </w:rPr>
              <w:br/>
              <w:t>responsabilidad personal con respecto a los actos de incumplimiento;</w:t>
            </w:r>
          </w:p>
          <w:p w14:paraId="33B83BD8" w14:textId="77777777" w:rsidR="00037830" w:rsidRPr="00B03E4E" w:rsidRDefault="00037830" w:rsidP="00135832">
            <w:pPr>
              <w:pageBreakBefore/>
              <w:numPr>
                <w:ilvl w:val="0"/>
                <w:numId w:val="7"/>
              </w:numPr>
              <w:spacing w:after="0"/>
              <w:ind w:left="328" w:hanging="328"/>
              <w:jc w:val="left"/>
              <w:rPr>
                <w:rFonts w:cstheme="minorHAnsi"/>
                <w:bCs/>
                <w:sz w:val="20"/>
                <w:szCs w:val="20"/>
              </w:rPr>
            </w:pPr>
            <w:r>
              <w:rPr>
                <w:sz w:val="20"/>
              </w:rPr>
              <w:t>Valor de la pérdida/el uso indebido/el despilfarro producido e importe pagadero en virtud de la responsabilidad personal.</w:t>
            </w:r>
          </w:p>
          <w:p w14:paraId="3DDCAAFB" w14:textId="77777777" w:rsidR="00037830" w:rsidRPr="00B03E4E" w:rsidRDefault="00037830" w:rsidP="00135832">
            <w:pPr>
              <w:pageBreakBefore/>
              <w:numPr>
                <w:ilvl w:val="0"/>
                <w:numId w:val="7"/>
              </w:numPr>
              <w:spacing w:after="0"/>
              <w:ind w:left="328" w:hanging="328"/>
              <w:jc w:val="left"/>
              <w:rPr>
                <w:rFonts w:cstheme="minorHAnsi"/>
                <w:bCs/>
                <w:sz w:val="20"/>
                <w:szCs w:val="20"/>
              </w:rPr>
            </w:pPr>
            <w:r>
              <w:rPr>
                <w:sz w:val="20"/>
              </w:rPr>
              <w:t>Toda medida adoptada por las personas responsables durante la auditoría para reparar la pérdida/el uso indebido/el despilfarro producido.</w:t>
            </w:r>
          </w:p>
          <w:p w14:paraId="55982D08" w14:textId="77777777" w:rsidR="00037830" w:rsidRPr="00B03E4E" w:rsidRDefault="00037830" w:rsidP="00135832">
            <w:pPr>
              <w:pageBreakBefore/>
              <w:numPr>
                <w:ilvl w:val="0"/>
                <w:numId w:val="7"/>
              </w:numPr>
              <w:tabs>
                <w:tab w:val="clear" w:pos="2160"/>
                <w:tab w:val="num" w:pos="1440"/>
              </w:tabs>
              <w:spacing w:after="0"/>
              <w:ind w:left="328" w:hanging="328"/>
              <w:jc w:val="left"/>
              <w:rPr>
                <w:rFonts w:cstheme="minorHAnsi"/>
                <w:bCs/>
                <w:sz w:val="20"/>
                <w:szCs w:val="20"/>
              </w:rPr>
            </w:pPr>
            <w:r>
              <w:rPr>
                <w:sz w:val="20"/>
              </w:rPr>
              <w:t>Argumentos de la administración en relación con los actos de incumplimiento o ilícitos.</w:t>
            </w:r>
          </w:p>
        </w:tc>
        <w:tc>
          <w:tcPr>
            <w:tcW w:w="1706" w:type="dxa"/>
            <w:tcBorders>
              <w:top w:val="single" w:sz="4"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sdt>
            <w:sdtPr>
              <w:rPr>
                <w:rFonts w:cstheme="minorHAnsi"/>
                <w:bCs/>
                <w:i/>
                <w:iCs/>
                <w:sz w:val="20"/>
                <w:szCs w:val="20"/>
              </w:rPr>
              <w:alias w:val="Seleccionar "/>
              <w:tag w:val="Select "/>
              <w:id w:val="-1737544935"/>
              <w:placeholder>
                <w:docPart w:val="7AD4674007014298A0D6A4712D8CC79B"/>
              </w:placeholder>
              <w:showingPlcHdr/>
              <w:dropDownList>
                <w:listItem w:value="Choose an item."/>
                <w:listItem w:displayText="Sí" w:value="Yes"/>
                <w:listItem w:displayText="No" w:value="No"/>
                <w:listItem w:displayText="No aplicable" w:value="Not applicable"/>
              </w:dropDownList>
            </w:sdtPr>
            <w:sdtEndPr/>
            <w:sdtContent>
              <w:p w14:paraId="4A04818B" w14:textId="77777777" w:rsidR="00037830" w:rsidRPr="00B03E4E" w:rsidRDefault="00037830" w:rsidP="006E7CEB">
                <w:pPr>
                  <w:pageBreakBefore/>
                  <w:jc w:val="left"/>
                  <w:rPr>
                    <w:rFonts w:cstheme="minorHAnsi"/>
                    <w:bCs/>
                    <w:i/>
                    <w:iCs/>
                    <w:sz w:val="20"/>
                    <w:szCs w:val="20"/>
                  </w:rPr>
                </w:pPr>
                <w:r>
                  <w:rPr>
                    <w:rStyle w:val="PlaceholderText"/>
                  </w:rPr>
                  <w:t>Seleccionar un elemento.</w:t>
                </w:r>
              </w:p>
            </w:sdtContent>
          </w:sdt>
          <w:p w14:paraId="29EA9215" w14:textId="77777777" w:rsidR="00037830" w:rsidRPr="00B03E4E" w:rsidRDefault="00037830" w:rsidP="00135832">
            <w:pPr>
              <w:pageBreakBefore/>
              <w:rPr>
                <w:rFonts w:cstheme="minorHAnsi"/>
                <w:b/>
                <w:sz w:val="20"/>
                <w:szCs w:val="20"/>
                <w:lang w:val="en-GB"/>
              </w:rPr>
            </w:pPr>
          </w:p>
        </w:tc>
        <w:tc>
          <w:tcPr>
            <w:tcW w:w="2835" w:type="dxa"/>
            <w:tcBorders>
              <w:top w:val="single" w:sz="4"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26F2E847" w14:textId="77777777" w:rsidR="00037830" w:rsidRPr="00B03E4E" w:rsidRDefault="00037830" w:rsidP="00135832">
            <w:pPr>
              <w:pageBreakBefore/>
              <w:rPr>
                <w:rFonts w:cstheme="minorHAnsi"/>
                <w:bCs/>
                <w:i/>
                <w:iCs/>
                <w:sz w:val="20"/>
                <w:szCs w:val="20"/>
                <w:lang w:val="en-GB"/>
              </w:rPr>
            </w:pPr>
          </w:p>
        </w:tc>
        <w:tc>
          <w:tcPr>
            <w:tcW w:w="2268" w:type="dxa"/>
            <w:tcBorders>
              <w:top w:val="single" w:sz="4"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sdt>
            <w:sdtPr>
              <w:rPr>
                <w:rFonts w:cstheme="minorHAnsi"/>
                <w:bCs/>
                <w:i/>
                <w:iCs/>
                <w:sz w:val="20"/>
                <w:szCs w:val="20"/>
              </w:rPr>
              <w:alias w:val="Seleccionar uno o más elementos de la lista"/>
              <w:tag w:val="Select item(s) from the list"/>
              <w:id w:val="-1773235348"/>
              <w:placeholder>
                <w:docPart w:val="E6AA0795CC0843EF86D3F6F1B92D4C0A"/>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ir el texto en el área señalada" w:value="10. Other areas (not included above), add text on the area identified"/>
              </w:dropDownList>
            </w:sdtPr>
            <w:sdtEndPr/>
            <w:sdtContent>
              <w:p w14:paraId="4FC5AB8E" w14:textId="77777777" w:rsidR="00037830" w:rsidRPr="00B03E4E" w:rsidRDefault="00037830" w:rsidP="006E7CEB">
                <w:pPr>
                  <w:pageBreakBefore/>
                  <w:jc w:val="left"/>
                  <w:rPr>
                    <w:rFonts w:cstheme="minorHAnsi"/>
                    <w:bCs/>
                    <w:i/>
                    <w:iCs/>
                    <w:sz w:val="20"/>
                    <w:szCs w:val="20"/>
                  </w:rPr>
                </w:pPr>
                <w:r>
                  <w:rPr>
                    <w:rStyle w:val="PlaceholderText"/>
                  </w:rPr>
                  <w:t>Seleccionar un elemento.</w:t>
                </w:r>
              </w:p>
            </w:sdtContent>
          </w:sdt>
          <w:p w14:paraId="6D535687" w14:textId="77777777" w:rsidR="00037830" w:rsidRPr="00B03E4E" w:rsidRDefault="00037830" w:rsidP="00135832">
            <w:pPr>
              <w:pageBreakBefore/>
              <w:rPr>
                <w:rFonts w:cstheme="minorHAnsi"/>
                <w:b/>
                <w:sz w:val="20"/>
                <w:szCs w:val="20"/>
                <w:lang w:val="en-GB"/>
              </w:rPr>
            </w:pPr>
          </w:p>
        </w:tc>
        <w:tc>
          <w:tcPr>
            <w:tcW w:w="2835" w:type="dxa"/>
            <w:tcBorders>
              <w:top w:val="single" w:sz="4"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312B611F" w14:textId="77777777" w:rsidR="00037830" w:rsidRPr="00B03E4E" w:rsidRDefault="00037830" w:rsidP="00135832">
            <w:pPr>
              <w:pageBreakBefore/>
              <w:rPr>
                <w:rFonts w:cstheme="minorHAnsi"/>
                <w:b/>
                <w:sz w:val="20"/>
                <w:szCs w:val="20"/>
                <w:lang w:val="en-GB"/>
              </w:rPr>
            </w:pPr>
          </w:p>
        </w:tc>
        <w:tc>
          <w:tcPr>
            <w:tcW w:w="2410" w:type="dxa"/>
            <w:tcBorders>
              <w:top w:val="single" w:sz="4"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6839A146" w14:textId="77777777" w:rsidR="00037830" w:rsidRPr="00B03E4E" w:rsidRDefault="00037830" w:rsidP="00135832">
            <w:pPr>
              <w:pageBreakBefore/>
              <w:rPr>
                <w:rFonts w:cstheme="minorHAnsi"/>
                <w:b/>
                <w:sz w:val="20"/>
                <w:szCs w:val="20"/>
                <w:lang w:val="en-GB"/>
              </w:rPr>
            </w:pPr>
          </w:p>
        </w:tc>
      </w:tr>
      <w:tr w:rsidR="00037830" w:rsidRPr="00B03E4E" w14:paraId="03FA57F0" w14:textId="77777777" w:rsidTr="00600F9A">
        <w:tc>
          <w:tcPr>
            <w:tcW w:w="704" w:type="dxa"/>
            <w:tcBorders>
              <w:top w:val="single" w:sz="4" w:space="0" w:color="92CDDC" w:themeColor="accent5" w:themeTint="99"/>
              <w:left w:val="single" w:sz="12" w:space="0" w:color="92CDDC" w:themeColor="accent5" w:themeTint="99"/>
              <w:bottom w:val="single" w:sz="12" w:space="0" w:color="92CDDC" w:themeColor="accent5" w:themeTint="99"/>
            </w:tcBorders>
            <w:shd w:val="clear" w:color="auto" w:fill="F2F2F2" w:themeFill="background1" w:themeFillShade="F2"/>
          </w:tcPr>
          <w:p w14:paraId="6DF65A6E" w14:textId="77777777" w:rsidR="00037830" w:rsidRPr="00B03E4E" w:rsidRDefault="00037830" w:rsidP="00037830">
            <w:pPr>
              <w:jc w:val="center"/>
              <w:rPr>
                <w:rFonts w:cstheme="minorHAnsi"/>
                <w:sz w:val="20"/>
                <w:szCs w:val="20"/>
              </w:rPr>
            </w:pPr>
            <w:r>
              <w:rPr>
                <w:sz w:val="20"/>
              </w:rPr>
              <w:t>34</w:t>
            </w:r>
          </w:p>
        </w:tc>
        <w:tc>
          <w:tcPr>
            <w:tcW w:w="4820" w:type="dxa"/>
            <w:tcBorders>
              <w:top w:val="single" w:sz="4" w:space="0" w:color="92CDDC" w:themeColor="accent5" w:themeTint="99"/>
              <w:bottom w:val="single" w:sz="12" w:space="0" w:color="92CDDC" w:themeColor="accent5" w:themeTint="99"/>
            </w:tcBorders>
            <w:shd w:val="clear" w:color="auto" w:fill="EEECE1" w:themeFill="background2"/>
          </w:tcPr>
          <w:p w14:paraId="1EF80F85" w14:textId="77777777" w:rsidR="00037830" w:rsidRPr="00B03E4E" w:rsidRDefault="00037830" w:rsidP="00037830">
            <w:pPr>
              <w:rPr>
                <w:rFonts w:cstheme="minorHAnsi"/>
                <w:color w:val="31849B" w:themeColor="accent5" w:themeShade="BF"/>
                <w:sz w:val="18"/>
                <w:szCs w:val="18"/>
              </w:rPr>
            </w:pPr>
            <w:r>
              <w:rPr>
                <w:color w:val="31849B" w:themeColor="accent5" w:themeShade="BF"/>
                <w:sz w:val="18"/>
              </w:rPr>
              <w:t>ISSAI 4000/225</w:t>
            </w:r>
          </w:p>
          <w:p w14:paraId="75A2604F" w14:textId="2F63146D" w:rsidR="00037830" w:rsidRPr="00B03E4E" w:rsidRDefault="00037830" w:rsidP="00BC38D6">
            <w:pPr>
              <w:pStyle w:val="ListParagraph"/>
              <w:tabs>
                <w:tab w:val="left" w:pos="851"/>
              </w:tabs>
              <w:ind w:left="0"/>
              <w:jc w:val="left"/>
              <w:rPr>
                <w:rFonts w:cstheme="minorHAnsi"/>
                <w:bCs/>
                <w:sz w:val="20"/>
                <w:szCs w:val="20"/>
              </w:rPr>
            </w:pPr>
            <w:r>
              <w:rPr>
                <w:sz w:val="20"/>
              </w:rPr>
              <w:t>Al llevar a cabo una auditoría de cumplimiento, si el auditor descubre actos de incumplimiento que puedan indicar la comisión de actos ilícitos o un fraude, debe actuar con la debida diligencia profesional y prudencia, y comunicar dichos actos al órgano responsable. Asimismo, el auditor debe actuar con la debida diligencia para no interferir en futuras actuaciones o pesquisas judiciales.</w:t>
            </w:r>
          </w:p>
        </w:tc>
        <w:tc>
          <w:tcPr>
            <w:tcW w:w="1706" w:type="dxa"/>
            <w:tcBorders>
              <w:top w:val="single" w:sz="4" w:space="0" w:color="92CDDC" w:themeColor="accent5" w:themeTint="99"/>
              <w:bottom w:val="single" w:sz="12" w:space="0" w:color="92CDDC" w:themeColor="accent5" w:themeTint="99"/>
            </w:tcBorders>
          </w:tcPr>
          <w:sdt>
            <w:sdtPr>
              <w:rPr>
                <w:rFonts w:cstheme="minorHAnsi"/>
                <w:bCs/>
                <w:i/>
                <w:iCs/>
                <w:sz w:val="20"/>
                <w:szCs w:val="20"/>
              </w:rPr>
              <w:alias w:val="Seleccionar "/>
              <w:tag w:val="Select "/>
              <w:id w:val="-2050524240"/>
              <w:placeholder>
                <w:docPart w:val="57291B16F7494791A1095100C3CE6EF2"/>
              </w:placeholder>
              <w:showingPlcHdr/>
              <w:dropDownList>
                <w:listItem w:value="Choose an item."/>
                <w:listItem w:displayText="Sí" w:value="Yes"/>
                <w:listItem w:displayText="No" w:value="No"/>
                <w:listItem w:displayText="No aplicable" w:value="Not applicable"/>
              </w:dropDownList>
            </w:sdtPr>
            <w:sdtEndPr/>
            <w:sdtContent>
              <w:p w14:paraId="7155A345" w14:textId="77777777" w:rsidR="00037830" w:rsidRPr="00B03E4E" w:rsidRDefault="00037830" w:rsidP="006E7CEB">
                <w:pPr>
                  <w:jc w:val="left"/>
                  <w:rPr>
                    <w:rFonts w:cstheme="minorHAnsi"/>
                    <w:bCs/>
                    <w:i/>
                    <w:iCs/>
                    <w:sz w:val="20"/>
                    <w:szCs w:val="20"/>
                  </w:rPr>
                </w:pPr>
                <w:r>
                  <w:rPr>
                    <w:rStyle w:val="PlaceholderText"/>
                  </w:rPr>
                  <w:t>Seleccionar un elemento.</w:t>
                </w:r>
              </w:p>
            </w:sdtContent>
          </w:sdt>
          <w:p w14:paraId="7D656F8B" w14:textId="77777777" w:rsidR="00037830" w:rsidRPr="00B03E4E" w:rsidRDefault="00037830" w:rsidP="00037830">
            <w:pPr>
              <w:rPr>
                <w:rFonts w:cstheme="minorHAnsi"/>
                <w:b/>
                <w:sz w:val="20"/>
                <w:szCs w:val="20"/>
                <w:lang w:val="en-GB"/>
              </w:rPr>
            </w:pPr>
          </w:p>
        </w:tc>
        <w:tc>
          <w:tcPr>
            <w:tcW w:w="2835" w:type="dxa"/>
            <w:tcBorders>
              <w:top w:val="single" w:sz="4" w:space="0" w:color="92CDDC" w:themeColor="accent5" w:themeTint="99"/>
              <w:bottom w:val="single" w:sz="12" w:space="0" w:color="92CDDC" w:themeColor="accent5" w:themeTint="99"/>
            </w:tcBorders>
          </w:tcPr>
          <w:p w14:paraId="377533D6" w14:textId="77777777" w:rsidR="00037830" w:rsidRPr="00B03E4E" w:rsidRDefault="00037830" w:rsidP="00037830">
            <w:pPr>
              <w:rPr>
                <w:rFonts w:cstheme="minorHAnsi"/>
                <w:bCs/>
                <w:i/>
                <w:iCs/>
                <w:sz w:val="20"/>
                <w:szCs w:val="20"/>
                <w:lang w:val="en-GB"/>
              </w:rPr>
            </w:pPr>
          </w:p>
        </w:tc>
        <w:tc>
          <w:tcPr>
            <w:tcW w:w="2268" w:type="dxa"/>
            <w:tcBorders>
              <w:top w:val="single" w:sz="4" w:space="0" w:color="92CDDC" w:themeColor="accent5" w:themeTint="99"/>
              <w:bottom w:val="single" w:sz="12" w:space="0" w:color="92CDDC" w:themeColor="accent5" w:themeTint="99"/>
            </w:tcBorders>
          </w:tcPr>
          <w:sdt>
            <w:sdtPr>
              <w:rPr>
                <w:rFonts w:cstheme="minorHAnsi"/>
                <w:bCs/>
                <w:i/>
                <w:iCs/>
                <w:sz w:val="20"/>
                <w:szCs w:val="20"/>
              </w:rPr>
              <w:alias w:val="Seleccionar uno o más elementos de la lista"/>
              <w:tag w:val="Select item(s) from the list"/>
              <w:id w:val="-834455369"/>
              <w:placeholder>
                <w:docPart w:val="285AFEE586D24C16826A83EA1EBAE0D7"/>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ir el texto en el área señalada" w:value="10. Other areas (not included above), add text on the area identified"/>
              </w:dropDownList>
            </w:sdtPr>
            <w:sdtEndPr/>
            <w:sdtContent>
              <w:p w14:paraId="26527AD3" w14:textId="77777777" w:rsidR="00037830" w:rsidRPr="00B03E4E" w:rsidRDefault="00037830" w:rsidP="006E7CEB">
                <w:pPr>
                  <w:jc w:val="left"/>
                  <w:rPr>
                    <w:rFonts w:cstheme="minorHAnsi"/>
                    <w:bCs/>
                    <w:i/>
                    <w:iCs/>
                    <w:sz w:val="20"/>
                    <w:szCs w:val="20"/>
                  </w:rPr>
                </w:pPr>
                <w:r>
                  <w:rPr>
                    <w:rStyle w:val="PlaceholderText"/>
                  </w:rPr>
                  <w:t>Seleccionar un elemento.</w:t>
                </w:r>
              </w:p>
            </w:sdtContent>
          </w:sdt>
          <w:p w14:paraId="453EC193" w14:textId="77777777" w:rsidR="00037830" w:rsidRPr="00B03E4E" w:rsidRDefault="00037830" w:rsidP="00037830">
            <w:pPr>
              <w:rPr>
                <w:rFonts w:cstheme="minorHAnsi"/>
                <w:b/>
                <w:sz w:val="20"/>
                <w:szCs w:val="20"/>
                <w:lang w:val="en-GB"/>
              </w:rPr>
            </w:pPr>
          </w:p>
        </w:tc>
        <w:tc>
          <w:tcPr>
            <w:tcW w:w="2835" w:type="dxa"/>
            <w:tcBorders>
              <w:top w:val="single" w:sz="4" w:space="0" w:color="92CDDC" w:themeColor="accent5" w:themeTint="99"/>
              <w:bottom w:val="single" w:sz="12" w:space="0" w:color="92CDDC" w:themeColor="accent5" w:themeTint="99"/>
            </w:tcBorders>
          </w:tcPr>
          <w:p w14:paraId="139504D7" w14:textId="77777777" w:rsidR="00037830" w:rsidRPr="00B03E4E" w:rsidRDefault="00037830" w:rsidP="00037830">
            <w:pPr>
              <w:rPr>
                <w:rFonts w:cstheme="minorHAnsi"/>
                <w:b/>
                <w:sz w:val="20"/>
                <w:szCs w:val="20"/>
                <w:lang w:val="en-GB"/>
              </w:rPr>
            </w:pPr>
          </w:p>
        </w:tc>
        <w:tc>
          <w:tcPr>
            <w:tcW w:w="2410" w:type="dxa"/>
            <w:tcBorders>
              <w:top w:val="single" w:sz="4" w:space="0" w:color="92CDDC" w:themeColor="accent5" w:themeTint="99"/>
              <w:bottom w:val="single" w:sz="12" w:space="0" w:color="92CDDC" w:themeColor="accent5" w:themeTint="99"/>
              <w:right w:val="single" w:sz="12" w:space="0" w:color="92CDDC" w:themeColor="accent5" w:themeTint="99"/>
            </w:tcBorders>
          </w:tcPr>
          <w:p w14:paraId="56E756D0" w14:textId="77777777" w:rsidR="00037830" w:rsidRPr="00B03E4E" w:rsidRDefault="00037830" w:rsidP="00037830">
            <w:pPr>
              <w:rPr>
                <w:rFonts w:cstheme="minorHAnsi"/>
                <w:b/>
                <w:sz w:val="20"/>
                <w:szCs w:val="20"/>
                <w:lang w:val="en-GB"/>
              </w:rPr>
            </w:pPr>
          </w:p>
        </w:tc>
      </w:tr>
    </w:tbl>
    <w:p w14:paraId="360C34A8" w14:textId="77777777" w:rsidR="00037830" w:rsidRPr="00B03E4E" w:rsidRDefault="00037830" w:rsidP="00037830">
      <w:pPr>
        <w:rPr>
          <w:rFonts w:cstheme="minorHAnsi"/>
          <w:lang w:val="en-GB"/>
        </w:rPr>
      </w:pPr>
    </w:p>
    <w:p w14:paraId="0D4CD9CA" w14:textId="77777777" w:rsidR="00037830" w:rsidRPr="00B03E4E" w:rsidRDefault="00037830" w:rsidP="002D0DEA">
      <w:pPr>
        <w:pStyle w:val="ListParagraph"/>
        <w:pageBreakBefore/>
        <w:numPr>
          <w:ilvl w:val="0"/>
          <w:numId w:val="9"/>
        </w:numPr>
        <w:shd w:val="clear" w:color="auto" w:fill="DAEEF3" w:themeFill="accent5" w:themeFillTint="33"/>
        <w:tabs>
          <w:tab w:val="left" w:pos="482"/>
        </w:tabs>
        <w:spacing w:after="0" w:line="276" w:lineRule="auto"/>
        <w:ind w:left="0" w:right="-11" w:hanging="284"/>
        <w:jc w:val="left"/>
        <w:rPr>
          <w:rFonts w:ascii="Daytona" w:hAnsi="Daytona" w:cstheme="minorHAnsi"/>
          <w:bCs/>
          <w:sz w:val="20"/>
          <w:szCs w:val="20"/>
        </w:rPr>
      </w:pPr>
      <w:r>
        <w:rPr>
          <w:rFonts w:ascii="Daytona" w:hAnsi="Daytona"/>
          <w:sz w:val="20"/>
        </w:rPr>
        <w:t>Exigencias relativas al seguimiento</w:t>
      </w:r>
    </w:p>
    <w:tbl>
      <w:tblPr>
        <w:tblStyle w:val="TableGrid"/>
        <w:tblW w:w="17578" w:type="dxa"/>
        <w:tblInd w:w="-289" w:type="dxa"/>
        <w:tbl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insideH w:val="single" w:sz="4" w:space="0" w:color="943634" w:themeColor="accent2" w:themeShade="BF"/>
          <w:insideV w:val="single" w:sz="4" w:space="0" w:color="92CDDC" w:themeColor="accent5" w:themeTint="99"/>
        </w:tblBorders>
        <w:tblLayout w:type="fixed"/>
        <w:tblLook w:val="04A0" w:firstRow="1" w:lastRow="0" w:firstColumn="1" w:lastColumn="0" w:noHBand="0" w:noVBand="1"/>
      </w:tblPr>
      <w:tblGrid>
        <w:gridCol w:w="704"/>
        <w:gridCol w:w="4820"/>
        <w:gridCol w:w="1706"/>
        <w:gridCol w:w="2835"/>
        <w:gridCol w:w="2268"/>
        <w:gridCol w:w="2835"/>
        <w:gridCol w:w="2410"/>
      </w:tblGrid>
      <w:tr w:rsidR="00037830" w:rsidRPr="009A41E8" w14:paraId="4B1A581A" w14:textId="77777777" w:rsidTr="00600F9A">
        <w:trPr>
          <w:trHeight w:val="852"/>
          <w:tblHeader/>
        </w:trPr>
        <w:tc>
          <w:tcPr>
            <w:tcW w:w="704" w:type="dxa"/>
            <w:shd w:val="clear" w:color="auto" w:fill="F2F2F2" w:themeFill="background1" w:themeFillShade="F2"/>
          </w:tcPr>
          <w:p w14:paraId="584BDC2B" w14:textId="77777777" w:rsidR="00037830" w:rsidRPr="00B03E4E" w:rsidRDefault="00037830" w:rsidP="00037830">
            <w:pPr>
              <w:jc w:val="center"/>
              <w:rPr>
                <w:rFonts w:cstheme="minorHAnsi"/>
                <w:bCs/>
                <w:sz w:val="20"/>
                <w:szCs w:val="20"/>
              </w:rPr>
            </w:pPr>
            <w:r>
              <w:rPr>
                <w:sz w:val="20"/>
              </w:rPr>
              <w:t>N°</w:t>
            </w:r>
          </w:p>
        </w:tc>
        <w:tc>
          <w:tcPr>
            <w:tcW w:w="4820" w:type="dxa"/>
            <w:shd w:val="clear" w:color="auto" w:fill="F2F2F2" w:themeFill="background1" w:themeFillShade="F2"/>
          </w:tcPr>
          <w:p w14:paraId="714A49E4" w14:textId="78943E83" w:rsidR="00037830" w:rsidRPr="00B03E4E" w:rsidRDefault="00037830" w:rsidP="00037830">
            <w:pPr>
              <w:jc w:val="center"/>
              <w:rPr>
                <w:rFonts w:cstheme="minorHAnsi"/>
                <w:bCs/>
                <w:sz w:val="20"/>
                <w:szCs w:val="20"/>
              </w:rPr>
            </w:pPr>
            <w:r>
              <w:rPr>
                <w:rFonts w:ascii="Calibri" w:hAnsi="Calibri"/>
                <w:sz w:val="18"/>
              </w:rPr>
              <w:t xml:space="preserve">Exigencias de la ISSAI 4000  </w:t>
            </w:r>
            <w:r>
              <w:rPr>
                <w:rFonts w:ascii="Calibri" w:hAnsi="Calibri"/>
                <w:sz w:val="18"/>
              </w:rPr>
              <w:br/>
            </w:r>
            <w:r>
              <w:rPr>
                <w:rFonts w:ascii="Calibri" w:hAnsi="Calibri"/>
                <w:color w:val="00B050"/>
                <w:sz w:val="18"/>
              </w:rPr>
              <w:t>(Considerar las explicaciones y la orientación provistas en la Sección 6 para cada exigencia.)</w:t>
            </w:r>
          </w:p>
        </w:tc>
        <w:tc>
          <w:tcPr>
            <w:tcW w:w="1706" w:type="dxa"/>
            <w:shd w:val="clear" w:color="auto" w:fill="F2F2F2" w:themeFill="background1" w:themeFillShade="F2"/>
          </w:tcPr>
          <w:p w14:paraId="4A019BB9" w14:textId="6A2F1907" w:rsidR="00037830" w:rsidRPr="00B03E4E" w:rsidRDefault="00037830" w:rsidP="00037830">
            <w:pPr>
              <w:jc w:val="center"/>
              <w:rPr>
                <w:rFonts w:cstheme="minorHAnsi"/>
                <w:bCs/>
                <w:sz w:val="18"/>
                <w:szCs w:val="18"/>
              </w:rPr>
            </w:pPr>
            <w:r>
              <w:rPr>
                <w:rFonts w:ascii="Calibri" w:hAnsi="Calibri"/>
                <w:sz w:val="18"/>
              </w:rPr>
              <w:t>¿La exigencia, se implementa en la práctica de auditoría? (Seleccionar de la lista desplegable.)</w:t>
            </w:r>
          </w:p>
        </w:tc>
        <w:tc>
          <w:tcPr>
            <w:tcW w:w="2835" w:type="dxa"/>
            <w:shd w:val="clear" w:color="auto" w:fill="F2F2F2" w:themeFill="background1" w:themeFillShade="F2"/>
          </w:tcPr>
          <w:p w14:paraId="3ABFF7A0" w14:textId="1CF39594" w:rsidR="00037830" w:rsidRPr="00B03E4E" w:rsidRDefault="00037830" w:rsidP="00037830">
            <w:pPr>
              <w:jc w:val="center"/>
              <w:textAlignment w:val="center"/>
              <w:rPr>
                <w:rFonts w:cstheme="minorHAnsi"/>
                <w:bCs/>
                <w:sz w:val="20"/>
                <w:szCs w:val="20"/>
              </w:rPr>
            </w:pPr>
            <w:r>
              <w:rPr>
                <w:rFonts w:ascii="Calibri" w:hAnsi="Calibri"/>
                <w:sz w:val="18"/>
              </w:rPr>
              <w:t xml:space="preserve">Si la respuesta fuese </w:t>
            </w:r>
            <w:r>
              <w:rPr>
                <w:rFonts w:ascii="Calibri" w:hAnsi="Calibri"/>
                <w:b/>
                <w:color w:val="548235"/>
                <w:sz w:val="18"/>
              </w:rPr>
              <w:t>SÍ:</w:t>
            </w:r>
            <w:r>
              <w:rPr>
                <w:rFonts w:ascii="Calibri" w:hAnsi="Calibri"/>
                <w:sz w:val="18"/>
              </w:rPr>
              <w:t xml:space="preserve"> </w:t>
            </w:r>
            <w:r>
              <w:rPr>
                <w:rFonts w:ascii="Calibri" w:hAnsi="Calibri"/>
                <w:sz w:val="18"/>
              </w:rPr>
              <w:br/>
            </w:r>
            <w:r w:rsidR="00B11C3B">
              <w:rPr>
                <w:rFonts w:ascii="Calibri" w:hAnsi="Calibri"/>
                <w:sz w:val="18"/>
              </w:rPr>
              <w:t>e</w:t>
            </w:r>
            <w:r>
              <w:rPr>
                <w:rFonts w:ascii="Calibri" w:hAnsi="Calibri"/>
                <w:sz w:val="18"/>
              </w:rPr>
              <w:t xml:space="preserve">xplicar el modo en que la EFS </w:t>
            </w:r>
            <w:r w:rsidR="00C46550">
              <w:rPr>
                <w:rFonts w:ascii="Calibri" w:hAnsi="Calibri"/>
                <w:sz w:val="18"/>
              </w:rPr>
              <w:t>implementa la exigencia</w:t>
            </w:r>
            <w:r>
              <w:rPr>
                <w:rFonts w:ascii="Calibri" w:hAnsi="Calibri"/>
                <w:sz w:val="18"/>
              </w:rPr>
              <w:t xml:space="preserve"> en su práctica de auditoría (con evidencia de respaldo y documentos de referencia).</w:t>
            </w:r>
          </w:p>
        </w:tc>
        <w:tc>
          <w:tcPr>
            <w:tcW w:w="2268" w:type="dxa"/>
            <w:shd w:val="clear" w:color="auto" w:fill="F2F2F2" w:themeFill="background1" w:themeFillShade="F2"/>
          </w:tcPr>
          <w:p w14:paraId="718B92C8" w14:textId="5086ED8A" w:rsidR="00037830" w:rsidRPr="00B03E4E" w:rsidRDefault="00037830" w:rsidP="00B660BB">
            <w:pPr>
              <w:pStyle w:val="ListParagraph"/>
              <w:ind w:left="0"/>
              <w:jc w:val="center"/>
              <w:rPr>
                <w:rFonts w:cstheme="minorHAnsi"/>
                <w:bCs/>
                <w:i/>
                <w:iCs/>
                <w:sz w:val="20"/>
                <w:szCs w:val="20"/>
              </w:rPr>
            </w:pPr>
            <w:r>
              <w:rPr>
                <w:rFonts w:ascii="Calibri" w:hAnsi="Calibri"/>
                <w:sz w:val="18"/>
              </w:rPr>
              <w:t xml:space="preserve">Si la respuesta fuese </w:t>
            </w:r>
            <w:r>
              <w:rPr>
                <w:rFonts w:ascii="Calibri" w:hAnsi="Calibri"/>
                <w:color w:val="FF0000"/>
                <w:sz w:val="18"/>
              </w:rPr>
              <w:t>NO:</w:t>
            </w:r>
            <w:r>
              <w:rPr>
                <w:rFonts w:ascii="Calibri" w:hAnsi="Calibri"/>
                <w:b/>
                <w:sz w:val="18"/>
              </w:rPr>
              <w:t xml:space="preserve"> </w:t>
            </w:r>
            <w:r>
              <w:rPr>
                <w:rFonts w:ascii="Calibri" w:hAnsi="Calibri"/>
                <w:b/>
                <w:sz w:val="18"/>
              </w:rPr>
              <w:br/>
            </w:r>
            <w:r>
              <w:rPr>
                <w:rFonts w:ascii="Calibri" w:hAnsi="Calibri"/>
                <w:sz w:val="18"/>
              </w:rPr>
              <w:t>determinar las gestiones de implementación necesarias. (Seleccionar de la lista desplegable.)</w:t>
            </w:r>
          </w:p>
        </w:tc>
        <w:tc>
          <w:tcPr>
            <w:tcW w:w="2835" w:type="dxa"/>
            <w:shd w:val="clear" w:color="auto" w:fill="F2F2F2" w:themeFill="background1" w:themeFillShade="F2"/>
          </w:tcPr>
          <w:p w14:paraId="128B04CF" w14:textId="22B4F29F" w:rsidR="00037830" w:rsidRPr="00B03E4E" w:rsidRDefault="00037830" w:rsidP="00037830">
            <w:pPr>
              <w:jc w:val="center"/>
              <w:textAlignment w:val="center"/>
              <w:rPr>
                <w:rFonts w:cstheme="minorHAnsi"/>
                <w:bCs/>
                <w:sz w:val="20"/>
                <w:szCs w:val="20"/>
              </w:rPr>
            </w:pPr>
            <w:r>
              <w:rPr>
                <w:rFonts w:ascii="Calibri" w:hAnsi="Calibri"/>
                <w:sz w:val="18"/>
              </w:rPr>
              <w:t xml:space="preserve">Si la respuesta fuese </w:t>
            </w:r>
            <w:r>
              <w:rPr>
                <w:rFonts w:ascii="Calibri" w:hAnsi="Calibri"/>
                <w:b/>
                <w:color w:val="FF0000"/>
                <w:sz w:val="18"/>
              </w:rPr>
              <w:t>NO:</w:t>
            </w:r>
            <w:r>
              <w:rPr>
                <w:rFonts w:ascii="Calibri" w:hAnsi="Calibri"/>
                <w:sz w:val="18"/>
              </w:rPr>
              <w:t xml:space="preserve"> </w:t>
            </w:r>
            <w:r>
              <w:rPr>
                <w:rFonts w:ascii="Calibri" w:hAnsi="Calibri"/>
                <w:sz w:val="18"/>
              </w:rPr>
              <w:br/>
              <w:t xml:space="preserve">explicar el modo de abordar las necesidades específicas relativas a la implementación la exigencia. </w:t>
            </w:r>
          </w:p>
          <w:p w14:paraId="2763D8A3" w14:textId="77777777" w:rsidR="00037830" w:rsidRPr="00094A90" w:rsidRDefault="00037830" w:rsidP="00B660BB">
            <w:pPr>
              <w:textAlignment w:val="center"/>
              <w:rPr>
                <w:rFonts w:eastAsia="Times New Roman" w:cstheme="minorHAnsi"/>
                <w:bCs/>
                <w:color w:val="000000"/>
                <w:sz w:val="20"/>
                <w:szCs w:val="20"/>
                <w:lang w:val="es-419"/>
              </w:rPr>
            </w:pPr>
          </w:p>
        </w:tc>
        <w:tc>
          <w:tcPr>
            <w:tcW w:w="2410" w:type="dxa"/>
            <w:shd w:val="clear" w:color="auto" w:fill="F2F2F2" w:themeFill="background1" w:themeFillShade="F2"/>
          </w:tcPr>
          <w:p w14:paraId="3C7AB90F" w14:textId="6353B666" w:rsidR="00037830" w:rsidRPr="00B03E4E" w:rsidRDefault="00037830" w:rsidP="00037830">
            <w:pPr>
              <w:jc w:val="center"/>
              <w:rPr>
                <w:rFonts w:eastAsia="Times New Roman" w:cstheme="minorHAnsi"/>
                <w:bCs/>
                <w:color w:val="000000"/>
                <w:sz w:val="20"/>
                <w:szCs w:val="20"/>
              </w:rPr>
            </w:pPr>
            <w:r>
              <w:rPr>
                <w:rFonts w:ascii="Calibri" w:hAnsi="Calibri"/>
                <w:sz w:val="18"/>
              </w:rPr>
              <w:t xml:space="preserve">Si la respuesta fuese </w:t>
            </w:r>
            <w:r>
              <w:rPr>
                <w:rFonts w:ascii="Calibri" w:hAnsi="Calibri"/>
                <w:b/>
                <w:color w:val="305496"/>
                <w:sz w:val="18"/>
              </w:rPr>
              <w:t>No pertinente:</w:t>
            </w:r>
            <w:r>
              <w:rPr>
                <w:rFonts w:ascii="Calibri" w:hAnsi="Calibri"/>
                <w:color w:val="305496"/>
                <w:sz w:val="18"/>
              </w:rPr>
              <w:t xml:space="preserve"> </w:t>
            </w:r>
            <w:r>
              <w:rPr>
                <w:rFonts w:ascii="Calibri" w:hAnsi="Calibri"/>
                <w:sz w:val="18"/>
              </w:rPr>
              <w:br/>
              <w:t>explicar el motivo por el cual la exigencia no se considera pertinente.</w:t>
            </w:r>
          </w:p>
        </w:tc>
      </w:tr>
      <w:tr w:rsidR="00037830" w:rsidRPr="00B03E4E" w14:paraId="6A6501AB" w14:textId="77777777" w:rsidTr="00600F9A">
        <w:tc>
          <w:tcPr>
            <w:tcW w:w="704" w:type="dxa"/>
            <w:shd w:val="clear" w:color="auto" w:fill="F2F2F2" w:themeFill="background1" w:themeFillShade="F2"/>
          </w:tcPr>
          <w:p w14:paraId="4CB2CD9D" w14:textId="77777777" w:rsidR="00037830" w:rsidRPr="00B03E4E" w:rsidRDefault="00037830" w:rsidP="00037830">
            <w:pPr>
              <w:jc w:val="center"/>
              <w:rPr>
                <w:rFonts w:cstheme="minorHAnsi"/>
                <w:sz w:val="20"/>
                <w:szCs w:val="20"/>
              </w:rPr>
            </w:pPr>
            <w:r>
              <w:rPr>
                <w:sz w:val="20"/>
              </w:rPr>
              <w:t>35</w:t>
            </w:r>
          </w:p>
        </w:tc>
        <w:tc>
          <w:tcPr>
            <w:tcW w:w="4820" w:type="dxa"/>
            <w:shd w:val="clear" w:color="auto" w:fill="EEECE1" w:themeFill="background2"/>
          </w:tcPr>
          <w:p w14:paraId="0286D6A8" w14:textId="77777777" w:rsidR="00037830" w:rsidRPr="00B03E4E" w:rsidRDefault="00037830" w:rsidP="00037830">
            <w:pPr>
              <w:rPr>
                <w:rFonts w:cstheme="minorHAnsi"/>
                <w:color w:val="31849B" w:themeColor="accent5" w:themeShade="BF"/>
                <w:sz w:val="18"/>
                <w:szCs w:val="18"/>
              </w:rPr>
            </w:pPr>
            <w:r>
              <w:rPr>
                <w:color w:val="31849B" w:themeColor="accent5" w:themeShade="BF"/>
                <w:sz w:val="18"/>
              </w:rPr>
              <w:t>ISSAI 4000/232</w:t>
            </w:r>
          </w:p>
          <w:p w14:paraId="48DC3474" w14:textId="6DC6C7E8" w:rsidR="00037830" w:rsidRPr="00B03E4E" w:rsidRDefault="00037830" w:rsidP="00B660BB">
            <w:pPr>
              <w:pStyle w:val="ListParagraph"/>
              <w:tabs>
                <w:tab w:val="left" w:pos="851"/>
              </w:tabs>
              <w:ind w:left="0"/>
              <w:jc w:val="left"/>
              <w:rPr>
                <w:rFonts w:cstheme="minorHAnsi"/>
                <w:bCs/>
                <w:sz w:val="20"/>
                <w:szCs w:val="20"/>
              </w:rPr>
            </w:pPr>
            <w:r>
              <w:rPr>
                <w:sz w:val="20"/>
              </w:rPr>
              <w:t>El auditor debe decidir, cuando corresponda, el seguimiento que hará de los dictámenes, las conclusiones o las recomendaciones incluidos en el informe de auditoría en relación con los actos de incumplimiento.</w:t>
            </w:r>
          </w:p>
        </w:tc>
        <w:tc>
          <w:tcPr>
            <w:tcW w:w="1706" w:type="dxa"/>
          </w:tcPr>
          <w:sdt>
            <w:sdtPr>
              <w:rPr>
                <w:rFonts w:cstheme="minorHAnsi"/>
                <w:bCs/>
                <w:i/>
                <w:iCs/>
                <w:sz w:val="20"/>
                <w:szCs w:val="20"/>
              </w:rPr>
              <w:alias w:val="Seleccionar "/>
              <w:tag w:val="Select "/>
              <w:id w:val="1108467653"/>
              <w:placeholder>
                <w:docPart w:val="DA3F0E9F3BB44D02BB41F4E4D30270B6"/>
              </w:placeholder>
              <w:showingPlcHdr/>
              <w:dropDownList>
                <w:listItem w:value="Choose an item."/>
                <w:listItem w:displayText="Sí" w:value="Yes"/>
                <w:listItem w:displayText="No" w:value="No"/>
                <w:listItem w:displayText="No aplicable" w:value="Not applicable"/>
              </w:dropDownList>
            </w:sdtPr>
            <w:sdtEndPr/>
            <w:sdtContent>
              <w:p w14:paraId="42D51B40" w14:textId="77777777" w:rsidR="00037830" w:rsidRPr="00B03E4E" w:rsidRDefault="00037830" w:rsidP="006E7CEB">
                <w:pPr>
                  <w:jc w:val="left"/>
                  <w:rPr>
                    <w:rFonts w:cstheme="minorHAnsi"/>
                    <w:bCs/>
                    <w:i/>
                    <w:iCs/>
                    <w:sz w:val="20"/>
                    <w:szCs w:val="20"/>
                  </w:rPr>
                </w:pPr>
                <w:r>
                  <w:rPr>
                    <w:rStyle w:val="PlaceholderText"/>
                    <w:sz w:val="20"/>
                  </w:rPr>
                  <w:t>Seleccionar un elemento.</w:t>
                </w:r>
              </w:p>
            </w:sdtContent>
          </w:sdt>
          <w:p w14:paraId="04833DFF" w14:textId="77777777" w:rsidR="00037830" w:rsidRPr="00B03E4E" w:rsidRDefault="00037830" w:rsidP="006E7CEB">
            <w:pPr>
              <w:jc w:val="left"/>
              <w:rPr>
                <w:rFonts w:cstheme="minorHAnsi"/>
                <w:b/>
                <w:sz w:val="20"/>
                <w:szCs w:val="20"/>
                <w:lang w:val="en-GB"/>
              </w:rPr>
            </w:pPr>
          </w:p>
        </w:tc>
        <w:tc>
          <w:tcPr>
            <w:tcW w:w="2835" w:type="dxa"/>
          </w:tcPr>
          <w:p w14:paraId="39EE07A6" w14:textId="77777777" w:rsidR="00037830" w:rsidRPr="00B03E4E" w:rsidRDefault="00037830" w:rsidP="00037830">
            <w:pPr>
              <w:rPr>
                <w:rFonts w:cstheme="minorHAnsi"/>
                <w:bCs/>
                <w:i/>
                <w:iCs/>
                <w:sz w:val="20"/>
                <w:szCs w:val="20"/>
                <w:lang w:val="en-GB"/>
              </w:rPr>
            </w:pPr>
          </w:p>
        </w:tc>
        <w:tc>
          <w:tcPr>
            <w:tcW w:w="2268" w:type="dxa"/>
          </w:tcPr>
          <w:sdt>
            <w:sdtPr>
              <w:rPr>
                <w:rFonts w:cstheme="minorHAnsi"/>
                <w:bCs/>
                <w:i/>
                <w:iCs/>
                <w:sz w:val="20"/>
                <w:szCs w:val="20"/>
              </w:rPr>
              <w:alias w:val="Seleccionar uno o más elementos de la lista"/>
              <w:tag w:val="Select item(s) from the list"/>
              <w:id w:val="-1294050828"/>
              <w:placeholder>
                <w:docPart w:val="9652F35C9BA342E5B755DE2FA3F9440F"/>
              </w:placeholder>
              <w:showingPlcHdr/>
              <w:dropDownList>
                <w:listItem w:value="Choose item(s)."/>
                <w:listItem w:displayText="1. Política de la EFS" w:value="1. SAI policy"/>
                <w:listItem w:displayText="2. Gestión de los recursos humanos y competencias del equipo " w:value="2. Human resource management and team competencies "/>
                <w:listItem w:displayText="3. Otros recursos (agrear texto para ampliar) " w:value="3. Other resources (add text to elaborate) "/>
                <w:listItem w:displayText="4. Gestión, supervisión y control de la calidad de la auditoría" w:value="4. Audit management, supervision and quality control"/>
                <w:listItem w:displayText="5. Metodología de auditoría" w:value="5. Audit methodology"/>
                <w:listItem w:displayText="6. Mecanismo de implementación de la metodología de auditoría " w:value="6. Implementation mechanism of audit methodology "/>
                <w:listItem w:displayText="7. Documentación de la auditoría" w:value="7. Audit documentation"/>
                <w:listItem w:displayText="8. Comunicación" w:value="8. Communication"/>
                <w:listItem w:displayText="9. Interacción con las partes interesadas " w:value="9. Stakeholder engagement "/>
                <w:listItem w:displayText="10. Otras áreas (no incluidas previamente), añadir el texto en el área señalada" w:value="10. Other areas (not included above), add text on the area identified"/>
              </w:dropDownList>
            </w:sdtPr>
            <w:sdtEndPr/>
            <w:sdtContent>
              <w:p w14:paraId="7BA844FE" w14:textId="77777777" w:rsidR="00037830" w:rsidRPr="00B03E4E" w:rsidRDefault="00037830" w:rsidP="006E7CEB">
                <w:pPr>
                  <w:jc w:val="left"/>
                  <w:rPr>
                    <w:rFonts w:cstheme="minorHAnsi"/>
                    <w:bCs/>
                    <w:i/>
                    <w:iCs/>
                    <w:sz w:val="20"/>
                    <w:szCs w:val="20"/>
                  </w:rPr>
                </w:pPr>
                <w:r>
                  <w:rPr>
                    <w:rStyle w:val="PlaceholderText"/>
                    <w:sz w:val="20"/>
                  </w:rPr>
                  <w:t>Seleccionar un elemento.</w:t>
                </w:r>
              </w:p>
            </w:sdtContent>
          </w:sdt>
          <w:p w14:paraId="016BAE60" w14:textId="77777777" w:rsidR="00037830" w:rsidRPr="00B03E4E" w:rsidRDefault="00037830" w:rsidP="00037830">
            <w:pPr>
              <w:rPr>
                <w:rFonts w:cstheme="minorHAnsi"/>
                <w:b/>
                <w:sz w:val="20"/>
                <w:szCs w:val="20"/>
                <w:lang w:val="en-GB"/>
              </w:rPr>
            </w:pPr>
          </w:p>
        </w:tc>
        <w:tc>
          <w:tcPr>
            <w:tcW w:w="2835" w:type="dxa"/>
          </w:tcPr>
          <w:p w14:paraId="1B0D5425" w14:textId="77777777" w:rsidR="00037830" w:rsidRPr="00B03E4E" w:rsidRDefault="00037830" w:rsidP="00037830">
            <w:pPr>
              <w:rPr>
                <w:rFonts w:cstheme="minorHAnsi"/>
                <w:b/>
                <w:sz w:val="20"/>
                <w:szCs w:val="20"/>
                <w:lang w:val="en-GB"/>
              </w:rPr>
            </w:pPr>
          </w:p>
        </w:tc>
        <w:tc>
          <w:tcPr>
            <w:tcW w:w="2410" w:type="dxa"/>
          </w:tcPr>
          <w:p w14:paraId="6961DCEB" w14:textId="77777777" w:rsidR="00037830" w:rsidRPr="00B03E4E" w:rsidRDefault="00037830" w:rsidP="00037830">
            <w:pPr>
              <w:rPr>
                <w:rFonts w:cstheme="minorHAnsi"/>
                <w:b/>
                <w:sz w:val="20"/>
                <w:szCs w:val="20"/>
                <w:lang w:val="en-GB"/>
              </w:rPr>
            </w:pPr>
          </w:p>
        </w:tc>
      </w:tr>
    </w:tbl>
    <w:p w14:paraId="3FFDDAA2" w14:textId="77777777" w:rsidR="00037830" w:rsidRPr="00B03E4E" w:rsidRDefault="00037830" w:rsidP="00037830">
      <w:pPr>
        <w:pStyle w:val="Heading2"/>
        <w:spacing w:before="0" w:line="240" w:lineRule="auto"/>
        <w:ind w:hanging="284"/>
        <w:rPr>
          <w:sz w:val="24"/>
          <w:szCs w:val="24"/>
          <w:lang w:val="en-GB"/>
        </w:rPr>
      </w:pPr>
    </w:p>
    <w:p w14:paraId="08B946B5" w14:textId="77777777" w:rsidR="00037830" w:rsidRPr="00B03E4E" w:rsidRDefault="00037830" w:rsidP="00037830">
      <w:pPr>
        <w:rPr>
          <w:rFonts w:asciiTheme="majorHAnsi" w:eastAsiaTheme="majorEastAsia" w:hAnsiTheme="majorHAnsi" w:cstheme="majorBidi"/>
          <w:color w:val="365F91" w:themeColor="accent1" w:themeShade="BF"/>
          <w:sz w:val="24"/>
          <w:szCs w:val="24"/>
        </w:rPr>
      </w:pPr>
      <w:r>
        <w:br w:type="page"/>
      </w:r>
    </w:p>
    <w:p w14:paraId="5487D9B6" w14:textId="224E628D" w:rsidR="00037830" w:rsidRPr="00B03E4E" w:rsidRDefault="00037830" w:rsidP="002C6427">
      <w:pPr>
        <w:pStyle w:val="ListParagraph"/>
        <w:numPr>
          <w:ilvl w:val="0"/>
          <w:numId w:val="1"/>
        </w:numPr>
        <w:shd w:val="clear" w:color="auto" w:fill="31849B" w:themeFill="accent5" w:themeFillShade="BF"/>
        <w:tabs>
          <w:tab w:val="left" w:pos="426"/>
        </w:tabs>
        <w:spacing w:line="276" w:lineRule="auto"/>
        <w:ind w:left="0" w:hanging="284"/>
        <w:rPr>
          <w:rFonts w:ascii="Abadi" w:hAnsi="Abadi" w:cs="Arial"/>
          <w:color w:val="FFFFFF" w:themeColor="background1"/>
          <w:sz w:val="28"/>
          <w:szCs w:val="28"/>
        </w:rPr>
      </w:pPr>
      <w:bookmarkStart w:id="5" w:name="_Hlk73019067"/>
      <w:r>
        <w:rPr>
          <w:rFonts w:ascii="Abadi" w:hAnsi="Abadi"/>
          <w:color w:val="FFFFFF" w:themeColor="background1"/>
          <w:sz w:val="28"/>
        </w:rPr>
        <w:t>Guía para la aplicación de la iCAT sobre AC</w:t>
      </w:r>
      <w:r w:rsidR="006E7CEB">
        <w:rPr>
          <w:rFonts w:ascii="Abadi" w:hAnsi="Abadi"/>
          <w:color w:val="FFFFFF" w:themeColor="background1"/>
          <w:sz w:val="28"/>
        </w:rPr>
        <w:t xml:space="preserve"> -</w:t>
      </w:r>
      <w:r>
        <w:rPr>
          <w:rFonts w:ascii="Abadi" w:hAnsi="Abadi"/>
          <w:color w:val="FFFFFF" w:themeColor="background1"/>
          <w:sz w:val="28"/>
        </w:rPr>
        <w:t xml:space="preserve"> Explicación de las exigencias establecidas en la ISSAI 4000 para la aplicación de la iCAT</w:t>
      </w:r>
    </w:p>
    <w:bookmarkEnd w:id="5"/>
    <w:p w14:paraId="3C6FF857" w14:textId="30458196" w:rsidR="00037830" w:rsidRPr="006E7CEB" w:rsidRDefault="00037830" w:rsidP="00037830"/>
    <w:p w14:paraId="2E97009E" w14:textId="77777777" w:rsidR="00037830" w:rsidRPr="00B03E4E" w:rsidRDefault="00037830" w:rsidP="00037830">
      <w:pPr>
        <w:pStyle w:val="ListParagraph"/>
        <w:numPr>
          <w:ilvl w:val="2"/>
          <w:numId w:val="8"/>
        </w:numPr>
        <w:shd w:val="clear" w:color="auto" w:fill="FDE9D9" w:themeFill="accent6" w:themeFillTint="33"/>
        <w:tabs>
          <w:tab w:val="left" w:pos="482"/>
        </w:tabs>
        <w:spacing w:after="0" w:line="276" w:lineRule="auto"/>
        <w:ind w:left="0" w:right="-14" w:hanging="284"/>
        <w:jc w:val="left"/>
        <w:rPr>
          <w:rFonts w:ascii="Daytona" w:hAnsi="Daytona" w:cstheme="minorHAnsi"/>
          <w:bCs/>
          <w:sz w:val="20"/>
          <w:szCs w:val="20"/>
        </w:rPr>
      </w:pPr>
      <w:r>
        <w:rPr>
          <w:rFonts w:ascii="Daytona" w:hAnsi="Daytona"/>
          <w:sz w:val="20"/>
        </w:rPr>
        <w:t>Exigencias generales de la auditoría de cumplimiento</w:t>
      </w:r>
    </w:p>
    <w:tbl>
      <w:tblPr>
        <w:tblW w:w="17583" w:type="dxa"/>
        <w:tblInd w:w="-289" w:type="dxa"/>
        <w:tblBorders>
          <w:insideH w:val="single" w:sz="12" w:space="0" w:color="92CDDC" w:themeColor="accent5" w:themeTint="99"/>
          <w:insideV w:val="single" w:sz="12" w:space="0" w:color="92CDDC" w:themeColor="accent5" w:themeTint="99"/>
        </w:tblBorders>
        <w:tblLayout w:type="fixed"/>
        <w:tblLook w:val="04A0" w:firstRow="1" w:lastRow="0" w:firstColumn="1" w:lastColumn="0" w:noHBand="0" w:noVBand="1"/>
      </w:tblPr>
      <w:tblGrid>
        <w:gridCol w:w="704"/>
        <w:gridCol w:w="3549"/>
        <w:gridCol w:w="8080"/>
        <w:gridCol w:w="5250"/>
      </w:tblGrid>
      <w:tr w:rsidR="00037830" w:rsidRPr="00B03E4E" w14:paraId="008F0B56" w14:textId="77777777" w:rsidTr="00600F9A">
        <w:trPr>
          <w:trHeight w:val="393"/>
          <w:tblHeader/>
        </w:trPr>
        <w:tc>
          <w:tcPr>
            <w:tcW w:w="704" w:type="dxa"/>
            <w:shd w:val="clear" w:color="auto" w:fill="F2F2F2" w:themeFill="background1" w:themeFillShade="F2"/>
          </w:tcPr>
          <w:p w14:paraId="71FF6D29" w14:textId="77777777" w:rsidR="00037830" w:rsidRPr="00B03E4E" w:rsidRDefault="00037830" w:rsidP="00037830">
            <w:pPr>
              <w:spacing w:after="0"/>
              <w:jc w:val="center"/>
              <w:rPr>
                <w:rFonts w:cstheme="minorHAnsi"/>
                <w:bCs/>
                <w:sz w:val="18"/>
                <w:szCs w:val="18"/>
              </w:rPr>
            </w:pPr>
            <w:r>
              <w:rPr>
                <w:sz w:val="18"/>
              </w:rPr>
              <w:t>N°</w:t>
            </w:r>
          </w:p>
        </w:tc>
        <w:tc>
          <w:tcPr>
            <w:tcW w:w="3549" w:type="dxa"/>
            <w:shd w:val="clear" w:color="auto" w:fill="F2F2F2" w:themeFill="background1" w:themeFillShade="F2"/>
          </w:tcPr>
          <w:p w14:paraId="2E18D2F8" w14:textId="4BFD8E14" w:rsidR="00037830" w:rsidRPr="00B03E4E" w:rsidRDefault="00037830" w:rsidP="00700648">
            <w:pPr>
              <w:spacing w:after="0"/>
              <w:jc w:val="center"/>
              <w:rPr>
                <w:rFonts w:cstheme="minorHAnsi"/>
                <w:bCs/>
                <w:sz w:val="18"/>
                <w:szCs w:val="18"/>
              </w:rPr>
            </w:pPr>
            <w:r>
              <w:rPr>
                <w:sz w:val="18"/>
              </w:rPr>
              <w:t>Exigencias de la ISSAI 4000</w:t>
            </w:r>
          </w:p>
        </w:tc>
        <w:tc>
          <w:tcPr>
            <w:tcW w:w="8080" w:type="dxa"/>
            <w:shd w:val="clear" w:color="auto" w:fill="F2F2F2" w:themeFill="background1" w:themeFillShade="F2"/>
          </w:tcPr>
          <w:p w14:paraId="0962410C" w14:textId="77777777" w:rsidR="00037830" w:rsidRPr="00B03E4E" w:rsidRDefault="00037830" w:rsidP="00037830">
            <w:pPr>
              <w:spacing w:after="0"/>
              <w:jc w:val="center"/>
              <w:rPr>
                <w:rFonts w:cstheme="minorHAnsi"/>
                <w:bCs/>
                <w:sz w:val="18"/>
                <w:szCs w:val="18"/>
              </w:rPr>
            </w:pPr>
            <w:r>
              <w:rPr>
                <w:sz w:val="18"/>
              </w:rPr>
              <w:t>Explicación</w:t>
            </w:r>
          </w:p>
        </w:tc>
        <w:tc>
          <w:tcPr>
            <w:tcW w:w="5250" w:type="dxa"/>
            <w:shd w:val="clear" w:color="auto" w:fill="F2F2F2" w:themeFill="background1" w:themeFillShade="F2"/>
          </w:tcPr>
          <w:p w14:paraId="196631BE" w14:textId="313FF427" w:rsidR="00037830" w:rsidRPr="00B03E4E" w:rsidRDefault="006E7CEB" w:rsidP="00037830">
            <w:pPr>
              <w:spacing w:after="0"/>
              <w:jc w:val="center"/>
              <w:rPr>
                <w:rFonts w:cstheme="minorHAnsi"/>
                <w:bCs/>
                <w:sz w:val="18"/>
                <w:szCs w:val="18"/>
              </w:rPr>
            </w:pPr>
            <w:r>
              <w:rPr>
                <w:sz w:val="18"/>
              </w:rPr>
              <w:t>Orientación</w:t>
            </w:r>
            <w:r w:rsidR="00037830">
              <w:rPr>
                <w:sz w:val="18"/>
              </w:rPr>
              <w:t xml:space="preserve">  </w:t>
            </w:r>
          </w:p>
        </w:tc>
      </w:tr>
      <w:tr w:rsidR="00037830" w:rsidRPr="009A41E8" w14:paraId="045941D0" w14:textId="77777777" w:rsidTr="00600F9A">
        <w:trPr>
          <w:trHeight w:val="852"/>
        </w:trPr>
        <w:tc>
          <w:tcPr>
            <w:tcW w:w="704" w:type="dxa"/>
            <w:shd w:val="clear" w:color="auto" w:fill="F2F2F2" w:themeFill="background1" w:themeFillShade="F2"/>
          </w:tcPr>
          <w:p w14:paraId="0AB29665" w14:textId="77777777" w:rsidR="00037830" w:rsidRPr="00B03E4E" w:rsidRDefault="00037830" w:rsidP="00037830">
            <w:pPr>
              <w:jc w:val="center"/>
              <w:rPr>
                <w:rFonts w:cstheme="minorHAnsi"/>
                <w:sz w:val="18"/>
                <w:szCs w:val="18"/>
              </w:rPr>
            </w:pPr>
            <w:r>
              <w:rPr>
                <w:sz w:val="18"/>
              </w:rPr>
              <w:t>1</w:t>
            </w:r>
          </w:p>
        </w:tc>
        <w:tc>
          <w:tcPr>
            <w:tcW w:w="3549" w:type="dxa"/>
            <w:shd w:val="clear" w:color="auto" w:fill="EEECE1" w:themeFill="background2"/>
          </w:tcPr>
          <w:p w14:paraId="60C567B2" w14:textId="77777777" w:rsidR="006E7CEB" w:rsidRDefault="00037830" w:rsidP="006E7CEB">
            <w:pPr>
              <w:pStyle w:val="ListParagraph"/>
              <w:tabs>
                <w:tab w:val="left" w:pos="851"/>
              </w:tabs>
              <w:autoSpaceDE w:val="0"/>
              <w:autoSpaceDN w:val="0"/>
              <w:adjustRightInd w:val="0"/>
              <w:ind w:left="0"/>
              <w:jc w:val="left"/>
              <w:rPr>
                <w:color w:val="31849B" w:themeColor="accent5" w:themeShade="BF"/>
                <w:sz w:val="20"/>
              </w:rPr>
            </w:pPr>
            <w:r>
              <w:rPr>
                <w:color w:val="31849B" w:themeColor="accent5" w:themeShade="BF"/>
                <w:sz w:val="20"/>
              </w:rPr>
              <w:t>ISSAI 4000/45</w:t>
            </w:r>
          </w:p>
          <w:p w14:paraId="4156B6DC" w14:textId="758C4D70" w:rsidR="00037830" w:rsidRPr="00B03E4E" w:rsidRDefault="00037830" w:rsidP="006E7CEB">
            <w:pPr>
              <w:pStyle w:val="ListParagraph"/>
              <w:tabs>
                <w:tab w:val="left" w:pos="851"/>
              </w:tabs>
              <w:autoSpaceDE w:val="0"/>
              <w:autoSpaceDN w:val="0"/>
              <w:adjustRightInd w:val="0"/>
              <w:ind w:left="0"/>
              <w:jc w:val="left"/>
              <w:rPr>
                <w:rFonts w:cstheme="minorHAnsi"/>
                <w:sz w:val="20"/>
                <w:szCs w:val="20"/>
              </w:rPr>
            </w:pPr>
            <w:r>
              <w:rPr>
                <w:sz w:val="20"/>
              </w:rPr>
              <w:t>El auditor debe cumplir con los procedimientos pertinentes relativos a la objetividad y la ética, que a su vez deben responder a las ISSAI correspondientes en materia de objetividad y ética.</w:t>
            </w:r>
          </w:p>
        </w:tc>
        <w:tc>
          <w:tcPr>
            <w:tcW w:w="8080" w:type="dxa"/>
          </w:tcPr>
          <w:p w14:paraId="36B1F62B" w14:textId="2AC84E4A" w:rsidR="00037830" w:rsidRPr="00B03E4E" w:rsidRDefault="00037830" w:rsidP="0065799B">
            <w:pPr>
              <w:jc w:val="left"/>
              <w:rPr>
                <w:rFonts w:cstheme="minorHAnsi"/>
                <w:sz w:val="20"/>
                <w:szCs w:val="20"/>
              </w:rPr>
            </w:pPr>
            <w:r>
              <w:rPr>
                <w:sz w:val="20"/>
              </w:rPr>
              <w:t xml:space="preserve">El auditor debe demostrar un comportamiento profesional y valores éticos, como la integridad y objetividad, poseer la competencia profesional necesaria, y desempeñarse con </w:t>
            </w:r>
            <w:r w:rsidR="00ED07AE">
              <w:rPr>
                <w:sz w:val="20"/>
              </w:rPr>
              <w:t>la debida diligencia</w:t>
            </w:r>
            <w:r>
              <w:rPr>
                <w:sz w:val="20"/>
              </w:rPr>
              <w:t>, confidencialidad y transparencia. El auditor también debe mantener una independencia aparente y real, y guardar confidencialidad respecto a las cuestiones auditadas.</w:t>
            </w:r>
          </w:p>
        </w:tc>
        <w:tc>
          <w:tcPr>
            <w:tcW w:w="5250" w:type="dxa"/>
          </w:tcPr>
          <w:p w14:paraId="643DB0CD" w14:textId="0A939EE2" w:rsidR="00037830" w:rsidRPr="00B03E4E" w:rsidRDefault="00037830" w:rsidP="0065799B">
            <w:pPr>
              <w:pStyle w:val="ListParagraph"/>
              <w:keepNext/>
              <w:keepLines/>
              <w:numPr>
                <w:ilvl w:val="0"/>
                <w:numId w:val="10"/>
              </w:numPr>
              <w:jc w:val="left"/>
              <w:outlineLvl w:val="6"/>
              <w:rPr>
                <w:rFonts w:cs="Arial"/>
                <w:iCs/>
                <w:sz w:val="20"/>
                <w:szCs w:val="20"/>
              </w:rPr>
            </w:pPr>
            <w:r>
              <w:rPr>
                <w:sz w:val="20"/>
              </w:rPr>
              <w:t xml:space="preserve">Verificar si la EFS posee un código de ética. Si lo posee, constatar de qué modo la entidad implementa </w:t>
            </w:r>
            <w:r w:rsidR="00ED07AE">
              <w:rPr>
                <w:sz w:val="20"/>
              </w:rPr>
              <w:t>mecanismos</w:t>
            </w:r>
            <w:r>
              <w:rPr>
                <w:sz w:val="20"/>
              </w:rPr>
              <w:t xml:space="preserve"> </w:t>
            </w:r>
            <w:r w:rsidR="00BA16AB">
              <w:rPr>
                <w:sz w:val="20"/>
              </w:rPr>
              <w:t>para</w:t>
            </w:r>
            <w:r>
              <w:rPr>
                <w:sz w:val="20"/>
              </w:rPr>
              <w:t xml:space="preserve"> asegurarse de que el personal cumpla con </w:t>
            </w:r>
            <w:r w:rsidR="009E4219">
              <w:rPr>
                <w:sz w:val="20"/>
              </w:rPr>
              <w:t>las exigencias en materia de ética</w:t>
            </w:r>
            <w:r>
              <w:rPr>
                <w:sz w:val="20"/>
              </w:rPr>
              <w:t xml:space="preserve">. </w:t>
            </w:r>
          </w:p>
          <w:p w14:paraId="2DB498DE" w14:textId="6DF58475" w:rsidR="00037830" w:rsidRPr="00B03E4E" w:rsidRDefault="00037830" w:rsidP="0065799B">
            <w:pPr>
              <w:pStyle w:val="ListParagraph"/>
              <w:keepNext/>
              <w:keepLines/>
              <w:numPr>
                <w:ilvl w:val="0"/>
                <w:numId w:val="10"/>
              </w:numPr>
              <w:jc w:val="left"/>
              <w:outlineLvl w:val="6"/>
              <w:rPr>
                <w:rFonts w:cs="Arial"/>
                <w:iCs/>
                <w:sz w:val="20"/>
                <w:szCs w:val="20"/>
              </w:rPr>
            </w:pPr>
            <w:r>
              <w:rPr>
                <w:sz w:val="20"/>
              </w:rPr>
              <w:t xml:space="preserve">Examinar si la gerencia de recursos humanos de la EFS considera las exigencias éticas y </w:t>
            </w:r>
            <w:r w:rsidR="00BA16AB">
              <w:rPr>
                <w:sz w:val="20"/>
              </w:rPr>
              <w:t>la</w:t>
            </w:r>
            <w:r>
              <w:rPr>
                <w:sz w:val="20"/>
              </w:rPr>
              <w:t xml:space="preserve"> conducta profesional en la operación de la entidad.</w:t>
            </w:r>
          </w:p>
        </w:tc>
      </w:tr>
      <w:tr w:rsidR="00037830" w:rsidRPr="009A41E8" w14:paraId="2F4C2256" w14:textId="77777777" w:rsidTr="00600F9A">
        <w:tc>
          <w:tcPr>
            <w:tcW w:w="704" w:type="dxa"/>
            <w:shd w:val="clear" w:color="auto" w:fill="F2F2F2" w:themeFill="background1" w:themeFillShade="F2"/>
          </w:tcPr>
          <w:p w14:paraId="6F3E6EC6" w14:textId="77777777" w:rsidR="00037830" w:rsidRPr="00B03E4E" w:rsidRDefault="00037830" w:rsidP="00037830">
            <w:pPr>
              <w:jc w:val="center"/>
              <w:rPr>
                <w:rFonts w:cstheme="minorHAnsi"/>
                <w:sz w:val="18"/>
                <w:szCs w:val="18"/>
              </w:rPr>
            </w:pPr>
            <w:r>
              <w:rPr>
                <w:sz w:val="18"/>
              </w:rPr>
              <w:t>2</w:t>
            </w:r>
          </w:p>
        </w:tc>
        <w:tc>
          <w:tcPr>
            <w:tcW w:w="3549" w:type="dxa"/>
            <w:shd w:val="clear" w:color="auto" w:fill="EEECE1" w:themeFill="background2"/>
          </w:tcPr>
          <w:p w14:paraId="0C97581F" w14:textId="77777777" w:rsidR="006E7CEB" w:rsidRDefault="00037830" w:rsidP="006E7CEB">
            <w:pPr>
              <w:jc w:val="left"/>
              <w:rPr>
                <w:color w:val="31849B" w:themeColor="accent5" w:themeShade="BF"/>
                <w:sz w:val="20"/>
              </w:rPr>
            </w:pPr>
            <w:r>
              <w:rPr>
                <w:color w:val="31849B" w:themeColor="accent5" w:themeShade="BF"/>
                <w:sz w:val="20"/>
              </w:rPr>
              <w:t>ISSAI 4000/48</w:t>
            </w:r>
          </w:p>
          <w:p w14:paraId="4E3E1C27" w14:textId="46B443BC" w:rsidR="00037830" w:rsidRPr="00B03E4E" w:rsidRDefault="00037830" w:rsidP="006E7CEB">
            <w:pPr>
              <w:jc w:val="left"/>
              <w:rPr>
                <w:rFonts w:cstheme="minorHAnsi"/>
                <w:sz w:val="20"/>
                <w:szCs w:val="20"/>
              </w:rPr>
            </w:pPr>
            <w:r>
              <w:rPr>
                <w:sz w:val="20"/>
              </w:rPr>
              <w:t>El auditor debe velar por mantener la objetividad para que los hallazgos y las conclusiones sean imparciales y considerados como tales por terceros.</w:t>
            </w:r>
          </w:p>
        </w:tc>
        <w:tc>
          <w:tcPr>
            <w:tcW w:w="8080" w:type="dxa"/>
          </w:tcPr>
          <w:p w14:paraId="3FCAE3C7" w14:textId="77777777" w:rsidR="00037830" w:rsidRPr="00B03E4E" w:rsidRDefault="00037830" w:rsidP="0065799B">
            <w:pPr>
              <w:autoSpaceDE w:val="0"/>
              <w:autoSpaceDN w:val="0"/>
              <w:adjustRightInd w:val="0"/>
              <w:spacing w:afterLines="60" w:after="144"/>
              <w:jc w:val="left"/>
              <w:rPr>
                <w:rFonts w:cstheme="minorHAnsi"/>
                <w:sz w:val="20"/>
                <w:szCs w:val="20"/>
              </w:rPr>
            </w:pPr>
            <w:r>
              <w:rPr>
                <w:sz w:val="20"/>
              </w:rPr>
              <w:t xml:space="preserve">El auditor demuestra objetividad al seleccionar sus objetivos de auditoría e identificar los criterios correspondientes. Es necesario que el auditor se ocupe de garantizar que la comunicación con las partes interesadas no ponga en riesgo la objetividad de la EFS. </w:t>
            </w:r>
          </w:p>
          <w:p w14:paraId="65911A70" w14:textId="209FD275" w:rsidR="00037830" w:rsidRPr="00B03E4E" w:rsidRDefault="00037830" w:rsidP="0065799B">
            <w:pPr>
              <w:autoSpaceDE w:val="0"/>
              <w:autoSpaceDN w:val="0"/>
              <w:adjustRightInd w:val="0"/>
              <w:spacing w:afterLines="60" w:after="144"/>
              <w:jc w:val="left"/>
              <w:rPr>
                <w:rFonts w:cstheme="minorHAnsi"/>
                <w:sz w:val="20"/>
                <w:szCs w:val="20"/>
              </w:rPr>
            </w:pPr>
            <w:r>
              <w:rPr>
                <w:sz w:val="20"/>
              </w:rPr>
              <w:t>La materia controlada y los criterios de auditoría pueden encontrarse ya definidos por la legislación</w:t>
            </w:r>
            <w:r w:rsidR="00BA16AB">
              <w:rPr>
                <w:sz w:val="20"/>
              </w:rPr>
              <w:t xml:space="preserve"> </w:t>
            </w:r>
            <w:r>
              <w:rPr>
                <w:sz w:val="20"/>
              </w:rPr>
              <w:t xml:space="preserve">nacional y/o la competencia de la entidad auditada. En tales casos, la EFS no siempre estará en condiciones de influir en el alcance de la labor de auditoría, pero esta restricción no </w:t>
            </w:r>
            <w:r w:rsidR="00ED07AE">
              <w:rPr>
                <w:sz w:val="20"/>
              </w:rPr>
              <w:t>afecta la</w:t>
            </w:r>
            <w:r>
              <w:rPr>
                <w:sz w:val="20"/>
              </w:rPr>
              <w:t xml:space="preserve"> objetividad del auditor. </w:t>
            </w:r>
          </w:p>
          <w:p w14:paraId="0AB03007" w14:textId="3BE01B12" w:rsidR="00037830" w:rsidRPr="00B03E4E" w:rsidRDefault="00037830" w:rsidP="0065799B">
            <w:pPr>
              <w:autoSpaceDE w:val="0"/>
              <w:autoSpaceDN w:val="0"/>
              <w:adjustRightInd w:val="0"/>
              <w:spacing w:afterLines="60" w:after="144"/>
              <w:jc w:val="left"/>
              <w:rPr>
                <w:rFonts w:cstheme="minorHAnsi"/>
                <w:sz w:val="20"/>
                <w:szCs w:val="20"/>
              </w:rPr>
            </w:pPr>
            <w:r>
              <w:rPr>
                <w:sz w:val="20"/>
              </w:rPr>
              <w:t>El auditor debe evitar cualquier influencia indebida y mantener la objetividad para que su trabajo y su</w:t>
            </w:r>
            <w:r w:rsidR="00ED07AE">
              <w:rPr>
                <w:sz w:val="20"/>
              </w:rPr>
              <w:t>s</w:t>
            </w:r>
            <w:r>
              <w:rPr>
                <w:sz w:val="20"/>
              </w:rPr>
              <w:t xml:space="preserve"> informe</w:t>
            </w:r>
            <w:r w:rsidR="00ED07AE">
              <w:rPr>
                <w:sz w:val="20"/>
              </w:rPr>
              <w:t>s</w:t>
            </w:r>
            <w:r>
              <w:rPr>
                <w:sz w:val="20"/>
              </w:rPr>
              <w:t xml:space="preserve"> sean considerados imparciales por terceros razonables e informados.</w:t>
            </w:r>
          </w:p>
        </w:tc>
        <w:tc>
          <w:tcPr>
            <w:tcW w:w="5250" w:type="dxa"/>
          </w:tcPr>
          <w:p w14:paraId="242F4141" w14:textId="77777777" w:rsidR="00037830" w:rsidRPr="00B03E4E" w:rsidRDefault="00037830" w:rsidP="0065799B">
            <w:pPr>
              <w:pStyle w:val="ListParagraph"/>
              <w:keepNext/>
              <w:keepLines/>
              <w:numPr>
                <w:ilvl w:val="0"/>
                <w:numId w:val="10"/>
              </w:numPr>
              <w:jc w:val="left"/>
              <w:outlineLvl w:val="6"/>
              <w:rPr>
                <w:rFonts w:cs="Arial"/>
                <w:iCs/>
                <w:sz w:val="20"/>
                <w:szCs w:val="20"/>
              </w:rPr>
            </w:pPr>
            <w:r>
              <w:rPr>
                <w:sz w:val="20"/>
              </w:rPr>
              <w:t xml:space="preserve">Verificar si la metodología de auditoría de la EFS abarca las cuestiones relativas a la objetividad y los criterios. </w:t>
            </w:r>
          </w:p>
          <w:p w14:paraId="789F84FB" w14:textId="5A818901" w:rsidR="00BA16AB" w:rsidRPr="00BA16AB" w:rsidRDefault="00037830" w:rsidP="00BA16AB">
            <w:pPr>
              <w:pStyle w:val="ListParagraph"/>
              <w:keepNext/>
              <w:keepLines/>
              <w:numPr>
                <w:ilvl w:val="0"/>
                <w:numId w:val="10"/>
              </w:numPr>
              <w:jc w:val="left"/>
              <w:outlineLvl w:val="6"/>
              <w:rPr>
                <w:rFonts w:cstheme="minorHAnsi"/>
                <w:b/>
                <w:sz w:val="20"/>
                <w:szCs w:val="20"/>
              </w:rPr>
            </w:pPr>
            <w:r>
              <w:rPr>
                <w:sz w:val="20"/>
              </w:rPr>
              <w:t xml:space="preserve">Verificar si en los mecanismos de implementación de la metodología se describen los sistemas, procesos, herramientas de orientación y plantillas que ayudan a los auditores </w:t>
            </w:r>
            <w:r w:rsidR="00ED07AE">
              <w:rPr>
                <w:sz w:val="20"/>
              </w:rPr>
              <w:t xml:space="preserve">a </w:t>
            </w:r>
            <w:r>
              <w:rPr>
                <w:sz w:val="20"/>
              </w:rPr>
              <w:t>mantener la objetividad y seguir las directrices</w:t>
            </w:r>
            <w:r w:rsidR="009E4219">
              <w:rPr>
                <w:sz w:val="20"/>
              </w:rPr>
              <w:t xml:space="preserve"> correspondientes</w:t>
            </w:r>
            <w:r>
              <w:rPr>
                <w:sz w:val="20"/>
              </w:rPr>
              <w:t>.</w:t>
            </w:r>
          </w:p>
          <w:p w14:paraId="155314A8" w14:textId="3CF40639" w:rsidR="00037830" w:rsidRPr="00B03E4E" w:rsidRDefault="00037830" w:rsidP="00BA16AB">
            <w:pPr>
              <w:pStyle w:val="ListParagraph"/>
              <w:keepNext/>
              <w:keepLines/>
              <w:numPr>
                <w:ilvl w:val="0"/>
                <w:numId w:val="10"/>
              </w:numPr>
              <w:jc w:val="left"/>
              <w:outlineLvl w:val="6"/>
              <w:rPr>
                <w:rFonts w:cstheme="minorHAnsi"/>
                <w:b/>
                <w:sz w:val="20"/>
                <w:szCs w:val="20"/>
              </w:rPr>
            </w:pPr>
            <w:r>
              <w:rPr>
                <w:sz w:val="20"/>
              </w:rPr>
              <w:t xml:space="preserve">Examinar los mecanismos de los que la EFS dispone actualmente para comunicarse con sus partes interesadas. </w:t>
            </w:r>
          </w:p>
        </w:tc>
      </w:tr>
      <w:tr w:rsidR="00037830" w:rsidRPr="009A41E8" w14:paraId="35AC1791" w14:textId="77777777" w:rsidTr="00600F9A">
        <w:tc>
          <w:tcPr>
            <w:tcW w:w="704" w:type="dxa"/>
            <w:shd w:val="clear" w:color="auto" w:fill="F2F2F2" w:themeFill="background1" w:themeFillShade="F2"/>
          </w:tcPr>
          <w:p w14:paraId="16CE04A7" w14:textId="77777777" w:rsidR="00037830" w:rsidRPr="00B03E4E" w:rsidRDefault="00037830" w:rsidP="00037830">
            <w:pPr>
              <w:jc w:val="center"/>
              <w:rPr>
                <w:rFonts w:cstheme="minorHAnsi"/>
                <w:sz w:val="18"/>
                <w:szCs w:val="18"/>
              </w:rPr>
            </w:pPr>
            <w:r>
              <w:rPr>
                <w:sz w:val="18"/>
              </w:rPr>
              <w:t>3</w:t>
            </w:r>
          </w:p>
        </w:tc>
        <w:tc>
          <w:tcPr>
            <w:tcW w:w="3549" w:type="dxa"/>
            <w:shd w:val="clear" w:color="auto" w:fill="EEECE1" w:themeFill="background2"/>
          </w:tcPr>
          <w:p w14:paraId="7895321D" w14:textId="77777777" w:rsidR="00037830" w:rsidRPr="00B03E4E" w:rsidRDefault="00037830" w:rsidP="0065799B">
            <w:pPr>
              <w:jc w:val="left"/>
              <w:rPr>
                <w:rFonts w:cstheme="minorHAnsi"/>
                <w:color w:val="31849B" w:themeColor="accent5" w:themeShade="BF"/>
                <w:sz w:val="20"/>
                <w:szCs w:val="20"/>
              </w:rPr>
            </w:pPr>
            <w:r>
              <w:rPr>
                <w:color w:val="31849B" w:themeColor="accent5" w:themeShade="BF"/>
                <w:sz w:val="20"/>
              </w:rPr>
              <w:t>ISSAI 4000/52</w:t>
            </w:r>
          </w:p>
          <w:p w14:paraId="0EB06C43" w14:textId="2AC64099" w:rsidR="00037830" w:rsidRPr="00B03E4E" w:rsidRDefault="00037830" w:rsidP="0065799B">
            <w:pPr>
              <w:jc w:val="left"/>
              <w:rPr>
                <w:rFonts w:cstheme="minorHAnsi"/>
                <w:sz w:val="20"/>
                <w:szCs w:val="20"/>
              </w:rPr>
            </w:pPr>
            <w:r>
              <w:rPr>
                <w:sz w:val="20"/>
              </w:rPr>
              <w:t>El auditor debe aplicar los procedimientos necesarios para reducir a un mínimo aceptable el riesgo de formular conclusiones incorrectas.</w:t>
            </w:r>
          </w:p>
        </w:tc>
        <w:tc>
          <w:tcPr>
            <w:tcW w:w="8080" w:type="dxa"/>
          </w:tcPr>
          <w:p w14:paraId="21360535" w14:textId="3B77A12B" w:rsidR="00037830" w:rsidRPr="00B03E4E" w:rsidRDefault="00037830" w:rsidP="0065799B">
            <w:pPr>
              <w:jc w:val="left"/>
              <w:rPr>
                <w:rFonts w:cs="Arial"/>
                <w:sz w:val="20"/>
                <w:szCs w:val="20"/>
              </w:rPr>
            </w:pPr>
            <w:r>
              <w:rPr>
                <w:sz w:val="20"/>
              </w:rPr>
              <w:t xml:space="preserve">La auditoría es un proceso en el que el auditor aplica procedimientos para reducir o gestionar el riesgo de formular conclusiones incorrectas, reconociendo que </w:t>
            </w:r>
            <w:r w:rsidR="00ED07AE">
              <w:rPr>
                <w:sz w:val="20"/>
              </w:rPr>
              <w:t xml:space="preserve">en todas las auditorías </w:t>
            </w:r>
            <w:r>
              <w:rPr>
                <w:sz w:val="20"/>
              </w:rPr>
              <w:t xml:space="preserve">existen limitaciones inherentes. </w:t>
            </w:r>
            <w:r w:rsidR="00ED07AE">
              <w:rPr>
                <w:sz w:val="20"/>
              </w:rPr>
              <w:t>En lo relativo a la auditoría, la reducción de riesgos</w:t>
            </w:r>
            <w:r>
              <w:rPr>
                <w:sz w:val="20"/>
              </w:rPr>
              <w:t xml:space="preserve"> incluye anticipar los riesgos posibles o conocidos del trabajo previsto y sus consecuencias, desarrollar procedimientos para abordar estos riesgos durante la auditoría y documentar qué riesgos serán abordados y de qué manera. </w:t>
            </w:r>
          </w:p>
          <w:p w14:paraId="307284F1" w14:textId="77777777" w:rsidR="00037830" w:rsidRPr="00B03E4E" w:rsidRDefault="00037830" w:rsidP="0065799B">
            <w:pPr>
              <w:jc w:val="left"/>
              <w:rPr>
                <w:rFonts w:cs="Arial"/>
                <w:sz w:val="20"/>
                <w:szCs w:val="20"/>
              </w:rPr>
            </w:pPr>
            <w:r>
              <w:rPr>
                <w:sz w:val="20"/>
              </w:rPr>
              <w:t>Es necesario que el auditor evalúe:</w:t>
            </w:r>
          </w:p>
          <w:p w14:paraId="3462DE5A" w14:textId="128FB3EF" w:rsidR="00037830" w:rsidRPr="00B03E4E" w:rsidRDefault="00037830" w:rsidP="0065799B">
            <w:pPr>
              <w:spacing w:after="0"/>
              <w:jc w:val="left"/>
              <w:rPr>
                <w:rFonts w:cs="Arial"/>
                <w:sz w:val="20"/>
                <w:szCs w:val="20"/>
              </w:rPr>
            </w:pPr>
            <w:r>
              <w:rPr>
                <w:sz w:val="20"/>
              </w:rPr>
              <w:t xml:space="preserve">a) si el alcance de la labor realizada es suficiente, y </w:t>
            </w:r>
          </w:p>
          <w:p w14:paraId="4FF90381" w14:textId="2DF68096" w:rsidR="00037830" w:rsidRPr="00B03E4E" w:rsidRDefault="00037830" w:rsidP="0065799B">
            <w:pPr>
              <w:autoSpaceDE w:val="0"/>
              <w:autoSpaceDN w:val="0"/>
              <w:adjustRightInd w:val="0"/>
              <w:spacing w:afterLines="60" w:after="144"/>
              <w:jc w:val="left"/>
              <w:rPr>
                <w:rFonts w:cs="Arial"/>
                <w:sz w:val="20"/>
                <w:szCs w:val="20"/>
              </w:rPr>
            </w:pPr>
            <w:r>
              <w:rPr>
                <w:sz w:val="20"/>
              </w:rPr>
              <w:t xml:space="preserve">b) si las evidencias de auditoría son suficientes y apropiadas. </w:t>
            </w:r>
          </w:p>
          <w:p w14:paraId="1F08396B" w14:textId="557F2157" w:rsidR="00037830" w:rsidRPr="00B03E4E" w:rsidRDefault="00037830" w:rsidP="0065799B">
            <w:pPr>
              <w:jc w:val="left"/>
              <w:rPr>
                <w:rFonts w:cs="Arial"/>
                <w:sz w:val="20"/>
                <w:szCs w:val="20"/>
              </w:rPr>
            </w:pPr>
            <w:r>
              <w:rPr>
                <w:sz w:val="20"/>
              </w:rPr>
              <w:t xml:space="preserve">El riesgo de auditoría en las auditorías de cumplimiento comprende tanto encargos de atestiguamiento como </w:t>
            </w:r>
            <w:r w:rsidR="009E4219">
              <w:rPr>
                <w:sz w:val="20"/>
              </w:rPr>
              <w:t>de elaboración de informes directos</w:t>
            </w:r>
            <w:r>
              <w:rPr>
                <w:sz w:val="20"/>
              </w:rPr>
              <w:t xml:space="preserve">. El auditor debe considerar las tres dimensiones </w:t>
            </w:r>
            <w:r w:rsidR="00ED07AE">
              <w:rPr>
                <w:sz w:val="20"/>
              </w:rPr>
              <w:t xml:space="preserve">propias </w:t>
            </w:r>
            <w:r>
              <w:rPr>
                <w:sz w:val="20"/>
              </w:rPr>
              <w:t xml:space="preserve">del riesgo de auditoría: el riesgo inherente, el riesgo de control, y el riesgo de detección. </w:t>
            </w:r>
          </w:p>
          <w:p w14:paraId="198F7146" w14:textId="4B80AFF0" w:rsidR="00037830" w:rsidRPr="00B03E4E" w:rsidRDefault="00037830" w:rsidP="0065799B">
            <w:pPr>
              <w:jc w:val="left"/>
              <w:rPr>
                <w:rFonts w:cs="Arial"/>
                <w:sz w:val="20"/>
                <w:szCs w:val="20"/>
              </w:rPr>
            </w:pPr>
            <w:r>
              <w:rPr>
                <w:sz w:val="20"/>
              </w:rPr>
              <w:t xml:space="preserve">En el caso de las EFS con poderes jurisdiccionales, el examen del riesgo de auditoría puede incluir: </w:t>
            </w:r>
          </w:p>
          <w:p w14:paraId="2EF95522" w14:textId="475D9EF7" w:rsidR="00037830" w:rsidRPr="00B03E4E" w:rsidRDefault="00037830" w:rsidP="0065799B">
            <w:pPr>
              <w:spacing w:after="0"/>
              <w:jc w:val="left"/>
              <w:rPr>
                <w:rFonts w:cs="Arial"/>
                <w:sz w:val="20"/>
                <w:szCs w:val="20"/>
              </w:rPr>
            </w:pPr>
            <w:r>
              <w:rPr>
                <w:sz w:val="20"/>
              </w:rPr>
              <w:t xml:space="preserve">a) Identificar a los responsables de los actos de incumplimiento. </w:t>
            </w:r>
          </w:p>
          <w:p w14:paraId="2E43D6DD" w14:textId="6CEFB5CB" w:rsidR="00037830" w:rsidRPr="00B03E4E" w:rsidRDefault="00037830" w:rsidP="0065799B">
            <w:pPr>
              <w:spacing w:after="0"/>
              <w:jc w:val="left"/>
              <w:rPr>
                <w:rFonts w:cs="Arial"/>
                <w:sz w:val="20"/>
                <w:szCs w:val="20"/>
              </w:rPr>
            </w:pPr>
            <w:r>
              <w:rPr>
                <w:sz w:val="20"/>
              </w:rPr>
              <w:t>b) Identificar el plazo durante el que es posible responsabilizar a los funcionarios públicos.</w:t>
            </w:r>
          </w:p>
          <w:p w14:paraId="7B96AA22" w14:textId="431E17AB" w:rsidR="00037830" w:rsidRPr="00B03E4E" w:rsidRDefault="00037830" w:rsidP="0065799B">
            <w:pPr>
              <w:spacing w:after="0"/>
              <w:jc w:val="left"/>
              <w:rPr>
                <w:rFonts w:ascii="Calibri" w:hAnsi="Calibri" w:cs="Arial"/>
                <w:color w:val="000000"/>
                <w:sz w:val="20"/>
                <w:szCs w:val="20"/>
              </w:rPr>
            </w:pPr>
            <w:r>
              <w:rPr>
                <w:sz w:val="20"/>
              </w:rPr>
              <w:t>c) Determinar si estos actos han provocado la pérdida o el despilfarro de fondos públicos.</w:t>
            </w:r>
          </w:p>
        </w:tc>
        <w:tc>
          <w:tcPr>
            <w:tcW w:w="5250" w:type="dxa"/>
          </w:tcPr>
          <w:p w14:paraId="5E09CFFD" w14:textId="77777777" w:rsidR="00037830" w:rsidRPr="00B03E4E" w:rsidRDefault="00037830" w:rsidP="0065799B">
            <w:pPr>
              <w:pStyle w:val="ListParagraph"/>
              <w:keepNext/>
              <w:keepLines/>
              <w:numPr>
                <w:ilvl w:val="0"/>
                <w:numId w:val="10"/>
              </w:numPr>
              <w:jc w:val="left"/>
              <w:outlineLvl w:val="6"/>
              <w:rPr>
                <w:rFonts w:cs="Arial"/>
                <w:iCs/>
                <w:sz w:val="20"/>
                <w:szCs w:val="20"/>
              </w:rPr>
            </w:pPr>
            <w:r>
              <w:rPr>
                <w:sz w:val="20"/>
              </w:rPr>
              <w:t xml:space="preserve">Verificar si en la metodología de auditoría de la entidad se prevé la necesidad de que el auditor considere los tres elementos del riesgo de auditoría. </w:t>
            </w:r>
          </w:p>
          <w:p w14:paraId="603AA381" w14:textId="32DC72C1" w:rsidR="00BA16AB" w:rsidRPr="00BA16AB" w:rsidRDefault="00037830" w:rsidP="00BA16AB">
            <w:pPr>
              <w:pStyle w:val="ListParagraph"/>
              <w:keepNext/>
              <w:keepLines/>
              <w:numPr>
                <w:ilvl w:val="0"/>
                <w:numId w:val="10"/>
              </w:numPr>
              <w:jc w:val="left"/>
              <w:outlineLvl w:val="6"/>
              <w:rPr>
                <w:rFonts w:eastAsia="SimSun" w:cs="Times New Roman"/>
                <w:b/>
                <w:bCs/>
                <w:sz w:val="20"/>
                <w:szCs w:val="20"/>
                <w:u w:val="single"/>
              </w:rPr>
            </w:pPr>
            <w:r>
              <w:rPr>
                <w:sz w:val="20"/>
              </w:rPr>
              <w:t xml:space="preserve">Verificar si en los mecanismos de implementación de la metodología se describen los sistemas, procesos, herramientas de orientación y plantillas que ayudan a los auditores </w:t>
            </w:r>
            <w:r w:rsidR="00BA16AB">
              <w:rPr>
                <w:sz w:val="20"/>
              </w:rPr>
              <w:t xml:space="preserve">a </w:t>
            </w:r>
            <w:r>
              <w:rPr>
                <w:sz w:val="20"/>
              </w:rPr>
              <w:t>aplicar el modelo de riesgo de auditoría.</w:t>
            </w:r>
          </w:p>
          <w:p w14:paraId="0B1B6987" w14:textId="776C5F90" w:rsidR="00037830" w:rsidRPr="00B03E4E" w:rsidRDefault="00037830" w:rsidP="00BA16AB">
            <w:pPr>
              <w:pStyle w:val="ListParagraph"/>
              <w:keepNext/>
              <w:keepLines/>
              <w:numPr>
                <w:ilvl w:val="0"/>
                <w:numId w:val="10"/>
              </w:numPr>
              <w:jc w:val="left"/>
              <w:outlineLvl w:val="6"/>
              <w:rPr>
                <w:rFonts w:eastAsia="SimSun" w:cs="Times New Roman"/>
                <w:b/>
                <w:bCs/>
                <w:sz w:val="20"/>
                <w:szCs w:val="20"/>
                <w:u w:val="single"/>
              </w:rPr>
            </w:pPr>
            <w:r>
              <w:rPr>
                <w:sz w:val="20"/>
              </w:rPr>
              <w:t>Examinar la documentación (en formato electrónico y/o papel) en la muestra seleccionada de expedientes de auditoría, y verificar si el auditor ha realizado una evaluación de riesgos de acuerdo con la exigencia</w:t>
            </w:r>
            <w:r w:rsidR="00ED07AE">
              <w:rPr>
                <w:sz w:val="20"/>
              </w:rPr>
              <w:t xml:space="preserve"> correspondiente</w:t>
            </w:r>
            <w:r>
              <w:rPr>
                <w:sz w:val="20"/>
              </w:rPr>
              <w:t xml:space="preserve">, y la labor de auditoría es suficiente y se basa en evidencia adecuada. </w:t>
            </w:r>
          </w:p>
        </w:tc>
      </w:tr>
      <w:tr w:rsidR="00037830" w:rsidRPr="009A41E8" w14:paraId="481E0EAF" w14:textId="77777777" w:rsidTr="00600F9A">
        <w:tc>
          <w:tcPr>
            <w:tcW w:w="704" w:type="dxa"/>
            <w:shd w:val="clear" w:color="auto" w:fill="F2F2F2" w:themeFill="background1" w:themeFillShade="F2"/>
          </w:tcPr>
          <w:p w14:paraId="2610E002" w14:textId="77777777" w:rsidR="00037830" w:rsidRPr="00B03E4E" w:rsidRDefault="00037830" w:rsidP="00037830">
            <w:pPr>
              <w:jc w:val="center"/>
              <w:rPr>
                <w:rFonts w:cstheme="minorHAnsi"/>
                <w:sz w:val="18"/>
                <w:szCs w:val="18"/>
              </w:rPr>
            </w:pPr>
            <w:r>
              <w:rPr>
                <w:sz w:val="18"/>
              </w:rPr>
              <w:t>4</w:t>
            </w:r>
          </w:p>
        </w:tc>
        <w:tc>
          <w:tcPr>
            <w:tcW w:w="3549" w:type="dxa"/>
            <w:shd w:val="clear" w:color="auto" w:fill="EEECE1" w:themeFill="background2"/>
          </w:tcPr>
          <w:p w14:paraId="706E6765" w14:textId="77777777" w:rsidR="00037830" w:rsidRPr="00B03E4E" w:rsidRDefault="00037830" w:rsidP="00037830">
            <w:pPr>
              <w:rPr>
                <w:rFonts w:cstheme="minorHAnsi"/>
                <w:color w:val="31849B" w:themeColor="accent5" w:themeShade="BF"/>
                <w:sz w:val="20"/>
                <w:szCs w:val="20"/>
              </w:rPr>
            </w:pPr>
            <w:r>
              <w:rPr>
                <w:color w:val="31849B" w:themeColor="accent5" w:themeShade="BF"/>
                <w:sz w:val="20"/>
              </w:rPr>
              <w:t>ISSAI 4000/58</w:t>
            </w:r>
          </w:p>
          <w:p w14:paraId="56817025" w14:textId="12A8E7F4" w:rsidR="00037830" w:rsidRPr="00B03E4E" w:rsidRDefault="00037830" w:rsidP="0065799B">
            <w:pPr>
              <w:jc w:val="left"/>
              <w:rPr>
                <w:rFonts w:cstheme="minorHAnsi"/>
                <w:sz w:val="20"/>
                <w:szCs w:val="20"/>
              </w:rPr>
            </w:pPr>
            <w:r>
              <w:rPr>
                <w:sz w:val="20"/>
              </w:rPr>
              <w:t>El auditor debe analizar el riesgo de fraude a lo largo del proceso de auditoría y documentar el resultado de la evaluación.</w:t>
            </w:r>
          </w:p>
        </w:tc>
        <w:tc>
          <w:tcPr>
            <w:tcW w:w="8080" w:type="dxa"/>
          </w:tcPr>
          <w:p w14:paraId="3EB82F5B" w14:textId="0089532B" w:rsidR="00037830" w:rsidRPr="00B03E4E" w:rsidRDefault="00037830" w:rsidP="0065799B">
            <w:pPr>
              <w:autoSpaceDE w:val="0"/>
              <w:autoSpaceDN w:val="0"/>
              <w:adjustRightInd w:val="0"/>
              <w:jc w:val="left"/>
              <w:rPr>
                <w:rFonts w:eastAsia="Calibri" w:cs="NewCenturySchlbk-Roman"/>
                <w:sz w:val="20"/>
                <w:szCs w:val="20"/>
              </w:rPr>
            </w:pPr>
            <w:r>
              <w:rPr>
                <w:sz w:val="20"/>
              </w:rPr>
              <w:t xml:space="preserve">El auditor debe identificar y evaluar el riesgo de fraude, y recopilar evidencia suficiente y adecuada relacionada con el riesgo de fraude identificado mediante el diseño y la aplicación de procedimientos de auditoría idóneos. </w:t>
            </w:r>
          </w:p>
          <w:p w14:paraId="3AFD8FD3" w14:textId="139B02D6" w:rsidR="00037830" w:rsidRPr="00B03E4E" w:rsidRDefault="00037830" w:rsidP="0065799B">
            <w:pPr>
              <w:autoSpaceDE w:val="0"/>
              <w:autoSpaceDN w:val="0"/>
              <w:adjustRightInd w:val="0"/>
              <w:jc w:val="left"/>
              <w:rPr>
                <w:rFonts w:eastAsia="Calibri" w:cs="NewCenturySchlbk-Roman"/>
                <w:sz w:val="20"/>
                <w:szCs w:val="20"/>
              </w:rPr>
            </w:pPr>
            <w:r>
              <w:rPr>
                <w:sz w:val="20"/>
              </w:rPr>
              <w:t>El riesgo de fraude y la evaluación de la materialidad con relación al fraude se consideran en el contexto del alcance más amplio</w:t>
            </w:r>
            <w:r w:rsidR="00ED07AE">
              <w:rPr>
                <w:sz w:val="20"/>
              </w:rPr>
              <w:t>,</w:t>
            </w:r>
            <w:r>
              <w:rPr>
                <w:sz w:val="20"/>
              </w:rPr>
              <w:t xml:space="preserve"> y como parte de los factores de riesgo tenidos en cuenta durante la auditoría de cumplimiento.  </w:t>
            </w:r>
          </w:p>
          <w:p w14:paraId="2C835C5B" w14:textId="5BCCDA1E" w:rsidR="00037830" w:rsidRPr="00B03E4E" w:rsidRDefault="00037830" w:rsidP="0065799B">
            <w:pPr>
              <w:autoSpaceDE w:val="0"/>
              <w:autoSpaceDN w:val="0"/>
              <w:adjustRightInd w:val="0"/>
              <w:contextualSpacing/>
              <w:jc w:val="left"/>
              <w:rPr>
                <w:rFonts w:eastAsia="Calibri" w:cs="Futura-Heavy"/>
                <w:sz w:val="20"/>
                <w:szCs w:val="20"/>
              </w:rPr>
            </w:pPr>
            <w:r>
              <w:rPr>
                <w:sz w:val="20"/>
              </w:rPr>
              <w:t xml:space="preserve">El auditor es responsable de mantener el escepticismo profesional a lo largo de la auditoría y ser consciente de que los procedimientos de auditoría que son eficaces para detectar errores pueden no serlo para detectar </w:t>
            </w:r>
            <w:r w:rsidR="00ED07AE">
              <w:rPr>
                <w:sz w:val="20"/>
              </w:rPr>
              <w:t>el fraude</w:t>
            </w:r>
            <w:r>
              <w:rPr>
                <w:sz w:val="20"/>
              </w:rPr>
              <w:t xml:space="preserve">. Cuando se sospeche la comisión de fraude, el auditor debe asegurarse de tomar las medidas necesarias para responder adecuadamente en función del mandato de las EFS y las circunstancias del caso. </w:t>
            </w:r>
          </w:p>
          <w:p w14:paraId="467AEC92" w14:textId="77777777" w:rsidR="00037830" w:rsidRPr="00094A90" w:rsidRDefault="00037830" w:rsidP="0065799B">
            <w:pPr>
              <w:jc w:val="left"/>
              <w:rPr>
                <w:rFonts w:cstheme="minorHAnsi"/>
                <w:b/>
                <w:sz w:val="20"/>
                <w:szCs w:val="20"/>
                <w:lang w:val="es-419"/>
              </w:rPr>
            </w:pPr>
          </w:p>
        </w:tc>
        <w:tc>
          <w:tcPr>
            <w:tcW w:w="5250" w:type="dxa"/>
          </w:tcPr>
          <w:p w14:paraId="74D26AE3" w14:textId="26160819" w:rsidR="00037830" w:rsidRPr="00B03E4E" w:rsidRDefault="00037830" w:rsidP="0065799B">
            <w:pPr>
              <w:numPr>
                <w:ilvl w:val="0"/>
                <w:numId w:val="10"/>
              </w:numPr>
              <w:jc w:val="left"/>
              <w:rPr>
                <w:rFonts w:cs="Arial"/>
                <w:iCs/>
                <w:sz w:val="20"/>
                <w:szCs w:val="20"/>
              </w:rPr>
            </w:pPr>
            <w:r>
              <w:rPr>
                <w:sz w:val="20"/>
              </w:rPr>
              <w:t xml:space="preserve">Verificar si la metodología de auditoría de la EFS </w:t>
            </w:r>
            <w:r w:rsidR="004E3945">
              <w:rPr>
                <w:sz w:val="20"/>
              </w:rPr>
              <w:t xml:space="preserve">prevé </w:t>
            </w:r>
            <w:r>
              <w:rPr>
                <w:sz w:val="20"/>
              </w:rPr>
              <w:t xml:space="preserve">disposiciones relativas a la identificación y evaluación de los riesgos de fraude y el proceso de recopilación de evidencia relacionado con los riesgos identificados. </w:t>
            </w:r>
          </w:p>
          <w:p w14:paraId="475B7C1A" w14:textId="3F30A9F7" w:rsidR="00037830" w:rsidRPr="00B03E4E" w:rsidRDefault="00037830" w:rsidP="0065799B">
            <w:pPr>
              <w:numPr>
                <w:ilvl w:val="0"/>
                <w:numId w:val="10"/>
              </w:numPr>
              <w:jc w:val="left"/>
              <w:rPr>
                <w:rFonts w:cs="Arial"/>
                <w:iCs/>
                <w:sz w:val="20"/>
                <w:szCs w:val="20"/>
              </w:rPr>
            </w:pPr>
            <w:r>
              <w:rPr>
                <w:sz w:val="20"/>
              </w:rPr>
              <w:t xml:space="preserve">Evaluar si en los mecanismos de implementación de la metodología se describen los procesos, sistemas, herramientas y plantillas para que los auditores identifiquen y evalúen el riesgo de fraude y realicen procedimientos </w:t>
            </w:r>
            <w:r w:rsidR="004E3945">
              <w:rPr>
                <w:sz w:val="20"/>
              </w:rPr>
              <w:t>destinados a la</w:t>
            </w:r>
            <w:r>
              <w:rPr>
                <w:sz w:val="20"/>
              </w:rPr>
              <w:t xml:space="preserve"> recopilación de evidencia relacionada. </w:t>
            </w:r>
          </w:p>
          <w:p w14:paraId="1BB4D22E" w14:textId="40848126" w:rsidR="00037830" w:rsidRPr="00B03E4E" w:rsidRDefault="00037830" w:rsidP="0065799B">
            <w:pPr>
              <w:numPr>
                <w:ilvl w:val="0"/>
                <w:numId w:val="10"/>
              </w:numPr>
              <w:jc w:val="left"/>
              <w:rPr>
                <w:rFonts w:cs="Arial"/>
                <w:iCs/>
                <w:sz w:val="20"/>
                <w:szCs w:val="20"/>
              </w:rPr>
            </w:pPr>
            <w:r>
              <w:rPr>
                <w:sz w:val="20"/>
              </w:rPr>
              <w:t xml:space="preserve">Examinar en la muestra de expedientes de auditoría seleccionada la documentación correspondiente (en formato electrónico y/o papel) y verificar si el auditor ha identificado los riesgos de fraude y </w:t>
            </w:r>
            <w:r w:rsidR="00741EB1">
              <w:rPr>
                <w:sz w:val="20"/>
              </w:rPr>
              <w:t>desarrollados procedimientos</w:t>
            </w:r>
            <w:r>
              <w:rPr>
                <w:sz w:val="20"/>
              </w:rPr>
              <w:t xml:space="preserve"> de auditoría idóneos en función de los riesgos identificados. </w:t>
            </w:r>
          </w:p>
          <w:p w14:paraId="02EFF54C" w14:textId="4BEFA6D0" w:rsidR="00037830" w:rsidRPr="00B03E4E" w:rsidRDefault="00037830" w:rsidP="0065799B">
            <w:pPr>
              <w:numPr>
                <w:ilvl w:val="0"/>
                <w:numId w:val="10"/>
              </w:numPr>
              <w:jc w:val="left"/>
              <w:rPr>
                <w:rFonts w:cs="Arial"/>
                <w:iCs/>
                <w:sz w:val="20"/>
                <w:szCs w:val="20"/>
              </w:rPr>
            </w:pPr>
            <w:r>
              <w:rPr>
                <w:sz w:val="20"/>
              </w:rPr>
              <w:t>Evaluar si la EFS dispone de mecanismos para ayudar a los auditores a tomar medidas idóneas, que sean compatibles con el mandato de sus EFS, al sospechar acerca de la comisión de fraude durante su labor.</w:t>
            </w:r>
          </w:p>
          <w:p w14:paraId="4AA21C22" w14:textId="6A3EC033" w:rsidR="00037830" w:rsidRPr="00B03E4E" w:rsidRDefault="00037830" w:rsidP="0065799B">
            <w:pPr>
              <w:numPr>
                <w:ilvl w:val="0"/>
                <w:numId w:val="10"/>
              </w:numPr>
              <w:jc w:val="left"/>
              <w:rPr>
                <w:rFonts w:eastAsia="Calibri" w:cs="Arial"/>
                <w:sz w:val="20"/>
                <w:szCs w:val="20"/>
              </w:rPr>
            </w:pPr>
            <w:r>
              <w:rPr>
                <w:sz w:val="20"/>
              </w:rPr>
              <w:t>Examinar la documentación contenida en los expedientes de auditoría seleccionados para observar de qué modo los auditores han respondido ante aquellas situaciones en las que sospecharon acerca de la comisión de fraude durante su labor.</w:t>
            </w:r>
          </w:p>
        </w:tc>
      </w:tr>
      <w:tr w:rsidR="00037830" w:rsidRPr="009A41E8" w14:paraId="256501DF" w14:textId="77777777" w:rsidTr="00600F9A">
        <w:tc>
          <w:tcPr>
            <w:tcW w:w="704" w:type="dxa"/>
            <w:shd w:val="clear" w:color="auto" w:fill="F2F2F2" w:themeFill="background1" w:themeFillShade="F2"/>
          </w:tcPr>
          <w:p w14:paraId="4426213F" w14:textId="77777777" w:rsidR="00037830" w:rsidRPr="00B03E4E" w:rsidRDefault="00037830" w:rsidP="00037830">
            <w:pPr>
              <w:jc w:val="center"/>
              <w:rPr>
                <w:rFonts w:cstheme="minorHAnsi"/>
                <w:sz w:val="18"/>
                <w:szCs w:val="18"/>
              </w:rPr>
            </w:pPr>
            <w:r>
              <w:rPr>
                <w:sz w:val="18"/>
              </w:rPr>
              <w:t>5</w:t>
            </w:r>
          </w:p>
        </w:tc>
        <w:tc>
          <w:tcPr>
            <w:tcW w:w="3549" w:type="dxa"/>
            <w:shd w:val="clear" w:color="auto" w:fill="EEECE1" w:themeFill="background2"/>
          </w:tcPr>
          <w:p w14:paraId="05D64748" w14:textId="77777777" w:rsidR="00037830" w:rsidRPr="00B03E4E" w:rsidRDefault="00037830" w:rsidP="00037830">
            <w:pPr>
              <w:rPr>
                <w:rFonts w:cstheme="minorHAnsi"/>
                <w:color w:val="31849B" w:themeColor="accent5" w:themeShade="BF"/>
                <w:sz w:val="20"/>
                <w:szCs w:val="20"/>
              </w:rPr>
            </w:pPr>
            <w:r>
              <w:rPr>
                <w:color w:val="31849B" w:themeColor="accent5" w:themeShade="BF"/>
                <w:sz w:val="20"/>
              </w:rPr>
              <w:t>ISSAI 4000/64</w:t>
            </w:r>
          </w:p>
          <w:p w14:paraId="08793D06" w14:textId="74D74238" w:rsidR="00037830" w:rsidRPr="00B03E4E" w:rsidRDefault="00037830" w:rsidP="0065799B">
            <w:pPr>
              <w:jc w:val="left"/>
              <w:rPr>
                <w:rFonts w:cstheme="minorHAnsi"/>
                <w:sz w:val="20"/>
                <w:szCs w:val="20"/>
              </w:rPr>
            </w:pPr>
            <w:r>
              <w:rPr>
                <w:sz w:val="20"/>
              </w:rPr>
              <w:t>Cuando la EFS posee la facultad de seleccionar la cobertura de las auditorías de cumplimiento, debe identificar los ámbitos significativos para el usuario o los usuarios previstos.</w:t>
            </w:r>
          </w:p>
        </w:tc>
        <w:tc>
          <w:tcPr>
            <w:tcW w:w="8080" w:type="dxa"/>
          </w:tcPr>
          <w:p w14:paraId="2E26B492" w14:textId="2DC9FF63" w:rsidR="00037830" w:rsidRPr="00B03E4E" w:rsidRDefault="00037830" w:rsidP="0065799B">
            <w:pPr>
              <w:autoSpaceDE w:val="0"/>
              <w:autoSpaceDN w:val="0"/>
              <w:adjustRightInd w:val="0"/>
              <w:jc w:val="left"/>
              <w:rPr>
                <w:rFonts w:cstheme="minorHAnsi"/>
                <w:bCs/>
                <w:sz w:val="20"/>
                <w:szCs w:val="20"/>
              </w:rPr>
            </w:pPr>
            <w:r>
              <w:rPr>
                <w:sz w:val="20"/>
              </w:rPr>
              <w:t xml:space="preserve">Para aquellas EFS que, </w:t>
            </w:r>
            <w:r w:rsidR="004E3945">
              <w:rPr>
                <w:sz w:val="20"/>
              </w:rPr>
              <w:t>dado su</w:t>
            </w:r>
            <w:r>
              <w:rPr>
                <w:sz w:val="20"/>
              </w:rPr>
              <w:t xml:space="preserve"> mandato, deben cumplir con exigencias obligatorias para las auditorias de cumplimiento, esta exigencia carece de relevancia. </w:t>
            </w:r>
          </w:p>
          <w:p w14:paraId="1DEA1105" w14:textId="55AA7928" w:rsidR="00037830" w:rsidRPr="00B03E4E" w:rsidRDefault="00037830" w:rsidP="0065799B">
            <w:pPr>
              <w:autoSpaceDE w:val="0"/>
              <w:autoSpaceDN w:val="0"/>
              <w:adjustRightInd w:val="0"/>
              <w:jc w:val="left"/>
              <w:rPr>
                <w:rFonts w:cstheme="minorHAnsi"/>
                <w:bCs/>
                <w:sz w:val="20"/>
                <w:szCs w:val="20"/>
              </w:rPr>
            </w:pPr>
            <w:r>
              <w:rPr>
                <w:sz w:val="20"/>
              </w:rPr>
              <w:t>Cuando la EFS tenga la facultad de decidir la cobertura de las auditorías de cumplimiento, llevará a cabo los procedimientos necesarios para identificar los ámbitos significativos y/o aquellos en los que exista un riesgo potencial de incumplimiento.</w:t>
            </w:r>
          </w:p>
          <w:p w14:paraId="379BA756" w14:textId="165FE6DD" w:rsidR="00037830" w:rsidRPr="00B03E4E" w:rsidRDefault="00037830" w:rsidP="0065799B">
            <w:pPr>
              <w:autoSpaceDE w:val="0"/>
              <w:autoSpaceDN w:val="0"/>
              <w:adjustRightInd w:val="0"/>
              <w:jc w:val="left"/>
              <w:rPr>
                <w:rFonts w:cstheme="minorHAnsi"/>
                <w:bCs/>
                <w:sz w:val="20"/>
                <w:szCs w:val="20"/>
              </w:rPr>
            </w:pPr>
            <w:r>
              <w:rPr>
                <w:sz w:val="20"/>
              </w:rPr>
              <w:t xml:space="preserve">Al realizar estos procedimientos, el auditor podrá tener en cuenta los intereses o las expectativas del público, las repercusiones en los ciudadanos, los proyectos con un substancial nivel de financiación pública, la importancia de determinadas disposiciones legales, los principios de la buena gobernanza, las posibles infracciones a las leyes aplicables y otros reglamentos que rijan la actividad de la entidad pública, o la deuda pública, el déficit público y las obligaciones externas. </w:t>
            </w:r>
          </w:p>
          <w:p w14:paraId="696F62C2" w14:textId="77953D49" w:rsidR="00037830" w:rsidRPr="00B03E4E" w:rsidRDefault="00037830" w:rsidP="0065799B">
            <w:pPr>
              <w:autoSpaceDE w:val="0"/>
              <w:autoSpaceDN w:val="0"/>
              <w:adjustRightInd w:val="0"/>
              <w:jc w:val="left"/>
              <w:rPr>
                <w:rFonts w:cstheme="minorHAnsi"/>
                <w:bCs/>
                <w:sz w:val="20"/>
                <w:szCs w:val="20"/>
              </w:rPr>
            </w:pPr>
            <w:r>
              <w:rPr>
                <w:sz w:val="20"/>
              </w:rPr>
              <w:t xml:space="preserve">Al </w:t>
            </w:r>
            <w:r w:rsidR="004E3945">
              <w:rPr>
                <w:sz w:val="20"/>
              </w:rPr>
              <w:t>instrumentar</w:t>
            </w:r>
            <w:r>
              <w:rPr>
                <w:sz w:val="20"/>
              </w:rPr>
              <w:t xml:space="preserve"> estos procedimientos, el auditor puede examinar las propuestas de presupuesto, las publicaciones, los informes de evaluaciones, etc. La participación en conferencias y foros de debate también puede proporcionar al auditor información valiosa en la que se base la selección de materias controladas y así reducir el riesgo de fiscalizar ámbitos con un </w:t>
            </w:r>
            <w:r w:rsidR="004E3945">
              <w:rPr>
                <w:sz w:val="20"/>
              </w:rPr>
              <w:t>bajo nivel de riesgo</w:t>
            </w:r>
            <w:r>
              <w:rPr>
                <w:sz w:val="20"/>
              </w:rPr>
              <w:t xml:space="preserve">. </w:t>
            </w:r>
          </w:p>
          <w:p w14:paraId="712CA87B" w14:textId="50BF8214" w:rsidR="00037830" w:rsidRPr="00B03E4E" w:rsidRDefault="00037830" w:rsidP="0065799B">
            <w:pPr>
              <w:autoSpaceDE w:val="0"/>
              <w:autoSpaceDN w:val="0"/>
              <w:adjustRightInd w:val="0"/>
              <w:jc w:val="left"/>
              <w:rPr>
                <w:rFonts w:cstheme="minorHAnsi"/>
                <w:bCs/>
                <w:sz w:val="20"/>
                <w:szCs w:val="20"/>
              </w:rPr>
            </w:pPr>
            <w:r>
              <w:rPr>
                <w:sz w:val="20"/>
              </w:rPr>
              <w:t xml:space="preserve">A menudo, el auditor puede encontrarse con situaciones de incumplimiento en otros tipos de tareas de auditoría llevadas a cabo en la EFS. Es necesario que la EFS disponga de un mecanismo para informar tales situaciones de incumplimiento en relación con su proceso de evaluación de riesgos para el siguiente año. </w:t>
            </w:r>
          </w:p>
        </w:tc>
        <w:tc>
          <w:tcPr>
            <w:tcW w:w="5250" w:type="dxa"/>
          </w:tcPr>
          <w:p w14:paraId="59486820" w14:textId="45EAD953" w:rsidR="00037830" w:rsidRPr="00B03E4E" w:rsidRDefault="00037830" w:rsidP="0065799B">
            <w:pPr>
              <w:numPr>
                <w:ilvl w:val="0"/>
                <w:numId w:val="10"/>
              </w:numPr>
              <w:jc w:val="left"/>
              <w:rPr>
                <w:rFonts w:cs="Arial"/>
                <w:iCs/>
                <w:sz w:val="20"/>
                <w:szCs w:val="20"/>
              </w:rPr>
            </w:pPr>
            <w:r>
              <w:rPr>
                <w:sz w:val="20"/>
              </w:rPr>
              <w:t xml:space="preserve">Verificar si la EFS dispone de políticas y procedimientos que permitan identificar los ámbitos </w:t>
            </w:r>
            <w:r w:rsidR="004E3945">
              <w:rPr>
                <w:sz w:val="20"/>
              </w:rPr>
              <w:t>relevantes</w:t>
            </w:r>
            <w:r>
              <w:rPr>
                <w:sz w:val="20"/>
              </w:rPr>
              <w:t xml:space="preserve"> a los efectos de determinar la cobertura de las auditorías de cumplimiento. </w:t>
            </w:r>
          </w:p>
          <w:p w14:paraId="49CF6DC3" w14:textId="40E9284C" w:rsidR="00037830" w:rsidRPr="00B03E4E" w:rsidRDefault="00037830" w:rsidP="0065799B">
            <w:pPr>
              <w:numPr>
                <w:ilvl w:val="0"/>
                <w:numId w:val="10"/>
              </w:numPr>
              <w:jc w:val="left"/>
              <w:rPr>
                <w:rFonts w:cs="Arial"/>
                <w:iCs/>
                <w:sz w:val="20"/>
                <w:szCs w:val="20"/>
              </w:rPr>
            </w:pPr>
            <w:r>
              <w:rPr>
                <w:sz w:val="20"/>
              </w:rPr>
              <w:t xml:space="preserve">Verificar qué mecanismos internos posee la EFS para considerar las cuestiones identificadas a los efectos de la cobertura y las situaciones de incumplimiento identificadas en otras auditorías. </w:t>
            </w:r>
          </w:p>
          <w:p w14:paraId="35B2BF63" w14:textId="4BBBC0A7" w:rsidR="00037830" w:rsidRPr="00B03E4E" w:rsidRDefault="00037830" w:rsidP="0065799B">
            <w:pPr>
              <w:numPr>
                <w:ilvl w:val="0"/>
                <w:numId w:val="10"/>
              </w:numPr>
              <w:jc w:val="left"/>
              <w:rPr>
                <w:rFonts w:eastAsia="Calibri" w:cs="Arial"/>
                <w:sz w:val="20"/>
                <w:szCs w:val="20"/>
              </w:rPr>
            </w:pPr>
            <w:r>
              <w:rPr>
                <w:sz w:val="20"/>
              </w:rPr>
              <w:t>Evaluar si la EFS dispone de mecanismos para asistir a los auditores en la interacción con las partes interesadas en diferentes foros.</w:t>
            </w:r>
          </w:p>
        </w:tc>
      </w:tr>
      <w:tr w:rsidR="00037830" w:rsidRPr="009A41E8" w14:paraId="12F24FD2" w14:textId="77777777" w:rsidTr="008B012D">
        <w:tc>
          <w:tcPr>
            <w:tcW w:w="704" w:type="dxa"/>
            <w:tcBorders>
              <w:bottom w:val="single" w:sz="4" w:space="0" w:color="92CDDC" w:themeColor="accent5" w:themeTint="99"/>
            </w:tcBorders>
            <w:shd w:val="clear" w:color="auto" w:fill="F2F2F2" w:themeFill="background1" w:themeFillShade="F2"/>
          </w:tcPr>
          <w:p w14:paraId="2F0597BD" w14:textId="77777777" w:rsidR="00037830" w:rsidRPr="00B03E4E" w:rsidRDefault="00037830" w:rsidP="00037830">
            <w:pPr>
              <w:jc w:val="center"/>
              <w:rPr>
                <w:rFonts w:cstheme="minorHAnsi"/>
                <w:sz w:val="18"/>
                <w:szCs w:val="18"/>
              </w:rPr>
            </w:pPr>
            <w:r>
              <w:rPr>
                <w:sz w:val="18"/>
              </w:rPr>
              <w:t>6</w:t>
            </w:r>
          </w:p>
        </w:tc>
        <w:tc>
          <w:tcPr>
            <w:tcW w:w="3549" w:type="dxa"/>
            <w:tcBorders>
              <w:bottom w:val="single" w:sz="4" w:space="0" w:color="92CDDC" w:themeColor="accent5" w:themeTint="99"/>
            </w:tcBorders>
            <w:shd w:val="clear" w:color="auto" w:fill="EEECE1" w:themeFill="background2"/>
          </w:tcPr>
          <w:p w14:paraId="049AEB55" w14:textId="77777777" w:rsidR="00037830" w:rsidRPr="00B03E4E" w:rsidRDefault="00037830" w:rsidP="0065799B">
            <w:pPr>
              <w:jc w:val="left"/>
              <w:rPr>
                <w:rFonts w:cstheme="minorHAnsi"/>
                <w:color w:val="31849B" w:themeColor="accent5" w:themeShade="BF"/>
                <w:sz w:val="20"/>
                <w:szCs w:val="20"/>
              </w:rPr>
            </w:pPr>
            <w:r>
              <w:rPr>
                <w:color w:val="31849B" w:themeColor="accent5" w:themeShade="BF"/>
                <w:sz w:val="20"/>
              </w:rPr>
              <w:t>ISSAI 4000/71</w:t>
            </w:r>
          </w:p>
          <w:p w14:paraId="4642BBCC" w14:textId="01146299" w:rsidR="00037830" w:rsidRPr="00B03E4E" w:rsidRDefault="00037830" w:rsidP="0065799B">
            <w:pPr>
              <w:jc w:val="left"/>
              <w:rPr>
                <w:rFonts w:cstheme="minorHAnsi"/>
                <w:bCs/>
                <w:sz w:val="20"/>
                <w:szCs w:val="20"/>
              </w:rPr>
            </w:pPr>
            <w:r>
              <w:rPr>
                <w:sz w:val="20"/>
              </w:rPr>
              <w:t>El auditor debe aplicar su juicio profesional a lo largo del proceso de auditoría.</w:t>
            </w:r>
          </w:p>
        </w:tc>
        <w:tc>
          <w:tcPr>
            <w:tcW w:w="8080" w:type="dxa"/>
            <w:tcBorders>
              <w:bottom w:val="single" w:sz="4" w:space="0" w:color="92CDDC" w:themeColor="accent5" w:themeTint="99"/>
            </w:tcBorders>
          </w:tcPr>
          <w:p w14:paraId="092B697D" w14:textId="567E96A7" w:rsidR="00037830" w:rsidRPr="00B03E4E" w:rsidRDefault="00037830" w:rsidP="0065799B">
            <w:pPr>
              <w:autoSpaceDE w:val="0"/>
              <w:autoSpaceDN w:val="0"/>
              <w:adjustRightInd w:val="0"/>
              <w:spacing w:after="19"/>
              <w:jc w:val="left"/>
              <w:rPr>
                <w:sz w:val="20"/>
                <w:szCs w:val="20"/>
              </w:rPr>
            </w:pPr>
            <w:r>
              <w:rPr>
                <w:sz w:val="20"/>
              </w:rPr>
              <w:t xml:space="preserve">La aplicación del juicio profesional es esencial durante todo el proceso de auditoría. Esto supone que los auditores apliquen sus conocimientos, habilidades, capacitación y experiencia colectivos al tomar decisiones en las diferentes etapas de la auditoría. Ello les permite observar diferentes contextos o situaciones desde </w:t>
            </w:r>
            <w:r w:rsidR="004E3945">
              <w:rPr>
                <w:sz w:val="20"/>
              </w:rPr>
              <w:t>diversos ángulos o perspectivas</w:t>
            </w:r>
            <w:r>
              <w:rPr>
                <w:sz w:val="20"/>
              </w:rPr>
              <w:t xml:space="preserve">. </w:t>
            </w:r>
          </w:p>
          <w:p w14:paraId="617A94DC" w14:textId="5DCD23F1" w:rsidR="00037830" w:rsidRPr="00B03E4E" w:rsidRDefault="00037830" w:rsidP="0065799B">
            <w:pPr>
              <w:jc w:val="left"/>
              <w:rPr>
                <w:sz w:val="20"/>
                <w:szCs w:val="20"/>
              </w:rPr>
            </w:pPr>
            <w:r>
              <w:rPr>
                <w:sz w:val="20"/>
              </w:rPr>
              <w:t xml:space="preserve">El auditor también debe aplicar su juicio profesional al decidir el nivel de seguridad. El juicio profesional se aplica al evaluar riesgo y la materialidad, y al definir la materia controlada, el alcance y los criterios de auditoría correspondientes. Asimismo, el juicio profesional debe aplicarse al considerar los procedimientos necesarios para recopilar evidencia de auditoría suficiente y adecuada y </w:t>
            </w:r>
            <w:r w:rsidR="004E3945">
              <w:rPr>
                <w:sz w:val="20"/>
              </w:rPr>
              <w:t>su evaluación</w:t>
            </w:r>
            <w:r>
              <w:rPr>
                <w:sz w:val="20"/>
              </w:rPr>
              <w:t xml:space="preserve">. La aplicación del ejercicio profesional es de fundamental importancia al analizar la evidencia de auditoría y formular conclusiones basadas en los hallazgos. </w:t>
            </w:r>
          </w:p>
        </w:tc>
        <w:tc>
          <w:tcPr>
            <w:tcW w:w="5250" w:type="dxa"/>
            <w:tcBorders>
              <w:bottom w:val="single" w:sz="4" w:space="0" w:color="92CDDC" w:themeColor="accent5" w:themeTint="99"/>
            </w:tcBorders>
          </w:tcPr>
          <w:p w14:paraId="36AD9B75" w14:textId="5AB9BEAE" w:rsidR="00037830" w:rsidRPr="00B03E4E" w:rsidRDefault="00037830" w:rsidP="0065799B">
            <w:pPr>
              <w:pStyle w:val="ListParagraph"/>
              <w:numPr>
                <w:ilvl w:val="0"/>
                <w:numId w:val="10"/>
              </w:numPr>
              <w:jc w:val="left"/>
              <w:rPr>
                <w:rFonts w:eastAsia="Calibri" w:cs="Arial"/>
                <w:sz w:val="20"/>
                <w:szCs w:val="20"/>
              </w:rPr>
            </w:pPr>
            <w:r>
              <w:rPr>
                <w:sz w:val="20"/>
              </w:rPr>
              <w:t xml:space="preserve">Verificar si la metodología de auditoría de la EFS contiene una disposición que requiera la aplicación del juicio profesional. </w:t>
            </w:r>
          </w:p>
          <w:p w14:paraId="3D31A1AF" w14:textId="1FC2EA8A" w:rsidR="00037830" w:rsidRPr="00B03E4E" w:rsidRDefault="00037830" w:rsidP="0065799B">
            <w:pPr>
              <w:pStyle w:val="ListParagraph"/>
              <w:numPr>
                <w:ilvl w:val="0"/>
                <w:numId w:val="10"/>
              </w:numPr>
              <w:jc w:val="left"/>
              <w:rPr>
                <w:rFonts w:eastAsia="Calibri" w:cs="Arial"/>
                <w:sz w:val="20"/>
                <w:szCs w:val="20"/>
              </w:rPr>
            </w:pPr>
            <w:r>
              <w:rPr>
                <w:sz w:val="20"/>
              </w:rPr>
              <w:t>Evaluar si en los mecanismos de implementación de la metodología se describen los procesos, sistemas, herramientas y plantillas para la aplicación y documentación del juicio profesional por parte del auditor.</w:t>
            </w:r>
          </w:p>
          <w:p w14:paraId="341489AC" w14:textId="13AC7C90" w:rsidR="00037830" w:rsidRPr="00B03E4E" w:rsidRDefault="00037830" w:rsidP="0065799B">
            <w:pPr>
              <w:pStyle w:val="ListParagraph"/>
              <w:numPr>
                <w:ilvl w:val="0"/>
                <w:numId w:val="10"/>
              </w:numPr>
              <w:jc w:val="left"/>
              <w:rPr>
                <w:rFonts w:eastAsia="Calibri" w:cs="Arial"/>
                <w:sz w:val="20"/>
                <w:szCs w:val="20"/>
              </w:rPr>
            </w:pPr>
            <w:r>
              <w:rPr>
                <w:sz w:val="20"/>
              </w:rPr>
              <w:t>Examinar la documentación (en formato electrónico y/o papel) contenida en la muestra de expedientes de auditoría seleccionada y verificar si el auditor ha aplicado el juicio profesional en las diferentes etapas de la auditoría.</w:t>
            </w:r>
          </w:p>
        </w:tc>
      </w:tr>
      <w:tr w:rsidR="008B012D" w:rsidRPr="009A41E8" w14:paraId="71335A11" w14:textId="77777777" w:rsidTr="009A41E8">
        <w:trPr>
          <w:trHeight w:val="3396"/>
        </w:trPr>
        <w:tc>
          <w:tcPr>
            <w:tcW w:w="704" w:type="dxa"/>
            <w:tcBorders>
              <w:top w:val="single" w:sz="4" w:space="0" w:color="92CDDC" w:themeColor="accent5" w:themeTint="99"/>
            </w:tcBorders>
            <w:shd w:val="clear" w:color="auto" w:fill="F2F2F2" w:themeFill="background1" w:themeFillShade="F2"/>
          </w:tcPr>
          <w:p w14:paraId="74ECF7F0" w14:textId="77777777" w:rsidR="008B012D" w:rsidRPr="00B03E4E" w:rsidRDefault="008B012D" w:rsidP="00037830">
            <w:pPr>
              <w:jc w:val="center"/>
              <w:rPr>
                <w:rFonts w:cstheme="minorHAnsi"/>
                <w:sz w:val="18"/>
                <w:szCs w:val="18"/>
              </w:rPr>
            </w:pPr>
            <w:r>
              <w:rPr>
                <w:sz w:val="18"/>
              </w:rPr>
              <w:t>7</w:t>
            </w:r>
          </w:p>
        </w:tc>
        <w:tc>
          <w:tcPr>
            <w:tcW w:w="3549" w:type="dxa"/>
            <w:tcBorders>
              <w:top w:val="single" w:sz="4" w:space="0" w:color="92CDDC" w:themeColor="accent5" w:themeTint="99"/>
              <w:bottom w:val="single" w:sz="4" w:space="0" w:color="92CDDC" w:themeColor="accent5" w:themeTint="99"/>
            </w:tcBorders>
            <w:shd w:val="clear" w:color="auto" w:fill="EEECE1" w:themeFill="background2"/>
          </w:tcPr>
          <w:p w14:paraId="41F0AB6C" w14:textId="77777777" w:rsidR="008B012D" w:rsidRPr="00B03E4E" w:rsidRDefault="008B012D" w:rsidP="0065799B">
            <w:pPr>
              <w:autoSpaceDE w:val="0"/>
              <w:autoSpaceDN w:val="0"/>
              <w:adjustRightInd w:val="0"/>
              <w:jc w:val="left"/>
              <w:rPr>
                <w:rFonts w:cstheme="minorHAnsi"/>
                <w:color w:val="31849B" w:themeColor="accent5" w:themeShade="BF"/>
                <w:sz w:val="20"/>
                <w:szCs w:val="20"/>
              </w:rPr>
            </w:pPr>
            <w:r>
              <w:rPr>
                <w:color w:val="31849B" w:themeColor="accent5" w:themeShade="BF"/>
                <w:sz w:val="20"/>
              </w:rPr>
              <w:t>ISSAI 4000/74</w:t>
            </w:r>
          </w:p>
          <w:p w14:paraId="48ED242D" w14:textId="77777777" w:rsidR="008B012D" w:rsidRPr="00B03E4E" w:rsidRDefault="008B012D" w:rsidP="0065799B">
            <w:pPr>
              <w:autoSpaceDE w:val="0"/>
              <w:autoSpaceDN w:val="0"/>
              <w:adjustRightInd w:val="0"/>
              <w:jc w:val="left"/>
              <w:rPr>
                <w:rFonts w:cstheme="minorHAnsi"/>
                <w:sz w:val="20"/>
                <w:szCs w:val="20"/>
              </w:rPr>
            </w:pPr>
            <w:r>
              <w:rPr>
                <w:sz w:val="20"/>
              </w:rPr>
              <w:t xml:space="preserve">Se debe solicitar asesoramiento profesional si no existen en el equipo de auditoría conocimientos especializados para tratar una cuestión compleja o controvertida. </w:t>
            </w:r>
          </w:p>
          <w:p w14:paraId="4C91B94C" w14:textId="77777777" w:rsidR="008B012D" w:rsidRPr="00094A90" w:rsidRDefault="008B012D" w:rsidP="0065799B">
            <w:pPr>
              <w:jc w:val="left"/>
              <w:rPr>
                <w:rFonts w:cstheme="minorHAnsi"/>
                <w:sz w:val="20"/>
                <w:szCs w:val="20"/>
                <w:lang w:val="es-419"/>
              </w:rPr>
            </w:pPr>
          </w:p>
        </w:tc>
        <w:tc>
          <w:tcPr>
            <w:tcW w:w="8080" w:type="dxa"/>
            <w:tcBorders>
              <w:top w:val="single" w:sz="4" w:space="0" w:color="92CDDC" w:themeColor="accent5" w:themeTint="99"/>
              <w:bottom w:val="single" w:sz="4" w:space="0" w:color="92CDDC" w:themeColor="accent5" w:themeTint="99"/>
            </w:tcBorders>
          </w:tcPr>
          <w:p w14:paraId="0D7E887B" w14:textId="036262FF" w:rsidR="008B012D" w:rsidRPr="00B03E4E" w:rsidRDefault="008B012D" w:rsidP="0065799B">
            <w:pPr>
              <w:autoSpaceDE w:val="0"/>
              <w:autoSpaceDN w:val="0"/>
              <w:adjustRightInd w:val="0"/>
              <w:jc w:val="left"/>
              <w:rPr>
                <w:rFonts w:cstheme="minorHAnsi"/>
                <w:b/>
                <w:sz w:val="20"/>
                <w:szCs w:val="20"/>
              </w:rPr>
            </w:pPr>
            <w:r>
              <w:rPr>
                <w:sz w:val="20"/>
              </w:rPr>
              <w:t xml:space="preserve">En áreas especializadas o al abordar cuestiones de auditoría complejas, puede recurrirse a expertos externos para complementar los conocimientos, la competencia y la experiencia de los que el equipo de auditoría carezca. Las cuestiones </w:t>
            </w:r>
            <w:r w:rsidR="004E3945">
              <w:rPr>
                <w:sz w:val="20"/>
              </w:rPr>
              <w:t xml:space="preserve">de que se trate </w:t>
            </w:r>
            <w:r>
              <w:rPr>
                <w:sz w:val="20"/>
              </w:rPr>
              <w:t>pueden relacionarse con competencias específicas de una actividad, o de carácter jurisdiccional o metodológico. Es importante clarificar las cuestiones controvertidas en el seno del equipo de auditoría, así como también entre éste y cualquier tercero que participe en ella. La evaluación de la competencia, las capacidades y la objetividad de un experto incluye determinar si su labor se relaciona con el desempeño técnico u otros requisitos de índole profesional o propios del sector.</w:t>
            </w:r>
          </w:p>
        </w:tc>
        <w:tc>
          <w:tcPr>
            <w:tcW w:w="5250" w:type="dxa"/>
            <w:tcBorders>
              <w:top w:val="single" w:sz="4" w:space="0" w:color="92CDDC" w:themeColor="accent5" w:themeTint="99"/>
              <w:bottom w:val="single" w:sz="4" w:space="0" w:color="92CDDC" w:themeColor="accent5" w:themeTint="99"/>
            </w:tcBorders>
          </w:tcPr>
          <w:p w14:paraId="4A46916D" w14:textId="5CB4ABF3" w:rsidR="008B012D" w:rsidRPr="00B03E4E" w:rsidRDefault="008B012D" w:rsidP="0065799B">
            <w:pPr>
              <w:pStyle w:val="ListParagraph"/>
              <w:numPr>
                <w:ilvl w:val="0"/>
                <w:numId w:val="10"/>
              </w:numPr>
              <w:jc w:val="left"/>
              <w:rPr>
                <w:rFonts w:eastAsia="Calibri" w:cs="Arial"/>
                <w:sz w:val="20"/>
                <w:szCs w:val="20"/>
              </w:rPr>
            </w:pPr>
            <w:r>
              <w:rPr>
                <w:sz w:val="20"/>
              </w:rPr>
              <w:t>Verificar si la EFS dispone de una política para la contratación de expertos externos o internos para obtener asesoramiento. (En el caso de que tal política no exista, no se requiere evaluación adicional alguna).</w:t>
            </w:r>
          </w:p>
          <w:p w14:paraId="1045EC06" w14:textId="6905369B" w:rsidR="008B012D" w:rsidRPr="00B03E4E" w:rsidRDefault="008B012D" w:rsidP="0065799B">
            <w:pPr>
              <w:pStyle w:val="ListParagraph"/>
              <w:numPr>
                <w:ilvl w:val="0"/>
                <w:numId w:val="10"/>
              </w:numPr>
              <w:jc w:val="left"/>
              <w:rPr>
                <w:rFonts w:eastAsia="Calibri" w:cs="Arial"/>
                <w:sz w:val="20"/>
                <w:szCs w:val="20"/>
              </w:rPr>
            </w:pPr>
            <w:r>
              <w:rPr>
                <w:sz w:val="20"/>
              </w:rPr>
              <w:t>Cuando la EFS disponga de dicha política, evaluar los sistemas, procesos, herramientas de orientación y plantillas, entre otros recursos, disponibles para garantizar que los expertos externos o internos tengan las competencias y capacidades necesarias para realizar la labor para la que se los contratará.</w:t>
            </w:r>
          </w:p>
          <w:p w14:paraId="657C6B75" w14:textId="5A33286D" w:rsidR="008B012D" w:rsidRPr="00B03E4E" w:rsidRDefault="008B012D" w:rsidP="0065799B">
            <w:pPr>
              <w:pStyle w:val="ListParagraph"/>
              <w:numPr>
                <w:ilvl w:val="0"/>
                <w:numId w:val="10"/>
              </w:numPr>
              <w:jc w:val="left"/>
              <w:rPr>
                <w:rFonts w:cstheme="minorHAnsi"/>
                <w:bCs/>
                <w:sz w:val="20"/>
                <w:szCs w:val="20"/>
              </w:rPr>
            </w:pPr>
            <w:r>
              <w:rPr>
                <w:sz w:val="20"/>
              </w:rPr>
              <w:t xml:space="preserve">Examinar la documentación (en formato electrónico y/o papel) contenida en la muestra de expedientes de auditoría seleccionada, verificar si el empleo de expertos externos o internos se encuentra documentada, y evaluar </w:t>
            </w:r>
            <w:r w:rsidR="00DD5348">
              <w:rPr>
                <w:sz w:val="20"/>
              </w:rPr>
              <w:t xml:space="preserve">si los </w:t>
            </w:r>
            <w:r>
              <w:rPr>
                <w:sz w:val="20"/>
              </w:rPr>
              <w:t>expertos cumplen con la exigencia de esta norma.</w:t>
            </w:r>
          </w:p>
        </w:tc>
      </w:tr>
      <w:tr w:rsidR="00037830" w:rsidRPr="009A41E8" w14:paraId="2E233BD4" w14:textId="77777777" w:rsidTr="008B012D">
        <w:tc>
          <w:tcPr>
            <w:tcW w:w="704" w:type="dxa"/>
            <w:shd w:val="clear" w:color="auto" w:fill="F2F2F2" w:themeFill="background1" w:themeFillShade="F2"/>
          </w:tcPr>
          <w:p w14:paraId="5A1333F6" w14:textId="77777777" w:rsidR="00037830" w:rsidRPr="00B03E4E" w:rsidRDefault="00037830" w:rsidP="00037830">
            <w:pPr>
              <w:jc w:val="center"/>
              <w:rPr>
                <w:rFonts w:cstheme="minorHAnsi"/>
                <w:sz w:val="18"/>
                <w:szCs w:val="18"/>
              </w:rPr>
            </w:pPr>
            <w:r>
              <w:rPr>
                <w:sz w:val="18"/>
              </w:rPr>
              <w:t>8</w:t>
            </w:r>
          </w:p>
        </w:tc>
        <w:tc>
          <w:tcPr>
            <w:tcW w:w="3549" w:type="dxa"/>
            <w:tcBorders>
              <w:top w:val="single" w:sz="4" w:space="0" w:color="auto"/>
            </w:tcBorders>
            <w:shd w:val="clear" w:color="auto" w:fill="EEECE1" w:themeFill="background2"/>
          </w:tcPr>
          <w:p w14:paraId="2DBD52E3" w14:textId="77777777" w:rsidR="00037830" w:rsidRPr="00B03E4E" w:rsidRDefault="00037830" w:rsidP="0065799B">
            <w:pPr>
              <w:jc w:val="left"/>
              <w:rPr>
                <w:rFonts w:cstheme="minorHAnsi"/>
                <w:color w:val="31849B" w:themeColor="accent5" w:themeShade="BF"/>
                <w:sz w:val="20"/>
                <w:szCs w:val="20"/>
              </w:rPr>
            </w:pPr>
            <w:r>
              <w:rPr>
                <w:color w:val="31849B" w:themeColor="accent5" w:themeShade="BF"/>
                <w:sz w:val="20"/>
              </w:rPr>
              <w:t>ISSAI 4000/77</w:t>
            </w:r>
          </w:p>
          <w:p w14:paraId="5321A53B" w14:textId="1E49764C" w:rsidR="00037830" w:rsidRPr="00B03E4E" w:rsidRDefault="00037830" w:rsidP="0065799B">
            <w:pPr>
              <w:jc w:val="left"/>
              <w:rPr>
                <w:rFonts w:cstheme="minorHAnsi"/>
                <w:sz w:val="20"/>
                <w:szCs w:val="20"/>
              </w:rPr>
            </w:pPr>
            <w:r>
              <w:rPr>
                <w:sz w:val="20"/>
              </w:rPr>
              <w:t>El auditor debe ejercer un escepticismo profesional y mantener una mentalidad abierta y objetiva.</w:t>
            </w:r>
          </w:p>
        </w:tc>
        <w:tc>
          <w:tcPr>
            <w:tcW w:w="8080" w:type="dxa"/>
            <w:tcBorders>
              <w:top w:val="single" w:sz="4" w:space="0" w:color="auto"/>
            </w:tcBorders>
          </w:tcPr>
          <w:p w14:paraId="4CCCAF4F" w14:textId="4AE809CD" w:rsidR="00037830" w:rsidRPr="00B03E4E" w:rsidRDefault="00037830" w:rsidP="0065799B">
            <w:pPr>
              <w:autoSpaceDE w:val="0"/>
              <w:autoSpaceDN w:val="0"/>
              <w:adjustRightInd w:val="0"/>
              <w:spacing w:after="15"/>
              <w:jc w:val="left"/>
              <w:rPr>
                <w:sz w:val="20"/>
                <w:szCs w:val="20"/>
              </w:rPr>
            </w:pPr>
            <w:r>
              <w:rPr>
                <w:sz w:val="20"/>
              </w:rPr>
              <w:t xml:space="preserve">El escepticismo profesional es una actitud que implica mantener una mentalidad abierta e inquisitiva, guardando distancia profesional y estando alerta a situaciones que puedan indicar incumplimientos originados en error o fraude. El escepticismo profesional es importante al evaluar </w:t>
            </w:r>
            <w:r w:rsidR="00DD5348">
              <w:rPr>
                <w:sz w:val="20"/>
              </w:rPr>
              <w:t>aquella</w:t>
            </w:r>
            <w:r>
              <w:rPr>
                <w:sz w:val="20"/>
              </w:rPr>
              <w:t xml:space="preserve"> evidencia de auditoría que contradiga otra evidencia ya obtenida, así como también aquella información que ponga en duda la fiabilidad de la evidencia de auditoría, como la </w:t>
            </w:r>
            <w:r w:rsidR="00DD5348">
              <w:rPr>
                <w:sz w:val="20"/>
              </w:rPr>
              <w:t>recabada</w:t>
            </w:r>
            <w:r>
              <w:rPr>
                <w:sz w:val="20"/>
              </w:rPr>
              <w:t xml:space="preserve"> de documentos y respuestas a consultas. </w:t>
            </w:r>
          </w:p>
          <w:p w14:paraId="636E5299" w14:textId="77777777" w:rsidR="00037830" w:rsidRPr="00094A90" w:rsidRDefault="00037830" w:rsidP="0065799B">
            <w:pPr>
              <w:autoSpaceDE w:val="0"/>
              <w:autoSpaceDN w:val="0"/>
              <w:adjustRightInd w:val="0"/>
              <w:spacing w:after="15"/>
              <w:jc w:val="left"/>
              <w:rPr>
                <w:sz w:val="20"/>
                <w:szCs w:val="20"/>
                <w:lang w:val="es-419"/>
              </w:rPr>
            </w:pPr>
          </w:p>
          <w:p w14:paraId="1A639CD0" w14:textId="09C409BF" w:rsidR="00037830" w:rsidRPr="00B03E4E" w:rsidRDefault="00037830" w:rsidP="005D179B">
            <w:pPr>
              <w:autoSpaceDE w:val="0"/>
              <w:autoSpaceDN w:val="0"/>
              <w:adjustRightInd w:val="0"/>
              <w:jc w:val="left"/>
              <w:rPr>
                <w:rFonts w:cstheme="minorHAnsi"/>
                <w:b/>
                <w:sz w:val="20"/>
                <w:szCs w:val="20"/>
              </w:rPr>
            </w:pPr>
            <w:r>
              <w:rPr>
                <w:sz w:val="20"/>
              </w:rPr>
              <w:t xml:space="preserve">El ejercicio del escepticismo profesional es necesario para garantizar que el auditor mantenga su imparcialidad, y </w:t>
            </w:r>
            <w:r w:rsidR="00DD5348">
              <w:rPr>
                <w:sz w:val="20"/>
              </w:rPr>
              <w:t>asegurarse</w:t>
            </w:r>
            <w:r>
              <w:rPr>
                <w:sz w:val="20"/>
              </w:rPr>
              <w:t xml:space="preserve"> de que no incurra en generalizaciones excesivas al extraer sus</w:t>
            </w:r>
            <w:r>
              <w:rPr>
                <w:sz w:val="20"/>
              </w:rPr>
              <w:cr/>
            </w:r>
            <w:r>
              <w:rPr>
                <w:sz w:val="20"/>
              </w:rPr>
              <w:br/>
              <w:t xml:space="preserve">conclusiones </w:t>
            </w:r>
            <w:r w:rsidR="00DD5348">
              <w:rPr>
                <w:sz w:val="20"/>
              </w:rPr>
              <w:t>basadas en observaciones</w:t>
            </w:r>
            <w:r>
              <w:rPr>
                <w:sz w:val="20"/>
              </w:rPr>
              <w:t>. Además, el auditor debe actuar de manera racional, sobre la</w:t>
            </w:r>
            <w:r>
              <w:rPr>
                <w:sz w:val="20"/>
              </w:rPr>
              <w:cr/>
            </w:r>
            <w:r w:rsidR="00DD5348">
              <w:rPr>
                <w:sz w:val="20"/>
              </w:rPr>
              <w:t xml:space="preserve"> b</w:t>
            </w:r>
            <w:r>
              <w:rPr>
                <w:sz w:val="20"/>
              </w:rPr>
              <w:t>ase de una evaluación crítica de toda la evidencia recopilada.</w:t>
            </w:r>
          </w:p>
        </w:tc>
        <w:tc>
          <w:tcPr>
            <w:tcW w:w="5250" w:type="dxa"/>
            <w:tcBorders>
              <w:top w:val="single" w:sz="4" w:space="0" w:color="auto"/>
            </w:tcBorders>
          </w:tcPr>
          <w:p w14:paraId="7A839A3F" w14:textId="77777777" w:rsidR="00037830" w:rsidRPr="00B03E4E" w:rsidRDefault="00037830" w:rsidP="0065799B">
            <w:pPr>
              <w:pStyle w:val="ListParagraph"/>
              <w:keepNext/>
              <w:keepLines/>
              <w:numPr>
                <w:ilvl w:val="0"/>
                <w:numId w:val="10"/>
              </w:numPr>
              <w:jc w:val="left"/>
              <w:outlineLvl w:val="6"/>
              <w:rPr>
                <w:rFonts w:eastAsia="Times New Roman" w:cs="Arial"/>
                <w:iCs/>
                <w:sz w:val="20"/>
                <w:szCs w:val="20"/>
              </w:rPr>
            </w:pPr>
            <w:r>
              <w:rPr>
                <w:sz w:val="20"/>
              </w:rPr>
              <w:t>Verificar si la EFS tiene una política orientada a que los auditores apliquen el escepticismo profesional dentro del contexto establecido por las normas de auditoría, en todas las etapas del proceso de auditoría.</w:t>
            </w:r>
          </w:p>
          <w:p w14:paraId="25C1560E" w14:textId="2EA9ECAB" w:rsidR="00037830" w:rsidRPr="00B03E4E" w:rsidRDefault="00037830" w:rsidP="0065799B">
            <w:pPr>
              <w:pStyle w:val="ListParagraph"/>
              <w:keepNext/>
              <w:keepLines/>
              <w:numPr>
                <w:ilvl w:val="0"/>
                <w:numId w:val="10"/>
              </w:numPr>
              <w:jc w:val="left"/>
              <w:outlineLvl w:val="6"/>
              <w:rPr>
                <w:rFonts w:eastAsia="Times New Roman" w:cs="Arial"/>
                <w:iCs/>
                <w:sz w:val="20"/>
                <w:szCs w:val="20"/>
              </w:rPr>
            </w:pPr>
            <w:r>
              <w:rPr>
                <w:sz w:val="20"/>
              </w:rPr>
              <w:t xml:space="preserve">En el caso de que la EFS disponga de una a política y una metodología, evaluar los sistemas, procesos, herramientas de orientación, plantillas y demás recursos disponibles, para corroborar </w:t>
            </w:r>
            <w:r w:rsidR="00DD5348">
              <w:rPr>
                <w:sz w:val="20"/>
              </w:rPr>
              <w:t>el</w:t>
            </w:r>
            <w:r>
              <w:rPr>
                <w:sz w:val="20"/>
              </w:rPr>
              <w:t xml:space="preserve"> ejercido </w:t>
            </w:r>
            <w:r w:rsidR="00DD5348">
              <w:rPr>
                <w:sz w:val="20"/>
              </w:rPr>
              <w:t>d</w:t>
            </w:r>
            <w:r>
              <w:rPr>
                <w:sz w:val="20"/>
              </w:rPr>
              <w:t xml:space="preserve">el escepticismo </w:t>
            </w:r>
            <w:r w:rsidR="00DD5348">
              <w:rPr>
                <w:sz w:val="20"/>
              </w:rPr>
              <w:t>por parte del auditor.</w:t>
            </w:r>
          </w:p>
          <w:p w14:paraId="050F119C" w14:textId="1EC8923E" w:rsidR="00037830" w:rsidRPr="00B03E4E" w:rsidRDefault="00037830" w:rsidP="0065799B">
            <w:pPr>
              <w:pStyle w:val="ListParagraph"/>
              <w:numPr>
                <w:ilvl w:val="0"/>
                <w:numId w:val="10"/>
              </w:numPr>
              <w:jc w:val="left"/>
              <w:rPr>
                <w:rFonts w:cstheme="minorHAnsi"/>
                <w:bCs/>
                <w:sz w:val="20"/>
                <w:szCs w:val="20"/>
              </w:rPr>
            </w:pPr>
            <w:r>
              <w:rPr>
                <w:sz w:val="20"/>
              </w:rPr>
              <w:t>Examinar la documentación (en formato electrónico y/o papel) en la muestra de expedientes de auditoría seleccionada y verificar si el auditor ha demostrado ejercer el escepticismo profesional en el análisis realizado.</w:t>
            </w:r>
          </w:p>
        </w:tc>
      </w:tr>
      <w:tr w:rsidR="00037830" w:rsidRPr="009A41E8" w14:paraId="3FE33D5B" w14:textId="77777777" w:rsidTr="00600F9A">
        <w:tc>
          <w:tcPr>
            <w:tcW w:w="704" w:type="dxa"/>
            <w:shd w:val="clear" w:color="auto" w:fill="F2F2F2" w:themeFill="background1" w:themeFillShade="F2"/>
          </w:tcPr>
          <w:p w14:paraId="18BB09A9" w14:textId="77777777" w:rsidR="00037830" w:rsidRPr="00B03E4E" w:rsidRDefault="00037830" w:rsidP="00037830">
            <w:pPr>
              <w:jc w:val="center"/>
              <w:rPr>
                <w:rFonts w:cstheme="minorHAnsi"/>
                <w:sz w:val="18"/>
                <w:szCs w:val="18"/>
              </w:rPr>
            </w:pPr>
            <w:r>
              <w:rPr>
                <w:sz w:val="18"/>
              </w:rPr>
              <w:t>9</w:t>
            </w:r>
          </w:p>
        </w:tc>
        <w:tc>
          <w:tcPr>
            <w:tcW w:w="3549" w:type="dxa"/>
            <w:shd w:val="clear" w:color="auto" w:fill="EEECE1" w:themeFill="background2"/>
          </w:tcPr>
          <w:p w14:paraId="5A6E6379" w14:textId="77777777" w:rsidR="00037830" w:rsidRPr="00B03E4E" w:rsidRDefault="00037830" w:rsidP="0065799B">
            <w:pPr>
              <w:jc w:val="left"/>
              <w:rPr>
                <w:rFonts w:cstheme="minorHAnsi"/>
                <w:color w:val="31849B" w:themeColor="accent5" w:themeShade="BF"/>
                <w:sz w:val="20"/>
                <w:szCs w:val="20"/>
              </w:rPr>
            </w:pPr>
            <w:r>
              <w:rPr>
                <w:color w:val="31849B" w:themeColor="accent5" w:themeShade="BF"/>
                <w:sz w:val="20"/>
              </w:rPr>
              <w:t>ISSAI 4000/80</w:t>
            </w:r>
          </w:p>
          <w:p w14:paraId="57EAF2F2" w14:textId="47E92626" w:rsidR="00037830" w:rsidRPr="00B03E4E" w:rsidRDefault="00037830" w:rsidP="0065799B">
            <w:pPr>
              <w:jc w:val="left"/>
              <w:rPr>
                <w:rFonts w:cstheme="minorHAnsi"/>
                <w:sz w:val="20"/>
                <w:szCs w:val="20"/>
              </w:rPr>
            </w:pPr>
            <w:r>
              <w:rPr>
                <w:sz w:val="20"/>
              </w:rPr>
              <w:t>La EFS debe asumir la responsabilidad por la calidad general de la auditoría para garantizar que ésta se lleve a cabo de conformidad con las normas profesionales y las leyes y reglamentos pertinentes, y que los informes sean apropiados en función de las circunstancias.</w:t>
            </w:r>
          </w:p>
        </w:tc>
        <w:tc>
          <w:tcPr>
            <w:tcW w:w="8080" w:type="dxa"/>
          </w:tcPr>
          <w:p w14:paraId="6B770D85" w14:textId="25474218" w:rsidR="00037830" w:rsidRPr="00B03E4E" w:rsidRDefault="00037830" w:rsidP="0065799B">
            <w:pPr>
              <w:jc w:val="left"/>
              <w:rPr>
                <w:rFonts w:cstheme="minorHAnsi"/>
                <w:sz w:val="20"/>
                <w:szCs w:val="20"/>
              </w:rPr>
            </w:pPr>
            <w:r>
              <w:rPr>
                <w:sz w:val="20"/>
              </w:rPr>
              <w:t xml:space="preserve">La aplicación de procedimientos de control y aseguramiento de la calidad que sean pertinentes y sencillos de administrar garantiza la apertura de los auditores a recibir comentarios y </w:t>
            </w:r>
            <w:r w:rsidR="00DD5348">
              <w:rPr>
                <w:sz w:val="20"/>
              </w:rPr>
              <w:t>s</w:t>
            </w:r>
            <w:r>
              <w:rPr>
                <w:sz w:val="20"/>
              </w:rPr>
              <w:t>ugerencias de personal interno y externo al equipo.</w:t>
            </w:r>
          </w:p>
          <w:p w14:paraId="514E9ED4" w14:textId="5825F50C" w:rsidR="00037830" w:rsidRPr="00B03E4E" w:rsidRDefault="00037830" w:rsidP="0065799B">
            <w:pPr>
              <w:jc w:val="left"/>
              <w:rPr>
                <w:rFonts w:cstheme="minorHAnsi"/>
                <w:sz w:val="20"/>
                <w:szCs w:val="20"/>
              </w:rPr>
            </w:pPr>
            <w:r>
              <w:rPr>
                <w:sz w:val="20"/>
              </w:rPr>
              <w:t xml:space="preserve">Los procedimientos de control de calidad pueden consistir en tareas de supervisión, revisiones, consultas y una capacitación adecuada, y abarcar las etapas de planificación, ejecución y elaboración de informes de la auditoría. Entre los procedimientos de control de calidad, la EFS puede disponer de un sistema de aseguramiento </w:t>
            </w:r>
            <w:r w:rsidR="00DD5348">
              <w:rPr>
                <w:sz w:val="20"/>
              </w:rPr>
              <w:t>destinados a garantizar la</w:t>
            </w:r>
            <w:r>
              <w:rPr>
                <w:sz w:val="20"/>
              </w:rPr>
              <w:t xml:space="preserve"> calidad general de la auditoría. </w:t>
            </w:r>
          </w:p>
          <w:p w14:paraId="502FFA10" w14:textId="242B18DA" w:rsidR="00037830" w:rsidRPr="00B03E4E" w:rsidRDefault="00037830" w:rsidP="0065799B">
            <w:pPr>
              <w:autoSpaceDE w:val="0"/>
              <w:autoSpaceDN w:val="0"/>
              <w:adjustRightInd w:val="0"/>
              <w:spacing w:after="14"/>
              <w:jc w:val="left"/>
              <w:rPr>
                <w:rFonts w:cstheme="minorHAnsi"/>
                <w:sz w:val="20"/>
                <w:szCs w:val="20"/>
              </w:rPr>
            </w:pPr>
            <w:r>
              <w:rPr>
                <w:sz w:val="20"/>
              </w:rPr>
              <w:t xml:space="preserve">La calidad general de las auditorías realizadas por la EFS depende de un sistema en el que los roles y responsabilidades se encuentren claramente definidos. La EFS debe asegurarse de que el equipo de auditoría aplique procedimientos adecuados y que exista un sistema para la revisión de la labor de los auditores a lo largo </w:t>
            </w:r>
            <w:r w:rsidR="00DD5348">
              <w:rPr>
                <w:sz w:val="20"/>
              </w:rPr>
              <w:t>del desarrollo de la auditoría</w:t>
            </w:r>
            <w:r>
              <w:rPr>
                <w:sz w:val="20"/>
              </w:rPr>
              <w:t>. El revisor de control de calidad documenta el proceso de revisión en el expediente de auditoría.</w:t>
            </w:r>
          </w:p>
        </w:tc>
        <w:tc>
          <w:tcPr>
            <w:tcW w:w="5250" w:type="dxa"/>
          </w:tcPr>
          <w:p w14:paraId="5B9929DA" w14:textId="24652E80" w:rsidR="00037830" w:rsidRPr="00B03E4E" w:rsidRDefault="00037830" w:rsidP="0065799B">
            <w:pPr>
              <w:pStyle w:val="ListParagraph"/>
              <w:keepNext/>
              <w:keepLines/>
              <w:numPr>
                <w:ilvl w:val="0"/>
                <w:numId w:val="10"/>
              </w:numPr>
              <w:jc w:val="left"/>
              <w:outlineLvl w:val="6"/>
              <w:rPr>
                <w:rFonts w:eastAsia="Times New Roman" w:cs="Arial"/>
                <w:iCs/>
                <w:sz w:val="20"/>
                <w:szCs w:val="20"/>
              </w:rPr>
            </w:pPr>
            <w:r>
              <w:rPr>
                <w:sz w:val="20"/>
              </w:rPr>
              <w:t>Verificar si la EFS tiene una política sobre control de calidad, procedimientos de control de calidad y exigencia</w:t>
            </w:r>
            <w:r w:rsidR="00DD5348">
              <w:rPr>
                <w:sz w:val="20"/>
              </w:rPr>
              <w:t>s</w:t>
            </w:r>
            <w:r>
              <w:rPr>
                <w:sz w:val="20"/>
              </w:rPr>
              <w:t xml:space="preserve"> relativas a su documentación. </w:t>
            </w:r>
          </w:p>
          <w:p w14:paraId="1DE77B92" w14:textId="27B2EB10" w:rsidR="00037830" w:rsidRPr="00B03E4E" w:rsidRDefault="00037830" w:rsidP="0065799B">
            <w:pPr>
              <w:pStyle w:val="ListParagraph"/>
              <w:keepNext/>
              <w:keepLines/>
              <w:numPr>
                <w:ilvl w:val="0"/>
                <w:numId w:val="10"/>
              </w:numPr>
              <w:jc w:val="left"/>
              <w:outlineLvl w:val="6"/>
              <w:rPr>
                <w:rFonts w:eastAsia="Times New Roman" w:cs="Arial"/>
                <w:iCs/>
                <w:sz w:val="20"/>
                <w:szCs w:val="20"/>
              </w:rPr>
            </w:pPr>
            <w:r>
              <w:rPr>
                <w:sz w:val="20"/>
              </w:rPr>
              <w:t xml:space="preserve">Evaluar si los sistemas, procesos, herramientas de orientación, plantillas y demás recursos para la gestión, supervisión y control de calidad de las auditorías permiten a la EFS garantizar que sus auditorías de cumplimiento </w:t>
            </w:r>
            <w:r w:rsidR="00DD5348">
              <w:rPr>
                <w:sz w:val="20"/>
              </w:rPr>
              <w:t>tengan</w:t>
            </w:r>
            <w:r>
              <w:rPr>
                <w:sz w:val="20"/>
              </w:rPr>
              <w:t xml:space="preserve"> la calidad adecuada.</w:t>
            </w:r>
          </w:p>
          <w:p w14:paraId="547C4EAE" w14:textId="77777777" w:rsidR="00037830" w:rsidRPr="00B03E4E" w:rsidRDefault="00037830" w:rsidP="0065799B">
            <w:pPr>
              <w:pStyle w:val="ListParagraph"/>
              <w:keepNext/>
              <w:keepLines/>
              <w:numPr>
                <w:ilvl w:val="0"/>
                <w:numId w:val="10"/>
              </w:numPr>
              <w:jc w:val="left"/>
              <w:outlineLvl w:val="6"/>
              <w:rPr>
                <w:rFonts w:eastAsia="Times New Roman" w:cs="Arial"/>
                <w:iCs/>
                <w:sz w:val="20"/>
                <w:szCs w:val="20"/>
              </w:rPr>
            </w:pPr>
            <w:r>
              <w:rPr>
                <w:sz w:val="20"/>
              </w:rPr>
              <w:t>Examinar los procedimientos de control de calidad (electrónicos y de otro tipo) aplicados en la muestra de expedientes de auditoría seleccionada.</w:t>
            </w:r>
          </w:p>
        </w:tc>
      </w:tr>
      <w:tr w:rsidR="00037830" w:rsidRPr="009A41E8" w14:paraId="414E55B4" w14:textId="77777777" w:rsidTr="00600F9A">
        <w:tc>
          <w:tcPr>
            <w:tcW w:w="704" w:type="dxa"/>
            <w:shd w:val="clear" w:color="auto" w:fill="F2F2F2" w:themeFill="background1" w:themeFillShade="F2"/>
          </w:tcPr>
          <w:p w14:paraId="0BB5A53A" w14:textId="77777777" w:rsidR="00037830" w:rsidRPr="00B03E4E" w:rsidRDefault="00037830" w:rsidP="00037830">
            <w:pPr>
              <w:jc w:val="center"/>
              <w:rPr>
                <w:rFonts w:cstheme="minorHAnsi"/>
                <w:sz w:val="18"/>
                <w:szCs w:val="18"/>
              </w:rPr>
            </w:pPr>
            <w:r>
              <w:rPr>
                <w:sz w:val="18"/>
              </w:rPr>
              <w:t>10</w:t>
            </w:r>
          </w:p>
        </w:tc>
        <w:tc>
          <w:tcPr>
            <w:tcW w:w="3549" w:type="dxa"/>
            <w:shd w:val="clear" w:color="auto" w:fill="EEECE1" w:themeFill="background2"/>
          </w:tcPr>
          <w:p w14:paraId="52905B64" w14:textId="77777777" w:rsidR="00037830" w:rsidRPr="00B03E4E" w:rsidRDefault="00037830" w:rsidP="0065799B">
            <w:pPr>
              <w:jc w:val="left"/>
              <w:rPr>
                <w:rFonts w:cstheme="minorHAnsi"/>
                <w:color w:val="31849B" w:themeColor="accent5" w:themeShade="BF"/>
                <w:sz w:val="20"/>
                <w:szCs w:val="20"/>
              </w:rPr>
            </w:pPr>
            <w:r>
              <w:rPr>
                <w:color w:val="31849B" w:themeColor="accent5" w:themeShade="BF"/>
                <w:sz w:val="20"/>
              </w:rPr>
              <w:t>ISSAI 4000/85</w:t>
            </w:r>
          </w:p>
          <w:p w14:paraId="070EE373" w14:textId="568D1430" w:rsidR="00037830" w:rsidRPr="00B03E4E" w:rsidRDefault="00037830" w:rsidP="0065799B">
            <w:pPr>
              <w:jc w:val="left"/>
              <w:rPr>
                <w:rFonts w:cstheme="minorHAnsi"/>
                <w:sz w:val="20"/>
                <w:szCs w:val="20"/>
              </w:rPr>
            </w:pPr>
            <w:r>
              <w:rPr>
                <w:sz w:val="20"/>
              </w:rPr>
              <w:t>La EFS debe garantizar que el equipo de auditoría cuenta colectivamente con las competencias profesionales necesarias para realizar la auditoría.</w:t>
            </w:r>
          </w:p>
        </w:tc>
        <w:tc>
          <w:tcPr>
            <w:tcW w:w="8080" w:type="dxa"/>
          </w:tcPr>
          <w:p w14:paraId="61385744" w14:textId="5E67E265" w:rsidR="00037830" w:rsidRPr="00B03E4E" w:rsidRDefault="00037830" w:rsidP="0065799B">
            <w:pPr>
              <w:pStyle w:val="Default"/>
              <w:rPr>
                <w:rFonts w:cstheme="minorHAnsi"/>
                <w:sz w:val="20"/>
                <w:szCs w:val="20"/>
              </w:rPr>
            </w:pPr>
            <w:r>
              <w:rPr>
                <w:sz w:val="20"/>
              </w:rPr>
              <w:t xml:space="preserve">La EFS debe garantizar que su equipo de auditoría disponga del conjunto de habilidades y competencias necesarias para realizar eficazmente su labor de auditoría. Esta labor debe ser realizada por aquellos miembros del equipo que cuenten con la formación y experiencia requeridas en función de la naturaleza, el alcance y las complejidades de dicha labor. Debe considerarse si el equipo está en condiciones de seleccionar criterios de forma imparcial, tiene acceso general a información precisa, ha tenido en cuenta la información disponible, y ha dispuesto del tiempo suficiente para completar el encargo de auditoría. </w:t>
            </w:r>
          </w:p>
          <w:p w14:paraId="4978B726" w14:textId="77777777" w:rsidR="00037830" w:rsidRPr="00B03E4E" w:rsidRDefault="00037830" w:rsidP="0065799B">
            <w:pPr>
              <w:pStyle w:val="Default"/>
              <w:rPr>
                <w:rFonts w:cstheme="minorHAnsi"/>
                <w:sz w:val="20"/>
                <w:szCs w:val="20"/>
              </w:rPr>
            </w:pPr>
          </w:p>
          <w:p w14:paraId="371718C7" w14:textId="526529F0" w:rsidR="00037830" w:rsidRPr="00B03E4E" w:rsidRDefault="00037830" w:rsidP="0065799B">
            <w:pPr>
              <w:pStyle w:val="Default"/>
              <w:rPr>
                <w:rFonts w:cstheme="minorHAnsi"/>
                <w:sz w:val="20"/>
                <w:szCs w:val="20"/>
              </w:rPr>
            </w:pPr>
            <w:r>
              <w:rPr>
                <w:sz w:val="20"/>
              </w:rPr>
              <w:t xml:space="preserve">El equipo de auditoría debería configurarse de modo tal que, colectivamente, disponga de las competencias, los conocimientos, las habilidades y la experiencia necesarios para llevar a cabo la labor de auditoría de conformidad con las normas profesionales. Según la materia controlada, ello puede abarcar: </w:t>
            </w:r>
          </w:p>
          <w:p w14:paraId="0C1E5A52" w14:textId="0E06AF96" w:rsidR="00037830" w:rsidRPr="00B03E4E" w:rsidRDefault="00A22E80" w:rsidP="0065799B">
            <w:pPr>
              <w:pStyle w:val="Default"/>
              <w:rPr>
                <w:rFonts w:cstheme="minorHAnsi"/>
                <w:sz w:val="20"/>
                <w:szCs w:val="20"/>
              </w:rPr>
            </w:pPr>
            <w:r>
              <w:rPr>
                <w:sz w:val="20"/>
              </w:rPr>
              <w:t>a) Habilidades vinculadas con la auditoría y la recopilación y el análisis de datos.</w:t>
            </w:r>
          </w:p>
          <w:p w14:paraId="037BAEF8" w14:textId="340E10C6" w:rsidR="00037830" w:rsidRPr="00B03E4E" w:rsidRDefault="00A22E80" w:rsidP="0065799B">
            <w:pPr>
              <w:pStyle w:val="Default"/>
              <w:rPr>
                <w:rFonts w:cstheme="minorHAnsi"/>
                <w:sz w:val="20"/>
                <w:szCs w:val="20"/>
              </w:rPr>
            </w:pPr>
            <w:r>
              <w:rPr>
                <w:sz w:val="20"/>
              </w:rPr>
              <w:t xml:space="preserve">b) Competencias jurídicas. </w:t>
            </w:r>
          </w:p>
          <w:p w14:paraId="3AF415E5" w14:textId="796361AD" w:rsidR="00037830" w:rsidRPr="00B03E4E" w:rsidRDefault="00A22E80" w:rsidP="0065799B">
            <w:pPr>
              <w:pStyle w:val="Default"/>
              <w:rPr>
                <w:rFonts w:cstheme="minorHAnsi"/>
                <w:sz w:val="20"/>
                <w:szCs w:val="20"/>
              </w:rPr>
            </w:pPr>
            <w:r>
              <w:rPr>
                <w:sz w:val="20"/>
              </w:rPr>
              <w:t xml:space="preserve">c) Comprensión de los diferentes tipos de auditoría y experiencia en ellos. </w:t>
            </w:r>
          </w:p>
          <w:p w14:paraId="40F8B5B4" w14:textId="4B0AF1A5" w:rsidR="00037830" w:rsidRPr="00B03E4E" w:rsidRDefault="00A22E80" w:rsidP="0065799B">
            <w:pPr>
              <w:pStyle w:val="Default"/>
              <w:rPr>
                <w:rFonts w:cstheme="minorHAnsi"/>
                <w:sz w:val="20"/>
                <w:szCs w:val="20"/>
              </w:rPr>
            </w:pPr>
            <w:r>
              <w:rPr>
                <w:sz w:val="20"/>
              </w:rPr>
              <w:t xml:space="preserve">d) Conocimiento de las normas y las fuentes normativas aplicables. </w:t>
            </w:r>
          </w:p>
          <w:p w14:paraId="205F871F" w14:textId="5C15D415" w:rsidR="00037830" w:rsidRPr="00B03E4E" w:rsidRDefault="00A22E80" w:rsidP="0065799B">
            <w:pPr>
              <w:pStyle w:val="Default"/>
              <w:rPr>
                <w:rFonts w:cstheme="minorHAnsi"/>
                <w:sz w:val="20"/>
                <w:szCs w:val="20"/>
              </w:rPr>
            </w:pPr>
            <w:r>
              <w:rPr>
                <w:sz w:val="20"/>
              </w:rPr>
              <w:t xml:space="preserve">e) Comprensión de las operaciones de la entidad auditada y experiencia adecuada respecto al tipo de entidad y las operaciones auditadas. </w:t>
            </w:r>
          </w:p>
          <w:p w14:paraId="0BCF63BE" w14:textId="6966C21F" w:rsidR="00037830" w:rsidRPr="00B03E4E" w:rsidRDefault="00A22E80" w:rsidP="0065799B">
            <w:pPr>
              <w:pStyle w:val="Default"/>
              <w:rPr>
                <w:rFonts w:cstheme="minorHAnsi"/>
                <w:sz w:val="20"/>
                <w:szCs w:val="20"/>
              </w:rPr>
            </w:pPr>
            <w:r>
              <w:rPr>
                <w:sz w:val="20"/>
              </w:rPr>
              <w:t xml:space="preserve">f) Capacidad y experiencia para aplicar el juicio profesional. </w:t>
            </w:r>
          </w:p>
          <w:p w14:paraId="2E321B55" w14:textId="69CBC279" w:rsidR="00037830" w:rsidRPr="00B03E4E" w:rsidRDefault="00A22E80" w:rsidP="0065799B">
            <w:pPr>
              <w:autoSpaceDE w:val="0"/>
              <w:autoSpaceDN w:val="0"/>
              <w:adjustRightInd w:val="0"/>
              <w:jc w:val="left"/>
              <w:rPr>
                <w:rFonts w:ascii="Calibri" w:hAnsi="Calibri" w:cstheme="minorHAnsi"/>
                <w:color w:val="000000"/>
                <w:sz w:val="20"/>
                <w:szCs w:val="20"/>
              </w:rPr>
            </w:pPr>
            <w:r>
              <w:rPr>
                <w:sz w:val="20"/>
              </w:rPr>
              <w:t>g) Elaboración de un informe del auditor que sea adecuado en función de las circunstancias.</w:t>
            </w:r>
          </w:p>
        </w:tc>
        <w:tc>
          <w:tcPr>
            <w:tcW w:w="5250" w:type="dxa"/>
          </w:tcPr>
          <w:p w14:paraId="534F6544" w14:textId="2B510B13" w:rsidR="00037830" w:rsidRPr="00B03E4E" w:rsidRDefault="00037830" w:rsidP="0065799B">
            <w:pPr>
              <w:pStyle w:val="CommentText"/>
              <w:numPr>
                <w:ilvl w:val="0"/>
                <w:numId w:val="10"/>
              </w:numPr>
              <w:spacing w:after="200"/>
              <w:jc w:val="left"/>
              <w:rPr>
                <w:rFonts w:eastAsia="Times New Roman" w:cs="Arial"/>
                <w:iCs/>
              </w:rPr>
            </w:pPr>
            <w:r>
              <w:t xml:space="preserve">Verificar si la EFS tiene una política que </w:t>
            </w:r>
            <w:r w:rsidR="00F96CEA">
              <w:t>exija</w:t>
            </w:r>
            <w:r>
              <w:t xml:space="preserve"> al equipo de auditoría poseer determinadas competencias y habilidades para la realización de auditorías de cumplimiento. Verificar, asimismo, si la EFS tiene una política relativa a la contratación de expertos externos y si las políticas y metodología de la entidad prevén que cuando sean ellos los que realicen la labor de auditoría en representación de la EFS, la entidad conserve su responsabilidad por las conclusiones formuladas.</w:t>
            </w:r>
          </w:p>
          <w:p w14:paraId="27ECD64B" w14:textId="2831B04C" w:rsidR="00037830" w:rsidRPr="00B03E4E" w:rsidRDefault="00037830" w:rsidP="0065799B">
            <w:pPr>
              <w:pStyle w:val="CommentText"/>
              <w:numPr>
                <w:ilvl w:val="0"/>
                <w:numId w:val="10"/>
              </w:numPr>
              <w:spacing w:after="200"/>
              <w:jc w:val="left"/>
              <w:rPr>
                <w:rFonts w:eastAsia="Times New Roman" w:cs="Arial"/>
                <w:iCs/>
              </w:rPr>
            </w:pPr>
            <w:r>
              <w:t xml:space="preserve">En el caso de que la EFS tenga </w:t>
            </w:r>
            <w:r w:rsidR="00F96CEA">
              <w:t>esa</w:t>
            </w:r>
            <w:r>
              <w:t xml:space="preserve"> política, evaluar los sistemas y procesos de gestión de los recursos humanos de la entidad disponibles para garantizar que</w:t>
            </w:r>
            <w:r w:rsidR="00F96CEA">
              <w:t>,</w:t>
            </w:r>
            <w:r>
              <w:t xml:space="preserve"> al realizar la selección</w:t>
            </w:r>
            <w:r w:rsidR="00F96CEA">
              <w:t>,</w:t>
            </w:r>
            <w:r>
              <w:t xml:space="preserve"> se consideren las competencias de los integrantes del equipo. Verificar asimismo si los expertos externos disponen de la competencia y capacidades necesarias para realizar la labor para la cual </w:t>
            </w:r>
            <w:r w:rsidR="00F96CEA">
              <w:t>ha de contratárselos</w:t>
            </w:r>
            <w:r>
              <w:t>.</w:t>
            </w:r>
          </w:p>
          <w:p w14:paraId="43E5C700" w14:textId="73B52D84" w:rsidR="00037830" w:rsidRPr="00B03E4E" w:rsidRDefault="00037830" w:rsidP="0065799B">
            <w:pPr>
              <w:pStyle w:val="CommentText"/>
              <w:numPr>
                <w:ilvl w:val="0"/>
                <w:numId w:val="10"/>
              </w:numPr>
              <w:spacing w:after="200"/>
              <w:jc w:val="left"/>
              <w:rPr>
                <w:rFonts w:eastAsia="Times New Roman" w:cs="Arial"/>
                <w:iCs/>
              </w:rPr>
            </w:pPr>
            <w:r>
              <w:t xml:space="preserve">Examinar si la EFS tiene un sistema para documentar las competencias necesarias para las auditorías de cumplimiento planeadas para un ciclo o período anual de auditoría. </w:t>
            </w:r>
          </w:p>
          <w:p w14:paraId="611016FA" w14:textId="15452D9A" w:rsidR="00037830" w:rsidRPr="00B03E4E" w:rsidRDefault="00037830" w:rsidP="0065799B">
            <w:pPr>
              <w:keepNext/>
              <w:keepLines/>
              <w:numPr>
                <w:ilvl w:val="0"/>
                <w:numId w:val="10"/>
              </w:numPr>
              <w:jc w:val="left"/>
              <w:outlineLvl w:val="6"/>
              <w:rPr>
                <w:rFonts w:cstheme="minorHAnsi"/>
                <w:b/>
                <w:sz w:val="20"/>
                <w:szCs w:val="20"/>
              </w:rPr>
            </w:pPr>
            <w:r>
              <w:rPr>
                <w:sz w:val="20"/>
              </w:rPr>
              <w:t>Examinar los registros (electrónicos y de otro tipo) contenidos en la muestra de expedientes de auditoría seleccionada y la composición de los equipos de auditoría para constatar la adecuación a la naturaleza de la auditoría en términos del cumplimiento de esta exigencia. Observar también si la EFS dispone de un mecanismo de capacitación para actualizar constantemente el conjunto de habilidades de su personal.</w:t>
            </w:r>
          </w:p>
        </w:tc>
      </w:tr>
      <w:tr w:rsidR="00037830" w:rsidRPr="009A41E8" w14:paraId="66F6730F" w14:textId="77777777" w:rsidTr="00B64F43">
        <w:tc>
          <w:tcPr>
            <w:tcW w:w="704" w:type="dxa"/>
            <w:tcBorders>
              <w:bottom w:val="single" w:sz="12" w:space="0" w:color="92CDDC" w:themeColor="accent5" w:themeTint="99"/>
            </w:tcBorders>
            <w:shd w:val="clear" w:color="auto" w:fill="F2F2F2" w:themeFill="background1" w:themeFillShade="F2"/>
          </w:tcPr>
          <w:p w14:paraId="753AAEE8" w14:textId="77777777" w:rsidR="00037830" w:rsidRPr="00B03E4E" w:rsidRDefault="00037830" w:rsidP="00037830">
            <w:pPr>
              <w:jc w:val="center"/>
              <w:rPr>
                <w:rFonts w:cstheme="minorHAnsi"/>
                <w:sz w:val="18"/>
                <w:szCs w:val="18"/>
              </w:rPr>
            </w:pPr>
            <w:r>
              <w:rPr>
                <w:sz w:val="18"/>
              </w:rPr>
              <w:t>11</w:t>
            </w:r>
          </w:p>
        </w:tc>
        <w:tc>
          <w:tcPr>
            <w:tcW w:w="3549" w:type="dxa"/>
            <w:tcBorders>
              <w:bottom w:val="single" w:sz="12" w:space="0" w:color="92CDDC" w:themeColor="accent5" w:themeTint="99"/>
            </w:tcBorders>
            <w:shd w:val="clear" w:color="auto" w:fill="EEECE1" w:themeFill="background2"/>
          </w:tcPr>
          <w:p w14:paraId="6754F649" w14:textId="77777777" w:rsidR="00037830" w:rsidRPr="00B03E4E" w:rsidRDefault="00037830" w:rsidP="00037830">
            <w:pPr>
              <w:rPr>
                <w:rFonts w:cstheme="minorHAnsi"/>
                <w:color w:val="31849B" w:themeColor="accent5" w:themeShade="BF"/>
                <w:sz w:val="20"/>
                <w:szCs w:val="20"/>
              </w:rPr>
            </w:pPr>
            <w:r>
              <w:rPr>
                <w:color w:val="31849B" w:themeColor="accent5" w:themeShade="BF"/>
                <w:sz w:val="20"/>
              </w:rPr>
              <w:t>ISSAI 4000/89</w:t>
            </w:r>
          </w:p>
          <w:p w14:paraId="41794009" w14:textId="028968D5" w:rsidR="00037830" w:rsidRPr="00B03E4E" w:rsidRDefault="00037830" w:rsidP="0065799B">
            <w:pPr>
              <w:jc w:val="left"/>
              <w:rPr>
                <w:rFonts w:cstheme="minorHAnsi"/>
                <w:sz w:val="20"/>
                <w:szCs w:val="20"/>
              </w:rPr>
            </w:pPr>
            <w:r>
              <w:rPr>
                <w:sz w:val="20"/>
              </w:rPr>
              <w:t>El auditor debe preparar la documentación de la auditoría con el suficiente detalle para proporcionar una comprensión clara del trabajo realizado, de la evidencia obtenida y de las conclusiones alcanzadas. El auditor debe preparar la documentación de auditoría de manera oportuna, mantenerla actualizada a lo largo del proceso de auditoría y completar la documentación relativa a la evidencia en la que se fundamentan los hallazgos antes de la emisión del informe de auditoría.</w:t>
            </w:r>
          </w:p>
        </w:tc>
        <w:tc>
          <w:tcPr>
            <w:tcW w:w="8080" w:type="dxa"/>
            <w:tcBorders>
              <w:bottom w:val="single" w:sz="12" w:space="0" w:color="92CDDC" w:themeColor="accent5" w:themeTint="99"/>
            </w:tcBorders>
          </w:tcPr>
          <w:p w14:paraId="639A7A3A" w14:textId="1F28EC44" w:rsidR="00037830" w:rsidRPr="00B03E4E" w:rsidRDefault="00037830" w:rsidP="00037830">
            <w:pPr>
              <w:pStyle w:val="Default"/>
              <w:rPr>
                <w:sz w:val="20"/>
                <w:szCs w:val="20"/>
              </w:rPr>
            </w:pPr>
            <w:r>
              <w:rPr>
                <w:sz w:val="20"/>
              </w:rPr>
              <w:t xml:space="preserve">La documentación de auditoría es la constancia escrita de los fundamentos en los que se basan los auditores para formular sus conclusiones o dictamen al realizar una auditoría de cumplimiento. El objetivo de documentar la labor efectuada es, por un lado, reforzar la transparencia de este trabajo, y, por el otro, permitir que un auditor experimentado, sin una conexión previa con la auditoría, comprenda las cuestiones significativas surgidas de ella, las conclusiones o los dictámenes formulados, y los juicios profesionales relevantes emitidos al formular tales conclusiones o dictámenes. </w:t>
            </w:r>
          </w:p>
          <w:p w14:paraId="384FDE8F" w14:textId="77777777" w:rsidR="00037830" w:rsidRPr="00B03E4E" w:rsidRDefault="00037830" w:rsidP="00037830">
            <w:pPr>
              <w:pStyle w:val="Default"/>
              <w:rPr>
                <w:sz w:val="20"/>
                <w:szCs w:val="20"/>
              </w:rPr>
            </w:pPr>
          </w:p>
          <w:p w14:paraId="6B19E578" w14:textId="77777777" w:rsidR="00037830" w:rsidRPr="00B03E4E" w:rsidRDefault="00037830" w:rsidP="00037830">
            <w:pPr>
              <w:pStyle w:val="Default"/>
              <w:rPr>
                <w:sz w:val="20"/>
                <w:szCs w:val="20"/>
              </w:rPr>
            </w:pPr>
            <w:r>
              <w:rPr>
                <w:sz w:val="20"/>
              </w:rPr>
              <w:t xml:space="preserve">Una adecuada documentación facilita una revisión y evaluación útiles de la evidencia de auditoría obtenida y las conclusiones formuladas previamente a la emisión del informe. </w:t>
            </w:r>
          </w:p>
          <w:p w14:paraId="5B851E69" w14:textId="77777777" w:rsidR="00037830" w:rsidRPr="00B03E4E" w:rsidRDefault="00037830" w:rsidP="00037830">
            <w:pPr>
              <w:pStyle w:val="Default"/>
              <w:rPr>
                <w:sz w:val="20"/>
                <w:szCs w:val="20"/>
              </w:rPr>
            </w:pPr>
          </w:p>
          <w:p w14:paraId="1CEC78B0" w14:textId="77777777" w:rsidR="00037830" w:rsidRPr="00B03E4E" w:rsidRDefault="00037830" w:rsidP="00037830">
            <w:pPr>
              <w:pStyle w:val="Default"/>
              <w:rPr>
                <w:sz w:val="20"/>
                <w:szCs w:val="20"/>
              </w:rPr>
            </w:pPr>
            <w:r>
              <w:rPr>
                <w:sz w:val="20"/>
              </w:rPr>
              <w:t xml:space="preserve">La documentación debe incluir, según corresponda: </w:t>
            </w:r>
          </w:p>
          <w:p w14:paraId="36DEC9E9" w14:textId="7FFCA1AD" w:rsidR="00037830" w:rsidRPr="00B03E4E" w:rsidRDefault="004F3093" w:rsidP="00037830">
            <w:pPr>
              <w:pStyle w:val="Default"/>
              <w:rPr>
                <w:sz w:val="20"/>
                <w:szCs w:val="20"/>
              </w:rPr>
            </w:pPr>
            <w:r>
              <w:rPr>
                <w:sz w:val="20"/>
              </w:rPr>
              <w:t xml:space="preserve">a) Una explicación de la materia controlada en la auditoría. </w:t>
            </w:r>
          </w:p>
          <w:p w14:paraId="1BF4BE8C" w14:textId="19D353CD" w:rsidR="00037830" w:rsidRPr="00B03E4E" w:rsidRDefault="004F3093" w:rsidP="00037830">
            <w:pPr>
              <w:pStyle w:val="Default"/>
              <w:rPr>
                <w:sz w:val="20"/>
                <w:szCs w:val="20"/>
              </w:rPr>
            </w:pPr>
            <w:r>
              <w:rPr>
                <w:sz w:val="20"/>
              </w:rPr>
              <w:t xml:space="preserve">b) Una evaluación de los riesgos, la estrategia y el plan de auditoría, y documentos relacionados. </w:t>
            </w:r>
          </w:p>
          <w:p w14:paraId="173EBE9A" w14:textId="5B428CF4" w:rsidR="00037830" w:rsidRPr="00B03E4E" w:rsidRDefault="004F3093" w:rsidP="00037830">
            <w:pPr>
              <w:pStyle w:val="Default"/>
              <w:rPr>
                <w:sz w:val="20"/>
                <w:szCs w:val="20"/>
              </w:rPr>
            </w:pPr>
            <w:r>
              <w:rPr>
                <w:sz w:val="20"/>
              </w:rPr>
              <w:t xml:space="preserve">c) Los métodos aplicados, el alcance de la auditoría, y el período abarcado por ésta. </w:t>
            </w:r>
          </w:p>
          <w:p w14:paraId="5D22E732" w14:textId="0FE33D6B" w:rsidR="00037830" w:rsidRPr="00B03E4E" w:rsidRDefault="004F3093" w:rsidP="00037830">
            <w:pPr>
              <w:pStyle w:val="Default"/>
              <w:rPr>
                <w:sz w:val="20"/>
                <w:szCs w:val="20"/>
              </w:rPr>
            </w:pPr>
            <w:r>
              <w:rPr>
                <w:sz w:val="20"/>
              </w:rPr>
              <w:t xml:space="preserve">d) La naturaleza, los tiempos y la amplitud de los procedimientos llevados a cabo. </w:t>
            </w:r>
          </w:p>
          <w:p w14:paraId="1F0C4D6C" w14:textId="1BB7E221" w:rsidR="00037830" w:rsidRPr="00B03E4E" w:rsidRDefault="004F3093" w:rsidP="00037830">
            <w:pPr>
              <w:pStyle w:val="Default"/>
              <w:rPr>
                <w:sz w:val="20"/>
                <w:szCs w:val="20"/>
              </w:rPr>
            </w:pPr>
            <w:r>
              <w:rPr>
                <w:sz w:val="20"/>
              </w:rPr>
              <w:t xml:space="preserve">e) Los resultados de los procedimientos de auditoría realizados, y la evidencia de auditoría obtenida. </w:t>
            </w:r>
          </w:p>
          <w:p w14:paraId="3602DD0F" w14:textId="321D8B75" w:rsidR="00037830" w:rsidRPr="00B03E4E" w:rsidRDefault="004F3093" w:rsidP="00037830">
            <w:pPr>
              <w:pStyle w:val="Default"/>
              <w:rPr>
                <w:sz w:val="20"/>
                <w:szCs w:val="20"/>
              </w:rPr>
            </w:pPr>
            <w:r>
              <w:rPr>
                <w:sz w:val="20"/>
              </w:rPr>
              <w:t xml:space="preserve">f) Una evaluación de la evidencia de auditoría en la que se fundamentan los hallazgos, las conclusiones, los dictámenes y las recomendaciones. </w:t>
            </w:r>
          </w:p>
          <w:p w14:paraId="26E76477" w14:textId="327BC5C5" w:rsidR="00037830" w:rsidRPr="00B03E4E" w:rsidRDefault="004F3093" w:rsidP="00037830">
            <w:pPr>
              <w:pStyle w:val="Default"/>
              <w:rPr>
                <w:sz w:val="20"/>
                <w:szCs w:val="20"/>
              </w:rPr>
            </w:pPr>
            <w:r>
              <w:rPr>
                <w:sz w:val="20"/>
              </w:rPr>
              <w:t xml:space="preserve">g) Juicios emitidos en el proceso de auditoría y el razonamiento subyacente. </w:t>
            </w:r>
          </w:p>
          <w:p w14:paraId="1605DECF" w14:textId="515EEE3B" w:rsidR="00037830" w:rsidRPr="00B03E4E" w:rsidRDefault="004F3093" w:rsidP="00037830">
            <w:pPr>
              <w:pStyle w:val="Default"/>
              <w:rPr>
                <w:sz w:val="20"/>
                <w:szCs w:val="20"/>
              </w:rPr>
            </w:pPr>
            <w:r>
              <w:rPr>
                <w:sz w:val="20"/>
              </w:rPr>
              <w:t xml:space="preserve">h) Comunicación con la entidad auditada y comentarios y sugerencias proporcionados por ella. </w:t>
            </w:r>
          </w:p>
          <w:p w14:paraId="7A4159CD" w14:textId="41E63B34" w:rsidR="00037830" w:rsidRPr="00B03E4E" w:rsidRDefault="004F3093" w:rsidP="00037830">
            <w:pPr>
              <w:pStyle w:val="Default"/>
              <w:rPr>
                <w:sz w:val="20"/>
                <w:szCs w:val="20"/>
              </w:rPr>
            </w:pPr>
            <w:r>
              <w:rPr>
                <w:sz w:val="20"/>
              </w:rPr>
              <w:t xml:space="preserve">i) Procesos de supervisión y otros mecanismos de control de calidad aplicados. </w:t>
            </w:r>
          </w:p>
          <w:p w14:paraId="381F0CED" w14:textId="77777777" w:rsidR="00037830" w:rsidRPr="00B03E4E" w:rsidRDefault="00037830" w:rsidP="00037830">
            <w:pPr>
              <w:pStyle w:val="Default"/>
              <w:rPr>
                <w:sz w:val="20"/>
                <w:szCs w:val="20"/>
              </w:rPr>
            </w:pPr>
          </w:p>
          <w:p w14:paraId="1A3FB8E4" w14:textId="03BE0249" w:rsidR="00037830" w:rsidRPr="00B03E4E" w:rsidRDefault="00037830" w:rsidP="0065799B">
            <w:pPr>
              <w:jc w:val="left"/>
              <w:rPr>
                <w:rFonts w:eastAsia="Times New Roman" w:cs="Times New Roman"/>
                <w:sz w:val="20"/>
                <w:szCs w:val="20"/>
              </w:rPr>
            </w:pPr>
            <w:r>
              <w:rPr>
                <w:sz w:val="20"/>
              </w:rPr>
              <w:t xml:space="preserve">Al recopilar la evidencia, el auditor </w:t>
            </w:r>
            <w:r w:rsidR="00F96CEA">
              <w:rPr>
                <w:sz w:val="20"/>
              </w:rPr>
              <w:t>debe</w:t>
            </w:r>
            <w:r>
              <w:rPr>
                <w:sz w:val="20"/>
              </w:rPr>
              <w:t xml:space="preserve"> evaluar la evidencia disponible en función de los criterios correspondientes y documentar estos pasos de forma precisa. Los auditores deben examinar la totalidad de los documentos de trabajo para asegurarse de que disponen de toda la evidencia necesaria para respaldar sus dictámenes o conclusiones de auditoría antes de emitir los informes correspondientes. El hecho de que todas las conclusiones y aseveraciones se sustenten en documentación de respaldo idónea satisface al revisor de la labor de auditoría.</w:t>
            </w:r>
          </w:p>
        </w:tc>
        <w:tc>
          <w:tcPr>
            <w:tcW w:w="5250" w:type="dxa"/>
            <w:tcBorders>
              <w:bottom w:val="single" w:sz="12" w:space="0" w:color="92CDDC" w:themeColor="accent5" w:themeTint="99"/>
            </w:tcBorders>
          </w:tcPr>
          <w:p w14:paraId="19A4BFAC" w14:textId="2B6A68C9" w:rsidR="00037830" w:rsidRPr="00B03E4E" w:rsidRDefault="00037830" w:rsidP="0065799B">
            <w:pPr>
              <w:pStyle w:val="CommentText"/>
              <w:numPr>
                <w:ilvl w:val="0"/>
                <w:numId w:val="10"/>
              </w:numPr>
              <w:spacing w:after="200"/>
              <w:jc w:val="left"/>
              <w:rPr>
                <w:rFonts w:eastAsia="Times New Roman" w:cs="Arial"/>
                <w:iCs/>
              </w:rPr>
            </w:pPr>
            <w:r>
              <w:t>Verificar si la EFS tiene una política que exige a sus auditores la documentación del proceso de auditoría en todas sus etapas, es decir, durante la planificación, la recopilación y la evaluación de la evidencia; la elaboración de informes; y el seguimiento.</w:t>
            </w:r>
          </w:p>
          <w:p w14:paraId="6059EFD7" w14:textId="22ABCA05" w:rsidR="00037830" w:rsidRPr="00B03E4E" w:rsidRDefault="00037830" w:rsidP="0065799B">
            <w:pPr>
              <w:pStyle w:val="CommentText"/>
              <w:numPr>
                <w:ilvl w:val="0"/>
                <w:numId w:val="10"/>
              </w:numPr>
              <w:spacing w:after="200"/>
              <w:jc w:val="left"/>
              <w:rPr>
                <w:rFonts w:eastAsia="Times New Roman" w:cs="Arial"/>
                <w:iCs/>
              </w:rPr>
            </w:pPr>
            <w:r>
              <w:t>Verificar la existencia e idoneidad de sistemas, procesos, herramientas de orientación, plantillas y otros recursos vinculados con la documentación en todas las etapas de la auditoría.</w:t>
            </w:r>
          </w:p>
          <w:p w14:paraId="7552FA72" w14:textId="55C14614" w:rsidR="00037830" w:rsidRPr="00B03E4E" w:rsidRDefault="00037830" w:rsidP="0065799B">
            <w:pPr>
              <w:pStyle w:val="CommentText"/>
              <w:numPr>
                <w:ilvl w:val="0"/>
                <w:numId w:val="10"/>
              </w:numPr>
              <w:spacing w:after="200"/>
              <w:jc w:val="left"/>
              <w:rPr>
                <w:rFonts w:eastAsia="Times New Roman" w:cs="Arial"/>
                <w:iCs/>
              </w:rPr>
            </w:pPr>
            <w:r>
              <w:t>Examinar en la muestra de expedientes de auditoría seleccionada si los auditores han cumplido con las exigencias correspondientes en cuanto a la documentación de su labor.</w:t>
            </w:r>
          </w:p>
          <w:p w14:paraId="0B5EE479" w14:textId="77777777" w:rsidR="00037830" w:rsidRPr="00B03E4E" w:rsidRDefault="00037830" w:rsidP="0065799B">
            <w:pPr>
              <w:pStyle w:val="CommentText"/>
              <w:numPr>
                <w:ilvl w:val="0"/>
                <w:numId w:val="10"/>
              </w:numPr>
              <w:spacing w:after="200"/>
              <w:jc w:val="left"/>
              <w:rPr>
                <w:rFonts w:eastAsia="Times New Roman" w:cs="Arial"/>
                <w:iCs/>
              </w:rPr>
            </w:pPr>
            <w:r>
              <w:t xml:space="preserve">Examinar el modo en que los auditores se aseguran de que la documentación se produzca durante la totalidad del proceso de auditoría.  </w:t>
            </w:r>
          </w:p>
          <w:p w14:paraId="526FAF93" w14:textId="77777777" w:rsidR="00037830" w:rsidRPr="00B03E4E" w:rsidRDefault="00037830" w:rsidP="0065799B">
            <w:pPr>
              <w:pStyle w:val="CommentText"/>
              <w:numPr>
                <w:ilvl w:val="0"/>
                <w:numId w:val="10"/>
              </w:numPr>
              <w:spacing w:after="200"/>
              <w:jc w:val="left"/>
              <w:rPr>
                <w:rFonts w:eastAsia="Times New Roman" w:cs="Arial"/>
                <w:iCs/>
              </w:rPr>
            </w:pPr>
            <w:r>
              <w:t>Evaluar qué procedimientos o herramientas existen para dar cumplimiento a esta exigencia.</w:t>
            </w:r>
          </w:p>
          <w:p w14:paraId="21AF8E65" w14:textId="6941D0F2" w:rsidR="00037830" w:rsidRPr="00B03E4E" w:rsidRDefault="00037830" w:rsidP="0065799B">
            <w:pPr>
              <w:pStyle w:val="CommentText"/>
              <w:numPr>
                <w:ilvl w:val="0"/>
                <w:numId w:val="10"/>
              </w:numPr>
              <w:spacing w:after="200"/>
              <w:jc w:val="left"/>
              <w:rPr>
                <w:rFonts w:cstheme="minorHAnsi"/>
                <w:b/>
              </w:rPr>
            </w:pPr>
            <w:r>
              <w:t xml:space="preserve">Evaluar si se ha producido una intervención de la dirección de la EFS </w:t>
            </w:r>
            <w:r w:rsidR="00F96CEA">
              <w:t>dirigida a</w:t>
            </w:r>
            <w:r>
              <w:t xml:space="preserve"> garantizar la calidad</w:t>
            </w:r>
            <w:r w:rsidR="00F96CEA">
              <w:t>,</w:t>
            </w:r>
            <w:r>
              <w:t xml:space="preserve"> y determinar la naturaleza de dicha intervención.</w:t>
            </w:r>
          </w:p>
        </w:tc>
      </w:tr>
      <w:tr w:rsidR="00037830" w:rsidRPr="009A41E8" w14:paraId="3EDB1167" w14:textId="77777777" w:rsidTr="002B301B">
        <w:tc>
          <w:tcPr>
            <w:tcW w:w="704" w:type="dxa"/>
            <w:tcBorders>
              <w:top w:val="single" w:sz="12" w:space="0" w:color="92CDDC" w:themeColor="accent5" w:themeTint="99"/>
              <w:bottom w:val="single" w:sz="4" w:space="0" w:color="92CDDC" w:themeColor="accent5" w:themeTint="99"/>
            </w:tcBorders>
            <w:shd w:val="clear" w:color="auto" w:fill="F2F2F2" w:themeFill="background1" w:themeFillShade="F2"/>
          </w:tcPr>
          <w:p w14:paraId="17A8F366" w14:textId="77777777" w:rsidR="00037830" w:rsidRPr="00B03E4E" w:rsidRDefault="00037830" w:rsidP="00037830">
            <w:pPr>
              <w:jc w:val="center"/>
              <w:rPr>
                <w:rFonts w:cstheme="minorHAnsi"/>
                <w:sz w:val="18"/>
                <w:szCs w:val="18"/>
              </w:rPr>
            </w:pPr>
            <w:r>
              <w:rPr>
                <w:sz w:val="18"/>
              </w:rPr>
              <w:t>12</w:t>
            </w:r>
          </w:p>
        </w:tc>
        <w:tc>
          <w:tcPr>
            <w:tcW w:w="3549" w:type="dxa"/>
            <w:tcBorders>
              <w:top w:val="single" w:sz="12" w:space="0" w:color="92CDDC" w:themeColor="accent5" w:themeTint="99"/>
              <w:bottom w:val="single" w:sz="4" w:space="0" w:color="92CDDC" w:themeColor="accent5" w:themeTint="99"/>
            </w:tcBorders>
            <w:shd w:val="clear" w:color="auto" w:fill="EEECE1" w:themeFill="background2"/>
          </w:tcPr>
          <w:p w14:paraId="478E4794" w14:textId="77777777" w:rsidR="00037830" w:rsidRPr="00B03E4E" w:rsidRDefault="00037830" w:rsidP="0065799B">
            <w:pPr>
              <w:jc w:val="left"/>
              <w:rPr>
                <w:rFonts w:cstheme="minorHAnsi"/>
                <w:color w:val="31849B" w:themeColor="accent5" w:themeShade="BF"/>
                <w:sz w:val="20"/>
                <w:szCs w:val="20"/>
              </w:rPr>
            </w:pPr>
            <w:r>
              <w:rPr>
                <w:color w:val="31849B" w:themeColor="accent5" w:themeShade="BF"/>
                <w:sz w:val="20"/>
              </w:rPr>
              <w:t>ISSAI 4000/96</w:t>
            </w:r>
          </w:p>
          <w:p w14:paraId="385CC318" w14:textId="5537DCA9" w:rsidR="00037830" w:rsidRPr="00B03E4E" w:rsidRDefault="00037830" w:rsidP="0065799B">
            <w:pPr>
              <w:jc w:val="left"/>
              <w:rPr>
                <w:rFonts w:cstheme="minorHAnsi"/>
                <w:sz w:val="20"/>
                <w:szCs w:val="20"/>
              </w:rPr>
            </w:pPr>
            <w:r>
              <w:rPr>
                <w:sz w:val="20"/>
              </w:rPr>
              <w:t>El auditor debe comunicarse de manera eficaz con la entidad auditada y los encargados de la gobernanza a lo largo del proceso de auditoría.</w:t>
            </w:r>
          </w:p>
        </w:tc>
        <w:tc>
          <w:tcPr>
            <w:tcW w:w="8080" w:type="dxa"/>
            <w:tcBorders>
              <w:top w:val="single" w:sz="12" w:space="0" w:color="92CDDC" w:themeColor="accent5" w:themeTint="99"/>
              <w:bottom w:val="single" w:sz="4" w:space="0" w:color="92CDDC" w:themeColor="accent5" w:themeTint="99"/>
            </w:tcBorders>
          </w:tcPr>
          <w:p w14:paraId="59B550C0" w14:textId="77777777" w:rsidR="00037830" w:rsidRPr="00B03E4E" w:rsidRDefault="00037830" w:rsidP="004836D4">
            <w:pPr>
              <w:autoSpaceDE w:val="0"/>
              <w:autoSpaceDN w:val="0"/>
              <w:adjustRightInd w:val="0"/>
              <w:jc w:val="left"/>
              <w:rPr>
                <w:rFonts w:cstheme="minorHAnsi"/>
                <w:bCs/>
                <w:sz w:val="20"/>
                <w:szCs w:val="20"/>
              </w:rPr>
            </w:pPr>
            <w:r>
              <w:rPr>
                <w:sz w:val="20"/>
              </w:rPr>
              <w:t xml:space="preserve">Los auditores deben mantener una comunicación formal y efectiva con la entidad durante todas las etapas del proceso de auditoría. </w:t>
            </w:r>
          </w:p>
          <w:p w14:paraId="1BE7B835" w14:textId="7382DFB2" w:rsidR="00037830" w:rsidRPr="00B03E4E" w:rsidRDefault="00037830" w:rsidP="004836D4">
            <w:pPr>
              <w:autoSpaceDE w:val="0"/>
              <w:autoSpaceDN w:val="0"/>
              <w:adjustRightInd w:val="0"/>
              <w:jc w:val="left"/>
              <w:rPr>
                <w:rFonts w:cstheme="minorHAnsi"/>
                <w:bCs/>
                <w:sz w:val="20"/>
                <w:szCs w:val="20"/>
              </w:rPr>
            </w:pPr>
            <w:r>
              <w:rPr>
                <w:sz w:val="20"/>
              </w:rPr>
              <w:t xml:space="preserve">Los asuntos comunicados por escrito a la entidad auditada pueden incluir: la materia objeto de control, los criterios de auditoría, el nivel de seguridad y la cronología de la auditoría, así como las empresas, las organizaciones y/o los programas gubernamentales que serán incluidos en ella, vale decir, confirmar las condiciones del encargo. La comunicación de estos asuntos puede favorecer la comprensión mutua del proceso de auditoría y las operaciones de la entidad auditada. </w:t>
            </w:r>
          </w:p>
          <w:p w14:paraId="239296A8" w14:textId="7ECC93EA" w:rsidR="00037830" w:rsidRPr="00B03E4E" w:rsidRDefault="00037830" w:rsidP="004836D4">
            <w:pPr>
              <w:autoSpaceDE w:val="0"/>
              <w:autoSpaceDN w:val="0"/>
              <w:adjustRightInd w:val="0"/>
              <w:jc w:val="left"/>
              <w:rPr>
                <w:rFonts w:cstheme="minorHAnsi"/>
                <w:bCs/>
                <w:sz w:val="20"/>
                <w:szCs w:val="20"/>
              </w:rPr>
            </w:pPr>
            <w:r>
              <w:rPr>
                <w:sz w:val="20"/>
              </w:rPr>
              <w:t xml:space="preserve">El auditor debe considerar la oportunidad de las comunicaciones y si éstas se llevan a cabo oralmente, por escrito, o de ambas formas. </w:t>
            </w:r>
          </w:p>
          <w:p w14:paraId="49AA76DC" w14:textId="1CF9BC11" w:rsidR="00037830" w:rsidRPr="00B03E4E" w:rsidRDefault="00E02841" w:rsidP="004836D4">
            <w:pPr>
              <w:autoSpaceDE w:val="0"/>
              <w:autoSpaceDN w:val="0"/>
              <w:adjustRightInd w:val="0"/>
              <w:jc w:val="left"/>
              <w:rPr>
                <w:rFonts w:cstheme="minorHAnsi"/>
                <w:bCs/>
                <w:sz w:val="20"/>
                <w:szCs w:val="20"/>
              </w:rPr>
            </w:pPr>
            <w:r>
              <w:rPr>
                <w:sz w:val="20"/>
              </w:rPr>
              <w:t>En la etapa de planificación, la comunicación bidireccional garantiza que exista un entendimiento formal entre los auditores y la entidad auditada o la parte responsable en cuanto a las condiciones del encargo y sus respectivos roles y responsabilidades.</w:t>
            </w:r>
          </w:p>
          <w:p w14:paraId="2B9EA8DE" w14:textId="6270FEC7" w:rsidR="00037830" w:rsidRPr="00B03E4E" w:rsidRDefault="00037830" w:rsidP="004836D4">
            <w:pPr>
              <w:autoSpaceDE w:val="0"/>
              <w:autoSpaceDN w:val="0"/>
              <w:adjustRightInd w:val="0"/>
              <w:jc w:val="left"/>
              <w:rPr>
                <w:rFonts w:cstheme="minorHAnsi"/>
                <w:bCs/>
                <w:sz w:val="20"/>
                <w:szCs w:val="20"/>
              </w:rPr>
            </w:pPr>
            <w:r>
              <w:rPr>
                <w:sz w:val="20"/>
              </w:rPr>
              <w:t xml:space="preserve">Mientras se recopila la evidencia, la comunicación permite a los auditores solicitar aclaraciones sobre los resultados preliminares de su labor, reconsiderar sus evaluaciones de riesgos/controles, revisar su estrategia y plan de auditoría, y modificar los procedimientos de auditoría planificados para responder con mayor eficacia al riesgo de auditoría.  </w:t>
            </w:r>
          </w:p>
          <w:p w14:paraId="00C1296A" w14:textId="36A59058" w:rsidR="00037830" w:rsidRPr="00B03E4E" w:rsidRDefault="00037830" w:rsidP="004836D4">
            <w:pPr>
              <w:jc w:val="left"/>
              <w:rPr>
                <w:rFonts w:cstheme="minorHAnsi"/>
                <w:bCs/>
                <w:sz w:val="20"/>
                <w:szCs w:val="20"/>
              </w:rPr>
            </w:pPr>
            <w:r>
              <w:rPr>
                <w:sz w:val="20"/>
              </w:rPr>
              <w:t xml:space="preserve">Mientras se evalúa la evidencia, se formulan conclusiones y se informan los resultados, la comunicación ayuda a verificar con la entidad auditada si la evidencia recopilada es suficiente y adecuada. Esto contribuye a asegurarse de que no existan errores fácticos de parte de los auditores en la comprensión de la materia controlada, la identificación y aplicación de criterios, y la formulación de conclusiones. </w:t>
            </w:r>
          </w:p>
        </w:tc>
        <w:tc>
          <w:tcPr>
            <w:tcW w:w="5250" w:type="dxa"/>
            <w:tcBorders>
              <w:top w:val="single" w:sz="12" w:space="0" w:color="92CDDC" w:themeColor="accent5" w:themeTint="99"/>
              <w:bottom w:val="single" w:sz="4" w:space="0" w:color="92CDDC" w:themeColor="accent5" w:themeTint="99"/>
            </w:tcBorders>
          </w:tcPr>
          <w:p w14:paraId="65DC3D8F" w14:textId="4D327D87" w:rsidR="00F96CEA" w:rsidRPr="00F96CEA" w:rsidRDefault="00037830" w:rsidP="00115D22">
            <w:pPr>
              <w:pStyle w:val="ListParagraph"/>
              <w:keepNext/>
              <w:keepLines/>
              <w:numPr>
                <w:ilvl w:val="0"/>
                <w:numId w:val="10"/>
              </w:numPr>
              <w:jc w:val="left"/>
              <w:outlineLvl w:val="6"/>
              <w:rPr>
                <w:rFonts w:eastAsia="Times New Roman" w:cs="Arial"/>
                <w:iCs/>
                <w:sz w:val="20"/>
                <w:szCs w:val="20"/>
              </w:rPr>
            </w:pPr>
            <w:r w:rsidRPr="00F96CEA">
              <w:rPr>
                <w:sz w:val="20"/>
              </w:rPr>
              <w:t>Verificar si la EFS dispone de una política o metodología que exija a los auditores mantener una comunicación adecuada con la entidad auditada durante todas las etapas del proceso de auditoría, y si esta política incluye aquellas cuestiones que deben comunicarse por escrito.</w:t>
            </w:r>
            <w:r w:rsidR="00F96CEA">
              <w:rPr>
                <w:sz w:val="20"/>
              </w:rPr>
              <w:br/>
            </w:r>
          </w:p>
          <w:p w14:paraId="7BE32FC1" w14:textId="40FDDB8B" w:rsidR="00037830" w:rsidRPr="00F96CEA" w:rsidRDefault="00037830" w:rsidP="00115D22">
            <w:pPr>
              <w:pStyle w:val="ListParagraph"/>
              <w:keepNext/>
              <w:keepLines/>
              <w:numPr>
                <w:ilvl w:val="0"/>
                <w:numId w:val="10"/>
              </w:numPr>
              <w:jc w:val="left"/>
              <w:outlineLvl w:val="6"/>
              <w:rPr>
                <w:rFonts w:eastAsia="Times New Roman" w:cs="Arial"/>
                <w:iCs/>
                <w:sz w:val="20"/>
                <w:szCs w:val="20"/>
              </w:rPr>
            </w:pPr>
            <w:r w:rsidRPr="00F96CEA">
              <w:rPr>
                <w:sz w:val="20"/>
              </w:rPr>
              <w:t>Examinar los sistemas, procesos, herramientas de orientación, plantillas y demás recursos disponibles para comprobar si (a) facilitan una comunicación adecuada entre la EFS y la entidad auditada de la forma prevista, y (b) impiden que la independencia de los auditores se vea menoscabada.</w:t>
            </w:r>
          </w:p>
          <w:p w14:paraId="55ABE773" w14:textId="5279C007" w:rsidR="00037830" w:rsidRPr="00B03E4E" w:rsidRDefault="00037830" w:rsidP="0065799B">
            <w:pPr>
              <w:numPr>
                <w:ilvl w:val="0"/>
                <w:numId w:val="10"/>
              </w:numPr>
              <w:jc w:val="left"/>
              <w:rPr>
                <w:rFonts w:cstheme="minorHAnsi"/>
                <w:b/>
                <w:sz w:val="20"/>
                <w:szCs w:val="20"/>
              </w:rPr>
            </w:pPr>
            <w:r>
              <w:rPr>
                <w:sz w:val="20"/>
              </w:rPr>
              <w:t>Examinar los registros de comunicación (electrónicos y de otro tipo) en la muestra de expedientes de auditoría seleccionada y verificar si la EFS ha cumplido con las exigencias relativas a su comunicación con la entidad auditada.</w:t>
            </w:r>
          </w:p>
        </w:tc>
      </w:tr>
      <w:tr w:rsidR="00037830" w:rsidRPr="009A41E8" w14:paraId="6DDA13F0" w14:textId="77777777" w:rsidTr="002B301B">
        <w:tc>
          <w:tcPr>
            <w:tcW w:w="704" w:type="dxa"/>
            <w:tcBorders>
              <w:top w:val="single" w:sz="4" w:space="0" w:color="92CDDC" w:themeColor="accent5" w:themeTint="99"/>
              <w:bottom w:val="single" w:sz="4" w:space="0" w:color="92CDDC" w:themeColor="accent5" w:themeTint="99"/>
            </w:tcBorders>
            <w:shd w:val="clear" w:color="auto" w:fill="F2F2F2" w:themeFill="background1" w:themeFillShade="F2"/>
          </w:tcPr>
          <w:p w14:paraId="75376219" w14:textId="77777777" w:rsidR="00037830" w:rsidRPr="00B03E4E" w:rsidRDefault="00037830" w:rsidP="00B64F43">
            <w:pPr>
              <w:pageBreakBefore/>
              <w:jc w:val="center"/>
              <w:rPr>
                <w:rFonts w:cstheme="minorHAnsi"/>
                <w:sz w:val="18"/>
                <w:szCs w:val="18"/>
              </w:rPr>
            </w:pPr>
            <w:r>
              <w:rPr>
                <w:sz w:val="18"/>
              </w:rPr>
              <w:t>13</w:t>
            </w:r>
          </w:p>
        </w:tc>
        <w:tc>
          <w:tcPr>
            <w:tcW w:w="3549" w:type="dxa"/>
            <w:tcBorders>
              <w:top w:val="single" w:sz="4" w:space="0" w:color="92CDDC" w:themeColor="accent5" w:themeTint="99"/>
              <w:bottom w:val="single" w:sz="4" w:space="0" w:color="92CDDC" w:themeColor="accent5" w:themeTint="99"/>
            </w:tcBorders>
            <w:shd w:val="clear" w:color="auto" w:fill="EEECE1" w:themeFill="background2"/>
          </w:tcPr>
          <w:p w14:paraId="68BB566F" w14:textId="77777777" w:rsidR="00037830" w:rsidRPr="00B03E4E" w:rsidRDefault="00037830" w:rsidP="00B64F43">
            <w:pPr>
              <w:pageBreakBefore/>
              <w:rPr>
                <w:rFonts w:cstheme="minorHAnsi"/>
                <w:color w:val="31849B" w:themeColor="accent5" w:themeShade="BF"/>
                <w:sz w:val="20"/>
                <w:szCs w:val="20"/>
              </w:rPr>
            </w:pPr>
            <w:r>
              <w:rPr>
                <w:color w:val="31849B" w:themeColor="accent5" w:themeShade="BF"/>
                <w:sz w:val="20"/>
              </w:rPr>
              <w:t>ISSAI 4000/99</w:t>
            </w:r>
          </w:p>
          <w:p w14:paraId="75EFDC2D" w14:textId="61283A03" w:rsidR="00037830" w:rsidRPr="00B03E4E" w:rsidRDefault="00037830" w:rsidP="00B64F43">
            <w:pPr>
              <w:pageBreakBefore/>
              <w:jc w:val="left"/>
              <w:rPr>
                <w:rFonts w:cstheme="minorHAnsi"/>
                <w:bCs/>
                <w:sz w:val="20"/>
                <w:szCs w:val="20"/>
              </w:rPr>
            </w:pPr>
            <w:r>
              <w:rPr>
                <w:sz w:val="20"/>
              </w:rPr>
              <w:t>Los actos significativos de incumplimiento deben ser comunicados al nivel apropiado de la administración y, si procede, a los responsables de la gobernanza. Asimismo, deben comunicarse otras cuestiones relevantes que surjan durante la auditoría y que sean directamente pertinentes para la entidad.</w:t>
            </w:r>
          </w:p>
        </w:tc>
        <w:tc>
          <w:tcPr>
            <w:tcW w:w="8080" w:type="dxa"/>
            <w:tcBorders>
              <w:top w:val="single" w:sz="4" w:space="0" w:color="92CDDC" w:themeColor="accent5" w:themeTint="99"/>
              <w:bottom w:val="single" w:sz="4" w:space="0" w:color="92CDDC" w:themeColor="accent5" w:themeTint="99"/>
            </w:tcBorders>
          </w:tcPr>
          <w:p w14:paraId="0DDEB438" w14:textId="352D6C32" w:rsidR="00037830" w:rsidRPr="00B03E4E" w:rsidRDefault="00037830" w:rsidP="00B64F43">
            <w:pPr>
              <w:pageBreakBefore/>
              <w:jc w:val="left"/>
              <w:rPr>
                <w:sz w:val="20"/>
                <w:szCs w:val="20"/>
              </w:rPr>
            </w:pPr>
            <w:r>
              <w:rPr>
                <w:sz w:val="20"/>
              </w:rPr>
              <w:t>Es posible que</w:t>
            </w:r>
            <w:r w:rsidR="00F07890">
              <w:rPr>
                <w:sz w:val="20"/>
              </w:rPr>
              <w:t>,</w:t>
            </w:r>
            <w:r>
              <w:rPr>
                <w:sz w:val="20"/>
              </w:rPr>
              <w:t xml:space="preserve"> </w:t>
            </w:r>
            <w:r w:rsidR="00F07890">
              <w:rPr>
                <w:sz w:val="20"/>
              </w:rPr>
              <w:t>en el transcurso de la auditoría,</w:t>
            </w:r>
            <w:r>
              <w:rPr>
                <w:sz w:val="20"/>
              </w:rPr>
              <w:t xml:space="preserve"> los auditores afronten dificultades o demoras para obtener la información o los registros solicitados a la entidad auditada o la parte responsable. Asimismo</w:t>
            </w:r>
            <w:r w:rsidR="00F07890">
              <w:rPr>
                <w:sz w:val="20"/>
              </w:rPr>
              <w:t>,</w:t>
            </w:r>
            <w:r>
              <w:rPr>
                <w:sz w:val="20"/>
              </w:rPr>
              <w:t xml:space="preserve"> puede que observen indicios de la comisión de actos ilícitos o fraude. En tales circunstancias, los auditores deben comunicar inmediatamente esta información al nivel directivo apropiado</w:t>
            </w:r>
            <w:r w:rsidR="00F07890">
              <w:rPr>
                <w:sz w:val="20"/>
              </w:rPr>
              <w:t>,</w:t>
            </w:r>
            <w:r>
              <w:rPr>
                <w:sz w:val="20"/>
              </w:rPr>
              <w:t xml:space="preserve"> o a aquellos responsables de la gobernanza de la entidad, además de las consecuencias que </w:t>
            </w:r>
            <w:r w:rsidR="00F07890">
              <w:rPr>
                <w:sz w:val="20"/>
              </w:rPr>
              <w:t>la falta de acción tendrá</w:t>
            </w:r>
            <w:r>
              <w:rPr>
                <w:sz w:val="20"/>
              </w:rPr>
              <w:t xml:space="preserve"> en los hallazgos de la auditoría. </w:t>
            </w:r>
          </w:p>
          <w:p w14:paraId="33B48436" w14:textId="18E99B96" w:rsidR="00037830" w:rsidRPr="00B03E4E" w:rsidRDefault="00037830" w:rsidP="00B64F43">
            <w:pPr>
              <w:pageBreakBefore/>
              <w:jc w:val="left"/>
              <w:rPr>
                <w:sz w:val="20"/>
                <w:szCs w:val="20"/>
              </w:rPr>
            </w:pPr>
            <w:r>
              <w:rPr>
                <w:sz w:val="20"/>
              </w:rPr>
              <w:t xml:space="preserve">En el caso de que los auditores sospechen acerca de la comisión de actos fraudulentos dentro de la entidad auditada, deberían informarlo al nivel directivo apropiado de modo tal que la entidad auditada pueda tomar medidas preventivas, en lugar de afrontar las consecuencias negativas más adelante. </w:t>
            </w:r>
          </w:p>
          <w:p w14:paraId="2F40EA7A" w14:textId="329E4B99" w:rsidR="00037830" w:rsidRPr="00B03E4E" w:rsidRDefault="00037830" w:rsidP="00B64F43">
            <w:pPr>
              <w:pageBreakBefore/>
              <w:jc w:val="left"/>
              <w:rPr>
                <w:sz w:val="20"/>
                <w:szCs w:val="20"/>
              </w:rPr>
            </w:pPr>
            <w:r>
              <w:rPr>
                <w:sz w:val="20"/>
              </w:rPr>
              <w:t>Los hallazgos que no se consideren significativos o cuya inclusión en el informe del auditor no se justifique, también pueden ser comunicados a la administración durante la auditoría. La comunicación de estos hallazgos puede ayudar a la entidad auditada a resolver los casos de incumplimiento y evitar casos similares en el futuro.</w:t>
            </w:r>
          </w:p>
        </w:tc>
        <w:tc>
          <w:tcPr>
            <w:tcW w:w="5250" w:type="dxa"/>
            <w:tcBorders>
              <w:top w:val="single" w:sz="4" w:space="0" w:color="92CDDC" w:themeColor="accent5" w:themeTint="99"/>
              <w:bottom w:val="single" w:sz="4" w:space="0" w:color="92CDDC" w:themeColor="accent5" w:themeTint="99"/>
            </w:tcBorders>
          </w:tcPr>
          <w:p w14:paraId="68702282" w14:textId="0B5E707A" w:rsidR="00037830" w:rsidRPr="00B03E4E" w:rsidRDefault="00037830" w:rsidP="00B64F43">
            <w:pPr>
              <w:pStyle w:val="ListParagraph"/>
              <w:pageBreakBefore/>
              <w:numPr>
                <w:ilvl w:val="0"/>
                <w:numId w:val="11"/>
              </w:numPr>
              <w:jc w:val="left"/>
              <w:rPr>
                <w:rFonts w:eastAsia="Times New Roman" w:cs="Arial"/>
                <w:iCs/>
                <w:sz w:val="20"/>
                <w:szCs w:val="20"/>
              </w:rPr>
            </w:pPr>
            <w:r>
              <w:rPr>
                <w:sz w:val="20"/>
              </w:rPr>
              <w:t>Verificar si la EFS tiene una política en la que se establezca el modo en que los auditores deben comunicar a la entidad auditada, al nivel adecuado, tanto dificultades significativas como casos de incumplimiento detectados durante la auditoría.</w:t>
            </w:r>
          </w:p>
          <w:p w14:paraId="30E8CD6A" w14:textId="566F76C1" w:rsidR="00037830" w:rsidRPr="00B03E4E" w:rsidRDefault="00037830" w:rsidP="00B64F43">
            <w:pPr>
              <w:pStyle w:val="ListParagraph"/>
              <w:pageBreakBefore/>
              <w:numPr>
                <w:ilvl w:val="0"/>
                <w:numId w:val="11"/>
              </w:numPr>
              <w:jc w:val="left"/>
              <w:rPr>
                <w:rFonts w:eastAsia="Times New Roman" w:cs="Arial"/>
                <w:iCs/>
                <w:sz w:val="20"/>
                <w:szCs w:val="20"/>
              </w:rPr>
            </w:pPr>
            <w:r>
              <w:rPr>
                <w:sz w:val="20"/>
              </w:rPr>
              <w:t>Verificar si los sistemas, procesos, herramientas de orientación, plantillas y demás recursos son idóneos y respaldan una comunicación eficaz para satisfacer esta exigencia específica de la norma.</w:t>
            </w:r>
          </w:p>
          <w:p w14:paraId="6E1D1C78" w14:textId="0D2BABAC" w:rsidR="00037830" w:rsidRPr="00B03E4E" w:rsidRDefault="00464708" w:rsidP="00B64F43">
            <w:pPr>
              <w:pStyle w:val="ListParagraph"/>
              <w:pageBreakBefore/>
              <w:numPr>
                <w:ilvl w:val="0"/>
                <w:numId w:val="11"/>
              </w:numPr>
              <w:jc w:val="left"/>
              <w:rPr>
                <w:rFonts w:eastAsia="Times New Roman" w:cs="Arial"/>
                <w:iCs/>
                <w:sz w:val="20"/>
                <w:szCs w:val="20"/>
              </w:rPr>
            </w:pPr>
            <w:r>
              <w:rPr>
                <w:sz w:val="20"/>
              </w:rPr>
              <w:t>En la muestra de expedientes de auditoría seleccionada, examinar si la EFS ha cumplido con esta exigencia cuando ello correspondiese.</w:t>
            </w:r>
          </w:p>
        </w:tc>
      </w:tr>
    </w:tbl>
    <w:p w14:paraId="623BD133" w14:textId="77777777" w:rsidR="00037830" w:rsidRPr="00094A90" w:rsidRDefault="00037830" w:rsidP="00037830">
      <w:pPr>
        <w:rPr>
          <w:rFonts w:cstheme="minorHAnsi"/>
          <w:sz w:val="20"/>
          <w:szCs w:val="20"/>
          <w:lang w:val="es-419"/>
        </w:rPr>
      </w:pPr>
    </w:p>
    <w:p w14:paraId="2BD58AD6" w14:textId="67939186" w:rsidR="00037830" w:rsidRPr="00B03E4E" w:rsidRDefault="00037830" w:rsidP="00AD2130">
      <w:pPr>
        <w:pStyle w:val="ListParagraph"/>
        <w:pageBreakBefore/>
        <w:numPr>
          <w:ilvl w:val="2"/>
          <w:numId w:val="8"/>
        </w:numPr>
        <w:shd w:val="clear" w:color="auto" w:fill="FDE9D9" w:themeFill="accent6" w:themeFillTint="33"/>
        <w:tabs>
          <w:tab w:val="left" w:pos="482"/>
        </w:tabs>
        <w:spacing w:after="0" w:line="276" w:lineRule="auto"/>
        <w:ind w:left="0" w:right="-11" w:hanging="284"/>
        <w:jc w:val="left"/>
        <w:rPr>
          <w:rFonts w:ascii="Daytona" w:hAnsi="Daytona" w:cstheme="minorHAnsi"/>
          <w:bCs/>
          <w:sz w:val="20"/>
          <w:szCs w:val="20"/>
        </w:rPr>
      </w:pPr>
      <w:r>
        <w:rPr>
          <w:rFonts w:ascii="Daytona" w:hAnsi="Daytona"/>
          <w:sz w:val="20"/>
        </w:rPr>
        <w:t>Exigencias relativas al proceso de planificación de la auditoría de cumplimiento</w:t>
      </w:r>
    </w:p>
    <w:tbl>
      <w:tblPr>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3549"/>
        <w:gridCol w:w="8080"/>
        <w:gridCol w:w="5245"/>
      </w:tblGrid>
      <w:tr w:rsidR="00037830" w:rsidRPr="00B03E4E" w14:paraId="78C8254B" w14:textId="77777777" w:rsidTr="00600F9A">
        <w:trPr>
          <w:trHeight w:val="520"/>
          <w:tblHeader/>
        </w:trPr>
        <w:tc>
          <w:tcPr>
            <w:tcW w:w="704" w:type="dxa"/>
            <w:tcBorders>
              <w:top w:val="nil"/>
              <w:left w:val="nil"/>
              <w:bottom w:val="single" w:sz="12" w:space="0" w:color="92CDDC" w:themeColor="accent5" w:themeTint="99"/>
              <w:right w:val="single" w:sz="12" w:space="0" w:color="92CDDC" w:themeColor="accent5" w:themeTint="99"/>
            </w:tcBorders>
            <w:shd w:val="clear" w:color="auto" w:fill="F2F2F2" w:themeFill="background1" w:themeFillShade="F2"/>
          </w:tcPr>
          <w:p w14:paraId="3A3C1081" w14:textId="77777777" w:rsidR="00037830" w:rsidRPr="00B03E4E" w:rsidRDefault="00037830" w:rsidP="00037830">
            <w:pPr>
              <w:spacing w:after="0"/>
              <w:jc w:val="center"/>
              <w:rPr>
                <w:rFonts w:cstheme="minorHAnsi"/>
                <w:bCs/>
                <w:sz w:val="18"/>
                <w:szCs w:val="18"/>
              </w:rPr>
            </w:pPr>
            <w:r>
              <w:rPr>
                <w:sz w:val="18"/>
              </w:rPr>
              <w:t>N°</w:t>
            </w:r>
          </w:p>
        </w:tc>
        <w:tc>
          <w:tcPr>
            <w:tcW w:w="3549" w:type="dxa"/>
            <w:tcBorders>
              <w:top w:val="nil"/>
              <w:left w:val="single" w:sz="12" w:space="0" w:color="92CDDC" w:themeColor="accent5" w:themeTint="99"/>
              <w:bottom w:val="single" w:sz="12" w:space="0" w:color="92CDDC" w:themeColor="accent5" w:themeTint="99"/>
              <w:right w:val="single" w:sz="12" w:space="0" w:color="92CDDC" w:themeColor="accent5" w:themeTint="99"/>
            </w:tcBorders>
            <w:shd w:val="clear" w:color="auto" w:fill="F2F2F2" w:themeFill="background1" w:themeFillShade="F2"/>
          </w:tcPr>
          <w:p w14:paraId="3CE75999" w14:textId="5F65ABFE" w:rsidR="00037830" w:rsidRPr="00B03E4E" w:rsidRDefault="00037830" w:rsidP="00B52180">
            <w:pPr>
              <w:spacing w:after="0"/>
              <w:jc w:val="center"/>
              <w:rPr>
                <w:rFonts w:cstheme="minorHAnsi"/>
                <w:bCs/>
                <w:sz w:val="18"/>
                <w:szCs w:val="18"/>
              </w:rPr>
            </w:pPr>
            <w:r>
              <w:rPr>
                <w:sz w:val="18"/>
              </w:rPr>
              <w:t>Exigencias de la ISSAI 4000</w:t>
            </w:r>
          </w:p>
        </w:tc>
        <w:tc>
          <w:tcPr>
            <w:tcW w:w="8080" w:type="dxa"/>
            <w:tcBorders>
              <w:top w:val="nil"/>
              <w:left w:val="single" w:sz="12" w:space="0" w:color="92CDDC" w:themeColor="accent5" w:themeTint="99"/>
              <w:bottom w:val="single" w:sz="12" w:space="0" w:color="92CDDC" w:themeColor="accent5" w:themeTint="99"/>
              <w:right w:val="single" w:sz="12" w:space="0" w:color="92CDDC" w:themeColor="accent5" w:themeTint="99"/>
            </w:tcBorders>
            <w:shd w:val="clear" w:color="auto" w:fill="F2F2F2" w:themeFill="background1" w:themeFillShade="F2"/>
          </w:tcPr>
          <w:p w14:paraId="12651F6C" w14:textId="77777777" w:rsidR="00037830" w:rsidRPr="00B03E4E" w:rsidRDefault="00037830" w:rsidP="00037830">
            <w:pPr>
              <w:spacing w:after="0"/>
              <w:jc w:val="center"/>
              <w:rPr>
                <w:rFonts w:cstheme="minorHAnsi"/>
                <w:bCs/>
                <w:sz w:val="18"/>
                <w:szCs w:val="18"/>
              </w:rPr>
            </w:pPr>
            <w:r>
              <w:rPr>
                <w:sz w:val="18"/>
              </w:rPr>
              <w:t>Explicación</w:t>
            </w:r>
          </w:p>
        </w:tc>
        <w:tc>
          <w:tcPr>
            <w:tcW w:w="5245" w:type="dxa"/>
            <w:tcBorders>
              <w:top w:val="nil"/>
              <w:left w:val="single" w:sz="12" w:space="0" w:color="92CDDC" w:themeColor="accent5" w:themeTint="99"/>
              <w:bottom w:val="single" w:sz="12" w:space="0" w:color="92CDDC" w:themeColor="accent5" w:themeTint="99"/>
              <w:right w:val="nil"/>
            </w:tcBorders>
            <w:shd w:val="clear" w:color="auto" w:fill="F2F2F2" w:themeFill="background1" w:themeFillShade="F2"/>
          </w:tcPr>
          <w:p w14:paraId="4C7327BC" w14:textId="5A1DD419" w:rsidR="00037830" w:rsidRPr="00B03E4E" w:rsidRDefault="00F07890" w:rsidP="00037830">
            <w:pPr>
              <w:spacing w:after="0"/>
              <w:jc w:val="center"/>
              <w:rPr>
                <w:rFonts w:cstheme="minorHAnsi"/>
                <w:bCs/>
                <w:sz w:val="18"/>
                <w:szCs w:val="18"/>
              </w:rPr>
            </w:pPr>
            <w:r>
              <w:rPr>
                <w:sz w:val="18"/>
              </w:rPr>
              <w:t>Orientación</w:t>
            </w:r>
            <w:r w:rsidR="00037830">
              <w:rPr>
                <w:sz w:val="18"/>
              </w:rPr>
              <w:t xml:space="preserve">  </w:t>
            </w:r>
          </w:p>
        </w:tc>
      </w:tr>
      <w:tr w:rsidR="00037830" w:rsidRPr="009A41E8" w14:paraId="1BEC9B85" w14:textId="77777777" w:rsidTr="009B39C5">
        <w:tc>
          <w:tcPr>
            <w:tcW w:w="704" w:type="dxa"/>
            <w:tcBorders>
              <w:top w:val="single" w:sz="12" w:space="0" w:color="92CDDC" w:themeColor="accent5" w:themeTint="99"/>
              <w:left w:val="nil"/>
              <w:bottom w:val="single" w:sz="4" w:space="0" w:color="92CDDC" w:themeColor="accent5" w:themeTint="99"/>
              <w:right w:val="single" w:sz="12" w:space="0" w:color="92CDDC" w:themeColor="accent5" w:themeTint="99"/>
            </w:tcBorders>
            <w:shd w:val="clear" w:color="auto" w:fill="F2F2F2" w:themeFill="background1" w:themeFillShade="F2"/>
          </w:tcPr>
          <w:p w14:paraId="314BB1D2" w14:textId="77777777" w:rsidR="00037830" w:rsidRPr="00B03E4E" w:rsidRDefault="00037830" w:rsidP="00037830">
            <w:pPr>
              <w:jc w:val="center"/>
              <w:rPr>
                <w:rFonts w:cstheme="minorHAnsi"/>
                <w:sz w:val="18"/>
                <w:szCs w:val="18"/>
              </w:rPr>
            </w:pPr>
            <w:r>
              <w:rPr>
                <w:sz w:val="18"/>
              </w:rPr>
              <w:t>14</w:t>
            </w:r>
          </w:p>
        </w:tc>
        <w:tc>
          <w:tcPr>
            <w:tcW w:w="3549"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EEECE1" w:themeFill="background2"/>
          </w:tcPr>
          <w:p w14:paraId="3FF19DA1" w14:textId="77777777" w:rsidR="00037830" w:rsidRPr="00B03E4E" w:rsidRDefault="00037830" w:rsidP="00037830">
            <w:pPr>
              <w:rPr>
                <w:rFonts w:cstheme="minorHAnsi"/>
                <w:color w:val="31849B" w:themeColor="accent5" w:themeShade="BF"/>
                <w:sz w:val="20"/>
                <w:szCs w:val="20"/>
              </w:rPr>
            </w:pPr>
            <w:r>
              <w:rPr>
                <w:color w:val="31849B" w:themeColor="accent5" w:themeShade="BF"/>
                <w:sz w:val="20"/>
              </w:rPr>
              <w:t>ISSAI 4000/101</w:t>
            </w:r>
          </w:p>
          <w:p w14:paraId="3339093F" w14:textId="69067346" w:rsidR="00037830" w:rsidRPr="00B03E4E" w:rsidRDefault="00037830" w:rsidP="0065799B">
            <w:pPr>
              <w:jc w:val="left"/>
              <w:rPr>
                <w:rFonts w:cstheme="minorHAnsi"/>
                <w:bCs/>
                <w:sz w:val="20"/>
                <w:szCs w:val="20"/>
              </w:rPr>
            </w:pPr>
            <w:r>
              <w:rPr>
                <w:sz w:val="20"/>
              </w:rPr>
              <w:t>El auditor debe identificar explícitamente al usuario o los usuarios previstos y a la parte responsable y examinar las implicaciones de sus funciones a fin de llevar a cabo la auditoría y establecer la comunicación según corresponda.</w:t>
            </w:r>
          </w:p>
        </w:tc>
        <w:tc>
          <w:tcPr>
            <w:tcW w:w="8080"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2E2494F9" w14:textId="5A840630" w:rsidR="00037830" w:rsidRPr="00B03E4E" w:rsidRDefault="00037830" w:rsidP="0065799B">
            <w:pPr>
              <w:autoSpaceDE w:val="0"/>
              <w:autoSpaceDN w:val="0"/>
              <w:adjustRightInd w:val="0"/>
              <w:jc w:val="left"/>
              <w:rPr>
                <w:rFonts w:ascii="Calibri" w:hAnsi="Calibri" w:cs="Calibri"/>
                <w:sz w:val="20"/>
                <w:szCs w:val="20"/>
              </w:rPr>
            </w:pPr>
            <w:r>
              <w:rPr>
                <w:rFonts w:ascii="Calibri" w:hAnsi="Calibri"/>
                <w:sz w:val="20"/>
              </w:rPr>
              <w:t xml:space="preserve">Los usuarios previstos son las personas u organizaciones para quienes el auditor elabora el informe de auditoría. Los usuarios previstos pueden ser órganos legislativos o de vigilancia, órganos con facultades de gobernanza, la fiscalía, los medios, o el público en general. Los usuarios primarios de las auditorías de cumplimiento son a menudo aquellas entidades que han creado las fuentes normativas señalada en los criterios de auditoría. La determinación de los usuarios previstos constituye la base para la evaluación de materialidad, la comunicación y la elaboración de informes. </w:t>
            </w:r>
          </w:p>
          <w:p w14:paraId="4C73DB30" w14:textId="60692CF9" w:rsidR="00037830" w:rsidRPr="00B03E4E" w:rsidRDefault="00A3006B" w:rsidP="0065799B">
            <w:pPr>
              <w:autoSpaceDE w:val="0"/>
              <w:autoSpaceDN w:val="0"/>
              <w:adjustRightInd w:val="0"/>
              <w:jc w:val="left"/>
              <w:rPr>
                <w:rFonts w:ascii="Calibri" w:hAnsi="Calibri" w:cs="Calibri"/>
                <w:sz w:val="20"/>
                <w:szCs w:val="20"/>
              </w:rPr>
            </w:pPr>
            <w:r>
              <w:rPr>
                <w:rFonts w:ascii="Calibri" w:hAnsi="Calibri"/>
                <w:sz w:val="20"/>
              </w:rPr>
              <w:t>El juicio profesional del auditor incide en la forma y el contenido del informe en cuan</w:t>
            </w:r>
            <w:r w:rsidR="008744FB">
              <w:rPr>
                <w:rFonts w:ascii="Calibri" w:hAnsi="Calibri"/>
                <w:sz w:val="20"/>
              </w:rPr>
              <w:t>t</w:t>
            </w:r>
            <w:r>
              <w:rPr>
                <w:rFonts w:ascii="Calibri" w:hAnsi="Calibri"/>
                <w:sz w:val="20"/>
              </w:rPr>
              <w:t>o al modo que se considere más eficaz para la comunicación con los usuarios previstos. Las necesidades de los usuarios pueden variar según se trate de la legislatura, un organismo de financiamiento, una organización donante, los ciudadanos, u otras partes interesadas pertinentes.</w:t>
            </w:r>
          </w:p>
          <w:p w14:paraId="13ACAC43" w14:textId="6F9784DC" w:rsidR="00037830" w:rsidRPr="00B03E4E" w:rsidRDefault="00037830" w:rsidP="0065799B">
            <w:pPr>
              <w:autoSpaceDE w:val="0"/>
              <w:autoSpaceDN w:val="0"/>
              <w:adjustRightInd w:val="0"/>
              <w:jc w:val="left"/>
              <w:rPr>
                <w:rFonts w:ascii="Calibri" w:hAnsi="Calibri" w:cs="Calibri"/>
                <w:sz w:val="20"/>
                <w:szCs w:val="20"/>
              </w:rPr>
            </w:pPr>
            <w:r>
              <w:rPr>
                <w:rFonts w:ascii="Calibri" w:hAnsi="Calibri"/>
                <w:sz w:val="20"/>
              </w:rPr>
              <w:t xml:space="preserve">La parte responsable por la auditoría de cumplimiento se encuentra sujeta a rendición cuentas por la materia objeto de auditoría. Ella debe dar cumplimiento a los criterios derivados de leyes, reglamentos, normas presupuestarias y regulaciones financieras, entre otras fuentes. En función de la materia controlada, el auditor </w:t>
            </w:r>
            <w:r w:rsidR="008744FB">
              <w:rPr>
                <w:rFonts w:ascii="Calibri" w:hAnsi="Calibri"/>
                <w:sz w:val="20"/>
              </w:rPr>
              <w:t>seleccionará</w:t>
            </w:r>
            <w:r>
              <w:rPr>
                <w:rFonts w:ascii="Calibri" w:hAnsi="Calibri"/>
                <w:sz w:val="20"/>
              </w:rPr>
              <w:t xml:space="preserve"> los criterios de auditoría pertinentes. Asimismo, deberá comunicarse con la parte responsable en varias ocasiones a lo largo del proceso de auditoría. </w:t>
            </w:r>
          </w:p>
          <w:p w14:paraId="6259486D" w14:textId="2026D943" w:rsidR="00037830" w:rsidRPr="00B03E4E" w:rsidRDefault="00037830" w:rsidP="0065799B">
            <w:pPr>
              <w:jc w:val="left"/>
              <w:rPr>
                <w:rFonts w:cstheme="minorHAnsi"/>
                <w:b/>
                <w:sz w:val="20"/>
                <w:szCs w:val="20"/>
              </w:rPr>
            </w:pPr>
            <w:r>
              <w:rPr>
                <w:rFonts w:ascii="Calibri" w:hAnsi="Calibri"/>
                <w:sz w:val="20"/>
              </w:rPr>
              <w:t>Al planificar la auditoría, el auditor decide la materialidad en función de las necesidades de los usuarios previstos. La identificación de la parte responsable es esencial al determinar los criterios de auditoría. Para algunas materias controladas, puede ser conveniente incluir más de una parte responsable. Esto es así, por ejemplo, cuando más de una entidad participa en la ejecución del presupuesto. En estos casos, el número de usuarios previstos también puede aumentar.</w:t>
            </w:r>
          </w:p>
        </w:tc>
        <w:tc>
          <w:tcPr>
            <w:tcW w:w="5245" w:type="dxa"/>
            <w:tcBorders>
              <w:top w:val="single" w:sz="12" w:space="0" w:color="92CDDC" w:themeColor="accent5" w:themeTint="99"/>
              <w:left w:val="single" w:sz="12" w:space="0" w:color="92CDDC" w:themeColor="accent5" w:themeTint="99"/>
              <w:bottom w:val="single" w:sz="4" w:space="0" w:color="92CDDC" w:themeColor="accent5" w:themeTint="99"/>
              <w:right w:val="nil"/>
            </w:tcBorders>
          </w:tcPr>
          <w:p w14:paraId="163C5F62" w14:textId="7A3A11C0" w:rsidR="00037830" w:rsidRPr="00B03E4E" w:rsidRDefault="00037830" w:rsidP="0065799B">
            <w:pPr>
              <w:numPr>
                <w:ilvl w:val="0"/>
                <w:numId w:val="10"/>
              </w:numPr>
              <w:autoSpaceDE w:val="0"/>
              <w:autoSpaceDN w:val="0"/>
              <w:adjustRightInd w:val="0"/>
              <w:contextualSpacing/>
              <w:jc w:val="left"/>
              <w:rPr>
                <w:rFonts w:ascii="Calibri" w:hAnsi="Calibri"/>
                <w:sz w:val="20"/>
                <w:szCs w:val="20"/>
              </w:rPr>
            </w:pPr>
            <w:r>
              <w:rPr>
                <w:rFonts w:ascii="Calibri" w:hAnsi="Calibri"/>
                <w:sz w:val="20"/>
              </w:rPr>
              <w:t xml:space="preserve">Verificar si la ESF tiene una política relativa a la identificación de los usuarios previstos de los informes </w:t>
            </w:r>
            <w:r w:rsidR="008744FB">
              <w:rPr>
                <w:rFonts w:ascii="Calibri" w:hAnsi="Calibri"/>
                <w:sz w:val="20"/>
              </w:rPr>
              <w:t>de auditoría</w:t>
            </w:r>
            <w:r>
              <w:rPr>
                <w:rFonts w:ascii="Calibri" w:hAnsi="Calibri"/>
                <w:sz w:val="20"/>
              </w:rPr>
              <w:t xml:space="preserve">. </w:t>
            </w:r>
          </w:p>
          <w:p w14:paraId="2523E7A7" w14:textId="46E91C34" w:rsidR="00037830" w:rsidRPr="00B03E4E" w:rsidRDefault="00037830" w:rsidP="0065799B">
            <w:pPr>
              <w:numPr>
                <w:ilvl w:val="0"/>
                <w:numId w:val="10"/>
              </w:numPr>
              <w:autoSpaceDE w:val="0"/>
              <w:autoSpaceDN w:val="0"/>
              <w:adjustRightInd w:val="0"/>
              <w:contextualSpacing/>
              <w:jc w:val="left"/>
              <w:rPr>
                <w:rFonts w:ascii="Calibri" w:hAnsi="Calibri"/>
                <w:sz w:val="20"/>
                <w:szCs w:val="20"/>
              </w:rPr>
            </w:pPr>
            <w:r>
              <w:rPr>
                <w:rFonts w:ascii="Calibri" w:hAnsi="Calibri"/>
                <w:sz w:val="20"/>
              </w:rPr>
              <w:t>Evaluar la disponibilidad de procesos, sistemas, material de orientación y plantillas destinados a ayudar a los auditores a identificar a los usuarios previstos.</w:t>
            </w:r>
          </w:p>
          <w:p w14:paraId="6D7ABC38" w14:textId="23F687BB" w:rsidR="00037830" w:rsidRPr="00B03E4E" w:rsidRDefault="00037830" w:rsidP="0065799B">
            <w:pPr>
              <w:numPr>
                <w:ilvl w:val="0"/>
                <w:numId w:val="10"/>
              </w:numPr>
              <w:autoSpaceDE w:val="0"/>
              <w:autoSpaceDN w:val="0"/>
              <w:adjustRightInd w:val="0"/>
              <w:contextualSpacing/>
              <w:jc w:val="left"/>
              <w:rPr>
                <w:rFonts w:ascii="Calibri" w:hAnsi="Calibri"/>
                <w:sz w:val="20"/>
                <w:szCs w:val="20"/>
              </w:rPr>
            </w:pPr>
            <w:r>
              <w:rPr>
                <w:rFonts w:ascii="Calibri" w:hAnsi="Calibri"/>
                <w:sz w:val="20"/>
              </w:rPr>
              <w:t xml:space="preserve">Evaluar si los usuarios previstos fueron identificados en la muestra de expedientes de auditoría seleccionada, y confirmar si existe documentación adecuada para respaldar dicha identificación. </w:t>
            </w:r>
          </w:p>
          <w:p w14:paraId="1893A649" w14:textId="20C7E804" w:rsidR="00037830" w:rsidRPr="00B03E4E" w:rsidRDefault="00037830" w:rsidP="0065799B">
            <w:pPr>
              <w:numPr>
                <w:ilvl w:val="0"/>
                <w:numId w:val="10"/>
              </w:numPr>
              <w:autoSpaceDE w:val="0"/>
              <w:autoSpaceDN w:val="0"/>
              <w:adjustRightInd w:val="0"/>
              <w:contextualSpacing/>
              <w:jc w:val="left"/>
              <w:rPr>
                <w:rFonts w:ascii="Calibri" w:hAnsi="Calibri"/>
                <w:sz w:val="20"/>
                <w:szCs w:val="20"/>
              </w:rPr>
            </w:pPr>
            <w:r>
              <w:rPr>
                <w:rFonts w:ascii="Calibri" w:hAnsi="Calibri"/>
                <w:sz w:val="20"/>
              </w:rPr>
              <w:t>Evaluar la disponibilidad de procesos, sistemas, orientación y plantillas de carácter específico para que los auditores comprendan la situación legal, las fuentes normativas y las responsabilidades relacionadas con la entidad auditada.</w:t>
            </w:r>
          </w:p>
          <w:p w14:paraId="735EEE65" w14:textId="75948FDC" w:rsidR="00037830" w:rsidRPr="00B03E4E" w:rsidRDefault="00037830" w:rsidP="0065799B">
            <w:pPr>
              <w:numPr>
                <w:ilvl w:val="0"/>
                <w:numId w:val="10"/>
              </w:numPr>
              <w:autoSpaceDE w:val="0"/>
              <w:autoSpaceDN w:val="0"/>
              <w:adjustRightInd w:val="0"/>
              <w:contextualSpacing/>
              <w:jc w:val="left"/>
              <w:rPr>
                <w:rFonts w:ascii="Calibri" w:hAnsi="Calibri"/>
                <w:sz w:val="20"/>
                <w:szCs w:val="20"/>
              </w:rPr>
            </w:pPr>
            <w:r>
              <w:rPr>
                <w:rFonts w:ascii="Calibri" w:hAnsi="Calibri"/>
                <w:sz w:val="20"/>
              </w:rPr>
              <w:t>Evaluar si en la muestra de expedientes de auditoría seleccionada se identificaron las responsabilidades de las personas responsables y entidades auditadas.</w:t>
            </w:r>
          </w:p>
        </w:tc>
      </w:tr>
      <w:tr w:rsidR="00037830" w:rsidRPr="009A41E8" w14:paraId="79633C9B" w14:textId="77777777" w:rsidTr="009B39C5">
        <w:tc>
          <w:tcPr>
            <w:tcW w:w="704" w:type="dxa"/>
            <w:tcBorders>
              <w:top w:val="single" w:sz="4" w:space="0" w:color="92CDDC" w:themeColor="accent5" w:themeTint="99"/>
              <w:left w:val="nil"/>
              <w:bottom w:val="single" w:sz="12" w:space="0" w:color="92CDDC" w:themeColor="accent5" w:themeTint="99"/>
              <w:right w:val="single" w:sz="12" w:space="0" w:color="92CDDC" w:themeColor="accent5" w:themeTint="99"/>
            </w:tcBorders>
            <w:shd w:val="clear" w:color="auto" w:fill="F2F2F2" w:themeFill="background1" w:themeFillShade="F2"/>
          </w:tcPr>
          <w:p w14:paraId="5F16F67C" w14:textId="77777777" w:rsidR="00037830" w:rsidRPr="00B03E4E" w:rsidRDefault="00037830" w:rsidP="00037830">
            <w:pPr>
              <w:jc w:val="center"/>
              <w:rPr>
                <w:rFonts w:cstheme="minorHAnsi"/>
                <w:sz w:val="18"/>
                <w:szCs w:val="18"/>
              </w:rPr>
            </w:pPr>
            <w:r>
              <w:rPr>
                <w:sz w:val="18"/>
              </w:rPr>
              <w:t>15</w:t>
            </w:r>
          </w:p>
        </w:tc>
        <w:tc>
          <w:tcPr>
            <w:tcW w:w="3549" w:type="dxa"/>
            <w:tcBorders>
              <w:top w:val="single" w:sz="4"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shd w:val="clear" w:color="auto" w:fill="EEECE1" w:themeFill="background2"/>
          </w:tcPr>
          <w:p w14:paraId="0EFAE398" w14:textId="77777777" w:rsidR="00037830" w:rsidRPr="00B03E4E" w:rsidRDefault="00037830" w:rsidP="00037830">
            <w:pPr>
              <w:rPr>
                <w:rFonts w:cstheme="minorHAnsi"/>
                <w:color w:val="31849B" w:themeColor="accent5" w:themeShade="BF"/>
                <w:sz w:val="20"/>
                <w:szCs w:val="20"/>
              </w:rPr>
            </w:pPr>
            <w:r>
              <w:rPr>
                <w:color w:val="31849B" w:themeColor="accent5" w:themeShade="BF"/>
                <w:sz w:val="20"/>
              </w:rPr>
              <w:t>ISSAI 4000/107</w:t>
            </w:r>
          </w:p>
          <w:p w14:paraId="49F9EAF3" w14:textId="73EF8518" w:rsidR="00037830" w:rsidRPr="00B03E4E" w:rsidRDefault="00037830" w:rsidP="0065799B">
            <w:pPr>
              <w:jc w:val="left"/>
              <w:rPr>
                <w:rFonts w:cstheme="minorHAnsi"/>
                <w:sz w:val="20"/>
                <w:szCs w:val="20"/>
              </w:rPr>
            </w:pPr>
            <w:r>
              <w:rPr>
                <w:sz w:val="20"/>
              </w:rPr>
              <w:t>Si la EFS tiene la facultad de elegir la cobertura de las auditorías de cumplimiento, el auditor debe definir la materia controlada que se va a medir o evaluar en relación con los criterios.</w:t>
            </w:r>
          </w:p>
        </w:tc>
        <w:tc>
          <w:tcPr>
            <w:tcW w:w="8080" w:type="dxa"/>
            <w:tcBorders>
              <w:top w:val="single" w:sz="4"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tcPr>
          <w:p w14:paraId="13B756FA" w14:textId="2563EE86" w:rsidR="00037830" w:rsidRPr="00B03E4E" w:rsidRDefault="00037830" w:rsidP="0065799B">
            <w:pPr>
              <w:autoSpaceDE w:val="0"/>
              <w:autoSpaceDN w:val="0"/>
              <w:adjustRightInd w:val="0"/>
              <w:jc w:val="left"/>
              <w:rPr>
                <w:rFonts w:eastAsia="Times New Roman" w:cs="Calibri"/>
                <w:kern w:val="8"/>
                <w:sz w:val="20"/>
                <w:szCs w:val="20"/>
              </w:rPr>
            </w:pPr>
            <w:r>
              <w:rPr>
                <w:sz w:val="20"/>
              </w:rPr>
              <w:t xml:space="preserve">En función de los ámbitos de auditoría identificados (remitirse a la </w:t>
            </w:r>
            <w:r w:rsidR="008E5FD1">
              <w:rPr>
                <w:sz w:val="20"/>
              </w:rPr>
              <w:t>E</w:t>
            </w:r>
            <w:r>
              <w:rPr>
                <w:sz w:val="20"/>
              </w:rPr>
              <w:t xml:space="preserve">xigencia 5, ISSAI 4000/64), el auditor define la materia controlada de la auditoría. Una vez conocida la materia controlada, los auditores pueden identificar las fuentes normativas relacionadas y los criterios aplicables a la auditoría de cumplimiento.  </w:t>
            </w:r>
          </w:p>
          <w:p w14:paraId="7B908178" w14:textId="67592DDB" w:rsidR="00037830" w:rsidRPr="00B03E4E" w:rsidRDefault="00037830" w:rsidP="0065799B">
            <w:pPr>
              <w:autoSpaceDE w:val="0"/>
              <w:autoSpaceDN w:val="0"/>
              <w:adjustRightInd w:val="0"/>
              <w:jc w:val="left"/>
              <w:rPr>
                <w:rFonts w:eastAsia="Times New Roman" w:cs="Calibri"/>
                <w:kern w:val="8"/>
                <w:sz w:val="20"/>
                <w:szCs w:val="20"/>
              </w:rPr>
            </w:pPr>
            <w:r>
              <w:rPr>
                <w:sz w:val="20"/>
              </w:rPr>
              <w:t xml:space="preserve">Es posible que la materia controlada se encuentre </w:t>
            </w:r>
            <w:r w:rsidR="008E5FD1">
              <w:rPr>
                <w:sz w:val="20"/>
              </w:rPr>
              <w:t>determinada</w:t>
            </w:r>
            <w:r>
              <w:rPr>
                <w:sz w:val="20"/>
              </w:rPr>
              <w:t xml:space="preserve"> en la legislación o el mandato de auditoría pertinentes. En otros casos, la selección de la materia controlada es una decisión estratégica que la EFS o los auditores deben tomar, y basarse en una evaluación de riesgos y el juicio profesional. </w:t>
            </w:r>
          </w:p>
          <w:p w14:paraId="71C3D1D3" w14:textId="77777777" w:rsidR="00037830" w:rsidRPr="00B03E4E" w:rsidRDefault="00037830" w:rsidP="0065799B">
            <w:pPr>
              <w:autoSpaceDE w:val="0"/>
              <w:autoSpaceDN w:val="0"/>
              <w:adjustRightInd w:val="0"/>
              <w:jc w:val="left"/>
              <w:rPr>
                <w:rFonts w:eastAsia="Times New Roman" w:cs="Calibri"/>
                <w:kern w:val="8"/>
                <w:sz w:val="20"/>
                <w:szCs w:val="20"/>
              </w:rPr>
            </w:pPr>
            <w:r>
              <w:rPr>
                <w:sz w:val="20"/>
              </w:rPr>
              <w:t>La naturaleza de la materia controlada ha de ser tal que permita al auditor formular conclusiones con el nivel de seguridad necesario. Esto implica recopilar evidencia de auditoría suficiente y adecuada para fundamentar las conclusiones o los dictámenes.</w:t>
            </w:r>
          </w:p>
        </w:tc>
        <w:tc>
          <w:tcPr>
            <w:tcW w:w="5245" w:type="dxa"/>
            <w:tcBorders>
              <w:top w:val="single" w:sz="4" w:space="0" w:color="92CDDC" w:themeColor="accent5" w:themeTint="99"/>
              <w:left w:val="single" w:sz="12" w:space="0" w:color="92CDDC" w:themeColor="accent5" w:themeTint="99"/>
              <w:bottom w:val="single" w:sz="12" w:space="0" w:color="92CDDC" w:themeColor="accent5" w:themeTint="99"/>
              <w:right w:val="nil"/>
            </w:tcBorders>
          </w:tcPr>
          <w:p w14:paraId="005587F6" w14:textId="5F5FE607" w:rsidR="00037830" w:rsidRPr="00B03E4E" w:rsidRDefault="00037830" w:rsidP="0065799B">
            <w:pPr>
              <w:pStyle w:val="ListParagraph"/>
              <w:keepNext/>
              <w:keepLines/>
              <w:numPr>
                <w:ilvl w:val="0"/>
                <w:numId w:val="10"/>
              </w:numPr>
              <w:autoSpaceDE w:val="0"/>
              <w:autoSpaceDN w:val="0"/>
              <w:adjustRightInd w:val="0"/>
              <w:jc w:val="left"/>
              <w:outlineLvl w:val="6"/>
              <w:rPr>
                <w:rFonts w:eastAsia="Times New Roman" w:cs="Arial"/>
                <w:iCs/>
                <w:sz w:val="20"/>
                <w:szCs w:val="20"/>
              </w:rPr>
            </w:pPr>
            <w:r>
              <w:rPr>
                <w:sz w:val="20"/>
              </w:rPr>
              <w:t>Verificar si la EFS dispone de una política adecuada para que los auditores identifiquen la materia controlada de la auditoría.</w:t>
            </w:r>
          </w:p>
          <w:p w14:paraId="6C4DA907" w14:textId="49D5FEAD" w:rsidR="00037830" w:rsidRPr="00B03E4E" w:rsidRDefault="00037830" w:rsidP="0065799B">
            <w:pPr>
              <w:pStyle w:val="ListParagraph"/>
              <w:keepNext/>
              <w:keepLines/>
              <w:numPr>
                <w:ilvl w:val="0"/>
                <w:numId w:val="10"/>
              </w:numPr>
              <w:autoSpaceDE w:val="0"/>
              <w:autoSpaceDN w:val="0"/>
              <w:adjustRightInd w:val="0"/>
              <w:jc w:val="left"/>
              <w:outlineLvl w:val="6"/>
              <w:rPr>
                <w:rFonts w:eastAsia="Times New Roman" w:cs="Arial"/>
                <w:iCs/>
                <w:sz w:val="20"/>
                <w:szCs w:val="20"/>
              </w:rPr>
            </w:pPr>
            <w:r>
              <w:rPr>
                <w:sz w:val="20"/>
              </w:rPr>
              <w:t>Evaluar si los procesos, sistemas, herramientas, plantillas y demás recursos que la EFS pone a disposición de los auditores los ayudan en la identificación de la materia controlada.</w:t>
            </w:r>
          </w:p>
          <w:p w14:paraId="7A5A6861" w14:textId="544D35E8" w:rsidR="00037830" w:rsidRPr="00B03E4E" w:rsidRDefault="00464708" w:rsidP="0065799B">
            <w:pPr>
              <w:pStyle w:val="ListParagraph"/>
              <w:keepNext/>
              <w:keepLines/>
              <w:numPr>
                <w:ilvl w:val="0"/>
                <w:numId w:val="10"/>
              </w:numPr>
              <w:autoSpaceDE w:val="0"/>
              <w:autoSpaceDN w:val="0"/>
              <w:adjustRightInd w:val="0"/>
              <w:jc w:val="left"/>
              <w:outlineLvl w:val="6"/>
              <w:rPr>
                <w:rFonts w:eastAsia="Times New Roman" w:cs="Arial"/>
                <w:iCs/>
                <w:sz w:val="20"/>
                <w:szCs w:val="20"/>
              </w:rPr>
            </w:pPr>
            <w:r>
              <w:rPr>
                <w:sz w:val="20"/>
              </w:rPr>
              <w:t>En una muestra de expedientes de auditoría, representativa y de un volumen adecuado, examinar si los auditores siguieron la orientación provista para la identificación de la materia controlada.</w:t>
            </w:r>
          </w:p>
        </w:tc>
      </w:tr>
      <w:tr w:rsidR="00037830" w:rsidRPr="009A41E8" w14:paraId="35C44730" w14:textId="77777777" w:rsidTr="009B39C5">
        <w:tc>
          <w:tcPr>
            <w:tcW w:w="704" w:type="dxa"/>
            <w:tcBorders>
              <w:top w:val="single" w:sz="12" w:space="0" w:color="92CDDC" w:themeColor="accent5" w:themeTint="99"/>
              <w:left w:val="nil"/>
              <w:bottom w:val="single" w:sz="4" w:space="0" w:color="92CDDC" w:themeColor="accent5" w:themeTint="99"/>
              <w:right w:val="single" w:sz="12" w:space="0" w:color="92CDDC" w:themeColor="accent5" w:themeTint="99"/>
            </w:tcBorders>
            <w:shd w:val="clear" w:color="auto" w:fill="F2F2F2" w:themeFill="background1" w:themeFillShade="F2"/>
          </w:tcPr>
          <w:p w14:paraId="6F1911BF" w14:textId="77777777" w:rsidR="00037830" w:rsidRPr="00B03E4E" w:rsidRDefault="00037830" w:rsidP="009B39C5">
            <w:pPr>
              <w:pageBreakBefore/>
              <w:jc w:val="center"/>
              <w:rPr>
                <w:rFonts w:cstheme="minorHAnsi"/>
                <w:sz w:val="18"/>
                <w:szCs w:val="18"/>
              </w:rPr>
            </w:pPr>
            <w:r>
              <w:rPr>
                <w:sz w:val="18"/>
              </w:rPr>
              <w:t>16</w:t>
            </w:r>
          </w:p>
        </w:tc>
        <w:tc>
          <w:tcPr>
            <w:tcW w:w="3549"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EEECE1" w:themeFill="background2"/>
          </w:tcPr>
          <w:p w14:paraId="2FCACDF0" w14:textId="77777777" w:rsidR="00037830" w:rsidRPr="00B03E4E" w:rsidRDefault="00037830" w:rsidP="009B39C5">
            <w:pPr>
              <w:pageBreakBefore/>
              <w:rPr>
                <w:rFonts w:cstheme="minorHAnsi"/>
                <w:color w:val="31849B" w:themeColor="accent5" w:themeShade="BF"/>
                <w:sz w:val="20"/>
                <w:szCs w:val="20"/>
              </w:rPr>
            </w:pPr>
            <w:r>
              <w:rPr>
                <w:color w:val="31849B" w:themeColor="accent5" w:themeShade="BF"/>
                <w:sz w:val="20"/>
              </w:rPr>
              <w:t>ISSAI 4000/110</w:t>
            </w:r>
          </w:p>
          <w:p w14:paraId="124B4C47" w14:textId="19564E7C" w:rsidR="00037830" w:rsidRPr="00B03E4E" w:rsidRDefault="00037830" w:rsidP="009B39C5">
            <w:pPr>
              <w:pageBreakBefore/>
              <w:jc w:val="left"/>
              <w:rPr>
                <w:rFonts w:cstheme="minorHAnsi"/>
                <w:sz w:val="20"/>
                <w:szCs w:val="20"/>
              </w:rPr>
            </w:pPr>
            <w:r>
              <w:rPr>
                <w:sz w:val="20"/>
              </w:rPr>
              <w:t>Si la EFS tiene la facultad de elegir la cobertura de las auditorías de cumplimiento, el auditor debe identificar los criterios de auditoría pertinentes antes de llevar a cabo el trabajo, a fin de contar con una base para formular una conclusión o un dictamen sobre la materia controlada.</w:t>
            </w:r>
          </w:p>
        </w:tc>
        <w:tc>
          <w:tcPr>
            <w:tcW w:w="8080"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6DB9FC55" w14:textId="752F131E" w:rsidR="00037830" w:rsidRPr="00B03E4E" w:rsidRDefault="00037830" w:rsidP="009B39C5">
            <w:pPr>
              <w:pageBreakBefore/>
              <w:jc w:val="left"/>
              <w:rPr>
                <w:sz w:val="20"/>
                <w:szCs w:val="20"/>
              </w:rPr>
            </w:pPr>
            <w:r>
              <w:rPr>
                <w:sz w:val="20"/>
              </w:rPr>
              <w:t xml:space="preserve">En la etapa de planificación, el auditor identifica los criterios o los parámetros de referencia en función de los que se considerará la materia controlada. </w:t>
            </w:r>
          </w:p>
          <w:p w14:paraId="13124018" w14:textId="204DC5CC" w:rsidR="00037830" w:rsidRPr="00B03E4E" w:rsidRDefault="00AF2E2D" w:rsidP="009B39C5">
            <w:pPr>
              <w:pageBreakBefore/>
              <w:jc w:val="left"/>
              <w:rPr>
                <w:sz w:val="20"/>
                <w:szCs w:val="20"/>
              </w:rPr>
            </w:pPr>
            <w:r>
              <w:rPr>
                <w:sz w:val="20"/>
              </w:rPr>
              <w:t xml:space="preserve">El auditor recurre a los criterios establecidos en las leyes aplicables, </w:t>
            </w:r>
            <w:r w:rsidR="00993FCE">
              <w:rPr>
                <w:sz w:val="20"/>
              </w:rPr>
              <w:t>la legislación</w:t>
            </w:r>
            <w:r>
              <w:rPr>
                <w:sz w:val="20"/>
              </w:rPr>
              <w:t xml:space="preserve">, </w:t>
            </w:r>
            <w:r w:rsidR="00993FCE">
              <w:rPr>
                <w:sz w:val="20"/>
              </w:rPr>
              <w:t xml:space="preserve">las </w:t>
            </w:r>
            <w:r>
              <w:rPr>
                <w:sz w:val="20"/>
              </w:rPr>
              <w:t xml:space="preserve">decisiones parlamentarias y otras decisiones de cumplimiento obligatorio, lo que incluye resoluciones judiciales, indicaciones y directrices, y términos y condiciones acordados, reglamentos, contratos, convenios de subvención, normas, medidas, indicadores </w:t>
            </w:r>
            <w:r w:rsidR="00993FCE">
              <w:rPr>
                <w:sz w:val="20"/>
              </w:rPr>
              <w:t xml:space="preserve">relativos al </w:t>
            </w:r>
            <w:r>
              <w:rPr>
                <w:sz w:val="20"/>
              </w:rPr>
              <w:t xml:space="preserve">desempeño esperado, prácticas institucionales definidas, y demás parámetros de referencia en función de los cuales se compara o evalúa el cumplimiento.  </w:t>
            </w:r>
          </w:p>
          <w:p w14:paraId="3E318BE5" w14:textId="77777777" w:rsidR="00037830" w:rsidRPr="00B03E4E" w:rsidRDefault="00037830" w:rsidP="009B39C5">
            <w:pPr>
              <w:pageBreakBefore/>
              <w:jc w:val="left"/>
              <w:rPr>
                <w:sz w:val="20"/>
                <w:szCs w:val="20"/>
              </w:rPr>
            </w:pPr>
            <w:r>
              <w:rPr>
                <w:sz w:val="20"/>
              </w:rPr>
              <w:t xml:space="preserve">En un encargo de atestiguamiento, el auditor puede determinar los criterios a partir de la presentación de la información sobre la materia controlada. En estos casos, el auditor debe identificar los criterios de auditoría pertinentes para extraer las conclusiones sobre la corrección de los criterios implícitamente proporcionados por la parte responsable a través de la información relativa a la materia controlada. </w:t>
            </w:r>
          </w:p>
          <w:p w14:paraId="0DD0AC5B" w14:textId="5B54E7D1" w:rsidR="00037830" w:rsidRPr="00B03E4E" w:rsidRDefault="00037830" w:rsidP="009B39C5">
            <w:pPr>
              <w:pageBreakBefore/>
              <w:jc w:val="left"/>
              <w:rPr>
                <w:sz w:val="20"/>
                <w:szCs w:val="20"/>
              </w:rPr>
            </w:pPr>
            <w:r>
              <w:rPr>
                <w:sz w:val="20"/>
              </w:rPr>
              <w:t>Los criterios de auditoría adecuados presentan las siguientes características: pertinencia, integridad, fiabilidad, neutralidad, comprensibilidad, utilidad, comparabilidad, aceptabilidad y accesibilidad.</w:t>
            </w:r>
          </w:p>
          <w:p w14:paraId="1970E292" w14:textId="77777777" w:rsidR="00037830" w:rsidRPr="00B03E4E" w:rsidRDefault="00037830" w:rsidP="009B39C5">
            <w:pPr>
              <w:pageBreakBefore/>
              <w:jc w:val="left"/>
              <w:rPr>
                <w:sz w:val="20"/>
                <w:szCs w:val="20"/>
              </w:rPr>
            </w:pPr>
            <w:r>
              <w:rPr>
                <w:sz w:val="20"/>
              </w:rPr>
              <w:t xml:space="preserve">Ante la ausencia de criterios formales, o la existencia de deficiencias legislativas en cuanto a su aplicación, las auditorías también pueden examinar el cumplimiento de los principios generales que rigen una sana administración financiera y el comportamiento de los funcionarios públicos (decencia). Los criterios adecuados de decencia para una auditoría de cumplimiento pueden derivarse de: </w:t>
            </w:r>
          </w:p>
          <w:p w14:paraId="1AB0C7C5" w14:textId="634E22AD" w:rsidR="00037830" w:rsidRPr="00B03E4E" w:rsidRDefault="00037830" w:rsidP="009B39C5">
            <w:pPr>
              <w:pageBreakBefore/>
              <w:jc w:val="left"/>
              <w:rPr>
                <w:sz w:val="20"/>
                <w:szCs w:val="20"/>
              </w:rPr>
            </w:pPr>
            <w:r>
              <w:rPr>
                <w:sz w:val="20"/>
              </w:rPr>
              <w:t xml:space="preserve">a) Las expectativas relativas a la gestión de las finanzas públicas, como la conformidad con un sistema de control interno eficaz y eficiente. </w:t>
            </w:r>
          </w:p>
          <w:p w14:paraId="0AEC840C" w14:textId="47953A50" w:rsidR="00037830" w:rsidRPr="00B03E4E" w:rsidRDefault="00086A80" w:rsidP="009B39C5">
            <w:pPr>
              <w:pageBreakBefore/>
              <w:jc w:val="left"/>
              <w:rPr>
                <w:sz w:val="20"/>
                <w:szCs w:val="20"/>
              </w:rPr>
            </w:pPr>
            <w:r>
              <w:rPr>
                <w:sz w:val="20"/>
              </w:rPr>
              <w:t xml:space="preserve">b) Las expectativas de los destinatarios con respecto a la utilidad de los bienes o la calidad de los servicios y trabajos. </w:t>
            </w:r>
          </w:p>
          <w:p w14:paraId="2E926BAB" w14:textId="42EAE561" w:rsidR="00037830" w:rsidRPr="00B03E4E" w:rsidRDefault="00037830" w:rsidP="009B39C5">
            <w:pPr>
              <w:pageBreakBefore/>
              <w:autoSpaceDE w:val="0"/>
              <w:autoSpaceDN w:val="0"/>
              <w:adjustRightInd w:val="0"/>
              <w:jc w:val="left"/>
              <w:rPr>
                <w:sz w:val="20"/>
                <w:szCs w:val="20"/>
              </w:rPr>
            </w:pPr>
            <w:r>
              <w:rPr>
                <w:sz w:val="20"/>
              </w:rPr>
              <w:t>c) Los requisitos para una asignación transparente e imparcial de los fondos públicos y los recursos humanos.</w:t>
            </w:r>
          </w:p>
        </w:tc>
        <w:tc>
          <w:tcPr>
            <w:tcW w:w="5245" w:type="dxa"/>
            <w:tcBorders>
              <w:top w:val="single" w:sz="12" w:space="0" w:color="92CDDC" w:themeColor="accent5" w:themeTint="99"/>
              <w:left w:val="single" w:sz="12" w:space="0" w:color="92CDDC" w:themeColor="accent5" w:themeTint="99"/>
              <w:bottom w:val="single" w:sz="4" w:space="0" w:color="92CDDC" w:themeColor="accent5" w:themeTint="99"/>
              <w:right w:val="nil"/>
            </w:tcBorders>
          </w:tcPr>
          <w:p w14:paraId="42395883" w14:textId="77777777" w:rsidR="00037830" w:rsidRPr="00B03E4E" w:rsidRDefault="00037830" w:rsidP="009B39C5">
            <w:pPr>
              <w:pStyle w:val="ListParagraph"/>
              <w:pageBreakBefore/>
              <w:numPr>
                <w:ilvl w:val="0"/>
                <w:numId w:val="13"/>
              </w:numPr>
              <w:jc w:val="left"/>
              <w:rPr>
                <w:rFonts w:eastAsia="Times New Roman" w:cs="Arial"/>
                <w:iCs/>
                <w:sz w:val="20"/>
                <w:szCs w:val="20"/>
              </w:rPr>
            </w:pPr>
            <w:r>
              <w:rPr>
                <w:sz w:val="20"/>
              </w:rPr>
              <w:t>Verificar si la EFS tiene una política para que los auditores identifiquen criterios adecuados para las auditorías de cumplimiento.</w:t>
            </w:r>
          </w:p>
          <w:p w14:paraId="2D0567D1" w14:textId="5A1A8695" w:rsidR="00037830" w:rsidRPr="00B03E4E" w:rsidRDefault="00037830" w:rsidP="009B39C5">
            <w:pPr>
              <w:pStyle w:val="ListParagraph"/>
              <w:pageBreakBefore/>
              <w:numPr>
                <w:ilvl w:val="0"/>
                <w:numId w:val="13"/>
              </w:numPr>
              <w:jc w:val="left"/>
              <w:rPr>
                <w:rFonts w:eastAsia="Times New Roman" w:cs="Arial"/>
                <w:iCs/>
                <w:sz w:val="20"/>
                <w:szCs w:val="20"/>
              </w:rPr>
            </w:pPr>
            <w:r>
              <w:rPr>
                <w:sz w:val="20"/>
              </w:rPr>
              <w:t>Verificar si la EFS dispone de sistemas, procesos, herramientas, plantillas y otros recursos, para ayudar a los auditores en la identificación de criterios adecuados.</w:t>
            </w:r>
          </w:p>
          <w:p w14:paraId="436C88AE" w14:textId="46A9D9F2" w:rsidR="00037830" w:rsidRPr="00B03E4E" w:rsidRDefault="00464708" w:rsidP="009B39C5">
            <w:pPr>
              <w:pStyle w:val="ListParagraph"/>
              <w:pageBreakBefore/>
              <w:numPr>
                <w:ilvl w:val="0"/>
                <w:numId w:val="13"/>
              </w:numPr>
              <w:spacing w:before="200"/>
              <w:jc w:val="left"/>
              <w:outlineLvl w:val="6"/>
              <w:rPr>
                <w:rFonts w:eastAsia="Times New Roman" w:cs="Arial"/>
                <w:iCs/>
                <w:sz w:val="20"/>
                <w:szCs w:val="20"/>
              </w:rPr>
            </w:pPr>
            <w:r>
              <w:rPr>
                <w:sz w:val="20"/>
              </w:rPr>
              <w:t>En la muestra de expedientes de auditoría seleccionada, examinar si los auditores han seguido los procedimientos exigidos en los criterios.</w:t>
            </w:r>
          </w:p>
        </w:tc>
      </w:tr>
      <w:tr w:rsidR="00037830" w:rsidRPr="009A41E8" w14:paraId="46C9217B" w14:textId="77777777" w:rsidTr="009B39C5">
        <w:tc>
          <w:tcPr>
            <w:tcW w:w="704" w:type="dxa"/>
            <w:tcBorders>
              <w:top w:val="single" w:sz="4" w:space="0" w:color="92CDDC" w:themeColor="accent5" w:themeTint="99"/>
              <w:left w:val="nil"/>
              <w:bottom w:val="single" w:sz="12" w:space="0" w:color="92CDDC" w:themeColor="accent5" w:themeTint="99"/>
              <w:right w:val="single" w:sz="12" w:space="0" w:color="92CDDC" w:themeColor="accent5" w:themeTint="99"/>
            </w:tcBorders>
            <w:shd w:val="clear" w:color="auto" w:fill="F2F2F2" w:themeFill="background1" w:themeFillShade="F2"/>
          </w:tcPr>
          <w:p w14:paraId="45EBDD52" w14:textId="77777777" w:rsidR="00037830" w:rsidRPr="00B03E4E" w:rsidRDefault="00037830" w:rsidP="00037830">
            <w:pPr>
              <w:jc w:val="center"/>
              <w:rPr>
                <w:rFonts w:cstheme="minorHAnsi"/>
                <w:sz w:val="18"/>
                <w:szCs w:val="18"/>
              </w:rPr>
            </w:pPr>
            <w:r>
              <w:rPr>
                <w:sz w:val="18"/>
              </w:rPr>
              <w:t>17</w:t>
            </w:r>
          </w:p>
        </w:tc>
        <w:tc>
          <w:tcPr>
            <w:tcW w:w="3549" w:type="dxa"/>
            <w:tcBorders>
              <w:top w:val="single" w:sz="4"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shd w:val="clear" w:color="auto" w:fill="EEECE1" w:themeFill="background2"/>
          </w:tcPr>
          <w:p w14:paraId="04966750" w14:textId="77777777" w:rsidR="00037830" w:rsidRPr="00B03E4E" w:rsidRDefault="00037830" w:rsidP="00037830">
            <w:pPr>
              <w:rPr>
                <w:rFonts w:cstheme="minorHAnsi"/>
                <w:color w:val="31849B" w:themeColor="accent5" w:themeShade="BF"/>
                <w:sz w:val="20"/>
                <w:szCs w:val="20"/>
              </w:rPr>
            </w:pPr>
            <w:r>
              <w:rPr>
                <w:color w:val="31849B" w:themeColor="accent5" w:themeShade="BF"/>
                <w:sz w:val="20"/>
              </w:rPr>
              <w:t>ISSAI 4000/121</w:t>
            </w:r>
          </w:p>
          <w:p w14:paraId="19061758" w14:textId="0FF97704" w:rsidR="00037830" w:rsidRPr="00B03E4E" w:rsidRDefault="00037830" w:rsidP="0065799B">
            <w:pPr>
              <w:jc w:val="left"/>
              <w:rPr>
                <w:rFonts w:cstheme="minorHAnsi"/>
                <w:sz w:val="20"/>
                <w:szCs w:val="20"/>
              </w:rPr>
            </w:pPr>
            <w:r>
              <w:rPr>
                <w:sz w:val="20"/>
              </w:rPr>
              <w:t>En función del mandato de la EFS, las características de la materia controlada y las necesidades del usuario o los usuarios previstos, el auditor debe decidir si la auditoría ofrecerá una seguridad razonable o limitada.</w:t>
            </w:r>
          </w:p>
        </w:tc>
        <w:tc>
          <w:tcPr>
            <w:tcW w:w="8080" w:type="dxa"/>
            <w:tcBorders>
              <w:top w:val="single" w:sz="4"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tcPr>
          <w:p w14:paraId="19BA560D" w14:textId="3A7A7F0E" w:rsidR="00037830" w:rsidRPr="00B03E4E" w:rsidRDefault="00037830" w:rsidP="0063351C">
            <w:pPr>
              <w:autoSpaceDE w:val="0"/>
              <w:autoSpaceDN w:val="0"/>
              <w:adjustRightInd w:val="0"/>
              <w:jc w:val="left"/>
              <w:rPr>
                <w:rFonts w:ascii="Calibri" w:hAnsi="Calibri" w:cs="Calibri"/>
                <w:color w:val="000000" w:themeColor="text1"/>
                <w:sz w:val="20"/>
                <w:szCs w:val="20"/>
              </w:rPr>
            </w:pPr>
            <w:r>
              <w:rPr>
                <w:rFonts w:ascii="Calibri" w:hAnsi="Calibri"/>
                <w:color w:val="000000" w:themeColor="text1"/>
                <w:sz w:val="20"/>
              </w:rPr>
              <w:t>Al identificar el alcance y la materia controlada, el auditor también determina el nivel de seguridad del encargo. La realización de un encargo de seguridad limitada o razonable es una decisión estratégica, depende del mandato de la EFS, y constituye una decisión a nivel organizacional de la entidad.</w:t>
            </w:r>
          </w:p>
          <w:p w14:paraId="1C83E45A" w14:textId="77777777" w:rsidR="00037830" w:rsidRPr="00B03E4E" w:rsidRDefault="00037830" w:rsidP="0063351C">
            <w:pPr>
              <w:autoSpaceDE w:val="0"/>
              <w:autoSpaceDN w:val="0"/>
              <w:adjustRightInd w:val="0"/>
              <w:jc w:val="left"/>
              <w:rPr>
                <w:rFonts w:ascii="Calibri" w:hAnsi="Calibri" w:cs="Calibri"/>
                <w:color w:val="000000" w:themeColor="text1"/>
                <w:sz w:val="20"/>
                <w:szCs w:val="20"/>
              </w:rPr>
            </w:pPr>
            <w:r>
              <w:rPr>
                <w:rFonts w:ascii="Calibri" w:hAnsi="Calibri"/>
                <w:color w:val="000000" w:themeColor="text1"/>
                <w:sz w:val="20"/>
              </w:rPr>
              <w:t xml:space="preserve">Al evaluar el nivel de seguridad, el auditor debe considerar las necesidades de los usuarios previstos. Para ello, puede comunicarse con éstos o con los responsables de la gobernanza de la entidad. También es posible que en la jurisdicción existan prácticas generalmente aceptadas que sirvan de apoyo al auditor al decidir el nivel de seguridad. </w:t>
            </w:r>
          </w:p>
          <w:p w14:paraId="0ADC09F2" w14:textId="24D55923" w:rsidR="00037830" w:rsidRPr="00B03E4E" w:rsidRDefault="00037830" w:rsidP="0065799B">
            <w:pPr>
              <w:jc w:val="left"/>
              <w:rPr>
                <w:rFonts w:ascii="Calibri" w:hAnsi="Calibri" w:cs="Calibri"/>
                <w:sz w:val="20"/>
                <w:szCs w:val="20"/>
              </w:rPr>
            </w:pPr>
            <w:r>
              <w:rPr>
                <w:rFonts w:ascii="Calibri" w:hAnsi="Calibri"/>
                <w:color w:val="000000" w:themeColor="text1"/>
                <w:sz w:val="20"/>
              </w:rPr>
              <w:t xml:space="preserve">Proporcionar un nivel de seguridad razonable supone la realización de una labor de auditoría más exhaustiva. Algunas EFS tienen exigencias </w:t>
            </w:r>
            <w:r w:rsidR="002B191B">
              <w:rPr>
                <w:rFonts w:ascii="Calibri" w:hAnsi="Calibri"/>
                <w:color w:val="000000" w:themeColor="text1"/>
                <w:sz w:val="20"/>
              </w:rPr>
              <w:t>incorporadas a su</w:t>
            </w:r>
            <w:r>
              <w:rPr>
                <w:rFonts w:ascii="Calibri" w:hAnsi="Calibri"/>
                <w:color w:val="000000" w:themeColor="text1"/>
                <w:sz w:val="20"/>
              </w:rPr>
              <w:t xml:space="preserve"> mandato que ya definen el nivel de seguridad. Cuando el objetivo sea proporcionar un nivel de seguridad razonable, el auditor debería disminuir el riesgo a un nivel aceptablemente bajo en función de las circunstancias de la auditoría. También puede ser el objetivo de la auditoría brindar </w:t>
            </w:r>
            <w:r w:rsidR="002B191B">
              <w:rPr>
                <w:rFonts w:ascii="Calibri" w:hAnsi="Calibri"/>
                <w:color w:val="000000" w:themeColor="text1"/>
                <w:sz w:val="20"/>
              </w:rPr>
              <w:t>un nivel de seguridad limitado</w:t>
            </w:r>
            <w:r>
              <w:rPr>
                <w:rFonts w:ascii="Calibri" w:hAnsi="Calibri"/>
                <w:color w:val="000000" w:themeColor="text1"/>
                <w:sz w:val="20"/>
              </w:rPr>
              <w:t>, en cuyo caso, el riesgo de auditoría aceptable es mayor que en una auditoría de seguridad razonable.</w:t>
            </w:r>
          </w:p>
        </w:tc>
        <w:tc>
          <w:tcPr>
            <w:tcW w:w="5245" w:type="dxa"/>
            <w:tcBorders>
              <w:top w:val="single" w:sz="4" w:space="0" w:color="92CDDC" w:themeColor="accent5" w:themeTint="99"/>
              <w:left w:val="single" w:sz="12" w:space="0" w:color="92CDDC" w:themeColor="accent5" w:themeTint="99"/>
              <w:bottom w:val="single" w:sz="12" w:space="0" w:color="92CDDC" w:themeColor="accent5" w:themeTint="99"/>
              <w:right w:val="nil"/>
            </w:tcBorders>
          </w:tcPr>
          <w:p w14:paraId="367633B3" w14:textId="77777777" w:rsidR="00037830" w:rsidRPr="00B03E4E" w:rsidRDefault="00037830" w:rsidP="006B4A28">
            <w:pPr>
              <w:numPr>
                <w:ilvl w:val="0"/>
                <w:numId w:val="10"/>
              </w:numPr>
              <w:pBdr>
                <w:top w:val="single" w:sz="12" w:space="1" w:color="92CDDC" w:themeColor="accent5" w:themeTint="99"/>
              </w:pBdr>
              <w:autoSpaceDE w:val="0"/>
              <w:autoSpaceDN w:val="0"/>
              <w:adjustRightInd w:val="0"/>
              <w:contextualSpacing/>
              <w:jc w:val="left"/>
              <w:rPr>
                <w:rFonts w:ascii="Calibri" w:hAnsi="Calibri"/>
                <w:sz w:val="20"/>
                <w:szCs w:val="20"/>
              </w:rPr>
            </w:pPr>
            <w:r>
              <w:rPr>
                <w:rFonts w:ascii="Calibri" w:hAnsi="Calibri"/>
                <w:sz w:val="20"/>
              </w:rPr>
              <w:t xml:space="preserve">Verificar si la ESF tiene una política relativa a la identificación del nivel de seguridad de una auditoría. </w:t>
            </w:r>
          </w:p>
          <w:p w14:paraId="6FAA2900" w14:textId="37484512" w:rsidR="00037830" w:rsidRPr="00B03E4E" w:rsidRDefault="00037830" w:rsidP="0065799B">
            <w:pPr>
              <w:numPr>
                <w:ilvl w:val="0"/>
                <w:numId w:val="10"/>
              </w:numPr>
              <w:autoSpaceDE w:val="0"/>
              <w:autoSpaceDN w:val="0"/>
              <w:adjustRightInd w:val="0"/>
              <w:contextualSpacing/>
              <w:jc w:val="left"/>
              <w:rPr>
                <w:rFonts w:ascii="Calibri" w:hAnsi="Calibri"/>
                <w:sz w:val="20"/>
                <w:szCs w:val="20"/>
              </w:rPr>
            </w:pPr>
            <w:r>
              <w:rPr>
                <w:rFonts w:ascii="Calibri" w:hAnsi="Calibri"/>
                <w:sz w:val="20"/>
              </w:rPr>
              <w:t>Evaluar si existen procesos, sistemas y plantillas disponibles para ayudar a los auditores a identificar el nivel de seguridad (razonable o limitado) en las auditorías de cumplimiento.</w:t>
            </w:r>
          </w:p>
          <w:p w14:paraId="6DF3D012" w14:textId="7BDC680C" w:rsidR="00037830" w:rsidRPr="00B03E4E" w:rsidRDefault="00037830" w:rsidP="0065799B">
            <w:pPr>
              <w:numPr>
                <w:ilvl w:val="0"/>
                <w:numId w:val="10"/>
              </w:numPr>
              <w:autoSpaceDE w:val="0"/>
              <w:autoSpaceDN w:val="0"/>
              <w:adjustRightInd w:val="0"/>
              <w:contextualSpacing/>
              <w:jc w:val="left"/>
              <w:rPr>
                <w:rFonts w:ascii="Calibri" w:hAnsi="Calibri"/>
                <w:sz w:val="20"/>
                <w:szCs w:val="20"/>
              </w:rPr>
            </w:pPr>
            <w:r>
              <w:rPr>
                <w:rFonts w:ascii="Calibri" w:hAnsi="Calibri"/>
                <w:sz w:val="20"/>
              </w:rPr>
              <w:t xml:space="preserve">Evaluar en la muestra de expedientes de auditoría seleccionada si los auditores han seguido dichos procesos, sistemas, plantillas, etc. en la determinación del nivel de seguridad a brindar. Confirmar si existe documentación adecuada para respaldar la decisión. </w:t>
            </w:r>
          </w:p>
          <w:p w14:paraId="3D82321C" w14:textId="77777777" w:rsidR="00037830" w:rsidRPr="00B03E4E" w:rsidRDefault="00037830" w:rsidP="0065799B">
            <w:pPr>
              <w:numPr>
                <w:ilvl w:val="0"/>
                <w:numId w:val="10"/>
              </w:numPr>
              <w:autoSpaceDE w:val="0"/>
              <w:autoSpaceDN w:val="0"/>
              <w:adjustRightInd w:val="0"/>
              <w:contextualSpacing/>
              <w:jc w:val="left"/>
              <w:rPr>
                <w:rFonts w:ascii="Calibri" w:hAnsi="Calibri"/>
                <w:sz w:val="20"/>
                <w:szCs w:val="20"/>
              </w:rPr>
            </w:pPr>
            <w:r>
              <w:rPr>
                <w:rFonts w:ascii="Calibri" w:hAnsi="Calibri"/>
                <w:sz w:val="20"/>
              </w:rPr>
              <w:t>Evaluar si existe una supervisión o control adecuados para la determinación del nivel de seguridad.</w:t>
            </w:r>
          </w:p>
        </w:tc>
      </w:tr>
      <w:tr w:rsidR="00037830" w:rsidRPr="009A41E8" w14:paraId="45798D93" w14:textId="77777777" w:rsidTr="009D255D">
        <w:tc>
          <w:tcPr>
            <w:tcW w:w="704" w:type="dxa"/>
            <w:tcBorders>
              <w:top w:val="single" w:sz="12" w:space="0" w:color="92CDDC" w:themeColor="accent5" w:themeTint="99"/>
              <w:left w:val="nil"/>
              <w:bottom w:val="single" w:sz="4" w:space="0" w:color="92CDDC" w:themeColor="accent5" w:themeTint="99"/>
              <w:right w:val="single" w:sz="12" w:space="0" w:color="92CDDC" w:themeColor="accent5" w:themeTint="99"/>
            </w:tcBorders>
            <w:shd w:val="clear" w:color="auto" w:fill="F2F2F2" w:themeFill="background1" w:themeFillShade="F2"/>
          </w:tcPr>
          <w:p w14:paraId="2D164633" w14:textId="77777777" w:rsidR="00037830" w:rsidRPr="00B03E4E" w:rsidRDefault="00037830" w:rsidP="00037830">
            <w:pPr>
              <w:jc w:val="center"/>
              <w:rPr>
                <w:rFonts w:cstheme="minorHAnsi"/>
                <w:sz w:val="18"/>
                <w:szCs w:val="18"/>
              </w:rPr>
            </w:pPr>
            <w:r>
              <w:rPr>
                <w:sz w:val="18"/>
              </w:rPr>
              <w:t>18</w:t>
            </w:r>
          </w:p>
        </w:tc>
        <w:tc>
          <w:tcPr>
            <w:tcW w:w="3549"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EEECE1" w:themeFill="background2"/>
          </w:tcPr>
          <w:p w14:paraId="4A8FD630" w14:textId="77777777" w:rsidR="00037830" w:rsidRPr="00B03E4E" w:rsidRDefault="00037830" w:rsidP="00037830">
            <w:pPr>
              <w:rPr>
                <w:rFonts w:cstheme="minorHAnsi"/>
                <w:color w:val="31849B" w:themeColor="accent5" w:themeShade="BF"/>
                <w:sz w:val="20"/>
                <w:szCs w:val="20"/>
              </w:rPr>
            </w:pPr>
            <w:r>
              <w:rPr>
                <w:color w:val="31849B" w:themeColor="accent5" w:themeShade="BF"/>
                <w:sz w:val="20"/>
              </w:rPr>
              <w:t>ISSAI 4000/125</w:t>
            </w:r>
          </w:p>
          <w:p w14:paraId="0B18CA1B" w14:textId="27C96670" w:rsidR="00037830" w:rsidRPr="00B03E4E" w:rsidRDefault="00037830" w:rsidP="0065799B">
            <w:pPr>
              <w:jc w:val="left"/>
              <w:rPr>
                <w:rFonts w:cstheme="minorHAnsi"/>
                <w:sz w:val="20"/>
                <w:szCs w:val="20"/>
              </w:rPr>
            </w:pPr>
            <w:r>
              <w:rPr>
                <w:sz w:val="20"/>
              </w:rPr>
              <w:t>El auditor debe determinar la materialidad a fin de establecer una base para el diseño de la auditoría y re</w:t>
            </w:r>
            <w:r w:rsidR="002B191B">
              <w:rPr>
                <w:sz w:val="20"/>
              </w:rPr>
              <w:t>e</w:t>
            </w:r>
            <w:r>
              <w:rPr>
                <w:sz w:val="20"/>
              </w:rPr>
              <w:t>valuarla a lo largo del proceso.</w:t>
            </w:r>
          </w:p>
        </w:tc>
        <w:tc>
          <w:tcPr>
            <w:tcW w:w="8080"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510E190B" w14:textId="09890CC0" w:rsidR="00037830" w:rsidRPr="00B03E4E" w:rsidRDefault="00037830" w:rsidP="0065799B">
            <w:pPr>
              <w:autoSpaceDE w:val="0"/>
              <w:autoSpaceDN w:val="0"/>
              <w:adjustRightInd w:val="0"/>
              <w:jc w:val="left"/>
              <w:rPr>
                <w:rFonts w:ascii="Calibri" w:hAnsi="Calibri" w:cs="Calibri"/>
                <w:color w:val="000000" w:themeColor="text1"/>
                <w:sz w:val="20"/>
                <w:szCs w:val="20"/>
              </w:rPr>
            </w:pPr>
            <w:r>
              <w:rPr>
                <w:rFonts w:ascii="Calibri" w:hAnsi="Calibri"/>
                <w:color w:val="000000" w:themeColor="text1"/>
                <w:sz w:val="20"/>
              </w:rPr>
              <w:t xml:space="preserve">La materialidad refleja las necesidades evaluadas de los usuarios previstos, y estas necesidades deben ser identificadas al planificar la auditoría. Sobre la base de la materia controlada seleccionada, la materialidad se determina identificando el nivel de incumplimiento que probablemente influya en las decisiones de los usuarios previstos Al identificar la materialidad, el auditor debe prestar atención a cuestiones específicas del ámbito legislativo, el interés o las expectativas del público, </w:t>
            </w:r>
            <w:r w:rsidR="00993FCE">
              <w:rPr>
                <w:rFonts w:ascii="Calibri" w:hAnsi="Calibri"/>
                <w:color w:val="000000" w:themeColor="text1"/>
                <w:sz w:val="20"/>
              </w:rPr>
              <w:t>las solicitudes</w:t>
            </w:r>
            <w:r>
              <w:rPr>
                <w:rFonts w:ascii="Calibri" w:hAnsi="Calibri"/>
                <w:color w:val="000000" w:themeColor="text1"/>
                <w:sz w:val="20"/>
              </w:rPr>
              <w:t xml:space="preserve"> y utilización substancial de fondos públicos, así como también al fraude.</w:t>
            </w:r>
          </w:p>
          <w:p w14:paraId="24E38D6B" w14:textId="77777777" w:rsidR="00037830" w:rsidRPr="00B03E4E" w:rsidRDefault="00037830" w:rsidP="0065799B">
            <w:pPr>
              <w:autoSpaceDE w:val="0"/>
              <w:autoSpaceDN w:val="0"/>
              <w:adjustRightInd w:val="0"/>
              <w:jc w:val="left"/>
              <w:rPr>
                <w:rFonts w:ascii="Calibri" w:hAnsi="Calibri" w:cs="Calibri"/>
                <w:color w:val="000000" w:themeColor="text1"/>
                <w:sz w:val="20"/>
                <w:szCs w:val="20"/>
              </w:rPr>
            </w:pPr>
            <w:r>
              <w:rPr>
                <w:rFonts w:ascii="Calibri" w:hAnsi="Calibri"/>
                <w:color w:val="000000" w:themeColor="text1"/>
                <w:sz w:val="20"/>
              </w:rPr>
              <w:t xml:space="preserve">El auditor considera la materialidad al planificar y llevar a cabo la auditoría, y al evaluar el efecto de los casos de incumplimiento. </w:t>
            </w:r>
          </w:p>
          <w:p w14:paraId="48B51438" w14:textId="77777777" w:rsidR="00037830" w:rsidRPr="00B03E4E" w:rsidRDefault="00037830" w:rsidP="0065799B">
            <w:pPr>
              <w:autoSpaceDE w:val="0"/>
              <w:autoSpaceDN w:val="0"/>
              <w:adjustRightInd w:val="0"/>
              <w:jc w:val="left"/>
              <w:rPr>
                <w:rFonts w:ascii="Calibri" w:hAnsi="Calibri" w:cs="Calibri"/>
                <w:color w:val="000000" w:themeColor="text1"/>
                <w:sz w:val="20"/>
                <w:szCs w:val="20"/>
              </w:rPr>
            </w:pPr>
            <w:r>
              <w:rPr>
                <w:rFonts w:ascii="Calibri" w:hAnsi="Calibri"/>
                <w:color w:val="000000" w:themeColor="text1"/>
                <w:sz w:val="20"/>
              </w:rPr>
              <w:t xml:space="preserve">En la etapa de planificación, la evaluación de la materialidad ayuda al auditor a identificar las preguntas de auditoría que son relevantes para los usuarios previstos. </w:t>
            </w:r>
          </w:p>
          <w:p w14:paraId="65D573B8" w14:textId="77777777" w:rsidR="00037830" w:rsidRPr="00B03E4E" w:rsidRDefault="00037830" w:rsidP="0065799B">
            <w:pPr>
              <w:autoSpaceDE w:val="0"/>
              <w:autoSpaceDN w:val="0"/>
              <w:adjustRightInd w:val="0"/>
              <w:jc w:val="left"/>
              <w:rPr>
                <w:rFonts w:ascii="Calibri" w:hAnsi="Calibri" w:cs="Calibri"/>
                <w:color w:val="000000" w:themeColor="text1"/>
                <w:sz w:val="20"/>
                <w:szCs w:val="20"/>
              </w:rPr>
            </w:pPr>
            <w:r>
              <w:rPr>
                <w:rFonts w:ascii="Calibri" w:hAnsi="Calibri"/>
                <w:color w:val="000000" w:themeColor="text1"/>
                <w:sz w:val="20"/>
              </w:rPr>
              <w:t>Al llevar a cabo la auditoría, el auditor considera la materialidad para decidir el alcance de los procedimientos de auditoría que se han de efectuar y evaluar la evidencia de auditoría.</w:t>
            </w:r>
          </w:p>
          <w:p w14:paraId="48C54FB5" w14:textId="51907E88" w:rsidR="00037830" w:rsidRPr="00B03E4E" w:rsidRDefault="00037830" w:rsidP="0065799B">
            <w:pPr>
              <w:autoSpaceDE w:val="0"/>
              <w:autoSpaceDN w:val="0"/>
              <w:adjustRightInd w:val="0"/>
              <w:spacing w:after="22"/>
              <w:jc w:val="left"/>
              <w:rPr>
                <w:rFonts w:ascii="Calibri" w:hAnsi="Calibri" w:cs="Calibri"/>
                <w:color w:val="000000" w:themeColor="text1"/>
                <w:sz w:val="20"/>
                <w:szCs w:val="20"/>
              </w:rPr>
            </w:pPr>
            <w:r>
              <w:rPr>
                <w:rFonts w:ascii="Calibri" w:hAnsi="Calibri"/>
                <w:color w:val="000000" w:themeColor="text1"/>
                <w:sz w:val="20"/>
              </w:rPr>
              <w:t>En el momento de evaluar y concluir la auditoría, el auditor tiene en cuenta la materialidad para evaluar el alcance de la labor y el nivel de incumplimiento a fin de determinar las repercusiones en la conclusión o el dictamen.</w:t>
            </w:r>
          </w:p>
        </w:tc>
        <w:tc>
          <w:tcPr>
            <w:tcW w:w="5245" w:type="dxa"/>
            <w:tcBorders>
              <w:top w:val="single" w:sz="12" w:space="0" w:color="92CDDC" w:themeColor="accent5" w:themeTint="99"/>
              <w:left w:val="single" w:sz="12" w:space="0" w:color="92CDDC" w:themeColor="accent5" w:themeTint="99"/>
              <w:bottom w:val="single" w:sz="4" w:space="0" w:color="92CDDC" w:themeColor="accent5" w:themeTint="99"/>
              <w:right w:val="nil"/>
            </w:tcBorders>
          </w:tcPr>
          <w:p w14:paraId="4DC9DE20" w14:textId="77777777" w:rsidR="002B191B" w:rsidRPr="002B191B" w:rsidRDefault="00037830" w:rsidP="00115D22">
            <w:pPr>
              <w:pStyle w:val="CommentText"/>
              <w:numPr>
                <w:ilvl w:val="0"/>
                <w:numId w:val="14"/>
              </w:numPr>
              <w:spacing w:after="200"/>
              <w:jc w:val="left"/>
              <w:rPr>
                <w:rFonts w:eastAsia="Times New Roman" w:cs="Arial"/>
                <w:iCs/>
              </w:rPr>
            </w:pPr>
            <w:r>
              <w:t>Verificar si la EFS tiene una a política acerca del modo en que el auditor debe determinar la materialidad y si esta política exige la aplicación del concepto de materialidad durante todo el proceso de auditoría: es decir, en la planificación, ejecución, evaluación y conclusión de la auditoría.</w:t>
            </w:r>
          </w:p>
          <w:p w14:paraId="25420763" w14:textId="00440D96" w:rsidR="00037830" w:rsidRPr="002B191B" w:rsidRDefault="00037830" w:rsidP="00115D22">
            <w:pPr>
              <w:pStyle w:val="CommentText"/>
              <w:numPr>
                <w:ilvl w:val="0"/>
                <w:numId w:val="14"/>
              </w:numPr>
              <w:spacing w:after="200"/>
              <w:jc w:val="left"/>
              <w:rPr>
                <w:rFonts w:eastAsia="Times New Roman" w:cs="Arial"/>
                <w:iCs/>
              </w:rPr>
            </w:pPr>
            <w:r>
              <w:t>Verificar si se dispone de sistemas, procesos consultas y herramientas para facilitar el cumplimiento de esta exigencia por parte del auditor durante las auditorías.</w:t>
            </w:r>
          </w:p>
          <w:p w14:paraId="712221DA" w14:textId="3962F0B1" w:rsidR="00037830" w:rsidRPr="00B03E4E" w:rsidRDefault="00464708" w:rsidP="0065799B">
            <w:pPr>
              <w:numPr>
                <w:ilvl w:val="0"/>
                <w:numId w:val="14"/>
              </w:numPr>
              <w:jc w:val="left"/>
              <w:rPr>
                <w:rFonts w:cstheme="minorHAnsi"/>
                <w:b/>
                <w:sz w:val="20"/>
                <w:szCs w:val="20"/>
              </w:rPr>
            </w:pPr>
            <w:r>
              <w:rPr>
                <w:sz w:val="20"/>
              </w:rPr>
              <w:t>En la muestra de expedientes de auditoría seleccionada, examinar si la EFS ha cumplido con esta exigencia al planificar y llevar a cabo estas auditorías. Evaluar asimismo la calidad de la documentación del proceso y la evidencia disponible en los expedientes.</w:t>
            </w:r>
          </w:p>
        </w:tc>
      </w:tr>
      <w:tr w:rsidR="00037830" w:rsidRPr="009A41E8" w14:paraId="13896975" w14:textId="77777777" w:rsidTr="00D85B42">
        <w:tc>
          <w:tcPr>
            <w:tcW w:w="704" w:type="dxa"/>
            <w:tcBorders>
              <w:top w:val="single" w:sz="4" w:space="0" w:color="92CDDC" w:themeColor="accent5" w:themeTint="99"/>
              <w:left w:val="nil"/>
              <w:bottom w:val="single" w:sz="4" w:space="0" w:color="92CDDC" w:themeColor="accent5" w:themeTint="99"/>
            </w:tcBorders>
            <w:shd w:val="clear" w:color="auto" w:fill="F2F2F2" w:themeFill="background1" w:themeFillShade="F2"/>
          </w:tcPr>
          <w:p w14:paraId="63391119" w14:textId="77777777" w:rsidR="00037830" w:rsidRPr="00B03E4E" w:rsidRDefault="00037830" w:rsidP="00037830">
            <w:pPr>
              <w:jc w:val="center"/>
              <w:rPr>
                <w:rFonts w:cstheme="minorHAnsi"/>
                <w:sz w:val="18"/>
                <w:szCs w:val="18"/>
              </w:rPr>
            </w:pPr>
            <w:r>
              <w:rPr>
                <w:sz w:val="18"/>
              </w:rPr>
              <w:t>19</w:t>
            </w:r>
          </w:p>
        </w:tc>
        <w:tc>
          <w:tcPr>
            <w:tcW w:w="3549" w:type="dxa"/>
            <w:tcBorders>
              <w:top w:val="single" w:sz="4" w:space="0" w:color="92CDDC" w:themeColor="accent5" w:themeTint="99"/>
              <w:bottom w:val="single" w:sz="4" w:space="0" w:color="92CDDC" w:themeColor="accent5" w:themeTint="99"/>
            </w:tcBorders>
            <w:shd w:val="clear" w:color="auto" w:fill="EEECE1" w:themeFill="background2"/>
          </w:tcPr>
          <w:p w14:paraId="1F51DDFA" w14:textId="77777777" w:rsidR="00037830" w:rsidRPr="00B03E4E" w:rsidRDefault="00037830" w:rsidP="00037830">
            <w:pPr>
              <w:rPr>
                <w:rFonts w:cstheme="minorHAnsi"/>
                <w:color w:val="31849B" w:themeColor="accent5" w:themeShade="BF"/>
                <w:sz w:val="20"/>
                <w:szCs w:val="20"/>
              </w:rPr>
            </w:pPr>
            <w:r>
              <w:rPr>
                <w:color w:val="31849B" w:themeColor="accent5" w:themeShade="BF"/>
                <w:sz w:val="20"/>
              </w:rPr>
              <w:t>ISSAI 4000/131</w:t>
            </w:r>
          </w:p>
          <w:p w14:paraId="22BD76E5" w14:textId="52BCAF95" w:rsidR="00037830" w:rsidRPr="00B03E4E" w:rsidRDefault="00037830" w:rsidP="0065799B">
            <w:pPr>
              <w:jc w:val="left"/>
              <w:rPr>
                <w:rFonts w:cstheme="minorHAnsi"/>
                <w:bCs/>
                <w:sz w:val="20"/>
                <w:szCs w:val="20"/>
              </w:rPr>
            </w:pPr>
            <w:r>
              <w:rPr>
                <w:sz w:val="20"/>
              </w:rPr>
              <w:t>El auditor debe tener un conocimiento claro de la entidad auditada y de su entorno, incluido el sistema de control interno, a fin planificar y llevar a cabo la auditoría de manera eficaz.</w:t>
            </w:r>
          </w:p>
        </w:tc>
        <w:tc>
          <w:tcPr>
            <w:tcW w:w="8080" w:type="dxa"/>
            <w:tcBorders>
              <w:top w:val="single" w:sz="4" w:space="0" w:color="92CDDC" w:themeColor="accent5" w:themeTint="99"/>
              <w:bottom w:val="single" w:sz="4" w:space="0" w:color="92CDDC" w:themeColor="accent5" w:themeTint="99"/>
            </w:tcBorders>
          </w:tcPr>
          <w:p w14:paraId="5986F613" w14:textId="77777777" w:rsidR="00037830" w:rsidRPr="00B03E4E" w:rsidRDefault="00037830" w:rsidP="0063351C">
            <w:pPr>
              <w:jc w:val="left"/>
              <w:rPr>
                <w:sz w:val="20"/>
                <w:szCs w:val="20"/>
              </w:rPr>
            </w:pPr>
            <w:r>
              <w:rPr>
                <w:sz w:val="20"/>
              </w:rPr>
              <w:t xml:space="preserve">El auditor debe lograr un conocimiento de la entidad auditada, las exigencias correspondientes, los criterios adecuados y otras circunstancias vinculadas con la auditoría. Este conocimiento debería resultar suficiente para identificar y evaluar los riesgos de que la entidad auditada no cumpla con los criterios establecidos. </w:t>
            </w:r>
          </w:p>
          <w:p w14:paraId="299B0A4D" w14:textId="23B881FB" w:rsidR="00037830" w:rsidRPr="00B03E4E" w:rsidRDefault="00037830" w:rsidP="0063351C">
            <w:pPr>
              <w:jc w:val="left"/>
              <w:rPr>
                <w:sz w:val="20"/>
                <w:szCs w:val="20"/>
              </w:rPr>
            </w:pPr>
            <w:r>
              <w:rPr>
                <w:sz w:val="20"/>
              </w:rPr>
              <w:t>Cuando el auditor conoce la entidad auditada, su entorno, y las áreas programáticas pertinentes, cuenta con un marco de referencia para ejercer el juicio profesional a lo largo del proceso de auditoría.</w:t>
            </w:r>
          </w:p>
          <w:p w14:paraId="3BE6E5D1" w14:textId="0B146D0A" w:rsidR="00037830" w:rsidRPr="00B03E4E" w:rsidRDefault="00037830" w:rsidP="0063351C">
            <w:pPr>
              <w:jc w:val="left"/>
              <w:rPr>
                <w:sz w:val="20"/>
                <w:szCs w:val="20"/>
              </w:rPr>
            </w:pPr>
            <w:r>
              <w:rPr>
                <w:sz w:val="20"/>
              </w:rPr>
              <w:t xml:space="preserve">El auditor debe recurrir a su conocimiento de la entidad o el programa auditados para definir el alcance de la auditoría en cuanto a la materia controlada y los criterios. Asimismo, debe aplicar este conocimiento a la evaluación de (a) aquello que puede fallar a pesar de la </w:t>
            </w:r>
            <w:r w:rsidR="00CC12BB">
              <w:rPr>
                <w:sz w:val="20"/>
              </w:rPr>
              <w:t>existencia</w:t>
            </w:r>
            <w:r>
              <w:rPr>
                <w:sz w:val="20"/>
              </w:rPr>
              <w:t xml:space="preserve"> de controles internos (evaluación de riesgos) y (b) la materialidad vinculada con posibles casos de incumplimiento. </w:t>
            </w:r>
          </w:p>
          <w:p w14:paraId="240B6575" w14:textId="402A2508" w:rsidR="00037830" w:rsidRPr="00B03E4E" w:rsidRDefault="00037830" w:rsidP="0065799B">
            <w:pPr>
              <w:jc w:val="left"/>
              <w:rPr>
                <w:sz w:val="20"/>
                <w:szCs w:val="20"/>
              </w:rPr>
            </w:pPr>
            <w:r>
              <w:rPr>
                <w:sz w:val="20"/>
              </w:rPr>
              <w:t xml:space="preserve">A fin de obtener un conocimiento claro de la entidad y su entorno, el auditor puede tener en cuenta la actividad desarrollada y </w:t>
            </w:r>
            <w:r w:rsidR="00CC12BB">
              <w:rPr>
                <w:sz w:val="20"/>
              </w:rPr>
              <w:t xml:space="preserve">las </w:t>
            </w:r>
            <w:r>
              <w:rPr>
                <w:sz w:val="20"/>
              </w:rPr>
              <w:t xml:space="preserve">leyes y reglamentos pertinentes, otros factores externos, la naturaleza de las operaciones de la entidad, las disposiciones </w:t>
            </w:r>
            <w:r w:rsidR="00CC12BB">
              <w:rPr>
                <w:sz w:val="20"/>
              </w:rPr>
              <w:t>en materia de</w:t>
            </w:r>
            <w:r>
              <w:rPr>
                <w:sz w:val="20"/>
              </w:rPr>
              <w:t xml:space="preserve"> gobernanza, los objetivos y las estrategias o los indicadores de desempeño. Este conocimiento puede </w:t>
            </w:r>
            <w:r w:rsidR="00CC12BB">
              <w:rPr>
                <w:sz w:val="20"/>
              </w:rPr>
              <w:t>documentarse</w:t>
            </w:r>
            <w:r>
              <w:rPr>
                <w:sz w:val="20"/>
              </w:rPr>
              <w:t xml:space="preserve"> en la estrategia de auditoría. </w:t>
            </w:r>
          </w:p>
          <w:p w14:paraId="64400DDF" w14:textId="30440FAF" w:rsidR="00037830" w:rsidRPr="00B03E4E" w:rsidRDefault="00037830" w:rsidP="0065799B">
            <w:pPr>
              <w:autoSpaceDE w:val="0"/>
              <w:autoSpaceDN w:val="0"/>
              <w:adjustRightInd w:val="0"/>
              <w:jc w:val="left"/>
              <w:rPr>
                <w:sz w:val="20"/>
                <w:szCs w:val="20"/>
              </w:rPr>
            </w:pPr>
            <w:r>
              <w:rPr>
                <w:sz w:val="20"/>
              </w:rPr>
              <w:t xml:space="preserve">El auditor debe llegar a conocer los mecanismos de control interno de la entidad </w:t>
            </w:r>
            <w:r w:rsidR="00CC12BB">
              <w:rPr>
                <w:sz w:val="20"/>
              </w:rPr>
              <w:t xml:space="preserve">examinada </w:t>
            </w:r>
            <w:r>
              <w:rPr>
                <w:sz w:val="20"/>
              </w:rPr>
              <w:t xml:space="preserve">que sean pertinentes para la auditoría. Una vez determinada la materia controlada, el auditor ha de identificar los controles internos aplicados para reducir el riesgo de incumplimiento de los criterios, o de que información relativa a la materia controlada presente inexactitudes substanciales. El auditor, mediante su juicio profesional, decidirá si un mecanismo de control </w:t>
            </w:r>
            <w:r w:rsidR="00CC12BB">
              <w:rPr>
                <w:sz w:val="20"/>
              </w:rPr>
              <w:t>guarda relevancia o no para la auditoría</w:t>
            </w:r>
            <w:r>
              <w:rPr>
                <w:sz w:val="20"/>
              </w:rPr>
              <w:t>.</w:t>
            </w:r>
          </w:p>
        </w:tc>
        <w:tc>
          <w:tcPr>
            <w:tcW w:w="5245" w:type="dxa"/>
            <w:tcBorders>
              <w:top w:val="single" w:sz="4" w:space="0" w:color="92CDDC" w:themeColor="accent5" w:themeTint="99"/>
              <w:bottom w:val="single" w:sz="4" w:space="0" w:color="92CDDC" w:themeColor="accent5" w:themeTint="99"/>
              <w:right w:val="nil"/>
            </w:tcBorders>
          </w:tcPr>
          <w:p w14:paraId="08611216" w14:textId="77777777" w:rsidR="00037830" w:rsidRPr="00B03E4E" w:rsidRDefault="00037830" w:rsidP="0063351C">
            <w:pPr>
              <w:pStyle w:val="ListParagraph"/>
              <w:keepNext/>
              <w:keepLines/>
              <w:numPr>
                <w:ilvl w:val="0"/>
                <w:numId w:val="10"/>
              </w:numPr>
              <w:jc w:val="left"/>
              <w:outlineLvl w:val="6"/>
              <w:rPr>
                <w:rFonts w:eastAsia="Times New Roman" w:cs="Arial"/>
                <w:iCs/>
                <w:sz w:val="20"/>
                <w:szCs w:val="20"/>
              </w:rPr>
            </w:pPr>
            <w:r>
              <w:rPr>
                <w:sz w:val="20"/>
              </w:rPr>
              <w:t>Verificar si la política de la EFS exige que los auditores comprendan la entidad auditada como parte de su marco de auditoría.</w:t>
            </w:r>
          </w:p>
          <w:p w14:paraId="0EFF82F4" w14:textId="409EE876" w:rsidR="00037830" w:rsidRPr="00B03E4E" w:rsidRDefault="00037830" w:rsidP="0063351C">
            <w:pPr>
              <w:pStyle w:val="ListParagraph"/>
              <w:keepNext/>
              <w:keepLines/>
              <w:numPr>
                <w:ilvl w:val="0"/>
                <w:numId w:val="10"/>
              </w:numPr>
              <w:jc w:val="left"/>
              <w:outlineLvl w:val="6"/>
              <w:rPr>
                <w:rFonts w:eastAsia="Times New Roman" w:cs="Arial"/>
                <w:iCs/>
                <w:sz w:val="20"/>
                <w:szCs w:val="20"/>
              </w:rPr>
            </w:pPr>
            <w:r>
              <w:rPr>
                <w:sz w:val="20"/>
              </w:rPr>
              <w:t xml:space="preserve">Examinar si la EFS dispone de sistemas, procesos, herramientas, plantillas y demás recursos que ayuden a los auditores a lograr una comprensión a adecuada de la entidad auditada y el control interno.  </w:t>
            </w:r>
          </w:p>
          <w:p w14:paraId="7B4F7D83" w14:textId="33C6A916" w:rsidR="00037830" w:rsidRPr="00B03E4E" w:rsidRDefault="00464708" w:rsidP="0063351C">
            <w:pPr>
              <w:pStyle w:val="ListParagraph"/>
              <w:keepNext/>
              <w:keepLines/>
              <w:numPr>
                <w:ilvl w:val="0"/>
                <w:numId w:val="10"/>
              </w:numPr>
              <w:jc w:val="left"/>
              <w:outlineLvl w:val="6"/>
              <w:rPr>
                <w:rFonts w:eastAsia="Times New Roman" w:cs="Arial"/>
                <w:iCs/>
                <w:sz w:val="20"/>
                <w:szCs w:val="20"/>
              </w:rPr>
            </w:pPr>
            <w:r>
              <w:rPr>
                <w:sz w:val="20"/>
              </w:rPr>
              <w:t>E</w:t>
            </w:r>
            <w:r w:rsidR="00CC12BB">
              <w:rPr>
                <w:sz w:val="20"/>
              </w:rPr>
              <w:t>n</w:t>
            </w:r>
            <w:r>
              <w:rPr>
                <w:sz w:val="20"/>
              </w:rPr>
              <w:t xml:space="preserve"> los expedientes de auditoría seleccionados para su revisión, examinar si los auditores han seguido la orientación </w:t>
            </w:r>
            <w:r w:rsidR="00CC12BB">
              <w:rPr>
                <w:sz w:val="20"/>
              </w:rPr>
              <w:t>dirigida a la</w:t>
            </w:r>
            <w:r>
              <w:rPr>
                <w:sz w:val="20"/>
              </w:rPr>
              <w:t xml:space="preserve"> comprensión de la entidad auditada y el control interno de ésta. </w:t>
            </w:r>
          </w:p>
          <w:p w14:paraId="338F179B" w14:textId="1E469344" w:rsidR="00037830" w:rsidRPr="00B03E4E" w:rsidRDefault="00464708" w:rsidP="0063351C">
            <w:pPr>
              <w:numPr>
                <w:ilvl w:val="0"/>
                <w:numId w:val="10"/>
              </w:numPr>
              <w:jc w:val="left"/>
              <w:rPr>
                <w:rFonts w:cstheme="minorHAnsi"/>
                <w:b/>
                <w:sz w:val="20"/>
                <w:szCs w:val="20"/>
              </w:rPr>
            </w:pPr>
            <w:r>
              <w:rPr>
                <w:sz w:val="20"/>
              </w:rPr>
              <w:t>En los expedientes de auditoría seleccionados para su revisión, examinar si la determinación de la materialidad y la evaluación de riesgos por parte del auditor se basan en la comprensión de la entidad</w:t>
            </w:r>
            <w:r w:rsidR="00CC12BB">
              <w:rPr>
                <w:sz w:val="20"/>
              </w:rPr>
              <w:t xml:space="preserve"> o el</w:t>
            </w:r>
            <w:r>
              <w:rPr>
                <w:sz w:val="20"/>
              </w:rPr>
              <w:t xml:space="preserve"> programa auditados.</w:t>
            </w:r>
          </w:p>
        </w:tc>
      </w:tr>
      <w:tr w:rsidR="00037830" w:rsidRPr="009A41E8" w14:paraId="4094107F" w14:textId="77777777" w:rsidTr="00D85B42">
        <w:tc>
          <w:tcPr>
            <w:tcW w:w="704" w:type="dxa"/>
            <w:tcBorders>
              <w:top w:val="single" w:sz="4" w:space="0" w:color="92CDDC" w:themeColor="accent5" w:themeTint="99"/>
              <w:left w:val="nil"/>
              <w:bottom w:val="single" w:sz="4" w:space="0" w:color="92CDDC" w:themeColor="accent5" w:themeTint="99"/>
            </w:tcBorders>
            <w:shd w:val="clear" w:color="auto" w:fill="F2F2F2" w:themeFill="background1" w:themeFillShade="F2"/>
          </w:tcPr>
          <w:p w14:paraId="199F604F" w14:textId="77777777" w:rsidR="00037830" w:rsidRPr="00B03E4E" w:rsidRDefault="00037830" w:rsidP="00037830">
            <w:pPr>
              <w:jc w:val="center"/>
              <w:rPr>
                <w:rFonts w:cstheme="minorHAnsi"/>
                <w:sz w:val="18"/>
                <w:szCs w:val="18"/>
              </w:rPr>
            </w:pPr>
            <w:r>
              <w:rPr>
                <w:sz w:val="18"/>
              </w:rPr>
              <w:t>20</w:t>
            </w:r>
          </w:p>
        </w:tc>
        <w:tc>
          <w:tcPr>
            <w:tcW w:w="3549" w:type="dxa"/>
            <w:tcBorders>
              <w:top w:val="single" w:sz="4" w:space="0" w:color="92CDDC" w:themeColor="accent5" w:themeTint="99"/>
              <w:bottom w:val="single" w:sz="4" w:space="0" w:color="92CDDC" w:themeColor="accent5" w:themeTint="99"/>
            </w:tcBorders>
            <w:shd w:val="clear" w:color="auto" w:fill="EEECE1" w:themeFill="background2"/>
          </w:tcPr>
          <w:p w14:paraId="123E7006" w14:textId="77777777" w:rsidR="00037830" w:rsidRPr="00B03E4E" w:rsidRDefault="00037830" w:rsidP="00037830">
            <w:pPr>
              <w:rPr>
                <w:rFonts w:cstheme="minorHAnsi"/>
                <w:color w:val="31849B" w:themeColor="accent5" w:themeShade="BF"/>
                <w:sz w:val="20"/>
                <w:szCs w:val="20"/>
              </w:rPr>
            </w:pPr>
            <w:r>
              <w:rPr>
                <w:color w:val="31849B" w:themeColor="accent5" w:themeShade="BF"/>
                <w:sz w:val="20"/>
              </w:rPr>
              <w:t>ISSAI 4000/137</w:t>
            </w:r>
          </w:p>
          <w:p w14:paraId="005C47F0" w14:textId="0BA12730" w:rsidR="00037830" w:rsidRPr="00B03E4E" w:rsidRDefault="00037830" w:rsidP="0065799B">
            <w:pPr>
              <w:jc w:val="left"/>
              <w:rPr>
                <w:rFonts w:cstheme="minorHAnsi"/>
                <w:sz w:val="20"/>
                <w:szCs w:val="20"/>
              </w:rPr>
            </w:pPr>
            <w:r>
              <w:rPr>
                <w:sz w:val="20"/>
              </w:rPr>
              <w:t>El auditor debe elaborar y preparar la documentación sobre una estrategia y un plan de auditoría que describan conjuntamente el modo en que se efectuará el encargo para emitir informes que sean apropiados en función de las circunstancias, los recursos necesarios para ello y la organización temporal del trabajo de auditoría.</w:t>
            </w:r>
          </w:p>
        </w:tc>
        <w:tc>
          <w:tcPr>
            <w:tcW w:w="8080" w:type="dxa"/>
            <w:tcBorders>
              <w:top w:val="single" w:sz="4" w:space="0" w:color="92CDDC" w:themeColor="accent5" w:themeTint="99"/>
              <w:bottom w:val="single" w:sz="4" w:space="0" w:color="92CDDC" w:themeColor="accent5" w:themeTint="99"/>
            </w:tcBorders>
          </w:tcPr>
          <w:p w14:paraId="6F4066AD" w14:textId="09C82BFA" w:rsidR="00037830" w:rsidRPr="00B03E4E" w:rsidRDefault="00037830" w:rsidP="0065799B">
            <w:pPr>
              <w:autoSpaceDE w:val="0"/>
              <w:autoSpaceDN w:val="0"/>
              <w:adjustRightInd w:val="0"/>
              <w:jc w:val="left"/>
              <w:rPr>
                <w:rFonts w:eastAsia="Calibri" w:cs="Arial"/>
                <w:color w:val="000000"/>
                <w:sz w:val="20"/>
                <w:szCs w:val="20"/>
              </w:rPr>
            </w:pPr>
            <w:r>
              <w:rPr>
                <w:color w:val="000000"/>
                <w:sz w:val="20"/>
              </w:rPr>
              <w:t>La estrategia de auditoría es la base para decidir si la auditoría puede</w:t>
            </w:r>
            <w:r w:rsidR="00CC12BB">
              <w:rPr>
                <w:color w:val="000000"/>
                <w:sz w:val="20"/>
              </w:rPr>
              <w:t xml:space="preserve"> ponerse en práctica</w:t>
            </w:r>
            <w:r>
              <w:rPr>
                <w:color w:val="000000"/>
                <w:sz w:val="20"/>
              </w:rPr>
              <w:t xml:space="preserve">. En la estrategia de auditoría se describe qué </w:t>
            </w:r>
            <w:r w:rsidR="00CC12BB">
              <w:rPr>
                <w:color w:val="000000"/>
                <w:sz w:val="20"/>
              </w:rPr>
              <w:t>ha de hacerse</w:t>
            </w:r>
            <w:r>
              <w:rPr>
                <w:color w:val="000000"/>
                <w:sz w:val="20"/>
              </w:rPr>
              <w:t xml:space="preserve">, y en el plan de auditoría, cómo hacerlo. </w:t>
            </w:r>
          </w:p>
          <w:p w14:paraId="14AFE64D" w14:textId="547E634F" w:rsidR="00037830" w:rsidRPr="00B03E4E" w:rsidRDefault="00037830" w:rsidP="0065799B">
            <w:pPr>
              <w:autoSpaceDE w:val="0"/>
              <w:autoSpaceDN w:val="0"/>
              <w:adjustRightInd w:val="0"/>
              <w:jc w:val="left"/>
              <w:rPr>
                <w:rFonts w:eastAsia="Calibri" w:cs="Arial"/>
                <w:color w:val="000000"/>
                <w:sz w:val="20"/>
                <w:szCs w:val="20"/>
              </w:rPr>
            </w:pPr>
            <w:r>
              <w:rPr>
                <w:color w:val="000000"/>
                <w:sz w:val="20"/>
              </w:rPr>
              <w:t xml:space="preserve">El objetivo de la estrategia de auditoría es documentar o formular las decisiones generales. La estrategia de auditoría contiene los siguientes elementos: </w:t>
            </w:r>
          </w:p>
          <w:p w14:paraId="3B22C59B" w14:textId="0FB49F99" w:rsidR="00037830" w:rsidRPr="00B03E4E" w:rsidRDefault="00037830" w:rsidP="0065799B">
            <w:pPr>
              <w:autoSpaceDE w:val="0"/>
              <w:autoSpaceDN w:val="0"/>
              <w:adjustRightInd w:val="0"/>
              <w:spacing w:after="0"/>
              <w:jc w:val="left"/>
              <w:rPr>
                <w:rFonts w:eastAsia="Calibri" w:cs="Arial"/>
                <w:color w:val="000000"/>
                <w:sz w:val="20"/>
                <w:szCs w:val="20"/>
              </w:rPr>
            </w:pPr>
            <w:r>
              <w:rPr>
                <w:color w:val="000000"/>
                <w:sz w:val="20"/>
              </w:rPr>
              <w:t xml:space="preserve">• La materia controlada, el alcance, los criterios y otras características importantes de la auditoría de cumplimiento teniendo en cuenta el mandato de la EFS. </w:t>
            </w:r>
          </w:p>
          <w:p w14:paraId="40039689" w14:textId="1F5B7884" w:rsidR="00037830" w:rsidRPr="00B03E4E" w:rsidRDefault="00037830" w:rsidP="0065799B">
            <w:pPr>
              <w:autoSpaceDE w:val="0"/>
              <w:autoSpaceDN w:val="0"/>
              <w:adjustRightInd w:val="0"/>
              <w:spacing w:after="0"/>
              <w:jc w:val="left"/>
              <w:rPr>
                <w:rFonts w:eastAsia="Calibri" w:cs="Arial"/>
                <w:color w:val="000000"/>
                <w:sz w:val="20"/>
                <w:szCs w:val="20"/>
              </w:rPr>
            </w:pPr>
            <w:r>
              <w:rPr>
                <w:color w:val="000000"/>
                <w:sz w:val="20"/>
              </w:rPr>
              <w:t xml:space="preserve">• El tipo de encargo (encargo de atestiguamiento o encargo de elaboración de un informe directo). </w:t>
            </w:r>
          </w:p>
          <w:p w14:paraId="64B2EDB1" w14:textId="132B21D1" w:rsidR="00037830" w:rsidRPr="00B03E4E" w:rsidRDefault="00037830" w:rsidP="0065799B">
            <w:pPr>
              <w:autoSpaceDE w:val="0"/>
              <w:autoSpaceDN w:val="0"/>
              <w:adjustRightInd w:val="0"/>
              <w:spacing w:after="0"/>
              <w:jc w:val="left"/>
              <w:rPr>
                <w:rFonts w:eastAsia="Calibri" w:cs="Arial"/>
                <w:color w:val="000000"/>
                <w:sz w:val="20"/>
                <w:szCs w:val="20"/>
              </w:rPr>
            </w:pPr>
            <w:r>
              <w:rPr>
                <w:color w:val="000000"/>
                <w:sz w:val="20"/>
              </w:rPr>
              <w:t xml:space="preserve">• El nivel de seguridad que se ha de proporcionar. </w:t>
            </w:r>
          </w:p>
          <w:p w14:paraId="3F559D08" w14:textId="78BD1BCD" w:rsidR="00037830" w:rsidRPr="00B03E4E" w:rsidRDefault="00037830" w:rsidP="0065799B">
            <w:pPr>
              <w:autoSpaceDE w:val="0"/>
              <w:autoSpaceDN w:val="0"/>
              <w:adjustRightInd w:val="0"/>
              <w:spacing w:after="0"/>
              <w:jc w:val="left"/>
              <w:rPr>
                <w:rFonts w:eastAsia="Calibri" w:cs="Arial"/>
                <w:color w:val="000000"/>
                <w:sz w:val="20"/>
                <w:szCs w:val="20"/>
              </w:rPr>
            </w:pPr>
            <w:r>
              <w:rPr>
                <w:color w:val="000000"/>
                <w:sz w:val="20"/>
              </w:rPr>
              <w:t xml:space="preserve">• Los recursos necesarios para realizar una auditoría oportuna y la fecha del control de calidad. </w:t>
            </w:r>
          </w:p>
          <w:p w14:paraId="52760DCD" w14:textId="0218B3C2" w:rsidR="00037830" w:rsidRPr="00B03E4E" w:rsidRDefault="00037830" w:rsidP="0065799B">
            <w:pPr>
              <w:autoSpaceDE w:val="0"/>
              <w:autoSpaceDN w:val="0"/>
              <w:adjustRightInd w:val="0"/>
              <w:spacing w:after="0"/>
              <w:jc w:val="left"/>
              <w:rPr>
                <w:rFonts w:eastAsia="Calibri" w:cs="Arial"/>
                <w:color w:val="000000"/>
                <w:sz w:val="20"/>
                <w:szCs w:val="20"/>
              </w:rPr>
            </w:pPr>
            <w:r>
              <w:rPr>
                <w:color w:val="000000"/>
                <w:sz w:val="20"/>
              </w:rPr>
              <w:t>• La comunicación con la entidad auditada y/o los responsables de su gobernanza.</w:t>
            </w:r>
          </w:p>
          <w:p w14:paraId="15FC5FC5" w14:textId="08B4D439" w:rsidR="00037830" w:rsidRPr="00B03E4E" w:rsidRDefault="00037830" w:rsidP="0065799B">
            <w:pPr>
              <w:autoSpaceDE w:val="0"/>
              <w:autoSpaceDN w:val="0"/>
              <w:adjustRightInd w:val="0"/>
              <w:spacing w:after="0"/>
              <w:jc w:val="left"/>
              <w:rPr>
                <w:rFonts w:eastAsia="Calibri" w:cs="Arial"/>
                <w:color w:val="000000"/>
                <w:sz w:val="20"/>
                <w:szCs w:val="20"/>
              </w:rPr>
            </w:pPr>
            <w:r>
              <w:rPr>
                <w:color w:val="000000"/>
                <w:sz w:val="20"/>
              </w:rPr>
              <w:t xml:space="preserve">• Informes sobre responsabilidades, así como la determinación de los destinatarios de esos informes y del momento y la manera en la que han de suministrarse. </w:t>
            </w:r>
          </w:p>
          <w:p w14:paraId="0DF2CA6F" w14:textId="1C3E51C6" w:rsidR="00037830" w:rsidRPr="00B03E4E" w:rsidRDefault="00037830" w:rsidP="0065799B">
            <w:pPr>
              <w:autoSpaceDE w:val="0"/>
              <w:autoSpaceDN w:val="0"/>
              <w:adjustRightInd w:val="0"/>
              <w:spacing w:after="0"/>
              <w:jc w:val="left"/>
              <w:rPr>
                <w:rFonts w:eastAsia="Calibri" w:cs="Arial"/>
                <w:color w:val="000000"/>
                <w:sz w:val="20"/>
                <w:szCs w:val="20"/>
              </w:rPr>
            </w:pPr>
            <w:r>
              <w:rPr>
                <w:color w:val="000000"/>
                <w:sz w:val="20"/>
              </w:rPr>
              <w:t>• La composición y la asignación de tareas del equipo de auditoría, así como la necesidad de recurrir a expertos.</w:t>
            </w:r>
          </w:p>
          <w:p w14:paraId="364CAAD7" w14:textId="1DD3D2D8" w:rsidR="00037830" w:rsidRPr="00B03E4E" w:rsidRDefault="00037830" w:rsidP="0065799B">
            <w:pPr>
              <w:autoSpaceDE w:val="0"/>
              <w:autoSpaceDN w:val="0"/>
              <w:adjustRightInd w:val="0"/>
              <w:spacing w:after="0"/>
              <w:jc w:val="left"/>
              <w:rPr>
                <w:rFonts w:eastAsia="Calibri" w:cs="Arial"/>
                <w:color w:val="000000"/>
                <w:sz w:val="20"/>
                <w:szCs w:val="20"/>
              </w:rPr>
            </w:pPr>
            <w:r>
              <w:rPr>
                <w:color w:val="000000"/>
                <w:sz w:val="20"/>
              </w:rPr>
              <w:t>• Las entidades abarcadas por la auditoría.</w:t>
            </w:r>
          </w:p>
          <w:p w14:paraId="3642BB85" w14:textId="4227C67D" w:rsidR="00037830" w:rsidRPr="00B03E4E" w:rsidRDefault="00037830" w:rsidP="0065799B">
            <w:pPr>
              <w:autoSpaceDE w:val="0"/>
              <w:autoSpaceDN w:val="0"/>
              <w:adjustRightInd w:val="0"/>
              <w:spacing w:before="120" w:after="0"/>
              <w:jc w:val="left"/>
              <w:rPr>
                <w:rFonts w:eastAsia="Calibri" w:cs="Arial"/>
                <w:color w:val="000000"/>
                <w:sz w:val="20"/>
                <w:szCs w:val="20"/>
              </w:rPr>
            </w:pPr>
            <w:r>
              <w:rPr>
                <w:color w:val="000000"/>
                <w:sz w:val="20"/>
              </w:rPr>
              <w:t>El formato y el contenido del plan de auditoría escrito pueden incluir:</w:t>
            </w:r>
          </w:p>
          <w:p w14:paraId="3920A6BF" w14:textId="267FF3E0" w:rsidR="00037830" w:rsidRPr="00B03E4E" w:rsidRDefault="00037830" w:rsidP="0065799B">
            <w:pPr>
              <w:autoSpaceDE w:val="0"/>
              <w:autoSpaceDN w:val="0"/>
              <w:adjustRightInd w:val="0"/>
              <w:spacing w:after="0"/>
              <w:jc w:val="left"/>
              <w:rPr>
                <w:rFonts w:eastAsia="Calibri" w:cs="Arial"/>
                <w:color w:val="000000"/>
                <w:sz w:val="20"/>
                <w:szCs w:val="20"/>
              </w:rPr>
            </w:pPr>
            <w:r>
              <w:rPr>
                <w:color w:val="000000"/>
                <w:sz w:val="20"/>
              </w:rPr>
              <w:t>• Un programa de auditoría; la naturaleza, la cronología y la amplitud de los procedimientos; y en qué momento se llevarán a cabo.</w:t>
            </w:r>
          </w:p>
          <w:p w14:paraId="34A9C787" w14:textId="5C186081" w:rsidR="00037830" w:rsidRPr="00B03E4E" w:rsidRDefault="00037830" w:rsidP="0065799B">
            <w:pPr>
              <w:autoSpaceDE w:val="0"/>
              <w:autoSpaceDN w:val="0"/>
              <w:adjustRightInd w:val="0"/>
              <w:spacing w:after="0"/>
              <w:jc w:val="left"/>
              <w:rPr>
                <w:rFonts w:eastAsia="Calibri" w:cs="Arial"/>
                <w:color w:val="000000"/>
                <w:sz w:val="20"/>
                <w:szCs w:val="20"/>
              </w:rPr>
            </w:pPr>
            <w:r>
              <w:rPr>
                <w:color w:val="000000"/>
                <w:sz w:val="20"/>
              </w:rPr>
              <w:t xml:space="preserve">• Una evaluación del riesgo de auditoría y de los controles internos pertinentes para la auditoría. </w:t>
            </w:r>
          </w:p>
          <w:p w14:paraId="70584D39" w14:textId="2304F824" w:rsidR="00037830" w:rsidRPr="00B03E4E" w:rsidRDefault="00037830" w:rsidP="0065799B">
            <w:pPr>
              <w:autoSpaceDE w:val="0"/>
              <w:autoSpaceDN w:val="0"/>
              <w:adjustRightInd w:val="0"/>
              <w:spacing w:after="0"/>
              <w:jc w:val="left"/>
              <w:rPr>
                <w:rFonts w:eastAsia="Calibri" w:cs="Arial"/>
                <w:color w:val="000000"/>
                <w:sz w:val="20"/>
                <w:szCs w:val="20"/>
              </w:rPr>
            </w:pPr>
            <w:r>
              <w:rPr>
                <w:color w:val="000000"/>
                <w:sz w:val="20"/>
              </w:rPr>
              <w:t xml:space="preserve">• Los procedimientos de auditoría </w:t>
            </w:r>
            <w:r w:rsidR="00CC12BB">
              <w:rPr>
                <w:color w:val="000000"/>
                <w:sz w:val="20"/>
              </w:rPr>
              <w:t>concebidos</w:t>
            </w:r>
            <w:r>
              <w:rPr>
                <w:color w:val="000000"/>
                <w:sz w:val="20"/>
              </w:rPr>
              <w:t xml:space="preserve"> como respuesta al riesgo de auditoría. </w:t>
            </w:r>
          </w:p>
          <w:p w14:paraId="069772FB" w14:textId="6E367BE1" w:rsidR="00037830" w:rsidRPr="00B03E4E" w:rsidRDefault="00037830" w:rsidP="0065799B">
            <w:pPr>
              <w:autoSpaceDE w:val="0"/>
              <w:autoSpaceDN w:val="0"/>
              <w:adjustRightInd w:val="0"/>
              <w:spacing w:after="0"/>
              <w:jc w:val="left"/>
              <w:rPr>
                <w:rFonts w:eastAsia="Calibri" w:cs="Arial"/>
                <w:color w:val="000000"/>
                <w:sz w:val="20"/>
                <w:szCs w:val="20"/>
              </w:rPr>
            </w:pPr>
            <w:r>
              <w:rPr>
                <w:color w:val="000000"/>
                <w:sz w:val="20"/>
              </w:rPr>
              <w:t>• La posible evidencia de auditoría a recopilar durante la realización de la auditoría.</w:t>
            </w:r>
          </w:p>
          <w:p w14:paraId="7B22B09E" w14:textId="10B042EA" w:rsidR="00037830" w:rsidRPr="00B03E4E" w:rsidRDefault="00037830" w:rsidP="00C24A28">
            <w:pPr>
              <w:autoSpaceDE w:val="0"/>
              <w:autoSpaceDN w:val="0"/>
              <w:adjustRightInd w:val="0"/>
              <w:spacing w:before="120"/>
              <w:jc w:val="left"/>
              <w:rPr>
                <w:rFonts w:eastAsia="Calibri" w:cs="Arial"/>
                <w:color w:val="000000"/>
                <w:sz w:val="20"/>
                <w:szCs w:val="20"/>
              </w:rPr>
            </w:pPr>
            <w:r>
              <w:rPr>
                <w:color w:val="000000"/>
                <w:sz w:val="20"/>
              </w:rPr>
              <w:t xml:space="preserve">El auditor debería actualizar el plan, en tanto ello sea necesario, para reflejar cualquier modificación significativa realizada durante la auditoría. </w:t>
            </w:r>
          </w:p>
        </w:tc>
        <w:tc>
          <w:tcPr>
            <w:tcW w:w="5245" w:type="dxa"/>
            <w:tcBorders>
              <w:top w:val="single" w:sz="4" w:space="0" w:color="92CDDC" w:themeColor="accent5" w:themeTint="99"/>
              <w:bottom w:val="single" w:sz="4" w:space="0" w:color="92CDDC" w:themeColor="accent5" w:themeTint="99"/>
              <w:right w:val="nil"/>
            </w:tcBorders>
          </w:tcPr>
          <w:p w14:paraId="7CDE8865" w14:textId="5503C992" w:rsidR="00037830" w:rsidRPr="00B03E4E" w:rsidRDefault="00037830" w:rsidP="0065799B">
            <w:pPr>
              <w:pStyle w:val="ListParagraph"/>
              <w:keepNext/>
              <w:keepLines/>
              <w:numPr>
                <w:ilvl w:val="0"/>
                <w:numId w:val="10"/>
              </w:numPr>
              <w:jc w:val="left"/>
              <w:outlineLvl w:val="6"/>
              <w:rPr>
                <w:rFonts w:eastAsia="Times New Roman" w:cs="Arial"/>
                <w:iCs/>
                <w:sz w:val="20"/>
                <w:szCs w:val="20"/>
              </w:rPr>
            </w:pPr>
            <w:r>
              <w:rPr>
                <w:sz w:val="20"/>
              </w:rPr>
              <w:t>Verificar si la EFS tiene una política que exija seguir el proceso sugerido al desarrollar un</w:t>
            </w:r>
            <w:r w:rsidR="00CC12BB">
              <w:rPr>
                <w:sz w:val="20"/>
              </w:rPr>
              <w:t>a</w:t>
            </w:r>
            <w:r>
              <w:rPr>
                <w:sz w:val="20"/>
              </w:rPr>
              <w:t xml:space="preserve"> estrategia y un plan de auditoría.</w:t>
            </w:r>
          </w:p>
          <w:p w14:paraId="00237338" w14:textId="74D5EACF" w:rsidR="00037830" w:rsidRPr="00B03E4E" w:rsidRDefault="00037830" w:rsidP="0065799B">
            <w:pPr>
              <w:pStyle w:val="ListParagraph"/>
              <w:keepNext/>
              <w:keepLines/>
              <w:numPr>
                <w:ilvl w:val="0"/>
                <w:numId w:val="10"/>
              </w:numPr>
              <w:jc w:val="left"/>
              <w:outlineLvl w:val="6"/>
              <w:rPr>
                <w:rFonts w:eastAsia="Times New Roman" w:cs="Arial"/>
                <w:iCs/>
                <w:sz w:val="20"/>
                <w:szCs w:val="20"/>
              </w:rPr>
            </w:pPr>
            <w:r>
              <w:rPr>
                <w:sz w:val="20"/>
              </w:rPr>
              <w:t>Evaluar si se dispone de procesos, sistemas, herramientas y plantillas para ayudar a los auditores en el desarrollo de la estrategia y el plan de auditoría de la forma exigida.</w:t>
            </w:r>
          </w:p>
          <w:p w14:paraId="6B07EDCE" w14:textId="4D9DF844" w:rsidR="00037830" w:rsidRPr="00B03E4E" w:rsidRDefault="00464708" w:rsidP="0065799B">
            <w:pPr>
              <w:pStyle w:val="ListParagraph"/>
              <w:keepNext/>
              <w:keepLines/>
              <w:numPr>
                <w:ilvl w:val="0"/>
                <w:numId w:val="10"/>
              </w:numPr>
              <w:jc w:val="left"/>
              <w:outlineLvl w:val="6"/>
              <w:rPr>
                <w:rFonts w:eastAsia="Calibri" w:cs="Arial"/>
                <w:sz w:val="20"/>
                <w:szCs w:val="20"/>
              </w:rPr>
            </w:pPr>
            <w:r>
              <w:rPr>
                <w:sz w:val="20"/>
              </w:rPr>
              <w:t xml:space="preserve">En la muestra de expedientes de auditoría seleccionada, examinar si los auditores han desarrollado la estrategia y el plan de auditoría de la forma exigida. </w:t>
            </w:r>
          </w:p>
          <w:p w14:paraId="0923E1A4" w14:textId="77777777" w:rsidR="00037830" w:rsidRPr="00094A90" w:rsidRDefault="00037830" w:rsidP="00A44C1F">
            <w:pPr>
              <w:spacing w:after="200"/>
              <w:rPr>
                <w:rFonts w:cstheme="minorHAnsi"/>
                <w:b/>
                <w:sz w:val="20"/>
                <w:szCs w:val="20"/>
                <w:lang w:val="es-419"/>
              </w:rPr>
            </w:pPr>
          </w:p>
        </w:tc>
      </w:tr>
    </w:tbl>
    <w:p w14:paraId="0B49A049" w14:textId="77777777" w:rsidR="00037830" w:rsidRPr="00094A90" w:rsidRDefault="00037830" w:rsidP="00037830">
      <w:pPr>
        <w:shd w:val="clear" w:color="auto" w:fill="FFFFFF" w:themeFill="background1"/>
        <w:ind w:hanging="284"/>
        <w:rPr>
          <w:rFonts w:cstheme="minorHAnsi"/>
          <w:bCs/>
          <w:lang w:val="es-419"/>
        </w:rPr>
      </w:pPr>
    </w:p>
    <w:p w14:paraId="2296D801" w14:textId="5C1458F3" w:rsidR="00037830" w:rsidRPr="00B03E4E" w:rsidRDefault="00037830" w:rsidP="00674E9C">
      <w:pPr>
        <w:pStyle w:val="ListParagraph"/>
        <w:pageBreakBefore/>
        <w:numPr>
          <w:ilvl w:val="2"/>
          <w:numId w:val="8"/>
        </w:numPr>
        <w:shd w:val="clear" w:color="auto" w:fill="FDE9D9" w:themeFill="accent6" w:themeFillTint="33"/>
        <w:tabs>
          <w:tab w:val="left" w:pos="482"/>
        </w:tabs>
        <w:spacing w:after="0" w:line="276" w:lineRule="auto"/>
        <w:ind w:left="0" w:right="-11" w:hanging="284"/>
        <w:jc w:val="left"/>
        <w:rPr>
          <w:rFonts w:ascii="Daytona" w:hAnsi="Daytona" w:cstheme="minorHAnsi"/>
          <w:bCs/>
          <w:sz w:val="20"/>
          <w:szCs w:val="20"/>
        </w:rPr>
      </w:pPr>
      <w:r>
        <w:rPr>
          <w:rFonts w:ascii="Daytona" w:hAnsi="Daytona"/>
          <w:sz w:val="20"/>
        </w:rPr>
        <w:t>Exigencias relativas a la aplicación de procedimientos de auditoría para la obtención de evidencia de auditoría</w:t>
      </w:r>
    </w:p>
    <w:tbl>
      <w:tblPr>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3549"/>
        <w:gridCol w:w="8080"/>
        <w:gridCol w:w="5245"/>
      </w:tblGrid>
      <w:tr w:rsidR="00037830" w:rsidRPr="00B03E4E" w14:paraId="71EAC563" w14:textId="77777777" w:rsidTr="008962DE">
        <w:trPr>
          <w:trHeight w:val="544"/>
          <w:tblHeader/>
        </w:trPr>
        <w:tc>
          <w:tcPr>
            <w:tcW w:w="704" w:type="dxa"/>
            <w:tcBorders>
              <w:top w:val="nil"/>
              <w:left w:val="nil"/>
              <w:bottom w:val="single" w:sz="12" w:space="0" w:color="92CDDC" w:themeColor="accent5" w:themeTint="99"/>
              <w:right w:val="single" w:sz="12" w:space="0" w:color="92CDDC" w:themeColor="accent5" w:themeTint="99"/>
            </w:tcBorders>
            <w:shd w:val="clear" w:color="auto" w:fill="F2F2F2" w:themeFill="background1" w:themeFillShade="F2"/>
          </w:tcPr>
          <w:p w14:paraId="0FE95CC8" w14:textId="77777777" w:rsidR="00037830" w:rsidRPr="00B03E4E" w:rsidRDefault="00037830" w:rsidP="00037830">
            <w:pPr>
              <w:spacing w:after="0"/>
              <w:jc w:val="center"/>
              <w:rPr>
                <w:rFonts w:cstheme="minorHAnsi"/>
                <w:bCs/>
                <w:sz w:val="18"/>
                <w:szCs w:val="18"/>
              </w:rPr>
            </w:pPr>
            <w:r>
              <w:rPr>
                <w:sz w:val="18"/>
              </w:rPr>
              <w:t>N°</w:t>
            </w:r>
          </w:p>
        </w:tc>
        <w:tc>
          <w:tcPr>
            <w:tcW w:w="3549" w:type="dxa"/>
            <w:tcBorders>
              <w:top w:val="nil"/>
              <w:left w:val="single" w:sz="12" w:space="0" w:color="92CDDC" w:themeColor="accent5" w:themeTint="99"/>
              <w:bottom w:val="single" w:sz="12" w:space="0" w:color="92CDDC" w:themeColor="accent5" w:themeTint="99"/>
              <w:right w:val="single" w:sz="12" w:space="0" w:color="92CDDC" w:themeColor="accent5" w:themeTint="99"/>
            </w:tcBorders>
            <w:shd w:val="clear" w:color="auto" w:fill="F2F2F2" w:themeFill="background1" w:themeFillShade="F2"/>
          </w:tcPr>
          <w:p w14:paraId="3C02EDB8" w14:textId="404A264A" w:rsidR="00037830" w:rsidRPr="00B03E4E" w:rsidRDefault="00037830" w:rsidP="00674E9C">
            <w:pPr>
              <w:spacing w:after="0"/>
              <w:jc w:val="center"/>
              <w:rPr>
                <w:rFonts w:cstheme="minorHAnsi"/>
                <w:bCs/>
                <w:sz w:val="18"/>
                <w:szCs w:val="18"/>
              </w:rPr>
            </w:pPr>
            <w:r>
              <w:rPr>
                <w:sz w:val="18"/>
              </w:rPr>
              <w:t>Exigencias de la ISSAI 4000</w:t>
            </w:r>
          </w:p>
        </w:tc>
        <w:tc>
          <w:tcPr>
            <w:tcW w:w="8080" w:type="dxa"/>
            <w:tcBorders>
              <w:top w:val="nil"/>
              <w:left w:val="single" w:sz="12" w:space="0" w:color="92CDDC" w:themeColor="accent5" w:themeTint="99"/>
              <w:bottom w:val="single" w:sz="12" w:space="0" w:color="92CDDC" w:themeColor="accent5" w:themeTint="99"/>
              <w:right w:val="single" w:sz="12" w:space="0" w:color="92CDDC" w:themeColor="accent5" w:themeTint="99"/>
            </w:tcBorders>
            <w:shd w:val="clear" w:color="auto" w:fill="F2F2F2" w:themeFill="background1" w:themeFillShade="F2"/>
          </w:tcPr>
          <w:p w14:paraId="57668A67" w14:textId="77777777" w:rsidR="00037830" w:rsidRPr="00B03E4E" w:rsidRDefault="00037830" w:rsidP="00037830">
            <w:pPr>
              <w:spacing w:after="0"/>
              <w:jc w:val="center"/>
              <w:rPr>
                <w:rFonts w:cstheme="minorHAnsi"/>
                <w:bCs/>
                <w:sz w:val="18"/>
                <w:szCs w:val="18"/>
              </w:rPr>
            </w:pPr>
            <w:r>
              <w:rPr>
                <w:sz w:val="18"/>
              </w:rPr>
              <w:t>Explicación</w:t>
            </w:r>
          </w:p>
        </w:tc>
        <w:tc>
          <w:tcPr>
            <w:tcW w:w="5245" w:type="dxa"/>
            <w:tcBorders>
              <w:top w:val="nil"/>
              <w:left w:val="single" w:sz="12" w:space="0" w:color="92CDDC" w:themeColor="accent5" w:themeTint="99"/>
              <w:bottom w:val="single" w:sz="12" w:space="0" w:color="92CDDC" w:themeColor="accent5" w:themeTint="99"/>
              <w:right w:val="nil"/>
            </w:tcBorders>
            <w:shd w:val="clear" w:color="auto" w:fill="F2F2F2" w:themeFill="background1" w:themeFillShade="F2"/>
          </w:tcPr>
          <w:p w14:paraId="13D8741A" w14:textId="32C13999" w:rsidR="00037830" w:rsidRPr="00B03E4E" w:rsidRDefault="00CC12BB" w:rsidP="00037830">
            <w:pPr>
              <w:spacing w:after="0"/>
              <w:jc w:val="center"/>
              <w:rPr>
                <w:rFonts w:cstheme="minorHAnsi"/>
                <w:bCs/>
                <w:sz w:val="18"/>
                <w:szCs w:val="18"/>
              </w:rPr>
            </w:pPr>
            <w:r>
              <w:rPr>
                <w:sz w:val="18"/>
              </w:rPr>
              <w:t>Orientación</w:t>
            </w:r>
            <w:r w:rsidR="00037830">
              <w:rPr>
                <w:sz w:val="18"/>
              </w:rPr>
              <w:t xml:space="preserve"> </w:t>
            </w:r>
          </w:p>
        </w:tc>
      </w:tr>
      <w:tr w:rsidR="00037830" w:rsidRPr="009A41E8" w14:paraId="4467A793" w14:textId="77777777" w:rsidTr="00EA6711">
        <w:tc>
          <w:tcPr>
            <w:tcW w:w="704" w:type="dxa"/>
            <w:tcBorders>
              <w:top w:val="single" w:sz="12" w:space="0" w:color="92CDDC" w:themeColor="accent5" w:themeTint="99"/>
              <w:left w:val="nil"/>
              <w:bottom w:val="single" w:sz="4" w:space="0" w:color="92CDDC" w:themeColor="accent5" w:themeTint="99"/>
              <w:right w:val="single" w:sz="12" w:space="0" w:color="92CDDC" w:themeColor="accent5" w:themeTint="99"/>
            </w:tcBorders>
            <w:shd w:val="clear" w:color="auto" w:fill="F2F2F2" w:themeFill="background1" w:themeFillShade="F2"/>
          </w:tcPr>
          <w:p w14:paraId="56A34CCB" w14:textId="77777777" w:rsidR="00037830" w:rsidRPr="00B03E4E" w:rsidRDefault="00037830" w:rsidP="00037830">
            <w:pPr>
              <w:jc w:val="center"/>
              <w:rPr>
                <w:rFonts w:cstheme="minorHAnsi"/>
                <w:sz w:val="18"/>
                <w:szCs w:val="18"/>
              </w:rPr>
            </w:pPr>
            <w:r>
              <w:rPr>
                <w:sz w:val="18"/>
              </w:rPr>
              <w:t>21</w:t>
            </w:r>
          </w:p>
        </w:tc>
        <w:tc>
          <w:tcPr>
            <w:tcW w:w="3549"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EEECE1" w:themeFill="background2"/>
          </w:tcPr>
          <w:p w14:paraId="51C5DBE4" w14:textId="77777777" w:rsidR="00037830" w:rsidRPr="00B03E4E" w:rsidRDefault="00037830" w:rsidP="00037830">
            <w:pPr>
              <w:rPr>
                <w:rFonts w:cstheme="minorHAnsi"/>
                <w:color w:val="31849B" w:themeColor="accent5" w:themeShade="BF"/>
                <w:sz w:val="20"/>
                <w:szCs w:val="20"/>
              </w:rPr>
            </w:pPr>
            <w:r>
              <w:rPr>
                <w:color w:val="31849B" w:themeColor="accent5" w:themeShade="BF"/>
                <w:sz w:val="20"/>
              </w:rPr>
              <w:t>ISSAI 4000/144</w:t>
            </w:r>
          </w:p>
          <w:p w14:paraId="2E9192FF" w14:textId="0EA7DD09" w:rsidR="00037830" w:rsidRPr="00B03E4E" w:rsidRDefault="00037830" w:rsidP="00046C16">
            <w:pPr>
              <w:jc w:val="left"/>
              <w:rPr>
                <w:rFonts w:cstheme="minorHAnsi"/>
                <w:sz w:val="20"/>
                <w:szCs w:val="20"/>
              </w:rPr>
            </w:pPr>
            <w:r>
              <w:rPr>
                <w:sz w:val="20"/>
              </w:rPr>
              <w:t>El auditor debe planear y llevar a cabo los procedimientos necesarios para obtener una evidencia de auditoría suficiente y apropiada que le permita elaborar una conclusión con el nivel de seguridad determinado.</w:t>
            </w:r>
          </w:p>
        </w:tc>
        <w:tc>
          <w:tcPr>
            <w:tcW w:w="8080"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21C0F9F6" w14:textId="40DC1DF3" w:rsidR="00037830" w:rsidRPr="00B03E4E" w:rsidRDefault="00037830" w:rsidP="00046C16">
            <w:pPr>
              <w:autoSpaceDE w:val="0"/>
              <w:autoSpaceDN w:val="0"/>
              <w:adjustRightInd w:val="0"/>
              <w:spacing w:after="24"/>
              <w:jc w:val="left"/>
              <w:rPr>
                <w:rFonts w:cstheme="minorHAnsi"/>
                <w:bCs/>
                <w:sz w:val="20"/>
                <w:szCs w:val="20"/>
              </w:rPr>
            </w:pPr>
            <w:r>
              <w:rPr>
                <w:sz w:val="20"/>
              </w:rPr>
              <w:t xml:space="preserve">El auditor planifica respuestas adecuadas a los riesgos evaluados. Las respuestas a los riesgos evaluados incluyen el diseño de procedimientos de auditoría que aborden dichos riesgos, como los procedimientos de confirmación y las revisiones de controles. El proceso de recopilación de evidencia proseguirá hasta </w:t>
            </w:r>
            <w:r w:rsidR="00272E85">
              <w:rPr>
                <w:sz w:val="20"/>
              </w:rPr>
              <w:t xml:space="preserve">tanto el </w:t>
            </w:r>
            <w:r>
              <w:rPr>
                <w:sz w:val="20"/>
              </w:rPr>
              <w:t xml:space="preserve">auditor esté seguro de que existe evidencia suficiente y adecuada para fundamentar el nivel de seguridad acordado, así como su conclusión o dictamen. </w:t>
            </w:r>
          </w:p>
          <w:p w14:paraId="03420420" w14:textId="77777777" w:rsidR="00037830" w:rsidRPr="00094A90" w:rsidRDefault="00037830" w:rsidP="00046C16">
            <w:pPr>
              <w:autoSpaceDE w:val="0"/>
              <w:autoSpaceDN w:val="0"/>
              <w:adjustRightInd w:val="0"/>
              <w:spacing w:after="24"/>
              <w:jc w:val="left"/>
              <w:rPr>
                <w:rFonts w:cstheme="minorHAnsi"/>
                <w:bCs/>
                <w:sz w:val="20"/>
                <w:szCs w:val="20"/>
                <w:lang w:val="es-419"/>
              </w:rPr>
            </w:pPr>
          </w:p>
          <w:p w14:paraId="16A4E41E" w14:textId="236A62B0" w:rsidR="00037830" w:rsidRPr="00B03E4E" w:rsidRDefault="00037830" w:rsidP="00046C16">
            <w:pPr>
              <w:autoSpaceDE w:val="0"/>
              <w:autoSpaceDN w:val="0"/>
              <w:adjustRightInd w:val="0"/>
              <w:spacing w:after="24"/>
              <w:jc w:val="left"/>
              <w:rPr>
                <w:rFonts w:cstheme="minorHAnsi"/>
                <w:bCs/>
                <w:sz w:val="20"/>
                <w:szCs w:val="20"/>
              </w:rPr>
            </w:pPr>
            <w:r>
              <w:rPr>
                <w:sz w:val="20"/>
              </w:rPr>
              <w:t xml:space="preserve">La cantidad de la evidencia requerida depende del riesgo de auditoría (cuanto mayor sea el riesgo, probablemente se requiera más evidencia) y de la calidad de </w:t>
            </w:r>
            <w:r w:rsidR="00272E85">
              <w:rPr>
                <w:sz w:val="20"/>
              </w:rPr>
              <w:t>ésta</w:t>
            </w:r>
            <w:r>
              <w:rPr>
                <w:sz w:val="20"/>
              </w:rPr>
              <w:t xml:space="preserve"> (cuanto mayor sea la calidad, </w:t>
            </w:r>
            <w:r w:rsidR="00272E85">
              <w:rPr>
                <w:sz w:val="20"/>
              </w:rPr>
              <w:t>menor será el volumen de evidencia requerido</w:t>
            </w:r>
            <w:r>
              <w:rPr>
                <w:sz w:val="20"/>
              </w:rPr>
              <w:t>). Sin embargo, el auditor debe tener en cuenta</w:t>
            </w:r>
            <w:r w:rsidR="00272E85">
              <w:rPr>
                <w:sz w:val="20"/>
              </w:rPr>
              <w:t>,</w:t>
            </w:r>
            <w:r>
              <w:rPr>
                <w:sz w:val="20"/>
              </w:rPr>
              <w:t xml:space="preserve"> en todo caso</w:t>
            </w:r>
            <w:r w:rsidR="00272E85">
              <w:rPr>
                <w:sz w:val="20"/>
              </w:rPr>
              <w:t>,</w:t>
            </w:r>
            <w:r>
              <w:rPr>
                <w:sz w:val="20"/>
              </w:rPr>
              <w:t xml:space="preserve"> que la cantidad de evidencia dependerá de las especificidades de la auditoría en cuestión, y no solo de la cantidad o la calidad de la evidencia de auditoría</w:t>
            </w:r>
            <w:r w:rsidR="00272E85">
              <w:rPr>
                <w:sz w:val="20"/>
              </w:rPr>
              <w:t>.</w:t>
            </w:r>
            <w:r>
              <w:rPr>
                <w:sz w:val="20"/>
              </w:rPr>
              <w:t xml:space="preserve"> En consecuencia, la suficiencia y la idoneidad de la evidencia están interrelacionadas.</w:t>
            </w:r>
          </w:p>
          <w:p w14:paraId="4ED017FC" w14:textId="77777777" w:rsidR="00037830" w:rsidRPr="00094A90" w:rsidRDefault="00037830" w:rsidP="00046C16">
            <w:pPr>
              <w:autoSpaceDE w:val="0"/>
              <w:autoSpaceDN w:val="0"/>
              <w:adjustRightInd w:val="0"/>
              <w:spacing w:after="24"/>
              <w:jc w:val="left"/>
              <w:rPr>
                <w:rFonts w:cstheme="minorHAnsi"/>
                <w:bCs/>
                <w:sz w:val="20"/>
                <w:szCs w:val="20"/>
                <w:lang w:val="es-419"/>
              </w:rPr>
            </w:pPr>
          </w:p>
          <w:p w14:paraId="2034FB29" w14:textId="77777777" w:rsidR="00037830" w:rsidRPr="00B03E4E" w:rsidRDefault="00037830" w:rsidP="00046C16">
            <w:pPr>
              <w:autoSpaceDE w:val="0"/>
              <w:autoSpaceDN w:val="0"/>
              <w:adjustRightInd w:val="0"/>
              <w:spacing w:after="24"/>
              <w:jc w:val="left"/>
              <w:rPr>
                <w:rFonts w:cstheme="minorHAnsi"/>
                <w:bCs/>
                <w:sz w:val="20"/>
                <w:szCs w:val="20"/>
              </w:rPr>
            </w:pPr>
            <w:r>
              <w:rPr>
                <w:sz w:val="20"/>
              </w:rPr>
              <w:t>La suficiencia de la evidencia de auditoría está relacionada con la decisión sobre el nivel de seguridad brindado en la auditoría. Para elaborar una conclusión con una seguridad razonable, el auditor deberá obtener más evidencia que en el caso de un encargo con una seguridad limitada.</w:t>
            </w:r>
          </w:p>
          <w:p w14:paraId="2B941ADA" w14:textId="77777777" w:rsidR="00037830" w:rsidRPr="00B03E4E" w:rsidRDefault="00037830" w:rsidP="00046C16">
            <w:pPr>
              <w:autoSpaceDE w:val="0"/>
              <w:autoSpaceDN w:val="0"/>
              <w:adjustRightInd w:val="0"/>
              <w:spacing w:after="24"/>
              <w:jc w:val="left"/>
              <w:rPr>
                <w:rFonts w:cstheme="minorHAnsi"/>
                <w:bCs/>
                <w:sz w:val="20"/>
                <w:szCs w:val="20"/>
              </w:rPr>
            </w:pPr>
            <w:r>
              <w:rPr>
                <w:sz w:val="20"/>
              </w:rPr>
              <w:t xml:space="preserve"> </w:t>
            </w:r>
          </w:p>
          <w:p w14:paraId="6BD6F78E" w14:textId="77777777" w:rsidR="00037830" w:rsidRPr="00B03E4E" w:rsidRDefault="00037830" w:rsidP="00046C16">
            <w:pPr>
              <w:autoSpaceDE w:val="0"/>
              <w:autoSpaceDN w:val="0"/>
              <w:adjustRightInd w:val="0"/>
              <w:spacing w:after="24"/>
              <w:jc w:val="left"/>
              <w:rPr>
                <w:rFonts w:cstheme="minorHAnsi"/>
                <w:bCs/>
                <w:sz w:val="20"/>
                <w:szCs w:val="20"/>
              </w:rPr>
            </w:pPr>
            <w:r>
              <w:rPr>
                <w:sz w:val="20"/>
              </w:rPr>
              <w:t xml:space="preserve">La suficiencia es una medida de la cantidad de evidencia necesaria para fundamentar los hallazgos y las conclusiones de auditoría. Al evaluar la suficiencia de la evidencia, el auditor ha de determinar si se ha obtenido un cúmulo suficiente de ella como para persuadir a una persona informada de que los hallazgos realizados son razonables. </w:t>
            </w:r>
          </w:p>
          <w:p w14:paraId="30E4050A" w14:textId="77777777" w:rsidR="00037830" w:rsidRPr="00094A90" w:rsidRDefault="00037830" w:rsidP="00037830">
            <w:pPr>
              <w:autoSpaceDE w:val="0"/>
              <w:autoSpaceDN w:val="0"/>
              <w:adjustRightInd w:val="0"/>
              <w:spacing w:after="24"/>
              <w:rPr>
                <w:rFonts w:cstheme="minorHAnsi"/>
                <w:bCs/>
                <w:sz w:val="20"/>
                <w:szCs w:val="20"/>
                <w:lang w:val="es-419"/>
              </w:rPr>
            </w:pPr>
          </w:p>
          <w:p w14:paraId="36A20D40" w14:textId="2A44A064" w:rsidR="00037830" w:rsidRPr="00B03E4E" w:rsidRDefault="00037830" w:rsidP="00046C16">
            <w:pPr>
              <w:autoSpaceDE w:val="0"/>
              <w:autoSpaceDN w:val="0"/>
              <w:adjustRightInd w:val="0"/>
              <w:jc w:val="left"/>
              <w:rPr>
                <w:rFonts w:cstheme="minorHAnsi"/>
                <w:bCs/>
                <w:sz w:val="20"/>
                <w:szCs w:val="20"/>
              </w:rPr>
            </w:pPr>
            <w:r>
              <w:rPr>
                <w:sz w:val="20"/>
              </w:rPr>
              <w:t xml:space="preserve">Por su parte, la idoneidad es una medida de la calidad de la evidencia y comprende la pertinencia, la validez y la fiabilidad. La pertinencia se refiere al grado en que la evidencia de auditoría guarda una relación lógica con la cuestión </w:t>
            </w:r>
            <w:r w:rsidR="00272E85">
              <w:rPr>
                <w:sz w:val="20"/>
              </w:rPr>
              <w:t>auditada</w:t>
            </w:r>
            <w:r>
              <w:rPr>
                <w:sz w:val="20"/>
              </w:rPr>
              <w:t xml:space="preserve"> y es importante para ella. La validez se refiere al grado en que la evidencia constituye un fundamento significativo o razonable para medir de la materia controlada. En otros términos, la validez se refiere al grado en que la evidencia representa lo que se pretende que ella refleje. La fiabilidad se refiere al grado en que la evidencia de auditoría se ha recopilado y obtenido siguiendo un método transparente y reproducible.</w:t>
            </w:r>
          </w:p>
        </w:tc>
        <w:tc>
          <w:tcPr>
            <w:tcW w:w="5245" w:type="dxa"/>
            <w:tcBorders>
              <w:top w:val="single" w:sz="12" w:space="0" w:color="92CDDC" w:themeColor="accent5" w:themeTint="99"/>
              <w:left w:val="single" w:sz="12" w:space="0" w:color="92CDDC" w:themeColor="accent5" w:themeTint="99"/>
              <w:bottom w:val="single" w:sz="4" w:space="0" w:color="92CDDC" w:themeColor="accent5" w:themeTint="99"/>
              <w:right w:val="nil"/>
            </w:tcBorders>
          </w:tcPr>
          <w:p w14:paraId="01E32812" w14:textId="11FFF98C" w:rsidR="00037830" w:rsidRPr="00B03E4E" w:rsidRDefault="00037830" w:rsidP="006B7053">
            <w:pPr>
              <w:pStyle w:val="ListParagraph"/>
              <w:keepNext/>
              <w:keepLines/>
              <w:numPr>
                <w:ilvl w:val="0"/>
                <w:numId w:val="10"/>
              </w:numPr>
              <w:jc w:val="left"/>
              <w:outlineLvl w:val="6"/>
              <w:rPr>
                <w:rFonts w:eastAsia="Times New Roman" w:cs="Arial"/>
                <w:iCs/>
                <w:sz w:val="20"/>
                <w:szCs w:val="20"/>
              </w:rPr>
            </w:pPr>
            <w:r>
              <w:rPr>
                <w:sz w:val="20"/>
              </w:rPr>
              <w:t>Verificar si la EFS dispone de una política que exija la existencia de evidencia adecuada y suficiente como fundamento para la formulación de conclusiones o dictámenes de auditoría.</w:t>
            </w:r>
          </w:p>
          <w:p w14:paraId="0284E986" w14:textId="38DE8555" w:rsidR="00037830" w:rsidRPr="00B03E4E" w:rsidRDefault="00037830" w:rsidP="006B7053">
            <w:pPr>
              <w:pStyle w:val="ListParagraph"/>
              <w:keepNext/>
              <w:keepLines/>
              <w:numPr>
                <w:ilvl w:val="0"/>
                <w:numId w:val="10"/>
              </w:numPr>
              <w:jc w:val="left"/>
              <w:outlineLvl w:val="6"/>
              <w:rPr>
                <w:rFonts w:eastAsia="Times New Roman" w:cs="Arial"/>
                <w:iCs/>
                <w:sz w:val="20"/>
                <w:szCs w:val="20"/>
              </w:rPr>
            </w:pPr>
            <w:r>
              <w:rPr>
                <w:sz w:val="20"/>
              </w:rPr>
              <w:t>Examinar si se dispone de procesos, sistemas, orientación o plantillas para asegurarse de que los auditores recopilen evidencia suficiente y adecuada a los efectos de la formulación de sus conclusiones o dictámenes de auditoría.</w:t>
            </w:r>
          </w:p>
          <w:p w14:paraId="3FFF68E3" w14:textId="4BADEAB7" w:rsidR="00037830" w:rsidRPr="00B03E4E" w:rsidRDefault="00464708" w:rsidP="006B7053">
            <w:pPr>
              <w:pStyle w:val="ListParagraph"/>
              <w:keepNext/>
              <w:keepLines/>
              <w:numPr>
                <w:ilvl w:val="0"/>
                <w:numId w:val="10"/>
              </w:numPr>
              <w:jc w:val="left"/>
              <w:outlineLvl w:val="6"/>
              <w:rPr>
                <w:rFonts w:cstheme="minorHAnsi"/>
                <w:b/>
                <w:sz w:val="20"/>
                <w:szCs w:val="20"/>
              </w:rPr>
            </w:pPr>
            <w:r>
              <w:rPr>
                <w:sz w:val="20"/>
              </w:rPr>
              <w:t xml:space="preserve">En la muestra de expedientes de auditoría seleccionada, examinar si los auditores han recopilado evidencia suficiente y adecuada a los efectos de formular sus conclusiones o dictámenes de auditoría. </w:t>
            </w:r>
          </w:p>
        </w:tc>
      </w:tr>
      <w:tr w:rsidR="00037830" w:rsidRPr="009A41E8" w14:paraId="46DBD342" w14:textId="77777777" w:rsidTr="00912BF3">
        <w:tc>
          <w:tcPr>
            <w:tcW w:w="704" w:type="dxa"/>
            <w:tcBorders>
              <w:top w:val="single" w:sz="4" w:space="0" w:color="92CDDC" w:themeColor="accent5" w:themeTint="99"/>
              <w:left w:val="nil"/>
              <w:bottom w:val="single" w:sz="4" w:space="0" w:color="92CDDC" w:themeColor="accent5" w:themeTint="99"/>
              <w:right w:val="single" w:sz="12" w:space="0" w:color="92CDDC" w:themeColor="accent5" w:themeTint="99"/>
            </w:tcBorders>
            <w:shd w:val="clear" w:color="auto" w:fill="F2F2F2" w:themeFill="background1" w:themeFillShade="F2"/>
          </w:tcPr>
          <w:p w14:paraId="57947FCD" w14:textId="77777777" w:rsidR="00037830" w:rsidRPr="00B03E4E" w:rsidRDefault="00037830" w:rsidP="00EA6711">
            <w:pPr>
              <w:pageBreakBefore/>
              <w:jc w:val="center"/>
              <w:rPr>
                <w:rFonts w:cstheme="minorHAnsi"/>
                <w:sz w:val="18"/>
                <w:szCs w:val="18"/>
              </w:rPr>
            </w:pPr>
            <w:r>
              <w:rPr>
                <w:sz w:val="18"/>
              </w:rPr>
              <w:t>22</w:t>
            </w:r>
          </w:p>
        </w:tc>
        <w:tc>
          <w:tcPr>
            <w:tcW w:w="3549" w:type="dxa"/>
            <w:tcBorders>
              <w:top w:val="single" w:sz="4"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EEECE1" w:themeFill="background2"/>
          </w:tcPr>
          <w:p w14:paraId="76F7CDA9" w14:textId="77777777" w:rsidR="00037830" w:rsidRPr="00B03E4E" w:rsidRDefault="00037830" w:rsidP="00EA6711">
            <w:pPr>
              <w:pageBreakBefore/>
              <w:rPr>
                <w:rFonts w:cstheme="minorHAnsi"/>
                <w:color w:val="31849B" w:themeColor="accent5" w:themeShade="BF"/>
                <w:sz w:val="20"/>
                <w:szCs w:val="20"/>
              </w:rPr>
            </w:pPr>
            <w:r>
              <w:rPr>
                <w:color w:val="31849B" w:themeColor="accent5" w:themeShade="BF"/>
                <w:sz w:val="20"/>
              </w:rPr>
              <w:t>ISSAI 4000/153</w:t>
            </w:r>
          </w:p>
          <w:p w14:paraId="1B99C5B5" w14:textId="6A124A57" w:rsidR="00037830" w:rsidRPr="00B03E4E" w:rsidRDefault="00037830" w:rsidP="00EA6711">
            <w:pPr>
              <w:pageBreakBefore/>
              <w:jc w:val="left"/>
              <w:rPr>
                <w:rFonts w:cstheme="minorHAnsi"/>
                <w:bCs/>
                <w:sz w:val="20"/>
                <w:szCs w:val="20"/>
              </w:rPr>
            </w:pPr>
            <w:r>
              <w:rPr>
                <w:sz w:val="20"/>
              </w:rPr>
              <w:t>El auditor de una EFS con poderes jurisdiccionales debe aplicar los procedimientos necesarios para obtener una evidencia de auditoría suficiente y apropiada con respecto a la actuación del funcionario público al que se pueda considerar responsable de actos de incumplimiento o ilícitos.</w:t>
            </w:r>
          </w:p>
        </w:tc>
        <w:tc>
          <w:tcPr>
            <w:tcW w:w="8080" w:type="dxa"/>
            <w:tcBorders>
              <w:top w:val="single" w:sz="4"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75426739" w14:textId="5ABADFF8" w:rsidR="00037830" w:rsidRPr="00B03E4E" w:rsidRDefault="00037830" w:rsidP="00EA6711">
            <w:pPr>
              <w:pageBreakBefore/>
              <w:autoSpaceDE w:val="0"/>
              <w:autoSpaceDN w:val="0"/>
              <w:adjustRightInd w:val="0"/>
              <w:spacing w:after="22"/>
              <w:jc w:val="left"/>
              <w:rPr>
                <w:rFonts w:cstheme="minorHAnsi"/>
                <w:bCs/>
                <w:sz w:val="20"/>
                <w:szCs w:val="20"/>
              </w:rPr>
            </w:pPr>
            <w:r>
              <w:rPr>
                <w:sz w:val="20"/>
              </w:rPr>
              <w:t xml:space="preserve">El auditor de una EFS con poderes jurisdiccionales debe recopilar evidencia suficiente y apropiada con respecto a la actuación de aquel funcionario público que pueda ser considerado responsable de actos de incumplimiento o ilícitos. </w:t>
            </w:r>
          </w:p>
          <w:p w14:paraId="0F7EF7F0" w14:textId="77777777" w:rsidR="00037830" w:rsidRPr="00094A90" w:rsidRDefault="00037830" w:rsidP="00EA6711">
            <w:pPr>
              <w:pageBreakBefore/>
              <w:autoSpaceDE w:val="0"/>
              <w:autoSpaceDN w:val="0"/>
              <w:adjustRightInd w:val="0"/>
              <w:spacing w:after="22"/>
              <w:rPr>
                <w:rFonts w:cstheme="minorHAnsi"/>
                <w:bCs/>
                <w:sz w:val="20"/>
                <w:szCs w:val="20"/>
                <w:lang w:val="es-419"/>
              </w:rPr>
            </w:pPr>
          </w:p>
          <w:p w14:paraId="14FA59FA" w14:textId="458CE628" w:rsidR="00037830" w:rsidRPr="00B03E4E" w:rsidRDefault="00037830" w:rsidP="00EA6711">
            <w:pPr>
              <w:pageBreakBefore/>
              <w:autoSpaceDE w:val="0"/>
              <w:autoSpaceDN w:val="0"/>
              <w:adjustRightInd w:val="0"/>
              <w:spacing w:after="22"/>
              <w:jc w:val="left"/>
              <w:rPr>
                <w:rFonts w:cstheme="minorHAnsi"/>
                <w:bCs/>
                <w:sz w:val="20"/>
                <w:szCs w:val="20"/>
              </w:rPr>
            </w:pPr>
            <w:r>
              <w:rPr>
                <w:sz w:val="20"/>
              </w:rPr>
              <w:t xml:space="preserve">El proceso de recopilación de la evidencia proseguirá hasta </w:t>
            </w:r>
            <w:r w:rsidR="00272E85">
              <w:rPr>
                <w:sz w:val="20"/>
              </w:rPr>
              <w:t>tanto el</w:t>
            </w:r>
            <w:r>
              <w:rPr>
                <w:sz w:val="20"/>
              </w:rPr>
              <w:t xml:space="preserve"> auditor de la EFS con poderes jurisdiccionales considere que dispone de evidencia suficiente y apropiada para fundamentar su conclusión acerca de si las personas responsables del incumplimiento deben rendir cuentas por la pérdida, la malversación o el despilfarro de fondos públicos, y ser destituidas por su mala gestión. </w:t>
            </w:r>
          </w:p>
          <w:p w14:paraId="635A909A" w14:textId="77777777" w:rsidR="00037830" w:rsidRPr="00094A90" w:rsidRDefault="00037830" w:rsidP="00EA6711">
            <w:pPr>
              <w:pageBreakBefore/>
              <w:autoSpaceDE w:val="0"/>
              <w:autoSpaceDN w:val="0"/>
              <w:adjustRightInd w:val="0"/>
              <w:spacing w:after="22"/>
              <w:rPr>
                <w:rFonts w:cstheme="minorHAnsi"/>
                <w:bCs/>
                <w:sz w:val="10"/>
                <w:szCs w:val="10"/>
                <w:lang w:val="es-419"/>
              </w:rPr>
            </w:pPr>
          </w:p>
          <w:p w14:paraId="246A5A69" w14:textId="25C9E323" w:rsidR="00037830" w:rsidRPr="00B03E4E" w:rsidRDefault="00037830" w:rsidP="00EA6711">
            <w:pPr>
              <w:pageBreakBefore/>
              <w:autoSpaceDE w:val="0"/>
              <w:autoSpaceDN w:val="0"/>
              <w:adjustRightInd w:val="0"/>
              <w:spacing w:after="22"/>
              <w:jc w:val="left"/>
              <w:rPr>
                <w:rFonts w:cstheme="minorHAnsi"/>
                <w:bCs/>
                <w:sz w:val="20"/>
                <w:szCs w:val="20"/>
              </w:rPr>
            </w:pPr>
            <w:r>
              <w:rPr>
                <w:sz w:val="20"/>
              </w:rPr>
              <w:t xml:space="preserve">El auditor de una EFS con poderes jurisdiccionales evaluará, sobre la base de su juicio profesional, si existe evidencia suficiente y adecuada de que el funcionario público debe responder personalmente por los actos de incumplimiento. </w:t>
            </w:r>
          </w:p>
          <w:p w14:paraId="1F1B284B" w14:textId="77777777" w:rsidR="00037830" w:rsidRPr="00094A90" w:rsidRDefault="00037830" w:rsidP="00EA6711">
            <w:pPr>
              <w:pageBreakBefore/>
              <w:autoSpaceDE w:val="0"/>
              <w:autoSpaceDN w:val="0"/>
              <w:adjustRightInd w:val="0"/>
              <w:spacing w:after="22"/>
              <w:rPr>
                <w:rFonts w:cstheme="minorHAnsi"/>
                <w:bCs/>
                <w:sz w:val="10"/>
                <w:szCs w:val="10"/>
                <w:lang w:val="es-419"/>
              </w:rPr>
            </w:pPr>
          </w:p>
          <w:p w14:paraId="511025FB" w14:textId="59F17F6B" w:rsidR="00037830" w:rsidRPr="00B03E4E" w:rsidRDefault="00037830" w:rsidP="00EA6711">
            <w:pPr>
              <w:pageBreakBefore/>
              <w:autoSpaceDE w:val="0"/>
              <w:autoSpaceDN w:val="0"/>
              <w:adjustRightInd w:val="0"/>
              <w:spacing w:after="22"/>
              <w:jc w:val="left"/>
              <w:rPr>
                <w:rFonts w:cstheme="minorHAnsi"/>
                <w:bCs/>
                <w:sz w:val="20"/>
                <w:szCs w:val="20"/>
              </w:rPr>
            </w:pPr>
            <w:r>
              <w:rPr>
                <w:sz w:val="20"/>
              </w:rPr>
              <w:t xml:space="preserve">El juicio profesional para determinar si un funcionario público es o no personalmente responsable de los actos de incumplimiento puede incluir: </w:t>
            </w:r>
          </w:p>
          <w:p w14:paraId="738DFDE6" w14:textId="0697EDCC" w:rsidR="00037830" w:rsidRPr="00B03E4E" w:rsidRDefault="00037830" w:rsidP="00EA6711">
            <w:pPr>
              <w:pStyle w:val="ListParagraph"/>
              <w:pageBreakBefore/>
              <w:numPr>
                <w:ilvl w:val="1"/>
                <w:numId w:val="21"/>
              </w:numPr>
              <w:autoSpaceDE w:val="0"/>
              <w:autoSpaceDN w:val="0"/>
              <w:adjustRightInd w:val="0"/>
              <w:spacing w:after="22"/>
              <w:ind w:left="457" w:hanging="283"/>
              <w:jc w:val="left"/>
              <w:rPr>
                <w:rFonts w:cstheme="minorHAnsi"/>
                <w:bCs/>
                <w:sz w:val="20"/>
                <w:szCs w:val="20"/>
              </w:rPr>
            </w:pPr>
            <w:r>
              <w:rPr>
                <w:sz w:val="20"/>
              </w:rPr>
              <w:t xml:space="preserve">Evaluar el modo en que las responsabilidades mencionadas por la ley o incluidas en la descripción del cargo del funcionario se han llevado a cabo. </w:t>
            </w:r>
          </w:p>
          <w:p w14:paraId="29525A17" w14:textId="7DAB2AAC" w:rsidR="00037830" w:rsidRPr="00B03E4E" w:rsidRDefault="00E9134B" w:rsidP="00EA6711">
            <w:pPr>
              <w:pStyle w:val="ListParagraph"/>
              <w:pageBreakBefore/>
              <w:numPr>
                <w:ilvl w:val="1"/>
                <w:numId w:val="21"/>
              </w:numPr>
              <w:autoSpaceDE w:val="0"/>
              <w:autoSpaceDN w:val="0"/>
              <w:adjustRightInd w:val="0"/>
              <w:spacing w:after="22"/>
              <w:ind w:left="457" w:hanging="283"/>
              <w:jc w:val="left"/>
              <w:rPr>
                <w:rFonts w:cstheme="minorHAnsi"/>
                <w:bCs/>
                <w:sz w:val="20"/>
                <w:szCs w:val="20"/>
              </w:rPr>
            </w:pPr>
            <w:r>
              <w:rPr>
                <w:sz w:val="20"/>
              </w:rPr>
              <w:t xml:space="preserve">Determinar si el acto de incumplimiento o ilícito del funcionario público ha dado lugar a la pérdida, la malversación o el despilfarro detectados de fondos o bienes públicos. </w:t>
            </w:r>
          </w:p>
          <w:p w14:paraId="6535778C" w14:textId="482EBC2A" w:rsidR="00600F9A" w:rsidRPr="00B03E4E" w:rsidRDefault="00951B1D" w:rsidP="00EA6711">
            <w:pPr>
              <w:pStyle w:val="ListParagraph"/>
              <w:pageBreakBefore/>
              <w:numPr>
                <w:ilvl w:val="1"/>
                <w:numId w:val="21"/>
              </w:numPr>
              <w:autoSpaceDE w:val="0"/>
              <w:autoSpaceDN w:val="0"/>
              <w:adjustRightInd w:val="0"/>
              <w:spacing w:after="22"/>
              <w:ind w:left="457" w:hanging="283"/>
              <w:jc w:val="left"/>
              <w:rPr>
                <w:rFonts w:cstheme="minorHAnsi"/>
                <w:bCs/>
                <w:sz w:val="20"/>
                <w:szCs w:val="20"/>
              </w:rPr>
            </w:pPr>
            <w:r>
              <w:rPr>
                <w:sz w:val="20"/>
              </w:rPr>
              <w:t xml:space="preserve">Evaluar las posibles circunstancias de exención de la responsabilidad (es decir, fuerza mayor o caso fortuito). </w:t>
            </w:r>
          </w:p>
          <w:p w14:paraId="3D3AAEAB" w14:textId="3FA62F15" w:rsidR="00037830" w:rsidRPr="00B03E4E" w:rsidRDefault="00037830" w:rsidP="00EA6711">
            <w:pPr>
              <w:pStyle w:val="ListParagraph"/>
              <w:pageBreakBefore/>
              <w:numPr>
                <w:ilvl w:val="1"/>
                <w:numId w:val="21"/>
              </w:numPr>
              <w:autoSpaceDE w:val="0"/>
              <w:autoSpaceDN w:val="0"/>
              <w:adjustRightInd w:val="0"/>
              <w:spacing w:after="22"/>
              <w:ind w:left="457" w:hanging="283"/>
              <w:jc w:val="left"/>
              <w:rPr>
                <w:rFonts w:cstheme="minorHAnsi"/>
                <w:bCs/>
                <w:sz w:val="20"/>
                <w:szCs w:val="20"/>
              </w:rPr>
            </w:pPr>
            <w:r>
              <w:rPr>
                <w:sz w:val="20"/>
              </w:rPr>
              <w:t xml:space="preserve">Evaluar las relaciones entre los </w:t>
            </w:r>
            <w:r w:rsidR="00272E85">
              <w:rPr>
                <w:sz w:val="20"/>
              </w:rPr>
              <w:t>funcionarios contables</w:t>
            </w:r>
            <w:r>
              <w:rPr>
                <w:sz w:val="20"/>
              </w:rPr>
              <w:t xml:space="preserve"> </w:t>
            </w:r>
            <w:r w:rsidR="00272E85">
              <w:rPr>
                <w:sz w:val="20"/>
              </w:rPr>
              <w:t>y administradores</w:t>
            </w:r>
            <w:r>
              <w:rPr>
                <w:sz w:val="20"/>
              </w:rPr>
              <w:t xml:space="preserve"> públicos, y los posibles efectos y consecuencias que los actos de incumplimiento puedan tener.</w:t>
            </w:r>
          </w:p>
        </w:tc>
        <w:tc>
          <w:tcPr>
            <w:tcW w:w="5245" w:type="dxa"/>
            <w:tcBorders>
              <w:top w:val="single" w:sz="4" w:space="0" w:color="92CDDC" w:themeColor="accent5" w:themeTint="99"/>
              <w:left w:val="single" w:sz="12" w:space="0" w:color="92CDDC" w:themeColor="accent5" w:themeTint="99"/>
              <w:bottom w:val="single" w:sz="4" w:space="0" w:color="92CDDC" w:themeColor="accent5" w:themeTint="99"/>
              <w:right w:val="nil"/>
            </w:tcBorders>
          </w:tcPr>
          <w:p w14:paraId="0F4BA121" w14:textId="43F57AD6" w:rsidR="00037830" w:rsidRPr="00B03E4E" w:rsidRDefault="00037830" w:rsidP="00EA6711">
            <w:pPr>
              <w:pStyle w:val="ListParagraph"/>
              <w:pageBreakBefore/>
              <w:numPr>
                <w:ilvl w:val="0"/>
                <w:numId w:val="10"/>
              </w:numPr>
              <w:jc w:val="left"/>
              <w:outlineLvl w:val="6"/>
              <w:rPr>
                <w:rFonts w:eastAsia="Times New Roman" w:cs="Arial"/>
                <w:iCs/>
                <w:sz w:val="20"/>
                <w:szCs w:val="20"/>
              </w:rPr>
            </w:pPr>
            <w:r>
              <w:rPr>
                <w:sz w:val="20"/>
              </w:rPr>
              <w:t>Verificar si la EFS dispone de una política para determinar la responsabilidad de aquellos funcionarios públicos a los que pudiese considerarse responsables de incumplimientos o actos ilícitos.</w:t>
            </w:r>
          </w:p>
          <w:p w14:paraId="63711BA5" w14:textId="028FFF11" w:rsidR="00037830" w:rsidRPr="00B03E4E" w:rsidRDefault="00037830" w:rsidP="00EA6711">
            <w:pPr>
              <w:pStyle w:val="ListParagraph"/>
              <w:pageBreakBefore/>
              <w:numPr>
                <w:ilvl w:val="0"/>
                <w:numId w:val="10"/>
              </w:numPr>
              <w:jc w:val="left"/>
              <w:outlineLvl w:val="6"/>
              <w:rPr>
                <w:rFonts w:eastAsia="Times New Roman" w:cs="Arial"/>
                <w:iCs/>
                <w:sz w:val="20"/>
                <w:szCs w:val="20"/>
              </w:rPr>
            </w:pPr>
            <w:r>
              <w:rPr>
                <w:sz w:val="20"/>
              </w:rPr>
              <w:t>Examinar si existen procesos, sistemas, documentos de orientación o plantillas específicos para asegurarse de que los auditores recopilen evidencia suficiente y adecuada a los efectos de la determinación de la responsabilidad.</w:t>
            </w:r>
          </w:p>
          <w:p w14:paraId="053E6CAD" w14:textId="20D74E3E" w:rsidR="00037830" w:rsidRPr="00B03E4E" w:rsidRDefault="00464708" w:rsidP="00EA6711">
            <w:pPr>
              <w:pStyle w:val="ListParagraph"/>
              <w:pageBreakBefore/>
              <w:numPr>
                <w:ilvl w:val="0"/>
                <w:numId w:val="10"/>
              </w:numPr>
              <w:jc w:val="left"/>
              <w:outlineLvl w:val="6"/>
              <w:rPr>
                <w:rFonts w:cstheme="minorHAnsi"/>
                <w:b/>
                <w:sz w:val="20"/>
                <w:szCs w:val="20"/>
              </w:rPr>
            </w:pPr>
            <w:r>
              <w:rPr>
                <w:sz w:val="20"/>
              </w:rPr>
              <w:t xml:space="preserve">En la muestra de expedientes de auditoría seleccionada, examinar si los auditores han recopilado evidencia suficiente y adecuada a los efectos de establecer la responsabilidad. </w:t>
            </w:r>
          </w:p>
        </w:tc>
      </w:tr>
      <w:tr w:rsidR="00037830" w:rsidRPr="009A41E8" w14:paraId="0C5FC8BE" w14:textId="77777777" w:rsidTr="00912BF3">
        <w:tc>
          <w:tcPr>
            <w:tcW w:w="704" w:type="dxa"/>
            <w:tcBorders>
              <w:top w:val="single" w:sz="4" w:space="0" w:color="92CDDC" w:themeColor="accent5" w:themeTint="99"/>
              <w:left w:val="nil"/>
              <w:bottom w:val="single" w:sz="4" w:space="0" w:color="92CDDC" w:themeColor="accent5" w:themeTint="99"/>
            </w:tcBorders>
            <w:shd w:val="clear" w:color="auto" w:fill="F2F2F2" w:themeFill="background1" w:themeFillShade="F2"/>
          </w:tcPr>
          <w:p w14:paraId="7A445D78" w14:textId="77777777" w:rsidR="00037830" w:rsidRPr="00B03E4E" w:rsidRDefault="00037830" w:rsidP="00037830">
            <w:pPr>
              <w:jc w:val="center"/>
              <w:rPr>
                <w:rFonts w:cstheme="minorHAnsi"/>
                <w:sz w:val="18"/>
                <w:szCs w:val="18"/>
              </w:rPr>
            </w:pPr>
            <w:r>
              <w:rPr>
                <w:sz w:val="18"/>
              </w:rPr>
              <w:t>23</w:t>
            </w:r>
          </w:p>
        </w:tc>
        <w:tc>
          <w:tcPr>
            <w:tcW w:w="3549" w:type="dxa"/>
            <w:tcBorders>
              <w:top w:val="single" w:sz="4" w:space="0" w:color="92CDDC" w:themeColor="accent5" w:themeTint="99"/>
              <w:bottom w:val="single" w:sz="4" w:space="0" w:color="92CDDC" w:themeColor="accent5" w:themeTint="99"/>
            </w:tcBorders>
            <w:shd w:val="clear" w:color="auto" w:fill="EEECE1" w:themeFill="background2"/>
          </w:tcPr>
          <w:p w14:paraId="2BC2C446" w14:textId="77777777" w:rsidR="00037830" w:rsidRPr="00B03E4E" w:rsidRDefault="00037830" w:rsidP="00037830">
            <w:pPr>
              <w:rPr>
                <w:rFonts w:cstheme="minorHAnsi"/>
                <w:color w:val="31849B" w:themeColor="accent5" w:themeShade="BF"/>
                <w:sz w:val="20"/>
                <w:szCs w:val="20"/>
              </w:rPr>
            </w:pPr>
            <w:r>
              <w:rPr>
                <w:color w:val="31849B" w:themeColor="accent5" w:themeShade="BF"/>
                <w:sz w:val="20"/>
              </w:rPr>
              <w:t>ISSAI 4000/158</w:t>
            </w:r>
          </w:p>
          <w:p w14:paraId="69F078AF" w14:textId="012D9282" w:rsidR="00037830" w:rsidRPr="00B03E4E" w:rsidRDefault="00037830" w:rsidP="00046C16">
            <w:pPr>
              <w:jc w:val="left"/>
              <w:rPr>
                <w:rFonts w:cstheme="minorHAnsi"/>
                <w:bCs/>
                <w:sz w:val="20"/>
                <w:szCs w:val="20"/>
              </w:rPr>
            </w:pPr>
            <w:r>
              <w:rPr>
                <w:sz w:val="20"/>
              </w:rPr>
              <w:t>El auditor debe seleccionar una combinación de técnicas de auditoría que le permita formular una conclusión con el nivel de seguridad determinado.</w:t>
            </w:r>
          </w:p>
        </w:tc>
        <w:tc>
          <w:tcPr>
            <w:tcW w:w="8080" w:type="dxa"/>
            <w:tcBorders>
              <w:top w:val="single" w:sz="4" w:space="0" w:color="92CDDC" w:themeColor="accent5" w:themeTint="99"/>
              <w:bottom w:val="single" w:sz="4" w:space="0" w:color="92CDDC" w:themeColor="accent5" w:themeTint="99"/>
            </w:tcBorders>
          </w:tcPr>
          <w:p w14:paraId="4952C7D0" w14:textId="2D554CE1" w:rsidR="00037830" w:rsidRPr="00B03E4E" w:rsidRDefault="00037830" w:rsidP="00B40C45">
            <w:pPr>
              <w:autoSpaceDE w:val="0"/>
              <w:autoSpaceDN w:val="0"/>
              <w:adjustRightInd w:val="0"/>
              <w:spacing w:before="120"/>
              <w:jc w:val="left"/>
              <w:rPr>
                <w:rFonts w:cstheme="minorHAnsi"/>
                <w:bCs/>
                <w:sz w:val="20"/>
                <w:szCs w:val="20"/>
              </w:rPr>
            </w:pPr>
            <w:r>
              <w:rPr>
                <w:sz w:val="20"/>
              </w:rPr>
              <w:t xml:space="preserve">El auditor </w:t>
            </w:r>
            <w:r w:rsidR="00272E85">
              <w:rPr>
                <w:sz w:val="20"/>
              </w:rPr>
              <w:t>debe aplicar procedimientos</w:t>
            </w:r>
            <w:r>
              <w:rPr>
                <w:sz w:val="20"/>
              </w:rPr>
              <w:t xml:space="preserve"> de auditoría eficaces, de conformidad con el plan de auditoría, que le permitan recabar la evidencia necesaria y cumplir </w:t>
            </w:r>
            <w:r w:rsidR="00272E85">
              <w:rPr>
                <w:sz w:val="20"/>
              </w:rPr>
              <w:t xml:space="preserve">con </w:t>
            </w:r>
            <w:r>
              <w:rPr>
                <w:sz w:val="20"/>
              </w:rPr>
              <w:t xml:space="preserve">los objetivos de la auditoría. Con frecuencia, el auditor necesitará combinar y comparar la evidencia de diferentes fuentes empleando distintas técnicas y métodos para satisfacer las exigencias en materia de suficiencia y pertinencia. </w:t>
            </w:r>
          </w:p>
          <w:p w14:paraId="07C8422B" w14:textId="54F013E1" w:rsidR="00037830" w:rsidRPr="00B03E4E" w:rsidRDefault="00037830" w:rsidP="00046C16">
            <w:pPr>
              <w:autoSpaceDE w:val="0"/>
              <w:autoSpaceDN w:val="0"/>
              <w:adjustRightInd w:val="0"/>
              <w:jc w:val="left"/>
              <w:rPr>
                <w:rFonts w:cstheme="minorHAnsi"/>
                <w:bCs/>
                <w:sz w:val="20"/>
                <w:szCs w:val="20"/>
              </w:rPr>
            </w:pPr>
            <w:r>
              <w:rPr>
                <w:sz w:val="20"/>
              </w:rPr>
              <w:t>Por ejemplo, al entrevistar a directivos y empleados, el auditor puede llegar a conocer de qué modo la dirección comparte sus puntos de vista sobre las prácticas y el comportamiento ético de la entidad con el personal. A continuación, el auditor puede determinar si se han implementado controles eficaces corroborando, por ejemplo, si la dirección cuenta con un código de conducta escrito y si éste se sigue en la práctica. Por ejemplo, el envío de una encuesta a los empleados podría arrojar luz acerca del grado en que lo actuado por la dirección se corresponde con el código de conducta. En función del alcance</w:t>
            </w:r>
            <w:r w:rsidR="00272E85">
              <w:rPr>
                <w:sz w:val="20"/>
              </w:rPr>
              <w:t xml:space="preserve"> de la auditoría</w:t>
            </w:r>
            <w:r>
              <w:rPr>
                <w:sz w:val="20"/>
              </w:rPr>
              <w:t xml:space="preserve">, el auditor recopilará evidencia de auditoría cuantitativa o cualitativa, o una combinación de ambas. </w:t>
            </w:r>
          </w:p>
          <w:p w14:paraId="289F29AA" w14:textId="44B5655A" w:rsidR="00037830" w:rsidRPr="00B03E4E" w:rsidRDefault="00037830" w:rsidP="00046C16">
            <w:pPr>
              <w:jc w:val="left"/>
              <w:rPr>
                <w:rFonts w:cstheme="minorHAnsi"/>
                <w:b/>
                <w:sz w:val="20"/>
                <w:szCs w:val="20"/>
              </w:rPr>
            </w:pPr>
            <w:r>
              <w:rPr>
                <w:sz w:val="20"/>
              </w:rPr>
              <w:t>Las técnicas de recopilación de evidencia incluyen la observación, la inspección, la indagación, la repetición, el recálculo, la confirmación externa, las pruebas de control, las pruebas de controles clave y los procedimientos analíticos.</w:t>
            </w:r>
          </w:p>
        </w:tc>
        <w:tc>
          <w:tcPr>
            <w:tcW w:w="5245" w:type="dxa"/>
            <w:tcBorders>
              <w:top w:val="single" w:sz="4" w:space="0" w:color="92CDDC" w:themeColor="accent5" w:themeTint="99"/>
              <w:bottom w:val="single" w:sz="4" w:space="0" w:color="92CDDC" w:themeColor="accent5" w:themeTint="99"/>
              <w:right w:val="nil"/>
            </w:tcBorders>
          </w:tcPr>
          <w:p w14:paraId="7D0E2184" w14:textId="7DFE1611" w:rsidR="00037830" w:rsidRPr="00B03E4E" w:rsidRDefault="00037830" w:rsidP="0034000A">
            <w:pPr>
              <w:pStyle w:val="ListParagraph"/>
              <w:keepNext/>
              <w:keepLines/>
              <w:numPr>
                <w:ilvl w:val="0"/>
                <w:numId w:val="10"/>
              </w:numPr>
              <w:jc w:val="left"/>
              <w:outlineLvl w:val="6"/>
              <w:rPr>
                <w:rFonts w:eastAsia="Times New Roman" w:cs="Arial"/>
                <w:iCs/>
                <w:sz w:val="20"/>
                <w:szCs w:val="20"/>
              </w:rPr>
            </w:pPr>
            <w:r>
              <w:rPr>
                <w:sz w:val="20"/>
              </w:rPr>
              <w:t>Verificar si la EFS dispone de una política que exija a los auditores la utilización de una diversidad de técnicas, incluidas aquellas que se enumeran en la explicación.</w:t>
            </w:r>
          </w:p>
          <w:p w14:paraId="2228BF17" w14:textId="19378CE3" w:rsidR="00037830" w:rsidRPr="00B03E4E" w:rsidRDefault="00037830" w:rsidP="0034000A">
            <w:pPr>
              <w:pStyle w:val="ListParagraph"/>
              <w:keepNext/>
              <w:keepLines/>
              <w:numPr>
                <w:ilvl w:val="0"/>
                <w:numId w:val="10"/>
              </w:numPr>
              <w:jc w:val="left"/>
              <w:outlineLvl w:val="6"/>
              <w:rPr>
                <w:rFonts w:eastAsia="Times New Roman" w:cs="Arial"/>
                <w:iCs/>
                <w:sz w:val="20"/>
                <w:szCs w:val="20"/>
              </w:rPr>
            </w:pPr>
            <w:r>
              <w:rPr>
                <w:sz w:val="20"/>
              </w:rPr>
              <w:t>Examinar si existen procesos, sistemas, herramientas o plantillas a disposición de los auditores para la aplicación de estas técnicas.</w:t>
            </w:r>
          </w:p>
          <w:p w14:paraId="10378BD5" w14:textId="54AE3EAF" w:rsidR="00037830" w:rsidRPr="00B03E4E" w:rsidRDefault="00464708" w:rsidP="0034000A">
            <w:pPr>
              <w:pStyle w:val="ListParagraph"/>
              <w:keepNext/>
              <w:keepLines/>
              <w:numPr>
                <w:ilvl w:val="0"/>
                <w:numId w:val="10"/>
              </w:numPr>
              <w:jc w:val="left"/>
              <w:outlineLvl w:val="6"/>
              <w:rPr>
                <w:rFonts w:eastAsia="Times New Roman" w:cs="Arial"/>
                <w:iCs/>
                <w:sz w:val="20"/>
                <w:szCs w:val="20"/>
              </w:rPr>
            </w:pPr>
            <w:r>
              <w:rPr>
                <w:sz w:val="20"/>
              </w:rPr>
              <w:t>En la muestra de expedientes de auditoría seleccionada, examinar si los auditores han utilizado técnicas idóneas para la recopilación de evidencia.</w:t>
            </w:r>
          </w:p>
          <w:p w14:paraId="3DFC1FE1" w14:textId="101A8B2F" w:rsidR="00037830" w:rsidRPr="00B03E4E" w:rsidRDefault="00464708" w:rsidP="0034000A">
            <w:pPr>
              <w:pStyle w:val="ListParagraph"/>
              <w:keepNext/>
              <w:keepLines/>
              <w:numPr>
                <w:ilvl w:val="0"/>
                <w:numId w:val="10"/>
              </w:numPr>
              <w:jc w:val="left"/>
              <w:outlineLvl w:val="6"/>
              <w:rPr>
                <w:rFonts w:eastAsia="Calibri" w:cs="Arial"/>
                <w:sz w:val="20"/>
                <w:szCs w:val="20"/>
              </w:rPr>
            </w:pPr>
            <w:r>
              <w:rPr>
                <w:sz w:val="20"/>
              </w:rPr>
              <w:t>En la muestra de expedientes de auditoría seleccionada, examinar si existe una supervisión suficiente del proceso mencionado.</w:t>
            </w:r>
          </w:p>
        </w:tc>
      </w:tr>
      <w:tr w:rsidR="00037830" w:rsidRPr="009A41E8" w14:paraId="5BCA8172" w14:textId="77777777" w:rsidTr="00912BF3">
        <w:tc>
          <w:tcPr>
            <w:tcW w:w="704" w:type="dxa"/>
            <w:tcBorders>
              <w:top w:val="single" w:sz="4" w:space="0" w:color="92CDDC" w:themeColor="accent5" w:themeTint="99"/>
              <w:left w:val="nil"/>
              <w:bottom w:val="single" w:sz="4" w:space="0" w:color="92CDDC" w:themeColor="accent5" w:themeTint="99"/>
            </w:tcBorders>
            <w:shd w:val="clear" w:color="auto" w:fill="F2F2F2" w:themeFill="background1" w:themeFillShade="F2"/>
          </w:tcPr>
          <w:p w14:paraId="51A4D7DF" w14:textId="77777777" w:rsidR="00037830" w:rsidRPr="00B03E4E" w:rsidRDefault="00037830" w:rsidP="00037830">
            <w:pPr>
              <w:jc w:val="center"/>
              <w:rPr>
                <w:rFonts w:cstheme="minorHAnsi"/>
                <w:sz w:val="18"/>
                <w:szCs w:val="18"/>
              </w:rPr>
            </w:pPr>
            <w:r>
              <w:rPr>
                <w:sz w:val="18"/>
              </w:rPr>
              <w:t>24</w:t>
            </w:r>
          </w:p>
        </w:tc>
        <w:tc>
          <w:tcPr>
            <w:tcW w:w="3549" w:type="dxa"/>
            <w:tcBorders>
              <w:top w:val="single" w:sz="4" w:space="0" w:color="92CDDC" w:themeColor="accent5" w:themeTint="99"/>
              <w:bottom w:val="single" w:sz="4" w:space="0" w:color="92CDDC" w:themeColor="accent5" w:themeTint="99"/>
            </w:tcBorders>
            <w:shd w:val="clear" w:color="auto" w:fill="EEECE1" w:themeFill="background2"/>
          </w:tcPr>
          <w:p w14:paraId="3BFA5E5A" w14:textId="77777777" w:rsidR="00037830" w:rsidRPr="00B03E4E" w:rsidRDefault="00037830" w:rsidP="00037830">
            <w:pPr>
              <w:rPr>
                <w:rFonts w:cstheme="minorHAnsi"/>
                <w:color w:val="31849B" w:themeColor="accent5" w:themeShade="BF"/>
                <w:sz w:val="20"/>
                <w:szCs w:val="20"/>
              </w:rPr>
            </w:pPr>
            <w:r>
              <w:rPr>
                <w:color w:val="31849B" w:themeColor="accent5" w:themeShade="BF"/>
                <w:sz w:val="20"/>
              </w:rPr>
              <w:t>ISSAI 4000/170</w:t>
            </w:r>
          </w:p>
          <w:p w14:paraId="0F028275" w14:textId="05C41753" w:rsidR="00037830" w:rsidRPr="00B03E4E" w:rsidRDefault="00037830" w:rsidP="00046C16">
            <w:pPr>
              <w:jc w:val="left"/>
              <w:rPr>
                <w:rFonts w:cstheme="minorHAnsi"/>
                <w:bCs/>
                <w:sz w:val="20"/>
                <w:szCs w:val="20"/>
              </w:rPr>
            </w:pPr>
            <w:r>
              <w:rPr>
                <w:sz w:val="20"/>
              </w:rPr>
              <w:t>En las EFS con poderes jurisdiccionales, la indagación debe llevarse a cabo por escrito cuando así lo exija la legislación nacional.</w:t>
            </w:r>
          </w:p>
        </w:tc>
        <w:tc>
          <w:tcPr>
            <w:tcW w:w="8080" w:type="dxa"/>
            <w:tcBorders>
              <w:top w:val="single" w:sz="4" w:space="0" w:color="92CDDC" w:themeColor="accent5" w:themeTint="99"/>
              <w:bottom w:val="single" w:sz="4" w:space="0" w:color="92CDDC" w:themeColor="accent5" w:themeTint="99"/>
            </w:tcBorders>
          </w:tcPr>
          <w:p w14:paraId="6E537B39" w14:textId="77777777" w:rsidR="00037830" w:rsidRPr="00B03E4E" w:rsidRDefault="00037830" w:rsidP="00046C16">
            <w:pPr>
              <w:jc w:val="left"/>
              <w:rPr>
                <w:rFonts w:cstheme="minorHAnsi"/>
                <w:b/>
                <w:sz w:val="20"/>
                <w:szCs w:val="20"/>
              </w:rPr>
            </w:pPr>
            <w:r>
              <w:rPr>
                <w:sz w:val="20"/>
              </w:rPr>
              <w:t xml:space="preserve">Las EFS con poderes jurisdiccionales pueden usar el método de indagación según lo dispuesto en la legislación que rige los procesos de auditoría. Esto puede suponer la elaboración y el envío de una comunicación por escrito a las personas responsables correspondientes, solicitándoles aquella información específica que el equipo de auditoría considere necesaria para fundamentar las conclusiones. </w:t>
            </w:r>
          </w:p>
        </w:tc>
        <w:tc>
          <w:tcPr>
            <w:tcW w:w="5245" w:type="dxa"/>
            <w:tcBorders>
              <w:top w:val="single" w:sz="4" w:space="0" w:color="92CDDC" w:themeColor="accent5" w:themeTint="99"/>
              <w:bottom w:val="single" w:sz="4" w:space="0" w:color="92CDDC" w:themeColor="accent5" w:themeTint="99"/>
              <w:right w:val="nil"/>
            </w:tcBorders>
          </w:tcPr>
          <w:p w14:paraId="13AB26CE" w14:textId="3BA7B297" w:rsidR="00037830" w:rsidRPr="00B03E4E" w:rsidRDefault="00037830" w:rsidP="0034000A">
            <w:pPr>
              <w:pStyle w:val="ListParagraph"/>
              <w:keepNext/>
              <w:keepLines/>
              <w:numPr>
                <w:ilvl w:val="0"/>
                <w:numId w:val="10"/>
              </w:numPr>
              <w:jc w:val="left"/>
              <w:outlineLvl w:val="6"/>
              <w:rPr>
                <w:rFonts w:eastAsia="Times New Roman" w:cs="Arial"/>
                <w:iCs/>
                <w:sz w:val="20"/>
                <w:szCs w:val="20"/>
              </w:rPr>
            </w:pPr>
            <w:r>
              <w:rPr>
                <w:sz w:val="20"/>
              </w:rPr>
              <w:t>Verificar si la EFS dispone de una política que exija a los auditores la utilización de un formulario de indagación escrito cuando la ley así lo exija.</w:t>
            </w:r>
          </w:p>
          <w:p w14:paraId="27FC724C" w14:textId="0324AB66" w:rsidR="00037830" w:rsidRPr="00B03E4E" w:rsidRDefault="00037830" w:rsidP="0034000A">
            <w:pPr>
              <w:pStyle w:val="ListParagraph"/>
              <w:keepNext/>
              <w:keepLines/>
              <w:numPr>
                <w:ilvl w:val="0"/>
                <w:numId w:val="10"/>
              </w:numPr>
              <w:jc w:val="left"/>
              <w:outlineLvl w:val="6"/>
              <w:rPr>
                <w:rFonts w:eastAsia="Times New Roman" w:cs="Arial"/>
                <w:iCs/>
                <w:sz w:val="20"/>
                <w:szCs w:val="20"/>
              </w:rPr>
            </w:pPr>
            <w:r>
              <w:rPr>
                <w:sz w:val="20"/>
              </w:rPr>
              <w:t>Examinar si existen procesos, sistemas, herramientas o plantillas a disposición de los auditores para la aplicación de estas técnicas.</w:t>
            </w:r>
          </w:p>
          <w:p w14:paraId="1AB98FB3" w14:textId="6325577E" w:rsidR="00037830" w:rsidRPr="00B03E4E" w:rsidRDefault="00037830" w:rsidP="0034000A">
            <w:pPr>
              <w:pStyle w:val="ListParagraph"/>
              <w:keepNext/>
              <w:keepLines/>
              <w:numPr>
                <w:ilvl w:val="0"/>
                <w:numId w:val="10"/>
              </w:numPr>
              <w:jc w:val="left"/>
              <w:outlineLvl w:val="6"/>
              <w:rPr>
                <w:rFonts w:cstheme="minorHAnsi"/>
                <w:b/>
                <w:sz w:val="20"/>
                <w:szCs w:val="20"/>
              </w:rPr>
            </w:pPr>
            <w:r>
              <w:rPr>
                <w:sz w:val="20"/>
              </w:rPr>
              <w:t>En la muestra seleccionada de archivos de auditoría, buscar documentación vinculada con la preparación y enviar una comunicación escrita a las personas responsables pertinentes, solicitando aquella información específica que el equipo de auditoría considere necesaria para respaldar su conclusión.</w:t>
            </w:r>
          </w:p>
        </w:tc>
      </w:tr>
      <w:tr w:rsidR="00037830" w:rsidRPr="009A41E8" w14:paraId="49A9F0C8" w14:textId="77777777" w:rsidTr="00912BF3">
        <w:tc>
          <w:tcPr>
            <w:tcW w:w="704" w:type="dxa"/>
            <w:tcBorders>
              <w:top w:val="single" w:sz="4" w:space="0" w:color="92CDDC" w:themeColor="accent5" w:themeTint="99"/>
              <w:left w:val="nil"/>
              <w:bottom w:val="single" w:sz="4" w:space="0" w:color="92CDDC" w:themeColor="accent5" w:themeTint="99"/>
            </w:tcBorders>
            <w:shd w:val="clear" w:color="auto" w:fill="F2F2F2" w:themeFill="background1" w:themeFillShade="F2"/>
          </w:tcPr>
          <w:p w14:paraId="02D4CDD5" w14:textId="77777777" w:rsidR="00037830" w:rsidRPr="00B03E4E" w:rsidRDefault="00037830" w:rsidP="00037830">
            <w:pPr>
              <w:jc w:val="center"/>
              <w:rPr>
                <w:rFonts w:cstheme="minorHAnsi"/>
                <w:sz w:val="18"/>
                <w:szCs w:val="18"/>
              </w:rPr>
            </w:pPr>
            <w:r>
              <w:rPr>
                <w:sz w:val="18"/>
              </w:rPr>
              <w:t>25</w:t>
            </w:r>
          </w:p>
        </w:tc>
        <w:tc>
          <w:tcPr>
            <w:tcW w:w="3549" w:type="dxa"/>
            <w:tcBorders>
              <w:top w:val="single" w:sz="4" w:space="0" w:color="92CDDC" w:themeColor="accent5" w:themeTint="99"/>
              <w:bottom w:val="single" w:sz="4" w:space="0" w:color="92CDDC" w:themeColor="accent5" w:themeTint="99"/>
            </w:tcBorders>
            <w:shd w:val="clear" w:color="auto" w:fill="EEECE1" w:themeFill="background2"/>
          </w:tcPr>
          <w:p w14:paraId="38E90892" w14:textId="77777777" w:rsidR="00037830" w:rsidRPr="00B03E4E" w:rsidRDefault="00037830" w:rsidP="00037830">
            <w:pPr>
              <w:rPr>
                <w:rFonts w:cstheme="minorHAnsi"/>
                <w:color w:val="31849B" w:themeColor="accent5" w:themeShade="BF"/>
                <w:sz w:val="20"/>
                <w:szCs w:val="20"/>
              </w:rPr>
            </w:pPr>
            <w:r>
              <w:rPr>
                <w:color w:val="31849B" w:themeColor="accent5" w:themeShade="BF"/>
                <w:sz w:val="20"/>
              </w:rPr>
              <w:t>ISSAI 4000/172</w:t>
            </w:r>
          </w:p>
          <w:p w14:paraId="5EFA989D" w14:textId="4EBF8320" w:rsidR="00037830" w:rsidRPr="00B03E4E" w:rsidRDefault="00037830" w:rsidP="00046C16">
            <w:pPr>
              <w:jc w:val="left"/>
              <w:rPr>
                <w:rFonts w:cstheme="minorHAnsi"/>
                <w:bCs/>
                <w:sz w:val="20"/>
                <w:szCs w:val="20"/>
              </w:rPr>
            </w:pPr>
            <w:r>
              <w:rPr>
                <w:sz w:val="20"/>
              </w:rPr>
              <w:t>El auditor debe usar el muestreo de auditoría, según corresponda, para proporcionar una cantidad suficiente de elementos que permitan formular conclusiones sobre la población de la que se ha extraído la muestra. Al diseñar la muestra de auditoría, el auditor debe tener en cuenta el propósito del procedimiento de auditoría y las características de la población de la que se extrae la muestra.</w:t>
            </w:r>
          </w:p>
        </w:tc>
        <w:tc>
          <w:tcPr>
            <w:tcW w:w="8080" w:type="dxa"/>
            <w:tcBorders>
              <w:top w:val="single" w:sz="4" w:space="0" w:color="92CDDC" w:themeColor="accent5" w:themeTint="99"/>
              <w:bottom w:val="single" w:sz="4" w:space="0" w:color="92CDDC" w:themeColor="accent5" w:themeTint="99"/>
            </w:tcBorders>
          </w:tcPr>
          <w:p w14:paraId="4EBDAC21" w14:textId="77777777" w:rsidR="00037830" w:rsidRPr="00B03E4E" w:rsidRDefault="00037830" w:rsidP="00046C16">
            <w:pPr>
              <w:autoSpaceDE w:val="0"/>
              <w:autoSpaceDN w:val="0"/>
              <w:adjustRightInd w:val="0"/>
              <w:spacing w:after="22"/>
              <w:jc w:val="left"/>
              <w:rPr>
                <w:rFonts w:cstheme="minorHAnsi"/>
                <w:bCs/>
                <w:sz w:val="20"/>
                <w:szCs w:val="20"/>
              </w:rPr>
            </w:pPr>
            <w:r>
              <w:rPr>
                <w:sz w:val="20"/>
              </w:rPr>
              <w:t xml:space="preserve">Una muestra puede ser cuantitativa o cualitativa según el alcance de la auditoría y la necesidad de que la información permita observar la materia controlada desde varios puntos de vista. </w:t>
            </w:r>
          </w:p>
          <w:p w14:paraId="5D8159CF" w14:textId="77777777" w:rsidR="00037830" w:rsidRPr="00094A90" w:rsidRDefault="00037830" w:rsidP="00046C16">
            <w:pPr>
              <w:autoSpaceDE w:val="0"/>
              <w:autoSpaceDN w:val="0"/>
              <w:adjustRightInd w:val="0"/>
              <w:spacing w:after="22"/>
              <w:jc w:val="left"/>
              <w:rPr>
                <w:rFonts w:cstheme="minorHAnsi"/>
                <w:bCs/>
                <w:sz w:val="20"/>
                <w:szCs w:val="20"/>
                <w:lang w:val="es-419"/>
              </w:rPr>
            </w:pPr>
          </w:p>
          <w:p w14:paraId="465F42A6" w14:textId="23958D2C" w:rsidR="00037830" w:rsidRPr="00B03E4E" w:rsidRDefault="0073151B" w:rsidP="00046C16">
            <w:pPr>
              <w:autoSpaceDE w:val="0"/>
              <w:autoSpaceDN w:val="0"/>
              <w:adjustRightInd w:val="0"/>
              <w:spacing w:after="22"/>
              <w:jc w:val="left"/>
              <w:rPr>
                <w:rFonts w:cstheme="minorHAnsi"/>
                <w:bCs/>
                <w:sz w:val="20"/>
                <w:szCs w:val="20"/>
              </w:rPr>
            </w:pPr>
            <w:r>
              <w:rPr>
                <w:sz w:val="20"/>
              </w:rPr>
              <w:t xml:space="preserve">El muestreo cuantitativo se emplea cuando el auditor pretende extraer conclusiones sobre el conjunto de la población examinando una muestra de elementos seleccionados de esta población. En el caso del muestreo cuantitativo, el riesgo de la muestra debe reducirse a un mínimo aceptable. Sin embargo, es posible que el enfoque técnico para el muestreo cuantitativo requiera el uso de técnicas estadísticas </w:t>
            </w:r>
          </w:p>
          <w:p w14:paraId="4F8CBC16" w14:textId="77777777" w:rsidR="00037830" w:rsidRPr="00094A90" w:rsidRDefault="00037830" w:rsidP="00046C16">
            <w:pPr>
              <w:autoSpaceDE w:val="0"/>
              <w:autoSpaceDN w:val="0"/>
              <w:adjustRightInd w:val="0"/>
              <w:spacing w:after="22"/>
              <w:jc w:val="left"/>
              <w:rPr>
                <w:rFonts w:cstheme="minorHAnsi"/>
                <w:bCs/>
                <w:sz w:val="20"/>
                <w:szCs w:val="20"/>
                <w:lang w:val="es-419"/>
              </w:rPr>
            </w:pPr>
          </w:p>
          <w:p w14:paraId="65187367" w14:textId="072648E4" w:rsidR="00037830" w:rsidRPr="00B03E4E" w:rsidRDefault="00037830" w:rsidP="00046C16">
            <w:pPr>
              <w:autoSpaceDE w:val="0"/>
              <w:autoSpaceDN w:val="0"/>
              <w:adjustRightInd w:val="0"/>
              <w:spacing w:after="22"/>
              <w:jc w:val="left"/>
              <w:rPr>
                <w:rFonts w:cstheme="minorHAnsi"/>
                <w:bCs/>
                <w:sz w:val="20"/>
                <w:szCs w:val="20"/>
              </w:rPr>
            </w:pPr>
            <w:r>
              <w:rPr>
                <w:sz w:val="20"/>
              </w:rPr>
              <w:t xml:space="preserve">El muestreo cualitativo es un procedimiento específico aplicado de forma deliberada y sistemática para identificar los factores de variación en la materia controlada. El auditor puede realizar el muestreo a partir de las características de los individuos, los grupos, las actividades, los procesos o la entidad auditada en su conjunto. El muestreo cualitativo exige una evaluación minuciosa y un conocimiento suficiente de la materia controlada. </w:t>
            </w:r>
          </w:p>
          <w:p w14:paraId="76102755" w14:textId="77777777" w:rsidR="00037830" w:rsidRPr="00094A90" w:rsidRDefault="00037830" w:rsidP="00037830">
            <w:pPr>
              <w:autoSpaceDE w:val="0"/>
              <w:autoSpaceDN w:val="0"/>
              <w:adjustRightInd w:val="0"/>
              <w:spacing w:after="22"/>
              <w:rPr>
                <w:rFonts w:cstheme="minorHAnsi"/>
                <w:bCs/>
                <w:sz w:val="20"/>
                <w:szCs w:val="20"/>
                <w:lang w:val="es-419"/>
              </w:rPr>
            </w:pPr>
          </w:p>
          <w:p w14:paraId="64C1DDD0" w14:textId="3B55A761" w:rsidR="00037830" w:rsidRPr="00B03E4E" w:rsidRDefault="00037830" w:rsidP="00046C16">
            <w:pPr>
              <w:jc w:val="left"/>
              <w:rPr>
                <w:rFonts w:cstheme="minorHAnsi"/>
                <w:b/>
                <w:sz w:val="20"/>
                <w:szCs w:val="20"/>
              </w:rPr>
            </w:pPr>
            <w:r>
              <w:rPr>
                <w:sz w:val="20"/>
              </w:rPr>
              <w:t>Cuando el auditor selecciona casos para un estudio en profundidad, esto suele dar como resultado muestras relativamente pequeñas que permiten dar respuesta a preguntas más analíticas y proporcionar información, análisis y conocimientos nuevos sobre la materia controlada. Al seleccionar los elementos a examinar, por ejemplo, al abordar un riesgo significativo, puede resultar conveniente emplear un muestreo basado en el riesgo en lugar de un enfoque estadístico.</w:t>
            </w:r>
          </w:p>
        </w:tc>
        <w:tc>
          <w:tcPr>
            <w:tcW w:w="5245" w:type="dxa"/>
            <w:tcBorders>
              <w:top w:val="single" w:sz="4" w:space="0" w:color="92CDDC" w:themeColor="accent5" w:themeTint="99"/>
              <w:bottom w:val="single" w:sz="4" w:space="0" w:color="92CDDC" w:themeColor="accent5" w:themeTint="99"/>
              <w:right w:val="nil"/>
            </w:tcBorders>
          </w:tcPr>
          <w:p w14:paraId="7C67712A" w14:textId="77777777" w:rsidR="00037830" w:rsidRPr="00B03E4E" w:rsidRDefault="00037830" w:rsidP="0034000A">
            <w:pPr>
              <w:pStyle w:val="ListParagraph"/>
              <w:keepNext/>
              <w:keepLines/>
              <w:numPr>
                <w:ilvl w:val="0"/>
                <w:numId w:val="10"/>
              </w:numPr>
              <w:jc w:val="left"/>
              <w:outlineLvl w:val="6"/>
              <w:rPr>
                <w:rFonts w:eastAsia="Times New Roman" w:cs="Arial"/>
                <w:iCs/>
                <w:sz w:val="20"/>
                <w:szCs w:val="20"/>
              </w:rPr>
            </w:pPr>
            <w:r>
              <w:rPr>
                <w:sz w:val="20"/>
              </w:rPr>
              <w:t>Verificar si la EFS tiene una política y una metodología relativas al muestreo para la realización de auditorías de cumplimiento.</w:t>
            </w:r>
          </w:p>
          <w:p w14:paraId="276D5B16" w14:textId="30683202" w:rsidR="00037830" w:rsidRPr="00B03E4E" w:rsidRDefault="00037830" w:rsidP="0034000A">
            <w:pPr>
              <w:pStyle w:val="ListParagraph"/>
              <w:keepNext/>
              <w:keepLines/>
              <w:numPr>
                <w:ilvl w:val="0"/>
                <w:numId w:val="10"/>
              </w:numPr>
              <w:jc w:val="left"/>
              <w:outlineLvl w:val="6"/>
              <w:rPr>
                <w:rFonts w:eastAsia="Times New Roman" w:cs="Arial"/>
                <w:iCs/>
                <w:sz w:val="20"/>
                <w:szCs w:val="20"/>
              </w:rPr>
            </w:pPr>
            <w:r>
              <w:rPr>
                <w:sz w:val="20"/>
              </w:rPr>
              <w:t>Examinar si existen procesos, sistemas, herramientas o plantillas a disposición de los auditores para la aplicación de las técnicas de muestreo.</w:t>
            </w:r>
          </w:p>
          <w:p w14:paraId="294C142A" w14:textId="540D2ECD" w:rsidR="00037830" w:rsidRPr="00B03E4E" w:rsidRDefault="00464708" w:rsidP="0034000A">
            <w:pPr>
              <w:pStyle w:val="ListParagraph"/>
              <w:keepNext/>
              <w:keepLines/>
              <w:numPr>
                <w:ilvl w:val="0"/>
                <w:numId w:val="10"/>
              </w:numPr>
              <w:jc w:val="left"/>
              <w:outlineLvl w:val="6"/>
              <w:rPr>
                <w:rFonts w:eastAsia="Times New Roman" w:cs="Arial"/>
                <w:iCs/>
                <w:sz w:val="20"/>
                <w:szCs w:val="20"/>
              </w:rPr>
            </w:pPr>
            <w:r>
              <w:rPr>
                <w:sz w:val="20"/>
              </w:rPr>
              <w:t>En la muestra de expedientes de auditoría seleccionada, examinar si los auditores han utilizado las técnicas de muestreo adecuadas.</w:t>
            </w:r>
          </w:p>
          <w:p w14:paraId="66AE596F" w14:textId="28534208" w:rsidR="00037830" w:rsidRPr="00B03E4E" w:rsidRDefault="00464708" w:rsidP="0034000A">
            <w:pPr>
              <w:pStyle w:val="ListParagraph"/>
              <w:keepNext/>
              <w:keepLines/>
              <w:numPr>
                <w:ilvl w:val="0"/>
                <w:numId w:val="10"/>
              </w:numPr>
              <w:jc w:val="left"/>
              <w:outlineLvl w:val="6"/>
              <w:rPr>
                <w:rFonts w:cstheme="minorHAnsi"/>
                <w:b/>
                <w:sz w:val="20"/>
                <w:szCs w:val="20"/>
              </w:rPr>
            </w:pPr>
            <w:r>
              <w:rPr>
                <w:sz w:val="20"/>
              </w:rPr>
              <w:t>También debe examinarse si en dicha</w:t>
            </w:r>
            <w:r w:rsidR="004D0D66">
              <w:rPr>
                <w:sz w:val="20"/>
              </w:rPr>
              <w:t>s</w:t>
            </w:r>
            <w:r>
              <w:rPr>
                <w:sz w:val="20"/>
              </w:rPr>
              <w:t xml:space="preserve"> muestras se verifica una supervisión suficiente del proceso mencionado.</w:t>
            </w:r>
          </w:p>
        </w:tc>
      </w:tr>
    </w:tbl>
    <w:p w14:paraId="1787135B" w14:textId="77777777" w:rsidR="00037830" w:rsidRPr="00094A90" w:rsidRDefault="00037830" w:rsidP="00037830">
      <w:pPr>
        <w:ind w:hanging="284"/>
        <w:rPr>
          <w:rFonts w:cstheme="minorHAnsi"/>
          <w:b/>
          <w:sz w:val="20"/>
          <w:szCs w:val="20"/>
          <w:lang w:val="es-419"/>
        </w:rPr>
      </w:pPr>
    </w:p>
    <w:p w14:paraId="232D172F" w14:textId="77777777" w:rsidR="00037830" w:rsidRPr="00B03E4E" w:rsidRDefault="00037830" w:rsidP="00046C16">
      <w:pPr>
        <w:pStyle w:val="ListParagraph"/>
        <w:pageBreakBefore/>
        <w:numPr>
          <w:ilvl w:val="2"/>
          <w:numId w:val="8"/>
        </w:numPr>
        <w:shd w:val="clear" w:color="auto" w:fill="FDE9D9" w:themeFill="accent6" w:themeFillTint="33"/>
        <w:tabs>
          <w:tab w:val="left" w:pos="482"/>
        </w:tabs>
        <w:spacing w:after="0" w:line="276" w:lineRule="auto"/>
        <w:ind w:left="0" w:right="-11" w:hanging="284"/>
        <w:jc w:val="left"/>
        <w:rPr>
          <w:rFonts w:ascii="Daytona" w:hAnsi="Daytona" w:cstheme="minorHAnsi"/>
          <w:bCs/>
          <w:sz w:val="20"/>
          <w:szCs w:val="20"/>
        </w:rPr>
      </w:pPr>
      <w:r>
        <w:rPr>
          <w:rFonts w:ascii="Daytona" w:hAnsi="Daytona"/>
          <w:sz w:val="20"/>
        </w:rPr>
        <w:t>Exigencias relativas a la evaluación de evidencia de auditoría y la formulación de conclusiones</w:t>
      </w:r>
    </w:p>
    <w:tbl>
      <w:tblPr>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3549"/>
        <w:gridCol w:w="8080"/>
        <w:gridCol w:w="5245"/>
      </w:tblGrid>
      <w:tr w:rsidR="00037830" w:rsidRPr="00B03E4E" w14:paraId="1B95DE44" w14:textId="77777777" w:rsidTr="00600F9A">
        <w:trPr>
          <w:trHeight w:val="520"/>
          <w:tblHeader/>
        </w:trPr>
        <w:tc>
          <w:tcPr>
            <w:tcW w:w="704" w:type="dxa"/>
            <w:tcBorders>
              <w:top w:val="nil"/>
              <w:left w:val="nil"/>
              <w:bottom w:val="single" w:sz="12" w:space="0" w:color="92CDDC" w:themeColor="accent5" w:themeTint="99"/>
              <w:right w:val="single" w:sz="12" w:space="0" w:color="92CDDC" w:themeColor="accent5" w:themeTint="99"/>
            </w:tcBorders>
            <w:shd w:val="clear" w:color="auto" w:fill="F2F2F2" w:themeFill="background1" w:themeFillShade="F2"/>
          </w:tcPr>
          <w:p w14:paraId="13DF1834" w14:textId="77777777" w:rsidR="00037830" w:rsidRPr="00B03E4E" w:rsidRDefault="00037830" w:rsidP="00037830">
            <w:pPr>
              <w:spacing w:after="0"/>
              <w:jc w:val="center"/>
              <w:rPr>
                <w:rFonts w:cstheme="minorHAnsi"/>
                <w:bCs/>
                <w:sz w:val="18"/>
                <w:szCs w:val="18"/>
              </w:rPr>
            </w:pPr>
            <w:r>
              <w:rPr>
                <w:sz w:val="18"/>
              </w:rPr>
              <w:t>N°</w:t>
            </w:r>
          </w:p>
        </w:tc>
        <w:tc>
          <w:tcPr>
            <w:tcW w:w="3549" w:type="dxa"/>
            <w:tcBorders>
              <w:top w:val="nil"/>
              <w:left w:val="single" w:sz="12" w:space="0" w:color="92CDDC" w:themeColor="accent5" w:themeTint="99"/>
              <w:bottom w:val="single" w:sz="12" w:space="0" w:color="92CDDC" w:themeColor="accent5" w:themeTint="99"/>
              <w:right w:val="single" w:sz="12" w:space="0" w:color="92CDDC" w:themeColor="accent5" w:themeTint="99"/>
            </w:tcBorders>
            <w:shd w:val="clear" w:color="auto" w:fill="F2F2F2" w:themeFill="background1" w:themeFillShade="F2"/>
          </w:tcPr>
          <w:p w14:paraId="361C438D" w14:textId="18C945EB" w:rsidR="00037830" w:rsidRPr="00B03E4E" w:rsidRDefault="00037830" w:rsidP="00046C16">
            <w:pPr>
              <w:spacing w:after="0"/>
              <w:jc w:val="center"/>
              <w:rPr>
                <w:rFonts w:cstheme="minorHAnsi"/>
                <w:bCs/>
                <w:sz w:val="18"/>
                <w:szCs w:val="18"/>
              </w:rPr>
            </w:pPr>
            <w:r>
              <w:rPr>
                <w:sz w:val="18"/>
              </w:rPr>
              <w:t>Exigencias de la ISSAI 4000</w:t>
            </w:r>
          </w:p>
        </w:tc>
        <w:tc>
          <w:tcPr>
            <w:tcW w:w="8080" w:type="dxa"/>
            <w:tcBorders>
              <w:top w:val="nil"/>
              <w:left w:val="single" w:sz="12" w:space="0" w:color="92CDDC" w:themeColor="accent5" w:themeTint="99"/>
              <w:bottom w:val="single" w:sz="12" w:space="0" w:color="92CDDC" w:themeColor="accent5" w:themeTint="99"/>
              <w:right w:val="single" w:sz="12" w:space="0" w:color="92CDDC" w:themeColor="accent5" w:themeTint="99"/>
            </w:tcBorders>
            <w:shd w:val="clear" w:color="auto" w:fill="F2F2F2" w:themeFill="background1" w:themeFillShade="F2"/>
          </w:tcPr>
          <w:p w14:paraId="75583FC7" w14:textId="77777777" w:rsidR="00037830" w:rsidRPr="00B03E4E" w:rsidRDefault="00037830" w:rsidP="00037830">
            <w:pPr>
              <w:spacing w:after="0"/>
              <w:jc w:val="center"/>
              <w:rPr>
                <w:rFonts w:cstheme="minorHAnsi"/>
                <w:bCs/>
                <w:sz w:val="18"/>
                <w:szCs w:val="18"/>
              </w:rPr>
            </w:pPr>
            <w:r>
              <w:rPr>
                <w:sz w:val="18"/>
              </w:rPr>
              <w:t>Explicación</w:t>
            </w:r>
          </w:p>
        </w:tc>
        <w:tc>
          <w:tcPr>
            <w:tcW w:w="5245" w:type="dxa"/>
            <w:tcBorders>
              <w:top w:val="nil"/>
              <w:left w:val="single" w:sz="12" w:space="0" w:color="92CDDC" w:themeColor="accent5" w:themeTint="99"/>
              <w:bottom w:val="single" w:sz="12" w:space="0" w:color="92CDDC" w:themeColor="accent5" w:themeTint="99"/>
              <w:right w:val="nil"/>
            </w:tcBorders>
            <w:shd w:val="clear" w:color="auto" w:fill="F2F2F2" w:themeFill="background1" w:themeFillShade="F2"/>
          </w:tcPr>
          <w:p w14:paraId="5593A10A" w14:textId="68164844" w:rsidR="00037830" w:rsidRPr="00B03E4E" w:rsidRDefault="004D0D66" w:rsidP="00037830">
            <w:pPr>
              <w:spacing w:after="0"/>
              <w:jc w:val="center"/>
              <w:rPr>
                <w:rFonts w:cstheme="minorHAnsi"/>
                <w:bCs/>
                <w:sz w:val="18"/>
                <w:szCs w:val="18"/>
              </w:rPr>
            </w:pPr>
            <w:r>
              <w:rPr>
                <w:sz w:val="18"/>
              </w:rPr>
              <w:t>Orientación</w:t>
            </w:r>
          </w:p>
        </w:tc>
      </w:tr>
      <w:tr w:rsidR="00037830" w:rsidRPr="009A41E8" w14:paraId="02BE3E14" w14:textId="77777777" w:rsidTr="00600F9A">
        <w:tblPrEx>
          <w:tblBorders>
            <w:top w:val="single" w:sz="4" w:space="0" w:color="C45911"/>
            <w:left w:val="single" w:sz="4" w:space="0" w:color="C45911"/>
            <w:bottom w:val="single" w:sz="4" w:space="0" w:color="C45911"/>
            <w:right w:val="single" w:sz="4" w:space="0" w:color="C45911"/>
          </w:tblBorders>
        </w:tblPrEx>
        <w:tc>
          <w:tcPr>
            <w:tcW w:w="704" w:type="dxa"/>
            <w:tcBorders>
              <w:top w:val="single" w:sz="12" w:space="0" w:color="92CDDC" w:themeColor="accent5" w:themeTint="99"/>
              <w:left w:val="nil"/>
              <w:bottom w:val="single" w:sz="12" w:space="0" w:color="92CDDC" w:themeColor="accent5" w:themeTint="99"/>
              <w:right w:val="single" w:sz="12" w:space="0" w:color="92CDDC" w:themeColor="accent5" w:themeTint="99"/>
            </w:tcBorders>
            <w:shd w:val="clear" w:color="auto" w:fill="F2F2F2" w:themeFill="background1" w:themeFillShade="F2"/>
          </w:tcPr>
          <w:p w14:paraId="5F7CA42D" w14:textId="77777777" w:rsidR="00037830" w:rsidRPr="00B03E4E" w:rsidRDefault="00037830" w:rsidP="00037830">
            <w:pPr>
              <w:jc w:val="center"/>
              <w:rPr>
                <w:rFonts w:cstheme="minorHAnsi"/>
                <w:sz w:val="18"/>
                <w:szCs w:val="18"/>
              </w:rPr>
            </w:pPr>
            <w:r>
              <w:rPr>
                <w:sz w:val="18"/>
              </w:rPr>
              <w:t>26</w:t>
            </w:r>
          </w:p>
        </w:tc>
        <w:tc>
          <w:tcPr>
            <w:tcW w:w="3549" w:type="dxa"/>
            <w:tc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shd w:val="clear" w:color="auto" w:fill="EEECE1" w:themeFill="background2"/>
          </w:tcPr>
          <w:p w14:paraId="4BB34B82" w14:textId="77777777" w:rsidR="00037830" w:rsidRPr="00B03E4E" w:rsidRDefault="00037830" w:rsidP="00037830">
            <w:pPr>
              <w:rPr>
                <w:rFonts w:cstheme="minorHAnsi"/>
                <w:color w:val="31849B" w:themeColor="accent5" w:themeShade="BF"/>
                <w:sz w:val="20"/>
                <w:szCs w:val="20"/>
              </w:rPr>
            </w:pPr>
            <w:r>
              <w:rPr>
                <w:color w:val="31849B" w:themeColor="accent5" w:themeShade="BF"/>
                <w:sz w:val="20"/>
              </w:rPr>
              <w:t>ISSAI 4000/179</w:t>
            </w:r>
          </w:p>
          <w:p w14:paraId="3864890D" w14:textId="78A294BC" w:rsidR="00037830" w:rsidRPr="00B03E4E" w:rsidRDefault="00037830" w:rsidP="00046C16">
            <w:pPr>
              <w:jc w:val="left"/>
              <w:rPr>
                <w:rFonts w:cstheme="minorHAnsi"/>
                <w:sz w:val="20"/>
                <w:szCs w:val="20"/>
              </w:rPr>
            </w:pPr>
            <w:r>
              <w:rPr>
                <w:sz w:val="20"/>
              </w:rPr>
              <w:t>El auditor debe comparar la evidencia de auditoría obtenida con los criterios fijados a fin de establecer los hallazgos para las conclusiones de auditoría.</w:t>
            </w:r>
          </w:p>
        </w:tc>
        <w:tc>
          <w:tcPr>
            <w:tcW w:w="8080" w:type="dxa"/>
            <w:tc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tcPr>
          <w:p w14:paraId="03EA94DD" w14:textId="43AEA28E" w:rsidR="00037830" w:rsidRPr="00B03E4E" w:rsidRDefault="00037830" w:rsidP="00046C16">
            <w:pPr>
              <w:autoSpaceDE w:val="0"/>
              <w:autoSpaceDN w:val="0"/>
              <w:adjustRightInd w:val="0"/>
              <w:spacing w:after="22"/>
              <w:jc w:val="left"/>
              <w:rPr>
                <w:rFonts w:cstheme="minorHAnsi"/>
                <w:bCs/>
                <w:sz w:val="20"/>
                <w:szCs w:val="20"/>
              </w:rPr>
            </w:pPr>
            <w:r>
              <w:rPr>
                <w:sz w:val="20"/>
              </w:rPr>
              <w:t>Se recurre a determinados criterios (p. ej., fuentes normativas, reglas o reglamentos que rigen la entidad, los acontecimientos</w:t>
            </w:r>
            <w:r w:rsidR="009132E5">
              <w:rPr>
                <w:sz w:val="20"/>
              </w:rPr>
              <w:t>,</w:t>
            </w:r>
            <w:r>
              <w:rPr>
                <w:sz w:val="20"/>
              </w:rPr>
              <w:t xml:space="preserve"> o la situación de que se trate) para determinar la respuesta al riesgo, es decir, si se verifica el cumplimiento o no. </w:t>
            </w:r>
          </w:p>
          <w:p w14:paraId="595D8D4B" w14:textId="77777777" w:rsidR="00037830" w:rsidRPr="009132E5" w:rsidRDefault="00037830" w:rsidP="00046C16">
            <w:pPr>
              <w:autoSpaceDE w:val="0"/>
              <w:autoSpaceDN w:val="0"/>
              <w:adjustRightInd w:val="0"/>
              <w:spacing w:after="22"/>
              <w:jc w:val="left"/>
              <w:rPr>
                <w:rFonts w:cstheme="minorHAnsi"/>
                <w:bCs/>
                <w:sz w:val="20"/>
                <w:szCs w:val="20"/>
              </w:rPr>
            </w:pPr>
          </w:p>
          <w:p w14:paraId="75025A1F" w14:textId="107B7B4C" w:rsidR="00037830" w:rsidRPr="00B03E4E" w:rsidRDefault="00037830" w:rsidP="00046C16">
            <w:pPr>
              <w:autoSpaceDE w:val="0"/>
              <w:autoSpaceDN w:val="0"/>
              <w:adjustRightInd w:val="0"/>
              <w:spacing w:after="22"/>
              <w:jc w:val="left"/>
              <w:rPr>
                <w:rFonts w:cstheme="minorHAnsi"/>
                <w:bCs/>
                <w:sz w:val="20"/>
                <w:szCs w:val="20"/>
              </w:rPr>
            </w:pPr>
            <w:r>
              <w:rPr>
                <w:sz w:val="20"/>
              </w:rPr>
              <w:t xml:space="preserve">La evidencia acerca de la condición de la entidad se vincula con los criterios. La condición se refiere a la situación actual, identificada y documentada como evidencia durante la auditoría. Es lo que el auditor halló en la auditoría al comparar la situación actual de la entidad con los criterios correspondientes como resultado de la recopilación de evidencia mediante diferentes procedimientos. </w:t>
            </w:r>
          </w:p>
          <w:p w14:paraId="76485C55" w14:textId="77777777" w:rsidR="00037830" w:rsidRPr="00094A90" w:rsidRDefault="00037830" w:rsidP="00046C16">
            <w:pPr>
              <w:autoSpaceDE w:val="0"/>
              <w:autoSpaceDN w:val="0"/>
              <w:adjustRightInd w:val="0"/>
              <w:spacing w:after="22"/>
              <w:jc w:val="left"/>
              <w:rPr>
                <w:rFonts w:cstheme="minorHAnsi"/>
                <w:bCs/>
                <w:sz w:val="20"/>
                <w:szCs w:val="20"/>
                <w:lang w:val="es-419"/>
              </w:rPr>
            </w:pPr>
          </w:p>
          <w:p w14:paraId="510B197F" w14:textId="77683309" w:rsidR="00037830" w:rsidRPr="00B03E4E" w:rsidRDefault="00600F9A" w:rsidP="00046C16">
            <w:pPr>
              <w:autoSpaceDE w:val="0"/>
              <w:autoSpaceDN w:val="0"/>
              <w:adjustRightInd w:val="0"/>
              <w:spacing w:after="22"/>
              <w:jc w:val="left"/>
              <w:rPr>
                <w:rFonts w:cstheme="minorHAnsi"/>
                <w:bCs/>
                <w:sz w:val="20"/>
                <w:szCs w:val="20"/>
              </w:rPr>
            </w:pPr>
            <w:r>
              <w:rPr>
                <w:sz w:val="20"/>
              </w:rPr>
              <w:t>La evidencia recopilada, así como los puntos de vista de la entidad, deben ser evaluados aplicando el juicio y escepticismo profesionales. En el proceso de evaluación, el auditor determinará si dispone de evidencia de auditoría suficiente y adecuada para formular una conclusión. A fin de lograr un punto de vista equilibrado y objetivo, el proceso de evaluación debe comprender el examen de toda evidencia proporcionada en relación con los hallazgos de auditoría. Aquí el auditor considera la respuesta de la entidad auditada, si se precisa evidencia nueva</w:t>
            </w:r>
            <w:r w:rsidR="009132E5">
              <w:rPr>
                <w:sz w:val="20"/>
              </w:rPr>
              <w:t>,</w:t>
            </w:r>
            <w:r>
              <w:rPr>
                <w:sz w:val="20"/>
              </w:rPr>
              <w:t xml:space="preserve"> y si los criterios son inequívocos. Asimismo, el auditor analiza los efectos potenciales relacionados con el deterioro en términos económicos, funcionales o del servicio, con un criterio objetivo y verificable. </w:t>
            </w:r>
          </w:p>
          <w:p w14:paraId="31DDF747" w14:textId="77777777" w:rsidR="00037830" w:rsidRPr="009132E5" w:rsidRDefault="00037830" w:rsidP="00046C16">
            <w:pPr>
              <w:autoSpaceDE w:val="0"/>
              <w:autoSpaceDN w:val="0"/>
              <w:adjustRightInd w:val="0"/>
              <w:spacing w:after="22"/>
              <w:jc w:val="left"/>
              <w:rPr>
                <w:rFonts w:cstheme="minorHAnsi"/>
                <w:bCs/>
                <w:sz w:val="20"/>
                <w:szCs w:val="20"/>
              </w:rPr>
            </w:pPr>
          </w:p>
          <w:p w14:paraId="2B6425FA" w14:textId="737AC5B8" w:rsidR="00037830" w:rsidRPr="00B03E4E" w:rsidRDefault="00037830" w:rsidP="00046C16">
            <w:pPr>
              <w:pStyle w:val="ListParagraph"/>
              <w:ind w:left="0"/>
              <w:jc w:val="left"/>
              <w:rPr>
                <w:rFonts w:cstheme="minorHAnsi"/>
                <w:b/>
                <w:sz w:val="20"/>
                <w:szCs w:val="20"/>
              </w:rPr>
            </w:pPr>
            <w:r>
              <w:rPr>
                <w:sz w:val="20"/>
              </w:rPr>
              <w:t>Mediante la evaluación del alcance de la labor realizada, el auditor determina si puede extraer una conclusión. Si el alcance del trabajo resultase insuficiente, el auditor podría considerar la posibilidad de aplicar procedimientos adicionales o modificar su dictamen debido a la limitación del alcance.</w:t>
            </w:r>
          </w:p>
        </w:tc>
        <w:tc>
          <w:tcPr>
            <w:tcW w:w="5245" w:type="dxa"/>
            <w:tcBorders>
              <w:top w:val="single" w:sz="12" w:space="0" w:color="92CDDC" w:themeColor="accent5" w:themeTint="99"/>
              <w:left w:val="single" w:sz="12" w:space="0" w:color="92CDDC" w:themeColor="accent5" w:themeTint="99"/>
              <w:bottom w:val="single" w:sz="12" w:space="0" w:color="92CDDC" w:themeColor="accent5" w:themeTint="99"/>
              <w:right w:val="nil"/>
            </w:tcBorders>
          </w:tcPr>
          <w:p w14:paraId="3C11B0BA" w14:textId="09074AD9" w:rsidR="00037830" w:rsidRPr="00B03E4E" w:rsidRDefault="00037830" w:rsidP="0034000A">
            <w:pPr>
              <w:pStyle w:val="ListParagraph"/>
              <w:keepNext/>
              <w:keepLines/>
              <w:numPr>
                <w:ilvl w:val="0"/>
                <w:numId w:val="10"/>
              </w:numPr>
              <w:jc w:val="left"/>
              <w:outlineLvl w:val="6"/>
              <w:rPr>
                <w:sz w:val="20"/>
                <w:szCs w:val="20"/>
              </w:rPr>
            </w:pPr>
            <w:r>
              <w:rPr>
                <w:sz w:val="20"/>
              </w:rPr>
              <w:t xml:space="preserve">Verificar si la EFS dispone de una política para comparar la evidencia de auditoría obtenida con los criterios de auditoría establecidos, durante la labor de auditoría y antes de la emisión del informe de la auditoría de cumplimiento, y si esa política exige evaluar la existencia de evidencia de auditoría suficiente y adecuada </w:t>
            </w:r>
            <w:r w:rsidR="009132E5">
              <w:rPr>
                <w:sz w:val="20"/>
              </w:rPr>
              <w:t>para formular una conclusión</w:t>
            </w:r>
            <w:r>
              <w:rPr>
                <w:sz w:val="20"/>
              </w:rPr>
              <w:t>.</w:t>
            </w:r>
          </w:p>
          <w:p w14:paraId="0DB59F4C" w14:textId="056FE265" w:rsidR="00037830" w:rsidRPr="00B03E4E" w:rsidRDefault="00037830" w:rsidP="0034000A">
            <w:pPr>
              <w:pStyle w:val="ListParagraph"/>
              <w:keepNext/>
              <w:keepLines/>
              <w:numPr>
                <w:ilvl w:val="0"/>
                <w:numId w:val="10"/>
              </w:numPr>
              <w:jc w:val="left"/>
              <w:outlineLvl w:val="6"/>
              <w:rPr>
                <w:rFonts w:eastAsia="Times New Roman" w:cs="Arial"/>
                <w:iCs/>
                <w:sz w:val="20"/>
                <w:szCs w:val="20"/>
              </w:rPr>
            </w:pPr>
            <w:r>
              <w:rPr>
                <w:sz w:val="20"/>
              </w:rPr>
              <w:t xml:space="preserve">Evaluar si lo auditores disponen de procesos, sistemas, herramientas o plantillas para revisar la evidencia acerca del cumplimiento de la materia controlada con los criterios establecidos. </w:t>
            </w:r>
          </w:p>
          <w:p w14:paraId="0BACE447" w14:textId="77777777" w:rsidR="00037830" w:rsidRPr="00B03E4E" w:rsidRDefault="00037830" w:rsidP="0034000A">
            <w:pPr>
              <w:pStyle w:val="ListParagraph"/>
              <w:keepNext/>
              <w:keepLines/>
              <w:numPr>
                <w:ilvl w:val="0"/>
                <w:numId w:val="10"/>
              </w:numPr>
              <w:jc w:val="left"/>
              <w:outlineLvl w:val="6"/>
              <w:rPr>
                <w:rFonts w:cstheme="minorHAnsi"/>
                <w:b/>
                <w:sz w:val="20"/>
                <w:szCs w:val="20"/>
              </w:rPr>
            </w:pPr>
            <w:r>
              <w:rPr>
                <w:sz w:val="20"/>
              </w:rPr>
              <w:t xml:space="preserve">En la muestra de expedientes de auditoría seleccionada, buscar documentación acerca de los procedimientos aplicados para formular los hallazgos de auditoría. </w:t>
            </w:r>
          </w:p>
        </w:tc>
      </w:tr>
      <w:tr w:rsidR="00037830" w:rsidRPr="009A41E8" w14:paraId="0F0E28DF" w14:textId="77777777" w:rsidTr="00172959">
        <w:tblPrEx>
          <w:tblBorders>
            <w:top w:val="single" w:sz="4" w:space="0" w:color="C45911"/>
            <w:left w:val="single" w:sz="4" w:space="0" w:color="C45911"/>
            <w:bottom w:val="single" w:sz="4" w:space="0" w:color="C45911"/>
            <w:right w:val="single" w:sz="4" w:space="0" w:color="C45911"/>
          </w:tblBorders>
        </w:tblPrEx>
        <w:tc>
          <w:tcPr>
            <w:tcW w:w="704" w:type="dxa"/>
            <w:tcBorders>
              <w:top w:val="single" w:sz="12" w:space="0" w:color="92CDDC" w:themeColor="accent5" w:themeTint="99"/>
              <w:left w:val="nil"/>
              <w:bottom w:val="single" w:sz="4" w:space="0" w:color="92CDDC" w:themeColor="accent5" w:themeTint="99"/>
              <w:right w:val="single" w:sz="12" w:space="0" w:color="92CDDC" w:themeColor="accent5" w:themeTint="99"/>
            </w:tcBorders>
            <w:shd w:val="clear" w:color="auto" w:fill="F2F2F2" w:themeFill="background1" w:themeFillShade="F2"/>
          </w:tcPr>
          <w:p w14:paraId="57604747" w14:textId="77777777" w:rsidR="00037830" w:rsidRPr="00B03E4E" w:rsidRDefault="00037830" w:rsidP="00037830">
            <w:pPr>
              <w:jc w:val="center"/>
              <w:rPr>
                <w:rFonts w:cstheme="minorHAnsi"/>
                <w:sz w:val="18"/>
                <w:szCs w:val="18"/>
              </w:rPr>
            </w:pPr>
            <w:r>
              <w:rPr>
                <w:sz w:val="18"/>
              </w:rPr>
              <w:t>27</w:t>
            </w:r>
          </w:p>
        </w:tc>
        <w:tc>
          <w:tcPr>
            <w:tcW w:w="3549"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EEECE1" w:themeFill="background2"/>
          </w:tcPr>
          <w:p w14:paraId="239B499C" w14:textId="77777777" w:rsidR="00037830" w:rsidRPr="00B03E4E" w:rsidRDefault="00037830" w:rsidP="00037830">
            <w:pPr>
              <w:rPr>
                <w:rFonts w:cstheme="minorHAnsi"/>
                <w:color w:val="31849B" w:themeColor="accent5" w:themeShade="BF"/>
                <w:sz w:val="20"/>
                <w:szCs w:val="20"/>
              </w:rPr>
            </w:pPr>
            <w:r>
              <w:rPr>
                <w:color w:val="31849B" w:themeColor="accent5" w:themeShade="BF"/>
                <w:sz w:val="20"/>
              </w:rPr>
              <w:t>ISSAI 4000/184</w:t>
            </w:r>
          </w:p>
          <w:p w14:paraId="1763B5D9" w14:textId="304CE694" w:rsidR="00037830" w:rsidRPr="00B03E4E" w:rsidRDefault="00037830" w:rsidP="00046C16">
            <w:pPr>
              <w:jc w:val="left"/>
              <w:rPr>
                <w:rFonts w:cstheme="minorHAnsi"/>
                <w:bCs/>
                <w:sz w:val="20"/>
                <w:szCs w:val="20"/>
              </w:rPr>
            </w:pPr>
            <w:r>
              <w:rPr>
                <w:sz w:val="20"/>
              </w:rPr>
              <w:t>A partir de los hallazgos de auditoría y la materialidad, el auditor debe extraer una conclusión sobre si la materia controlada cumple, en todos sus aspectos significativos, con los criterios aplicables.</w:t>
            </w:r>
          </w:p>
        </w:tc>
        <w:tc>
          <w:tcPr>
            <w:tcW w:w="8080"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674406F1" w14:textId="2F755075" w:rsidR="00037830" w:rsidRPr="00B03E4E" w:rsidRDefault="00037830" w:rsidP="006354AC">
            <w:pPr>
              <w:autoSpaceDE w:val="0"/>
              <w:autoSpaceDN w:val="0"/>
              <w:adjustRightInd w:val="0"/>
              <w:spacing w:before="120" w:after="22"/>
              <w:jc w:val="left"/>
              <w:rPr>
                <w:rFonts w:cstheme="minorHAnsi"/>
                <w:bCs/>
                <w:sz w:val="20"/>
                <w:szCs w:val="20"/>
              </w:rPr>
            </w:pPr>
            <w:r>
              <w:rPr>
                <w:sz w:val="20"/>
              </w:rPr>
              <w:t xml:space="preserve">El auditor evalúa los hallazgos de auditoría para concluir si la materia controlada cumple o no con los criterios de auditoría en todos sus aspectos significativos. Al formular su conclusión el auditor tiene en cuenta la materialidad del incumplimiento. Es necesario documentar el proceso para la determinación de dicha materialidad. </w:t>
            </w:r>
          </w:p>
          <w:p w14:paraId="37CB45D6" w14:textId="40C5ADB3" w:rsidR="00037830" w:rsidRPr="00B03E4E" w:rsidRDefault="00037830" w:rsidP="006354AC">
            <w:pPr>
              <w:autoSpaceDE w:val="0"/>
              <w:autoSpaceDN w:val="0"/>
              <w:adjustRightInd w:val="0"/>
              <w:spacing w:before="120" w:after="22"/>
              <w:jc w:val="left"/>
              <w:rPr>
                <w:rFonts w:cstheme="minorHAnsi"/>
                <w:bCs/>
                <w:sz w:val="20"/>
                <w:szCs w:val="20"/>
              </w:rPr>
            </w:pPr>
            <w:r>
              <w:rPr>
                <w:sz w:val="20"/>
              </w:rPr>
              <w:t>En función de las características de la materia controlada, el auditor tiene en cuenta el valor, la naturaleza y el contexto en relación con la materialidad. Esto significa que</w:t>
            </w:r>
            <w:r w:rsidR="009132E5">
              <w:rPr>
                <w:sz w:val="20"/>
              </w:rPr>
              <w:t>,</w:t>
            </w:r>
            <w:r>
              <w:rPr>
                <w:sz w:val="20"/>
              </w:rPr>
              <w:t xml:space="preserve"> casos de incumplimiento que los usuarios previstos considerarían materiales dada su naturaleza o contexto, también pueden derivar en una conclusión </w:t>
            </w:r>
            <w:r w:rsidR="009132E5">
              <w:rPr>
                <w:sz w:val="20"/>
              </w:rPr>
              <w:t>indicativa de incumplimiento</w:t>
            </w:r>
            <w:r>
              <w:rPr>
                <w:sz w:val="20"/>
              </w:rPr>
              <w:t xml:space="preserve">. </w:t>
            </w:r>
          </w:p>
          <w:p w14:paraId="0C42E701" w14:textId="2E8B12D2" w:rsidR="00037830" w:rsidRPr="00B03E4E" w:rsidRDefault="00037830" w:rsidP="006354AC">
            <w:pPr>
              <w:autoSpaceDE w:val="0"/>
              <w:autoSpaceDN w:val="0"/>
              <w:adjustRightInd w:val="0"/>
              <w:spacing w:before="120" w:after="22"/>
              <w:jc w:val="left"/>
              <w:rPr>
                <w:rFonts w:cstheme="minorHAnsi"/>
                <w:bCs/>
                <w:sz w:val="20"/>
                <w:szCs w:val="20"/>
              </w:rPr>
            </w:pPr>
            <w:r>
              <w:rPr>
                <w:sz w:val="20"/>
              </w:rPr>
              <w:t xml:space="preserve">La materialidad en términos de valor puede vincularse con las sumas involucradas (expresadas en términos monetarios) u otros indicadores cuantitativos, como, por ejemplo, el número de </w:t>
            </w:r>
            <w:r w:rsidR="009132E5">
              <w:rPr>
                <w:sz w:val="20"/>
              </w:rPr>
              <w:t>entidades o ciudadanos</w:t>
            </w:r>
            <w:r>
              <w:rPr>
                <w:sz w:val="20"/>
              </w:rPr>
              <w:t xml:space="preserve"> afectados, niveles de emisión de dióxido de carbono, o retrasos respecto a plazos establecidos, considerando las materias controladas correspondientes. </w:t>
            </w:r>
          </w:p>
          <w:p w14:paraId="7DA4D70B" w14:textId="77777777" w:rsidR="00037830" w:rsidRPr="00B03E4E" w:rsidRDefault="00037830" w:rsidP="006354AC">
            <w:pPr>
              <w:autoSpaceDE w:val="0"/>
              <w:autoSpaceDN w:val="0"/>
              <w:adjustRightInd w:val="0"/>
              <w:spacing w:before="120" w:after="22"/>
              <w:jc w:val="left"/>
              <w:rPr>
                <w:rFonts w:cstheme="minorHAnsi"/>
                <w:bCs/>
                <w:sz w:val="20"/>
                <w:szCs w:val="20"/>
              </w:rPr>
            </w:pPr>
            <w:r>
              <w:rPr>
                <w:sz w:val="20"/>
              </w:rPr>
              <w:t xml:space="preserve">El auditor también puede incluir: </w:t>
            </w:r>
          </w:p>
          <w:p w14:paraId="37DABE5A" w14:textId="667058AC" w:rsidR="00037830" w:rsidRPr="00B03E4E" w:rsidRDefault="00037830" w:rsidP="006354AC">
            <w:pPr>
              <w:autoSpaceDE w:val="0"/>
              <w:autoSpaceDN w:val="0"/>
              <w:adjustRightInd w:val="0"/>
              <w:spacing w:after="22"/>
              <w:jc w:val="left"/>
              <w:rPr>
                <w:rFonts w:cstheme="minorHAnsi"/>
                <w:bCs/>
                <w:sz w:val="20"/>
                <w:szCs w:val="20"/>
              </w:rPr>
            </w:pPr>
            <w:r>
              <w:rPr>
                <w:sz w:val="20"/>
              </w:rPr>
              <w:t xml:space="preserve">a) La visibilidad y la sensibilidad del programa en cuestión (por ejemplo, ¿es objeto de un interés significativo de parte del público? ¿Tiene repercusiones en ciudadanos vulnerables?). </w:t>
            </w:r>
          </w:p>
          <w:p w14:paraId="47B8B2E0" w14:textId="3E923158" w:rsidR="00600F9A" w:rsidRPr="00B03E4E" w:rsidRDefault="00037830" w:rsidP="006354AC">
            <w:pPr>
              <w:autoSpaceDE w:val="0"/>
              <w:autoSpaceDN w:val="0"/>
              <w:adjustRightInd w:val="0"/>
              <w:spacing w:after="22"/>
              <w:jc w:val="left"/>
              <w:rPr>
                <w:rFonts w:cstheme="minorHAnsi"/>
                <w:bCs/>
                <w:sz w:val="20"/>
                <w:szCs w:val="20"/>
              </w:rPr>
            </w:pPr>
            <w:r>
              <w:rPr>
                <w:sz w:val="20"/>
              </w:rPr>
              <w:t xml:space="preserve">b) Las necesidades y expectativas de la legislatura, los ciudadanos y demás usuarios del informe de auditoría. </w:t>
            </w:r>
          </w:p>
          <w:p w14:paraId="665E5BC8" w14:textId="7108FC8E" w:rsidR="00037830" w:rsidRPr="00B03E4E" w:rsidRDefault="00037830" w:rsidP="006354AC">
            <w:pPr>
              <w:autoSpaceDE w:val="0"/>
              <w:autoSpaceDN w:val="0"/>
              <w:adjustRightInd w:val="0"/>
              <w:spacing w:after="22"/>
              <w:jc w:val="left"/>
              <w:rPr>
                <w:rFonts w:cstheme="minorHAnsi"/>
                <w:bCs/>
                <w:sz w:val="20"/>
                <w:szCs w:val="20"/>
              </w:rPr>
            </w:pPr>
            <w:r>
              <w:rPr>
                <w:sz w:val="20"/>
              </w:rPr>
              <w:t>c) La naturaleza de las fuentes normativas pertinentes.</w:t>
            </w:r>
          </w:p>
        </w:tc>
        <w:tc>
          <w:tcPr>
            <w:tcW w:w="5245" w:type="dxa"/>
            <w:tcBorders>
              <w:top w:val="single" w:sz="12" w:space="0" w:color="92CDDC" w:themeColor="accent5" w:themeTint="99"/>
              <w:left w:val="single" w:sz="12" w:space="0" w:color="92CDDC" w:themeColor="accent5" w:themeTint="99"/>
              <w:bottom w:val="single" w:sz="4" w:space="0" w:color="92CDDC" w:themeColor="accent5" w:themeTint="99"/>
              <w:right w:val="nil"/>
            </w:tcBorders>
          </w:tcPr>
          <w:p w14:paraId="4CF3E697" w14:textId="4BBFE960" w:rsidR="00037830" w:rsidRPr="00B03E4E" w:rsidRDefault="00037830" w:rsidP="0034000A">
            <w:pPr>
              <w:pStyle w:val="ListParagraph"/>
              <w:keepNext/>
              <w:keepLines/>
              <w:numPr>
                <w:ilvl w:val="0"/>
                <w:numId w:val="10"/>
              </w:numPr>
              <w:jc w:val="left"/>
              <w:outlineLvl w:val="6"/>
              <w:rPr>
                <w:sz w:val="20"/>
                <w:szCs w:val="20"/>
              </w:rPr>
            </w:pPr>
            <w:r>
              <w:rPr>
                <w:sz w:val="20"/>
              </w:rPr>
              <w:t xml:space="preserve">Verificar si la EFS dispone de una metodología que prevea la formulación de conclusiones mediante la consideración de la materialidad. </w:t>
            </w:r>
          </w:p>
          <w:p w14:paraId="43E20E04" w14:textId="2D424BC9" w:rsidR="00037830" w:rsidRPr="00B03E4E" w:rsidRDefault="00037830" w:rsidP="0034000A">
            <w:pPr>
              <w:pStyle w:val="ListParagraph"/>
              <w:keepNext/>
              <w:keepLines/>
              <w:numPr>
                <w:ilvl w:val="0"/>
                <w:numId w:val="10"/>
              </w:numPr>
              <w:jc w:val="left"/>
              <w:outlineLvl w:val="6"/>
              <w:rPr>
                <w:sz w:val="20"/>
                <w:szCs w:val="20"/>
              </w:rPr>
            </w:pPr>
            <w:r>
              <w:rPr>
                <w:sz w:val="20"/>
              </w:rPr>
              <w:t xml:space="preserve">Evaluar si, para la formulación de conclusiones, los auditores disponen de procesos, sistemas, herramientas o plantillas. </w:t>
            </w:r>
          </w:p>
          <w:p w14:paraId="52407D27" w14:textId="53C10A71" w:rsidR="00037830" w:rsidRPr="00B03E4E" w:rsidRDefault="00037830" w:rsidP="0034000A">
            <w:pPr>
              <w:pStyle w:val="ListParagraph"/>
              <w:keepNext/>
              <w:keepLines/>
              <w:numPr>
                <w:ilvl w:val="0"/>
                <w:numId w:val="10"/>
              </w:numPr>
              <w:jc w:val="left"/>
              <w:outlineLvl w:val="6"/>
              <w:rPr>
                <w:rFonts w:cstheme="minorHAnsi"/>
                <w:b/>
                <w:sz w:val="20"/>
                <w:szCs w:val="20"/>
              </w:rPr>
            </w:pPr>
            <w:r>
              <w:rPr>
                <w:sz w:val="20"/>
              </w:rPr>
              <w:t>En la muestra de expedientes de auditoría seleccionada, buscar documentación acerca de la conclusión formulada y la aplicación del concepto de la materialidad a dicha formulación.</w:t>
            </w:r>
          </w:p>
        </w:tc>
      </w:tr>
      <w:tr w:rsidR="00037830" w:rsidRPr="009A41E8" w14:paraId="336F56F3" w14:textId="77777777" w:rsidTr="00172959">
        <w:tblPrEx>
          <w:tblBorders>
            <w:top w:val="single" w:sz="4" w:space="0" w:color="C45911"/>
            <w:left w:val="single" w:sz="4" w:space="0" w:color="C45911"/>
            <w:bottom w:val="single" w:sz="4" w:space="0" w:color="C45911"/>
            <w:right w:val="single" w:sz="4" w:space="0" w:color="C45911"/>
          </w:tblBorders>
        </w:tblPrEx>
        <w:tc>
          <w:tcPr>
            <w:tcW w:w="704" w:type="dxa"/>
            <w:tcBorders>
              <w:top w:val="single" w:sz="4" w:space="0" w:color="92CDDC" w:themeColor="accent5" w:themeTint="99"/>
              <w:left w:val="nil"/>
              <w:bottom w:val="single" w:sz="4" w:space="0" w:color="92CDDC" w:themeColor="accent5" w:themeTint="99"/>
            </w:tcBorders>
            <w:shd w:val="clear" w:color="auto" w:fill="F2F2F2" w:themeFill="background1" w:themeFillShade="F2"/>
          </w:tcPr>
          <w:p w14:paraId="2D42B579" w14:textId="77777777" w:rsidR="00037830" w:rsidRPr="00B03E4E" w:rsidRDefault="00037830" w:rsidP="00037830">
            <w:pPr>
              <w:jc w:val="center"/>
              <w:rPr>
                <w:rFonts w:cstheme="minorHAnsi"/>
                <w:sz w:val="18"/>
                <w:szCs w:val="18"/>
              </w:rPr>
            </w:pPr>
            <w:r>
              <w:rPr>
                <w:sz w:val="18"/>
              </w:rPr>
              <w:t>28</w:t>
            </w:r>
          </w:p>
        </w:tc>
        <w:tc>
          <w:tcPr>
            <w:tcW w:w="3549" w:type="dxa"/>
            <w:tcBorders>
              <w:top w:val="single" w:sz="4" w:space="0" w:color="92CDDC" w:themeColor="accent5" w:themeTint="99"/>
              <w:bottom w:val="single" w:sz="4" w:space="0" w:color="92CDDC" w:themeColor="accent5" w:themeTint="99"/>
            </w:tcBorders>
            <w:shd w:val="clear" w:color="auto" w:fill="EEECE1" w:themeFill="background2"/>
          </w:tcPr>
          <w:p w14:paraId="7338C137" w14:textId="77777777" w:rsidR="00037830" w:rsidRPr="00B03E4E" w:rsidRDefault="00037830" w:rsidP="00037830">
            <w:pPr>
              <w:rPr>
                <w:rFonts w:cstheme="minorHAnsi"/>
                <w:color w:val="31849B" w:themeColor="accent5" w:themeShade="BF"/>
                <w:sz w:val="20"/>
                <w:szCs w:val="20"/>
              </w:rPr>
            </w:pPr>
            <w:r>
              <w:rPr>
                <w:color w:val="31849B" w:themeColor="accent5" w:themeShade="BF"/>
                <w:sz w:val="20"/>
              </w:rPr>
              <w:t>ISSAI 4000/188</w:t>
            </w:r>
          </w:p>
          <w:p w14:paraId="63594826" w14:textId="3B71E5B5" w:rsidR="00037830" w:rsidRPr="00B03E4E" w:rsidRDefault="00037830" w:rsidP="006354AC">
            <w:pPr>
              <w:jc w:val="left"/>
              <w:rPr>
                <w:rFonts w:cstheme="minorHAnsi"/>
                <w:bCs/>
                <w:sz w:val="20"/>
                <w:szCs w:val="20"/>
              </w:rPr>
            </w:pPr>
            <w:r>
              <w:rPr>
                <w:sz w:val="20"/>
              </w:rPr>
              <w:t>El auditor debe comunicar el nivel de seguridad proporcionado de manera transparente.</w:t>
            </w:r>
          </w:p>
        </w:tc>
        <w:tc>
          <w:tcPr>
            <w:tcW w:w="8080" w:type="dxa"/>
            <w:tcBorders>
              <w:top w:val="single" w:sz="4" w:space="0" w:color="92CDDC" w:themeColor="accent5" w:themeTint="99"/>
              <w:bottom w:val="single" w:sz="4" w:space="0" w:color="92CDDC" w:themeColor="accent5" w:themeTint="99"/>
            </w:tcBorders>
          </w:tcPr>
          <w:p w14:paraId="1A7491E9" w14:textId="1AB697C1" w:rsidR="00037830" w:rsidRPr="00B03E4E" w:rsidRDefault="00037830" w:rsidP="009132E5">
            <w:pPr>
              <w:autoSpaceDE w:val="0"/>
              <w:autoSpaceDN w:val="0"/>
              <w:adjustRightInd w:val="0"/>
              <w:spacing w:before="120" w:after="24"/>
              <w:jc w:val="left"/>
              <w:rPr>
                <w:rFonts w:cstheme="minorHAnsi"/>
                <w:b/>
                <w:sz w:val="20"/>
                <w:szCs w:val="20"/>
              </w:rPr>
            </w:pPr>
            <w:r>
              <w:rPr>
                <w:sz w:val="20"/>
              </w:rPr>
              <w:t xml:space="preserve">El auditor debe manifestar el nivel de seguridad proporcionado en la auditoría, es decir, razonable o limitado. En general, una auditoría de cumplimiento supone un encargo de </w:t>
            </w:r>
            <w:r w:rsidR="009132E5">
              <w:rPr>
                <w:sz w:val="20"/>
              </w:rPr>
              <w:t>elaboración de un informe directo</w:t>
            </w:r>
            <w:r>
              <w:rPr>
                <w:sz w:val="20"/>
              </w:rPr>
              <w:t xml:space="preserve"> y seguridad razonable. Para los encargos </w:t>
            </w:r>
            <w:r w:rsidR="009132E5">
              <w:rPr>
                <w:sz w:val="20"/>
              </w:rPr>
              <w:t>de este tipo</w:t>
            </w:r>
            <w:r>
              <w:rPr>
                <w:sz w:val="20"/>
              </w:rPr>
              <w:t xml:space="preserve">, el auditor debe manifestar implícitamente si la conclusión formulada es de seguridad limitada o razonable. En cuanto a los encargos de atestiguamiento, el auditor expresa el nivel de seguridad mediante el uso de formatos normalizados de dictámenes de auditoría. De este modo, </w:t>
            </w:r>
            <w:r w:rsidR="009132E5">
              <w:rPr>
                <w:sz w:val="20"/>
              </w:rPr>
              <w:t xml:space="preserve">se </w:t>
            </w:r>
            <w:r>
              <w:rPr>
                <w:sz w:val="20"/>
              </w:rPr>
              <w:t>ofrece a los usuarios previstos confianza en los resultados de la auditoría. E</w:t>
            </w:r>
            <w:r w:rsidR="009132E5">
              <w:rPr>
                <w:sz w:val="20"/>
              </w:rPr>
              <w:t>llo</w:t>
            </w:r>
            <w:r>
              <w:rPr>
                <w:sz w:val="20"/>
              </w:rPr>
              <w:t xml:space="preserve"> se consigue al brindar una explicación sobre la forma en que se han desarrollado los hallazgos, criterios y conclusiones de manera razonable y equilibrada.</w:t>
            </w:r>
          </w:p>
        </w:tc>
        <w:tc>
          <w:tcPr>
            <w:tcW w:w="5245" w:type="dxa"/>
            <w:tcBorders>
              <w:top w:val="single" w:sz="4" w:space="0" w:color="92CDDC" w:themeColor="accent5" w:themeTint="99"/>
              <w:bottom w:val="single" w:sz="4" w:space="0" w:color="92CDDC" w:themeColor="accent5" w:themeTint="99"/>
              <w:right w:val="nil"/>
            </w:tcBorders>
          </w:tcPr>
          <w:p w14:paraId="050E498D" w14:textId="1186981C" w:rsidR="00037830" w:rsidRPr="00B03E4E" w:rsidRDefault="00037830" w:rsidP="0034000A">
            <w:pPr>
              <w:pStyle w:val="ListParagraph"/>
              <w:keepNext/>
              <w:keepLines/>
              <w:numPr>
                <w:ilvl w:val="0"/>
                <w:numId w:val="10"/>
              </w:numPr>
              <w:jc w:val="left"/>
              <w:outlineLvl w:val="6"/>
              <w:rPr>
                <w:sz w:val="20"/>
                <w:szCs w:val="20"/>
              </w:rPr>
            </w:pPr>
            <w:r>
              <w:rPr>
                <w:sz w:val="20"/>
              </w:rPr>
              <w:t xml:space="preserve">Verificar si la EFS tiene una política y una metodología de comunicación del nivel de seguridad. </w:t>
            </w:r>
          </w:p>
          <w:p w14:paraId="102858A7" w14:textId="068F52AE" w:rsidR="00037830" w:rsidRPr="00B03E4E" w:rsidRDefault="00037830" w:rsidP="0034000A">
            <w:pPr>
              <w:pStyle w:val="ListParagraph"/>
              <w:keepNext/>
              <w:keepLines/>
              <w:numPr>
                <w:ilvl w:val="0"/>
                <w:numId w:val="10"/>
              </w:numPr>
              <w:jc w:val="left"/>
              <w:outlineLvl w:val="6"/>
              <w:rPr>
                <w:sz w:val="20"/>
                <w:szCs w:val="20"/>
              </w:rPr>
            </w:pPr>
            <w:r>
              <w:rPr>
                <w:sz w:val="20"/>
              </w:rPr>
              <w:t xml:space="preserve">Evaluar si los auditores disponen de procesos, sistemas, herramientas o plantillas para comunicar el nivel de seguridad. </w:t>
            </w:r>
          </w:p>
          <w:p w14:paraId="76DDBB82" w14:textId="77777777" w:rsidR="00037830" w:rsidRPr="00B03E4E" w:rsidRDefault="00037830" w:rsidP="0034000A">
            <w:pPr>
              <w:pStyle w:val="ListParagraph"/>
              <w:keepNext/>
              <w:keepLines/>
              <w:numPr>
                <w:ilvl w:val="0"/>
                <w:numId w:val="10"/>
              </w:numPr>
              <w:jc w:val="left"/>
              <w:outlineLvl w:val="6"/>
              <w:rPr>
                <w:rFonts w:cstheme="minorHAnsi"/>
                <w:b/>
                <w:sz w:val="20"/>
                <w:szCs w:val="20"/>
              </w:rPr>
            </w:pPr>
            <w:r>
              <w:rPr>
                <w:sz w:val="20"/>
              </w:rPr>
              <w:t xml:space="preserve">En la muestra de expedientes de auditoría seleccionada, buscar documentación acerca de la comunicación efectuada por el auditor. </w:t>
            </w:r>
          </w:p>
        </w:tc>
      </w:tr>
    </w:tbl>
    <w:p w14:paraId="51677155" w14:textId="77777777" w:rsidR="00037830" w:rsidRPr="00094A90" w:rsidRDefault="00037830" w:rsidP="00037830">
      <w:pPr>
        <w:rPr>
          <w:rFonts w:cstheme="minorHAnsi"/>
          <w:b/>
          <w:sz w:val="20"/>
          <w:szCs w:val="20"/>
          <w:lang w:val="es-419"/>
        </w:rPr>
      </w:pPr>
    </w:p>
    <w:p w14:paraId="37FE3C7B" w14:textId="77777777" w:rsidR="00037830" w:rsidRPr="00B03E4E" w:rsidRDefault="00037830" w:rsidP="002714F2">
      <w:pPr>
        <w:pStyle w:val="ListParagraph"/>
        <w:pageBreakBefore/>
        <w:numPr>
          <w:ilvl w:val="2"/>
          <w:numId w:val="8"/>
        </w:numPr>
        <w:shd w:val="clear" w:color="auto" w:fill="FDE9D9" w:themeFill="accent6" w:themeFillTint="33"/>
        <w:tabs>
          <w:tab w:val="left" w:pos="482"/>
        </w:tabs>
        <w:spacing w:after="0" w:line="276" w:lineRule="auto"/>
        <w:ind w:left="0" w:right="-11" w:hanging="284"/>
        <w:jc w:val="left"/>
        <w:rPr>
          <w:rFonts w:ascii="Daytona" w:hAnsi="Daytona" w:cstheme="minorHAnsi"/>
          <w:bCs/>
          <w:sz w:val="20"/>
          <w:szCs w:val="20"/>
        </w:rPr>
      </w:pPr>
      <w:r>
        <w:rPr>
          <w:rFonts w:ascii="Daytona" w:hAnsi="Daytona"/>
          <w:sz w:val="20"/>
        </w:rPr>
        <w:t>Exigencias relativas a la elaboración de informes</w:t>
      </w:r>
    </w:p>
    <w:tbl>
      <w:tblPr>
        <w:tblW w:w="17578" w:type="dxa"/>
        <w:tblInd w:w="-289" w:type="dxa"/>
        <w:tbl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insideH w:val="single" w:sz="4" w:space="0" w:color="92CDDC" w:themeColor="accent5" w:themeTint="99"/>
          <w:insideV w:val="single" w:sz="4" w:space="0" w:color="92CDDC" w:themeColor="accent5" w:themeTint="99"/>
        </w:tblBorders>
        <w:tblLayout w:type="fixed"/>
        <w:tblLook w:val="04A0" w:firstRow="1" w:lastRow="0" w:firstColumn="1" w:lastColumn="0" w:noHBand="0" w:noVBand="1"/>
      </w:tblPr>
      <w:tblGrid>
        <w:gridCol w:w="704"/>
        <w:gridCol w:w="3549"/>
        <w:gridCol w:w="8080"/>
        <w:gridCol w:w="5245"/>
      </w:tblGrid>
      <w:tr w:rsidR="00037830" w:rsidRPr="00B03E4E" w14:paraId="13713A2F" w14:textId="77777777" w:rsidTr="00600F9A">
        <w:trPr>
          <w:trHeight w:val="520"/>
          <w:tblHeader/>
        </w:trPr>
        <w:tc>
          <w:tcPr>
            <w:tcW w:w="704" w:type="dxa"/>
            <w:tcBorders>
              <w:top w:val="nil"/>
              <w:left w:val="nil"/>
              <w:bottom w:val="single" w:sz="12" w:space="0" w:color="92CDDC" w:themeColor="accent5" w:themeTint="99"/>
              <w:right w:val="single" w:sz="12" w:space="0" w:color="92CDDC" w:themeColor="accent5" w:themeTint="99"/>
            </w:tcBorders>
            <w:shd w:val="clear" w:color="auto" w:fill="F2F2F2" w:themeFill="background1" w:themeFillShade="F2"/>
          </w:tcPr>
          <w:p w14:paraId="2F6313A0" w14:textId="77777777" w:rsidR="00037830" w:rsidRPr="00B03E4E" w:rsidRDefault="00037830" w:rsidP="00037830">
            <w:pPr>
              <w:spacing w:after="0"/>
              <w:jc w:val="center"/>
              <w:rPr>
                <w:rFonts w:cstheme="minorHAnsi"/>
                <w:bCs/>
                <w:sz w:val="20"/>
                <w:szCs w:val="20"/>
              </w:rPr>
            </w:pPr>
            <w:r>
              <w:rPr>
                <w:sz w:val="20"/>
              </w:rPr>
              <w:t>N°</w:t>
            </w:r>
          </w:p>
        </w:tc>
        <w:tc>
          <w:tcPr>
            <w:tcW w:w="3549" w:type="dxa"/>
            <w:tcBorders>
              <w:top w:val="nil"/>
              <w:left w:val="single" w:sz="12" w:space="0" w:color="92CDDC" w:themeColor="accent5" w:themeTint="99"/>
              <w:bottom w:val="single" w:sz="12" w:space="0" w:color="92CDDC" w:themeColor="accent5" w:themeTint="99"/>
              <w:right w:val="single" w:sz="12" w:space="0" w:color="92CDDC" w:themeColor="accent5" w:themeTint="99"/>
            </w:tcBorders>
            <w:shd w:val="clear" w:color="auto" w:fill="F2F2F2" w:themeFill="background1" w:themeFillShade="F2"/>
          </w:tcPr>
          <w:p w14:paraId="7373A165" w14:textId="43638659" w:rsidR="00037830" w:rsidRPr="00B03E4E" w:rsidRDefault="00037830" w:rsidP="002714F2">
            <w:pPr>
              <w:spacing w:after="0"/>
              <w:jc w:val="center"/>
              <w:rPr>
                <w:rFonts w:cstheme="minorHAnsi"/>
                <w:bCs/>
                <w:sz w:val="20"/>
                <w:szCs w:val="20"/>
              </w:rPr>
            </w:pPr>
            <w:r>
              <w:rPr>
                <w:sz w:val="20"/>
              </w:rPr>
              <w:t>Exigencias de la ISSAI 4000</w:t>
            </w:r>
          </w:p>
        </w:tc>
        <w:tc>
          <w:tcPr>
            <w:tcW w:w="8080" w:type="dxa"/>
            <w:tcBorders>
              <w:top w:val="nil"/>
              <w:left w:val="single" w:sz="12" w:space="0" w:color="92CDDC" w:themeColor="accent5" w:themeTint="99"/>
              <w:bottom w:val="single" w:sz="12" w:space="0" w:color="92CDDC" w:themeColor="accent5" w:themeTint="99"/>
              <w:right w:val="single" w:sz="12" w:space="0" w:color="92CDDC" w:themeColor="accent5" w:themeTint="99"/>
            </w:tcBorders>
            <w:shd w:val="clear" w:color="auto" w:fill="F2F2F2" w:themeFill="background1" w:themeFillShade="F2"/>
          </w:tcPr>
          <w:p w14:paraId="36038FC9" w14:textId="77777777" w:rsidR="00037830" w:rsidRPr="00B03E4E" w:rsidRDefault="00037830" w:rsidP="00037830">
            <w:pPr>
              <w:spacing w:after="0"/>
              <w:jc w:val="center"/>
              <w:rPr>
                <w:rFonts w:cstheme="minorHAnsi"/>
                <w:bCs/>
                <w:sz w:val="20"/>
                <w:szCs w:val="20"/>
              </w:rPr>
            </w:pPr>
            <w:r>
              <w:rPr>
                <w:sz w:val="20"/>
              </w:rPr>
              <w:t>Explicación</w:t>
            </w:r>
          </w:p>
        </w:tc>
        <w:tc>
          <w:tcPr>
            <w:tcW w:w="5245" w:type="dxa"/>
            <w:tcBorders>
              <w:top w:val="nil"/>
              <w:left w:val="single" w:sz="12" w:space="0" w:color="92CDDC" w:themeColor="accent5" w:themeTint="99"/>
              <w:bottom w:val="single" w:sz="12" w:space="0" w:color="92CDDC" w:themeColor="accent5" w:themeTint="99"/>
              <w:right w:val="nil"/>
            </w:tcBorders>
            <w:shd w:val="clear" w:color="auto" w:fill="F2F2F2" w:themeFill="background1" w:themeFillShade="F2"/>
          </w:tcPr>
          <w:p w14:paraId="41AFE1AB" w14:textId="57704231" w:rsidR="00037830" w:rsidRPr="00B03E4E" w:rsidRDefault="009132E5" w:rsidP="00037830">
            <w:pPr>
              <w:spacing w:after="0"/>
              <w:jc w:val="center"/>
              <w:rPr>
                <w:rFonts w:cstheme="minorHAnsi"/>
                <w:bCs/>
                <w:sz w:val="20"/>
                <w:szCs w:val="20"/>
              </w:rPr>
            </w:pPr>
            <w:r>
              <w:rPr>
                <w:sz w:val="20"/>
              </w:rPr>
              <w:t>Orientación</w:t>
            </w:r>
          </w:p>
        </w:tc>
      </w:tr>
      <w:tr w:rsidR="00037830" w:rsidRPr="009A41E8" w14:paraId="01CF6CA1" w14:textId="77777777" w:rsidTr="00600F9A">
        <w:tc>
          <w:tcPr>
            <w:tcW w:w="704" w:type="dxa"/>
            <w:tcBorders>
              <w:top w:val="single" w:sz="12" w:space="0" w:color="92CDDC" w:themeColor="accent5" w:themeTint="99"/>
              <w:left w:val="nil"/>
              <w:bottom w:val="single" w:sz="12" w:space="0" w:color="92CDDC" w:themeColor="accent5" w:themeTint="99"/>
              <w:right w:val="single" w:sz="12" w:space="0" w:color="92CDDC" w:themeColor="accent5" w:themeTint="99"/>
            </w:tcBorders>
            <w:shd w:val="clear" w:color="auto" w:fill="F2F2F2" w:themeFill="background1" w:themeFillShade="F2"/>
          </w:tcPr>
          <w:p w14:paraId="79D1E77A" w14:textId="77777777" w:rsidR="00037830" w:rsidRPr="00B03E4E" w:rsidRDefault="00037830" w:rsidP="00037830">
            <w:pPr>
              <w:jc w:val="center"/>
              <w:rPr>
                <w:rFonts w:cstheme="minorHAnsi"/>
                <w:sz w:val="18"/>
                <w:szCs w:val="18"/>
              </w:rPr>
            </w:pPr>
            <w:r>
              <w:rPr>
                <w:sz w:val="18"/>
              </w:rPr>
              <w:t>29</w:t>
            </w:r>
          </w:p>
        </w:tc>
        <w:tc>
          <w:tcPr>
            <w:tcW w:w="3549" w:type="dxa"/>
            <w:tc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shd w:val="clear" w:color="auto" w:fill="EEECE1" w:themeFill="background2"/>
          </w:tcPr>
          <w:p w14:paraId="04AA1B53" w14:textId="77777777" w:rsidR="00037830" w:rsidRPr="00B03E4E" w:rsidRDefault="00037830" w:rsidP="00037830">
            <w:pPr>
              <w:rPr>
                <w:rFonts w:cstheme="minorHAnsi"/>
                <w:color w:val="31849B" w:themeColor="accent5" w:themeShade="BF"/>
                <w:sz w:val="20"/>
                <w:szCs w:val="20"/>
              </w:rPr>
            </w:pPr>
            <w:r>
              <w:rPr>
                <w:color w:val="31849B" w:themeColor="accent5" w:themeShade="BF"/>
                <w:sz w:val="20"/>
              </w:rPr>
              <w:t>ISSAI 4000/191</w:t>
            </w:r>
          </w:p>
          <w:p w14:paraId="0CE6F721" w14:textId="1B861983" w:rsidR="00037830" w:rsidRPr="00B03E4E" w:rsidRDefault="00037830" w:rsidP="00716DF9">
            <w:pPr>
              <w:jc w:val="left"/>
              <w:rPr>
                <w:rFonts w:cstheme="minorHAnsi"/>
                <w:sz w:val="20"/>
                <w:szCs w:val="20"/>
              </w:rPr>
            </w:pPr>
            <w:r>
              <w:rPr>
                <w:sz w:val="20"/>
              </w:rPr>
              <w:t>El auditor debe comunicar la conclusión mediante un informe de auditoría. La conclusión puede expresarse como un dictamen, una conclusión, o respuestas a preguntas o recomendaciones de auditoría específicas.</w:t>
            </w:r>
          </w:p>
        </w:tc>
        <w:tc>
          <w:tcPr>
            <w:tcW w:w="8080" w:type="dxa"/>
            <w:tc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tcPr>
          <w:p w14:paraId="13A35467" w14:textId="7CD604AA" w:rsidR="00037830" w:rsidRPr="00B03E4E" w:rsidRDefault="00037830" w:rsidP="00716DF9">
            <w:pPr>
              <w:autoSpaceDE w:val="0"/>
              <w:autoSpaceDN w:val="0"/>
              <w:adjustRightInd w:val="0"/>
              <w:spacing w:after="19"/>
              <w:jc w:val="left"/>
              <w:rPr>
                <w:rFonts w:cstheme="minorHAnsi"/>
                <w:bCs/>
                <w:sz w:val="20"/>
                <w:szCs w:val="20"/>
              </w:rPr>
            </w:pPr>
            <w:r>
              <w:rPr>
                <w:sz w:val="20"/>
              </w:rPr>
              <w:t xml:space="preserve">El auditor comunica el resultado de la auditoría como una conclusión, un dictamen, o respuestas a preguntas o recomendaciones. Para los encargos de seguridad razonable, el auditor recopila evidencia de auditoría suficiente y adecuada para concluir si la materia controlada cumple en todos sus aspectos significativos con los criterios identificados. </w:t>
            </w:r>
          </w:p>
          <w:p w14:paraId="7BE9BBB8" w14:textId="73E0D115" w:rsidR="00037830" w:rsidRPr="00B03E4E" w:rsidRDefault="0095108C" w:rsidP="009A41E8">
            <w:pPr>
              <w:autoSpaceDE w:val="0"/>
              <w:autoSpaceDN w:val="0"/>
              <w:adjustRightInd w:val="0"/>
              <w:spacing w:before="120"/>
              <w:jc w:val="left"/>
              <w:rPr>
                <w:rFonts w:cstheme="minorHAnsi"/>
                <w:bCs/>
                <w:sz w:val="20"/>
                <w:szCs w:val="20"/>
              </w:rPr>
            </w:pPr>
            <w:r>
              <w:rPr>
                <w:sz w:val="20"/>
              </w:rPr>
              <w:t xml:space="preserve">La forma de comunicación difiere entre un encargo de elaboración de </w:t>
            </w:r>
            <w:r w:rsidR="002E77D5">
              <w:rPr>
                <w:sz w:val="20"/>
              </w:rPr>
              <w:t xml:space="preserve">un </w:t>
            </w:r>
            <w:r>
              <w:rPr>
                <w:sz w:val="20"/>
              </w:rPr>
              <w:t>informe directo y un encargo de atestiguamiento.</w:t>
            </w:r>
          </w:p>
          <w:p w14:paraId="50D38CE9" w14:textId="322E0227" w:rsidR="00037830" w:rsidRPr="00B03E4E" w:rsidRDefault="00037830" w:rsidP="00716DF9">
            <w:pPr>
              <w:autoSpaceDE w:val="0"/>
              <w:autoSpaceDN w:val="0"/>
              <w:adjustRightInd w:val="0"/>
              <w:spacing w:after="19"/>
              <w:jc w:val="left"/>
              <w:rPr>
                <w:rFonts w:cstheme="minorHAnsi"/>
                <w:bCs/>
                <w:sz w:val="20"/>
                <w:szCs w:val="20"/>
              </w:rPr>
            </w:pPr>
            <w:r>
              <w:rPr>
                <w:sz w:val="20"/>
              </w:rPr>
              <w:t>Cuando se trata de un encargo de elaboración de un informe directo de seguridad razonable, el auditor se comunica mediante conclusiones que reflejen de forma explícita el nivel de seguridad, o explicando el modo en que se han desarrollado los criterios, hallazgos y conclusiones de una forma razonable y equilibrada, y porqué las combinaciones de hallazgos dan como resultado una conclusión o recomendación general determinada.</w:t>
            </w:r>
          </w:p>
          <w:p w14:paraId="5ED1A547" w14:textId="729ACB90" w:rsidR="00037830" w:rsidRPr="00B03E4E" w:rsidRDefault="00037830" w:rsidP="00716DF9">
            <w:pPr>
              <w:autoSpaceDE w:val="0"/>
              <w:autoSpaceDN w:val="0"/>
              <w:adjustRightInd w:val="0"/>
              <w:spacing w:before="120" w:after="19"/>
              <w:jc w:val="left"/>
              <w:rPr>
                <w:rFonts w:cstheme="minorHAnsi"/>
                <w:bCs/>
                <w:sz w:val="20"/>
                <w:szCs w:val="20"/>
              </w:rPr>
            </w:pPr>
            <w:r>
              <w:rPr>
                <w:sz w:val="20"/>
              </w:rPr>
              <w:t xml:space="preserve">En el caso de un encargo de atestiguamiento de seguridad razonable, el auditor formula una manifestación clara del nivel de seguridad, ya sea a través de conclusiones </w:t>
            </w:r>
            <w:r w:rsidR="00105C94">
              <w:rPr>
                <w:sz w:val="20"/>
              </w:rPr>
              <w:t>o</w:t>
            </w:r>
            <w:r>
              <w:rPr>
                <w:sz w:val="20"/>
              </w:rPr>
              <w:t xml:space="preserve"> dictámenes normalizados. Cuando no se hayan detectado casos de incumplimiento material, el dictamen se presentará sin modificaciones. El auditor modificará su dictamen en los siguientes casos: </w:t>
            </w:r>
          </w:p>
          <w:p w14:paraId="2BBE7E72" w14:textId="6DDE8952" w:rsidR="00037830" w:rsidRPr="00B03E4E" w:rsidRDefault="000B2DBD" w:rsidP="00716DF9">
            <w:pPr>
              <w:autoSpaceDE w:val="0"/>
              <w:autoSpaceDN w:val="0"/>
              <w:adjustRightInd w:val="0"/>
              <w:spacing w:after="19"/>
              <w:jc w:val="left"/>
              <w:rPr>
                <w:rFonts w:cstheme="minorHAnsi"/>
                <w:bCs/>
                <w:sz w:val="20"/>
                <w:szCs w:val="20"/>
              </w:rPr>
            </w:pPr>
            <w:r>
              <w:rPr>
                <w:sz w:val="20"/>
              </w:rPr>
              <w:t>a) Casos de incumplimiento material</w:t>
            </w:r>
            <w:r w:rsidR="00105C94">
              <w:rPr>
                <w:sz w:val="20"/>
              </w:rPr>
              <w:t>.</w:t>
            </w:r>
            <w:r>
              <w:rPr>
                <w:sz w:val="20"/>
              </w:rPr>
              <w:t xml:space="preserve"> </w:t>
            </w:r>
            <w:r w:rsidR="00105C94">
              <w:rPr>
                <w:sz w:val="20"/>
              </w:rPr>
              <w:t>S</w:t>
            </w:r>
            <w:r>
              <w:rPr>
                <w:sz w:val="20"/>
              </w:rPr>
              <w:t xml:space="preserve">egún el grado de incumplimiento, el resultado puede ser: </w:t>
            </w:r>
          </w:p>
          <w:p w14:paraId="4605933C" w14:textId="2C4E2475" w:rsidR="00037830" w:rsidRPr="00B03E4E" w:rsidRDefault="00037830" w:rsidP="00716DF9">
            <w:pPr>
              <w:autoSpaceDE w:val="0"/>
              <w:autoSpaceDN w:val="0"/>
              <w:adjustRightInd w:val="0"/>
              <w:spacing w:after="19"/>
              <w:ind w:left="147"/>
              <w:jc w:val="left"/>
              <w:rPr>
                <w:rFonts w:cstheme="minorHAnsi"/>
                <w:bCs/>
                <w:sz w:val="20"/>
                <w:szCs w:val="20"/>
              </w:rPr>
            </w:pPr>
            <w:r>
              <w:rPr>
                <w:sz w:val="20"/>
              </w:rPr>
              <w:t xml:space="preserve">i) una opinión con reservas, o </w:t>
            </w:r>
          </w:p>
          <w:p w14:paraId="5EEE4AFF" w14:textId="4AB84102" w:rsidR="00037830" w:rsidRPr="00B03E4E" w:rsidRDefault="00037830" w:rsidP="00716DF9">
            <w:pPr>
              <w:autoSpaceDE w:val="0"/>
              <w:autoSpaceDN w:val="0"/>
              <w:adjustRightInd w:val="0"/>
              <w:spacing w:after="19"/>
              <w:ind w:left="147"/>
              <w:jc w:val="left"/>
              <w:rPr>
                <w:rFonts w:cstheme="minorHAnsi"/>
                <w:bCs/>
                <w:sz w:val="20"/>
                <w:szCs w:val="20"/>
              </w:rPr>
            </w:pPr>
            <w:r>
              <w:rPr>
                <w:sz w:val="20"/>
              </w:rPr>
              <w:t xml:space="preserve">ii) una opinión adversa. </w:t>
            </w:r>
          </w:p>
          <w:p w14:paraId="76C00F8B" w14:textId="4612BB1A" w:rsidR="00037830" w:rsidRPr="00B03E4E" w:rsidRDefault="00A51EF4" w:rsidP="00716DF9">
            <w:pPr>
              <w:autoSpaceDE w:val="0"/>
              <w:autoSpaceDN w:val="0"/>
              <w:adjustRightInd w:val="0"/>
              <w:spacing w:after="19"/>
              <w:jc w:val="left"/>
              <w:rPr>
                <w:rFonts w:cstheme="minorHAnsi"/>
                <w:bCs/>
                <w:sz w:val="20"/>
                <w:szCs w:val="20"/>
              </w:rPr>
            </w:pPr>
            <w:r>
              <w:rPr>
                <w:sz w:val="20"/>
              </w:rPr>
              <w:t>b) Limitación del alcance</w:t>
            </w:r>
            <w:r w:rsidR="00105C94">
              <w:rPr>
                <w:sz w:val="20"/>
              </w:rPr>
              <w:t>.</w:t>
            </w:r>
            <w:r>
              <w:rPr>
                <w:sz w:val="20"/>
              </w:rPr>
              <w:t xml:space="preserve"> </w:t>
            </w:r>
            <w:r w:rsidR="00105C94">
              <w:rPr>
                <w:sz w:val="20"/>
              </w:rPr>
              <w:t>S</w:t>
            </w:r>
            <w:r>
              <w:rPr>
                <w:sz w:val="20"/>
              </w:rPr>
              <w:t xml:space="preserve">egún el grado de la limitación, el resultado puede ser: </w:t>
            </w:r>
          </w:p>
          <w:p w14:paraId="412151D0" w14:textId="0657B69E" w:rsidR="00037830" w:rsidRPr="00B03E4E" w:rsidRDefault="00037830" w:rsidP="00716DF9">
            <w:pPr>
              <w:autoSpaceDE w:val="0"/>
              <w:autoSpaceDN w:val="0"/>
              <w:adjustRightInd w:val="0"/>
              <w:spacing w:after="19"/>
              <w:ind w:left="147"/>
              <w:jc w:val="left"/>
              <w:rPr>
                <w:rFonts w:cstheme="minorHAnsi"/>
                <w:bCs/>
                <w:sz w:val="20"/>
                <w:szCs w:val="20"/>
              </w:rPr>
            </w:pPr>
            <w:r>
              <w:rPr>
                <w:sz w:val="20"/>
              </w:rPr>
              <w:t xml:space="preserve">iii) una opinión con reservas, o </w:t>
            </w:r>
          </w:p>
          <w:p w14:paraId="364C7E64" w14:textId="6E056EFD" w:rsidR="00037830" w:rsidRPr="00B03E4E" w:rsidRDefault="00037830" w:rsidP="00716DF9">
            <w:pPr>
              <w:autoSpaceDE w:val="0"/>
              <w:autoSpaceDN w:val="0"/>
              <w:adjustRightInd w:val="0"/>
              <w:spacing w:after="19"/>
              <w:ind w:left="147"/>
              <w:jc w:val="left"/>
              <w:rPr>
                <w:rFonts w:cstheme="minorHAnsi"/>
                <w:bCs/>
                <w:sz w:val="20"/>
                <w:szCs w:val="20"/>
              </w:rPr>
            </w:pPr>
            <w:r>
              <w:rPr>
                <w:sz w:val="20"/>
              </w:rPr>
              <w:t xml:space="preserve">iv) un descargo. </w:t>
            </w:r>
          </w:p>
          <w:p w14:paraId="2F999666" w14:textId="77777777" w:rsidR="00037830" w:rsidRPr="00094A90" w:rsidRDefault="00037830" w:rsidP="00716DF9">
            <w:pPr>
              <w:autoSpaceDE w:val="0"/>
              <w:autoSpaceDN w:val="0"/>
              <w:adjustRightInd w:val="0"/>
              <w:spacing w:after="19"/>
              <w:jc w:val="left"/>
              <w:rPr>
                <w:rFonts w:cstheme="minorHAnsi"/>
                <w:bCs/>
                <w:sz w:val="20"/>
                <w:szCs w:val="20"/>
                <w:lang w:val="es-419"/>
              </w:rPr>
            </w:pPr>
          </w:p>
          <w:p w14:paraId="322B9941" w14:textId="4871CDE5" w:rsidR="00037830" w:rsidRPr="00B03E4E" w:rsidRDefault="00037830" w:rsidP="00716DF9">
            <w:pPr>
              <w:autoSpaceDE w:val="0"/>
              <w:autoSpaceDN w:val="0"/>
              <w:adjustRightInd w:val="0"/>
              <w:spacing w:after="19"/>
              <w:jc w:val="left"/>
              <w:rPr>
                <w:rFonts w:cstheme="minorHAnsi"/>
                <w:bCs/>
                <w:sz w:val="20"/>
                <w:szCs w:val="20"/>
              </w:rPr>
            </w:pPr>
            <w:r>
              <w:rPr>
                <w:sz w:val="20"/>
              </w:rPr>
              <w:t xml:space="preserve">La formulación del dictamen debe reflejar el mandato de la EFS. Por consiguiente, el auditor puede utilizar expresiones tales como «es legal y regular», «es regular», o «se ha aplicado según el propósito establecido por el Parlamento». </w:t>
            </w:r>
          </w:p>
          <w:p w14:paraId="4DA3100E" w14:textId="77777777" w:rsidR="00037830" w:rsidRPr="00094A90" w:rsidRDefault="00037830" w:rsidP="00716DF9">
            <w:pPr>
              <w:autoSpaceDE w:val="0"/>
              <w:autoSpaceDN w:val="0"/>
              <w:adjustRightInd w:val="0"/>
              <w:spacing w:after="19"/>
              <w:jc w:val="left"/>
              <w:rPr>
                <w:rFonts w:cstheme="minorHAnsi"/>
                <w:bCs/>
                <w:sz w:val="20"/>
                <w:szCs w:val="20"/>
                <w:lang w:val="es-419"/>
              </w:rPr>
            </w:pPr>
          </w:p>
          <w:p w14:paraId="03ABC0D5" w14:textId="50F4A860" w:rsidR="00037830" w:rsidRPr="00B03E4E" w:rsidRDefault="00037830" w:rsidP="00716DF9">
            <w:pPr>
              <w:autoSpaceDE w:val="0"/>
              <w:autoSpaceDN w:val="0"/>
              <w:adjustRightInd w:val="0"/>
              <w:jc w:val="left"/>
              <w:rPr>
                <w:rFonts w:cstheme="minorHAnsi"/>
                <w:bCs/>
                <w:sz w:val="20"/>
                <w:szCs w:val="20"/>
              </w:rPr>
            </w:pPr>
            <w:r>
              <w:rPr>
                <w:sz w:val="20"/>
              </w:rPr>
              <w:t>En un encargo de seguridad limitada, los procedimientos son limitados en comparación con aquellos necesarios para un encargo de seguridad razonable. A continuación, el auditor concluirá que nada ha llamado su atención como para considerar que la materia controlada no cumple con los criterios aplicables.</w:t>
            </w:r>
          </w:p>
        </w:tc>
        <w:tc>
          <w:tcPr>
            <w:tcW w:w="5245" w:type="dxa"/>
            <w:tcBorders>
              <w:top w:val="single" w:sz="12" w:space="0" w:color="92CDDC" w:themeColor="accent5" w:themeTint="99"/>
              <w:left w:val="single" w:sz="12" w:space="0" w:color="92CDDC" w:themeColor="accent5" w:themeTint="99"/>
              <w:bottom w:val="single" w:sz="12" w:space="0" w:color="92CDDC" w:themeColor="accent5" w:themeTint="99"/>
              <w:right w:val="nil"/>
            </w:tcBorders>
          </w:tcPr>
          <w:p w14:paraId="6F115363" w14:textId="77777777" w:rsidR="00037830" w:rsidRPr="00B03E4E" w:rsidRDefault="00037830" w:rsidP="0034000A">
            <w:pPr>
              <w:pStyle w:val="ListParagraph"/>
              <w:numPr>
                <w:ilvl w:val="0"/>
                <w:numId w:val="15"/>
              </w:numPr>
              <w:jc w:val="left"/>
              <w:rPr>
                <w:sz w:val="20"/>
                <w:szCs w:val="20"/>
              </w:rPr>
            </w:pPr>
            <w:r>
              <w:rPr>
                <w:sz w:val="20"/>
              </w:rPr>
              <w:t xml:space="preserve">Verificar si la EFS tiene una política y una metodología sobre la comunicación de las conclusiones de las auditorías de cumplimiento en los informes de auditoría. </w:t>
            </w:r>
          </w:p>
          <w:p w14:paraId="06B8FD05" w14:textId="6B7E3CA1" w:rsidR="00037830" w:rsidRPr="00B03E4E" w:rsidRDefault="00037830" w:rsidP="0034000A">
            <w:pPr>
              <w:numPr>
                <w:ilvl w:val="0"/>
                <w:numId w:val="15"/>
              </w:numPr>
              <w:jc w:val="left"/>
              <w:rPr>
                <w:rFonts w:cstheme="minorHAnsi"/>
                <w:b/>
                <w:sz w:val="20"/>
                <w:szCs w:val="20"/>
              </w:rPr>
            </w:pPr>
            <w:r>
              <w:rPr>
                <w:sz w:val="20"/>
              </w:rPr>
              <w:t>Evaluar si existen procesos, sistemas, documentos de orientación o plantillas específicos para determinar el formato de las conclusiones de las auditorías de cumplimiento, tanto para los encargos de elaboración de informes directos como de atestiguamiento. En la muestra seleccionada de archivos de auditoría, buscar documentación acera de la conclusión de la auditoría.</w:t>
            </w:r>
          </w:p>
        </w:tc>
      </w:tr>
      <w:tr w:rsidR="00037830" w:rsidRPr="009A41E8" w14:paraId="697DFFFA" w14:textId="77777777" w:rsidTr="00986E1F">
        <w:tc>
          <w:tcPr>
            <w:tcW w:w="704" w:type="dxa"/>
            <w:tcBorders>
              <w:top w:val="single" w:sz="12" w:space="0" w:color="92CDDC" w:themeColor="accent5" w:themeTint="99"/>
              <w:left w:val="nil"/>
              <w:bottom w:val="single" w:sz="4" w:space="0" w:color="92CDDC" w:themeColor="accent5" w:themeTint="99"/>
              <w:right w:val="single" w:sz="12" w:space="0" w:color="92CDDC" w:themeColor="accent5" w:themeTint="99"/>
            </w:tcBorders>
            <w:shd w:val="clear" w:color="auto" w:fill="F2F2F2" w:themeFill="background1" w:themeFillShade="F2"/>
          </w:tcPr>
          <w:p w14:paraId="0D871EBA" w14:textId="77777777" w:rsidR="00037830" w:rsidRPr="00B03E4E" w:rsidRDefault="00037830" w:rsidP="00AD73B5">
            <w:pPr>
              <w:pageBreakBefore/>
              <w:jc w:val="center"/>
              <w:rPr>
                <w:rFonts w:cstheme="minorHAnsi"/>
                <w:sz w:val="18"/>
                <w:szCs w:val="18"/>
              </w:rPr>
            </w:pPr>
            <w:r>
              <w:rPr>
                <w:sz w:val="18"/>
              </w:rPr>
              <w:t>30</w:t>
            </w:r>
          </w:p>
        </w:tc>
        <w:tc>
          <w:tcPr>
            <w:tcW w:w="3549"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EEECE1" w:themeFill="background2"/>
          </w:tcPr>
          <w:p w14:paraId="13B28EEE" w14:textId="77777777" w:rsidR="00037830" w:rsidRPr="00B03E4E" w:rsidRDefault="00037830" w:rsidP="00AD73B5">
            <w:pPr>
              <w:pageBreakBefore/>
              <w:rPr>
                <w:rFonts w:cstheme="minorHAnsi"/>
                <w:color w:val="31849B" w:themeColor="accent5" w:themeShade="BF"/>
                <w:sz w:val="20"/>
                <w:szCs w:val="20"/>
              </w:rPr>
            </w:pPr>
            <w:r>
              <w:rPr>
                <w:color w:val="31849B" w:themeColor="accent5" w:themeShade="BF"/>
                <w:sz w:val="20"/>
              </w:rPr>
              <w:t>ISSAI 4000/202</w:t>
            </w:r>
          </w:p>
          <w:p w14:paraId="44220445" w14:textId="3C073054" w:rsidR="00037830" w:rsidRPr="00B03E4E" w:rsidRDefault="00037830" w:rsidP="00AD73B5">
            <w:pPr>
              <w:pageBreakBefore/>
              <w:jc w:val="left"/>
              <w:rPr>
                <w:rFonts w:cstheme="minorHAnsi"/>
                <w:bCs/>
                <w:sz w:val="20"/>
                <w:szCs w:val="20"/>
              </w:rPr>
            </w:pPr>
            <w:r>
              <w:rPr>
                <w:sz w:val="20"/>
              </w:rPr>
              <w:t>El auditor debe preparar un informe de auditoría basado en los principios de integridad, objetividad, oportunidad, precisión y contradicción.</w:t>
            </w:r>
          </w:p>
        </w:tc>
        <w:tc>
          <w:tcPr>
            <w:tcW w:w="8080"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680AB3AA" w14:textId="64E8D8FC" w:rsidR="00037830" w:rsidRPr="00B03E4E" w:rsidRDefault="00037830" w:rsidP="00AD73B5">
            <w:pPr>
              <w:pageBreakBefore/>
              <w:autoSpaceDE w:val="0"/>
              <w:autoSpaceDN w:val="0"/>
              <w:adjustRightInd w:val="0"/>
              <w:spacing w:after="22"/>
              <w:jc w:val="left"/>
              <w:rPr>
                <w:rFonts w:cstheme="minorHAnsi"/>
                <w:bCs/>
                <w:sz w:val="20"/>
                <w:szCs w:val="20"/>
              </w:rPr>
            </w:pPr>
            <w:r>
              <w:rPr>
                <w:sz w:val="20"/>
              </w:rPr>
              <w:t>Al final de toda auditoría, se debe elaborar un informe escrito en el que se expongan los hallazgos, los dictámenes, las conclusiones y las recomendaciones utilizando el formato apropiado, según corresponda. El formato y el contenido del informe de una auditoría de cumplimiento deberían cumplir con los siguientes principios:</w:t>
            </w:r>
          </w:p>
          <w:p w14:paraId="7D9B7079" w14:textId="53D915FC" w:rsidR="00037830" w:rsidRPr="00B03E4E" w:rsidRDefault="00037830" w:rsidP="00AD73B5">
            <w:pPr>
              <w:pageBreakBefore/>
              <w:autoSpaceDE w:val="0"/>
              <w:autoSpaceDN w:val="0"/>
              <w:adjustRightInd w:val="0"/>
              <w:spacing w:after="22"/>
              <w:jc w:val="left"/>
              <w:rPr>
                <w:rFonts w:cstheme="minorHAnsi"/>
                <w:bCs/>
                <w:sz w:val="20"/>
                <w:szCs w:val="20"/>
              </w:rPr>
            </w:pPr>
            <w:r>
              <w:rPr>
                <w:sz w:val="20"/>
              </w:rPr>
              <w:t xml:space="preserve">• El principio de integridad, que requiere que el auditor examine todos los hallazgos relevantes de la auditoría antes de emitir su informe. </w:t>
            </w:r>
          </w:p>
          <w:p w14:paraId="4F36CB7D" w14:textId="00CA61C1" w:rsidR="00037830" w:rsidRPr="00B03E4E" w:rsidRDefault="00037830" w:rsidP="00AD73B5">
            <w:pPr>
              <w:pageBreakBefore/>
              <w:autoSpaceDE w:val="0"/>
              <w:autoSpaceDN w:val="0"/>
              <w:adjustRightInd w:val="0"/>
              <w:spacing w:after="22"/>
              <w:jc w:val="left"/>
              <w:rPr>
                <w:rFonts w:cstheme="minorHAnsi"/>
                <w:bCs/>
                <w:sz w:val="20"/>
                <w:szCs w:val="20"/>
              </w:rPr>
            </w:pPr>
            <w:r>
              <w:rPr>
                <w:sz w:val="20"/>
              </w:rPr>
              <w:t xml:space="preserve">• El principio de objetividad, que requiere que el auditor aplique el juicio y el escepticismo profesionales para garantizar que el informe sea fácticamente correcto y que los hallazgos y conclusiones sean relevantes, ecuánimes y equilibrados. </w:t>
            </w:r>
          </w:p>
          <w:p w14:paraId="04296C3B" w14:textId="77777777" w:rsidR="00037830" w:rsidRPr="00B03E4E" w:rsidRDefault="00037830" w:rsidP="00AD73B5">
            <w:pPr>
              <w:pageBreakBefore/>
              <w:autoSpaceDE w:val="0"/>
              <w:autoSpaceDN w:val="0"/>
              <w:adjustRightInd w:val="0"/>
              <w:spacing w:after="22"/>
              <w:jc w:val="left"/>
              <w:rPr>
                <w:rFonts w:cstheme="minorHAnsi"/>
                <w:bCs/>
                <w:sz w:val="20"/>
                <w:szCs w:val="20"/>
              </w:rPr>
            </w:pPr>
            <w:r>
              <w:rPr>
                <w:sz w:val="20"/>
              </w:rPr>
              <w:t xml:space="preserve">• El principio de oportunidad, que implica elaborar el informe dentro del plazo correspondiente, a fin de que resulte pertinente para el usuario o los usuarios previstos. </w:t>
            </w:r>
          </w:p>
          <w:p w14:paraId="4429C38A" w14:textId="77777777" w:rsidR="00037830" w:rsidRPr="00B03E4E" w:rsidRDefault="00037830" w:rsidP="00AD73B5">
            <w:pPr>
              <w:pageBreakBefore/>
              <w:autoSpaceDE w:val="0"/>
              <w:autoSpaceDN w:val="0"/>
              <w:adjustRightInd w:val="0"/>
              <w:spacing w:after="22"/>
              <w:jc w:val="left"/>
              <w:rPr>
                <w:rFonts w:cstheme="minorHAnsi"/>
                <w:bCs/>
                <w:sz w:val="20"/>
                <w:szCs w:val="20"/>
              </w:rPr>
            </w:pPr>
            <w:r>
              <w:rPr>
                <w:sz w:val="20"/>
              </w:rPr>
              <w:t xml:space="preserve">• El principio de precisión y consulta, que implica verificar la exactitud de los hechos con la entidad auditada. </w:t>
            </w:r>
          </w:p>
          <w:p w14:paraId="113F5024" w14:textId="77777777" w:rsidR="00037830" w:rsidRPr="00B03E4E" w:rsidRDefault="00037830" w:rsidP="00AD73B5">
            <w:pPr>
              <w:pageBreakBefore/>
              <w:autoSpaceDE w:val="0"/>
              <w:autoSpaceDN w:val="0"/>
              <w:adjustRightInd w:val="0"/>
              <w:spacing w:after="22"/>
              <w:jc w:val="left"/>
              <w:rPr>
                <w:rFonts w:cstheme="minorHAnsi"/>
                <w:bCs/>
                <w:sz w:val="20"/>
                <w:szCs w:val="20"/>
              </w:rPr>
            </w:pPr>
            <w:r>
              <w:rPr>
                <w:sz w:val="20"/>
              </w:rPr>
              <w:t xml:space="preserve">• El principio de contradicción, que implica incorporar las respuestas de la entidad responsable, según corresponda, y ofrecer réplicas a estas respuestas, así como evaluarlas. </w:t>
            </w:r>
          </w:p>
          <w:p w14:paraId="44F221BC" w14:textId="77777777" w:rsidR="00037830" w:rsidRPr="00094A90" w:rsidRDefault="00037830" w:rsidP="00AD73B5">
            <w:pPr>
              <w:pageBreakBefore/>
              <w:autoSpaceDE w:val="0"/>
              <w:autoSpaceDN w:val="0"/>
              <w:adjustRightInd w:val="0"/>
              <w:spacing w:after="22"/>
              <w:jc w:val="left"/>
              <w:rPr>
                <w:rFonts w:cstheme="minorHAnsi"/>
                <w:bCs/>
                <w:sz w:val="20"/>
                <w:szCs w:val="20"/>
                <w:lang w:val="es-419"/>
              </w:rPr>
            </w:pPr>
          </w:p>
          <w:p w14:paraId="18050D07" w14:textId="39A619E0" w:rsidR="00037830" w:rsidRPr="00B03E4E" w:rsidRDefault="00037830" w:rsidP="00AD73B5">
            <w:pPr>
              <w:pageBreakBefore/>
              <w:jc w:val="left"/>
              <w:rPr>
                <w:rFonts w:cstheme="minorHAnsi"/>
                <w:bCs/>
                <w:sz w:val="20"/>
                <w:szCs w:val="20"/>
              </w:rPr>
            </w:pPr>
            <w:r>
              <w:rPr>
                <w:sz w:val="20"/>
              </w:rPr>
              <w:t xml:space="preserve">El formato del informe escrito puede variar en función de las circunstancias propias de la EFS. Algunas EFS presentan informes </w:t>
            </w:r>
            <w:r w:rsidR="00973F0F">
              <w:rPr>
                <w:sz w:val="20"/>
              </w:rPr>
              <w:t>extensos,</w:t>
            </w:r>
            <w:r>
              <w:rPr>
                <w:sz w:val="20"/>
              </w:rPr>
              <w:t xml:space="preserve"> pero no siguen el formato del dictamen. Sin embargo, cierta coherencia en el informe del auditor puede ayudar a sus usuarios a comprender la labor de auditoría realizada y las conclusiones alcanzadas, y a identificar circunstancias inusuales, cuando ellas se presenten.</w:t>
            </w:r>
          </w:p>
        </w:tc>
        <w:tc>
          <w:tcPr>
            <w:tcW w:w="5245" w:type="dxa"/>
            <w:tcBorders>
              <w:top w:val="single" w:sz="12" w:space="0" w:color="92CDDC" w:themeColor="accent5" w:themeTint="99"/>
              <w:left w:val="single" w:sz="12" w:space="0" w:color="92CDDC" w:themeColor="accent5" w:themeTint="99"/>
              <w:bottom w:val="single" w:sz="4" w:space="0" w:color="92CDDC" w:themeColor="accent5" w:themeTint="99"/>
              <w:right w:val="nil"/>
            </w:tcBorders>
          </w:tcPr>
          <w:p w14:paraId="14D19652" w14:textId="77777777" w:rsidR="00037830" w:rsidRPr="00B03E4E" w:rsidRDefault="00037830" w:rsidP="00AD73B5">
            <w:pPr>
              <w:pStyle w:val="ListParagraph"/>
              <w:pageBreakBefore/>
              <w:numPr>
                <w:ilvl w:val="0"/>
                <w:numId w:val="15"/>
              </w:numPr>
              <w:jc w:val="left"/>
              <w:rPr>
                <w:rFonts w:cstheme="minorHAnsi"/>
                <w:bCs/>
                <w:sz w:val="20"/>
                <w:szCs w:val="20"/>
              </w:rPr>
            </w:pPr>
            <w:r>
              <w:rPr>
                <w:sz w:val="20"/>
              </w:rPr>
              <w:t>Verificar si la EFS tiene una política que estipule que los informes de auditoría abarquen los principios enunciados.</w:t>
            </w:r>
          </w:p>
          <w:p w14:paraId="478073EC" w14:textId="47105479" w:rsidR="00037830" w:rsidRPr="00B03E4E" w:rsidRDefault="00037830" w:rsidP="00AD73B5">
            <w:pPr>
              <w:pStyle w:val="ListParagraph"/>
              <w:pageBreakBefore/>
              <w:numPr>
                <w:ilvl w:val="0"/>
                <w:numId w:val="15"/>
              </w:numPr>
              <w:jc w:val="left"/>
              <w:rPr>
                <w:rFonts w:cstheme="minorHAnsi"/>
                <w:bCs/>
                <w:sz w:val="20"/>
                <w:szCs w:val="20"/>
              </w:rPr>
            </w:pPr>
            <w:r>
              <w:rPr>
                <w:sz w:val="20"/>
              </w:rPr>
              <w:t xml:space="preserve">Evaluar si a los auditores se les han provisto procesos, sistemas, herramientas o plantillas que los ayuden a incorporar adecuadamente estos principios a los informes de auditoría. </w:t>
            </w:r>
          </w:p>
          <w:p w14:paraId="25EBFE0D" w14:textId="12C20CEA" w:rsidR="00037830" w:rsidRPr="00B03E4E" w:rsidRDefault="00600F9A" w:rsidP="00AD73B5">
            <w:pPr>
              <w:pageBreakBefore/>
              <w:numPr>
                <w:ilvl w:val="0"/>
                <w:numId w:val="15"/>
              </w:numPr>
              <w:jc w:val="left"/>
              <w:rPr>
                <w:rFonts w:cstheme="minorHAnsi"/>
                <w:bCs/>
                <w:sz w:val="20"/>
                <w:szCs w:val="20"/>
              </w:rPr>
            </w:pPr>
            <w:r>
              <w:rPr>
                <w:sz w:val="20"/>
              </w:rPr>
              <w:t>En la muestra de expedientes de auditoría seleccionada, examinar si en la elaboración de los informes de auditoría se aplican los principios señalados.</w:t>
            </w:r>
          </w:p>
        </w:tc>
      </w:tr>
      <w:tr w:rsidR="00037830" w:rsidRPr="009A41E8" w14:paraId="7EC0846F" w14:textId="77777777" w:rsidTr="00986E1F">
        <w:tc>
          <w:tcPr>
            <w:tcW w:w="704" w:type="dxa"/>
            <w:tcBorders>
              <w:top w:val="single" w:sz="4" w:space="0" w:color="92CDDC" w:themeColor="accent5" w:themeTint="99"/>
              <w:left w:val="nil"/>
              <w:bottom w:val="single" w:sz="12" w:space="0" w:color="92CDDC" w:themeColor="accent5" w:themeTint="99"/>
              <w:right w:val="single" w:sz="12" w:space="0" w:color="92CDDC" w:themeColor="accent5" w:themeTint="99"/>
            </w:tcBorders>
            <w:shd w:val="clear" w:color="auto" w:fill="F2F2F2" w:themeFill="background1" w:themeFillShade="F2"/>
          </w:tcPr>
          <w:p w14:paraId="21D2100F" w14:textId="77777777" w:rsidR="00037830" w:rsidRPr="00B03E4E" w:rsidRDefault="00037830" w:rsidP="00037830">
            <w:pPr>
              <w:jc w:val="center"/>
              <w:rPr>
                <w:rFonts w:cstheme="minorHAnsi"/>
                <w:sz w:val="18"/>
                <w:szCs w:val="18"/>
              </w:rPr>
            </w:pPr>
            <w:r>
              <w:rPr>
                <w:sz w:val="18"/>
              </w:rPr>
              <w:t>31</w:t>
            </w:r>
          </w:p>
        </w:tc>
        <w:tc>
          <w:tcPr>
            <w:tcW w:w="3549" w:type="dxa"/>
            <w:tcBorders>
              <w:top w:val="single" w:sz="4"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shd w:val="clear" w:color="auto" w:fill="EEECE1" w:themeFill="background2"/>
          </w:tcPr>
          <w:p w14:paraId="12BEDB0E" w14:textId="77777777" w:rsidR="00037830" w:rsidRPr="00B03E4E" w:rsidRDefault="00037830" w:rsidP="006B4A28">
            <w:pPr>
              <w:pStyle w:val="ListParagraph"/>
              <w:tabs>
                <w:tab w:val="left" w:pos="186"/>
              </w:tabs>
              <w:ind w:left="0"/>
              <w:jc w:val="left"/>
              <w:rPr>
                <w:rFonts w:cstheme="minorHAnsi"/>
                <w:i/>
                <w:iCs/>
                <w:sz w:val="20"/>
                <w:szCs w:val="20"/>
              </w:rPr>
            </w:pPr>
            <w:r>
              <w:rPr>
                <w:i/>
                <w:sz w:val="20"/>
              </w:rPr>
              <w:t>Estructura del informe para un encargo de información directa</w:t>
            </w:r>
          </w:p>
          <w:p w14:paraId="5269FFC8" w14:textId="4786823C" w:rsidR="006E7CEB" w:rsidRDefault="00037830" w:rsidP="00716DF9">
            <w:pPr>
              <w:pStyle w:val="ListParagraph"/>
              <w:tabs>
                <w:tab w:val="left" w:pos="186"/>
              </w:tabs>
              <w:ind w:left="0"/>
              <w:jc w:val="left"/>
              <w:rPr>
                <w:color w:val="31849B" w:themeColor="accent5" w:themeShade="BF"/>
                <w:sz w:val="20"/>
              </w:rPr>
            </w:pPr>
            <w:r>
              <w:rPr>
                <w:color w:val="31849B" w:themeColor="accent5" w:themeShade="BF"/>
                <w:sz w:val="20"/>
              </w:rPr>
              <w:t xml:space="preserve">ISSAI 4000/210 </w:t>
            </w:r>
          </w:p>
          <w:p w14:paraId="3EE66621" w14:textId="346CF118" w:rsidR="00037830" w:rsidRPr="00B03E4E" w:rsidRDefault="00037830" w:rsidP="00716DF9">
            <w:pPr>
              <w:pStyle w:val="ListParagraph"/>
              <w:tabs>
                <w:tab w:val="left" w:pos="186"/>
              </w:tabs>
              <w:ind w:left="0"/>
              <w:jc w:val="left"/>
              <w:rPr>
                <w:rFonts w:cstheme="minorHAnsi"/>
                <w:bCs/>
                <w:sz w:val="20"/>
                <w:szCs w:val="20"/>
              </w:rPr>
            </w:pPr>
            <w:r>
              <w:rPr>
                <w:sz w:val="20"/>
              </w:rPr>
              <w:t>El informe de auditoría debe incluir los siguientes elementos (aunque no necesariamente en este orden):</w:t>
            </w:r>
          </w:p>
          <w:p w14:paraId="27E8C2C0" w14:textId="167E7006" w:rsidR="00037830" w:rsidRPr="00B03E4E" w:rsidRDefault="00037830" w:rsidP="00716DF9">
            <w:pPr>
              <w:numPr>
                <w:ilvl w:val="0"/>
                <w:numId w:val="17"/>
              </w:numPr>
              <w:tabs>
                <w:tab w:val="left" w:pos="328"/>
              </w:tabs>
              <w:autoSpaceDE w:val="0"/>
              <w:autoSpaceDN w:val="0"/>
              <w:adjustRightInd w:val="0"/>
              <w:spacing w:after="0"/>
              <w:ind w:left="329" w:hanging="284"/>
              <w:jc w:val="left"/>
              <w:rPr>
                <w:rFonts w:cstheme="minorHAnsi"/>
                <w:bCs/>
                <w:sz w:val="20"/>
                <w:szCs w:val="20"/>
              </w:rPr>
            </w:pPr>
            <w:r>
              <w:rPr>
                <w:sz w:val="20"/>
              </w:rPr>
              <w:t>Título.</w:t>
            </w:r>
          </w:p>
          <w:p w14:paraId="27841386" w14:textId="39763145" w:rsidR="00037830" w:rsidRPr="00B03E4E" w:rsidRDefault="00037830" w:rsidP="00716DF9">
            <w:pPr>
              <w:numPr>
                <w:ilvl w:val="0"/>
                <w:numId w:val="17"/>
              </w:numPr>
              <w:tabs>
                <w:tab w:val="left" w:pos="328"/>
              </w:tabs>
              <w:autoSpaceDE w:val="0"/>
              <w:autoSpaceDN w:val="0"/>
              <w:adjustRightInd w:val="0"/>
              <w:spacing w:after="0"/>
              <w:ind w:left="329" w:hanging="284"/>
              <w:jc w:val="left"/>
              <w:rPr>
                <w:rFonts w:cstheme="minorHAnsi"/>
                <w:bCs/>
                <w:sz w:val="20"/>
                <w:szCs w:val="20"/>
              </w:rPr>
            </w:pPr>
            <w:r>
              <w:rPr>
                <w:sz w:val="20"/>
              </w:rPr>
              <w:t>Identificación de las normas de auditoría</w:t>
            </w:r>
            <w:r w:rsidR="002E77D5">
              <w:rPr>
                <w:sz w:val="20"/>
              </w:rPr>
              <w:t>.</w:t>
            </w:r>
          </w:p>
          <w:p w14:paraId="10EDB202" w14:textId="063B3E46" w:rsidR="00037830" w:rsidRPr="00B03E4E" w:rsidRDefault="00037830" w:rsidP="00716DF9">
            <w:pPr>
              <w:numPr>
                <w:ilvl w:val="0"/>
                <w:numId w:val="17"/>
              </w:numPr>
              <w:tabs>
                <w:tab w:val="left" w:pos="328"/>
              </w:tabs>
              <w:autoSpaceDE w:val="0"/>
              <w:autoSpaceDN w:val="0"/>
              <w:adjustRightInd w:val="0"/>
              <w:spacing w:after="0"/>
              <w:ind w:left="329" w:hanging="284"/>
              <w:jc w:val="left"/>
              <w:rPr>
                <w:rFonts w:cstheme="minorHAnsi"/>
                <w:bCs/>
                <w:sz w:val="20"/>
                <w:szCs w:val="20"/>
              </w:rPr>
            </w:pPr>
            <w:r>
              <w:rPr>
                <w:sz w:val="20"/>
              </w:rPr>
              <w:t xml:space="preserve">Resumen ejecutivo (cuando corresponda). </w:t>
            </w:r>
          </w:p>
          <w:p w14:paraId="09D29E4B" w14:textId="29D0C931" w:rsidR="00037830" w:rsidRPr="00B03E4E" w:rsidRDefault="00037830" w:rsidP="00716DF9">
            <w:pPr>
              <w:numPr>
                <w:ilvl w:val="0"/>
                <w:numId w:val="17"/>
              </w:numPr>
              <w:tabs>
                <w:tab w:val="left" w:pos="328"/>
              </w:tabs>
              <w:autoSpaceDE w:val="0"/>
              <w:autoSpaceDN w:val="0"/>
              <w:adjustRightInd w:val="0"/>
              <w:spacing w:after="0"/>
              <w:ind w:left="329" w:hanging="284"/>
              <w:jc w:val="left"/>
              <w:rPr>
                <w:rFonts w:cstheme="minorHAnsi"/>
                <w:bCs/>
                <w:sz w:val="20"/>
                <w:szCs w:val="20"/>
              </w:rPr>
            </w:pPr>
            <w:r>
              <w:rPr>
                <w:sz w:val="20"/>
              </w:rPr>
              <w:t>Descripción de la materia controlada y el alcance (amplitud y límites de la auditoría).</w:t>
            </w:r>
          </w:p>
          <w:p w14:paraId="700F531F" w14:textId="49C31466" w:rsidR="00037830" w:rsidRPr="00B03E4E" w:rsidRDefault="00037830" w:rsidP="00716DF9">
            <w:pPr>
              <w:numPr>
                <w:ilvl w:val="0"/>
                <w:numId w:val="17"/>
              </w:numPr>
              <w:tabs>
                <w:tab w:val="left" w:pos="328"/>
              </w:tabs>
              <w:autoSpaceDE w:val="0"/>
              <w:autoSpaceDN w:val="0"/>
              <w:adjustRightInd w:val="0"/>
              <w:spacing w:after="0"/>
              <w:ind w:left="329" w:hanging="284"/>
              <w:jc w:val="left"/>
              <w:rPr>
                <w:rFonts w:cstheme="minorHAnsi"/>
                <w:bCs/>
                <w:sz w:val="20"/>
                <w:szCs w:val="20"/>
              </w:rPr>
            </w:pPr>
            <w:r>
              <w:rPr>
                <w:sz w:val="20"/>
              </w:rPr>
              <w:t>Criterios de auditoría.</w:t>
            </w:r>
          </w:p>
          <w:p w14:paraId="16F4CF17" w14:textId="5BF25E5A" w:rsidR="00037830" w:rsidRPr="00B03E4E" w:rsidRDefault="00037830" w:rsidP="00716DF9">
            <w:pPr>
              <w:numPr>
                <w:ilvl w:val="0"/>
                <w:numId w:val="17"/>
              </w:numPr>
              <w:tabs>
                <w:tab w:val="left" w:pos="328"/>
              </w:tabs>
              <w:autoSpaceDE w:val="0"/>
              <w:autoSpaceDN w:val="0"/>
              <w:adjustRightInd w:val="0"/>
              <w:spacing w:after="0"/>
              <w:ind w:left="329" w:hanging="284"/>
              <w:jc w:val="left"/>
              <w:rPr>
                <w:rFonts w:cstheme="minorHAnsi"/>
                <w:bCs/>
                <w:sz w:val="20"/>
                <w:szCs w:val="20"/>
              </w:rPr>
            </w:pPr>
            <w:r>
              <w:rPr>
                <w:sz w:val="20"/>
              </w:rPr>
              <w:t xml:space="preserve">Explicación y razonamiento de los métodos usados. </w:t>
            </w:r>
          </w:p>
          <w:p w14:paraId="48B95E87" w14:textId="7C1A7F9A" w:rsidR="00037830" w:rsidRPr="00B03E4E" w:rsidRDefault="00037830" w:rsidP="00716DF9">
            <w:pPr>
              <w:numPr>
                <w:ilvl w:val="0"/>
                <w:numId w:val="17"/>
              </w:numPr>
              <w:tabs>
                <w:tab w:val="left" w:pos="328"/>
              </w:tabs>
              <w:autoSpaceDE w:val="0"/>
              <w:autoSpaceDN w:val="0"/>
              <w:adjustRightInd w:val="0"/>
              <w:spacing w:after="0"/>
              <w:ind w:left="329" w:hanging="284"/>
              <w:jc w:val="left"/>
              <w:rPr>
                <w:rFonts w:cstheme="minorHAnsi"/>
                <w:bCs/>
                <w:sz w:val="20"/>
                <w:szCs w:val="20"/>
              </w:rPr>
            </w:pPr>
            <w:r>
              <w:rPr>
                <w:sz w:val="20"/>
              </w:rPr>
              <w:t>Hallazgos</w:t>
            </w:r>
          </w:p>
          <w:p w14:paraId="0A6C2B3A" w14:textId="1F9E4024" w:rsidR="00037830" w:rsidRPr="00B03E4E" w:rsidRDefault="00037830" w:rsidP="00716DF9">
            <w:pPr>
              <w:numPr>
                <w:ilvl w:val="0"/>
                <w:numId w:val="17"/>
              </w:numPr>
              <w:tabs>
                <w:tab w:val="left" w:pos="328"/>
              </w:tabs>
              <w:autoSpaceDE w:val="0"/>
              <w:autoSpaceDN w:val="0"/>
              <w:adjustRightInd w:val="0"/>
              <w:spacing w:after="0"/>
              <w:ind w:left="329" w:hanging="284"/>
              <w:jc w:val="left"/>
              <w:rPr>
                <w:rFonts w:cstheme="minorHAnsi"/>
                <w:bCs/>
                <w:sz w:val="20"/>
                <w:szCs w:val="20"/>
              </w:rPr>
            </w:pPr>
            <w:r>
              <w:rPr>
                <w:sz w:val="20"/>
              </w:rPr>
              <w:t>Conclusión o conclusiones basadas en respuestas a preguntas de auditoría específicas o un dictamen.</w:t>
            </w:r>
          </w:p>
          <w:p w14:paraId="1904068E" w14:textId="150F6F09" w:rsidR="001D55F6" w:rsidRPr="00B03E4E" w:rsidRDefault="00037830" w:rsidP="00037830">
            <w:pPr>
              <w:numPr>
                <w:ilvl w:val="0"/>
                <w:numId w:val="17"/>
              </w:numPr>
              <w:tabs>
                <w:tab w:val="left" w:pos="328"/>
              </w:tabs>
              <w:autoSpaceDE w:val="0"/>
              <w:autoSpaceDN w:val="0"/>
              <w:adjustRightInd w:val="0"/>
              <w:spacing w:after="0"/>
              <w:ind w:left="329" w:hanging="284"/>
              <w:jc w:val="left"/>
              <w:rPr>
                <w:rFonts w:cstheme="minorHAnsi"/>
                <w:bCs/>
                <w:sz w:val="20"/>
                <w:szCs w:val="20"/>
              </w:rPr>
            </w:pPr>
            <w:r>
              <w:rPr>
                <w:sz w:val="20"/>
              </w:rPr>
              <w:t>Respuestas de la entidad auditada (cuando corresponda).</w:t>
            </w:r>
          </w:p>
          <w:p w14:paraId="72C2FCCD" w14:textId="4A7C4396" w:rsidR="00037830" w:rsidRPr="00B03E4E" w:rsidRDefault="00037830" w:rsidP="00037830">
            <w:pPr>
              <w:numPr>
                <w:ilvl w:val="0"/>
                <w:numId w:val="17"/>
              </w:numPr>
              <w:tabs>
                <w:tab w:val="left" w:pos="328"/>
              </w:tabs>
              <w:autoSpaceDE w:val="0"/>
              <w:autoSpaceDN w:val="0"/>
              <w:adjustRightInd w:val="0"/>
              <w:spacing w:after="0"/>
              <w:ind w:left="329" w:hanging="284"/>
              <w:jc w:val="left"/>
              <w:rPr>
                <w:rFonts w:cstheme="minorHAnsi"/>
                <w:bCs/>
                <w:sz w:val="20"/>
                <w:szCs w:val="20"/>
              </w:rPr>
            </w:pPr>
            <w:r>
              <w:rPr>
                <w:sz w:val="20"/>
              </w:rPr>
              <w:t>Recomendaciones (cuando corresponda).</w:t>
            </w:r>
          </w:p>
        </w:tc>
        <w:tc>
          <w:tcPr>
            <w:tcW w:w="8080" w:type="dxa"/>
            <w:tcBorders>
              <w:top w:val="single" w:sz="4"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tcPr>
          <w:p w14:paraId="3D692F2C" w14:textId="4FB041BE" w:rsidR="00037830" w:rsidRPr="00B03E4E" w:rsidRDefault="00037830" w:rsidP="006B4A28">
            <w:pPr>
              <w:autoSpaceDE w:val="0"/>
              <w:autoSpaceDN w:val="0"/>
              <w:adjustRightInd w:val="0"/>
              <w:spacing w:before="120"/>
              <w:jc w:val="left"/>
              <w:rPr>
                <w:rFonts w:cstheme="minorHAnsi"/>
                <w:bCs/>
                <w:sz w:val="20"/>
                <w:szCs w:val="20"/>
              </w:rPr>
            </w:pPr>
            <w:r>
              <w:rPr>
                <w:sz w:val="20"/>
              </w:rPr>
              <w:t>El resumen ejecutivo de la labor realizada y los métodos aplicados ayuda a los usuarios previstos a comprender las conclusiones del auditor. En muchas auditorías, los procedimientos aplicados pueden variar ampliamente. Sin embargo, en la práctica</w:t>
            </w:r>
            <w:r w:rsidR="002E77D5">
              <w:rPr>
                <w:sz w:val="20"/>
              </w:rPr>
              <w:t>,</w:t>
            </w:r>
            <w:r>
              <w:rPr>
                <w:sz w:val="20"/>
              </w:rPr>
              <w:t xml:space="preserve"> es difícil comunicar estas variaciones de manera clara e inequívoca. Así pues, el resumen ejecutivo de la labor realizada y los métodos empleados debe ofrecer al lector un</w:t>
            </w:r>
            <w:r w:rsidR="002E77D5">
              <w:rPr>
                <w:sz w:val="20"/>
              </w:rPr>
              <w:t>a</w:t>
            </w:r>
            <w:r>
              <w:rPr>
                <w:sz w:val="20"/>
              </w:rPr>
              <w:t xml:space="preserve"> explicación breve del modo en que la auditoría se ha llevado a cabo. </w:t>
            </w:r>
          </w:p>
          <w:p w14:paraId="074377A4" w14:textId="45B80191" w:rsidR="00037830" w:rsidRPr="00B03E4E" w:rsidRDefault="00037830" w:rsidP="006B4A28">
            <w:pPr>
              <w:autoSpaceDE w:val="0"/>
              <w:autoSpaceDN w:val="0"/>
              <w:adjustRightInd w:val="0"/>
              <w:spacing w:before="120"/>
              <w:jc w:val="left"/>
              <w:rPr>
                <w:rFonts w:cstheme="minorHAnsi"/>
                <w:bCs/>
                <w:sz w:val="20"/>
                <w:szCs w:val="20"/>
              </w:rPr>
            </w:pPr>
            <w:r>
              <w:rPr>
                <w:sz w:val="20"/>
              </w:rPr>
              <w:t xml:space="preserve">En el apartado sobre criterios de auditoría se podrían mencionar de forma explícita las normas jurídicas, legislación, reglas y reglamentos utilizados en la auditoría como criterios. </w:t>
            </w:r>
          </w:p>
          <w:p w14:paraId="42517B16" w14:textId="7784EB23" w:rsidR="00037830" w:rsidRPr="00B03E4E" w:rsidRDefault="00037830" w:rsidP="006B4A28">
            <w:pPr>
              <w:autoSpaceDE w:val="0"/>
              <w:autoSpaceDN w:val="0"/>
              <w:adjustRightInd w:val="0"/>
              <w:spacing w:before="120"/>
              <w:jc w:val="left"/>
              <w:rPr>
                <w:rFonts w:cstheme="minorHAnsi"/>
                <w:bCs/>
                <w:sz w:val="20"/>
                <w:szCs w:val="20"/>
              </w:rPr>
            </w:pPr>
            <w:r>
              <w:rPr>
                <w:sz w:val="20"/>
              </w:rPr>
              <w:t xml:space="preserve">El apartado dedicado a los hallazgos incluye la comparación realizada por el auditor entre la evidencia obtenida y los criterios enunciados, y el modo en que esta comparación ha dado lugar a los hallazgos de la auditoría. </w:t>
            </w:r>
          </w:p>
          <w:p w14:paraId="4AEBD0C9" w14:textId="77777777" w:rsidR="00037830" w:rsidRPr="00B03E4E" w:rsidRDefault="00037830" w:rsidP="006B4A28">
            <w:pPr>
              <w:autoSpaceDE w:val="0"/>
              <w:autoSpaceDN w:val="0"/>
              <w:adjustRightInd w:val="0"/>
              <w:spacing w:before="120"/>
              <w:jc w:val="left"/>
              <w:rPr>
                <w:rFonts w:cstheme="minorHAnsi"/>
                <w:bCs/>
                <w:sz w:val="20"/>
                <w:szCs w:val="20"/>
              </w:rPr>
            </w:pPr>
            <w:r>
              <w:rPr>
                <w:sz w:val="20"/>
              </w:rPr>
              <w:t xml:space="preserve">La incorporación de respuestas de la entidad auditada indica el consenso sobre la toma de medidas relativas a la cuestión informada. Examinar los hallazgos enunciados en el proyecto de informe junto con la entidad auditada ayudará a garantizar que dichos hallazgos se expongan de forma precisa, completa y ecuánime. </w:t>
            </w:r>
          </w:p>
          <w:p w14:paraId="53B58809" w14:textId="77777777" w:rsidR="00037830" w:rsidRPr="00B03E4E" w:rsidRDefault="00037830" w:rsidP="006B4A28">
            <w:pPr>
              <w:autoSpaceDE w:val="0"/>
              <w:autoSpaceDN w:val="0"/>
              <w:adjustRightInd w:val="0"/>
              <w:spacing w:before="120"/>
              <w:jc w:val="left"/>
              <w:rPr>
                <w:rFonts w:cstheme="minorHAnsi"/>
                <w:bCs/>
                <w:sz w:val="20"/>
                <w:szCs w:val="20"/>
              </w:rPr>
            </w:pPr>
            <w:r>
              <w:rPr>
                <w:sz w:val="20"/>
              </w:rPr>
              <w:t xml:space="preserve">Cuando se detecten apartamientos significativos del cumplimiento, el auditor podrá formular recomendaciones, toda vez que exista la posibilidad de realizar mejoras. Puede ser útil para los destinatarios que el auditor ponga el acento en las medidas correctivas en curso. </w:t>
            </w:r>
          </w:p>
          <w:p w14:paraId="76309303" w14:textId="77777777" w:rsidR="00037830" w:rsidRPr="00B03E4E" w:rsidRDefault="00037830" w:rsidP="00D04F90">
            <w:pPr>
              <w:autoSpaceDE w:val="0"/>
              <w:autoSpaceDN w:val="0"/>
              <w:adjustRightInd w:val="0"/>
              <w:spacing w:before="120"/>
              <w:jc w:val="left"/>
              <w:rPr>
                <w:rFonts w:cstheme="minorHAnsi"/>
                <w:bCs/>
                <w:sz w:val="20"/>
                <w:szCs w:val="20"/>
              </w:rPr>
            </w:pPr>
            <w:r>
              <w:rPr>
                <w:sz w:val="20"/>
              </w:rPr>
              <w:t xml:space="preserve">Aunque la formulación de recomendaciones de carácter práctico y constructivo contribuye a promover la buena gestión del sector público, el auditor deberá abstenerse de formular dichas recomendaciones detalladas como si asumiese el rol de la dirección, corriendo de ese modo el riesgo de menoscabar su objetividad. </w:t>
            </w:r>
          </w:p>
          <w:p w14:paraId="4084E0D0" w14:textId="77777777" w:rsidR="00037830" w:rsidRPr="00B03E4E" w:rsidRDefault="00037830" w:rsidP="00D04F90">
            <w:pPr>
              <w:autoSpaceDE w:val="0"/>
              <w:autoSpaceDN w:val="0"/>
              <w:adjustRightInd w:val="0"/>
              <w:spacing w:after="22"/>
              <w:jc w:val="left"/>
              <w:rPr>
                <w:rFonts w:cstheme="minorHAnsi"/>
                <w:bCs/>
                <w:sz w:val="20"/>
                <w:szCs w:val="20"/>
              </w:rPr>
            </w:pPr>
            <w:r>
              <w:rPr>
                <w:sz w:val="20"/>
              </w:rPr>
              <w:t xml:space="preserve">Las recomendaciones pueden formularse de manera independiente del informe, ya que van destinadas principalmente a la dirección de la entidad auditada. En tal caso, las recomendaciones pueden formularse por separado en una carta dirigida a la dirección. </w:t>
            </w:r>
          </w:p>
        </w:tc>
        <w:tc>
          <w:tcPr>
            <w:tcW w:w="5245" w:type="dxa"/>
            <w:tcBorders>
              <w:top w:val="single" w:sz="4" w:space="0" w:color="92CDDC" w:themeColor="accent5" w:themeTint="99"/>
              <w:left w:val="single" w:sz="12" w:space="0" w:color="92CDDC" w:themeColor="accent5" w:themeTint="99"/>
              <w:bottom w:val="single" w:sz="12" w:space="0" w:color="92CDDC" w:themeColor="accent5" w:themeTint="99"/>
              <w:right w:val="nil"/>
            </w:tcBorders>
          </w:tcPr>
          <w:p w14:paraId="44B155D1" w14:textId="37F3A066" w:rsidR="00037830" w:rsidRPr="00B03E4E" w:rsidRDefault="00037830" w:rsidP="0034000A">
            <w:pPr>
              <w:pStyle w:val="ListParagraph"/>
              <w:numPr>
                <w:ilvl w:val="0"/>
                <w:numId w:val="15"/>
              </w:numPr>
              <w:jc w:val="left"/>
              <w:rPr>
                <w:sz w:val="20"/>
                <w:szCs w:val="20"/>
              </w:rPr>
            </w:pPr>
            <w:r>
              <w:rPr>
                <w:sz w:val="20"/>
              </w:rPr>
              <w:t xml:space="preserve">Verificar si la EFS dispone de una política o metodología que exija la inclusión de todos los elementos de un informe. </w:t>
            </w:r>
          </w:p>
          <w:p w14:paraId="62360CFD" w14:textId="75F7210A" w:rsidR="00037830" w:rsidRPr="00B03E4E" w:rsidRDefault="00037830" w:rsidP="0034000A">
            <w:pPr>
              <w:pStyle w:val="ListParagraph"/>
              <w:numPr>
                <w:ilvl w:val="0"/>
                <w:numId w:val="15"/>
              </w:numPr>
              <w:jc w:val="left"/>
              <w:rPr>
                <w:sz w:val="20"/>
                <w:szCs w:val="20"/>
              </w:rPr>
            </w:pPr>
            <w:r>
              <w:rPr>
                <w:sz w:val="20"/>
              </w:rPr>
              <w:t>Evaluar si existen procesos, sistemas, documentos de orientación o plantillas para determinar el formato de los informes de auditoría de cumplimiento, garantizando la inclusión de todos los elementos exigidos.</w:t>
            </w:r>
          </w:p>
          <w:p w14:paraId="4E9D2C7D" w14:textId="24BB63A9" w:rsidR="00037830" w:rsidRPr="00B03E4E" w:rsidRDefault="00600F9A" w:rsidP="0034000A">
            <w:pPr>
              <w:pStyle w:val="ListParagraph"/>
              <w:numPr>
                <w:ilvl w:val="0"/>
                <w:numId w:val="15"/>
              </w:numPr>
              <w:jc w:val="left"/>
              <w:rPr>
                <w:rFonts w:cstheme="minorHAnsi"/>
                <w:bCs/>
                <w:sz w:val="20"/>
                <w:szCs w:val="20"/>
              </w:rPr>
            </w:pPr>
            <w:r>
              <w:rPr>
                <w:sz w:val="20"/>
              </w:rPr>
              <w:t>En la muestra de expedientes de auditoría seleccionada, examinar si el informe de auditoría incluye todos los elementos indicados en la exigencia.</w:t>
            </w:r>
          </w:p>
        </w:tc>
      </w:tr>
      <w:tr w:rsidR="00037830" w:rsidRPr="009A41E8" w14:paraId="69FA24DD" w14:textId="77777777" w:rsidTr="000206AA">
        <w:tc>
          <w:tcPr>
            <w:tcW w:w="704" w:type="dxa"/>
            <w:tcBorders>
              <w:top w:val="single" w:sz="12" w:space="0" w:color="92CDDC" w:themeColor="accent5" w:themeTint="99"/>
              <w:left w:val="nil"/>
              <w:bottom w:val="nil"/>
              <w:right w:val="single" w:sz="12" w:space="0" w:color="92CDDC" w:themeColor="accent5" w:themeTint="99"/>
            </w:tcBorders>
            <w:shd w:val="clear" w:color="auto" w:fill="F2F2F2" w:themeFill="background1" w:themeFillShade="F2"/>
          </w:tcPr>
          <w:p w14:paraId="3AA58C0A" w14:textId="77777777" w:rsidR="00037830" w:rsidRPr="00B03E4E" w:rsidRDefault="00037830" w:rsidP="00037830">
            <w:pPr>
              <w:jc w:val="center"/>
              <w:rPr>
                <w:rFonts w:cstheme="minorHAnsi"/>
                <w:sz w:val="18"/>
                <w:szCs w:val="18"/>
              </w:rPr>
            </w:pPr>
            <w:r>
              <w:rPr>
                <w:sz w:val="18"/>
              </w:rPr>
              <w:t>32</w:t>
            </w:r>
          </w:p>
        </w:tc>
        <w:tc>
          <w:tcPr>
            <w:tcW w:w="3549" w:type="dxa"/>
            <w:tc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shd w:val="clear" w:color="auto" w:fill="EEECE1" w:themeFill="background2"/>
          </w:tcPr>
          <w:p w14:paraId="7BFA1CE4" w14:textId="6603A185" w:rsidR="00037830" w:rsidRPr="00B03E4E" w:rsidRDefault="00037830" w:rsidP="00D04F90">
            <w:pPr>
              <w:pStyle w:val="ListParagraph"/>
              <w:tabs>
                <w:tab w:val="left" w:pos="186"/>
              </w:tabs>
              <w:ind w:left="0"/>
              <w:jc w:val="left"/>
              <w:rPr>
                <w:rFonts w:cstheme="minorHAnsi"/>
                <w:i/>
                <w:iCs/>
                <w:sz w:val="20"/>
                <w:szCs w:val="20"/>
              </w:rPr>
            </w:pPr>
            <w:r>
              <w:rPr>
                <w:i/>
                <w:sz w:val="20"/>
              </w:rPr>
              <w:t xml:space="preserve">Estructura de del informe para un encargo de atestiguamiento </w:t>
            </w:r>
          </w:p>
          <w:p w14:paraId="22A8E201" w14:textId="43F3018D" w:rsidR="006E7CEB" w:rsidRDefault="00037830" w:rsidP="00D04F90">
            <w:pPr>
              <w:pStyle w:val="ListParagraph"/>
              <w:tabs>
                <w:tab w:val="left" w:pos="186"/>
              </w:tabs>
              <w:spacing w:after="0"/>
              <w:ind w:left="0"/>
              <w:jc w:val="left"/>
              <w:rPr>
                <w:color w:val="31849B" w:themeColor="accent5" w:themeShade="BF"/>
                <w:sz w:val="20"/>
              </w:rPr>
            </w:pPr>
            <w:r>
              <w:rPr>
                <w:color w:val="31849B" w:themeColor="accent5" w:themeShade="BF"/>
                <w:sz w:val="20"/>
              </w:rPr>
              <w:t xml:space="preserve">ISSAI 4000/218 </w:t>
            </w:r>
          </w:p>
          <w:p w14:paraId="45335F0C" w14:textId="0E3F04D4" w:rsidR="00037830" w:rsidRPr="00B03E4E" w:rsidRDefault="00037830" w:rsidP="00D04F90">
            <w:pPr>
              <w:pStyle w:val="ListParagraph"/>
              <w:tabs>
                <w:tab w:val="left" w:pos="186"/>
              </w:tabs>
              <w:spacing w:after="0"/>
              <w:ind w:left="0"/>
              <w:jc w:val="left"/>
              <w:rPr>
                <w:rFonts w:cstheme="minorHAnsi"/>
                <w:bCs/>
                <w:sz w:val="20"/>
                <w:szCs w:val="20"/>
              </w:rPr>
            </w:pPr>
            <w:r>
              <w:rPr>
                <w:sz w:val="20"/>
              </w:rPr>
              <w:t>El informe de auditoría debe incluir los siguientes elementos (aunque no necesariamente en este orden):</w:t>
            </w:r>
          </w:p>
          <w:p w14:paraId="5ED231E3" w14:textId="0836083F" w:rsidR="00037830" w:rsidRPr="00B03E4E" w:rsidRDefault="00A27902" w:rsidP="009A41E8">
            <w:pPr>
              <w:autoSpaceDE w:val="0"/>
              <w:autoSpaceDN w:val="0"/>
              <w:adjustRightInd w:val="0"/>
              <w:spacing w:after="0"/>
              <w:ind w:left="291" w:hanging="283"/>
              <w:jc w:val="left"/>
              <w:rPr>
                <w:rFonts w:cstheme="minorHAnsi"/>
                <w:bCs/>
                <w:sz w:val="20"/>
                <w:szCs w:val="20"/>
              </w:rPr>
            </w:pPr>
            <w:r>
              <w:rPr>
                <w:sz w:val="20"/>
              </w:rPr>
              <w:t>a) Título</w:t>
            </w:r>
            <w:r w:rsidR="00042AAE">
              <w:rPr>
                <w:sz w:val="20"/>
              </w:rPr>
              <w:t>.</w:t>
            </w:r>
          </w:p>
          <w:p w14:paraId="40D0CC33" w14:textId="1BE6FAE8" w:rsidR="00037830" w:rsidRPr="00B03E4E" w:rsidRDefault="00A27902" w:rsidP="009A41E8">
            <w:pPr>
              <w:autoSpaceDE w:val="0"/>
              <w:autoSpaceDN w:val="0"/>
              <w:adjustRightInd w:val="0"/>
              <w:spacing w:after="0"/>
              <w:ind w:left="291" w:hanging="283"/>
              <w:jc w:val="left"/>
              <w:rPr>
                <w:rFonts w:cstheme="minorHAnsi"/>
                <w:bCs/>
                <w:sz w:val="20"/>
                <w:szCs w:val="20"/>
              </w:rPr>
            </w:pPr>
            <w:r>
              <w:rPr>
                <w:sz w:val="20"/>
              </w:rPr>
              <w:t>b) Destinatario</w:t>
            </w:r>
            <w:r w:rsidR="00042AAE">
              <w:rPr>
                <w:sz w:val="20"/>
              </w:rPr>
              <w:t>.</w:t>
            </w:r>
          </w:p>
          <w:p w14:paraId="2536883C" w14:textId="07345B98" w:rsidR="00037830" w:rsidRPr="00B03E4E" w:rsidRDefault="00A27902" w:rsidP="009A41E8">
            <w:pPr>
              <w:autoSpaceDE w:val="0"/>
              <w:autoSpaceDN w:val="0"/>
              <w:adjustRightInd w:val="0"/>
              <w:spacing w:after="0"/>
              <w:ind w:left="291" w:hanging="283"/>
              <w:jc w:val="left"/>
              <w:rPr>
                <w:rFonts w:cstheme="minorHAnsi"/>
                <w:bCs/>
                <w:sz w:val="20"/>
                <w:szCs w:val="20"/>
              </w:rPr>
            </w:pPr>
            <w:r>
              <w:rPr>
                <w:sz w:val="20"/>
              </w:rPr>
              <w:t>c) Descripción de la información acerca de la materia controlada y, cuando corresponda, de la materia controlada subyacente</w:t>
            </w:r>
            <w:r w:rsidR="00042AAE">
              <w:rPr>
                <w:sz w:val="20"/>
              </w:rPr>
              <w:t>.</w:t>
            </w:r>
          </w:p>
          <w:p w14:paraId="3815391E" w14:textId="7EAA8A5E" w:rsidR="00037830" w:rsidRPr="00B03E4E" w:rsidRDefault="00A27902" w:rsidP="009A41E8">
            <w:pPr>
              <w:autoSpaceDE w:val="0"/>
              <w:autoSpaceDN w:val="0"/>
              <w:adjustRightInd w:val="0"/>
              <w:spacing w:after="0"/>
              <w:ind w:left="291" w:hanging="283"/>
              <w:jc w:val="left"/>
              <w:rPr>
                <w:rFonts w:cstheme="minorHAnsi"/>
                <w:bCs/>
                <w:sz w:val="20"/>
                <w:szCs w:val="20"/>
              </w:rPr>
            </w:pPr>
            <w:r>
              <w:rPr>
                <w:sz w:val="20"/>
              </w:rPr>
              <w:t>d) Amplitud y límites de la auditoría, lo que incluye el período abarcado</w:t>
            </w:r>
            <w:r w:rsidR="00042AAE">
              <w:rPr>
                <w:sz w:val="20"/>
              </w:rPr>
              <w:t>.</w:t>
            </w:r>
          </w:p>
          <w:p w14:paraId="213D0D24" w14:textId="6F8B222B" w:rsidR="00037830" w:rsidRPr="00B03E4E" w:rsidRDefault="00A27902" w:rsidP="009A41E8">
            <w:pPr>
              <w:autoSpaceDE w:val="0"/>
              <w:autoSpaceDN w:val="0"/>
              <w:adjustRightInd w:val="0"/>
              <w:spacing w:after="0"/>
              <w:ind w:left="291" w:hanging="283"/>
              <w:jc w:val="left"/>
              <w:rPr>
                <w:rFonts w:cstheme="minorHAnsi"/>
                <w:bCs/>
                <w:sz w:val="20"/>
                <w:szCs w:val="20"/>
              </w:rPr>
            </w:pPr>
            <w:r>
              <w:rPr>
                <w:sz w:val="20"/>
              </w:rPr>
              <w:t>e) Responsabilidades de la parte responsable y del auditor</w:t>
            </w:r>
            <w:r w:rsidR="00042AAE">
              <w:rPr>
                <w:sz w:val="20"/>
              </w:rPr>
              <w:t>.</w:t>
            </w:r>
          </w:p>
          <w:p w14:paraId="3E2DDE5E" w14:textId="47AACCB9" w:rsidR="00037830" w:rsidRPr="00B03E4E" w:rsidRDefault="00D03078" w:rsidP="009A41E8">
            <w:pPr>
              <w:autoSpaceDE w:val="0"/>
              <w:autoSpaceDN w:val="0"/>
              <w:adjustRightInd w:val="0"/>
              <w:spacing w:after="0"/>
              <w:ind w:left="291" w:hanging="283"/>
              <w:jc w:val="left"/>
              <w:rPr>
                <w:rFonts w:cstheme="minorHAnsi"/>
                <w:bCs/>
                <w:sz w:val="20"/>
                <w:szCs w:val="20"/>
              </w:rPr>
            </w:pPr>
            <w:r>
              <w:rPr>
                <w:sz w:val="20"/>
              </w:rPr>
              <w:t>f) Criterios de auditoría</w:t>
            </w:r>
            <w:r w:rsidR="00042AAE">
              <w:rPr>
                <w:sz w:val="20"/>
              </w:rPr>
              <w:t>.</w:t>
            </w:r>
          </w:p>
          <w:p w14:paraId="00B89026" w14:textId="24833B32" w:rsidR="00037830" w:rsidRPr="00B03E4E" w:rsidRDefault="00D03078" w:rsidP="009A41E8">
            <w:pPr>
              <w:autoSpaceDE w:val="0"/>
              <w:autoSpaceDN w:val="0"/>
              <w:adjustRightInd w:val="0"/>
              <w:spacing w:after="0"/>
              <w:ind w:left="291" w:hanging="283"/>
              <w:jc w:val="left"/>
              <w:rPr>
                <w:rFonts w:cstheme="minorHAnsi"/>
                <w:bCs/>
                <w:sz w:val="20"/>
                <w:szCs w:val="20"/>
              </w:rPr>
            </w:pPr>
            <w:r>
              <w:rPr>
                <w:sz w:val="20"/>
              </w:rPr>
              <w:t>g) Identificación de las normas de</w:t>
            </w:r>
            <w:r w:rsidR="00042AAE">
              <w:rPr>
                <w:sz w:val="20"/>
              </w:rPr>
              <w:t xml:space="preserve"> </w:t>
            </w:r>
            <w:r>
              <w:rPr>
                <w:sz w:val="20"/>
              </w:rPr>
              <w:t>auditoría y el nivel de seguridad</w:t>
            </w:r>
            <w:r w:rsidR="00042AAE">
              <w:rPr>
                <w:sz w:val="20"/>
              </w:rPr>
              <w:t>.</w:t>
            </w:r>
          </w:p>
          <w:p w14:paraId="437EA6AB" w14:textId="147D4222" w:rsidR="00037830" w:rsidRPr="00B03E4E" w:rsidRDefault="00D03078" w:rsidP="009A41E8">
            <w:pPr>
              <w:autoSpaceDE w:val="0"/>
              <w:autoSpaceDN w:val="0"/>
              <w:adjustRightInd w:val="0"/>
              <w:spacing w:after="0"/>
              <w:ind w:left="291" w:hanging="283"/>
              <w:jc w:val="left"/>
              <w:rPr>
                <w:rFonts w:cstheme="minorHAnsi"/>
                <w:bCs/>
                <w:sz w:val="20"/>
                <w:szCs w:val="20"/>
              </w:rPr>
            </w:pPr>
            <w:r>
              <w:rPr>
                <w:sz w:val="20"/>
              </w:rPr>
              <w:t>h) Resumen del trabajo efectuado y los métodos empleados</w:t>
            </w:r>
            <w:r w:rsidR="00042AAE">
              <w:rPr>
                <w:sz w:val="20"/>
              </w:rPr>
              <w:t>.</w:t>
            </w:r>
          </w:p>
          <w:p w14:paraId="6CCCD60C" w14:textId="245EBD70" w:rsidR="00037830" w:rsidRPr="00B03E4E" w:rsidRDefault="00D03078" w:rsidP="009A41E8">
            <w:pPr>
              <w:autoSpaceDE w:val="0"/>
              <w:autoSpaceDN w:val="0"/>
              <w:adjustRightInd w:val="0"/>
              <w:spacing w:after="0"/>
              <w:ind w:left="291" w:hanging="283"/>
              <w:jc w:val="left"/>
              <w:rPr>
                <w:rFonts w:cstheme="minorHAnsi"/>
                <w:bCs/>
                <w:sz w:val="20"/>
                <w:szCs w:val="20"/>
              </w:rPr>
            </w:pPr>
            <w:r>
              <w:rPr>
                <w:sz w:val="20"/>
              </w:rPr>
              <w:t>i) Dictamen o conclusión</w:t>
            </w:r>
            <w:r w:rsidR="00042AAE">
              <w:rPr>
                <w:sz w:val="20"/>
              </w:rPr>
              <w:t>.</w:t>
            </w:r>
          </w:p>
          <w:p w14:paraId="093C6D32" w14:textId="6196448A" w:rsidR="00037830" w:rsidRPr="00B03E4E" w:rsidRDefault="00D03078" w:rsidP="009A41E8">
            <w:pPr>
              <w:autoSpaceDE w:val="0"/>
              <w:autoSpaceDN w:val="0"/>
              <w:adjustRightInd w:val="0"/>
              <w:spacing w:after="0"/>
              <w:ind w:left="291" w:hanging="283"/>
              <w:jc w:val="left"/>
              <w:rPr>
                <w:rFonts w:cstheme="minorHAnsi"/>
                <w:bCs/>
                <w:sz w:val="20"/>
                <w:szCs w:val="20"/>
              </w:rPr>
            </w:pPr>
            <w:r>
              <w:rPr>
                <w:sz w:val="20"/>
              </w:rPr>
              <w:t>j) Respuesta de la entidad auditada (cuando corresponda)</w:t>
            </w:r>
            <w:r w:rsidR="00042AAE">
              <w:rPr>
                <w:sz w:val="20"/>
              </w:rPr>
              <w:t>.</w:t>
            </w:r>
          </w:p>
          <w:p w14:paraId="6E35BAC1" w14:textId="5CD03FCB" w:rsidR="00037830" w:rsidRPr="00B03E4E" w:rsidRDefault="00D03078" w:rsidP="009A41E8">
            <w:pPr>
              <w:autoSpaceDE w:val="0"/>
              <w:autoSpaceDN w:val="0"/>
              <w:adjustRightInd w:val="0"/>
              <w:spacing w:after="0"/>
              <w:ind w:left="291" w:hanging="283"/>
              <w:jc w:val="left"/>
              <w:rPr>
                <w:rFonts w:cstheme="minorHAnsi"/>
                <w:i/>
                <w:iCs/>
                <w:sz w:val="20"/>
                <w:szCs w:val="20"/>
              </w:rPr>
            </w:pPr>
            <w:r>
              <w:rPr>
                <w:sz w:val="20"/>
              </w:rPr>
              <w:t>k) Fecha del informe</w:t>
            </w:r>
            <w:r w:rsidR="00042AAE">
              <w:rPr>
                <w:sz w:val="20"/>
              </w:rPr>
              <w:t>.</w:t>
            </w:r>
          </w:p>
          <w:p w14:paraId="1E4A62AB" w14:textId="3C2C2A89" w:rsidR="00037830" w:rsidRPr="00B03E4E" w:rsidRDefault="00D03078" w:rsidP="009A41E8">
            <w:pPr>
              <w:autoSpaceDE w:val="0"/>
              <w:autoSpaceDN w:val="0"/>
              <w:adjustRightInd w:val="0"/>
              <w:spacing w:after="0"/>
              <w:ind w:left="291" w:hanging="283"/>
              <w:jc w:val="left"/>
              <w:rPr>
                <w:rFonts w:cstheme="minorHAnsi"/>
                <w:i/>
                <w:iCs/>
                <w:sz w:val="20"/>
                <w:szCs w:val="20"/>
              </w:rPr>
            </w:pPr>
            <w:r>
              <w:rPr>
                <w:sz w:val="20"/>
              </w:rPr>
              <w:t>l) Firma</w:t>
            </w:r>
            <w:r w:rsidR="00042AAE">
              <w:rPr>
                <w:sz w:val="20"/>
              </w:rPr>
              <w:t>.</w:t>
            </w:r>
          </w:p>
        </w:tc>
        <w:tc>
          <w:tcPr>
            <w:tcW w:w="8080" w:type="dxa"/>
            <w:tc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tcPr>
          <w:p w14:paraId="7D89A58E" w14:textId="1703532B" w:rsidR="00037830" w:rsidRPr="00B03E4E" w:rsidRDefault="00037830" w:rsidP="00D04F90">
            <w:pPr>
              <w:autoSpaceDE w:val="0"/>
              <w:autoSpaceDN w:val="0"/>
              <w:adjustRightInd w:val="0"/>
              <w:spacing w:after="22"/>
              <w:jc w:val="left"/>
              <w:rPr>
                <w:rFonts w:cstheme="minorHAnsi"/>
                <w:bCs/>
                <w:sz w:val="20"/>
                <w:szCs w:val="20"/>
              </w:rPr>
            </w:pPr>
            <w:r>
              <w:rPr>
                <w:sz w:val="20"/>
              </w:rPr>
              <w:t>En algunas EFS, los resultados de la auditoría de cumplimiento se informan junto con la auditoría de los estados financieros. Así pues, la EFS se asegura de que las exigencias se vean satisfechas ya sea a través de los elementos individuales de la auditoría de cumplimiento, o como parte de los elementos de la auditoría financiera. Por lo general, el auditor no incluye recomendaciones en los informes correspondientes a encargos de atestiguamiento. Las recomendaciones se pueden formular por separado en una carta dirigida a la dirección.</w:t>
            </w:r>
          </w:p>
        </w:tc>
        <w:tc>
          <w:tcPr>
            <w:tcW w:w="5245" w:type="dxa"/>
            <w:tcBorders>
              <w:top w:val="single" w:sz="12" w:space="0" w:color="92CDDC" w:themeColor="accent5" w:themeTint="99"/>
              <w:left w:val="single" w:sz="12" w:space="0" w:color="92CDDC" w:themeColor="accent5" w:themeTint="99"/>
              <w:bottom w:val="single" w:sz="12" w:space="0" w:color="92CDDC" w:themeColor="accent5" w:themeTint="99"/>
              <w:right w:val="nil"/>
            </w:tcBorders>
          </w:tcPr>
          <w:p w14:paraId="24A13425" w14:textId="239AFAD1" w:rsidR="00037830" w:rsidRPr="00B03E4E" w:rsidRDefault="00037830" w:rsidP="0034000A">
            <w:pPr>
              <w:pStyle w:val="ListParagraph"/>
              <w:numPr>
                <w:ilvl w:val="0"/>
                <w:numId w:val="15"/>
              </w:numPr>
              <w:jc w:val="left"/>
              <w:rPr>
                <w:sz w:val="20"/>
                <w:szCs w:val="20"/>
              </w:rPr>
            </w:pPr>
            <w:r>
              <w:rPr>
                <w:sz w:val="20"/>
              </w:rPr>
              <w:t xml:space="preserve">Verificar si la EFS dispone de una política o metodología que requiera la inclusión de todos los elementos. </w:t>
            </w:r>
          </w:p>
          <w:p w14:paraId="575A3726" w14:textId="127075A1" w:rsidR="00037830" w:rsidRPr="00B03E4E" w:rsidRDefault="00037830" w:rsidP="0034000A">
            <w:pPr>
              <w:pStyle w:val="ListParagraph"/>
              <w:numPr>
                <w:ilvl w:val="0"/>
                <w:numId w:val="15"/>
              </w:numPr>
              <w:jc w:val="left"/>
              <w:rPr>
                <w:sz w:val="20"/>
                <w:szCs w:val="20"/>
              </w:rPr>
            </w:pPr>
            <w:r>
              <w:rPr>
                <w:sz w:val="20"/>
              </w:rPr>
              <w:t>Evaluar si existen procesos, sistemas, documentos de orientación o plantillas para determinar el formato de los informes de auditoría de cumplimiento, garantizando la inclusión de todos los elementos exigidos.</w:t>
            </w:r>
          </w:p>
          <w:p w14:paraId="3B028020" w14:textId="7F5D5EB3" w:rsidR="00037830" w:rsidRPr="00B03E4E" w:rsidRDefault="00600F9A" w:rsidP="0034000A">
            <w:pPr>
              <w:pStyle w:val="ListParagraph"/>
              <w:numPr>
                <w:ilvl w:val="0"/>
                <w:numId w:val="15"/>
              </w:numPr>
              <w:jc w:val="left"/>
              <w:rPr>
                <w:sz w:val="20"/>
                <w:szCs w:val="20"/>
              </w:rPr>
            </w:pPr>
            <w:r>
              <w:rPr>
                <w:sz w:val="20"/>
              </w:rPr>
              <w:t>En la muestra de expedientes de auditoría seleccionada, examinar si el informe de auditoría incluye todos los elementos indicados en la exigencia.</w:t>
            </w:r>
          </w:p>
        </w:tc>
      </w:tr>
      <w:tr w:rsidR="00037830" w:rsidRPr="009A41E8" w14:paraId="2B4FBA3A" w14:textId="77777777" w:rsidTr="00E41B89">
        <w:tc>
          <w:tcPr>
            <w:tcW w:w="704" w:type="dxa"/>
            <w:tcBorders>
              <w:top w:val="nil"/>
              <w:left w:val="nil"/>
              <w:bottom w:val="single" w:sz="12" w:space="0" w:color="92CDDC" w:themeColor="accent5" w:themeTint="99"/>
              <w:right w:val="single" w:sz="12" w:space="0" w:color="92CDDC" w:themeColor="accent5" w:themeTint="99"/>
            </w:tcBorders>
            <w:shd w:val="clear" w:color="auto" w:fill="F2F2F2" w:themeFill="background1" w:themeFillShade="F2"/>
          </w:tcPr>
          <w:p w14:paraId="3C6518F0" w14:textId="77777777" w:rsidR="00037830" w:rsidRPr="00B03E4E" w:rsidRDefault="00037830" w:rsidP="00404BEE">
            <w:pPr>
              <w:pageBreakBefore/>
              <w:jc w:val="center"/>
              <w:rPr>
                <w:rFonts w:cstheme="minorHAnsi"/>
                <w:sz w:val="18"/>
                <w:szCs w:val="18"/>
              </w:rPr>
            </w:pPr>
            <w:r>
              <w:rPr>
                <w:sz w:val="18"/>
              </w:rPr>
              <w:t>33</w:t>
            </w:r>
          </w:p>
        </w:tc>
        <w:tc>
          <w:tcPr>
            <w:tcW w:w="3549" w:type="dxa"/>
            <w:tc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shd w:val="clear" w:color="auto" w:fill="EEECE1" w:themeFill="background2"/>
          </w:tcPr>
          <w:p w14:paraId="0D7A832F" w14:textId="77777777" w:rsidR="00037830" w:rsidRPr="00B03E4E" w:rsidRDefault="00037830" w:rsidP="00404BEE">
            <w:pPr>
              <w:pageBreakBefore/>
              <w:jc w:val="left"/>
              <w:rPr>
                <w:rFonts w:cstheme="minorHAnsi"/>
                <w:i/>
                <w:iCs/>
                <w:sz w:val="20"/>
                <w:szCs w:val="20"/>
              </w:rPr>
            </w:pPr>
            <w:r>
              <w:rPr>
                <w:i/>
                <w:sz w:val="20"/>
              </w:rPr>
              <w:t>Estructura adicional del informe - EFS con poderes jurisdiccionales</w:t>
            </w:r>
          </w:p>
          <w:p w14:paraId="025A6DAE" w14:textId="622E4BE7" w:rsidR="006E7CEB" w:rsidRDefault="00037830" w:rsidP="00404BEE">
            <w:pPr>
              <w:pageBreakBefore/>
              <w:jc w:val="left"/>
              <w:rPr>
                <w:color w:val="31849B" w:themeColor="accent5" w:themeShade="BF"/>
                <w:sz w:val="20"/>
              </w:rPr>
            </w:pPr>
            <w:r>
              <w:rPr>
                <w:color w:val="31849B" w:themeColor="accent5" w:themeShade="BF"/>
                <w:sz w:val="20"/>
              </w:rPr>
              <w:t xml:space="preserve">ISSAI 4000/221 </w:t>
            </w:r>
          </w:p>
          <w:p w14:paraId="30076D4E" w14:textId="5C8F591C" w:rsidR="00037830" w:rsidRPr="00B03E4E" w:rsidRDefault="00037830" w:rsidP="00404BEE">
            <w:pPr>
              <w:pageBreakBefore/>
              <w:jc w:val="left"/>
              <w:rPr>
                <w:rFonts w:cstheme="minorHAnsi"/>
                <w:bCs/>
                <w:sz w:val="20"/>
                <w:szCs w:val="20"/>
              </w:rPr>
            </w:pPr>
            <w:r>
              <w:rPr>
                <w:sz w:val="20"/>
              </w:rPr>
              <w:t xml:space="preserve">En el caso de las EFS con poderes jurisdiccionales, el auditor debe tener en cuenta la función de la fiscalía o los responsables de aquellas cuestiones relacionadas con la emisión de juicios en el seno de la EFS y, según corresponda, debe incluir los siguientes elementos tanto en los encargos de elaboración de informes directos como en los de atestiguamiento:   </w:t>
            </w:r>
          </w:p>
          <w:p w14:paraId="27F90AE6" w14:textId="0D1688EB" w:rsidR="00037830" w:rsidRPr="00B03E4E" w:rsidRDefault="006D61D2" w:rsidP="009A41E8">
            <w:pPr>
              <w:pageBreakBefore/>
              <w:spacing w:after="0"/>
              <w:ind w:left="328"/>
              <w:jc w:val="left"/>
              <w:rPr>
                <w:rFonts w:cstheme="minorHAnsi"/>
                <w:bCs/>
                <w:sz w:val="20"/>
                <w:szCs w:val="20"/>
              </w:rPr>
            </w:pPr>
            <w:r>
              <w:rPr>
                <w:sz w:val="20"/>
              </w:rPr>
              <w:t>a) Identificación de las partes</w:t>
            </w:r>
            <w:r w:rsidR="00042AAE">
              <w:rPr>
                <w:sz w:val="20"/>
              </w:rPr>
              <w:t>.</w:t>
            </w:r>
            <w:r>
              <w:rPr>
                <w:sz w:val="20"/>
              </w:rPr>
              <w:t xml:space="preserve"> responsables y la entidad auditada</w:t>
            </w:r>
            <w:r w:rsidR="00042AAE">
              <w:rPr>
                <w:sz w:val="20"/>
              </w:rPr>
              <w:t>.</w:t>
            </w:r>
          </w:p>
          <w:p w14:paraId="1823F0ED" w14:textId="1787E9CF" w:rsidR="00037830" w:rsidRPr="00B03E4E" w:rsidRDefault="006D61D2" w:rsidP="009A41E8">
            <w:pPr>
              <w:pageBreakBefore/>
              <w:spacing w:after="0"/>
              <w:ind w:left="328"/>
              <w:jc w:val="left"/>
              <w:rPr>
                <w:rFonts w:cstheme="minorHAnsi"/>
                <w:bCs/>
                <w:sz w:val="20"/>
                <w:szCs w:val="20"/>
              </w:rPr>
            </w:pPr>
            <w:r>
              <w:rPr>
                <w:sz w:val="20"/>
              </w:rPr>
              <w:t>b) Persona o personas responsables involucradas y sus responsabilidades</w:t>
            </w:r>
            <w:r w:rsidR="00042AAE">
              <w:rPr>
                <w:sz w:val="20"/>
              </w:rPr>
              <w:t>.</w:t>
            </w:r>
          </w:p>
          <w:p w14:paraId="35DE5FA2" w14:textId="54215BCD" w:rsidR="00037830" w:rsidRPr="00B03E4E" w:rsidRDefault="006D61D2" w:rsidP="009A41E8">
            <w:pPr>
              <w:pageBreakBefore/>
              <w:spacing w:after="0"/>
              <w:ind w:left="328"/>
              <w:jc w:val="left"/>
              <w:rPr>
                <w:rFonts w:cstheme="minorHAnsi"/>
                <w:bCs/>
                <w:sz w:val="20"/>
                <w:szCs w:val="20"/>
              </w:rPr>
            </w:pPr>
            <w:r>
              <w:rPr>
                <w:sz w:val="20"/>
              </w:rPr>
              <w:t>c) Identificación de las normas de auditoría aplicadas al realizar la labor</w:t>
            </w:r>
            <w:r w:rsidR="00042AAE">
              <w:rPr>
                <w:sz w:val="20"/>
              </w:rPr>
              <w:t>.</w:t>
            </w:r>
          </w:p>
          <w:p w14:paraId="2F0791C9" w14:textId="1ECBAAC1" w:rsidR="00037830" w:rsidRPr="00B03E4E" w:rsidRDefault="006D61D2" w:rsidP="009A41E8">
            <w:pPr>
              <w:pageBreakBefore/>
              <w:spacing w:after="0"/>
              <w:ind w:left="328"/>
              <w:jc w:val="left"/>
              <w:rPr>
                <w:rFonts w:cstheme="minorHAnsi"/>
                <w:bCs/>
                <w:sz w:val="20"/>
                <w:szCs w:val="20"/>
              </w:rPr>
            </w:pPr>
            <w:r>
              <w:rPr>
                <w:sz w:val="20"/>
              </w:rPr>
              <w:t>d) Responsabilidades del auditor</w:t>
            </w:r>
            <w:r w:rsidR="00042AAE">
              <w:rPr>
                <w:sz w:val="20"/>
              </w:rPr>
              <w:t>.</w:t>
            </w:r>
          </w:p>
          <w:p w14:paraId="50708DE1" w14:textId="06627B71" w:rsidR="00037830" w:rsidRPr="00B03E4E" w:rsidRDefault="006D61D2" w:rsidP="009A41E8">
            <w:pPr>
              <w:pageBreakBefore/>
              <w:spacing w:after="0"/>
              <w:ind w:left="328"/>
              <w:jc w:val="left"/>
              <w:rPr>
                <w:rFonts w:cstheme="minorHAnsi"/>
                <w:bCs/>
                <w:sz w:val="20"/>
                <w:szCs w:val="20"/>
              </w:rPr>
            </w:pPr>
            <w:r>
              <w:rPr>
                <w:sz w:val="20"/>
              </w:rPr>
              <w:t>e) Resumen del trabajo efectuado</w:t>
            </w:r>
            <w:r w:rsidR="00042AAE">
              <w:rPr>
                <w:sz w:val="20"/>
              </w:rPr>
              <w:t>.</w:t>
            </w:r>
          </w:p>
          <w:p w14:paraId="08FFE3FB" w14:textId="0B2662EA" w:rsidR="00037830" w:rsidRPr="00B03E4E" w:rsidRDefault="003C7635" w:rsidP="009A41E8">
            <w:pPr>
              <w:pageBreakBefore/>
              <w:spacing w:after="0"/>
              <w:ind w:left="328"/>
              <w:jc w:val="left"/>
              <w:rPr>
                <w:rFonts w:cstheme="minorHAnsi"/>
                <w:bCs/>
                <w:sz w:val="20"/>
                <w:szCs w:val="20"/>
              </w:rPr>
            </w:pPr>
            <w:r>
              <w:rPr>
                <w:sz w:val="20"/>
              </w:rPr>
              <w:t>f) Operaciones, procedimientos, etc., afectados por los actos de incumplimiento y/o los posibles actos ilícitos. Según corresponda, deberá incluirse:</w:t>
            </w:r>
          </w:p>
          <w:p w14:paraId="5BD9D598" w14:textId="5AAD5BB6" w:rsidR="00037830" w:rsidRPr="00B03E4E" w:rsidRDefault="00037830" w:rsidP="00404BEE">
            <w:pPr>
              <w:pageBreakBefore/>
              <w:numPr>
                <w:ilvl w:val="1"/>
                <w:numId w:val="8"/>
              </w:numPr>
              <w:spacing w:after="0"/>
              <w:ind w:left="611" w:hanging="283"/>
              <w:jc w:val="left"/>
              <w:rPr>
                <w:rFonts w:cstheme="minorHAnsi"/>
                <w:bCs/>
                <w:sz w:val="20"/>
                <w:szCs w:val="20"/>
              </w:rPr>
            </w:pPr>
            <w:r>
              <w:rPr>
                <w:sz w:val="20"/>
              </w:rPr>
              <w:t>Una descripción del hallazgo y su causa</w:t>
            </w:r>
            <w:r w:rsidR="00042AAE">
              <w:rPr>
                <w:sz w:val="20"/>
              </w:rPr>
              <w:t>.</w:t>
            </w:r>
          </w:p>
          <w:p w14:paraId="4EE41803" w14:textId="47A43181" w:rsidR="00037830" w:rsidRPr="00B03E4E" w:rsidRDefault="00037830" w:rsidP="00404BEE">
            <w:pPr>
              <w:pageBreakBefore/>
              <w:numPr>
                <w:ilvl w:val="1"/>
                <w:numId w:val="8"/>
              </w:numPr>
              <w:spacing w:after="0"/>
              <w:ind w:left="611" w:hanging="283"/>
              <w:jc w:val="left"/>
              <w:rPr>
                <w:rFonts w:cstheme="minorHAnsi"/>
                <w:bCs/>
                <w:sz w:val="20"/>
                <w:szCs w:val="20"/>
              </w:rPr>
            </w:pPr>
            <w:r>
              <w:rPr>
                <w:sz w:val="20"/>
              </w:rPr>
              <w:t>El acto jurídico que se ha infringido (criterios de auditoría)</w:t>
            </w:r>
            <w:r w:rsidR="00042AAE">
              <w:rPr>
                <w:sz w:val="20"/>
              </w:rPr>
              <w:t>.</w:t>
            </w:r>
          </w:p>
          <w:p w14:paraId="1F7A053B" w14:textId="010BFA48" w:rsidR="00037830" w:rsidRPr="00B03E4E" w:rsidRDefault="00037830" w:rsidP="00404BEE">
            <w:pPr>
              <w:pageBreakBefore/>
              <w:numPr>
                <w:ilvl w:val="1"/>
                <w:numId w:val="8"/>
              </w:numPr>
              <w:spacing w:after="0"/>
              <w:ind w:left="611" w:hanging="283"/>
              <w:jc w:val="left"/>
              <w:rPr>
                <w:rFonts w:cstheme="minorHAnsi"/>
                <w:bCs/>
                <w:sz w:val="20"/>
                <w:szCs w:val="20"/>
              </w:rPr>
            </w:pPr>
            <w:r>
              <w:rPr>
                <w:sz w:val="20"/>
              </w:rPr>
              <w:t>Las consecuencias de los actos de incumplimiento y/o los posibles actos ilícitos</w:t>
            </w:r>
            <w:r w:rsidR="00042AAE">
              <w:rPr>
                <w:sz w:val="20"/>
              </w:rPr>
              <w:t>.</w:t>
            </w:r>
          </w:p>
          <w:p w14:paraId="27276F9E" w14:textId="438D5C85" w:rsidR="00037830" w:rsidRPr="00B03E4E" w:rsidRDefault="003C7635" w:rsidP="009A41E8">
            <w:pPr>
              <w:pageBreakBefore/>
              <w:spacing w:after="0"/>
              <w:ind w:left="328"/>
              <w:jc w:val="left"/>
              <w:rPr>
                <w:rFonts w:cstheme="minorHAnsi"/>
                <w:bCs/>
                <w:sz w:val="20"/>
                <w:szCs w:val="20"/>
              </w:rPr>
            </w:pPr>
            <w:r>
              <w:rPr>
                <w:sz w:val="20"/>
              </w:rPr>
              <w:t>g) Personas responsables y sus explicaciones con respecto a sus actos de incumplimiento y/o posibles actos ilícitos, cuando corresponda</w:t>
            </w:r>
            <w:r w:rsidR="00042AAE">
              <w:rPr>
                <w:sz w:val="20"/>
              </w:rPr>
              <w:t>.</w:t>
            </w:r>
          </w:p>
          <w:p w14:paraId="2EF1C94E" w14:textId="21233548" w:rsidR="00037830" w:rsidRPr="00B03E4E" w:rsidRDefault="003C7635" w:rsidP="009A41E8">
            <w:pPr>
              <w:pageBreakBefore/>
              <w:spacing w:after="0"/>
              <w:ind w:left="328"/>
              <w:jc w:val="left"/>
              <w:rPr>
                <w:rFonts w:cstheme="minorHAnsi"/>
                <w:bCs/>
                <w:sz w:val="20"/>
                <w:szCs w:val="20"/>
              </w:rPr>
            </w:pPr>
            <w:r>
              <w:rPr>
                <w:sz w:val="20"/>
              </w:rPr>
              <w:t>h) Juicio profesional del auditor por el que se determine si existe una responsabilidad personal con respecto a los actos de incumplimiento</w:t>
            </w:r>
            <w:r w:rsidR="00042AAE">
              <w:rPr>
                <w:sz w:val="20"/>
              </w:rPr>
              <w:t>.</w:t>
            </w:r>
          </w:p>
          <w:p w14:paraId="0CC48510" w14:textId="5EBFDDBA" w:rsidR="00037830" w:rsidRPr="00B03E4E" w:rsidRDefault="003C7635" w:rsidP="009A41E8">
            <w:pPr>
              <w:pageBreakBefore/>
              <w:spacing w:after="0"/>
              <w:ind w:left="328"/>
              <w:jc w:val="left"/>
              <w:rPr>
                <w:rFonts w:cstheme="minorHAnsi"/>
                <w:bCs/>
                <w:sz w:val="20"/>
                <w:szCs w:val="20"/>
              </w:rPr>
            </w:pPr>
            <w:r>
              <w:rPr>
                <w:sz w:val="20"/>
              </w:rPr>
              <w:t>i) Valor de la pérdida/el uso indebido/el despilfarro producido e importe pagadero en virtud de la responsabilidad personal</w:t>
            </w:r>
            <w:r w:rsidR="00042AAE">
              <w:rPr>
                <w:sz w:val="20"/>
              </w:rPr>
              <w:t>.</w:t>
            </w:r>
          </w:p>
          <w:p w14:paraId="6A31747A" w14:textId="01AA08DB" w:rsidR="00037830" w:rsidRPr="00B03E4E" w:rsidRDefault="003C7635" w:rsidP="009A41E8">
            <w:pPr>
              <w:pageBreakBefore/>
              <w:spacing w:after="0"/>
              <w:ind w:left="328"/>
              <w:jc w:val="left"/>
              <w:rPr>
                <w:rFonts w:cstheme="minorHAnsi"/>
                <w:i/>
                <w:iCs/>
                <w:sz w:val="20"/>
                <w:szCs w:val="20"/>
              </w:rPr>
            </w:pPr>
            <w:r>
              <w:rPr>
                <w:sz w:val="20"/>
              </w:rPr>
              <w:t>j) Toda medida adoptada por las personas responsables durante la auditoría para reparar la pérdida/el uso indebido/el despilfarro producido</w:t>
            </w:r>
            <w:r w:rsidR="00042AAE">
              <w:rPr>
                <w:sz w:val="20"/>
              </w:rPr>
              <w:t>.</w:t>
            </w:r>
          </w:p>
          <w:p w14:paraId="064E58F8" w14:textId="73227CB1" w:rsidR="00037830" w:rsidRPr="00B03E4E" w:rsidRDefault="003C7635" w:rsidP="009A41E8">
            <w:pPr>
              <w:pageBreakBefore/>
              <w:spacing w:after="0"/>
              <w:ind w:left="328"/>
              <w:jc w:val="left"/>
              <w:rPr>
                <w:rFonts w:cstheme="minorHAnsi"/>
                <w:i/>
                <w:iCs/>
                <w:sz w:val="20"/>
                <w:szCs w:val="20"/>
              </w:rPr>
            </w:pPr>
            <w:r>
              <w:rPr>
                <w:sz w:val="20"/>
              </w:rPr>
              <w:t>k) Argumentos de la dirección en relación con los actos de incumplimiento o ilícitos</w:t>
            </w:r>
            <w:r w:rsidR="00042AAE">
              <w:rPr>
                <w:sz w:val="20"/>
              </w:rPr>
              <w:t>.</w:t>
            </w:r>
          </w:p>
        </w:tc>
        <w:tc>
          <w:tcPr>
            <w:tcW w:w="8080" w:type="dxa"/>
            <w:tcBorders>
              <w:top w:val="single" w:sz="12" w:space="0" w:color="92CDDC" w:themeColor="accent5" w:themeTint="99"/>
              <w:left w:val="single" w:sz="12" w:space="0" w:color="92CDDC" w:themeColor="accent5" w:themeTint="99"/>
              <w:bottom w:val="single" w:sz="12" w:space="0" w:color="92CDDC" w:themeColor="accent5" w:themeTint="99"/>
              <w:right w:val="single" w:sz="12" w:space="0" w:color="92CDDC" w:themeColor="accent5" w:themeTint="99"/>
            </w:tcBorders>
          </w:tcPr>
          <w:p w14:paraId="0F552F7B" w14:textId="7A697070" w:rsidR="00AB23F4" w:rsidRDefault="00AB23F4" w:rsidP="00581EE3">
            <w:pPr>
              <w:pageBreakBefore/>
              <w:tabs>
                <w:tab w:val="left" w:pos="186"/>
              </w:tabs>
              <w:jc w:val="left"/>
              <w:rPr>
                <w:rFonts w:cstheme="minorHAnsi"/>
                <w:bCs/>
                <w:sz w:val="20"/>
                <w:szCs w:val="20"/>
              </w:rPr>
            </w:pPr>
            <w:r>
              <w:rPr>
                <w:sz w:val="20"/>
              </w:rPr>
              <w:t>En el caso de las EFS con poderes jurisdiccionales, entre los usuarios de los informes de auditorías de cumplimiento se encuentran la fiscalía o los responsables de emisión de juicios en el seno de la EFS.</w:t>
            </w:r>
          </w:p>
          <w:p w14:paraId="13B28FAE" w14:textId="56ECD67B" w:rsidR="00AB23F4" w:rsidRDefault="00AB23F4" w:rsidP="00581EE3">
            <w:pPr>
              <w:pageBreakBefore/>
              <w:tabs>
                <w:tab w:val="left" w:pos="186"/>
              </w:tabs>
              <w:jc w:val="left"/>
              <w:rPr>
                <w:rFonts w:cstheme="minorHAnsi"/>
                <w:bCs/>
                <w:sz w:val="20"/>
                <w:szCs w:val="20"/>
              </w:rPr>
            </w:pPr>
            <w:r>
              <w:rPr>
                <w:sz w:val="20"/>
              </w:rPr>
              <w:t>Cuando se trate de actos de incumplimiento, las EFS con poderes jurisdiccionales pueden determinar la existencia de responsabilidad personal o concluir que procede la exoneración. Por lo general, se trata de propuestas, y la decisión definitiva en cuanto a la responsabilidad personal y las sanciones son el resultado de un proceso jurisdiccional. La responsabilidad personal se puede medir en función del alcance de la participación de la persona en cuestión en una operación irregular (ilícita, innecesaria, excesiva, exorbitante o desmesurada), según surja de los documentos relativos a la operación suscritos por esa persona.</w:t>
            </w:r>
          </w:p>
          <w:p w14:paraId="75C93EC9" w14:textId="42F659E5" w:rsidR="00AB23F4" w:rsidRPr="00581EE3" w:rsidRDefault="00AB23F4" w:rsidP="00581EE3">
            <w:pPr>
              <w:pageBreakBefore/>
              <w:tabs>
                <w:tab w:val="left" w:pos="186"/>
              </w:tabs>
              <w:jc w:val="left"/>
              <w:rPr>
                <w:rFonts w:cstheme="minorHAnsi"/>
                <w:bCs/>
                <w:sz w:val="20"/>
                <w:szCs w:val="20"/>
              </w:rPr>
            </w:pPr>
            <w:r>
              <w:rPr>
                <w:sz w:val="20"/>
              </w:rPr>
              <w:t>El auditor debe explicar en el informe los métodos aplicados para determinar si cada uno de los responsables involucrados en la administración, la gestión, la utilización o el control de los fondos o los activos públicos es o no responsable de los actos de incumplimiento.</w:t>
            </w:r>
          </w:p>
        </w:tc>
        <w:tc>
          <w:tcPr>
            <w:tcW w:w="5245" w:type="dxa"/>
            <w:tcBorders>
              <w:top w:val="single" w:sz="12" w:space="0" w:color="92CDDC" w:themeColor="accent5" w:themeTint="99"/>
              <w:left w:val="single" w:sz="12" w:space="0" w:color="92CDDC" w:themeColor="accent5" w:themeTint="99"/>
              <w:bottom w:val="single" w:sz="12" w:space="0" w:color="92CDDC" w:themeColor="accent5" w:themeTint="99"/>
              <w:right w:val="nil"/>
            </w:tcBorders>
          </w:tcPr>
          <w:p w14:paraId="447A9E7A" w14:textId="77777777" w:rsidR="00037830" w:rsidRPr="00B03E4E" w:rsidRDefault="00037830" w:rsidP="00404BEE">
            <w:pPr>
              <w:pStyle w:val="ListParagraph"/>
              <w:pageBreakBefore/>
              <w:numPr>
                <w:ilvl w:val="0"/>
                <w:numId w:val="15"/>
              </w:numPr>
              <w:jc w:val="left"/>
              <w:rPr>
                <w:sz w:val="20"/>
                <w:szCs w:val="20"/>
              </w:rPr>
            </w:pPr>
            <w:r>
              <w:rPr>
                <w:sz w:val="20"/>
              </w:rPr>
              <w:t>Esto se aplica a aquellas EFS que tienen poderes jurisdiccionales.</w:t>
            </w:r>
          </w:p>
          <w:p w14:paraId="2F1E9918" w14:textId="274E72CB" w:rsidR="00037830" w:rsidRPr="00B03E4E" w:rsidRDefault="00037830" w:rsidP="00404BEE">
            <w:pPr>
              <w:pStyle w:val="ListParagraph"/>
              <w:pageBreakBefore/>
              <w:numPr>
                <w:ilvl w:val="0"/>
                <w:numId w:val="15"/>
              </w:numPr>
              <w:jc w:val="left"/>
              <w:rPr>
                <w:sz w:val="20"/>
                <w:szCs w:val="20"/>
              </w:rPr>
            </w:pPr>
            <w:r>
              <w:rPr>
                <w:sz w:val="20"/>
              </w:rPr>
              <w:t xml:space="preserve">De ser factible, verificar si la EFS tiene una política o una metodología que requiera la inclusión de todos los elementos. </w:t>
            </w:r>
          </w:p>
          <w:p w14:paraId="43E40157" w14:textId="5F2E196F" w:rsidR="00037830" w:rsidRPr="00B03E4E" w:rsidRDefault="00037830" w:rsidP="00404BEE">
            <w:pPr>
              <w:pStyle w:val="ListParagraph"/>
              <w:pageBreakBefore/>
              <w:numPr>
                <w:ilvl w:val="0"/>
                <w:numId w:val="15"/>
              </w:numPr>
              <w:jc w:val="left"/>
              <w:rPr>
                <w:sz w:val="20"/>
                <w:szCs w:val="20"/>
              </w:rPr>
            </w:pPr>
            <w:r>
              <w:rPr>
                <w:sz w:val="20"/>
              </w:rPr>
              <w:t>Evaluar si existen procesos, sistemas, documentos de orientación o plantillas para determinar el formato de los informes de auditoría de cumplimiento, garantizando la inclusión de todos los elementos exigidos.</w:t>
            </w:r>
          </w:p>
          <w:p w14:paraId="1D14355C" w14:textId="44F96ED4" w:rsidR="00037830" w:rsidRPr="00B03E4E" w:rsidRDefault="00037830" w:rsidP="00404BEE">
            <w:pPr>
              <w:pStyle w:val="ListParagraph"/>
              <w:pageBreakBefore/>
              <w:numPr>
                <w:ilvl w:val="0"/>
                <w:numId w:val="15"/>
              </w:numPr>
              <w:jc w:val="left"/>
              <w:rPr>
                <w:sz w:val="20"/>
                <w:szCs w:val="20"/>
              </w:rPr>
            </w:pPr>
            <w:r>
              <w:rPr>
                <w:sz w:val="20"/>
              </w:rPr>
              <w:t>Examinar en la muestra de expedientes de auditoría seleccionada si el informe de auditoría incluye todos los elementos indicados en la exigencia.</w:t>
            </w:r>
          </w:p>
        </w:tc>
      </w:tr>
      <w:tr w:rsidR="00037830" w:rsidRPr="009A41E8" w14:paraId="66BFCFBD" w14:textId="77777777" w:rsidTr="00E41B89">
        <w:tc>
          <w:tcPr>
            <w:tcW w:w="704" w:type="dxa"/>
            <w:tcBorders>
              <w:top w:val="single" w:sz="12" w:space="0" w:color="92CDDC" w:themeColor="accent5" w:themeTint="99"/>
              <w:left w:val="nil"/>
              <w:bottom w:val="single" w:sz="4" w:space="0" w:color="92CDDC" w:themeColor="accent5" w:themeTint="99"/>
              <w:right w:val="single" w:sz="12" w:space="0" w:color="92CDDC" w:themeColor="accent5" w:themeTint="99"/>
            </w:tcBorders>
            <w:shd w:val="clear" w:color="auto" w:fill="F2F2F2" w:themeFill="background1" w:themeFillShade="F2"/>
          </w:tcPr>
          <w:p w14:paraId="2CA81891" w14:textId="77777777" w:rsidR="00037830" w:rsidRPr="00B03E4E" w:rsidRDefault="00037830" w:rsidP="00037830">
            <w:pPr>
              <w:jc w:val="center"/>
              <w:rPr>
                <w:rFonts w:cstheme="minorHAnsi"/>
                <w:sz w:val="18"/>
                <w:szCs w:val="18"/>
              </w:rPr>
            </w:pPr>
            <w:r>
              <w:rPr>
                <w:sz w:val="18"/>
              </w:rPr>
              <w:t>34</w:t>
            </w:r>
          </w:p>
        </w:tc>
        <w:tc>
          <w:tcPr>
            <w:tcW w:w="3549"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shd w:val="clear" w:color="auto" w:fill="EEECE1" w:themeFill="background2"/>
          </w:tcPr>
          <w:p w14:paraId="47C32FD1" w14:textId="77777777" w:rsidR="00037830" w:rsidRPr="00B03E4E" w:rsidRDefault="00037830" w:rsidP="00037830">
            <w:pPr>
              <w:pStyle w:val="ListParagraph"/>
              <w:tabs>
                <w:tab w:val="left" w:pos="851"/>
              </w:tabs>
              <w:ind w:left="0"/>
              <w:rPr>
                <w:rFonts w:cstheme="minorHAnsi"/>
                <w:color w:val="31849B" w:themeColor="accent5" w:themeShade="BF"/>
                <w:sz w:val="20"/>
                <w:szCs w:val="20"/>
              </w:rPr>
            </w:pPr>
            <w:r>
              <w:rPr>
                <w:color w:val="31849B" w:themeColor="accent5" w:themeShade="BF"/>
                <w:sz w:val="20"/>
              </w:rPr>
              <w:t>ISSAI 4000/225</w:t>
            </w:r>
          </w:p>
          <w:p w14:paraId="260E4729" w14:textId="77777777" w:rsidR="00037830" w:rsidRPr="00B03E4E" w:rsidRDefault="00037830" w:rsidP="00D04F90">
            <w:pPr>
              <w:pStyle w:val="ListParagraph"/>
              <w:tabs>
                <w:tab w:val="left" w:pos="851"/>
              </w:tabs>
              <w:ind w:left="0"/>
              <w:jc w:val="left"/>
              <w:rPr>
                <w:rFonts w:cstheme="minorHAnsi"/>
                <w:bCs/>
                <w:sz w:val="20"/>
                <w:szCs w:val="20"/>
              </w:rPr>
            </w:pPr>
            <w:r>
              <w:rPr>
                <w:sz w:val="20"/>
              </w:rPr>
              <w:t>Al llevar a cabo una auditoría de cumplimiento, si el auditor descubre actos de incumplimiento que puedan indicar la comisión de actos ilícitos o un fraude, debe actuar con la debida diligencia profesional y prudencia, y comunicar dichos actos al órgano responsable. Asimismo, el auditor debe actuar con la debida diligencia para no interferir en futuras actuaciones o pesquisas judiciales.</w:t>
            </w:r>
          </w:p>
          <w:p w14:paraId="0CCCA865" w14:textId="52977F3F" w:rsidR="00037830" w:rsidRPr="00094A90" w:rsidRDefault="00037830" w:rsidP="00037830">
            <w:pPr>
              <w:pStyle w:val="ListParagraph"/>
              <w:tabs>
                <w:tab w:val="left" w:pos="851"/>
              </w:tabs>
              <w:ind w:left="0"/>
              <w:rPr>
                <w:rFonts w:cstheme="minorHAnsi"/>
                <w:bCs/>
                <w:sz w:val="20"/>
                <w:szCs w:val="20"/>
                <w:lang w:val="es-419"/>
              </w:rPr>
            </w:pPr>
          </w:p>
        </w:tc>
        <w:tc>
          <w:tcPr>
            <w:tcW w:w="8080" w:type="dxa"/>
            <w:tcBorders>
              <w:top w:val="single" w:sz="12" w:space="0" w:color="92CDDC" w:themeColor="accent5" w:themeTint="99"/>
              <w:left w:val="single" w:sz="12" w:space="0" w:color="92CDDC" w:themeColor="accent5" w:themeTint="99"/>
              <w:bottom w:val="single" w:sz="4" w:space="0" w:color="92CDDC" w:themeColor="accent5" w:themeTint="99"/>
              <w:right w:val="single" w:sz="12" w:space="0" w:color="92CDDC" w:themeColor="accent5" w:themeTint="99"/>
            </w:tcBorders>
          </w:tcPr>
          <w:p w14:paraId="2264DC85" w14:textId="77777777" w:rsidR="00037830" w:rsidRPr="00B03E4E" w:rsidRDefault="00037830" w:rsidP="00D04F90">
            <w:pPr>
              <w:autoSpaceDE w:val="0"/>
              <w:autoSpaceDN w:val="0"/>
              <w:adjustRightInd w:val="0"/>
              <w:jc w:val="left"/>
              <w:rPr>
                <w:rFonts w:cstheme="minorHAnsi"/>
                <w:bCs/>
                <w:sz w:val="20"/>
                <w:szCs w:val="20"/>
              </w:rPr>
            </w:pPr>
            <w:r>
              <w:rPr>
                <w:sz w:val="20"/>
              </w:rPr>
              <w:t xml:space="preserve">Corresponderá a cada EFS, dada la diversidad de mandatos y estructuras organizativas, decidir las acciones que deberán llevarse a cabo ante casos de incumplimiento vinculados con la comisión de fraude o actos ilícitos. </w:t>
            </w:r>
          </w:p>
          <w:p w14:paraId="126CAC24" w14:textId="301D90E2" w:rsidR="00037830" w:rsidRPr="00B03E4E" w:rsidRDefault="00037830" w:rsidP="00D04F90">
            <w:pPr>
              <w:autoSpaceDE w:val="0"/>
              <w:autoSpaceDN w:val="0"/>
              <w:adjustRightInd w:val="0"/>
              <w:jc w:val="left"/>
              <w:rPr>
                <w:rFonts w:cstheme="minorHAnsi"/>
                <w:bCs/>
                <w:sz w:val="20"/>
                <w:szCs w:val="20"/>
              </w:rPr>
            </w:pPr>
            <w:r>
              <w:rPr>
                <w:sz w:val="20"/>
              </w:rPr>
              <w:t xml:space="preserve">El auditor podrá consultar con asesores legales o las autoridades competentes. Además, deberá comunicar sus sospechas a los niveles directivos apropiados o a los responsables de la gobernanza, y realizar un seguimiento posterior para asegurarse de que se hayan tomado las medidas adecuadas. </w:t>
            </w:r>
          </w:p>
          <w:p w14:paraId="6E14A20A" w14:textId="794C0E15" w:rsidR="00037830" w:rsidRPr="00B03E4E" w:rsidRDefault="00037830" w:rsidP="00D04F90">
            <w:pPr>
              <w:autoSpaceDE w:val="0"/>
              <w:autoSpaceDN w:val="0"/>
              <w:adjustRightInd w:val="0"/>
              <w:jc w:val="left"/>
              <w:rPr>
                <w:rFonts w:cstheme="minorHAnsi"/>
                <w:bCs/>
                <w:sz w:val="20"/>
                <w:szCs w:val="20"/>
              </w:rPr>
            </w:pPr>
            <w:r>
              <w:rPr>
                <w:sz w:val="20"/>
              </w:rPr>
              <w:t xml:space="preserve">Un tribunal de justicia puede decidir si una operación determinada es ilícita y constitutiva de delito. Sin embargo, las EFS con poderes jurisdiccionales también pueden concluir que una operación concreta es ilícita y justificar la imposición de sanciones a la persona responsable, además de ordenar la devolución de los fondos, los activos malversados, y los pagos excesivos o impropios. </w:t>
            </w:r>
          </w:p>
          <w:p w14:paraId="289945FB" w14:textId="28C0A122" w:rsidR="00037830" w:rsidRPr="00B03E4E" w:rsidRDefault="00037830" w:rsidP="00D04F90">
            <w:pPr>
              <w:autoSpaceDE w:val="0"/>
              <w:autoSpaceDN w:val="0"/>
              <w:adjustRightInd w:val="0"/>
              <w:jc w:val="left"/>
              <w:rPr>
                <w:rFonts w:cstheme="minorHAnsi"/>
                <w:bCs/>
                <w:sz w:val="20"/>
                <w:szCs w:val="20"/>
              </w:rPr>
            </w:pPr>
            <w:r>
              <w:rPr>
                <w:sz w:val="20"/>
              </w:rPr>
              <w:t xml:space="preserve">Aunque los auditores no determinen si un acto ilícito es constitutivo de delito o se trata de un caso de responsabilidad civil, tienen la obligación de evaluar si las operaciones de que se trate se ajustan a las leyes y los reglamentos aplicables. El auditor también determina si se trata de infracciones que llevarían a un tribunal a decretar la imposición de sanciones o el reintegro de pagos excesivos o impropios, o de activos malversados. </w:t>
            </w:r>
          </w:p>
          <w:p w14:paraId="1B1E7AD6" w14:textId="77777777" w:rsidR="00037830" w:rsidRPr="00B03E4E" w:rsidRDefault="00037830" w:rsidP="00D04F90">
            <w:pPr>
              <w:autoSpaceDE w:val="0"/>
              <w:autoSpaceDN w:val="0"/>
              <w:adjustRightInd w:val="0"/>
              <w:jc w:val="left"/>
              <w:rPr>
                <w:rFonts w:cstheme="minorHAnsi"/>
                <w:bCs/>
                <w:sz w:val="20"/>
                <w:szCs w:val="20"/>
              </w:rPr>
            </w:pPr>
            <w:r>
              <w:rPr>
                <w:sz w:val="20"/>
              </w:rPr>
              <w:t xml:space="preserve">Las EFS con poderes jurisdiccionales pueden comunicar los actos ilícitos a la fiscalía, que decidirá si el caso debe ser llevado ante un tribunal de justicia. </w:t>
            </w:r>
          </w:p>
          <w:p w14:paraId="7B5B369C" w14:textId="0D51DD21" w:rsidR="00037830" w:rsidRPr="00B03E4E" w:rsidRDefault="00037830" w:rsidP="00D04F90">
            <w:pPr>
              <w:autoSpaceDE w:val="0"/>
              <w:autoSpaceDN w:val="0"/>
              <w:adjustRightInd w:val="0"/>
              <w:jc w:val="left"/>
              <w:rPr>
                <w:rFonts w:cstheme="minorHAnsi"/>
                <w:bCs/>
                <w:sz w:val="20"/>
                <w:szCs w:val="20"/>
              </w:rPr>
            </w:pPr>
            <w:r>
              <w:rPr>
                <w:sz w:val="20"/>
              </w:rPr>
              <w:t>Si durante la auditoría el auditor sospechase acerca de la existencia de un acto ilícito, podrá comunicarlo al nivel directivo adecuado y a los responsables de la gobernanza. Es probable que los responsables de la gobernanza sean órganos ministeriales o administrativos situados en un nivel superior de la estructura jerárquica</w:t>
            </w:r>
            <w:r w:rsidR="00FC442F">
              <w:rPr>
                <w:sz w:val="20"/>
              </w:rPr>
              <w:t>.</w:t>
            </w:r>
            <w:r>
              <w:rPr>
                <w:sz w:val="20"/>
              </w:rPr>
              <w:t xml:space="preserve"> Cuando sea apropiado y razonable, el auditor podrá realizar un seguimiento de las actuaciones de los directivos de la entidad o los responsables de la gobernanza y verificar que hayan adoptado las medidas apropiadas en respuesta a la sospecha, por ejemplo, notificando el incidente a las autoridades policiales competentes. Asimismo, el auditor podrá notificar directamente estos incidentes a las autoridades policiales competentes. </w:t>
            </w:r>
          </w:p>
        </w:tc>
        <w:tc>
          <w:tcPr>
            <w:tcW w:w="5245" w:type="dxa"/>
            <w:tcBorders>
              <w:top w:val="single" w:sz="12" w:space="0" w:color="92CDDC" w:themeColor="accent5" w:themeTint="99"/>
              <w:left w:val="single" w:sz="12" w:space="0" w:color="92CDDC" w:themeColor="accent5" w:themeTint="99"/>
              <w:bottom w:val="single" w:sz="4" w:space="0" w:color="92CDDC" w:themeColor="accent5" w:themeTint="99"/>
              <w:right w:val="nil"/>
            </w:tcBorders>
          </w:tcPr>
          <w:p w14:paraId="754AFAD3" w14:textId="6883FA31" w:rsidR="00037830" w:rsidRPr="00B03E4E" w:rsidRDefault="00037830" w:rsidP="005A0150">
            <w:pPr>
              <w:pStyle w:val="ListParagraph"/>
              <w:keepNext/>
              <w:keepLines/>
              <w:numPr>
                <w:ilvl w:val="0"/>
                <w:numId w:val="10"/>
              </w:numPr>
              <w:jc w:val="left"/>
              <w:outlineLvl w:val="6"/>
              <w:rPr>
                <w:sz w:val="20"/>
                <w:szCs w:val="20"/>
              </w:rPr>
            </w:pPr>
            <w:r>
              <w:rPr>
                <w:sz w:val="20"/>
              </w:rPr>
              <w:t>Verificar si la EFS tiene una política que exija a los auditores ejercer la debida diligencia profesional y prudencia y comunicar los casos de incumplimiento que puedan ser indicativos de la comisión de actos ilícitos o fraude al organismo responsable.</w:t>
            </w:r>
          </w:p>
          <w:p w14:paraId="5885701B" w14:textId="552575B5" w:rsidR="00037830" w:rsidRPr="00B03E4E" w:rsidRDefault="00037830" w:rsidP="005A0150">
            <w:pPr>
              <w:pStyle w:val="ListParagraph"/>
              <w:keepNext/>
              <w:keepLines/>
              <w:numPr>
                <w:ilvl w:val="0"/>
                <w:numId w:val="10"/>
              </w:numPr>
              <w:jc w:val="left"/>
              <w:outlineLvl w:val="6"/>
              <w:rPr>
                <w:rFonts w:eastAsia="Calibri" w:cs="Arial"/>
                <w:sz w:val="20"/>
                <w:szCs w:val="20"/>
              </w:rPr>
            </w:pPr>
            <w:r>
              <w:rPr>
                <w:sz w:val="20"/>
              </w:rPr>
              <w:t>Evaluar la disponibilidad de procesos, sistemas, herramientas y plantillas que ayuden al auditor a considerar adecuadamente la relación entre entidades públicas, especialmente en lo relativo al manejo del riesgo de fraude.</w:t>
            </w:r>
          </w:p>
          <w:p w14:paraId="122A949A" w14:textId="19218456" w:rsidR="00037830" w:rsidRPr="00B03E4E" w:rsidRDefault="005A0150" w:rsidP="005A0150">
            <w:pPr>
              <w:pStyle w:val="ListParagraph"/>
              <w:keepNext/>
              <w:keepLines/>
              <w:numPr>
                <w:ilvl w:val="0"/>
                <w:numId w:val="10"/>
              </w:numPr>
              <w:jc w:val="left"/>
              <w:outlineLvl w:val="6"/>
              <w:rPr>
                <w:sz w:val="20"/>
                <w:szCs w:val="20"/>
              </w:rPr>
            </w:pPr>
            <w:r>
              <w:rPr>
                <w:sz w:val="20"/>
              </w:rPr>
              <w:t xml:space="preserve">En la muestra de expedientes de auditoría seleccionada, examinar si los auditores han considerado la relación entre entidades públicas en el proceso de evaluación del riesgo de fraude. </w:t>
            </w:r>
          </w:p>
          <w:p w14:paraId="069394CA" w14:textId="18F97645" w:rsidR="00037830" w:rsidRPr="00B03E4E" w:rsidRDefault="00037830" w:rsidP="0098512B">
            <w:pPr>
              <w:pStyle w:val="ListParagraph"/>
              <w:keepNext/>
              <w:keepLines/>
              <w:numPr>
                <w:ilvl w:val="0"/>
                <w:numId w:val="10"/>
              </w:numPr>
              <w:jc w:val="left"/>
              <w:outlineLvl w:val="6"/>
              <w:rPr>
                <w:rFonts w:cstheme="minorHAnsi"/>
                <w:b/>
                <w:sz w:val="20"/>
                <w:szCs w:val="20"/>
              </w:rPr>
            </w:pPr>
            <w:r>
              <w:rPr>
                <w:sz w:val="20"/>
              </w:rPr>
              <w:t xml:space="preserve">Examinar en la muestra de expedientes de auditoría seleccionada si existe evidencia acerca de la comunicación de casos de incumplimiento detectados en la auditoría, que puede tratarse de un indicador de actos ilícitos o fraude, al organismo responsable. </w:t>
            </w:r>
          </w:p>
        </w:tc>
      </w:tr>
    </w:tbl>
    <w:p w14:paraId="67917500" w14:textId="77777777" w:rsidR="00037830" w:rsidRPr="00B03E4E" w:rsidRDefault="00037830" w:rsidP="00037830">
      <w:pPr>
        <w:pStyle w:val="ListParagraph"/>
        <w:shd w:val="clear" w:color="auto" w:fill="FFFFFF" w:themeFill="background1"/>
        <w:tabs>
          <w:tab w:val="left" w:pos="482"/>
        </w:tabs>
        <w:spacing w:after="0" w:line="276" w:lineRule="auto"/>
        <w:ind w:left="0" w:right="150"/>
        <w:jc w:val="left"/>
        <w:rPr>
          <w:rFonts w:ascii="Daytona" w:hAnsi="Daytona" w:cstheme="minorHAnsi"/>
          <w:bCs/>
          <w:sz w:val="20"/>
          <w:szCs w:val="20"/>
        </w:rPr>
      </w:pPr>
      <w:bookmarkStart w:id="6" w:name="_Toc452385246"/>
    </w:p>
    <w:p w14:paraId="49C13919" w14:textId="77777777" w:rsidR="00037830" w:rsidRPr="00B03E4E" w:rsidRDefault="00037830" w:rsidP="006E3642">
      <w:pPr>
        <w:pStyle w:val="ListParagraph"/>
        <w:pageBreakBefore/>
        <w:numPr>
          <w:ilvl w:val="2"/>
          <w:numId w:val="16"/>
        </w:numPr>
        <w:shd w:val="clear" w:color="auto" w:fill="FDE9D9" w:themeFill="accent6" w:themeFillTint="33"/>
        <w:tabs>
          <w:tab w:val="left" w:pos="0"/>
        </w:tabs>
        <w:spacing w:after="0" w:line="276" w:lineRule="auto"/>
        <w:ind w:left="2341" w:right="-11" w:hanging="2625"/>
        <w:jc w:val="left"/>
        <w:rPr>
          <w:rFonts w:ascii="Daytona" w:hAnsi="Daytona" w:cstheme="minorHAnsi"/>
          <w:bCs/>
          <w:sz w:val="20"/>
          <w:szCs w:val="20"/>
        </w:rPr>
      </w:pPr>
      <w:r>
        <w:t>Exigencias relativas al seguimient</w:t>
      </w:r>
      <w:bookmarkEnd w:id="6"/>
      <w:r>
        <w:t>o</w:t>
      </w:r>
    </w:p>
    <w:tbl>
      <w:tblPr>
        <w:tblW w:w="17578" w:type="dxa"/>
        <w:tblInd w:w="-289" w:type="dxa"/>
        <w:tblBorders>
          <w:insideH w:val="single" w:sz="12" w:space="0" w:color="92CDDC" w:themeColor="accent5" w:themeTint="99"/>
          <w:insideV w:val="single" w:sz="12" w:space="0" w:color="92CDDC" w:themeColor="accent5" w:themeTint="99"/>
        </w:tblBorders>
        <w:tblLayout w:type="fixed"/>
        <w:tblLook w:val="04A0" w:firstRow="1" w:lastRow="0" w:firstColumn="1" w:lastColumn="0" w:noHBand="0" w:noVBand="1"/>
      </w:tblPr>
      <w:tblGrid>
        <w:gridCol w:w="704"/>
        <w:gridCol w:w="3549"/>
        <w:gridCol w:w="8080"/>
        <w:gridCol w:w="5245"/>
      </w:tblGrid>
      <w:tr w:rsidR="00037830" w:rsidRPr="00B03E4E" w14:paraId="7DA2A644" w14:textId="77777777" w:rsidTr="00372560">
        <w:trPr>
          <w:trHeight w:val="520"/>
          <w:tblHeader/>
        </w:trPr>
        <w:tc>
          <w:tcPr>
            <w:tcW w:w="704" w:type="dxa"/>
            <w:tcBorders>
              <w:bottom w:val="single" w:sz="12" w:space="0" w:color="92CDDC" w:themeColor="accent5" w:themeTint="99"/>
            </w:tcBorders>
            <w:shd w:val="clear" w:color="auto" w:fill="F2F2F2" w:themeFill="background1" w:themeFillShade="F2"/>
          </w:tcPr>
          <w:p w14:paraId="14B860A8" w14:textId="77777777" w:rsidR="00037830" w:rsidRPr="00B03E4E" w:rsidRDefault="00037830" w:rsidP="00037830">
            <w:pPr>
              <w:spacing w:after="0"/>
              <w:jc w:val="center"/>
              <w:rPr>
                <w:rFonts w:cstheme="minorHAnsi"/>
                <w:bCs/>
                <w:sz w:val="20"/>
                <w:szCs w:val="20"/>
              </w:rPr>
            </w:pPr>
            <w:r>
              <w:rPr>
                <w:sz w:val="20"/>
              </w:rPr>
              <w:t>N°</w:t>
            </w:r>
          </w:p>
        </w:tc>
        <w:tc>
          <w:tcPr>
            <w:tcW w:w="3549" w:type="dxa"/>
            <w:tcBorders>
              <w:bottom w:val="single" w:sz="12" w:space="0" w:color="92CDDC" w:themeColor="accent5" w:themeTint="99"/>
            </w:tcBorders>
            <w:shd w:val="clear" w:color="auto" w:fill="F2F2F2" w:themeFill="background1" w:themeFillShade="F2"/>
          </w:tcPr>
          <w:p w14:paraId="1BE85FD7" w14:textId="37C9CC01" w:rsidR="00037830" w:rsidRPr="00B03E4E" w:rsidRDefault="00037830" w:rsidP="006E3642">
            <w:pPr>
              <w:spacing w:after="0"/>
              <w:jc w:val="center"/>
              <w:rPr>
                <w:rFonts w:cstheme="minorHAnsi"/>
                <w:bCs/>
                <w:sz w:val="20"/>
                <w:szCs w:val="20"/>
              </w:rPr>
            </w:pPr>
            <w:r>
              <w:rPr>
                <w:sz w:val="20"/>
              </w:rPr>
              <w:t>Exigencia de la ISSAI 4000</w:t>
            </w:r>
          </w:p>
        </w:tc>
        <w:tc>
          <w:tcPr>
            <w:tcW w:w="8080" w:type="dxa"/>
            <w:tcBorders>
              <w:bottom w:val="single" w:sz="12" w:space="0" w:color="92CDDC" w:themeColor="accent5" w:themeTint="99"/>
            </w:tcBorders>
            <w:shd w:val="clear" w:color="auto" w:fill="F2F2F2" w:themeFill="background1" w:themeFillShade="F2"/>
          </w:tcPr>
          <w:p w14:paraId="3CB173E7" w14:textId="77777777" w:rsidR="00037830" w:rsidRPr="00B03E4E" w:rsidRDefault="00037830" w:rsidP="00037830">
            <w:pPr>
              <w:spacing w:after="0"/>
              <w:jc w:val="center"/>
              <w:rPr>
                <w:rFonts w:cstheme="minorHAnsi"/>
                <w:bCs/>
                <w:sz w:val="20"/>
                <w:szCs w:val="20"/>
              </w:rPr>
            </w:pPr>
            <w:r>
              <w:rPr>
                <w:sz w:val="20"/>
              </w:rPr>
              <w:t>Explicación</w:t>
            </w:r>
          </w:p>
        </w:tc>
        <w:tc>
          <w:tcPr>
            <w:tcW w:w="5245" w:type="dxa"/>
            <w:tcBorders>
              <w:bottom w:val="single" w:sz="12" w:space="0" w:color="92CDDC" w:themeColor="accent5" w:themeTint="99"/>
            </w:tcBorders>
            <w:shd w:val="clear" w:color="auto" w:fill="F2F2F2" w:themeFill="background1" w:themeFillShade="F2"/>
          </w:tcPr>
          <w:p w14:paraId="7EB84100" w14:textId="4252A4B3" w:rsidR="00037830" w:rsidRPr="00B03E4E" w:rsidRDefault="0097282E" w:rsidP="00037830">
            <w:pPr>
              <w:spacing w:after="0"/>
              <w:jc w:val="center"/>
              <w:rPr>
                <w:rFonts w:cstheme="minorHAnsi"/>
                <w:bCs/>
                <w:sz w:val="20"/>
                <w:szCs w:val="20"/>
              </w:rPr>
            </w:pPr>
            <w:r>
              <w:rPr>
                <w:sz w:val="20"/>
              </w:rPr>
              <w:t>Orientación</w:t>
            </w:r>
          </w:p>
        </w:tc>
      </w:tr>
      <w:tr w:rsidR="00037830" w:rsidRPr="009A41E8" w14:paraId="66483011" w14:textId="77777777" w:rsidTr="00372560">
        <w:tc>
          <w:tcPr>
            <w:tcW w:w="704" w:type="dxa"/>
            <w:tcBorders>
              <w:top w:val="single" w:sz="12" w:space="0" w:color="92CDDC" w:themeColor="accent5" w:themeTint="99"/>
              <w:bottom w:val="single" w:sz="4" w:space="0" w:color="92CDDC" w:themeColor="accent5" w:themeTint="99"/>
            </w:tcBorders>
            <w:shd w:val="clear" w:color="auto" w:fill="F2F2F2" w:themeFill="background1" w:themeFillShade="F2"/>
          </w:tcPr>
          <w:p w14:paraId="63D175EA" w14:textId="77777777" w:rsidR="00037830" w:rsidRPr="00B03E4E" w:rsidRDefault="00037830" w:rsidP="00037830">
            <w:pPr>
              <w:jc w:val="center"/>
              <w:rPr>
                <w:rFonts w:cstheme="minorHAnsi"/>
                <w:sz w:val="20"/>
                <w:szCs w:val="20"/>
              </w:rPr>
            </w:pPr>
            <w:r>
              <w:rPr>
                <w:sz w:val="20"/>
              </w:rPr>
              <w:t>35</w:t>
            </w:r>
          </w:p>
        </w:tc>
        <w:tc>
          <w:tcPr>
            <w:tcW w:w="3549" w:type="dxa"/>
            <w:tcBorders>
              <w:top w:val="single" w:sz="12" w:space="0" w:color="92CDDC" w:themeColor="accent5" w:themeTint="99"/>
              <w:bottom w:val="single" w:sz="4" w:space="0" w:color="92CDDC" w:themeColor="accent5" w:themeTint="99"/>
            </w:tcBorders>
            <w:shd w:val="clear" w:color="auto" w:fill="EEECE1" w:themeFill="background2"/>
          </w:tcPr>
          <w:p w14:paraId="75A56B8B" w14:textId="77777777" w:rsidR="00037830" w:rsidRPr="00B03E4E" w:rsidRDefault="00037830" w:rsidP="00037830">
            <w:pPr>
              <w:pStyle w:val="ListParagraph"/>
              <w:tabs>
                <w:tab w:val="left" w:pos="851"/>
              </w:tabs>
              <w:ind w:left="0"/>
              <w:rPr>
                <w:rFonts w:cstheme="minorHAnsi"/>
                <w:color w:val="31849B" w:themeColor="accent5" w:themeShade="BF"/>
                <w:sz w:val="20"/>
                <w:szCs w:val="20"/>
              </w:rPr>
            </w:pPr>
            <w:r>
              <w:rPr>
                <w:color w:val="31849B" w:themeColor="accent5" w:themeShade="BF"/>
                <w:sz w:val="20"/>
              </w:rPr>
              <w:t>ISSAI 4000/232</w:t>
            </w:r>
          </w:p>
          <w:p w14:paraId="661BB605" w14:textId="69628281" w:rsidR="00037830" w:rsidRPr="00B03E4E" w:rsidRDefault="00037830" w:rsidP="00D04F90">
            <w:pPr>
              <w:pStyle w:val="ListParagraph"/>
              <w:tabs>
                <w:tab w:val="left" w:pos="851"/>
              </w:tabs>
              <w:ind w:left="0"/>
              <w:jc w:val="left"/>
              <w:rPr>
                <w:rFonts w:cstheme="minorHAnsi"/>
                <w:bCs/>
                <w:sz w:val="20"/>
                <w:szCs w:val="20"/>
              </w:rPr>
            </w:pPr>
            <w:r>
              <w:rPr>
                <w:sz w:val="20"/>
              </w:rPr>
              <w:t>El auditor debe decidir, cuando corresponda, el seguimiento que hará de los dictámenes, las conclusiones o las recomendaciones incluidos en el informe de auditoría en relación con los actos de incumplimiento.</w:t>
            </w:r>
          </w:p>
          <w:p w14:paraId="5022C7D7" w14:textId="77777777" w:rsidR="00037830" w:rsidRPr="00094A90" w:rsidRDefault="00037830" w:rsidP="00037830">
            <w:pPr>
              <w:pStyle w:val="ListParagraph"/>
              <w:tabs>
                <w:tab w:val="left" w:pos="851"/>
              </w:tabs>
              <w:ind w:left="0"/>
              <w:rPr>
                <w:rFonts w:cstheme="minorHAnsi"/>
                <w:sz w:val="20"/>
                <w:szCs w:val="20"/>
                <w:lang w:val="es-419"/>
              </w:rPr>
            </w:pPr>
          </w:p>
        </w:tc>
        <w:tc>
          <w:tcPr>
            <w:tcW w:w="8080" w:type="dxa"/>
            <w:tcBorders>
              <w:top w:val="single" w:sz="12" w:space="0" w:color="92CDDC" w:themeColor="accent5" w:themeTint="99"/>
              <w:bottom w:val="single" w:sz="4" w:space="0" w:color="92CDDC" w:themeColor="accent5" w:themeTint="99"/>
            </w:tcBorders>
          </w:tcPr>
          <w:p w14:paraId="61595DC4" w14:textId="27432068" w:rsidR="00037830" w:rsidRPr="00B03E4E" w:rsidRDefault="00037830" w:rsidP="00D04F90">
            <w:pPr>
              <w:jc w:val="left"/>
              <w:rPr>
                <w:rFonts w:cstheme="minorHAnsi"/>
                <w:bCs/>
                <w:sz w:val="20"/>
                <w:szCs w:val="20"/>
              </w:rPr>
            </w:pPr>
            <w:r>
              <w:rPr>
                <w:sz w:val="20"/>
              </w:rPr>
              <w:t xml:space="preserve">El proceso de seguimiento permite a las EFS verificar si las partes responsables han tomado las medidas correctivas adecuadas para abordar los casos de incumplimiento señalados en uno o más informes de auditoría previos. Las EFS deberían realizar un seguimiento de sus recomendaciones para estar en condiciones de brindar a los usuarios previstos información actualizada acerca de las medidas tomadas y las iniciativas llevadas a cabo por las personas responsables con miras a lograr el cumplimiento. </w:t>
            </w:r>
          </w:p>
          <w:p w14:paraId="3C6F202A" w14:textId="0079F3E2" w:rsidR="00037830" w:rsidRPr="00B03E4E" w:rsidRDefault="00037830" w:rsidP="00D04F90">
            <w:pPr>
              <w:jc w:val="left"/>
              <w:rPr>
                <w:rFonts w:cstheme="minorHAnsi"/>
                <w:bCs/>
                <w:sz w:val="20"/>
                <w:szCs w:val="20"/>
              </w:rPr>
            </w:pPr>
            <w:r>
              <w:rPr>
                <w:sz w:val="20"/>
              </w:rPr>
              <w:t xml:space="preserve">La necesidad de realizar un seguimiento de los casos de incumplimiento previamente informados variará de acuerdo con la naturaleza de la materia controlada, el incumplimiento identificado y las circunstancias particulares de la auditoría. En algunas EFS, incluidas aquellas con poderes jurisdiccionales, el seguimiento puede incluir la emisión de informes jurídicamente vinculantes o resoluciones judiciales. En las auditorías que se llevan a cabo regularmente, los procedimientos de seguimiento pueden formar parte de la evaluación de riesgos para el año posterior. El seguimiento puede consistir en la presentación por parte del auditor de un informe oficial al Poder Legislativo, así como también a la entidad auditada, o a otros organismos competentes. Otros procesos de seguimiento pueden incluir informes, revisiones internas y evaluaciones elaborados por la entidad auditada u otros, y una auditoría de seguimiento. </w:t>
            </w:r>
          </w:p>
          <w:p w14:paraId="0E31BDAF" w14:textId="77777777" w:rsidR="00037830" w:rsidRPr="00B03E4E" w:rsidRDefault="00037830" w:rsidP="00D04F90">
            <w:pPr>
              <w:jc w:val="left"/>
              <w:rPr>
                <w:rFonts w:cstheme="minorHAnsi"/>
                <w:bCs/>
                <w:sz w:val="20"/>
                <w:szCs w:val="20"/>
              </w:rPr>
            </w:pPr>
            <w:r>
              <w:rPr>
                <w:sz w:val="20"/>
              </w:rPr>
              <w:t xml:space="preserve">El seguimiento cumple muchos propósitos para las tres partes. Estos propósitos incluyen: </w:t>
            </w:r>
          </w:p>
          <w:p w14:paraId="25468E8F" w14:textId="0D5D71B6" w:rsidR="00037830" w:rsidRPr="00B03E4E" w:rsidRDefault="00D04F90" w:rsidP="00D04F90">
            <w:pPr>
              <w:jc w:val="left"/>
              <w:rPr>
                <w:rFonts w:cstheme="minorHAnsi"/>
                <w:bCs/>
                <w:sz w:val="20"/>
                <w:szCs w:val="20"/>
              </w:rPr>
            </w:pPr>
            <w:r>
              <w:rPr>
                <w:sz w:val="20"/>
              </w:rPr>
              <w:t>• Respecto a la parte responsable: demostrar la eficacia de la entidad auditada en el abordaje de las cuestiones señaladas.</w:t>
            </w:r>
          </w:p>
          <w:p w14:paraId="1ED7CF54" w14:textId="2B8E58B1" w:rsidR="00037830" w:rsidRPr="00B03E4E" w:rsidRDefault="00D04F90" w:rsidP="00D04F90">
            <w:pPr>
              <w:jc w:val="left"/>
              <w:rPr>
                <w:rFonts w:cstheme="minorHAnsi"/>
                <w:bCs/>
                <w:sz w:val="20"/>
                <w:szCs w:val="20"/>
              </w:rPr>
            </w:pPr>
            <w:r>
              <w:rPr>
                <w:sz w:val="20"/>
              </w:rPr>
              <w:t xml:space="preserve">• Respecto al usuario previsto: brindar información actualizada acerca de lo que la parte responsable ha logrado y las deficiencias existentes, de haberlas. </w:t>
            </w:r>
          </w:p>
          <w:p w14:paraId="58399903" w14:textId="186746B4" w:rsidR="00037830" w:rsidRPr="00B03E4E" w:rsidRDefault="00D04F90" w:rsidP="00D04F90">
            <w:pPr>
              <w:jc w:val="left"/>
              <w:rPr>
                <w:rFonts w:cstheme="minorHAnsi"/>
                <w:bCs/>
                <w:sz w:val="20"/>
                <w:szCs w:val="20"/>
              </w:rPr>
            </w:pPr>
            <w:r>
              <w:rPr>
                <w:sz w:val="20"/>
              </w:rPr>
              <w:t>• Respecto al auditor: evaluar la eficacia de su labor.</w:t>
            </w:r>
          </w:p>
        </w:tc>
        <w:tc>
          <w:tcPr>
            <w:tcW w:w="5245" w:type="dxa"/>
            <w:tcBorders>
              <w:top w:val="single" w:sz="12" w:space="0" w:color="92CDDC" w:themeColor="accent5" w:themeTint="99"/>
              <w:bottom w:val="single" w:sz="4" w:space="0" w:color="92CDDC" w:themeColor="accent5" w:themeTint="99"/>
            </w:tcBorders>
          </w:tcPr>
          <w:p w14:paraId="34AFFD94" w14:textId="2917ADE3" w:rsidR="00037830" w:rsidRPr="00B03E4E" w:rsidRDefault="00037830" w:rsidP="000D654F">
            <w:pPr>
              <w:pStyle w:val="ListParagraph"/>
              <w:keepNext/>
              <w:keepLines/>
              <w:numPr>
                <w:ilvl w:val="0"/>
                <w:numId w:val="10"/>
              </w:numPr>
              <w:jc w:val="left"/>
              <w:outlineLvl w:val="6"/>
              <w:rPr>
                <w:sz w:val="20"/>
                <w:szCs w:val="20"/>
              </w:rPr>
            </w:pPr>
            <w:r>
              <w:rPr>
                <w:sz w:val="20"/>
              </w:rPr>
              <w:t>Verificar si la EFS tiene una política de seguimiento para (a) formular comentarios y sugerencias de utilidad para la entidad auditada, (b) facilitar la implementación eficaz de medidas correctivas, y (c) mantener a los usuarios previstos informados acerca del estado de implementación de sus recomendaciones formuladas en años anteriores, cuando corresponda.</w:t>
            </w:r>
          </w:p>
          <w:p w14:paraId="5E9FE969" w14:textId="6B6BEBFF" w:rsidR="00037830" w:rsidRPr="00B03E4E" w:rsidRDefault="00037830" w:rsidP="000D654F">
            <w:pPr>
              <w:pStyle w:val="ListParagraph"/>
              <w:keepNext/>
              <w:keepLines/>
              <w:numPr>
                <w:ilvl w:val="0"/>
                <w:numId w:val="10"/>
              </w:numPr>
              <w:jc w:val="left"/>
              <w:outlineLvl w:val="6"/>
              <w:rPr>
                <w:sz w:val="20"/>
                <w:szCs w:val="20"/>
              </w:rPr>
            </w:pPr>
            <w:r>
              <w:rPr>
                <w:sz w:val="20"/>
              </w:rPr>
              <w:t xml:space="preserve">Evaluar si los procesos, sistemas, herramientas, plantillas y demás recursos permiten a la EFS (a) brindar información </w:t>
            </w:r>
            <w:r w:rsidR="0097282E">
              <w:rPr>
                <w:sz w:val="20"/>
              </w:rPr>
              <w:t xml:space="preserve">y </w:t>
            </w:r>
            <w:r>
              <w:rPr>
                <w:sz w:val="20"/>
              </w:rPr>
              <w:t>formular comentarios y sugerencias a la entidad</w:t>
            </w:r>
            <w:r w:rsidR="0097282E">
              <w:rPr>
                <w:sz w:val="20"/>
              </w:rPr>
              <w:t>,</w:t>
            </w:r>
            <w:r>
              <w:rPr>
                <w:sz w:val="20"/>
              </w:rPr>
              <w:t xml:space="preserve"> (b) realizar un seguimiento de sus recomendaciones con la entidad auditada o la parte responsable, y (c) mantener a los usuarios previstos informados acerca de la situación respecto al cumplimiento de las recomendaciones de auditoría de años anteriores.  </w:t>
            </w:r>
          </w:p>
          <w:p w14:paraId="37CA4866" w14:textId="296E6B5B" w:rsidR="00037830" w:rsidRPr="00B03E4E" w:rsidRDefault="00600F9A" w:rsidP="00E5757B">
            <w:pPr>
              <w:pStyle w:val="ListParagraph"/>
              <w:keepNext/>
              <w:keepLines/>
              <w:numPr>
                <w:ilvl w:val="0"/>
                <w:numId w:val="10"/>
              </w:numPr>
              <w:jc w:val="left"/>
              <w:outlineLvl w:val="6"/>
              <w:rPr>
                <w:sz w:val="20"/>
                <w:szCs w:val="20"/>
              </w:rPr>
            </w:pPr>
            <w:r>
              <w:rPr>
                <w:sz w:val="20"/>
              </w:rPr>
              <w:t xml:space="preserve">En la muestra de expedientes de auditoría seleccionada, examinar si el proceso de seguimiento funcionó de la forma prevista. Esto requeriría (a) identificar una muestra de las recomendaciones de los expedientes de auditoría seleccionados, (b) verificar de qué modo la EFS realizó un seguimiento de tales recomendaciones, y (c) verificar si </w:t>
            </w:r>
            <w:r w:rsidR="00D12ACA">
              <w:rPr>
                <w:sz w:val="20"/>
              </w:rPr>
              <w:t>la situación relativa al cumplimiento de las recomendaciones de auditoría de años anteriores fue</w:t>
            </w:r>
            <w:r>
              <w:rPr>
                <w:sz w:val="20"/>
              </w:rPr>
              <w:t xml:space="preserve"> comunicada a los usuarios previstos.</w:t>
            </w:r>
          </w:p>
        </w:tc>
      </w:tr>
    </w:tbl>
    <w:p w14:paraId="7A68F329" w14:textId="77777777" w:rsidR="00037830" w:rsidRPr="00D12ACA" w:rsidRDefault="00037830" w:rsidP="00037830">
      <w:pPr>
        <w:rPr>
          <w:rFonts w:cstheme="minorHAnsi"/>
          <w:b/>
          <w:sz w:val="20"/>
          <w:szCs w:val="20"/>
        </w:rPr>
      </w:pPr>
    </w:p>
    <w:p w14:paraId="274556D2" w14:textId="77777777" w:rsidR="00037830" w:rsidRPr="00094A90" w:rsidRDefault="00037830" w:rsidP="00037830">
      <w:pPr>
        <w:rPr>
          <w:rFonts w:cstheme="minorHAnsi"/>
          <w:lang w:val="es-419"/>
        </w:rPr>
      </w:pPr>
    </w:p>
    <w:p w14:paraId="5F3A9291" w14:textId="67B854E5" w:rsidR="00037830" w:rsidRPr="00094A90" w:rsidRDefault="00037830">
      <w:pPr>
        <w:rPr>
          <w:rFonts w:eastAsia="Times New Roman" w:cstheme="minorHAnsi"/>
          <w:lang w:val="es-419" w:eastAsia="nb-NO"/>
        </w:rPr>
        <w:sectPr w:rsidR="00037830" w:rsidRPr="00094A90" w:rsidSect="00037830">
          <w:pgSz w:w="20160" w:h="12240" w:orient="landscape" w:code="5"/>
          <w:pgMar w:top="1440" w:right="1440" w:bottom="1440" w:left="1440" w:header="708" w:footer="708" w:gutter="0"/>
          <w:cols w:space="708"/>
          <w:docGrid w:linePitch="360"/>
        </w:sectPr>
      </w:pPr>
    </w:p>
    <w:p w14:paraId="6CCAEE1E" w14:textId="0FF388EE" w:rsidR="00FF48A9" w:rsidRPr="00B03E4E" w:rsidRDefault="00FF48A9" w:rsidP="002C6427">
      <w:pPr>
        <w:pStyle w:val="ListParagraph"/>
        <w:numPr>
          <w:ilvl w:val="0"/>
          <w:numId w:val="1"/>
        </w:numPr>
        <w:shd w:val="clear" w:color="auto" w:fill="31849B" w:themeFill="accent5" w:themeFillShade="BF"/>
        <w:tabs>
          <w:tab w:val="left" w:pos="426"/>
        </w:tabs>
        <w:spacing w:line="276" w:lineRule="auto"/>
        <w:ind w:left="284" w:hanging="284"/>
        <w:rPr>
          <w:rFonts w:ascii="Abadi" w:hAnsi="Abadi" w:cs="Arial"/>
          <w:color w:val="FFFFFF" w:themeColor="background1"/>
          <w:sz w:val="28"/>
          <w:szCs w:val="28"/>
        </w:rPr>
      </w:pPr>
      <w:r>
        <w:rPr>
          <w:rFonts w:ascii="Abadi" w:hAnsi="Abadi"/>
          <w:color w:val="FFFFFF" w:themeColor="background1"/>
          <w:sz w:val="28"/>
        </w:rPr>
        <w:t>Redacción del informe de la iCAT sobre AC</w:t>
      </w:r>
    </w:p>
    <w:p w14:paraId="624D96A8" w14:textId="0104E22B" w:rsidR="005720F3" w:rsidRPr="00094A90" w:rsidRDefault="005720F3" w:rsidP="005720F3">
      <w:pPr>
        <w:rPr>
          <w:rFonts w:cstheme="minorHAnsi"/>
          <w:color w:val="943634" w:themeColor="accent2" w:themeShade="BF"/>
          <w:sz w:val="24"/>
          <w:szCs w:val="24"/>
          <w:lang w:val="es-419"/>
        </w:rPr>
      </w:pPr>
    </w:p>
    <w:p w14:paraId="14AE18B2" w14:textId="0CD8BEAC" w:rsidR="003177F7" w:rsidRPr="00B03E4E" w:rsidRDefault="00227877" w:rsidP="005720F3">
      <w:pPr>
        <w:pStyle w:val="ListParagraph"/>
        <w:rPr>
          <w:rFonts w:ascii="Arial Narrow" w:hAnsi="Arial Narrow" w:cstheme="minorHAnsi"/>
          <w:b/>
          <w:bCs/>
          <w:color w:val="215868" w:themeColor="accent5" w:themeShade="80"/>
        </w:rPr>
      </w:pPr>
      <w:r>
        <w:rPr>
          <w:rFonts w:ascii="Arial Narrow" w:hAnsi="Arial Narrow"/>
          <w:b/>
          <w:color w:val="215868" w:themeColor="accent5" w:themeShade="80"/>
        </w:rPr>
        <w:t>El informe de la iCAT</w:t>
      </w:r>
    </w:p>
    <w:p w14:paraId="6064F368" w14:textId="7946DA1E" w:rsidR="007C77FF" w:rsidRPr="00B03E4E" w:rsidRDefault="005720F3" w:rsidP="003177F7">
      <w:pPr>
        <w:spacing w:after="0"/>
        <w:rPr>
          <w:rFonts w:eastAsia="Times New Roman" w:cstheme="minorHAnsi"/>
          <w:b/>
          <w:bCs/>
          <w:color w:val="C65911"/>
        </w:rPr>
      </w:pPr>
      <w:r>
        <w:rPr>
          <w:rFonts w:ascii="Times New Roman" w:hAnsi="Times New Roman"/>
          <w:noProof/>
          <w:sz w:val="28"/>
        </w:rPr>
        <mc:AlternateContent>
          <mc:Choice Requires="wps">
            <w:drawing>
              <wp:anchor distT="0" distB="0" distL="114300" distR="114300" simplePos="0" relativeHeight="251664896" behindDoc="0" locked="0" layoutInCell="1" allowOverlap="1" wp14:anchorId="04C7F6ED" wp14:editId="045714E5">
                <wp:simplePos x="0" y="0"/>
                <wp:positionH relativeFrom="margin">
                  <wp:align>right</wp:align>
                </wp:positionH>
                <wp:positionV relativeFrom="paragraph">
                  <wp:posOffset>6985</wp:posOffset>
                </wp:positionV>
                <wp:extent cx="5508000" cy="36000"/>
                <wp:effectExtent l="0" t="0" r="0" b="2540"/>
                <wp:wrapNone/>
                <wp:docPr id="31" name="Rectangle 31"/>
                <wp:cNvGraphicFramePr/>
                <a:graphic xmlns:a="http://schemas.openxmlformats.org/drawingml/2006/main">
                  <a:graphicData uri="http://schemas.microsoft.com/office/word/2010/wordprocessingShape">
                    <wps:wsp>
                      <wps:cNvSpPr/>
                      <wps:spPr>
                        <a:xfrm>
                          <a:off x="0" y="0"/>
                          <a:ext cx="5508000" cy="3600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1087B1" w14:textId="77777777" w:rsidR="00115D22" w:rsidRPr="00823CB5" w:rsidRDefault="00115D22" w:rsidP="005720F3">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C7F6ED" id="Rectangle 31" o:spid="_x0000_s1043" style="position:absolute;left:0;text-align:left;margin-left:382.5pt;margin-top:.55pt;width:433.7pt;height:2.85pt;z-index:251664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" fillcolor="#f68b32" stroked="f" strokeweight="1pt">
                <v:textbox>
                  <w:txbxContent>
                    <w:p w14:paraId="121087B1" w14:textId="77777777" w:rsidR="00115D22" w:rsidRPr="00823CB5" w:rsidRDefault="00115D22" w:rsidP="005720F3">
                      <w:pPr>
                        <w:jc w:val="center"/>
                        <w:rPr>
                          <w:color w:val="FFFFFF" w:themeColor="background1"/>
                          <w:lang w:val="en-US"/>
                        </w:rPr>
                      </w:pPr>
                    </w:p>
                  </w:txbxContent>
                </v:textbox>
                <w10:wrap anchorx="margin"/>
              </v:rect>
            </w:pict>
          </mc:Fallback>
        </mc:AlternateContent>
      </w:r>
    </w:p>
    <w:p w14:paraId="1019FEEA" w14:textId="0860C40B" w:rsidR="00227877" w:rsidRPr="00B03E4E" w:rsidRDefault="007C77FF" w:rsidP="00201762">
      <w:pPr>
        <w:spacing w:line="276" w:lineRule="auto"/>
        <w:ind w:left="708"/>
        <w:rPr>
          <w:rFonts w:ascii="Garamond" w:eastAsia="Times New Roman" w:hAnsi="Garamond" w:cstheme="minorHAnsi"/>
        </w:rPr>
      </w:pPr>
      <w:r>
        <w:rPr>
          <w:rFonts w:ascii="Garamond" w:hAnsi="Garamond"/>
        </w:rPr>
        <w:t>El producto final del proceso de aplicación de la iCAT es el informe. Éste contiene la información recopilada mediante la utilización de la herramienta y el análisis de dicha información.</w:t>
      </w:r>
    </w:p>
    <w:p w14:paraId="3A16D31F" w14:textId="2F5D7CC6" w:rsidR="00227877" w:rsidRPr="00B03E4E" w:rsidRDefault="007C77FF" w:rsidP="00201762">
      <w:pPr>
        <w:spacing w:line="276" w:lineRule="auto"/>
        <w:ind w:left="708"/>
        <w:rPr>
          <w:rFonts w:ascii="Garamond" w:eastAsia="Times New Roman" w:hAnsi="Garamond" w:cstheme="minorHAnsi"/>
        </w:rPr>
      </w:pPr>
      <w:r>
        <w:rPr>
          <w:rFonts w:ascii="Garamond" w:hAnsi="Garamond"/>
        </w:rPr>
        <w:t xml:space="preserve">Asimismo, </w:t>
      </w:r>
      <w:r w:rsidR="00696DC8">
        <w:rPr>
          <w:rFonts w:ascii="Garamond" w:hAnsi="Garamond"/>
        </w:rPr>
        <w:t xml:space="preserve">este documento </w:t>
      </w:r>
      <w:r>
        <w:rPr>
          <w:rFonts w:ascii="Garamond" w:hAnsi="Garamond"/>
        </w:rPr>
        <w:t xml:space="preserve">brinda un panorama general de la práctica actual de la EFS en términos de auditoría de cumplimiento </w:t>
      </w:r>
      <w:r w:rsidR="00696DC8">
        <w:rPr>
          <w:rFonts w:ascii="Garamond" w:hAnsi="Garamond"/>
        </w:rPr>
        <w:t>en relación con la</w:t>
      </w:r>
      <w:r>
        <w:rPr>
          <w:rFonts w:ascii="Garamond" w:hAnsi="Garamond"/>
        </w:rPr>
        <w:t xml:space="preserve"> ISSAI 4000. También se identifican aquellas áreas en las que es necesario realizar gestiones </w:t>
      </w:r>
      <w:r w:rsidR="00696DC8">
        <w:rPr>
          <w:rFonts w:ascii="Garamond" w:hAnsi="Garamond"/>
        </w:rPr>
        <w:t>orientadas a</w:t>
      </w:r>
      <w:r>
        <w:rPr>
          <w:rFonts w:ascii="Garamond" w:hAnsi="Garamond"/>
        </w:rPr>
        <w:t xml:space="preserve"> lograr que la práctica de auditoría de cumplimiento de la EFS se adecue plenamente a las ISSAI.</w:t>
      </w:r>
    </w:p>
    <w:p w14:paraId="5BFDA919" w14:textId="0B8C06EC" w:rsidR="00865847" w:rsidRPr="00B03E4E" w:rsidRDefault="007C77FF" w:rsidP="00201762">
      <w:pPr>
        <w:spacing w:line="276" w:lineRule="auto"/>
        <w:ind w:left="708"/>
        <w:rPr>
          <w:rFonts w:ascii="Garamond" w:eastAsia="Times New Roman" w:hAnsi="Garamond" w:cstheme="minorHAnsi"/>
        </w:rPr>
      </w:pPr>
      <w:r>
        <w:rPr>
          <w:rFonts w:ascii="Garamond" w:hAnsi="Garamond"/>
        </w:rPr>
        <w:t>El equipo presenta el informe de la iCAT a la dirección de la EFS para informar acerca de aquellas prácticas de auditoría de cumplimiento que son compatibles con la ISSAI 4000, y los casos en los que la EFS precisa tomar medidas para dar cumplimiento a esta norma. El informe contiene recomendaciones para que la EFS decida acerca de la estrategia adecuada para la implementación de las ISSAI. La EFS puede vincular el desarrollo de esta estrategia con su proceso de planificación estratégica general, sobre la base del resultado del proceso de detección de necesidades de implementación de las ISSAI, tal como se explica en la Sección 2.</w:t>
      </w:r>
    </w:p>
    <w:p w14:paraId="68519BEF" w14:textId="77777777" w:rsidR="00217AA0" w:rsidRPr="00094A90" w:rsidRDefault="00217AA0" w:rsidP="00865847">
      <w:pPr>
        <w:ind w:left="708"/>
        <w:rPr>
          <w:rFonts w:eastAsia="Times New Roman" w:cstheme="minorHAnsi"/>
          <w:lang w:val="es-419" w:eastAsia="nb-NO"/>
        </w:rPr>
      </w:pPr>
    </w:p>
    <w:p w14:paraId="505F2BDB" w14:textId="1F9248DD" w:rsidR="00B73ED7" w:rsidRPr="00B03E4E" w:rsidRDefault="007C77FF" w:rsidP="005720F3">
      <w:pPr>
        <w:pStyle w:val="ListParagraph"/>
        <w:rPr>
          <w:rFonts w:ascii="Arial Narrow" w:hAnsi="Arial Narrow" w:cstheme="minorHAnsi"/>
          <w:b/>
          <w:bCs/>
          <w:color w:val="215868" w:themeColor="accent5" w:themeShade="80"/>
        </w:rPr>
      </w:pPr>
      <w:r>
        <w:rPr>
          <w:rFonts w:ascii="Arial Narrow" w:hAnsi="Arial Narrow"/>
          <w:b/>
          <w:color w:val="215868" w:themeColor="accent5" w:themeShade="80"/>
        </w:rPr>
        <w:t xml:space="preserve">Consideraciones </w:t>
      </w:r>
      <w:r w:rsidR="00696DC8">
        <w:rPr>
          <w:rFonts w:ascii="Arial Narrow" w:hAnsi="Arial Narrow"/>
          <w:b/>
          <w:color w:val="215868" w:themeColor="accent5" w:themeShade="80"/>
        </w:rPr>
        <w:t>que deben tenerse en</w:t>
      </w:r>
      <w:r>
        <w:rPr>
          <w:rFonts w:ascii="Arial Narrow" w:hAnsi="Arial Narrow"/>
          <w:b/>
          <w:color w:val="215868" w:themeColor="accent5" w:themeShade="80"/>
        </w:rPr>
        <w:t xml:space="preserve"> cuenta al redactar el informe de la iCAT</w:t>
      </w:r>
    </w:p>
    <w:p w14:paraId="4E8B298F" w14:textId="2E2AAFE7" w:rsidR="005720F3" w:rsidRPr="00B03E4E" w:rsidRDefault="005720F3" w:rsidP="005720F3">
      <w:pPr>
        <w:pStyle w:val="ListParagraph"/>
        <w:rPr>
          <w:rFonts w:ascii="Arial Narrow" w:hAnsi="Arial Narrow" w:cstheme="minorHAnsi"/>
          <w:b/>
          <w:bCs/>
          <w:color w:val="215868" w:themeColor="accent5" w:themeShade="80"/>
        </w:rPr>
      </w:pPr>
      <w:r>
        <w:rPr>
          <w:rFonts w:ascii="Times New Roman" w:hAnsi="Times New Roman"/>
          <w:noProof/>
          <w:sz w:val="28"/>
        </w:rPr>
        <mc:AlternateContent>
          <mc:Choice Requires="wps">
            <w:drawing>
              <wp:anchor distT="0" distB="0" distL="114300" distR="114300" simplePos="0" relativeHeight="251665920" behindDoc="0" locked="0" layoutInCell="1" allowOverlap="1" wp14:anchorId="59C83638" wp14:editId="038DBD5F">
                <wp:simplePos x="0" y="0"/>
                <wp:positionH relativeFrom="margin">
                  <wp:posOffset>435610</wp:posOffset>
                </wp:positionH>
                <wp:positionV relativeFrom="paragraph">
                  <wp:posOffset>63591</wp:posOffset>
                </wp:positionV>
                <wp:extent cx="5508000" cy="36000"/>
                <wp:effectExtent l="0" t="0" r="0" b="2540"/>
                <wp:wrapNone/>
                <wp:docPr id="449" name="Rectangle 449"/>
                <wp:cNvGraphicFramePr/>
                <a:graphic xmlns:a="http://schemas.openxmlformats.org/drawingml/2006/main">
                  <a:graphicData uri="http://schemas.microsoft.com/office/word/2010/wordprocessingShape">
                    <wps:wsp>
                      <wps:cNvSpPr/>
                      <wps:spPr>
                        <a:xfrm>
                          <a:off x="0" y="0"/>
                          <a:ext cx="5508000" cy="3600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B6BFE7" w14:textId="77777777" w:rsidR="00115D22" w:rsidRPr="00823CB5" w:rsidRDefault="00115D22" w:rsidP="005720F3">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C83638" id="Rectangle 449" o:spid="_x0000_s1044" style="position:absolute;left:0;text-align:left;margin-left:34.3pt;margin-top:5pt;width:433.7pt;height:2.85pt;z-index:251665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" fillcolor="#f68b32" stroked="f" strokeweight="1pt">
                <v:textbox>
                  <w:txbxContent>
                    <w:p w14:paraId="0AB6BFE7" w14:textId="77777777" w:rsidR="00115D22" w:rsidRPr="00823CB5" w:rsidRDefault="00115D22" w:rsidP="005720F3">
                      <w:pPr>
                        <w:jc w:val="center"/>
                        <w:rPr>
                          <w:color w:val="FFFFFF" w:themeColor="background1"/>
                          <w:lang w:val="en-US"/>
                        </w:rPr>
                      </w:pPr>
                    </w:p>
                  </w:txbxContent>
                </v:textbox>
                <w10:wrap anchorx="margin"/>
              </v:rect>
            </w:pict>
          </mc:Fallback>
        </mc:AlternateContent>
      </w:r>
    </w:p>
    <w:p w14:paraId="22B13308" w14:textId="30F83067" w:rsidR="00B73ED7" w:rsidRPr="00B03E4E" w:rsidRDefault="00696DC8" w:rsidP="00815288">
      <w:pPr>
        <w:ind w:left="708" w:firstLine="1"/>
        <w:rPr>
          <w:rFonts w:ascii="Arial Narrow" w:hAnsi="Arial Narrow" w:cs="Arial"/>
          <w:color w:val="31849B" w:themeColor="accent5" w:themeShade="BF"/>
        </w:rPr>
      </w:pPr>
      <w:r>
        <w:rPr>
          <w:rFonts w:ascii="Arial Narrow" w:hAnsi="Arial Narrow"/>
          <w:color w:val="31849B" w:themeColor="accent5" w:themeShade="BF"/>
        </w:rPr>
        <w:t>Destacar</w:t>
      </w:r>
      <w:r w:rsidR="007C77FF">
        <w:rPr>
          <w:rFonts w:ascii="Arial Narrow" w:hAnsi="Arial Narrow"/>
          <w:color w:val="31849B" w:themeColor="accent5" w:themeShade="BF"/>
        </w:rPr>
        <w:t xml:space="preserve"> los mensajes clave</w:t>
      </w:r>
    </w:p>
    <w:p w14:paraId="6943F3B3" w14:textId="50B076DD" w:rsidR="00BF1E3A" w:rsidRPr="00B03E4E" w:rsidRDefault="007C77FF" w:rsidP="00201762">
      <w:pPr>
        <w:spacing w:line="276" w:lineRule="auto"/>
        <w:ind w:left="1416" w:firstLine="1"/>
        <w:rPr>
          <w:rFonts w:ascii="Garamond" w:eastAsia="Times New Roman" w:hAnsi="Garamond" w:cstheme="minorHAnsi"/>
        </w:rPr>
      </w:pPr>
      <w:r>
        <w:rPr>
          <w:rFonts w:ascii="Garamond" w:hAnsi="Garamond"/>
        </w:rPr>
        <w:t xml:space="preserve">En el resumen ejecutivo deberían destacarse los mensajes relevantes de la aplicación de la iCAT. De este modo, la dirección de la EFS podrá tener un buen panorama general acerca de la práctica de auditoría de la entidad, y </w:t>
      </w:r>
      <w:r w:rsidR="00696DC8">
        <w:rPr>
          <w:rFonts w:ascii="Garamond" w:hAnsi="Garamond"/>
        </w:rPr>
        <w:t xml:space="preserve">de </w:t>
      </w:r>
      <w:r>
        <w:rPr>
          <w:rFonts w:ascii="Garamond" w:hAnsi="Garamond"/>
        </w:rPr>
        <w:t xml:space="preserve">las cuestiones </w:t>
      </w:r>
      <w:r w:rsidR="00696DC8">
        <w:rPr>
          <w:rFonts w:ascii="Garamond" w:hAnsi="Garamond"/>
        </w:rPr>
        <w:t>que han de abordarse</w:t>
      </w:r>
      <w:r>
        <w:rPr>
          <w:rFonts w:ascii="Garamond" w:hAnsi="Garamond"/>
        </w:rPr>
        <w:t xml:space="preserve"> para garantizar el pleno cumplimiento de las ISSAI</w:t>
      </w:r>
      <w:r w:rsidR="00696DC8">
        <w:rPr>
          <w:rFonts w:ascii="Garamond" w:hAnsi="Garamond"/>
        </w:rPr>
        <w:t>.</w:t>
      </w:r>
      <w:r>
        <w:rPr>
          <w:rFonts w:ascii="Garamond" w:hAnsi="Garamond"/>
        </w:rPr>
        <w:t xml:space="preserve"> Es necesario que en el informe se indique aquello </w:t>
      </w:r>
      <w:r w:rsidR="00696DC8">
        <w:rPr>
          <w:rFonts w:ascii="Garamond" w:hAnsi="Garamond"/>
        </w:rPr>
        <w:t>que se lleva a la práctica</w:t>
      </w:r>
      <w:r>
        <w:rPr>
          <w:rFonts w:ascii="Garamond" w:hAnsi="Garamond"/>
        </w:rPr>
        <w:t xml:space="preserve">, las deficiencias </w:t>
      </w:r>
      <w:r w:rsidR="00696DC8">
        <w:rPr>
          <w:rFonts w:ascii="Garamond" w:hAnsi="Garamond"/>
        </w:rPr>
        <w:t>en términos metodológicos y prácticos</w:t>
      </w:r>
      <w:r>
        <w:rPr>
          <w:rFonts w:ascii="Garamond" w:hAnsi="Garamond"/>
        </w:rPr>
        <w:t>, y los motivos de dichas deficiencias. A partir de ello, la dirección de la EFS puede decidir qué podría hacerse para que las prácticas de auditoría de la EFS propendan al pleno cumplimiento de las ISSA</w:t>
      </w:r>
      <w:r w:rsidR="00696DC8">
        <w:rPr>
          <w:rFonts w:ascii="Garamond" w:hAnsi="Garamond"/>
        </w:rPr>
        <w:t>I</w:t>
      </w:r>
      <w:r>
        <w:rPr>
          <w:rFonts w:ascii="Garamond" w:hAnsi="Garamond"/>
        </w:rPr>
        <w:t>.</w:t>
      </w:r>
    </w:p>
    <w:p w14:paraId="19AD5616" w14:textId="3C4CBDD2" w:rsidR="00B73ED7" w:rsidRPr="00B03E4E" w:rsidRDefault="00696DC8" w:rsidP="00815288">
      <w:pPr>
        <w:ind w:left="708" w:firstLine="1"/>
        <w:rPr>
          <w:rFonts w:ascii="Arial Narrow" w:hAnsi="Arial Narrow" w:cs="Arial"/>
          <w:color w:val="31849B" w:themeColor="accent5" w:themeShade="BF"/>
        </w:rPr>
      </w:pPr>
      <w:r>
        <w:rPr>
          <w:rFonts w:ascii="Arial Narrow" w:hAnsi="Arial Narrow"/>
          <w:color w:val="31849B" w:themeColor="accent5" w:themeShade="BF"/>
        </w:rPr>
        <w:t>Dar participación a</w:t>
      </w:r>
      <w:r w:rsidR="00B73ED7">
        <w:rPr>
          <w:rFonts w:ascii="Arial Narrow" w:hAnsi="Arial Narrow"/>
          <w:color w:val="31849B" w:themeColor="accent5" w:themeShade="BF"/>
        </w:rPr>
        <w:t xml:space="preserve"> todo el equipo en la elaboración del informe</w:t>
      </w:r>
    </w:p>
    <w:p w14:paraId="7CF7B728" w14:textId="06A3A1ED" w:rsidR="00B73ED7" w:rsidRPr="00B03E4E" w:rsidRDefault="007C77FF" w:rsidP="00201762">
      <w:pPr>
        <w:spacing w:line="276" w:lineRule="auto"/>
        <w:ind w:left="1416" w:firstLine="1"/>
        <w:rPr>
          <w:rFonts w:ascii="Garamond" w:eastAsia="Times New Roman" w:hAnsi="Garamond" w:cstheme="minorHAnsi"/>
        </w:rPr>
      </w:pPr>
      <w:r>
        <w:rPr>
          <w:rFonts w:ascii="Garamond" w:hAnsi="Garamond"/>
        </w:rPr>
        <w:t xml:space="preserve">Al finalizar el proceso, el equipo habrá recabado información suficiente acerca del cumplimiento de las diferentes exigencias. Dado que es probable que las cuestiones detectadas durante la aplicación de la iCAT se encuentren interconectadas, si el equipo a cargo de la instrumentación de la herramienta </w:t>
      </w:r>
      <w:r w:rsidR="00696DC8">
        <w:rPr>
          <w:rFonts w:ascii="Garamond" w:hAnsi="Garamond"/>
        </w:rPr>
        <w:t>se hubiese dividido para</w:t>
      </w:r>
      <w:r>
        <w:rPr>
          <w:rFonts w:ascii="Garamond" w:hAnsi="Garamond"/>
        </w:rPr>
        <w:t xml:space="preserve"> recabar información, sería beneficioso que trabaje </w:t>
      </w:r>
      <w:r w:rsidR="00696DC8">
        <w:rPr>
          <w:rFonts w:ascii="Garamond" w:hAnsi="Garamond"/>
        </w:rPr>
        <w:t>de forma conjunta en la elaboración del informe</w:t>
      </w:r>
      <w:r>
        <w:rPr>
          <w:rFonts w:ascii="Garamond" w:hAnsi="Garamond"/>
        </w:rPr>
        <w:t xml:space="preserve">. </w:t>
      </w:r>
    </w:p>
    <w:p w14:paraId="10BACA4B" w14:textId="1BDF6B91" w:rsidR="00B73ED7" w:rsidRPr="00B03E4E" w:rsidRDefault="00696DC8" w:rsidP="00815288">
      <w:pPr>
        <w:ind w:left="708" w:firstLine="1"/>
        <w:rPr>
          <w:rFonts w:ascii="Arial Narrow" w:hAnsi="Arial Narrow" w:cs="Arial"/>
          <w:color w:val="31849B" w:themeColor="accent5" w:themeShade="BF"/>
        </w:rPr>
      </w:pPr>
      <w:r>
        <w:rPr>
          <w:rFonts w:ascii="Arial Narrow" w:hAnsi="Arial Narrow"/>
          <w:color w:val="31849B" w:themeColor="accent5" w:themeShade="BF"/>
        </w:rPr>
        <w:t>Distinguir</w:t>
      </w:r>
      <w:r w:rsidR="007C77FF">
        <w:rPr>
          <w:rFonts w:ascii="Arial Narrow" w:hAnsi="Arial Narrow"/>
          <w:color w:val="31849B" w:themeColor="accent5" w:themeShade="BF"/>
        </w:rPr>
        <w:t xml:space="preserve"> entre las cuestiones institucionales y aquellas </w:t>
      </w:r>
      <w:r>
        <w:rPr>
          <w:rFonts w:ascii="Arial Narrow" w:hAnsi="Arial Narrow"/>
          <w:color w:val="31849B" w:themeColor="accent5" w:themeShade="BF"/>
        </w:rPr>
        <w:t>correspondientes al nivel de auditoría</w:t>
      </w:r>
    </w:p>
    <w:p w14:paraId="58108E86" w14:textId="28681548" w:rsidR="00B73ED7" w:rsidRPr="00B03E4E" w:rsidRDefault="007C77FF" w:rsidP="00201762">
      <w:pPr>
        <w:spacing w:line="276" w:lineRule="auto"/>
        <w:ind w:left="1416" w:firstLine="1"/>
        <w:rPr>
          <w:rFonts w:ascii="Garamond" w:eastAsia="Times New Roman" w:hAnsi="Garamond" w:cstheme="minorHAnsi"/>
        </w:rPr>
      </w:pPr>
      <w:r>
        <w:rPr>
          <w:rFonts w:ascii="Garamond" w:hAnsi="Garamond"/>
        </w:rPr>
        <w:t xml:space="preserve">Cuando el equipo a cargo de la iCAT informa sobre la situación </w:t>
      </w:r>
      <w:r w:rsidR="00696DC8">
        <w:rPr>
          <w:rFonts w:ascii="Garamond" w:hAnsi="Garamond"/>
        </w:rPr>
        <w:t>relativa a las</w:t>
      </w:r>
      <w:r>
        <w:rPr>
          <w:rFonts w:ascii="Garamond" w:hAnsi="Garamond"/>
        </w:rPr>
        <w:t xml:space="preserve"> prácticas de auditoría </w:t>
      </w:r>
      <w:r w:rsidR="00696DC8">
        <w:rPr>
          <w:rFonts w:ascii="Garamond" w:hAnsi="Garamond"/>
        </w:rPr>
        <w:t>llevadas a cabo en la</w:t>
      </w:r>
      <w:r>
        <w:rPr>
          <w:rFonts w:ascii="Garamond" w:hAnsi="Garamond"/>
        </w:rPr>
        <w:t xml:space="preserve"> EFS, debe distinguir entre las deficiencias detectadas a nivel institucional y aquellas relacionadas con el nivel de auditoría. Por ejemplo, si </w:t>
      </w:r>
      <w:r w:rsidR="00696DC8">
        <w:rPr>
          <w:rFonts w:ascii="Garamond" w:hAnsi="Garamond"/>
        </w:rPr>
        <w:t xml:space="preserve">en </w:t>
      </w:r>
      <w:r>
        <w:rPr>
          <w:rFonts w:ascii="Garamond" w:hAnsi="Garamond"/>
        </w:rPr>
        <w:t xml:space="preserve">el manual de auditoría de la EFS no </w:t>
      </w:r>
      <w:r w:rsidR="00696DC8">
        <w:rPr>
          <w:rFonts w:ascii="Garamond" w:hAnsi="Garamond"/>
        </w:rPr>
        <w:t xml:space="preserve">se </w:t>
      </w:r>
      <w:r>
        <w:rPr>
          <w:rFonts w:ascii="Garamond" w:hAnsi="Garamond"/>
        </w:rPr>
        <w:t xml:space="preserve">tratase un elemento correspondiente a una exigencia, ello </w:t>
      </w:r>
      <w:r w:rsidR="00696DC8">
        <w:rPr>
          <w:rFonts w:ascii="Garamond" w:hAnsi="Garamond"/>
        </w:rPr>
        <w:t xml:space="preserve">podría </w:t>
      </w:r>
      <w:r>
        <w:rPr>
          <w:rFonts w:ascii="Garamond" w:hAnsi="Garamond"/>
        </w:rPr>
        <w:t xml:space="preserve">incidir en la práctica de auditoría. La corrección del manual es algo que debería resolverse a nivel institucional. Sin embargo, podrían existir casos en los que el manual de auditoría abarca todos los aspectos de la exigencia </w:t>
      </w:r>
      <w:r w:rsidR="00696DC8">
        <w:rPr>
          <w:rFonts w:ascii="Garamond" w:hAnsi="Garamond"/>
        </w:rPr>
        <w:t>en cuestión</w:t>
      </w:r>
      <w:r>
        <w:rPr>
          <w:rFonts w:ascii="Garamond" w:hAnsi="Garamond"/>
        </w:rPr>
        <w:t xml:space="preserve">, </w:t>
      </w:r>
      <w:r w:rsidR="00696DC8">
        <w:rPr>
          <w:rFonts w:ascii="Garamond" w:hAnsi="Garamond"/>
        </w:rPr>
        <w:t>pero el auditor ha</w:t>
      </w:r>
      <w:r>
        <w:rPr>
          <w:rFonts w:ascii="Garamond" w:hAnsi="Garamond"/>
        </w:rPr>
        <w:t xml:space="preserve"> omitido su aplicación en la auditoría. Por ejemplo, ello puede obedecer a la falta de competencia o </w:t>
      </w:r>
      <w:r w:rsidR="00696DC8">
        <w:rPr>
          <w:rFonts w:ascii="Garamond" w:hAnsi="Garamond"/>
        </w:rPr>
        <w:t xml:space="preserve">de </w:t>
      </w:r>
      <w:r>
        <w:rPr>
          <w:rFonts w:ascii="Garamond" w:hAnsi="Garamond"/>
        </w:rPr>
        <w:t xml:space="preserve">comprensión de las normas. La EFS puede abordar esta cuestión mediante la capacitación de los equipos de auditoría. </w:t>
      </w:r>
    </w:p>
    <w:p w14:paraId="67043BE4" w14:textId="20939BD0" w:rsidR="00B73ED7" w:rsidRPr="00B03E4E" w:rsidRDefault="00696DC8" w:rsidP="00815288">
      <w:pPr>
        <w:ind w:left="708" w:firstLine="1"/>
        <w:rPr>
          <w:rFonts w:ascii="Arial Narrow" w:hAnsi="Arial Narrow" w:cs="Arial"/>
          <w:color w:val="31849B" w:themeColor="accent5" w:themeShade="BF"/>
        </w:rPr>
      </w:pPr>
      <w:r>
        <w:rPr>
          <w:rFonts w:ascii="Arial Narrow" w:hAnsi="Arial Narrow"/>
          <w:color w:val="31849B" w:themeColor="accent5" w:themeShade="BF"/>
        </w:rPr>
        <w:t>Considerar</w:t>
      </w:r>
      <w:r w:rsidR="007C77FF">
        <w:rPr>
          <w:rFonts w:ascii="Arial Narrow" w:hAnsi="Arial Narrow"/>
          <w:color w:val="31849B" w:themeColor="accent5" w:themeShade="BF"/>
        </w:rPr>
        <w:t xml:space="preserve"> los atributos del informe</w:t>
      </w:r>
    </w:p>
    <w:p w14:paraId="7B7F9546" w14:textId="4E38DC32" w:rsidR="00B73ED7" w:rsidRPr="00B03E4E" w:rsidRDefault="00660126" w:rsidP="00815288">
      <w:pPr>
        <w:ind w:left="1416" w:firstLine="1"/>
        <w:rPr>
          <w:rFonts w:ascii="Garamond" w:eastAsia="Times New Roman" w:hAnsi="Garamond" w:cstheme="minorHAnsi"/>
        </w:rPr>
      </w:pPr>
      <w:r>
        <w:rPr>
          <w:rFonts w:ascii="Garamond" w:hAnsi="Garamond"/>
        </w:rPr>
        <w:t>Recomendamos que el informe elaborado a partir de la aplicación de la iCAT sea completo, convincente, oportuno, asequible al usuario y equilibrado.</w:t>
      </w:r>
    </w:p>
    <w:p w14:paraId="15DB255F" w14:textId="34BCC7E3" w:rsidR="00B73ED7" w:rsidRPr="00B03E4E" w:rsidRDefault="00B62810" w:rsidP="00815288">
      <w:pPr>
        <w:ind w:left="1416" w:firstLine="1"/>
        <w:rPr>
          <w:rFonts w:ascii="Garamond" w:eastAsia="Times New Roman" w:hAnsi="Garamond" w:cstheme="minorHAnsi"/>
        </w:rPr>
      </w:pPr>
      <w:r>
        <w:rPr>
          <w:rFonts w:ascii="Garamond" w:hAnsi="Garamond"/>
        </w:rPr>
        <w:t>Un informe completo incluye toda la información y los argumentos necesarios para abordar las cuestiones expuestas, con el suficiente grado de detalle como para posibilitar la comprensión de la situación actual en lo relativo a las prácticas y metodología de auditoría, contrastadas con las exigencias estipuladas en las ISSAI.</w:t>
      </w:r>
    </w:p>
    <w:p w14:paraId="5B1A67ED" w14:textId="2C69C8AB" w:rsidR="00B73ED7" w:rsidRPr="00B03E4E" w:rsidRDefault="00B62810" w:rsidP="00815288">
      <w:pPr>
        <w:ind w:left="1416" w:firstLine="1"/>
        <w:rPr>
          <w:rFonts w:ascii="Garamond" w:eastAsia="Times New Roman" w:hAnsi="Garamond" w:cstheme="minorHAnsi"/>
        </w:rPr>
      </w:pPr>
      <w:r>
        <w:rPr>
          <w:rFonts w:ascii="Garamond" w:hAnsi="Garamond"/>
        </w:rPr>
        <w:t xml:space="preserve">Un informe convincente se estructura de forma lógica, exponiendo las situaciones de </w:t>
      </w:r>
      <w:r w:rsidR="00F2666F">
        <w:rPr>
          <w:rFonts w:ascii="Garamond" w:hAnsi="Garamond"/>
        </w:rPr>
        <w:t xml:space="preserve">manera </w:t>
      </w:r>
      <w:r>
        <w:rPr>
          <w:rFonts w:ascii="Garamond" w:hAnsi="Garamond"/>
        </w:rPr>
        <w:t>persuasiva, objetiva y precisa.</w:t>
      </w:r>
    </w:p>
    <w:p w14:paraId="3AEA48B2" w14:textId="36090DE1" w:rsidR="00B73ED7" w:rsidRPr="00B03E4E" w:rsidRDefault="00B62810" w:rsidP="00815288">
      <w:pPr>
        <w:ind w:left="1416" w:firstLine="1"/>
        <w:rPr>
          <w:rFonts w:ascii="Garamond" w:eastAsia="Times New Roman" w:hAnsi="Garamond" w:cstheme="minorHAnsi"/>
        </w:rPr>
      </w:pPr>
      <w:r>
        <w:rPr>
          <w:rFonts w:ascii="Garamond" w:hAnsi="Garamond"/>
        </w:rPr>
        <w:t xml:space="preserve">Un informe oportuno se emite puntualmente para que la dirección de la entidad utilice la información disponible, por ejemplo, como insumo para la elaboración de la estrategia de implementación de las ISSAI. </w:t>
      </w:r>
    </w:p>
    <w:p w14:paraId="15EE6EF6" w14:textId="31CBACA9" w:rsidR="00B73ED7" w:rsidRPr="00B03E4E" w:rsidRDefault="00B62810" w:rsidP="00815288">
      <w:pPr>
        <w:ind w:left="1416" w:firstLine="1"/>
        <w:rPr>
          <w:rFonts w:ascii="Garamond" w:eastAsia="Times New Roman" w:hAnsi="Garamond" w:cstheme="minorHAnsi"/>
        </w:rPr>
      </w:pPr>
      <w:r>
        <w:rPr>
          <w:rFonts w:ascii="Garamond" w:hAnsi="Garamond"/>
        </w:rPr>
        <w:t>Un informe asequible al lector es aquel en el que se utiliza un lenguaje simple, claro e inequívoco.</w:t>
      </w:r>
    </w:p>
    <w:p w14:paraId="08C647E2" w14:textId="5770A950" w:rsidR="007C77FF" w:rsidRPr="00B03E4E" w:rsidRDefault="00B62810" w:rsidP="005B1301">
      <w:pPr>
        <w:ind w:left="1416" w:firstLine="1"/>
        <w:rPr>
          <w:rFonts w:ascii="Garamond" w:eastAsia="Times New Roman" w:hAnsi="Garamond" w:cstheme="minorHAnsi"/>
        </w:rPr>
      </w:pPr>
      <w:r>
        <w:rPr>
          <w:rFonts w:ascii="Garamond" w:hAnsi="Garamond"/>
        </w:rPr>
        <w:t>Un informe equilibrado es aquel en el que se incluyen tanto las prácticas de auditoría que ya son compatibles con las ISSAI como aquellas áreas en las que es necesario realizar gestiones de implementación, y es imparcial en cuanto a su tono y contenido.</w:t>
      </w:r>
    </w:p>
    <w:p w14:paraId="181C3BE8" w14:textId="0E32F599" w:rsidR="001A0422" w:rsidRPr="00094A90" w:rsidRDefault="001A0422" w:rsidP="005B1301">
      <w:pPr>
        <w:ind w:left="1416" w:firstLine="1"/>
        <w:rPr>
          <w:rFonts w:ascii="Garamond" w:eastAsia="Times New Roman" w:hAnsi="Garamond" w:cstheme="minorHAnsi"/>
          <w:lang w:val="es-419" w:eastAsia="nb-NO"/>
        </w:rPr>
      </w:pPr>
    </w:p>
    <w:p w14:paraId="7359B9E1" w14:textId="7FE1185C" w:rsidR="007C77FF" w:rsidRPr="00B03E4E" w:rsidRDefault="004056A2" w:rsidP="005720F3">
      <w:pPr>
        <w:pStyle w:val="ListParagraph"/>
        <w:rPr>
          <w:rFonts w:ascii="Arial Narrow" w:hAnsi="Arial Narrow" w:cstheme="minorHAnsi"/>
          <w:b/>
          <w:bCs/>
          <w:color w:val="215868" w:themeColor="accent5" w:themeShade="80"/>
        </w:rPr>
      </w:pPr>
      <w:r>
        <w:rPr>
          <w:rFonts w:ascii="Arial Narrow" w:hAnsi="Arial Narrow"/>
          <w:b/>
          <w:color w:val="215868" w:themeColor="accent5" w:themeShade="80"/>
        </w:rPr>
        <w:t xml:space="preserve">Estructura del informe de la iCAT </w:t>
      </w:r>
    </w:p>
    <w:p w14:paraId="3FD3914D" w14:textId="04077A83" w:rsidR="007C77FF" w:rsidRPr="00B03E4E" w:rsidRDefault="005720F3" w:rsidP="003177F7">
      <w:pPr>
        <w:spacing w:after="0"/>
        <w:rPr>
          <w:rFonts w:eastAsia="Times New Roman" w:cstheme="minorHAnsi"/>
          <w:b/>
          <w:bCs/>
          <w:color w:val="C65911"/>
        </w:rPr>
      </w:pPr>
      <w:r>
        <w:rPr>
          <w:rFonts w:ascii="Times New Roman" w:hAnsi="Times New Roman"/>
          <w:noProof/>
          <w:sz w:val="28"/>
        </w:rPr>
        <mc:AlternateContent>
          <mc:Choice Requires="wps">
            <w:drawing>
              <wp:anchor distT="0" distB="0" distL="114300" distR="114300" simplePos="0" relativeHeight="251666944" behindDoc="0" locked="0" layoutInCell="1" allowOverlap="1" wp14:anchorId="5857383C" wp14:editId="37B3EB7F">
                <wp:simplePos x="0" y="0"/>
                <wp:positionH relativeFrom="margin">
                  <wp:align>right</wp:align>
                </wp:positionH>
                <wp:positionV relativeFrom="paragraph">
                  <wp:posOffset>5715</wp:posOffset>
                </wp:positionV>
                <wp:extent cx="5507990" cy="35560"/>
                <wp:effectExtent l="0" t="0" r="0" b="2540"/>
                <wp:wrapNone/>
                <wp:docPr id="450" name="Rectangle 450"/>
                <wp:cNvGraphicFramePr/>
                <a:graphic xmlns:a="http://schemas.openxmlformats.org/drawingml/2006/main">
                  <a:graphicData uri="http://schemas.microsoft.com/office/word/2010/wordprocessingShape">
                    <wps:wsp>
                      <wps:cNvSpPr/>
                      <wps:spPr>
                        <a:xfrm>
                          <a:off x="0" y="0"/>
                          <a:ext cx="5507990" cy="35560"/>
                        </a:xfrm>
                        <a:prstGeom prst="rect">
                          <a:avLst/>
                        </a:prstGeom>
                        <a:solidFill>
                          <a:srgbClr val="F68B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16B2E4" w14:textId="77777777" w:rsidR="00115D22" w:rsidRPr="00823CB5" w:rsidRDefault="00115D22" w:rsidP="005720F3">
                            <w:pPr>
                              <w:jc w:val="center"/>
                              <w:rPr>
                                <w:color w:val="FFFFFF" w:themeColor="background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57383C" id="Rectangle 450" o:spid="_x0000_s1045" style="position:absolute;left:0;text-align:left;margin-left:382.5pt;margin-top:.45pt;width:433.7pt;height:2.8pt;z-index:2516669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" fillcolor="#f68b32" stroked="f" strokeweight="1pt">
                <v:textbox>
                  <w:txbxContent>
                    <w:p w14:paraId="4216B2E4" w14:textId="77777777" w:rsidR="00115D22" w:rsidRPr="00823CB5" w:rsidRDefault="00115D22" w:rsidP="005720F3">
                      <w:pPr>
                        <w:jc w:val="center"/>
                        <w:rPr>
                          <w:color w:val="FFFFFF" w:themeColor="background1"/>
                          <w:lang w:val="en-US"/>
                        </w:rPr>
                      </w:pPr>
                    </w:p>
                  </w:txbxContent>
                </v:textbox>
                <w10:wrap anchorx="margin"/>
              </v:rect>
            </w:pict>
          </mc:Fallback>
        </mc:AlternateContent>
      </w:r>
    </w:p>
    <w:p w14:paraId="0331E60C" w14:textId="3D8C6BEE" w:rsidR="00660126" w:rsidRPr="00B03E4E" w:rsidRDefault="00660126" w:rsidP="005720F3">
      <w:pPr>
        <w:ind w:left="708" w:firstLine="708"/>
        <w:rPr>
          <w:rFonts w:ascii="Garamond" w:eastAsia="Times New Roman" w:hAnsi="Garamond" w:cstheme="minorHAnsi"/>
        </w:rPr>
      </w:pPr>
      <w:r>
        <w:rPr>
          <w:rFonts w:ascii="Garamond" w:hAnsi="Garamond"/>
        </w:rPr>
        <w:t xml:space="preserve">Recomendamos la inclusión de los siguientes componentes de la iCAT en el informe.  </w:t>
      </w:r>
    </w:p>
    <w:p w14:paraId="18A96532" w14:textId="1466306E" w:rsidR="007C77FF" w:rsidRPr="00B03E4E" w:rsidRDefault="00660126" w:rsidP="005720F3">
      <w:pPr>
        <w:ind w:left="708" w:firstLine="708"/>
        <w:rPr>
          <w:rFonts w:ascii="Arial Narrow" w:hAnsi="Arial Narrow" w:cs="Arial"/>
          <w:color w:val="365F91" w:themeColor="accent1" w:themeShade="BF"/>
        </w:rPr>
      </w:pPr>
      <w:r>
        <w:rPr>
          <w:rFonts w:ascii="Arial Narrow" w:hAnsi="Arial Narrow"/>
          <w:color w:val="365F91" w:themeColor="accent1" w:themeShade="BF"/>
        </w:rPr>
        <w:t xml:space="preserve">Mensajes clave </w:t>
      </w:r>
    </w:p>
    <w:p w14:paraId="1235FB2B" w14:textId="16392D26" w:rsidR="00240EB9" w:rsidRPr="00B03E4E" w:rsidRDefault="007C77FF" w:rsidP="00240EB9">
      <w:pPr>
        <w:spacing w:after="0"/>
        <w:ind w:left="1416"/>
        <w:rPr>
          <w:rFonts w:ascii="Garamond" w:hAnsi="Garamond" w:cstheme="minorHAnsi"/>
        </w:rPr>
      </w:pPr>
      <w:r>
        <w:rPr>
          <w:rFonts w:ascii="Garamond" w:hAnsi="Garamond"/>
        </w:rPr>
        <w:t xml:space="preserve">En la sección correspondiente a los mensajes clave podrían ponerse de relieve los mensajes </w:t>
      </w:r>
      <w:r w:rsidR="00A60CC7">
        <w:rPr>
          <w:rFonts w:ascii="Garamond" w:hAnsi="Garamond"/>
        </w:rPr>
        <w:t>más importantes</w:t>
      </w:r>
      <w:r>
        <w:rPr>
          <w:rFonts w:ascii="Garamond" w:hAnsi="Garamond"/>
        </w:rPr>
        <w:t xml:space="preserve"> para el abordaje de las necesidades de implementación de las ISSAI. Recomendamos mantener la brevedad y </w:t>
      </w:r>
      <w:r w:rsidR="00A60CC7">
        <w:rPr>
          <w:rFonts w:ascii="Garamond" w:hAnsi="Garamond"/>
        </w:rPr>
        <w:t xml:space="preserve">la </w:t>
      </w:r>
      <w:r>
        <w:rPr>
          <w:rFonts w:ascii="Garamond" w:hAnsi="Garamond"/>
        </w:rPr>
        <w:t>concisión. Esta sección debería enfocarse en la dirección superior de la EFS.</w:t>
      </w:r>
      <w:r>
        <w:t xml:space="preserve"> </w:t>
      </w:r>
    </w:p>
    <w:p w14:paraId="0ED81EF6" w14:textId="3BF14A95" w:rsidR="007C77FF" w:rsidRPr="00094A90" w:rsidRDefault="007C77FF" w:rsidP="00865847">
      <w:pPr>
        <w:ind w:left="1416"/>
        <w:rPr>
          <w:rFonts w:ascii="Garamond" w:eastAsia="Times New Roman" w:hAnsi="Garamond" w:cstheme="minorHAnsi"/>
          <w:sz w:val="10"/>
          <w:szCs w:val="10"/>
          <w:lang w:val="es-419" w:eastAsia="nb-NO"/>
        </w:rPr>
      </w:pPr>
    </w:p>
    <w:p w14:paraId="7447DA91" w14:textId="7DDCB4AC" w:rsidR="007C77FF" w:rsidRPr="00B03E4E" w:rsidRDefault="00660126" w:rsidP="00240EB9">
      <w:pPr>
        <w:ind w:left="708" w:firstLine="708"/>
        <w:rPr>
          <w:rFonts w:ascii="Arial Narrow" w:hAnsi="Arial Narrow" w:cs="Arial"/>
          <w:color w:val="365F91" w:themeColor="accent1" w:themeShade="BF"/>
        </w:rPr>
      </w:pPr>
      <w:r>
        <w:rPr>
          <w:rFonts w:ascii="Arial Narrow" w:hAnsi="Arial Narrow"/>
          <w:color w:val="365F91" w:themeColor="accent1" w:themeShade="BF"/>
        </w:rPr>
        <w:t xml:space="preserve">Metodología de la ICAT y mecanismos de aseguramiento de la calidad </w:t>
      </w:r>
    </w:p>
    <w:p w14:paraId="5F8D363E" w14:textId="0E9EADFA" w:rsidR="00902F60" w:rsidRPr="00B03E4E" w:rsidRDefault="00551003" w:rsidP="00660126">
      <w:pPr>
        <w:ind w:left="1416"/>
        <w:rPr>
          <w:rFonts w:ascii="Garamond" w:eastAsia="Times New Roman" w:hAnsi="Garamond" w:cstheme="minorHAnsi"/>
        </w:rPr>
      </w:pPr>
      <w:r>
        <w:rPr>
          <w:rFonts w:ascii="Garamond" w:hAnsi="Garamond"/>
        </w:rPr>
        <w:t xml:space="preserve">Esto incluye una breve explicación de la metodología utilizada, las personas involucradas, y los mecanismos aplicados para garantizar la calidad de la aplicación de la iCAT. </w:t>
      </w:r>
    </w:p>
    <w:p w14:paraId="55FBFDA5" w14:textId="77777777" w:rsidR="00271241" w:rsidRPr="00094A90" w:rsidRDefault="00271241" w:rsidP="00865847">
      <w:pPr>
        <w:ind w:left="1416"/>
        <w:rPr>
          <w:rFonts w:ascii="Garamond" w:eastAsia="Times New Roman" w:hAnsi="Garamond" w:cstheme="minorHAnsi"/>
          <w:sz w:val="10"/>
          <w:szCs w:val="10"/>
          <w:lang w:val="es-419" w:eastAsia="nb-NO"/>
        </w:rPr>
      </w:pPr>
    </w:p>
    <w:p w14:paraId="56F739EB" w14:textId="78850C36" w:rsidR="001A0422" w:rsidRPr="00B03E4E" w:rsidRDefault="00660126" w:rsidP="00A60CC7">
      <w:pPr>
        <w:ind w:left="1418"/>
        <w:rPr>
          <w:rFonts w:ascii="Arial Narrow" w:hAnsi="Arial Narrow" w:cs="Arial"/>
          <w:color w:val="365F91" w:themeColor="accent1" w:themeShade="BF"/>
        </w:rPr>
      </w:pPr>
      <w:r>
        <w:rPr>
          <w:rFonts w:ascii="Arial Narrow" w:hAnsi="Arial Narrow"/>
          <w:color w:val="365F91" w:themeColor="accent1" w:themeShade="BF"/>
        </w:rPr>
        <w:t>Conclusiones y recomendaciones clave para la implementación de las ISSAI sobre auditoría de cumplimiento</w:t>
      </w:r>
    </w:p>
    <w:p w14:paraId="4118C24F" w14:textId="1E3A1411" w:rsidR="00660126" w:rsidRPr="00B03E4E" w:rsidRDefault="00660126" w:rsidP="00201762">
      <w:pPr>
        <w:spacing w:after="0"/>
        <w:ind w:left="1416"/>
        <w:rPr>
          <w:rFonts w:ascii="Garamond" w:eastAsia="Times New Roman" w:hAnsi="Garamond" w:cstheme="minorHAnsi"/>
        </w:rPr>
      </w:pPr>
      <w:r>
        <w:rPr>
          <w:rFonts w:ascii="Garamond" w:hAnsi="Garamond"/>
        </w:rPr>
        <w:t xml:space="preserve">El equipo de la ICAT puede redactar conclusiones y recomendaciones clave para cada etapa del proceso de auditoría de cumplimiento (planificación, realización, elaboración de informes, y seguimiento), o formular recomendaciones por tema. Algunas conclusiones y recomendaciones pueden abarcar transversalmente diferentes etapas de la auditoría.  </w:t>
      </w:r>
    </w:p>
    <w:p w14:paraId="77820573" w14:textId="77777777" w:rsidR="0098776A" w:rsidRPr="00094A90" w:rsidRDefault="0098776A" w:rsidP="003177F7">
      <w:pPr>
        <w:spacing w:after="0"/>
        <w:rPr>
          <w:rFonts w:eastAsia="Times New Roman" w:cstheme="minorHAnsi"/>
          <w:lang w:val="es-419" w:eastAsia="nb-NO"/>
        </w:rPr>
      </w:pPr>
    </w:p>
    <w:p w14:paraId="3AD83DA5" w14:textId="35208D65" w:rsidR="00660126" w:rsidRPr="00B03E4E" w:rsidRDefault="00660126" w:rsidP="00660126">
      <w:pPr>
        <w:spacing w:after="0"/>
        <w:ind w:left="1416"/>
        <w:rPr>
          <w:rFonts w:ascii="Garamond" w:eastAsia="Times New Roman" w:hAnsi="Garamond" w:cstheme="minorHAnsi"/>
        </w:rPr>
      </w:pPr>
      <w:r>
        <w:rPr>
          <w:rFonts w:ascii="Garamond" w:hAnsi="Garamond"/>
        </w:rPr>
        <w:t>Al redactar las conclusiones, el equipo de la iCAT deberá reflexionar acerca de lo que ya se ha implementado y aquello en lo que se necesita continuar trabajando para lograr la plena compatibilidad con las ISSAI en materia de auditoría de cumplimiento. Es necesario que las conclusiones sean equilibradas, exponiendo las exigencias que ya se cumplen, y aquello que es necesario realizar para alcanzar el pleno cumplimiento de las ISSAI.</w:t>
      </w:r>
    </w:p>
    <w:p w14:paraId="06BF8ABB" w14:textId="77777777" w:rsidR="001A0422" w:rsidRPr="00094A90" w:rsidRDefault="001A0422" w:rsidP="00201762">
      <w:pPr>
        <w:spacing w:after="0"/>
        <w:ind w:left="1416"/>
        <w:rPr>
          <w:rFonts w:ascii="Garamond" w:eastAsia="Times New Roman" w:hAnsi="Garamond" w:cstheme="minorHAnsi"/>
          <w:lang w:val="es-419" w:eastAsia="nb-NO"/>
        </w:rPr>
      </w:pPr>
    </w:p>
    <w:p w14:paraId="15F8EFD4" w14:textId="534AEF8C" w:rsidR="00660126" w:rsidRPr="00B03E4E" w:rsidRDefault="00660126" w:rsidP="00201762">
      <w:pPr>
        <w:spacing w:after="0"/>
        <w:ind w:left="1416"/>
        <w:rPr>
          <w:rFonts w:ascii="Garamond" w:eastAsia="Times New Roman" w:hAnsi="Garamond" w:cstheme="minorHAnsi"/>
        </w:rPr>
      </w:pPr>
      <w:r>
        <w:rPr>
          <w:rFonts w:ascii="Garamond" w:hAnsi="Garamond"/>
        </w:rPr>
        <w:t xml:space="preserve">Al utilizar la información recopilada mediante el uso de esta herramienta, el equipo a cargo de la iCAT </w:t>
      </w:r>
      <w:r w:rsidR="00A60CC7">
        <w:rPr>
          <w:rFonts w:ascii="Garamond" w:hAnsi="Garamond"/>
        </w:rPr>
        <w:t>deberá resumir y analizar</w:t>
      </w:r>
      <w:r>
        <w:rPr>
          <w:rFonts w:ascii="Garamond" w:hAnsi="Garamond"/>
        </w:rPr>
        <w:t xml:space="preserve"> los datos recopilados y </w:t>
      </w:r>
      <w:r w:rsidR="00A60CC7">
        <w:rPr>
          <w:rFonts w:ascii="Garamond" w:hAnsi="Garamond"/>
        </w:rPr>
        <w:t>establecer</w:t>
      </w:r>
      <w:r>
        <w:rPr>
          <w:rFonts w:ascii="Garamond" w:hAnsi="Garamond"/>
        </w:rPr>
        <w:t xml:space="preserve"> conexiones para extraer conclusiones equilibradas y formular recomendaciones viables. Por ejemplo, el equipo podría determinar que, en lo relativo a </w:t>
      </w:r>
      <w:r w:rsidR="00A60CC7">
        <w:rPr>
          <w:rFonts w:ascii="Garamond" w:hAnsi="Garamond"/>
        </w:rPr>
        <w:t>diversas</w:t>
      </w:r>
      <w:r>
        <w:rPr>
          <w:rFonts w:ascii="Garamond" w:hAnsi="Garamond"/>
        </w:rPr>
        <w:t xml:space="preserve"> exigencias, la supervisión de auditoría no era </w:t>
      </w:r>
      <w:r w:rsidR="00A60CC7">
        <w:rPr>
          <w:rFonts w:ascii="Garamond" w:hAnsi="Garamond"/>
        </w:rPr>
        <w:t xml:space="preserve">la </w:t>
      </w:r>
      <w:r>
        <w:rPr>
          <w:rFonts w:ascii="Garamond" w:hAnsi="Garamond"/>
        </w:rPr>
        <w:t xml:space="preserve">adecuada, para lo cual podría consolidar y resumir estas cuestiones bajo el título común de ‘supervisión de auditoría’. </w:t>
      </w:r>
    </w:p>
    <w:p w14:paraId="0A15461A" w14:textId="77777777" w:rsidR="00660126" w:rsidRPr="00094A90" w:rsidRDefault="00660126" w:rsidP="00660126">
      <w:pPr>
        <w:spacing w:after="0"/>
        <w:rPr>
          <w:rFonts w:ascii="Garamond" w:eastAsia="Times New Roman" w:hAnsi="Garamond" w:cstheme="minorHAnsi"/>
          <w:lang w:val="es-419" w:eastAsia="nb-NO"/>
        </w:rPr>
      </w:pPr>
    </w:p>
    <w:p w14:paraId="6D2EFBC1" w14:textId="1BD414CF" w:rsidR="00660126" w:rsidRPr="00B03E4E" w:rsidRDefault="00660126" w:rsidP="00201762">
      <w:pPr>
        <w:spacing w:after="0"/>
        <w:ind w:left="1416"/>
        <w:rPr>
          <w:rFonts w:ascii="Garamond" w:eastAsia="Times New Roman" w:hAnsi="Garamond" w:cstheme="minorHAnsi"/>
        </w:rPr>
      </w:pPr>
      <w:r>
        <w:rPr>
          <w:rFonts w:ascii="Garamond" w:hAnsi="Garamond"/>
        </w:rPr>
        <w:t xml:space="preserve">Al realizar una evaluación mediante la iCAT no nos proponemos extraer una conclusión general. Lo que </w:t>
      </w:r>
      <w:r w:rsidR="00A60CC7">
        <w:rPr>
          <w:rFonts w:ascii="Garamond" w:hAnsi="Garamond"/>
        </w:rPr>
        <w:t xml:space="preserve">sí </w:t>
      </w:r>
      <w:r>
        <w:rPr>
          <w:rFonts w:ascii="Garamond" w:hAnsi="Garamond"/>
        </w:rPr>
        <w:t xml:space="preserve">pretendemos es detectar necesidades específicas en materia de implementación de las ISSAI, de modo tal que la EFS pueda concebir una estrategia tendiente al pleno cumplimiento </w:t>
      </w:r>
      <w:r w:rsidR="00A60CC7">
        <w:rPr>
          <w:rFonts w:ascii="Garamond" w:hAnsi="Garamond"/>
        </w:rPr>
        <w:t>de esta normativa en materia de auditoría de cumplimiento</w:t>
      </w:r>
      <w:r>
        <w:rPr>
          <w:rFonts w:ascii="Garamond" w:hAnsi="Garamond"/>
        </w:rPr>
        <w:t xml:space="preserve">. Por ejemplo, es posible que en la etapa de planificación la EFS demuestre solidez en la selección de temas de auditoría, mas no en la documentación del proceso de planificación en general. </w:t>
      </w:r>
    </w:p>
    <w:p w14:paraId="69A2CA38" w14:textId="2534B8B0" w:rsidR="00FC0F93" w:rsidRPr="00094A90" w:rsidRDefault="00FC0F93" w:rsidP="00865847">
      <w:pPr>
        <w:spacing w:after="0"/>
        <w:ind w:left="1416"/>
        <w:rPr>
          <w:rFonts w:ascii="Garamond" w:hAnsi="Garamond" w:cstheme="minorHAnsi"/>
          <w:lang w:val="es-419"/>
        </w:rPr>
      </w:pPr>
    </w:p>
    <w:p w14:paraId="2CEA9D53" w14:textId="14B2251B" w:rsidR="007C77FF" w:rsidRPr="00B03E4E" w:rsidRDefault="00660126" w:rsidP="00865847">
      <w:pPr>
        <w:spacing w:after="0"/>
        <w:ind w:left="1416"/>
        <w:rPr>
          <w:rFonts w:ascii="Garamond" w:eastAsia="Times New Roman" w:hAnsi="Garamond" w:cstheme="minorHAnsi"/>
        </w:rPr>
      </w:pPr>
      <w:r>
        <w:rPr>
          <w:rFonts w:ascii="Garamond" w:hAnsi="Garamond"/>
        </w:rPr>
        <w:t xml:space="preserve">Recomendamos formular las recomendaciones prácticas sobre la base de los hallazgos realizados durante </w:t>
      </w:r>
      <w:r w:rsidR="00A60CC7">
        <w:rPr>
          <w:rFonts w:ascii="Garamond" w:hAnsi="Garamond"/>
        </w:rPr>
        <w:t>los pasos</w:t>
      </w:r>
      <w:r>
        <w:rPr>
          <w:rFonts w:ascii="Garamond" w:hAnsi="Garamond"/>
        </w:rPr>
        <w:t xml:space="preserve"> previos del proceso de detección de necesidades en materia de implementación de las ISSAI, y las causas de las situaciones </w:t>
      </w:r>
      <w:r w:rsidR="00A60CC7">
        <w:rPr>
          <w:rFonts w:ascii="Garamond" w:hAnsi="Garamond"/>
        </w:rPr>
        <w:t>halladas</w:t>
      </w:r>
      <w:r>
        <w:rPr>
          <w:rFonts w:ascii="Garamond" w:hAnsi="Garamond"/>
        </w:rPr>
        <w:t xml:space="preserve"> mediante la aplicación de la iCAT. Es necesario que las recomendaciones sean específicas y viables y que se tome en consideración el contexto local de la EFS, así como también las expectativas de las partes interesadas. Las recomendaciones pueden abarcar, por ejemplo, las áreas de profesionalización del personal de la EFS, el mejoramiento de las metodologías de auditoría, los mecanismos de implementación de las metodologías, la política de la EFS, y la calidad de los sistemas de gestión. </w:t>
      </w:r>
    </w:p>
    <w:p w14:paraId="46010BAA" w14:textId="4C9D94FE" w:rsidR="007C77FF" w:rsidRPr="00094A90" w:rsidRDefault="007C77FF" w:rsidP="003177F7">
      <w:pPr>
        <w:spacing w:after="0"/>
        <w:rPr>
          <w:rFonts w:eastAsia="Times New Roman" w:cstheme="minorHAnsi"/>
          <w:lang w:val="es-419" w:eastAsia="nb-NO"/>
        </w:rPr>
      </w:pPr>
    </w:p>
    <w:p w14:paraId="33DD2894" w14:textId="0743244B" w:rsidR="001A0422" w:rsidRPr="00B03E4E" w:rsidRDefault="00660126" w:rsidP="00201762">
      <w:pPr>
        <w:tabs>
          <w:tab w:val="left" w:pos="720"/>
        </w:tabs>
        <w:autoSpaceDE w:val="0"/>
        <w:autoSpaceDN w:val="0"/>
        <w:adjustRightInd w:val="0"/>
        <w:spacing w:after="0"/>
        <w:ind w:left="1416"/>
        <w:rPr>
          <w:rFonts w:ascii="Garamond" w:hAnsi="Garamond" w:cstheme="minorHAnsi"/>
        </w:rPr>
      </w:pPr>
      <w:r>
        <w:rPr>
          <w:rFonts w:ascii="Garamond" w:hAnsi="Garamond"/>
        </w:rPr>
        <w:t>Recomendamos también incluir información acerca del equipo de la iCAT y el período correspondiente al ejercicio de aplicación de la herramienta como un anexo al informe.</w:t>
      </w:r>
    </w:p>
    <w:p w14:paraId="00EF2E8F" w14:textId="72D9C8F6" w:rsidR="0033525C" w:rsidRPr="00094A90" w:rsidRDefault="0033525C" w:rsidP="0033525C">
      <w:pPr>
        <w:tabs>
          <w:tab w:val="left" w:pos="720"/>
        </w:tabs>
        <w:autoSpaceDE w:val="0"/>
        <w:autoSpaceDN w:val="0"/>
        <w:adjustRightInd w:val="0"/>
        <w:spacing w:after="0"/>
        <w:rPr>
          <w:rFonts w:ascii="Garamond" w:hAnsi="Garamond" w:cstheme="minorHAnsi"/>
          <w:lang w:val="es-419"/>
        </w:rPr>
      </w:pPr>
    </w:p>
    <w:tbl>
      <w:tblPr>
        <w:tblW w:w="7938" w:type="dxa"/>
        <w:tblInd w:w="1413" w:type="dxa"/>
        <w:tblBorders>
          <w:top w:val="single" w:sz="12" w:space="0" w:color="76923C" w:themeColor="accent3" w:themeShade="BF"/>
          <w:left w:val="single" w:sz="12" w:space="0" w:color="76923C" w:themeColor="accent3" w:themeShade="BF"/>
          <w:bottom w:val="single" w:sz="12" w:space="0" w:color="76923C" w:themeColor="accent3" w:themeShade="BF"/>
          <w:right w:val="single" w:sz="12" w:space="0" w:color="76923C" w:themeColor="accent3" w:themeShade="BF"/>
          <w:insideH w:val="single" w:sz="4" w:space="0" w:color="C4BC96" w:themeColor="background2" w:themeShade="BF"/>
          <w:insideV w:val="single" w:sz="4" w:space="0" w:color="C4BC96" w:themeColor="background2" w:themeShade="BF"/>
        </w:tblBorders>
        <w:tblLook w:val="04A0" w:firstRow="1" w:lastRow="0" w:firstColumn="1" w:lastColumn="0" w:noHBand="0" w:noVBand="1"/>
      </w:tblPr>
      <w:tblGrid>
        <w:gridCol w:w="1903"/>
        <w:gridCol w:w="6035"/>
      </w:tblGrid>
      <w:tr w:rsidR="006E6282" w:rsidRPr="009A41E8" w14:paraId="6D416D42" w14:textId="77777777" w:rsidTr="00DD7B2C">
        <w:tc>
          <w:tcPr>
            <w:tcW w:w="1903" w:type="dxa"/>
          </w:tcPr>
          <w:p w14:paraId="65356A04" w14:textId="760D85BE" w:rsidR="006E6282" w:rsidRPr="00B03E4E" w:rsidRDefault="006E6282" w:rsidP="006E6282">
            <w:pPr>
              <w:tabs>
                <w:tab w:val="left" w:pos="720"/>
              </w:tabs>
              <w:autoSpaceDE w:val="0"/>
              <w:autoSpaceDN w:val="0"/>
              <w:adjustRightInd w:val="0"/>
              <w:rPr>
                <w:rFonts w:ascii="Garamond" w:hAnsi="Garamond" w:cstheme="minorHAnsi"/>
              </w:rPr>
            </w:pPr>
            <w:r>
              <w:rPr>
                <w:rFonts w:ascii="Garamond" w:hAnsi="Garamond"/>
              </w:rPr>
              <w:t xml:space="preserve">Período abarcado por la iCAT  </w:t>
            </w:r>
          </w:p>
        </w:tc>
        <w:tc>
          <w:tcPr>
            <w:tcW w:w="6035" w:type="dxa"/>
          </w:tcPr>
          <w:p w14:paraId="4D31095F" w14:textId="70448B89" w:rsidR="006E6282" w:rsidRPr="00B03E4E" w:rsidRDefault="006E6282" w:rsidP="006E6282">
            <w:pPr>
              <w:tabs>
                <w:tab w:val="left" w:pos="720"/>
              </w:tabs>
              <w:autoSpaceDE w:val="0"/>
              <w:autoSpaceDN w:val="0"/>
              <w:adjustRightInd w:val="0"/>
              <w:rPr>
                <w:rFonts w:ascii="Garamond" w:hAnsi="Garamond" w:cstheme="minorHAnsi"/>
              </w:rPr>
            </w:pPr>
            <w:r>
              <w:rPr>
                <w:rFonts w:ascii="Garamond" w:hAnsi="Garamond"/>
              </w:rPr>
              <w:t>[Fecha de inicio y de finalización]</w:t>
            </w:r>
          </w:p>
        </w:tc>
      </w:tr>
      <w:tr w:rsidR="006E6282" w:rsidRPr="00B03E4E" w14:paraId="1F4214B2" w14:textId="77777777" w:rsidTr="00DD7B2C">
        <w:tc>
          <w:tcPr>
            <w:tcW w:w="7938" w:type="dxa"/>
            <w:gridSpan w:val="2"/>
            <w:shd w:val="clear" w:color="auto" w:fill="D9D9D9" w:themeFill="background1" w:themeFillShade="D9"/>
          </w:tcPr>
          <w:p w14:paraId="3C79947B" w14:textId="39B3A51F" w:rsidR="006E6282" w:rsidRPr="00B03E4E" w:rsidRDefault="006E6282" w:rsidP="006E6282">
            <w:pPr>
              <w:tabs>
                <w:tab w:val="left" w:pos="720"/>
              </w:tabs>
              <w:autoSpaceDE w:val="0"/>
              <w:autoSpaceDN w:val="0"/>
              <w:adjustRightInd w:val="0"/>
              <w:rPr>
                <w:rFonts w:ascii="Garamond" w:hAnsi="Garamond" w:cstheme="minorHAnsi"/>
              </w:rPr>
            </w:pPr>
            <w:r>
              <w:rPr>
                <w:rFonts w:ascii="Garamond" w:hAnsi="Garamond"/>
              </w:rPr>
              <w:t>Equipo a cargo de la ICAT</w:t>
            </w:r>
          </w:p>
        </w:tc>
      </w:tr>
      <w:tr w:rsidR="006E6282" w:rsidRPr="00B03E4E" w14:paraId="4CA14CC1" w14:textId="77777777" w:rsidTr="00DD7B2C">
        <w:tc>
          <w:tcPr>
            <w:tcW w:w="1903" w:type="dxa"/>
          </w:tcPr>
          <w:p w14:paraId="4520AB42" w14:textId="35F54C9F" w:rsidR="006E6282" w:rsidRPr="00B03E4E" w:rsidRDefault="006E6282" w:rsidP="00A60CC7">
            <w:pPr>
              <w:tabs>
                <w:tab w:val="left" w:pos="720"/>
              </w:tabs>
              <w:autoSpaceDE w:val="0"/>
              <w:autoSpaceDN w:val="0"/>
              <w:adjustRightInd w:val="0"/>
              <w:jc w:val="left"/>
              <w:rPr>
                <w:rFonts w:ascii="Garamond" w:hAnsi="Garamond" w:cstheme="minorHAnsi"/>
              </w:rPr>
            </w:pPr>
            <w:r>
              <w:rPr>
                <w:rFonts w:ascii="Garamond" w:hAnsi="Garamond"/>
              </w:rPr>
              <w:t>Líder del equipo</w:t>
            </w:r>
          </w:p>
        </w:tc>
        <w:tc>
          <w:tcPr>
            <w:tcW w:w="6035" w:type="dxa"/>
          </w:tcPr>
          <w:p w14:paraId="1156DE78" w14:textId="65942E72" w:rsidR="006E6282" w:rsidRPr="00B03E4E" w:rsidRDefault="006E6282" w:rsidP="006E6282">
            <w:pPr>
              <w:tabs>
                <w:tab w:val="left" w:pos="720"/>
              </w:tabs>
              <w:autoSpaceDE w:val="0"/>
              <w:autoSpaceDN w:val="0"/>
              <w:adjustRightInd w:val="0"/>
              <w:rPr>
                <w:rFonts w:ascii="Garamond" w:hAnsi="Garamond" w:cstheme="minorHAnsi"/>
              </w:rPr>
            </w:pPr>
            <w:r>
              <w:rPr>
                <w:rFonts w:ascii="Garamond" w:hAnsi="Garamond"/>
              </w:rPr>
              <w:t>[Nombre]</w:t>
            </w:r>
          </w:p>
        </w:tc>
      </w:tr>
      <w:tr w:rsidR="006E6282" w:rsidRPr="00B03E4E" w14:paraId="67892E71" w14:textId="77777777" w:rsidTr="00DD7B2C">
        <w:tc>
          <w:tcPr>
            <w:tcW w:w="1903" w:type="dxa"/>
          </w:tcPr>
          <w:p w14:paraId="630A5390" w14:textId="3BA9D090" w:rsidR="006E6282" w:rsidRPr="00B03E4E" w:rsidRDefault="006E6282" w:rsidP="00A60CC7">
            <w:pPr>
              <w:tabs>
                <w:tab w:val="left" w:pos="720"/>
              </w:tabs>
              <w:autoSpaceDE w:val="0"/>
              <w:autoSpaceDN w:val="0"/>
              <w:adjustRightInd w:val="0"/>
              <w:jc w:val="left"/>
              <w:rPr>
                <w:rFonts w:ascii="Garamond" w:hAnsi="Garamond" w:cstheme="minorHAnsi"/>
              </w:rPr>
            </w:pPr>
            <w:r>
              <w:rPr>
                <w:rFonts w:ascii="Garamond" w:hAnsi="Garamond"/>
              </w:rPr>
              <w:t>Miembro del equipo 1</w:t>
            </w:r>
          </w:p>
        </w:tc>
        <w:tc>
          <w:tcPr>
            <w:tcW w:w="6035" w:type="dxa"/>
          </w:tcPr>
          <w:p w14:paraId="1E34B825" w14:textId="644AABE8" w:rsidR="006E6282" w:rsidRPr="00B03E4E" w:rsidRDefault="006E6282" w:rsidP="006E6282">
            <w:pPr>
              <w:tabs>
                <w:tab w:val="left" w:pos="720"/>
              </w:tabs>
              <w:autoSpaceDE w:val="0"/>
              <w:autoSpaceDN w:val="0"/>
              <w:adjustRightInd w:val="0"/>
              <w:rPr>
                <w:rFonts w:ascii="Garamond" w:hAnsi="Garamond" w:cstheme="minorHAnsi"/>
              </w:rPr>
            </w:pPr>
            <w:r>
              <w:rPr>
                <w:rFonts w:ascii="Garamond" w:hAnsi="Garamond"/>
              </w:rPr>
              <w:t>[Nombre]</w:t>
            </w:r>
          </w:p>
        </w:tc>
      </w:tr>
      <w:tr w:rsidR="006E6282" w:rsidRPr="00B03E4E" w14:paraId="7FD32A9C" w14:textId="77777777" w:rsidTr="00DD7B2C">
        <w:tc>
          <w:tcPr>
            <w:tcW w:w="1903" w:type="dxa"/>
          </w:tcPr>
          <w:p w14:paraId="0A38EF24" w14:textId="2C3DBF9B" w:rsidR="006E6282" w:rsidRPr="00B03E4E" w:rsidRDefault="006E6282" w:rsidP="00A60CC7">
            <w:pPr>
              <w:tabs>
                <w:tab w:val="left" w:pos="720"/>
              </w:tabs>
              <w:autoSpaceDE w:val="0"/>
              <w:autoSpaceDN w:val="0"/>
              <w:adjustRightInd w:val="0"/>
              <w:jc w:val="left"/>
              <w:rPr>
                <w:rFonts w:ascii="Garamond" w:hAnsi="Garamond" w:cstheme="minorHAnsi"/>
              </w:rPr>
            </w:pPr>
            <w:r>
              <w:rPr>
                <w:rFonts w:ascii="Garamond" w:hAnsi="Garamond"/>
              </w:rPr>
              <w:t>Miembro del equipo 2</w:t>
            </w:r>
          </w:p>
        </w:tc>
        <w:tc>
          <w:tcPr>
            <w:tcW w:w="6035" w:type="dxa"/>
          </w:tcPr>
          <w:p w14:paraId="453AE795" w14:textId="1FB1CFA2" w:rsidR="006E6282" w:rsidRPr="00B03E4E" w:rsidRDefault="006E6282" w:rsidP="006E6282">
            <w:pPr>
              <w:tabs>
                <w:tab w:val="left" w:pos="720"/>
              </w:tabs>
              <w:autoSpaceDE w:val="0"/>
              <w:autoSpaceDN w:val="0"/>
              <w:adjustRightInd w:val="0"/>
              <w:rPr>
                <w:rFonts w:ascii="Garamond" w:hAnsi="Garamond" w:cstheme="minorHAnsi"/>
              </w:rPr>
            </w:pPr>
            <w:r>
              <w:rPr>
                <w:rFonts w:ascii="Garamond" w:hAnsi="Garamond"/>
              </w:rPr>
              <w:t>[Nombre]</w:t>
            </w:r>
          </w:p>
        </w:tc>
      </w:tr>
      <w:tr w:rsidR="006E6282" w:rsidRPr="00B03E4E" w14:paraId="08A8B42A" w14:textId="77777777" w:rsidTr="00DD7B2C">
        <w:tc>
          <w:tcPr>
            <w:tcW w:w="1903" w:type="dxa"/>
          </w:tcPr>
          <w:p w14:paraId="70CADB41" w14:textId="553BD1DE" w:rsidR="006E6282" w:rsidRPr="00B03E4E" w:rsidRDefault="006E6282" w:rsidP="00A60CC7">
            <w:pPr>
              <w:tabs>
                <w:tab w:val="left" w:pos="720"/>
              </w:tabs>
              <w:autoSpaceDE w:val="0"/>
              <w:autoSpaceDN w:val="0"/>
              <w:adjustRightInd w:val="0"/>
              <w:jc w:val="left"/>
              <w:rPr>
                <w:rFonts w:ascii="Garamond" w:hAnsi="Garamond" w:cstheme="minorHAnsi"/>
              </w:rPr>
            </w:pPr>
            <w:r>
              <w:rPr>
                <w:rFonts w:ascii="Garamond" w:hAnsi="Garamond"/>
              </w:rPr>
              <w:t>Miembro del equipo 3</w:t>
            </w:r>
          </w:p>
        </w:tc>
        <w:tc>
          <w:tcPr>
            <w:tcW w:w="6035" w:type="dxa"/>
          </w:tcPr>
          <w:p w14:paraId="314A40E7" w14:textId="03772B75" w:rsidR="006E6282" w:rsidRPr="00B03E4E" w:rsidRDefault="006E6282" w:rsidP="006E6282">
            <w:pPr>
              <w:tabs>
                <w:tab w:val="left" w:pos="720"/>
              </w:tabs>
              <w:autoSpaceDE w:val="0"/>
              <w:autoSpaceDN w:val="0"/>
              <w:adjustRightInd w:val="0"/>
              <w:rPr>
                <w:rFonts w:ascii="Garamond" w:hAnsi="Garamond" w:cstheme="minorHAnsi"/>
              </w:rPr>
            </w:pPr>
            <w:r>
              <w:rPr>
                <w:rFonts w:ascii="Garamond" w:hAnsi="Garamond"/>
              </w:rPr>
              <w:t>[Nombre]</w:t>
            </w:r>
          </w:p>
        </w:tc>
      </w:tr>
    </w:tbl>
    <w:p w14:paraId="27FF7B3B" w14:textId="77777777" w:rsidR="0033525C" w:rsidRPr="00B03E4E" w:rsidRDefault="0033525C" w:rsidP="0033525C">
      <w:pPr>
        <w:tabs>
          <w:tab w:val="left" w:pos="720"/>
        </w:tabs>
        <w:autoSpaceDE w:val="0"/>
        <w:autoSpaceDN w:val="0"/>
        <w:adjustRightInd w:val="0"/>
        <w:spacing w:after="0"/>
        <w:rPr>
          <w:rFonts w:ascii="Garamond" w:hAnsi="Garamond" w:cstheme="minorHAnsi"/>
          <w:lang w:val="en-GB"/>
        </w:rPr>
      </w:pPr>
    </w:p>
    <w:p w14:paraId="539779D5" w14:textId="11462A71" w:rsidR="00660126" w:rsidRPr="00B03E4E" w:rsidRDefault="00660126" w:rsidP="00201762">
      <w:pPr>
        <w:spacing w:after="0"/>
        <w:ind w:left="1416"/>
        <w:rPr>
          <w:rFonts w:ascii="Garamond" w:eastAsia="Times New Roman" w:hAnsi="Garamond" w:cstheme="minorHAnsi"/>
        </w:rPr>
      </w:pPr>
      <w:r>
        <w:rPr>
          <w:rFonts w:ascii="Garamond" w:hAnsi="Garamond"/>
        </w:rPr>
        <w:t>El equipo de la iCAT también podría incluir, como un anexo, información sobre la muestra seleccionada. A continuación</w:t>
      </w:r>
      <w:r w:rsidR="00A60CC7">
        <w:rPr>
          <w:rFonts w:ascii="Garamond" w:hAnsi="Garamond"/>
        </w:rPr>
        <w:t>,</w:t>
      </w:r>
      <w:r>
        <w:rPr>
          <w:rFonts w:ascii="Garamond" w:hAnsi="Garamond"/>
        </w:rPr>
        <w:t xml:space="preserve"> se presenta un ejemplo del formato</w:t>
      </w:r>
    </w:p>
    <w:tbl>
      <w:tblPr>
        <w:tblW w:w="7916" w:type="dxa"/>
        <w:tblInd w:w="1413" w:type="dxa"/>
        <w:tblBorders>
          <w:top w:val="single" w:sz="12" w:space="0" w:color="76923C" w:themeColor="accent3" w:themeShade="BF"/>
          <w:left w:val="single" w:sz="12" w:space="0" w:color="76923C" w:themeColor="accent3" w:themeShade="BF"/>
          <w:bottom w:val="single" w:sz="12" w:space="0" w:color="76923C" w:themeColor="accent3" w:themeShade="BF"/>
          <w:right w:val="single" w:sz="12" w:space="0" w:color="76923C" w:themeColor="accent3" w:themeShade="BF"/>
          <w:insideH w:val="single" w:sz="6" w:space="0" w:color="C4BC96" w:themeColor="background2" w:themeShade="BF"/>
          <w:insideV w:val="single" w:sz="6" w:space="0" w:color="C4BC96" w:themeColor="background2" w:themeShade="BF"/>
        </w:tblBorders>
        <w:tblLook w:val="04A0" w:firstRow="1" w:lastRow="0" w:firstColumn="1" w:lastColumn="0" w:noHBand="0" w:noVBand="1"/>
      </w:tblPr>
      <w:tblGrid>
        <w:gridCol w:w="2268"/>
        <w:gridCol w:w="1900"/>
        <w:gridCol w:w="1874"/>
        <w:gridCol w:w="1874"/>
      </w:tblGrid>
      <w:tr w:rsidR="009E5064" w:rsidRPr="00B03E4E" w14:paraId="6F1BB8F7" w14:textId="77777777" w:rsidTr="00DD7B2C">
        <w:tc>
          <w:tcPr>
            <w:tcW w:w="2268" w:type="dxa"/>
          </w:tcPr>
          <w:p w14:paraId="6D3E63EB" w14:textId="1313CF4B" w:rsidR="009E5064" w:rsidRPr="00B03E4E" w:rsidRDefault="009E5064" w:rsidP="003177F7">
            <w:pPr>
              <w:rPr>
                <w:rFonts w:ascii="Garamond" w:eastAsia="Times New Roman" w:hAnsi="Garamond" w:cstheme="minorHAnsi"/>
              </w:rPr>
            </w:pPr>
            <w:r>
              <w:rPr>
                <w:rFonts w:ascii="Garamond" w:hAnsi="Garamond"/>
              </w:rPr>
              <w:t xml:space="preserve">  </w:t>
            </w:r>
          </w:p>
        </w:tc>
        <w:tc>
          <w:tcPr>
            <w:tcW w:w="1900" w:type="dxa"/>
          </w:tcPr>
          <w:p w14:paraId="0D8C2164" w14:textId="04D19A00" w:rsidR="009E5064" w:rsidRPr="00B03E4E" w:rsidRDefault="009E5064" w:rsidP="00A60CC7">
            <w:pPr>
              <w:jc w:val="left"/>
              <w:rPr>
                <w:rFonts w:ascii="Garamond" w:eastAsia="Times New Roman" w:hAnsi="Garamond" w:cstheme="minorHAnsi"/>
              </w:rPr>
            </w:pPr>
            <w:r>
              <w:rPr>
                <w:rFonts w:ascii="Garamond" w:hAnsi="Garamond"/>
              </w:rPr>
              <w:t>Muestra de auditoría 1</w:t>
            </w:r>
          </w:p>
        </w:tc>
        <w:tc>
          <w:tcPr>
            <w:tcW w:w="1874" w:type="dxa"/>
          </w:tcPr>
          <w:p w14:paraId="53E9A5E9" w14:textId="71081197" w:rsidR="009E5064" w:rsidRPr="00B03E4E" w:rsidRDefault="009E5064" w:rsidP="00A60CC7">
            <w:pPr>
              <w:jc w:val="left"/>
              <w:rPr>
                <w:rFonts w:ascii="Garamond" w:eastAsia="Times New Roman" w:hAnsi="Garamond" w:cstheme="minorHAnsi"/>
              </w:rPr>
            </w:pPr>
            <w:r>
              <w:rPr>
                <w:rFonts w:ascii="Garamond" w:hAnsi="Garamond"/>
              </w:rPr>
              <w:t>Muestra de auditoría 2</w:t>
            </w:r>
          </w:p>
        </w:tc>
        <w:tc>
          <w:tcPr>
            <w:tcW w:w="1874" w:type="dxa"/>
          </w:tcPr>
          <w:p w14:paraId="458EB868" w14:textId="70145171" w:rsidR="009E5064" w:rsidRPr="00B03E4E" w:rsidRDefault="009E5064" w:rsidP="00A60CC7">
            <w:pPr>
              <w:jc w:val="left"/>
              <w:rPr>
                <w:rFonts w:ascii="Garamond" w:eastAsia="Times New Roman" w:hAnsi="Garamond" w:cstheme="minorHAnsi"/>
              </w:rPr>
            </w:pPr>
            <w:r>
              <w:rPr>
                <w:rFonts w:ascii="Garamond" w:hAnsi="Garamond"/>
              </w:rPr>
              <w:t>Muestras de auditoría 3, 4</w:t>
            </w:r>
          </w:p>
        </w:tc>
      </w:tr>
      <w:tr w:rsidR="009E5064" w:rsidRPr="00B03E4E" w14:paraId="6ED240C3" w14:textId="77777777" w:rsidTr="00DD7B2C">
        <w:tc>
          <w:tcPr>
            <w:tcW w:w="2268" w:type="dxa"/>
          </w:tcPr>
          <w:p w14:paraId="1593DEEF" w14:textId="2B4B57D2" w:rsidR="009E5064" w:rsidRPr="00B03E4E" w:rsidRDefault="009E5064" w:rsidP="003177F7">
            <w:pPr>
              <w:rPr>
                <w:rFonts w:ascii="Garamond" w:eastAsia="Times New Roman" w:hAnsi="Garamond" w:cstheme="minorHAnsi"/>
              </w:rPr>
            </w:pPr>
            <w:r>
              <w:rPr>
                <w:rFonts w:ascii="Garamond" w:hAnsi="Garamond"/>
              </w:rPr>
              <w:t xml:space="preserve">Título de la auditoría </w:t>
            </w:r>
          </w:p>
        </w:tc>
        <w:tc>
          <w:tcPr>
            <w:tcW w:w="1900" w:type="dxa"/>
          </w:tcPr>
          <w:p w14:paraId="64DC2C65" w14:textId="77777777" w:rsidR="009E5064" w:rsidRPr="00B03E4E" w:rsidRDefault="009E5064" w:rsidP="00A60CC7">
            <w:pPr>
              <w:jc w:val="left"/>
              <w:rPr>
                <w:rFonts w:ascii="Garamond" w:eastAsia="Times New Roman" w:hAnsi="Garamond" w:cstheme="minorHAnsi"/>
                <w:lang w:val="en-GB" w:eastAsia="nb-NO"/>
              </w:rPr>
            </w:pPr>
          </w:p>
        </w:tc>
        <w:tc>
          <w:tcPr>
            <w:tcW w:w="1874" w:type="dxa"/>
          </w:tcPr>
          <w:p w14:paraId="6DA01A05" w14:textId="77777777" w:rsidR="009E5064" w:rsidRPr="00B03E4E" w:rsidRDefault="009E5064" w:rsidP="00A60CC7">
            <w:pPr>
              <w:jc w:val="left"/>
              <w:rPr>
                <w:rFonts w:ascii="Garamond" w:eastAsia="Times New Roman" w:hAnsi="Garamond" w:cstheme="minorHAnsi"/>
                <w:lang w:val="en-GB" w:eastAsia="nb-NO"/>
              </w:rPr>
            </w:pPr>
          </w:p>
        </w:tc>
        <w:tc>
          <w:tcPr>
            <w:tcW w:w="1874" w:type="dxa"/>
          </w:tcPr>
          <w:p w14:paraId="32133145" w14:textId="1CD12C6B" w:rsidR="009E5064" w:rsidRPr="00B03E4E" w:rsidRDefault="009E5064" w:rsidP="00A60CC7">
            <w:pPr>
              <w:jc w:val="left"/>
              <w:rPr>
                <w:rFonts w:ascii="Garamond" w:eastAsia="Times New Roman" w:hAnsi="Garamond" w:cstheme="minorHAnsi"/>
                <w:lang w:val="en-GB" w:eastAsia="nb-NO"/>
              </w:rPr>
            </w:pPr>
          </w:p>
        </w:tc>
      </w:tr>
      <w:tr w:rsidR="009E5064" w:rsidRPr="009A41E8" w14:paraId="7B1DFBE1" w14:textId="77777777" w:rsidTr="00DD7B2C">
        <w:tc>
          <w:tcPr>
            <w:tcW w:w="2268" w:type="dxa"/>
          </w:tcPr>
          <w:p w14:paraId="130B6590" w14:textId="0474DF32" w:rsidR="009E5064" w:rsidRPr="00B03E4E" w:rsidRDefault="009E5064" w:rsidP="003177F7">
            <w:pPr>
              <w:rPr>
                <w:rFonts w:ascii="Garamond" w:eastAsia="Times New Roman" w:hAnsi="Garamond" w:cstheme="minorHAnsi"/>
              </w:rPr>
            </w:pPr>
            <w:r>
              <w:rPr>
                <w:rFonts w:ascii="Garamond" w:hAnsi="Garamond"/>
              </w:rPr>
              <w:t>Equipo de auditoría</w:t>
            </w:r>
          </w:p>
        </w:tc>
        <w:tc>
          <w:tcPr>
            <w:tcW w:w="1900" w:type="dxa"/>
          </w:tcPr>
          <w:p w14:paraId="3B81FA04" w14:textId="77777777" w:rsidR="009E5064" w:rsidRPr="00B03E4E" w:rsidRDefault="009E5064" w:rsidP="00A60CC7">
            <w:pPr>
              <w:jc w:val="left"/>
              <w:rPr>
                <w:rFonts w:ascii="Garamond" w:eastAsia="Times New Roman" w:hAnsi="Garamond" w:cstheme="minorHAnsi"/>
              </w:rPr>
            </w:pPr>
            <w:r>
              <w:rPr>
                <w:rFonts w:ascii="Garamond" w:hAnsi="Garamond"/>
              </w:rPr>
              <w:t>Supervisor de la auditoría</w:t>
            </w:r>
          </w:p>
          <w:p w14:paraId="7CC17D34" w14:textId="77777777" w:rsidR="009E5064" w:rsidRPr="00B03E4E" w:rsidRDefault="009E5064" w:rsidP="00A60CC7">
            <w:pPr>
              <w:jc w:val="left"/>
              <w:rPr>
                <w:rFonts w:ascii="Garamond" w:eastAsia="Times New Roman" w:hAnsi="Garamond" w:cstheme="minorHAnsi"/>
              </w:rPr>
            </w:pPr>
            <w:r>
              <w:rPr>
                <w:rFonts w:ascii="Garamond" w:hAnsi="Garamond"/>
              </w:rPr>
              <w:t>Líder del equipo</w:t>
            </w:r>
          </w:p>
          <w:p w14:paraId="37440E5E" w14:textId="618F1144" w:rsidR="009E5064" w:rsidRPr="00B03E4E" w:rsidRDefault="009E5064" w:rsidP="00A60CC7">
            <w:pPr>
              <w:jc w:val="left"/>
              <w:rPr>
                <w:rFonts w:ascii="Garamond" w:eastAsia="Times New Roman" w:hAnsi="Garamond" w:cstheme="minorHAnsi"/>
              </w:rPr>
            </w:pPr>
            <w:r>
              <w:rPr>
                <w:rFonts w:ascii="Garamond" w:hAnsi="Garamond"/>
              </w:rPr>
              <w:t>Miembros del equipo</w:t>
            </w:r>
          </w:p>
        </w:tc>
        <w:tc>
          <w:tcPr>
            <w:tcW w:w="1874" w:type="dxa"/>
          </w:tcPr>
          <w:p w14:paraId="48E809CF" w14:textId="77777777" w:rsidR="009E5064" w:rsidRPr="00B03E4E" w:rsidRDefault="009E5064" w:rsidP="00A60CC7">
            <w:pPr>
              <w:jc w:val="left"/>
              <w:rPr>
                <w:rFonts w:ascii="Garamond" w:eastAsia="Times New Roman" w:hAnsi="Garamond" w:cstheme="minorHAnsi"/>
                <w:lang w:val="en-GB" w:eastAsia="nb-NO"/>
              </w:rPr>
            </w:pPr>
          </w:p>
        </w:tc>
        <w:tc>
          <w:tcPr>
            <w:tcW w:w="1874" w:type="dxa"/>
          </w:tcPr>
          <w:p w14:paraId="08CD25FD" w14:textId="1C7A255E" w:rsidR="009E5064" w:rsidRPr="00B03E4E" w:rsidRDefault="009E5064" w:rsidP="00A60CC7">
            <w:pPr>
              <w:jc w:val="left"/>
              <w:rPr>
                <w:rFonts w:ascii="Garamond" w:eastAsia="Times New Roman" w:hAnsi="Garamond" w:cstheme="minorHAnsi"/>
                <w:lang w:val="en-GB" w:eastAsia="nb-NO"/>
              </w:rPr>
            </w:pPr>
          </w:p>
        </w:tc>
      </w:tr>
    </w:tbl>
    <w:p w14:paraId="308CFA29" w14:textId="3B0F9484" w:rsidR="00FF48A9" w:rsidRPr="00B03E4E" w:rsidRDefault="0069649B" w:rsidP="0069649B">
      <w:pPr>
        <w:ind w:left="1416"/>
        <w:rPr>
          <w:rFonts w:ascii="Garamond" w:hAnsi="Garamond" w:cstheme="minorHAnsi"/>
        </w:rPr>
      </w:pPr>
      <w:r>
        <w:rPr>
          <w:rFonts w:ascii="Garamond" w:hAnsi="Garamond"/>
        </w:rPr>
        <w:t xml:space="preserve">El informe de la iCAT es una parte importante del proceso de detección de necesidades. Sumado al mapeo de las prácticas de auditoría actuales de la EFS, dicho informe aportará a la entidad datos valiosos para la formulación de la estrategia de implementación </w:t>
      </w:r>
      <w:r w:rsidR="00A60CC7">
        <w:rPr>
          <w:rFonts w:ascii="Garamond" w:hAnsi="Garamond"/>
        </w:rPr>
        <w:t>de las ISSAI.</w:t>
      </w:r>
    </w:p>
    <w:sectPr w:rsidR="00FF48A9" w:rsidRPr="00B03E4E" w:rsidSect="00037830">
      <w:pgSz w:w="12240" w:h="20160" w:code="5"/>
      <w:pgMar w:top="1440"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FE405C" w14:textId="77777777" w:rsidR="00115D22" w:rsidRDefault="00115D22" w:rsidP="009E3321">
      <w:pPr>
        <w:spacing w:after="0"/>
      </w:pPr>
      <w:r>
        <w:separator/>
      </w:r>
    </w:p>
  </w:endnote>
  <w:endnote w:type="continuationSeparator" w:id="0">
    <w:p w14:paraId="2D68EC6B" w14:textId="77777777" w:rsidR="00115D22" w:rsidRDefault="00115D22" w:rsidP="009E33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badi">
    <w:charset w:val="00"/>
    <w:family w:val="swiss"/>
    <w:pitch w:val="variable"/>
    <w:sig w:usb0="8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Gautami">
    <w:panose1 w:val="02000500000000000000"/>
    <w:charset w:val="00"/>
    <w:family w:val="swiss"/>
    <w:pitch w:val="variable"/>
    <w:sig w:usb0="002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Daytona">
    <w:charset w:val="00"/>
    <w:family w:val="swiss"/>
    <w:pitch w:val="variable"/>
    <w:sig w:usb0="800002EF" w:usb1="0000000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NewCenturySchlbk-Roman">
    <w:panose1 w:val="00000000000000000000"/>
    <w:charset w:val="00"/>
    <w:family w:val="roman"/>
    <w:notTrueType/>
    <w:pitch w:val="default"/>
    <w:sig w:usb0="00000003" w:usb1="00000000" w:usb2="00000000" w:usb3="00000000" w:csb0="00000001" w:csb1="00000000"/>
  </w:font>
  <w:font w:name="Futura-Heavy">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46367333"/>
      <w:docPartObj>
        <w:docPartGallery w:val="Page Numbers (Bottom of Page)"/>
        <w:docPartUnique/>
      </w:docPartObj>
    </w:sdtPr>
    <w:sdtEndPr/>
    <w:sdtContent>
      <w:p w14:paraId="4B0F00BD" w14:textId="19AE61CB" w:rsidR="00115D22" w:rsidRDefault="00115D22">
        <w:pPr>
          <w:pStyle w:val="Footer"/>
          <w:jc w:val="right"/>
        </w:pPr>
        <w:r>
          <w:fldChar w:fldCharType="begin"/>
        </w:r>
        <w:r>
          <w:instrText>PAGE   \* MERGEFORMAT</w:instrText>
        </w:r>
        <w:r>
          <w:fldChar w:fldCharType="separate"/>
        </w:r>
        <w:r>
          <w:t>26</w:t>
        </w:r>
        <w:r>
          <w:fldChar w:fldCharType="end"/>
        </w:r>
      </w:p>
    </w:sdtContent>
  </w:sdt>
  <w:p w14:paraId="41F3C25D" w14:textId="77777777" w:rsidR="00115D22" w:rsidRDefault="00115D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02953A" w14:textId="77777777" w:rsidR="00115D22" w:rsidRDefault="00115D22" w:rsidP="009E3321">
      <w:pPr>
        <w:spacing w:after="0"/>
      </w:pPr>
      <w:r>
        <w:separator/>
      </w:r>
    </w:p>
  </w:footnote>
  <w:footnote w:type="continuationSeparator" w:id="0">
    <w:p w14:paraId="7BB609D1" w14:textId="77777777" w:rsidR="00115D22" w:rsidRDefault="00115D22" w:rsidP="009E3321">
      <w:pPr>
        <w:spacing w:after="0"/>
      </w:pPr>
      <w:r>
        <w:continuationSeparator/>
      </w:r>
    </w:p>
  </w:footnote>
  <w:footnote w:id="1">
    <w:p w14:paraId="6C209459" w14:textId="5047DB51" w:rsidR="00115D22" w:rsidRPr="00053A17" w:rsidRDefault="00115D22" w:rsidP="00426094">
      <w:pPr>
        <w:pStyle w:val="FootnoteText"/>
        <w:jc w:val="left"/>
        <w:rPr>
          <w:sz w:val="16"/>
          <w:szCs w:val="16"/>
        </w:rPr>
      </w:pPr>
      <w:r w:rsidRPr="00053A17">
        <w:rPr>
          <w:rStyle w:val="FootnoteReference"/>
          <w:sz w:val="16"/>
          <w:szCs w:val="16"/>
        </w:rPr>
        <w:footnoteRef/>
      </w:r>
      <w:r w:rsidRPr="00053A17">
        <w:rPr>
          <w:sz w:val="16"/>
          <w:szCs w:val="16"/>
        </w:rPr>
        <w:t>ISSAI Normas Internacionales de las Entidades Fiscalizadoras Superiores. Las ISSAI son las normas internacionales de referencia en materia de auditoría del sector público. </w:t>
      </w:r>
      <w:hyperlink r:id="rId1" w:history="1">
        <w:r w:rsidRPr="00053A17">
          <w:rPr>
            <w:rStyle w:val="Hyperlink"/>
            <w:sz w:val="16"/>
            <w:szCs w:val="16"/>
          </w:rPr>
          <w:t>https://www.issai.org/about/</w:t>
        </w:r>
      </w:hyperlink>
      <w:r w:rsidRPr="00053A17">
        <w:rPr>
          <w:sz w:val="16"/>
          <w:szCs w:val="16"/>
        </w:rPr>
        <w:t xml:space="preserve">  </w:t>
      </w:r>
    </w:p>
  </w:footnote>
  <w:footnote w:id="2">
    <w:p w14:paraId="79EC1A4B" w14:textId="77777777" w:rsidR="00115D22" w:rsidRPr="003F2BAA" w:rsidRDefault="00115D22" w:rsidP="00A020F7">
      <w:pPr>
        <w:pStyle w:val="FootnoteText"/>
        <w:rPr>
          <w:rFonts w:cstheme="minorHAnsi"/>
        </w:rPr>
      </w:pPr>
      <w:r w:rsidRPr="00053A17">
        <w:rPr>
          <w:rStyle w:val="FootnoteReference"/>
          <w:rFonts w:cstheme="minorHAnsi"/>
          <w:sz w:val="16"/>
          <w:szCs w:val="16"/>
        </w:rPr>
        <w:footnoteRef/>
      </w:r>
      <w:r w:rsidRPr="00053A17">
        <w:rPr>
          <w:sz w:val="16"/>
          <w:szCs w:val="16"/>
        </w:rPr>
        <w:t xml:space="preserve"> </w:t>
      </w:r>
      <w:hyperlink r:id="rId2" w:history="1">
        <w:r w:rsidRPr="00053A17">
          <w:rPr>
            <w:rStyle w:val="Hyperlink"/>
            <w:sz w:val="16"/>
            <w:szCs w:val="16"/>
          </w:rPr>
          <w:t>http://www.idi.no/en/idi-library/global-public-goods</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27510"/>
    <w:multiLevelType w:val="hybridMultilevel"/>
    <w:tmpl w:val="8B444A0E"/>
    <w:lvl w:ilvl="0" w:tplc="CD1EA0C2">
      <w:start w:val="1"/>
      <w:numFmt w:val="bullet"/>
      <w:lvlText w:val=""/>
      <w:lvlJc w:val="left"/>
      <w:pPr>
        <w:ind w:left="360" w:hanging="360"/>
      </w:pPr>
      <w:rPr>
        <w:rFonts w:ascii="Symbol" w:hAnsi="Symbol" w:hint="default"/>
        <w:color w:val="auto"/>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 w15:restartNumberingAfterBreak="0">
    <w:nsid w:val="0BC82172"/>
    <w:multiLevelType w:val="hybridMultilevel"/>
    <w:tmpl w:val="72CED6C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10BB11AA"/>
    <w:multiLevelType w:val="multilevel"/>
    <w:tmpl w:val="B2FE423A"/>
    <w:lvl w:ilvl="0">
      <w:start w:val="1"/>
      <w:numFmt w:val="decimal"/>
      <w:lvlText w:val="%1."/>
      <w:lvlJc w:val="left"/>
      <w:pPr>
        <w:ind w:left="547" w:hanging="547"/>
      </w:pPr>
      <w:rPr>
        <w:rFonts w:ascii="Arial" w:hAnsi="Arial" w:cs="Arial" w:hint="default"/>
        <w:b w:val="0"/>
        <w:i w:val="0"/>
        <w:sz w:val="20"/>
        <w:szCs w:val="20"/>
      </w:rPr>
    </w:lvl>
    <w:lvl w:ilvl="1">
      <w:start w:val="1"/>
      <w:numFmt w:val="lowerLetter"/>
      <w:lvlText w:val="(%2)"/>
      <w:lvlJc w:val="left"/>
      <w:pPr>
        <w:ind w:left="1094" w:hanging="547"/>
      </w:pPr>
      <w:rPr>
        <w:rFonts w:hint="default"/>
        <w:b w:val="0"/>
        <w:color w:val="auto"/>
        <w:sz w:val="20"/>
        <w:szCs w:val="20"/>
      </w:rPr>
    </w:lvl>
    <w:lvl w:ilvl="2">
      <w:start w:val="1"/>
      <w:numFmt w:val="lowerRoman"/>
      <w:pStyle w:val="IFACListStyle4"/>
      <w:lvlText w:val="(%3)"/>
      <w:lvlJc w:val="left"/>
      <w:pPr>
        <w:ind w:left="1641" w:hanging="547"/>
      </w:pPr>
      <w:rPr>
        <w:rFonts w:hint="default"/>
        <w:sz w:val="20"/>
        <w:szCs w:val="20"/>
      </w:rPr>
    </w:lvl>
    <w:lvl w:ilvl="3">
      <w:start w:val="1"/>
      <w:numFmt w:val="lowerLetter"/>
      <w:pStyle w:val="IFACListStyle4"/>
      <w:lvlText w:val="%4."/>
      <w:lvlJc w:val="left"/>
      <w:pPr>
        <w:ind w:left="2188" w:hanging="547"/>
      </w:pPr>
      <w:rPr>
        <w:rFonts w:hint="default"/>
      </w:rPr>
    </w:lvl>
    <w:lvl w:ilvl="4">
      <w:start w:val="1"/>
      <w:numFmt w:val="lowerRoman"/>
      <w:lvlText w:val="%5."/>
      <w:lvlJc w:val="left"/>
      <w:pPr>
        <w:ind w:left="2735" w:hanging="547"/>
      </w:pPr>
      <w:rPr>
        <w:rFonts w:hint="default"/>
      </w:rPr>
    </w:lvl>
    <w:lvl w:ilvl="5">
      <w:start w:val="1"/>
      <w:numFmt w:val="lowerRoman"/>
      <w:lvlText w:val="(%6)"/>
      <w:lvlJc w:val="left"/>
      <w:pPr>
        <w:ind w:left="3282" w:hanging="547"/>
      </w:pPr>
      <w:rPr>
        <w:rFonts w:hint="default"/>
      </w:rPr>
    </w:lvl>
    <w:lvl w:ilvl="6">
      <w:start w:val="1"/>
      <w:numFmt w:val="decimal"/>
      <w:lvlText w:val="%7."/>
      <w:lvlJc w:val="left"/>
      <w:pPr>
        <w:ind w:left="3829" w:hanging="547"/>
      </w:pPr>
      <w:rPr>
        <w:rFonts w:hint="default"/>
      </w:rPr>
    </w:lvl>
    <w:lvl w:ilvl="7">
      <w:start w:val="1"/>
      <w:numFmt w:val="lowerLetter"/>
      <w:lvlText w:val="%8."/>
      <w:lvlJc w:val="left"/>
      <w:pPr>
        <w:ind w:left="4376" w:hanging="547"/>
      </w:pPr>
      <w:rPr>
        <w:rFonts w:hint="default"/>
      </w:rPr>
    </w:lvl>
    <w:lvl w:ilvl="8">
      <w:start w:val="1"/>
      <w:numFmt w:val="lowerRoman"/>
      <w:lvlText w:val="%9."/>
      <w:lvlJc w:val="left"/>
      <w:pPr>
        <w:ind w:left="4923" w:hanging="547"/>
      </w:pPr>
      <w:rPr>
        <w:rFonts w:hint="default"/>
      </w:rPr>
    </w:lvl>
  </w:abstractNum>
  <w:abstractNum w:abstractNumId="3" w15:restartNumberingAfterBreak="0">
    <w:nsid w:val="1EA9629B"/>
    <w:multiLevelType w:val="hybridMultilevel"/>
    <w:tmpl w:val="99DE743A"/>
    <w:lvl w:ilvl="0" w:tplc="04140019">
      <w:start w:val="1"/>
      <w:numFmt w:val="lowerLetter"/>
      <w:lvlText w:val="%1."/>
      <w:lvlJc w:val="left"/>
      <w:pPr>
        <w:ind w:left="720" w:hanging="360"/>
      </w:pPr>
    </w:lvl>
    <w:lvl w:ilvl="1" w:tplc="04090017">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 w15:restartNumberingAfterBreak="0">
    <w:nsid w:val="23C03051"/>
    <w:multiLevelType w:val="hybridMultilevel"/>
    <w:tmpl w:val="4CCA72A2"/>
    <w:lvl w:ilvl="0" w:tplc="2354AA16">
      <w:start w:val="1"/>
      <w:numFmt w:val="lowerLetter"/>
      <w:lvlText w:val="%1)"/>
      <w:lvlJc w:val="left"/>
      <w:pPr>
        <w:tabs>
          <w:tab w:val="num" w:pos="2160"/>
        </w:tabs>
        <w:ind w:left="2160" w:hanging="360"/>
      </w:pPr>
      <w:rPr>
        <w:rFonts w:hint="default"/>
        <w:sz w:val="24"/>
        <w:szCs w:val="24"/>
      </w:rPr>
    </w:lvl>
    <w:lvl w:ilvl="1" w:tplc="04140001">
      <w:start w:val="1"/>
      <w:numFmt w:val="bullet"/>
      <w:lvlText w:val=""/>
      <w:lvlJc w:val="left"/>
      <w:pPr>
        <w:ind w:left="2520" w:hanging="360"/>
      </w:pPr>
      <w:rPr>
        <w:rFonts w:ascii="Symbol" w:hAnsi="Symbol" w:hint="default"/>
      </w:rPr>
    </w:lvl>
    <w:lvl w:ilvl="2" w:tplc="52587D86">
      <w:start w:val="1"/>
      <w:numFmt w:val="upperLetter"/>
      <w:lvlText w:val="%3."/>
      <w:lvlJc w:val="left"/>
      <w:pPr>
        <w:ind w:left="3420" w:hanging="360"/>
      </w:pPr>
      <w:rPr>
        <w:rFonts w:hint="default"/>
      </w:rPr>
    </w:lvl>
    <w:lvl w:ilvl="3" w:tplc="0414000F" w:tentative="1">
      <w:start w:val="1"/>
      <w:numFmt w:val="decimal"/>
      <w:lvlText w:val="%4."/>
      <w:lvlJc w:val="left"/>
      <w:pPr>
        <w:ind w:left="3960" w:hanging="360"/>
      </w:pPr>
    </w:lvl>
    <w:lvl w:ilvl="4" w:tplc="04140019" w:tentative="1">
      <w:start w:val="1"/>
      <w:numFmt w:val="lowerLetter"/>
      <w:lvlText w:val="%5."/>
      <w:lvlJc w:val="left"/>
      <w:pPr>
        <w:ind w:left="4680" w:hanging="360"/>
      </w:pPr>
    </w:lvl>
    <w:lvl w:ilvl="5" w:tplc="0414001B" w:tentative="1">
      <w:start w:val="1"/>
      <w:numFmt w:val="lowerRoman"/>
      <w:lvlText w:val="%6."/>
      <w:lvlJc w:val="right"/>
      <w:pPr>
        <w:ind w:left="5400" w:hanging="180"/>
      </w:pPr>
    </w:lvl>
    <w:lvl w:ilvl="6" w:tplc="0414000F" w:tentative="1">
      <w:start w:val="1"/>
      <w:numFmt w:val="decimal"/>
      <w:lvlText w:val="%7."/>
      <w:lvlJc w:val="left"/>
      <w:pPr>
        <w:ind w:left="6120" w:hanging="360"/>
      </w:pPr>
    </w:lvl>
    <w:lvl w:ilvl="7" w:tplc="04140019" w:tentative="1">
      <w:start w:val="1"/>
      <w:numFmt w:val="lowerLetter"/>
      <w:lvlText w:val="%8."/>
      <w:lvlJc w:val="left"/>
      <w:pPr>
        <w:ind w:left="6840" w:hanging="360"/>
      </w:pPr>
    </w:lvl>
    <w:lvl w:ilvl="8" w:tplc="0414001B" w:tentative="1">
      <w:start w:val="1"/>
      <w:numFmt w:val="lowerRoman"/>
      <w:lvlText w:val="%9."/>
      <w:lvlJc w:val="right"/>
      <w:pPr>
        <w:ind w:left="7560" w:hanging="180"/>
      </w:pPr>
    </w:lvl>
  </w:abstractNum>
  <w:abstractNum w:abstractNumId="5" w15:restartNumberingAfterBreak="0">
    <w:nsid w:val="2A22079D"/>
    <w:multiLevelType w:val="hybridMultilevel"/>
    <w:tmpl w:val="802A5BE6"/>
    <w:lvl w:ilvl="0" w:tplc="CD1EA0C2">
      <w:start w:val="1"/>
      <w:numFmt w:val="bullet"/>
      <w:lvlText w:val=""/>
      <w:lvlJc w:val="left"/>
      <w:pPr>
        <w:ind w:left="360" w:hanging="360"/>
      </w:pPr>
      <w:rPr>
        <w:rFonts w:ascii="Symbol" w:hAnsi="Symbol" w:hint="default"/>
        <w:color w:val="auto"/>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341A17B8"/>
    <w:multiLevelType w:val="hybridMultilevel"/>
    <w:tmpl w:val="B7DE479A"/>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7" w15:restartNumberingAfterBreak="0">
    <w:nsid w:val="413A1469"/>
    <w:multiLevelType w:val="hybridMultilevel"/>
    <w:tmpl w:val="CD4A1A20"/>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start w:val="1"/>
      <w:numFmt w:val="decimal"/>
      <w:lvlText w:val="%4."/>
      <w:lvlJc w:val="left"/>
      <w:pPr>
        <w:ind w:left="2880" w:hanging="360"/>
      </w:pPr>
    </w:lvl>
    <w:lvl w:ilvl="4" w:tplc="04140019">
      <w:start w:val="1"/>
      <w:numFmt w:val="lowerLetter"/>
      <w:lvlText w:val="%5."/>
      <w:lvlJc w:val="left"/>
      <w:pPr>
        <w:ind w:left="3600" w:hanging="360"/>
      </w:pPr>
    </w:lvl>
    <w:lvl w:ilvl="5" w:tplc="0414001B">
      <w:start w:val="1"/>
      <w:numFmt w:val="lowerRoman"/>
      <w:lvlText w:val="%6."/>
      <w:lvlJc w:val="right"/>
      <w:pPr>
        <w:ind w:left="4320" w:hanging="180"/>
      </w:pPr>
    </w:lvl>
    <w:lvl w:ilvl="6" w:tplc="0414000F">
      <w:start w:val="1"/>
      <w:numFmt w:val="decimal"/>
      <w:lvlText w:val="%7."/>
      <w:lvlJc w:val="left"/>
      <w:pPr>
        <w:ind w:left="5040" w:hanging="360"/>
      </w:pPr>
    </w:lvl>
    <w:lvl w:ilvl="7" w:tplc="04140019">
      <w:start w:val="1"/>
      <w:numFmt w:val="lowerLetter"/>
      <w:lvlText w:val="%8."/>
      <w:lvlJc w:val="left"/>
      <w:pPr>
        <w:ind w:left="5760" w:hanging="360"/>
      </w:pPr>
    </w:lvl>
    <w:lvl w:ilvl="8" w:tplc="0414001B">
      <w:start w:val="1"/>
      <w:numFmt w:val="lowerRoman"/>
      <w:lvlText w:val="%9."/>
      <w:lvlJc w:val="right"/>
      <w:pPr>
        <w:ind w:left="6480" w:hanging="180"/>
      </w:pPr>
    </w:lvl>
  </w:abstractNum>
  <w:abstractNum w:abstractNumId="8" w15:restartNumberingAfterBreak="0">
    <w:nsid w:val="4AC81D32"/>
    <w:multiLevelType w:val="hybridMultilevel"/>
    <w:tmpl w:val="63ECC59E"/>
    <w:lvl w:ilvl="0" w:tplc="04140017">
      <w:start w:val="1"/>
      <w:numFmt w:val="lowerLetter"/>
      <w:lvlText w:val="%1)"/>
      <w:lvlJc w:val="left"/>
      <w:pPr>
        <w:ind w:left="1070" w:hanging="360"/>
      </w:pPr>
    </w:lvl>
    <w:lvl w:ilvl="1" w:tplc="04140019">
      <w:start w:val="1"/>
      <w:numFmt w:val="lowerLetter"/>
      <w:lvlText w:val="%2."/>
      <w:lvlJc w:val="left"/>
      <w:pPr>
        <w:ind w:left="1790" w:hanging="360"/>
      </w:pPr>
    </w:lvl>
    <w:lvl w:ilvl="2" w:tplc="0414001B" w:tentative="1">
      <w:start w:val="1"/>
      <w:numFmt w:val="lowerRoman"/>
      <w:lvlText w:val="%3."/>
      <w:lvlJc w:val="right"/>
      <w:pPr>
        <w:ind w:left="2510" w:hanging="180"/>
      </w:pPr>
    </w:lvl>
    <w:lvl w:ilvl="3" w:tplc="0414000F" w:tentative="1">
      <w:start w:val="1"/>
      <w:numFmt w:val="decimal"/>
      <w:lvlText w:val="%4."/>
      <w:lvlJc w:val="left"/>
      <w:pPr>
        <w:ind w:left="3230" w:hanging="360"/>
      </w:pPr>
    </w:lvl>
    <w:lvl w:ilvl="4" w:tplc="04140019" w:tentative="1">
      <w:start w:val="1"/>
      <w:numFmt w:val="lowerLetter"/>
      <w:lvlText w:val="%5."/>
      <w:lvlJc w:val="left"/>
      <w:pPr>
        <w:ind w:left="3950" w:hanging="360"/>
      </w:pPr>
    </w:lvl>
    <w:lvl w:ilvl="5" w:tplc="0414001B" w:tentative="1">
      <w:start w:val="1"/>
      <w:numFmt w:val="lowerRoman"/>
      <w:lvlText w:val="%6."/>
      <w:lvlJc w:val="right"/>
      <w:pPr>
        <w:ind w:left="4670" w:hanging="180"/>
      </w:pPr>
    </w:lvl>
    <w:lvl w:ilvl="6" w:tplc="0414000F" w:tentative="1">
      <w:start w:val="1"/>
      <w:numFmt w:val="decimal"/>
      <w:lvlText w:val="%7."/>
      <w:lvlJc w:val="left"/>
      <w:pPr>
        <w:ind w:left="5390" w:hanging="360"/>
      </w:pPr>
    </w:lvl>
    <w:lvl w:ilvl="7" w:tplc="04140019" w:tentative="1">
      <w:start w:val="1"/>
      <w:numFmt w:val="lowerLetter"/>
      <w:lvlText w:val="%8."/>
      <w:lvlJc w:val="left"/>
      <w:pPr>
        <w:ind w:left="6110" w:hanging="360"/>
      </w:pPr>
    </w:lvl>
    <w:lvl w:ilvl="8" w:tplc="0414001B" w:tentative="1">
      <w:start w:val="1"/>
      <w:numFmt w:val="lowerRoman"/>
      <w:lvlText w:val="%9."/>
      <w:lvlJc w:val="right"/>
      <w:pPr>
        <w:ind w:left="6830" w:hanging="180"/>
      </w:pPr>
    </w:lvl>
  </w:abstractNum>
  <w:abstractNum w:abstractNumId="9" w15:restartNumberingAfterBreak="0">
    <w:nsid w:val="4D2B32A0"/>
    <w:multiLevelType w:val="hybridMultilevel"/>
    <w:tmpl w:val="B0AE6E84"/>
    <w:lvl w:ilvl="0" w:tplc="D76CC2DA">
      <w:start w:val="1"/>
      <w:numFmt w:val="decimal"/>
      <w:lvlText w:val="%1."/>
      <w:lvlJc w:val="left"/>
      <w:pPr>
        <w:ind w:left="1776" w:hanging="360"/>
      </w:pPr>
      <w:rPr>
        <w:rFonts w:hint="default"/>
        <w:color w:val="C65911"/>
      </w:rPr>
    </w:lvl>
    <w:lvl w:ilvl="1" w:tplc="04140019" w:tentative="1">
      <w:start w:val="1"/>
      <w:numFmt w:val="lowerLetter"/>
      <w:lvlText w:val="%2."/>
      <w:lvlJc w:val="left"/>
      <w:pPr>
        <w:ind w:left="2496" w:hanging="360"/>
      </w:pPr>
    </w:lvl>
    <w:lvl w:ilvl="2" w:tplc="0414001B" w:tentative="1">
      <w:start w:val="1"/>
      <w:numFmt w:val="lowerRoman"/>
      <w:lvlText w:val="%3."/>
      <w:lvlJc w:val="right"/>
      <w:pPr>
        <w:ind w:left="3216" w:hanging="180"/>
      </w:pPr>
    </w:lvl>
    <w:lvl w:ilvl="3" w:tplc="0414000F" w:tentative="1">
      <w:start w:val="1"/>
      <w:numFmt w:val="decimal"/>
      <w:lvlText w:val="%4."/>
      <w:lvlJc w:val="left"/>
      <w:pPr>
        <w:ind w:left="3936" w:hanging="360"/>
      </w:pPr>
    </w:lvl>
    <w:lvl w:ilvl="4" w:tplc="04140019" w:tentative="1">
      <w:start w:val="1"/>
      <w:numFmt w:val="lowerLetter"/>
      <w:lvlText w:val="%5."/>
      <w:lvlJc w:val="left"/>
      <w:pPr>
        <w:ind w:left="4656" w:hanging="360"/>
      </w:pPr>
    </w:lvl>
    <w:lvl w:ilvl="5" w:tplc="0414001B" w:tentative="1">
      <w:start w:val="1"/>
      <w:numFmt w:val="lowerRoman"/>
      <w:lvlText w:val="%6."/>
      <w:lvlJc w:val="right"/>
      <w:pPr>
        <w:ind w:left="5376" w:hanging="180"/>
      </w:pPr>
    </w:lvl>
    <w:lvl w:ilvl="6" w:tplc="0414000F" w:tentative="1">
      <w:start w:val="1"/>
      <w:numFmt w:val="decimal"/>
      <w:lvlText w:val="%7."/>
      <w:lvlJc w:val="left"/>
      <w:pPr>
        <w:ind w:left="6096" w:hanging="360"/>
      </w:pPr>
    </w:lvl>
    <w:lvl w:ilvl="7" w:tplc="04140019" w:tentative="1">
      <w:start w:val="1"/>
      <w:numFmt w:val="lowerLetter"/>
      <w:lvlText w:val="%8."/>
      <w:lvlJc w:val="left"/>
      <w:pPr>
        <w:ind w:left="6816" w:hanging="360"/>
      </w:pPr>
    </w:lvl>
    <w:lvl w:ilvl="8" w:tplc="0414001B" w:tentative="1">
      <w:start w:val="1"/>
      <w:numFmt w:val="lowerRoman"/>
      <w:lvlText w:val="%9."/>
      <w:lvlJc w:val="right"/>
      <w:pPr>
        <w:ind w:left="7536" w:hanging="180"/>
      </w:pPr>
    </w:lvl>
  </w:abstractNum>
  <w:abstractNum w:abstractNumId="10" w15:restartNumberingAfterBreak="0">
    <w:nsid w:val="4E037D47"/>
    <w:multiLevelType w:val="hybridMultilevel"/>
    <w:tmpl w:val="1B141DAE"/>
    <w:lvl w:ilvl="0" w:tplc="0414000F">
      <w:start w:val="1"/>
      <w:numFmt w:val="decimal"/>
      <w:lvlText w:val="%1."/>
      <w:lvlJc w:val="left"/>
      <w:pPr>
        <w:ind w:left="1428" w:hanging="360"/>
      </w:pPr>
    </w:lvl>
    <w:lvl w:ilvl="1" w:tplc="F028E852">
      <w:start w:val="1"/>
      <w:numFmt w:val="lowerLetter"/>
      <w:lvlText w:val="%2."/>
      <w:lvlJc w:val="left"/>
      <w:pPr>
        <w:ind w:left="2148" w:hanging="360"/>
      </w:pPr>
      <w:rPr>
        <w:rFonts w:hint="default"/>
      </w:rPr>
    </w:lvl>
    <w:lvl w:ilvl="2" w:tplc="0414001B" w:tentative="1">
      <w:start w:val="1"/>
      <w:numFmt w:val="lowerRoman"/>
      <w:lvlText w:val="%3."/>
      <w:lvlJc w:val="right"/>
      <w:pPr>
        <w:ind w:left="2868" w:hanging="180"/>
      </w:pPr>
    </w:lvl>
    <w:lvl w:ilvl="3" w:tplc="0414000F" w:tentative="1">
      <w:start w:val="1"/>
      <w:numFmt w:val="decimal"/>
      <w:lvlText w:val="%4."/>
      <w:lvlJc w:val="left"/>
      <w:pPr>
        <w:ind w:left="3588" w:hanging="360"/>
      </w:pPr>
    </w:lvl>
    <w:lvl w:ilvl="4" w:tplc="04140019" w:tentative="1">
      <w:start w:val="1"/>
      <w:numFmt w:val="lowerLetter"/>
      <w:lvlText w:val="%5."/>
      <w:lvlJc w:val="left"/>
      <w:pPr>
        <w:ind w:left="4308" w:hanging="360"/>
      </w:pPr>
    </w:lvl>
    <w:lvl w:ilvl="5" w:tplc="0414001B" w:tentative="1">
      <w:start w:val="1"/>
      <w:numFmt w:val="lowerRoman"/>
      <w:lvlText w:val="%6."/>
      <w:lvlJc w:val="right"/>
      <w:pPr>
        <w:ind w:left="5028" w:hanging="180"/>
      </w:pPr>
    </w:lvl>
    <w:lvl w:ilvl="6" w:tplc="0414000F" w:tentative="1">
      <w:start w:val="1"/>
      <w:numFmt w:val="decimal"/>
      <w:lvlText w:val="%7."/>
      <w:lvlJc w:val="left"/>
      <w:pPr>
        <w:ind w:left="5748" w:hanging="360"/>
      </w:pPr>
    </w:lvl>
    <w:lvl w:ilvl="7" w:tplc="04140019" w:tentative="1">
      <w:start w:val="1"/>
      <w:numFmt w:val="lowerLetter"/>
      <w:lvlText w:val="%8."/>
      <w:lvlJc w:val="left"/>
      <w:pPr>
        <w:ind w:left="6468" w:hanging="360"/>
      </w:pPr>
    </w:lvl>
    <w:lvl w:ilvl="8" w:tplc="0414001B" w:tentative="1">
      <w:start w:val="1"/>
      <w:numFmt w:val="lowerRoman"/>
      <w:lvlText w:val="%9."/>
      <w:lvlJc w:val="right"/>
      <w:pPr>
        <w:ind w:left="7188" w:hanging="180"/>
      </w:pPr>
    </w:lvl>
  </w:abstractNum>
  <w:abstractNum w:abstractNumId="11" w15:restartNumberingAfterBreak="0">
    <w:nsid w:val="521378D8"/>
    <w:multiLevelType w:val="hybridMultilevel"/>
    <w:tmpl w:val="E88CDBC4"/>
    <w:lvl w:ilvl="0" w:tplc="04140019">
      <w:start w:val="1"/>
      <w:numFmt w:val="lowerLetter"/>
      <w:lvlText w:val="%1."/>
      <w:lvlJc w:val="left"/>
      <w:pPr>
        <w:ind w:left="720" w:hanging="360"/>
      </w:pPr>
    </w:lvl>
    <w:lvl w:ilvl="1" w:tplc="04140019">
      <w:start w:val="1"/>
      <w:numFmt w:val="lowerLetter"/>
      <w:lvlText w:val="%2."/>
      <w:lvlJc w:val="left"/>
      <w:pPr>
        <w:ind w:left="1440" w:hanging="360"/>
      </w:pPr>
    </w:lvl>
    <w:lvl w:ilvl="2" w:tplc="71BC9292">
      <w:start w:val="6"/>
      <w:numFmt w:val="upperLetter"/>
      <w:lvlText w:val="%3."/>
      <w:lvlJc w:val="left"/>
      <w:pPr>
        <w:ind w:left="2340" w:hanging="360"/>
      </w:pPr>
      <w:rPr>
        <w:rFonts w:hint="default"/>
      </w:r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2" w15:restartNumberingAfterBreak="0">
    <w:nsid w:val="525B20EE"/>
    <w:multiLevelType w:val="hybridMultilevel"/>
    <w:tmpl w:val="1B141DAE"/>
    <w:lvl w:ilvl="0" w:tplc="0414000F">
      <w:start w:val="1"/>
      <w:numFmt w:val="decimal"/>
      <w:lvlText w:val="%1."/>
      <w:lvlJc w:val="left"/>
      <w:pPr>
        <w:ind w:left="1428" w:hanging="360"/>
      </w:pPr>
    </w:lvl>
    <w:lvl w:ilvl="1" w:tplc="F028E852">
      <w:start w:val="1"/>
      <w:numFmt w:val="lowerLetter"/>
      <w:lvlText w:val="%2."/>
      <w:lvlJc w:val="left"/>
      <w:pPr>
        <w:ind w:left="2148" w:hanging="360"/>
      </w:pPr>
      <w:rPr>
        <w:rFonts w:hint="default"/>
      </w:rPr>
    </w:lvl>
    <w:lvl w:ilvl="2" w:tplc="0414001B" w:tentative="1">
      <w:start w:val="1"/>
      <w:numFmt w:val="lowerRoman"/>
      <w:lvlText w:val="%3."/>
      <w:lvlJc w:val="right"/>
      <w:pPr>
        <w:ind w:left="2868" w:hanging="180"/>
      </w:pPr>
    </w:lvl>
    <w:lvl w:ilvl="3" w:tplc="0414000F" w:tentative="1">
      <w:start w:val="1"/>
      <w:numFmt w:val="decimal"/>
      <w:lvlText w:val="%4."/>
      <w:lvlJc w:val="left"/>
      <w:pPr>
        <w:ind w:left="3588" w:hanging="360"/>
      </w:pPr>
    </w:lvl>
    <w:lvl w:ilvl="4" w:tplc="04140019" w:tentative="1">
      <w:start w:val="1"/>
      <w:numFmt w:val="lowerLetter"/>
      <w:lvlText w:val="%5."/>
      <w:lvlJc w:val="left"/>
      <w:pPr>
        <w:ind w:left="4308" w:hanging="360"/>
      </w:pPr>
    </w:lvl>
    <w:lvl w:ilvl="5" w:tplc="0414001B" w:tentative="1">
      <w:start w:val="1"/>
      <w:numFmt w:val="lowerRoman"/>
      <w:lvlText w:val="%6."/>
      <w:lvlJc w:val="right"/>
      <w:pPr>
        <w:ind w:left="5028" w:hanging="180"/>
      </w:pPr>
    </w:lvl>
    <w:lvl w:ilvl="6" w:tplc="0414000F" w:tentative="1">
      <w:start w:val="1"/>
      <w:numFmt w:val="decimal"/>
      <w:lvlText w:val="%7."/>
      <w:lvlJc w:val="left"/>
      <w:pPr>
        <w:ind w:left="5748" w:hanging="360"/>
      </w:pPr>
    </w:lvl>
    <w:lvl w:ilvl="7" w:tplc="04140019" w:tentative="1">
      <w:start w:val="1"/>
      <w:numFmt w:val="lowerLetter"/>
      <w:lvlText w:val="%8."/>
      <w:lvlJc w:val="left"/>
      <w:pPr>
        <w:ind w:left="6468" w:hanging="360"/>
      </w:pPr>
    </w:lvl>
    <w:lvl w:ilvl="8" w:tplc="0414001B" w:tentative="1">
      <w:start w:val="1"/>
      <w:numFmt w:val="lowerRoman"/>
      <w:lvlText w:val="%9."/>
      <w:lvlJc w:val="right"/>
      <w:pPr>
        <w:ind w:left="7188" w:hanging="180"/>
      </w:pPr>
    </w:lvl>
  </w:abstractNum>
  <w:abstractNum w:abstractNumId="13" w15:restartNumberingAfterBreak="0">
    <w:nsid w:val="5D1A7146"/>
    <w:multiLevelType w:val="hybridMultilevel"/>
    <w:tmpl w:val="BDD4EE6A"/>
    <w:lvl w:ilvl="0" w:tplc="CD1EA0C2">
      <w:start w:val="1"/>
      <w:numFmt w:val="bullet"/>
      <w:lvlText w:val=""/>
      <w:lvlJc w:val="left"/>
      <w:pPr>
        <w:ind w:left="360" w:hanging="360"/>
      </w:pPr>
      <w:rPr>
        <w:rFonts w:ascii="Symbol" w:hAnsi="Symbol" w:hint="default"/>
        <w:color w:val="auto"/>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4" w15:restartNumberingAfterBreak="0">
    <w:nsid w:val="610B337D"/>
    <w:multiLevelType w:val="hybridMultilevel"/>
    <w:tmpl w:val="14D6BFE8"/>
    <w:lvl w:ilvl="0" w:tplc="31C0E5CA">
      <w:start w:val="1"/>
      <w:numFmt w:val="upperLetter"/>
      <w:lvlText w:val="%1."/>
      <w:lvlJc w:val="left"/>
      <w:pPr>
        <w:ind w:left="1080" w:hanging="360"/>
      </w:pPr>
      <w:rPr>
        <w:rFonts w:hint="default"/>
      </w:rPr>
    </w:lvl>
    <w:lvl w:ilvl="1" w:tplc="04140019" w:tentative="1">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15" w15:restartNumberingAfterBreak="0">
    <w:nsid w:val="636A2730"/>
    <w:multiLevelType w:val="hybridMultilevel"/>
    <w:tmpl w:val="72E66B68"/>
    <w:lvl w:ilvl="0" w:tplc="23FE270C">
      <w:start w:val="1"/>
      <w:numFmt w:val="lowerLetter"/>
      <w:lvlText w:val="%1)"/>
      <w:lvlJc w:val="left"/>
      <w:pPr>
        <w:ind w:left="1440" w:hanging="360"/>
      </w:pPr>
      <w:rPr>
        <w:rFonts w:hint="default"/>
        <w:i w:val="0"/>
      </w:rPr>
    </w:lvl>
    <w:lvl w:ilvl="1" w:tplc="04140019">
      <w:start w:val="1"/>
      <w:numFmt w:val="lowerLetter"/>
      <w:lvlText w:val="%2."/>
      <w:lvlJc w:val="left"/>
      <w:pPr>
        <w:ind w:left="2160" w:hanging="360"/>
      </w:pPr>
    </w:lvl>
    <w:lvl w:ilvl="2" w:tplc="0414001B" w:tentative="1">
      <w:start w:val="1"/>
      <w:numFmt w:val="lowerRoman"/>
      <w:lvlText w:val="%3."/>
      <w:lvlJc w:val="right"/>
      <w:pPr>
        <w:ind w:left="2880" w:hanging="180"/>
      </w:pPr>
    </w:lvl>
    <w:lvl w:ilvl="3" w:tplc="0414000F" w:tentative="1">
      <w:start w:val="1"/>
      <w:numFmt w:val="decimal"/>
      <w:lvlText w:val="%4."/>
      <w:lvlJc w:val="left"/>
      <w:pPr>
        <w:ind w:left="3600" w:hanging="360"/>
      </w:pPr>
    </w:lvl>
    <w:lvl w:ilvl="4" w:tplc="04140019" w:tentative="1">
      <w:start w:val="1"/>
      <w:numFmt w:val="lowerLetter"/>
      <w:lvlText w:val="%5."/>
      <w:lvlJc w:val="left"/>
      <w:pPr>
        <w:ind w:left="4320" w:hanging="360"/>
      </w:pPr>
    </w:lvl>
    <w:lvl w:ilvl="5" w:tplc="0414001B" w:tentative="1">
      <w:start w:val="1"/>
      <w:numFmt w:val="lowerRoman"/>
      <w:lvlText w:val="%6."/>
      <w:lvlJc w:val="right"/>
      <w:pPr>
        <w:ind w:left="5040" w:hanging="180"/>
      </w:pPr>
    </w:lvl>
    <w:lvl w:ilvl="6" w:tplc="0414000F" w:tentative="1">
      <w:start w:val="1"/>
      <w:numFmt w:val="decimal"/>
      <w:lvlText w:val="%7."/>
      <w:lvlJc w:val="left"/>
      <w:pPr>
        <w:ind w:left="5760" w:hanging="360"/>
      </w:pPr>
    </w:lvl>
    <w:lvl w:ilvl="7" w:tplc="04140019" w:tentative="1">
      <w:start w:val="1"/>
      <w:numFmt w:val="lowerLetter"/>
      <w:lvlText w:val="%8."/>
      <w:lvlJc w:val="left"/>
      <w:pPr>
        <w:ind w:left="6480" w:hanging="360"/>
      </w:pPr>
    </w:lvl>
    <w:lvl w:ilvl="8" w:tplc="0414001B" w:tentative="1">
      <w:start w:val="1"/>
      <w:numFmt w:val="lowerRoman"/>
      <w:lvlText w:val="%9."/>
      <w:lvlJc w:val="right"/>
      <w:pPr>
        <w:ind w:left="7200" w:hanging="180"/>
      </w:pPr>
    </w:lvl>
  </w:abstractNum>
  <w:abstractNum w:abstractNumId="16" w15:restartNumberingAfterBreak="0">
    <w:nsid w:val="64530EB5"/>
    <w:multiLevelType w:val="hybridMultilevel"/>
    <w:tmpl w:val="E348E510"/>
    <w:lvl w:ilvl="0" w:tplc="CD1EA0C2">
      <w:start w:val="1"/>
      <w:numFmt w:val="bullet"/>
      <w:lvlText w:val=""/>
      <w:lvlJc w:val="left"/>
      <w:pPr>
        <w:ind w:left="360" w:hanging="360"/>
      </w:pPr>
      <w:rPr>
        <w:rFonts w:ascii="Symbol" w:hAnsi="Symbol" w:hint="default"/>
        <w:color w:val="auto"/>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7" w15:restartNumberingAfterBreak="0">
    <w:nsid w:val="6F9B6130"/>
    <w:multiLevelType w:val="multilevel"/>
    <w:tmpl w:val="AAD2AAA0"/>
    <w:lvl w:ilvl="0">
      <w:start w:val="1"/>
      <w:numFmt w:val="decimal"/>
      <w:lvlText w:val="%1."/>
      <w:lvlJc w:val="left"/>
      <w:pPr>
        <w:ind w:left="759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7B233FF"/>
    <w:multiLevelType w:val="hybridMultilevel"/>
    <w:tmpl w:val="047C840E"/>
    <w:lvl w:ilvl="0" w:tplc="9CB8DE48">
      <w:start w:val="1"/>
      <w:numFmt w:val="lowerLetter"/>
      <w:lvlText w:val="%1)"/>
      <w:lvlJc w:val="left"/>
      <w:pPr>
        <w:tabs>
          <w:tab w:val="num" w:pos="2160"/>
        </w:tabs>
        <w:ind w:left="2160" w:hanging="360"/>
      </w:pPr>
      <w:rPr>
        <w:rFonts w:asciiTheme="minorHAnsi" w:hAnsiTheme="minorHAnsi" w:cstheme="minorHAnsi" w:hint="default"/>
        <w:i w:val="0"/>
        <w:sz w:val="20"/>
        <w:szCs w:val="20"/>
      </w:rPr>
    </w:lvl>
    <w:lvl w:ilvl="1" w:tplc="04140019">
      <w:start w:val="1"/>
      <w:numFmt w:val="lowerLetter"/>
      <w:lvlText w:val="%2."/>
      <w:lvlJc w:val="left"/>
      <w:pPr>
        <w:ind w:left="2520" w:hanging="360"/>
      </w:pPr>
    </w:lvl>
    <w:lvl w:ilvl="2" w:tplc="0414001B" w:tentative="1">
      <w:start w:val="1"/>
      <w:numFmt w:val="lowerRoman"/>
      <w:lvlText w:val="%3."/>
      <w:lvlJc w:val="right"/>
      <w:pPr>
        <w:ind w:left="3240" w:hanging="180"/>
      </w:pPr>
    </w:lvl>
    <w:lvl w:ilvl="3" w:tplc="0414000F" w:tentative="1">
      <w:start w:val="1"/>
      <w:numFmt w:val="decimal"/>
      <w:lvlText w:val="%4."/>
      <w:lvlJc w:val="left"/>
      <w:pPr>
        <w:ind w:left="3960" w:hanging="360"/>
      </w:pPr>
    </w:lvl>
    <w:lvl w:ilvl="4" w:tplc="04140019" w:tentative="1">
      <w:start w:val="1"/>
      <w:numFmt w:val="lowerLetter"/>
      <w:lvlText w:val="%5."/>
      <w:lvlJc w:val="left"/>
      <w:pPr>
        <w:ind w:left="4680" w:hanging="360"/>
      </w:pPr>
    </w:lvl>
    <w:lvl w:ilvl="5" w:tplc="0414001B" w:tentative="1">
      <w:start w:val="1"/>
      <w:numFmt w:val="lowerRoman"/>
      <w:lvlText w:val="%6."/>
      <w:lvlJc w:val="right"/>
      <w:pPr>
        <w:ind w:left="5400" w:hanging="180"/>
      </w:pPr>
    </w:lvl>
    <w:lvl w:ilvl="6" w:tplc="0414000F" w:tentative="1">
      <w:start w:val="1"/>
      <w:numFmt w:val="decimal"/>
      <w:lvlText w:val="%7."/>
      <w:lvlJc w:val="left"/>
      <w:pPr>
        <w:ind w:left="6120" w:hanging="360"/>
      </w:pPr>
    </w:lvl>
    <w:lvl w:ilvl="7" w:tplc="04140019" w:tentative="1">
      <w:start w:val="1"/>
      <w:numFmt w:val="lowerLetter"/>
      <w:lvlText w:val="%8."/>
      <w:lvlJc w:val="left"/>
      <w:pPr>
        <w:ind w:left="6840" w:hanging="360"/>
      </w:pPr>
    </w:lvl>
    <w:lvl w:ilvl="8" w:tplc="0414001B" w:tentative="1">
      <w:start w:val="1"/>
      <w:numFmt w:val="lowerRoman"/>
      <w:lvlText w:val="%9."/>
      <w:lvlJc w:val="right"/>
      <w:pPr>
        <w:ind w:left="7560" w:hanging="180"/>
      </w:pPr>
    </w:lvl>
  </w:abstractNum>
  <w:abstractNum w:abstractNumId="19" w15:restartNumberingAfterBreak="0">
    <w:nsid w:val="7B7A4080"/>
    <w:multiLevelType w:val="hybridMultilevel"/>
    <w:tmpl w:val="63ECC59E"/>
    <w:lvl w:ilvl="0" w:tplc="04140017">
      <w:start w:val="1"/>
      <w:numFmt w:val="lowerLetter"/>
      <w:lvlText w:val="%1)"/>
      <w:lvlJc w:val="left"/>
      <w:pPr>
        <w:ind w:left="1070" w:hanging="360"/>
      </w:pPr>
    </w:lvl>
    <w:lvl w:ilvl="1" w:tplc="04140019">
      <w:start w:val="1"/>
      <w:numFmt w:val="lowerLetter"/>
      <w:lvlText w:val="%2."/>
      <w:lvlJc w:val="left"/>
      <w:pPr>
        <w:ind w:left="1790" w:hanging="360"/>
      </w:pPr>
    </w:lvl>
    <w:lvl w:ilvl="2" w:tplc="0414001B" w:tentative="1">
      <w:start w:val="1"/>
      <w:numFmt w:val="lowerRoman"/>
      <w:lvlText w:val="%3."/>
      <w:lvlJc w:val="right"/>
      <w:pPr>
        <w:ind w:left="2510" w:hanging="180"/>
      </w:pPr>
    </w:lvl>
    <w:lvl w:ilvl="3" w:tplc="0414000F" w:tentative="1">
      <w:start w:val="1"/>
      <w:numFmt w:val="decimal"/>
      <w:lvlText w:val="%4."/>
      <w:lvlJc w:val="left"/>
      <w:pPr>
        <w:ind w:left="3230" w:hanging="360"/>
      </w:pPr>
    </w:lvl>
    <w:lvl w:ilvl="4" w:tplc="04140019" w:tentative="1">
      <w:start w:val="1"/>
      <w:numFmt w:val="lowerLetter"/>
      <w:lvlText w:val="%5."/>
      <w:lvlJc w:val="left"/>
      <w:pPr>
        <w:ind w:left="3950" w:hanging="360"/>
      </w:pPr>
    </w:lvl>
    <w:lvl w:ilvl="5" w:tplc="0414001B" w:tentative="1">
      <w:start w:val="1"/>
      <w:numFmt w:val="lowerRoman"/>
      <w:lvlText w:val="%6."/>
      <w:lvlJc w:val="right"/>
      <w:pPr>
        <w:ind w:left="4670" w:hanging="180"/>
      </w:pPr>
    </w:lvl>
    <w:lvl w:ilvl="6" w:tplc="0414000F" w:tentative="1">
      <w:start w:val="1"/>
      <w:numFmt w:val="decimal"/>
      <w:lvlText w:val="%7."/>
      <w:lvlJc w:val="left"/>
      <w:pPr>
        <w:ind w:left="5390" w:hanging="360"/>
      </w:pPr>
    </w:lvl>
    <w:lvl w:ilvl="7" w:tplc="04140019" w:tentative="1">
      <w:start w:val="1"/>
      <w:numFmt w:val="lowerLetter"/>
      <w:lvlText w:val="%8."/>
      <w:lvlJc w:val="left"/>
      <w:pPr>
        <w:ind w:left="6110" w:hanging="360"/>
      </w:pPr>
    </w:lvl>
    <w:lvl w:ilvl="8" w:tplc="0414001B" w:tentative="1">
      <w:start w:val="1"/>
      <w:numFmt w:val="lowerRoman"/>
      <w:lvlText w:val="%9."/>
      <w:lvlJc w:val="right"/>
      <w:pPr>
        <w:ind w:left="6830" w:hanging="180"/>
      </w:pPr>
    </w:lvl>
  </w:abstractNum>
  <w:abstractNum w:abstractNumId="20" w15:restartNumberingAfterBreak="0">
    <w:nsid w:val="7BB643D8"/>
    <w:multiLevelType w:val="hybridMultilevel"/>
    <w:tmpl w:val="03CCE4E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17"/>
  </w:num>
  <w:num w:numId="2">
    <w:abstractNumId w:val="20"/>
  </w:num>
  <w:num w:numId="3">
    <w:abstractNumId w:val="1"/>
  </w:num>
  <w:num w:numId="4">
    <w:abstractNumId w:val="9"/>
  </w:num>
  <w:num w:numId="5">
    <w:abstractNumId w:val="19"/>
  </w:num>
  <w:num w:numId="6">
    <w:abstractNumId w:val="15"/>
  </w:num>
  <w:num w:numId="7">
    <w:abstractNumId w:val="18"/>
  </w:num>
  <w:num w:numId="8">
    <w:abstractNumId w:val="4"/>
  </w:num>
  <w:num w:numId="9">
    <w:abstractNumId w:val="14"/>
  </w:num>
  <w:num w:numId="10">
    <w:abstractNumId w:val="5"/>
  </w:num>
  <w:num w:numId="11">
    <w:abstractNumId w:val="16"/>
  </w:num>
  <w:num w:numId="12">
    <w:abstractNumId w:val="2"/>
  </w:num>
  <w:num w:numId="13">
    <w:abstractNumId w:val="0"/>
  </w:num>
  <w:num w:numId="14">
    <w:abstractNumId w:val="13"/>
  </w:num>
  <w:num w:numId="15">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8"/>
  </w:num>
  <w:num w:numId="18">
    <w:abstractNumId w:val="6"/>
  </w:num>
  <w:num w:numId="19">
    <w:abstractNumId w:val="10"/>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num>
  <w:num w:numId="22">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zWwtDSxsDAxNDBV0lEKTi0uzszPAykwtKwFALwZjk8tAAAA"/>
  </w:docVars>
  <w:rsids>
    <w:rsidRoot w:val="00AA5345"/>
    <w:rsid w:val="00002300"/>
    <w:rsid w:val="00007384"/>
    <w:rsid w:val="00012E0E"/>
    <w:rsid w:val="0001342F"/>
    <w:rsid w:val="00014ADD"/>
    <w:rsid w:val="000206AA"/>
    <w:rsid w:val="00021F09"/>
    <w:rsid w:val="00022DB6"/>
    <w:rsid w:val="000246F4"/>
    <w:rsid w:val="00026E3D"/>
    <w:rsid w:val="00027DDB"/>
    <w:rsid w:val="00032D29"/>
    <w:rsid w:val="000333A4"/>
    <w:rsid w:val="00034BF9"/>
    <w:rsid w:val="00034C6B"/>
    <w:rsid w:val="00035CF4"/>
    <w:rsid w:val="000364A9"/>
    <w:rsid w:val="00037830"/>
    <w:rsid w:val="0004184E"/>
    <w:rsid w:val="00042AAE"/>
    <w:rsid w:val="0004609D"/>
    <w:rsid w:val="00046C16"/>
    <w:rsid w:val="00047AF6"/>
    <w:rsid w:val="000502BA"/>
    <w:rsid w:val="000504D8"/>
    <w:rsid w:val="00053A17"/>
    <w:rsid w:val="0005505E"/>
    <w:rsid w:val="00055951"/>
    <w:rsid w:val="000559E5"/>
    <w:rsid w:val="00055F3E"/>
    <w:rsid w:val="00056BFD"/>
    <w:rsid w:val="000645FD"/>
    <w:rsid w:val="00065472"/>
    <w:rsid w:val="00066D2B"/>
    <w:rsid w:val="00070F4D"/>
    <w:rsid w:val="000717F8"/>
    <w:rsid w:val="00071A38"/>
    <w:rsid w:val="00072FBE"/>
    <w:rsid w:val="0007519B"/>
    <w:rsid w:val="00077ED8"/>
    <w:rsid w:val="00084695"/>
    <w:rsid w:val="00086A80"/>
    <w:rsid w:val="00094A90"/>
    <w:rsid w:val="0009687E"/>
    <w:rsid w:val="0009723B"/>
    <w:rsid w:val="000A0B0A"/>
    <w:rsid w:val="000A3226"/>
    <w:rsid w:val="000B1A2E"/>
    <w:rsid w:val="000B2DBD"/>
    <w:rsid w:val="000B5376"/>
    <w:rsid w:val="000B5975"/>
    <w:rsid w:val="000B7031"/>
    <w:rsid w:val="000B7CBF"/>
    <w:rsid w:val="000C0CE2"/>
    <w:rsid w:val="000C3367"/>
    <w:rsid w:val="000C3916"/>
    <w:rsid w:val="000C5951"/>
    <w:rsid w:val="000C6C1A"/>
    <w:rsid w:val="000C70F6"/>
    <w:rsid w:val="000D0A69"/>
    <w:rsid w:val="000D26B2"/>
    <w:rsid w:val="000D3953"/>
    <w:rsid w:val="000D5DFC"/>
    <w:rsid w:val="000D654F"/>
    <w:rsid w:val="000D6A0A"/>
    <w:rsid w:val="000E118E"/>
    <w:rsid w:val="000E41FF"/>
    <w:rsid w:val="000E4B04"/>
    <w:rsid w:val="000E5475"/>
    <w:rsid w:val="000E6784"/>
    <w:rsid w:val="000E7246"/>
    <w:rsid w:val="000E7595"/>
    <w:rsid w:val="000F0B5B"/>
    <w:rsid w:val="000F2028"/>
    <w:rsid w:val="000F3624"/>
    <w:rsid w:val="000F48BB"/>
    <w:rsid w:val="00100630"/>
    <w:rsid w:val="00104500"/>
    <w:rsid w:val="0010572A"/>
    <w:rsid w:val="00105C94"/>
    <w:rsid w:val="00115D22"/>
    <w:rsid w:val="00120765"/>
    <w:rsid w:val="00122D15"/>
    <w:rsid w:val="00125C4D"/>
    <w:rsid w:val="001273A8"/>
    <w:rsid w:val="0013403A"/>
    <w:rsid w:val="00135231"/>
    <w:rsid w:val="00135832"/>
    <w:rsid w:val="00136AC3"/>
    <w:rsid w:val="00136DA5"/>
    <w:rsid w:val="00140537"/>
    <w:rsid w:val="0014183E"/>
    <w:rsid w:val="00145660"/>
    <w:rsid w:val="0014592E"/>
    <w:rsid w:val="001466F6"/>
    <w:rsid w:val="001474FF"/>
    <w:rsid w:val="001505B0"/>
    <w:rsid w:val="0015204F"/>
    <w:rsid w:val="00154EFC"/>
    <w:rsid w:val="001571F4"/>
    <w:rsid w:val="00157E08"/>
    <w:rsid w:val="001631AB"/>
    <w:rsid w:val="00170BDD"/>
    <w:rsid w:val="00171311"/>
    <w:rsid w:val="00172959"/>
    <w:rsid w:val="0017514F"/>
    <w:rsid w:val="00181613"/>
    <w:rsid w:val="00181EE5"/>
    <w:rsid w:val="0019014E"/>
    <w:rsid w:val="00191556"/>
    <w:rsid w:val="00192CD7"/>
    <w:rsid w:val="00194041"/>
    <w:rsid w:val="0019417A"/>
    <w:rsid w:val="001A0422"/>
    <w:rsid w:val="001A0939"/>
    <w:rsid w:val="001A2D1A"/>
    <w:rsid w:val="001A465E"/>
    <w:rsid w:val="001A64C7"/>
    <w:rsid w:val="001A6DFB"/>
    <w:rsid w:val="001B0C8C"/>
    <w:rsid w:val="001B20A1"/>
    <w:rsid w:val="001B2700"/>
    <w:rsid w:val="001B44A3"/>
    <w:rsid w:val="001B76CC"/>
    <w:rsid w:val="001C3653"/>
    <w:rsid w:val="001C5507"/>
    <w:rsid w:val="001C7A6C"/>
    <w:rsid w:val="001C7F4A"/>
    <w:rsid w:val="001D0E30"/>
    <w:rsid w:val="001D20F3"/>
    <w:rsid w:val="001D3BBE"/>
    <w:rsid w:val="001D4215"/>
    <w:rsid w:val="001D459D"/>
    <w:rsid w:val="001D4BCC"/>
    <w:rsid w:val="001D5122"/>
    <w:rsid w:val="001D55F6"/>
    <w:rsid w:val="001D7D65"/>
    <w:rsid w:val="001E0FC4"/>
    <w:rsid w:val="001E274C"/>
    <w:rsid w:val="001E5AA0"/>
    <w:rsid w:val="001E5B81"/>
    <w:rsid w:val="001F053F"/>
    <w:rsid w:val="001F501F"/>
    <w:rsid w:val="001F6FF8"/>
    <w:rsid w:val="001F7F89"/>
    <w:rsid w:val="00201762"/>
    <w:rsid w:val="002018CC"/>
    <w:rsid w:val="00203155"/>
    <w:rsid w:val="002032F1"/>
    <w:rsid w:val="00211D1F"/>
    <w:rsid w:val="0021468A"/>
    <w:rsid w:val="002168F6"/>
    <w:rsid w:val="00217AA0"/>
    <w:rsid w:val="00220593"/>
    <w:rsid w:val="00221182"/>
    <w:rsid w:val="00223283"/>
    <w:rsid w:val="00226EFD"/>
    <w:rsid w:val="00227877"/>
    <w:rsid w:val="00230AF6"/>
    <w:rsid w:val="0023294B"/>
    <w:rsid w:val="00234F64"/>
    <w:rsid w:val="00235E61"/>
    <w:rsid w:val="00240EB9"/>
    <w:rsid w:val="00241E3F"/>
    <w:rsid w:val="002448DF"/>
    <w:rsid w:val="0024490A"/>
    <w:rsid w:val="00245A56"/>
    <w:rsid w:val="002479A9"/>
    <w:rsid w:val="00253CEB"/>
    <w:rsid w:val="0025414A"/>
    <w:rsid w:val="00255B8C"/>
    <w:rsid w:val="00256815"/>
    <w:rsid w:val="00261A33"/>
    <w:rsid w:val="00267967"/>
    <w:rsid w:val="00270840"/>
    <w:rsid w:val="00271241"/>
    <w:rsid w:val="002714F2"/>
    <w:rsid w:val="00272E85"/>
    <w:rsid w:val="00276D67"/>
    <w:rsid w:val="00280E5D"/>
    <w:rsid w:val="00282D0E"/>
    <w:rsid w:val="00282F75"/>
    <w:rsid w:val="002831A1"/>
    <w:rsid w:val="00283B82"/>
    <w:rsid w:val="00283B8D"/>
    <w:rsid w:val="00284C55"/>
    <w:rsid w:val="00290977"/>
    <w:rsid w:val="0029424F"/>
    <w:rsid w:val="00296ED4"/>
    <w:rsid w:val="002A3CCF"/>
    <w:rsid w:val="002A7B8F"/>
    <w:rsid w:val="002B18E6"/>
    <w:rsid w:val="002B191B"/>
    <w:rsid w:val="002B301B"/>
    <w:rsid w:val="002B492F"/>
    <w:rsid w:val="002B6A6E"/>
    <w:rsid w:val="002B6DD4"/>
    <w:rsid w:val="002C00DC"/>
    <w:rsid w:val="002C0BBA"/>
    <w:rsid w:val="002C0C3A"/>
    <w:rsid w:val="002C6427"/>
    <w:rsid w:val="002D0DEA"/>
    <w:rsid w:val="002D133C"/>
    <w:rsid w:val="002D1FBC"/>
    <w:rsid w:val="002D37B9"/>
    <w:rsid w:val="002D676B"/>
    <w:rsid w:val="002D69F9"/>
    <w:rsid w:val="002D6CFC"/>
    <w:rsid w:val="002D7880"/>
    <w:rsid w:val="002D7F7C"/>
    <w:rsid w:val="002E003C"/>
    <w:rsid w:val="002E0A35"/>
    <w:rsid w:val="002E1481"/>
    <w:rsid w:val="002E3BD7"/>
    <w:rsid w:val="002E4082"/>
    <w:rsid w:val="002E77D5"/>
    <w:rsid w:val="002F0AA4"/>
    <w:rsid w:val="002F3C76"/>
    <w:rsid w:val="002F4DE6"/>
    <w:rsid w:val="002F4EDE"/>
    <w:rsid w:val="002F5D9C"/>
    <w:rsid w:val="003042D3"/>
    <w:rsid w:val="00305A89"/>
    <w:rsid w:val="00305CC3"/>
    <w:rsid w:val="003075E0"/>
    <w:rsid w:val="003123EE"/>
    <w:rsid w:val="003131F3"/>
    <w:rsid w:val="0031467E"/>
    <w:rsid w:val="0031545C"/>
    <w:rsid w:val="003177F7"/>
    <w:rsid w:val="00321BA1"/>
    <w:rsid w:val="0032247B"/>
    <w:rsid w:val="003234DD"/>
    <w:rsid w:val="00325AAA"/>
    <w:rsid w:val="00326F37"/>
    <w:rsid w:val="003275CC"/>
    <w:rsid w:val="00331198"/>
    <w:rsid w:val="00334689"/>
    <w:rsid w:val="0033525C"/>
    <w:rsid w:val="0033616D"/>
    <w:rsid w:val="00336487"/>
    <w:rsid w:val="00336853"/>
    <w:rsid w:val="0034000A"/>
    <w:rsid w:val="00341161"/>
    <w:rsid w:val="00342B92"/>
    <w:rsid w:val="00342BA6"/>
    <w:rsid w:val="0034633E"/>
    <w:rsid w:val="00352B10"/>
    <w:rsid w:val="00355C98"/>
    <w:rsid w:val="00356DEB"/>
    <w:rsid w:val="00361F04"/>
    <w:rsid w:val="0036205E"/>
    <w:rsid w:val="003641E5"/>
    <w:rsid w:val="0036584F"/>
    <w:rsid w:val="00365EBE"/>
    <w:rsid w:val="00367847"/>
    <w:rsid w:val="00370B33"/>
    <w:rsid w:val="00371204"/>
    <w:rsid w:val="00371CA5"/>
    <w:rsid w:val="00372560"/>
    <w:rsid w:val="003736A8"/>
    <w:rsid w:val="003741FF"/>
    <w:rsid w:val="0037447E"/>
    <w:rsid w:val="00374F4B"/>
    <w:rsid w:val="00380478"/>
    <w:rsid w:val="003836FC"/>
    <w:rsid w:val="00391973"/>
    <w:rsid w:val="003923FF"/>
    <w:rsid w:val="003928AE"/>
    <w:rsid w:val="00396326"/>
    <w:rsid w:val="0039713A"/>
    <w:rsid w:val="00397343"/>
    <w:rsid w:val="00397A85"/>
    <w:rsid w:val="003A000A"/>
    <w:rsid w:val="003A4D3A"/>
    <w:rsid w:val="003B0BD7"/>
    <w:rsid w:val="003B1848"/>
    <w:rsid w:val="003B1C79"/>
    <w:rsid w:val="003B237E"/>
    <w:rsid w:val="003B2AF2"/>
    <w:rsid w:val="003B4329"/>
    <w:rsid w:val="003B5EFD"/>
    <w:rsid w:val="003B6521"/>
    <w:rsid w:val="003C0056"/>
    <w:rsid w:val="003C0250"/>
    <w:rsid w:val="003C1990"/>
    <w:rsid w:val="003C45CB"/>
    <w:rsid w:val="003C7635"/>
    <w:rsid w:val="003D0C9E"/>
    <w:rsid w:val="003D1096"/>
    <w:rsid w:val="003D17D5"/>
    <w:rsid w:val="003D58A1"/>
    <w:rsid w:val="003D7BFD"/>
    <w:rsid w:val="003E2BBF"/>
    <w:rsid w:val="003F2324"/>
    <w:rsid w:val="003F2BAA"/>
    <w:rsid w:val="004006D1"/>
    <w:rsid w:val="004015B3"/>
    <w:rsid w:val="00402523"/>
    <w:rsid w:val="00402645"/>
    <w:rsid w:val="0040385B"/>
    <w:rsid w:val="00404103"/>
    <w:rsid w:val="00404420"/>
    <w:rsid w:val="00404BEE"/>
    <w:rsid w:val="004056A2"/>
    <w:rsid w:val="00412378"/>
    <w:rsid w:val="0041797E"/>
    <w:rsid w:val="0042439E"/>
    <w:rsid w:val="00424C47"/>
    <w:rsid w:val="00426094"/>
    <w:rsid w:val="004266FB"/>
    <w:rsid w:val="0043434E"/>
    <w:rsid w:val="004411A5"/>
    <w:rsid w:val="00445BDA"/>
    <w:rsid w:val="00450D50"/>
    <w:rsid w:val="0045152D"/>
    <w:rsid w:val="00454328"/>
    <w:rsid w:val="00457F92"/>
    <w:rsid w:val="0046009F"/>
    <w:rsid w:val="00460C74"/>
    <w:rsid w:val="0046216B"/>
    <w:rsid w:val="00464708"/>
    <w:rsid w:val="00465B1F"/>
    <w:rsid w:val="004667F3"/>
    <w:rsid w:val="00473246"/>
    <w:rsid w:val="00473412"/>
    <w:rsid w:val="00475F56"/>
    <w:rsid w:val="00482028"/>
    <w:rsid w:val="004836D4"/>
    <w:rsid w:val="004862C1"/>
    <w:rsid w:val="004915C4"/>
    <w:rsid w:val="00493927"/>
    <w:rsid w:val="00497261"/>
    <w:rsid w:val="004A0517"/>
    <w:rsid w:val="004A198E"/>
    <w:rsid w:val="004A3A44"/>
    <w:rsid w:val="004A7F09"/>
    <w:rsid w:val="004B05EC"/>
    <w:rsid w:val="004B1E0A"/>
    <w:rsid w:val="004B506F"/>
    <w:rsid w:val="004B70CB"/>
    <w:rsid w:val="004B786F"/>
    <w:rsid w:val="004C4580"/>
    <w:rsid w:val="004C4E9A"/>
    <w:rsid w:val="004C7058"/>
    <w:rsid w:val="004D0D66"/>
    <w:rsid w:val="004D48C8"/>
    <w:rsid w:val="004E021D"/>
    <w:rsid w:val="004E0346"/>
    <w:rsid w:val="004E30D3"/>
    <w:rsid w:val="004E3240"/>
    <w:rsid w:val="004E3945"/>
    <w:rsid w:val="004E3EC1"/>
    <w:rsid w:val="004E41AE"/>
    <w:rsid w:val="004E566C"/>
    <w:rsid w:val="004F1787"/>
    <w:rsid w:val="004F17A6"/>
    <w:rsid w:val="004F1B1D"/>
    <w:rsid w:val="004F200B"/>
    <w:rsid w:val="004F212E"/>
    <w:rsid w:val="004F273D"/>
    <w:rsid w:val="004F3093"/>
    <w:rsid w:val="004F442E"/>
    <w:rsid w:val="00501623"/>
    <w:rsid w:val="00501CB4"/>
    <w:rsid w:val="00503DDF"/>
    <w:rsid w:val="00507398"/>
    <w:rsid w:val="00517B11"/>
    <w:rsid w:val="00520CB4"/>
    <w:rsid w:val="00525110"/>
    <w:rsid w:val="00526668"/>
    <w:rsid w:val="0052695C"/>
    <w:rsid w:val="005316E3"/>
    <w:rsid w:val="00533B37"/>
    <w:rsid w:val="005361F5"/>
    <w:rsid w:val="00540518"/>
    <w:rsid w:val="005412B3"/>
    <w:rsid w:val="00541D22"/>
    <w:rsid w:val="005427E8"/>
    <w:rsid w:val="005506A3"/>
    <w:rsid w:val="00551003"/>
    <w:rsid w:val="0055214B"/>
    <w:rsid w:val="00554931"/>
    <w:rsid w:val="00555FCA"/>
    <w:rsid w:val="00563C54"/>
    <w:rsid w:val="00566304"/>
    <w:rsid w:val="00567D49"/>
    <w:rsid w:val="005708C1"/>
    <w:rsid w:val="005720F3"/>
    <w:rsid w:val="00573561"/>
    <w:rsid w:val="00581EE3"/>
    <w:rsid w:val="005820FB"/>
    <w:rsid w:val="005829D3"/>
    <w:rsid w:val="0058535B"/>
    <w:rsid w:val="00585C7D"/>
    <w:rsid w:val="0058630F"/>
    <w:rsid w:val="00591B88"/>
    <w:rsid w:val="005957D6"/>
    <w:rsid w:val="005A0150"/>
    <w:rsid w:val="005A620F"/>
    <w:rsid w:val="005A695A"/>
    <w:rsid w:val="005B1301"/>
    <w:rsid w:val="005B37C3"/>
    <w:rsid w:val="005B5ED4"/>
    <w:rsid w:val="005C1C3E"/>
    <w:rsid w:val="005C29A2"/>
    <w:rsid w:val="005C2E7D"/>
    <w:rsid w:val="005C2FF2"/>
    <w:rsid w:val="005C4ADF"/>
    <w:rsid w:val="005C73D3"/>
    <w:rsid w:val="005D0581"/>
    <w:rsid w:val="005D179B"/>
    <w:rsid w:val="005D34CD"/>
    <w:rsid w:val="005E466C"/>
    <w:rsid w:val="005E59BE"/>
    <w:rsid w:val="005F0111"/>
    <w:rsid w:val="005F071D"/>
    <w:rsid w:val="005F17AF"/>
    <w:rsid w:val="005F2719"/>
    <w:rsid w:val="005F3B4E"/>
    <w:rsid w:val="005F6525"/>
    <w:rsid w:val="00600F9A"/>
    <w:rsid w:val="006078AB"/>
    <w:rsid w:val="00612B77"/>
    <w:rsid w:val="00612BAB"/>
    <w:rsid w:val="006154EB"/>
    <w:rsid w:val="00616BDA"/>
    <w:rsid w:val="00617D96"/>
    <w:rsid w:val="00630065"/>
    <w:rsid w:val="00632C25"/>
    <w:rsid w:val="00633027"/>
    <w:rsid w:val="0063351C"/>
    <w:rsid w:val="0063387D"/>
    <w:rsid w:val="00635112"/>
    <w:rsid w:val="006354AC"/>
    <w:rsid w:val="00635BDC"/>
    <w:rsid w:val="00637CDA"/>
    <w:rsid w:val="0064087A"/>
    <w:rsid w:val="00643F7F"/>
    <w:rsid w:val="00645B1B"/>
    <w:rsid w:val="00647C4A"/>
    <w:rsid w:val="006535D4"/>
    <w:rsid w:val="00657597"/>
    <w:rsid w:val="0065799B"/>
    <w:rsid w:val="00657EF7"/>
    <w:rsid w:val="00660126"/>
    <w:rsid w:val="00661240"/>
    <w:rsid w:val="006631B8"/>
    <w:rsid w:val="006660DA"/>
    <w:rsid w:val="0066720C"/>
    <w:rsid w:val="00673FAE"/>
    <w:rsid w:val="00674E9C"/>
    <w:rsid w:val="00675A0C"/>
    <w:rsid w:val="00676956"/>
    <w:rsid w:val="00676CDB"/>
    <w:rsid w:val="00680359"/>
    <w:rsid w:val="006820BE"/>
    <w:rsid w:val="00683BC5"/>
    <w:rsid w:val="00684600"/>
    <w:rsid w:val="00684FB9"/>
    <w:rsid w:val="00686BED"/>
    <w:rsid w:val="0069174A"/>
    <w:rsid w:val="00693392"/>
    <w:rsid w:val="0069649B"/>
    <w:rsid w:val="00696AC5"/>
    <w:rsid w:val="00696DC8"/>
    <w:rsid w:val="00697ADD"/>
    <w:rsid w:val="00697D7C"/>
    <w:rsid w:val="006A1436"/>
    <w:rsid w:val="006A2BD5"/>
    <w:rsid w:val="006A37FF"/>
    <w:rsid w:val="006A5203"/>
    <w:rsid w:val="006A7C21"/>
    <w:rsid w:val="006A7FF5"/>
    <w:rsid w:val="006B01C8"/>
    <w:rsid w:val="006B2AD3"/>
    <w:rsid w:val="006B2CF2"/>
    <w:rsid w:val="006B4A28"/>
    <w:rsid w:val="006B5FDC"/>
    <w:rsid w:val="006B7053"/>
    <w:rsid w:val="006C501A"/>
    <w:rsid w:val="006D0077"/>
    <w:rsid w:val="006D0C9A"/>
    <w:rsid w:val="006D61D2"/>
    <w:rsid w:val="006E0343"/>
    <w:rsid w:val="006E1C86"/>
    <w:rsid w:val="006E3642"/>
    <w:rsid w:val="006E6282"/>
    <w:rsid w:val="006E6B6F"/>
    <w:rsid w:val="006E7CEB"/>
    <w:rsid w:val="006F50B7"/>
    <w:rsid w:val="006F6EDC"/>
    <w:rsid w:val="00700648"/>
    <w:rsid w:val="007007F7"/>
    <w:rsid w:val="00700C7E"/>
    <w:rsid w:val="0070178B"/>
    <w:rsid w:val="00702CAB"/>
    <w:rsid w:val="00705C9B"/>
    <w:rsid w:val="0070614F"/>
    <w:rsid w:val="00706266"/>
    <w:rsid w:val="0071319A"/>
    <w:rsid w:val="00715144"/>
    <w:rsid w:val="0071675E"/>
    <w:rsid w:val="00716DF9"/>
    <w:rsid w:val="007171CD"/>
    <w:rsid w:val="00717C4F"/>
    <w:rsid w:val="00723756"/>
    <w:rsid w:val="00727947"/>
    <w:rsid w:val="00727D61"/>
    <w:rsid w:val="007309A9"/>
    <w:rsid w:val="007311ED"/>
    <w:rsid w:val="0073151B"/>
    <w:rsid w:val="00736900"/>
    <w:rsid w:val="00741EB1"/>
    <w:rsid w:val="00743C3B"/>
    <w:rsid w:val="007446D7"/>
    <w:rsid w:val="00745AFD"/>
    <w:rsid w:val="0074621B"/>
    <w:rsid w:val="00752535"/>
    <w:rsid w:val="007534E6"/>
    <w:rsid w:val="007633B3"/>
    <w:rsid w:val="00763DEF"/>
    <w:rsid w:val="007708A4"/>
    <w:rsid w:val="0077112F"/>
    <w:rsid w:val="00771DFB"/>
    <w:rsid w:val="00772036"/>
    <w:rsid w:val="0077351A"/>
    <w:rsid w:val="00773794"/>
    <w:rsid w:val="0077785A"/>
    <w:rsid w:val="00784BD1"/>
    <w:rsid w:val="00785B1C"/>
    <w:rsid w:val="007869C0"/>
    <w:rsid w:val="00792821"/>
    <w:rsid w:val="007929D0"/>
    <w:rsid w:val="0079524D"/>
    <w:rsid w:val="00795E08"/>
    <w:rsid w:val="007A61E7"/>
    <w:rsid w:val="007A7198"/>
    <w:rsid w:val="007A7DFC"/>
    <w:rsid w:val="007B018C"/>
    <w:rsid w:val="007B0EA8"/>
    <w:rsid w:val="007B26D2"/>
    <w:rsid w:val="007B41C4"/>
    <w:rsid w:val="007B6CE4"/>
    <w:rsid w:val="007B794A"/>
    <w:rsid w:val="007C6440"/>
    <w:rsid w:val="007C77FF"/>
    <w:rsid w:val="007D1CFA"/>
    <w:rsid w:val="007D5E59"/>
    <w:rsid w:val="007D6FC9"/>
    <w:rsid w:val="007E0901"/>
    <w:rsid w:val="007E162E"/>
    <w:rsid w:val="007E461E"/>
    <w:rsid w:val="007E52A9"/>
    <w:rsid w:val="007E7E84"/>
    <w:rsid w:val="007F3EB2"/>
    <w:rsid w:val="007F4294"/>
    <w:rsid w:val="00801F5A"/>
    <w:rsid w:val="00802A46"/>
    <w:rsid w:val="00804F6F"/>
    <w:rsid w:val="00811650"/>
    <w:rsid w:val="008123E6"/>
    <w:rsid w:val="00812EBE"/>
    <w:rsid w:val="0081375D"/>
    <w:rsid w:val="00814369"/>
    <w:rsid w:val="0081482B"/>
    <w:rsid w:val="00814B91"/>
    <w:rsid w:val="00815288"/>
    <w:rsid w:val="00815789"/>
    <w:rsid w:val="00817EC5"/>
    <w:rsid w:val="00820025"/>
    <w:rsid w:val="00823CB5"/>
    <w:rsid w:val="00827010"/>
    <w:rsid w:val="00827DAE"/>
    <w:rsid w:val="00832086"/>
    <w:rsid w:val="00836BAD"/>
    <w:rsid w:val="008402E6"/>
    <w:rsid w:val="00845D17"/>
    <w:rsid w:val="00852DCB"/>
    <w:rsid w:val="00855005"/>
    <w:rsid w:val="00856929"/>
    <w:rsid w:val="008629EA"/>
    <w:rsid w:val="008636E9"/>
    <w:rsid w:val="00865847"/>
    <w:rsid w:val="008744FB"/>
    <w:rsid w:val="00877B62"/>
    <w:rsid w:val="00883937"/>
    <w:rsid w:val="00885CD3"/>
    <w:rsid w:val="00886D1E"/>
    <w:rsid w:val="00887769"/>
    <w:rsid w:val="00892B76"/>
    <w:rsid w:val="008962DE"/>
    <w:rsid w:val="008A18E0"/>
    <w:rsid w:val="008A4187"/>
    <w:rsid w:val="008A59FD"/>
    <w:rsid w:val="008A6C03"/>
    <w:rsid w:val="008A72F3"/>
    <w:rsid w:val="008B012D"/>
    <w:rsid w:val="008B6E5C"/>
    <w:rsid w:val="008C04F3"/>
    <w:rsid w:val="008C1CF2"/>
    <w:rsid w:val="008C1E18"/>
    <w:rsid w:val="008C22CA"/>
    <w:rsid w:val="008C51BA"/>
    <w:rsid w:val="008D227B"/>
    <w:rsid w:val="008D64F7"/>
    <w:rsid w:val="008D6748"/>
    <w:rsid w:val="008E142F"/>
    <w:rsid w:val="008E3A14"/>
    <w:rsid w:val="008E3D66"/>
    <w:rsid w:val="008E3FDD"/>
    <w:rsid w:val="008E487A"/>
    <w:rsid w:val="008E5FD1"/>
    <w:rsid w:val="008E7E04"/>
    <w:rsid w:val="008F1A04"/>
    <w:rsid w:val="008F494A"/>
    <w:rsid w:val="009014F2"/>
    <w:rsid w:val="00902F60"/>
    <w:rsid w:val="00904C4B"/>
    <w:rsid w:val="009062A4"/>
    <w:rsid w:val="009069B7"/>
    <w:rsid w:val="00907934"/>
    <w:rsid w:val="00907C58"/>
    <w:rsid w:val="00910090"/>
    <w:rsid w:val="0091020E"/>
    <w:rsid w:val="00910334"/>
    <w:rsid w:val="00912BF3"/>
    <w:rsid w:val="00912C5A"/>
    <w:rsid w:val="009132E5"/>
    <w:rsid w:val="009133EC"/>
    <w:rsid w:val="0091561F"/>
    <w:rsid w:val="0091677C"/>
    <w:rsid w:val="0092145D"/>
    <w:rsid w:val="009249E7"/>
    <w:rsid w:val="00924DEB"/>
    <w:rsid w:val="00925BFA"/>
    <w:rsid w:val="00927872"/>
    <w:rsid w:val="00927DAB"/>
    <w:rsid w:val="00933B92"/>
    <w:rsid w:val="009344FF"/>
    <w:rsid w:val="00940D5E"/>
    <w:rsid w:val="009419AF"/>
    <w:rsid w:val="00941F5E"/>
    <w:rsid w:val="00945593"/>
    <w:rsid w:val="00945613"/>
    <w:rsid w:val="00945899"/>
    <w:rsid w:val="00946128"/>
    <w:rsid w:val="009468E7"/>
    <w:rsid w:val="0095092E"/>
    <w:rsid w:val="0095108C"/>
    <w:rsid w:val="00951B1D"/>
    <w:rsid w:val="009544D3"/>
    <w:rsid w:val="009578BE"/>
    <w:rsid w:val="009639BC"/>
    <w:rsid w:val="00964AD1"/>
    <w:rsid w:val="00966574"/>
    <w:rsid w:val="009705CD"/>
    <w:rsid w:val="0097282E"/>
    <w:rsid w:val="00973F0F"/>
    <w:rsid w:val="00980B53"/>
    <w:rsid w:val="009811F3"/>
    <w:rsid w:val="00981C1D"/>
    <w:rsid w:val="0098512B"/>
    <w:rsid w:val="00986E1F"/>
    <w:rsid w:val="009874AB"/>
    <w:rsid w:val="0098776A"/>
    <w:rsid w:val="0099026A"/>
    <w:rsid w:val="00990813"/>
    <w:rsid w:val="009913AC"/>
    <w:rsid w:val="009920C9"/>
    <w:rsid w:val="00992DCF"/>
    <w:rsid w:val="009935B6"/>
    <w:rsid w:val="00993FCE"/>
    <w:rsid w:val="00994AB0"/>
    <w:rsid w:val="00994C1F"/>
    <w:rsid w:val="00995D52"/>
    <w:rsid w:val="009A09B1"/>
    <w:rsid w:val="009A41E8"/>
    <w:rsid w:val="009B318D"/>
    <w:rsid w:val="009B39C5"/>
    <w:rsid w:val="009C0A79"/>
    <w:rsid w:val="009C1968"/>
    <w:rsid w:val="009C1C94"/>
    <w:rsid w:val="009C6E94"/>
    <w:rsid w:val="009C7064"/>
    <w:rsid w:val="009D24D0"/>
    <w:rsid w:val="009D255D"/>
    <w:rsid w:val="009D29B0"/>
    <w:rsid w:val="009D3A4D"/>
    <w:rsid w:val="009D69CC"/>
    <w:rsid w:val="009E1E99"/>
    <w:rsid w:val="009E211B"/>
    <w:rsid w:val="009E3321"/>
    <w:rsid w:val="009E4219"/>
    <w:rsid w:val="009E48E0"/>
    <w:rsid w:val="009E5064"/>
    <w:rsid w:val="009E5474"/>
    <w:rsid w:val="009F2D20"/>
    <w:rsid w:val="009F6366"/>
    <w:rsid w:val="009F6BBA"/>
    <w:rsid w:val="009F6C09"/>
    <w:rsid w:val="00A000C1"/>
    <w:rsid w:val="00A020F7"/>
    <w:rsid w:val="00A024EC"/>
    <w:rsid w:val="00A02CE2"/>
    <w:rsid w:val="00A05837"/>
    <w:rsid w:val="00A05CAD"/>
    <w:rsid w:val="00A11FD2"/>
    <w:rsid w:val="00A12BF8"/>
    <w:rsid w:val="00A16BAD"/>
    <w:rsid w:val="00A21F2E"/>
    <w:rsid w:val="00A22E80"/>
    <w:rsid w:val="00A23C5B"/>
    <w:rsid w:val="00A23DB2"/>
    <w:rsid w:val="00A2619E"/>
    <w:rsid w:val="00A27902"/>
    <w:rsid w:val="00A3006B"/>
    <w:rsid w:val="00A30109"/>
    <w:rsid w:val="00A3314B"/>
    <w:rsid w:val="00A44C1F"/>
    <w:rsid w:val="00A51D47"/>
    <w:rsid w:val="00A51EF4"/>
    <w:rsid w:val="00A56C5B"/>
    <w:rsid w:val="00A60CC7"/>
    <w:rsid w:val="00A617D2"/>
    <w:rsid w:val="00A67D81"/>
    <w:rsid w:val="00A71095"/>
    <w:rsid w:val="00A711DF"/>
    <w:rsid w:val="00A74D75"/>
    <w:rsid w:val="00A75E8B"/>
    <w:rsid w:val="00A81A5C"/>
    <w:rsid w:val="00A8278A"/>
    <w:rsid w:val="00A90233"/>
    <w:rsid w:val="00A94060"/>
    <w:rsid w:val="00A95CA4"/>
    <w:rsid w:val="00A9735E"/>
    <w:rsid w:val="00A978F7"/>
    <w:rsid w:val="00A97D9F"/>
    <w:rsid w:val="00AA5345"/>
    <w:rsid w:val="00AA571A"/>
    <w:rsid w:val="00AB0B47"/>
    <w:rsid w:val="00AB23F4"/>
    <w:rsid w:val="00AB4D0F"/>
    <w:rsid w:val="00AB4DC3"/>
    <w:rsid w:val="00AB5684"/>
    <w:rsid w:val="00AB597C"/>
    <w:rsid w:val="00AB6776"/>
    <w:rsid w:val="00AC005F"/>
    <w:rsid w:val="00AC1E7D"/>
    <w:rsid w:val="00AC442D"/>
    <w:rsid w:val="00AC7F41"/>
    <w:rsid w:val="00AD2130"/>
    <w:rsid w:val="00AD4E13"/>
    <w:rsid w:val="00AD60C2"/>
    <w:rsid w:val="00AD73B5"/>
    <w:rsid w:val="00AE0A57"/>
    <w:rsid w:val="00AE0DFE"/>
    <w:rsid w:val="00AE2590"/>
    <w:rsid w:val="00AE381C"/>
    <w:rsid w:val="00AE3D8A"/>
    <w:rsid w:val="00AE5F8F"/>
    <w:rsid w:val="00AE7738"/>
    <w:rsid w:val="00AF0D97"/>
    <w:rsid w:val="00AF1704"/>
    <w:rsid w:val="00AF1BEC"/>
    <w:rsid w:val="00AF2E2D"/>
    <w:rsid w:val="00AF34B3"/>
    <w:rsid w:val="00AF5181"/>
    <w:rsid w:val="00AF580C"/>
    <w:rsid w:val="00AF6CEB"/>
    <w:rsid w:val="00AF6E3E"/>
    <w:rsid w:val="00B03E4E"/>
    <w:rsid w:val="00B0731F"/>
    <w:rsid w:val="00B11C3B"/>
    <w:rsid w:val="00B16863"/>
    <w:rsid w:val="00B21BC1"/>
    <w:rsid w:val="00B23290"/>
    <w:rsid w:val="00B26704"/>
    <w:rsid w:val="00B30DB5"/>
    <w:rsid w:val="00B32058"/>
    <w:rsid w:val="00B359ED"/>
    <w:rsid w:val="00B35AEB"/>
    <w:rsid w:val="00B40C45"/>
    <w:rsid w:val="00B43B30"/>
    <w:rsid w:val="00B44D25"/>
    <w:rsid w:val="00B47BE8"/>
    <w:rsid w:val="00B52180"/>
    <w:rsid w:val="00B563C7"/>
    <w:rsid w:val="00B62810"/>
    <w:rsid w:val="00B630AD"/>
    <w:rsid w:val="00B632B5"/>
    <w:rsid w:val="00B63318"/>
    <w:rsid w:val="00B64F43"/>
    <w:rsid w:val="00B660BB"/>
    <w:rsid w:val="00B67D7A"/>
    <w:rsid w:val="00B70495"/>
    <w:rsid w:val="00B73ED7"/>
    <w:rsid w:val="00B74576"/>
    <w:rsid w:val="00B82746"/>
    <w:rsid w:val="00B8487D"/>
    <w:rsid w:val="00B85E24"/>
    <w:rsid w:val="00B86976"/>
    <w:rsid w:val="00B93F4F"/>
    <w:rsid w:val="00B971C6"/>
    <w:rsid w:val="00BA078F"/>
    <w:rsid w:val="00BA0A19"/>
    <w:rsid w:val="00BA10CC"/>
    <w:rsid w:val="00BA16AB"/>
    <w:rsid w:val="00BA1C65"/>
    <w:rsid w:val="00BA73F9"/>
    <w:rsid w:val="00BA7BFA"/>
    <w:rsid w:val="00BB0D53"/>
    <w:rsid w:val="00BB1793"/>
    <w:rsid w:val="00BB45AA"/>
    <w:rsid w:val="00BB7588"/>
    <w:rsid w:val="00BC38D6"/>
    <w:rsid w:val="00BC5049"/>
    <w:rsid w:val="00BD5B83"/>
    <w:rsid w:val="00BD6725"/>
    <w:rsid w:val="00BE008D"/>
    <w:rsid w:val="00BE0E49"/>
    <w:rsid w:val="00BE6B90"/>
    <w:rsid w:val="00BE6ECC"/>
    <w:rsid w:val="00BE7E66"/>
    <w:rsid w:val="00BF1E3A"/>
    <w:rsid w:val="00BF4504"/>
    <w:rsid w:val="00C00F54"/>
    <w:rsid w:val="00C0137A"/>
    <w:rsid w:val="00C01A9F"/>
    <w:rsid w:val="00C01AF0"/>
    <w:rsid w:val="00C0319E"/>
    <w:rsid w:val="00C06428"/>
    <w:rsid w:val="00C06C5F"/>
    <w:rsid w:val="00C06F09"/>
    <w:rsid w:val="00C07B6D"/>
    <w:rsid w:val="00C109B9"/>
    <w:rsid w:val="00C10E79"/>
    <w:rsid w:val="00C11771"/>
    <w:rsid w:val="00C11882"/>
    <w:rsid w:val="00C135C2"/>
    <w:rsid w:val="00C13FA7"/>
    <w:rsid w:val="00C15CDB"/>
    <w:rsid w:val="00C16506"/>
    <w:rsid w:val="00C1652B"/>
    <w:rsid w:val="00C170D4"/>
    <w:rsid w:val="00C22952"/>
    <w:rsid w:val="00C24A28"/>
    <w:rsid w:val="00C3043E"/>
    <w:rsid w:val="00C40EB2"/>
    <w:rsid w:val="00C423C3"/>
    <w:rsid w:val="00C443B9"/>
    <w:rsid w:val="00C4517E"/>
    <w:rsid w:val="00C46550"/>
    <w:rsid w:val="00C51E87"/>
    <w:rsid w:val="00C52F9E"/>
    <w:rsid w:val="00C54364"/>
    <w:rsid w:val="00C60892"/>
    <w:rsid w:val="00C62144"/>
    <w:rsid w:val="00C651D4"/>
    <w:rsid w:val="00C6631E"/>
    <w:rsid w:val="00C668EB"/>
    <w:rsid w:val="00C673EB"/>
    <w:rsid w:val="00C741BB"/>
    <w:rsid w:val="00C7573A"/>
    <w:rsid w:val="00C75C5D"/>
    <w:rsid w:val="00C76566"/>
    <w:rsid w:val="00C76917"/>
    <w:rsid w:val="00C81CBB"/>
    <w:rsid w:val="00C8208C"/>
    <w:rsid w:val="00C835D6"/>
    <w:rsid w:val="00C83E7E"/>
    <w:rsid w:val="00C84440"/>
    <w:rsid w:val="00C84DAA"/>
    <w:rsid w:val="00C8610F"/>
    <w:rsid w:val="00C92004"/>
    <w:rsid w:val="00C9370F"/>
    <w:rsid w:val="00C9526B"/>
    <w:rsid w:val="00C96A88"/>
    <w:rsid w:val="00CA06BA"/>
    <w:rsid w:val="00CA0DD8"/>
    <w:rsid w:val="00CA1296"/>
    <w:rsid w:val="00CA4B91"/>
    <w:rsid w:val="00CA5828"/>
    <w:rsid w:val="00CB6B0B"/>
    <w:rsid w:val="00CB7AF6"/>
    <w:rsid w:val="00CC12BB"/>
    <w:rsid w:val="00CC6FEF"/>
    <w:rsid w:val="00CC7EF1"/>
    <w:rsid w:val="00CD07BA"/>
    <w:rsid w:val="00CD36A7"/>
    <w:rsid w:val="00CD6229"/>
    <w:rsid w:val="00CD64A1"/>
    <w:rsid w:val="00CD7E9C"/>
    <w:rsid w:val="00CE0D94"/>
    <w:rsid w:val="00CE5214"/>
    <w:rsid w:val="00CE7A57"/>
    <w:rsid w:val="00CF0F9D"/>
    <w:rsid w:val="00CF729B"/>
    <w:rsid w:val="00CF76CC"/>
    <w:rsid w:val="00D01685"/>
    <w:rsid w:val="00D03078"/>
    <w:rsid w:val="00D04F90"/>
    <w:rsid w:val="00D061C0"/>
    <w:rsid w:val="00D06F7F"/>
    <w:rsid w:val="00D07B00"/>
    <w:rsid w:val="00D117CA"/>
    <w:rsid w:val="00D12ACA"/>
    <w:rsid w:val="00D15384"/>
    <w:rsid w:val="00D1706E"/>
    <w:rsid w:val="00D231EA"/>
    <w:rsid w:val="00D23D20"/>
    <w:rsid w:val="00D27E04"/>
    <w:rsid w:val="00D31F5F"/>
    <w:rsid w:val="00D3449F"/>
    <w:rsid w:val="00D357C5"/>
    <w:rsid w:val="00D41B3A"/>
    <w:rsid w:val="00D458FB"/>
    <w:rsid w:val="00D46153"/>
    <w:rsid w:val="00D46A05"/>
    <w:rsid w:val="00D4777F"/>
    <w:rsid w:val="00D4787E"/>
    <w:rsid w:val="00D50844"/>
    <w:rsid w:val="00D51813"/>
    <w:rsid w:val="00D5736E"/>
    <w:rsid w:val="00D61E52"/>
    <w:rsid w:val="00D64DDE"/>
    <w:rsid w:val="00D65FF4"/>
    <w:rsid w:val="00D67480"/>
    <w:rsid w:val="00D67835"/>
    <w:rsid w:val="00D73320"/>
    <w:rsid w:val="00D74BE5"/>
    <w:rsid w:val="00D74EA5"/>
    <w:rsid w:val="00D769BA"/>
    <w:rsid w:val="00D802DE"/>
    <w:rsid w:val="00D85B42"/>
    <w:rsid w:val="00D85BE5"/>
    <w:rsid w:val="00D86AB5"/>
    <w:rsid w:val="00D925B6"/>
    <w:rsid w:val="00D94692"/>
    <w:rsid w:val="00D96E71"/>
    <w:rsid w:val="00DA06FB"/>
    <w:rsid w:val="00DA2B94"/>
    <w:rsid w:val="00DA39EB"/>
    <w:rsid w:val="00DA6BF8"/>
    <w:rsid w:val="00DB1FAF"/>
    <w:rsid w:val="00DB27FF"/>
    <w:rsid w:val="00DB2A1E"/>
    <w:rsid w:val="00DB48B6"/>
    <w:rsid w:val="00DB56B8"/>
    <w:rsid w:val="00DB57A1"/>
    <w:rsid w:val="00DC0BF5"/>
    <w:rsid w:val="00DC4405"/>
    <w:rsid w:val="00DC5C4D"/>
    <w:rsid w:val="00DC644B"/>
    <w:rsid w:val="00DD1A8E"/>
    <w:rsid w:val="00DD29F6"/>
    <w:rsid w:val="00DD3C81"/>
    <w:rsid w:val="00DD42A3"/>
    <w:rsid w:val="00DD4709"/>
    <w:rsid w:val="00DD471D"/>
    <w:rsid w:val="00DD5348"/>
    <w:rsid w:val="00DD66E2"/>
    <w:rsid w:val="00DD7B2C"/>
    <w:rsid w:val="00DE21AB"/>
    <w:rsid w:val="00DE429E"/>
    <w:rsid w:val="00DE6416"/>
    <w:rsid w:val="00DE6AE8"/>
    <w:rsid w:val="00DE752D"/>
    <w:rsid w:val="00DE7670"/>
    <w:rsid w:val="00DF13B4"/>
    <w:rsid w:val="00DF2A3B"/>
    <w:rsid w:val="00DF446F"/>
    <w:rsid w:val="00E02841"/>
    <w:rsid w:val="00E03FD0"/>
    <w:rsid w:val="00E04313"/>
    <w:rsid w:val="00E06132"/>
    <w:rsid w:val="00E0776E"/>
    <w:rsid w:val="00E10FD0"/>
    <w:rsid w:val="00E11B7A"/>
    <w:rsid w:val="00E13167"/>
    <w:rsid w:val="00E13494"/>
    <w:rsid w:val="00E161DD"/>
    <w:rsid w:val="00E16828"/>
    <w:rsid w:val="00E17248"/>
    <w:rsid w:val="00E20F51"/>
    <w:rsid w:val="00E21869"/>
    <w:rsid w:val="00E22F96"/>
    <w:rsid w:val="00E2336C"/>
    <w:rsid w:val="00E23E63"/>
    <w:rsid w:val="00E261C3"/>
    <w:rsid w:val="00E26AB9"/>
    <w:rsid w:val="00E30A1D"/>
    <w:rsid w:val="00E31558"/>
    <w:rsid w:val="00E34B5D"/>
    <w:rsid w:val="00E360FB"/>
    <w:rsid w:val="00E369D6"/>
    <w:rsid w:val="00E37826"/>
    <w:rsid w:val="00E419F0"/>
    <w:rsid w:val="00E41B89"/>
    <w:rsid w:val="00E506A8"/>
    <w:rsid w:val="00E52918"/>
    <w:rsid w:val="00E5298E"/>
    <w:rsid w:val="00E53730"/>
    <w:rsid w:val="00E547C6"/>
    <w:rsid w:val="00E5757B"/>
    <w:rsid w:val="00E61A59"/>
    <w:rsid w:val="00E6230D"/>
    <w:rsid w:val="00E63B33"/>
    <w:rsid w:val="00E63C39"/>
    <w:rsid w:val="00E65182"/>
    <w:rsid w:val="00E72376"/>
    <w:rsid w:val="00E73A11"/>
    <w:rsid w:val="00E74FD8"/>
    <w:rsid w:val="00E75DA1"/>
    <w:rsid w:val="00E7628D"/>
    <w:rsid w:val="00E77996"/>
    <w:rsid w:val="00E84822"/>
    <w:rsid w:val="00E8560A"/>
    <w:rsid w:val="00E90AF0"/>
    <w:rsid w:val="00E9134B"/>
    <w:rsid w:val="00E91DC5"/>
    <w:rsid w:val="00E92DE0"/>
    <w:rsid w:val="00E930A4"/>
    <w:rsid w:val="00E953AC"/>
    <w:rsid w:val="00E954D7"/>
    <w:rsid w:val="00E974FF"/>
    <w:rsid w:val="00EA22BF"/>
    <w:rsid w:val="00EA39D5"/>
    <w:rsid w:val="00EA3F62"/>
    <w:rsid w:val="00EA4DCA"/>
    <w:rsid w:val="00EA6711"/>
    <w:rsid w:val="00EA7595"/>
    <w:rsid w:val="00EB2B8E"/>
    <w:rsid w:val="00EB4016"/>
    <w:rsid w:val="00EB59AE"/>
    <w:rsid w:val="00EB7996"/>
    <w:rsid w:val="00EC0122"/>
    <w:rsid w:val="00EC2C4C"/>
    <w:rsid w:val="00EC384F"/>
    <w:rsid w:val="00EC5BC7"/>
    <w:rsid w:val="00ED07AE"/>
    <w:rsid w:val="00ED0BD4"/>
    <w:rsid w:val="00ED15AB"/>
    <w:rsid w:val="00ED2C32"/>
    <w:rsid w:val="00ED3A0C"/>
    <w:rsid w:val="00ED60B3"/>
    <w:rsid w:val="00ED6B71"/>
    <w:rsid w:val="00EE0F1B"/>
    <w:rsid w:val="00EE4B84"/>
    <w:rsid w:val="00EF4943"/>
    <w:rsid w:val="00EF4FF7"/>
    <w:rsid w:val="00EF668D"/>
    <w:rsid w:val="00F03C4E"/>
    <w:rsid w:val="00F05E0C"/>
    <w:rsid w:val="00F06CA5"/>
    <w:rsid w:val="00F076CD"/>
    <w:rsid w:val="00F07890"/>
    <w:rsid w:val="00F117F5"/>
    <w:rsid w:val="00F1333C"/>
    <w:rsid w:val="00F13677"/>
    <w:rsid w:val="00F136FF"/>
    <w:rsid w:val="00F147A0"/>
    <w:rsid w:val="00F1546D"/>
    <w:rsid w:val="00F1695B"/>
    <w:rsid w:val="00F1737C"/>
    <w:rsid w:val="00F21A33"/>
    <w:rsid w:val="00F24E5B"/>
    <w:rsid w:val="00F251B4"/>
    <w:rsid w:val="00F2666F"/>
    <w:rsid w:val="00F3016B"/>
    <w:rsid w:val="00F30401"/>
    <w:rsid w:val="00F37074"/>
    <w:rsid w:val="00F4770F"/>
    <w:rsid w:val="00F50A6F"/>
    <w:rsid w:val="00F5535D"/>
    <w:rsid w:val="00F62E11"/>
    <w:rsid w:val="00F64CAA"/>
    <w:rsid w:val="00F651DB"/>
    <w:rsid w:val="00F658E8"/>
    <w:rsid w:val="00F716BB"/>
    <w:rsid w:val="00F737EF"/>
    <w:rsid w:val="00F75375"/>
    <w:rsid w:val="00F8056D"/>
    <w:rsid w:val="00F84ABF"/>
    <w:rsid w:val="00F84B14"/>
    <w:rsid w:val="00F90DC7"/>
    <w:rsid w:val="00F9154B"/>
    <w:rsid w:val="00F93CD6"/>
    <w:rsid w:val="00F94793"/>
    <w:rsid w:val="00F96CEA"/>
    <w:rsid w:val="00FA0F91"/>
    <w:rsid w:val="00FA7FA7"/>
    <w:rsid w:val="00FB4B14"/>
    <w:rsid w:val="00FB5B0B"/>
    <w:rsid w:val="00FB5D32"/>
    <w:rsid w:val="00FB66C0"/>
    <w:rsid w:val="00FB6D18"/>
    <w:rsid w:val="00FC0F93"/>
    <w:rsid w:val="00FC3BB5"/>
    <w:rsid w:val="00FC442F"/>
    <w:rsid w:val="00FE1F12"/>
    <w:rsid w:val="00FE247D"/>
    <w:rsid w:val="00FE342A"/>
    <w:rsid w:val="00FE74FE"/>
    <w:rsid w:val="00FF0131"/>
    <w:rsid w:val="00FF193E"/>
    <w:rsid w:val="00FF48A9"/>
    <w:rsid w:val="00FF703F"/>
    <w:rsid w:val="00FF729E"/>
    <w:rsid w:val="00FF7762"/>
  </w:rsids>
  <m:mathPr>
    <m:mathFont m:val="Cambria Math"/>
    <m:brkBin m:val="before"/>
    <m:brkBinSub m:val="--"/>
    <m:smallFrac m:val="0"/>
    <m:dispDef/>
    <m:lMargin m:val="0"/>
    <m:rMargin m:val="0"/>
    <m:defJc m:val="centerGroup"/>
    <m:wrapIndent m:val="1440"/>
    <m:intLim m:val="subSup"/>
    <m:naryLim m:val="undOvr"/>
  </m:mathPr>
  <w:themeFontLang w:val="nb-NO" w:eastAsia="ja-JP" w:bidi="bn-BD"/>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BD23E90"/>
  <w15:docId w15:val="{6B0B1720-E633-4DDB-9A47-C48DF6D57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6584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E7670"/>
    <w:pPr>
      <w:keepNext/>
      <w:keepLines/>
      <w:spacing w:before="40" w:after="0" w:line="259" w:lineRule="auto"/>
      <w:jc w:val="left"/>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DE7670"/>
    <w:pPr>
      <w:keepNext/>
      <w:keepLines/>
      <w:spacing w:before="200" w:after="0" w:line="276" w:lineRule="auto"/>
      <w:jc w:val="left"/>
      <w:outlineLvl w:val="2"/>
    </w:pPr>
    <w:rPr>
      <w:rFonts w:asciiTheme="majorHAnsi" w:eastAsiaTheme="majorEastAsia" w:hAnsiTheme="majorHAnsi" w:cs="Mangal"/>
      <w:b/>
      <w:bCs/>
      <w:color w:val="4F81BD" w:themeColor="accent1"/>
      <w:szCs w:val="20"/>
      <w:lang w:eastAsia="en-IN" w:bidi="hi-IN"/>
    </w:rPr>
  </w:style>
  <w:style w:type="paragraph" w:styleId="Heading4">
    <w:name w:val="heading 4"/>
    <w:basedOn w:val="Normal"/>
    <w:next w:val="Normal"/>
    <w:link w:val="Heading4Char"/>
    <w:uiPriority w:val="9"/>
    <w:unhideWhenUsed/>
    <w:qFormat/>
    <w:rsid w:val="00DE7670"/>
    <w:pPr>
      <w:keepNext/>
      <w:keepLines/>
      <w:spacing w:before="200" w:after="0" w:line="276" w:lineRule="auto"/>
      <w:jc w:val="left"/>
      <w:outlineLvl w:val="3"/>
    </w:pPr>
    <w:rPr>
      <w:rFonts w:asciiTheme="majorHAnsi" w:eastAsiaTheme="majorEastAsia" w:hAnsiTheme="majorHAnsi" w:cs="Mangal"/>
      <w:b/>
      <w:bCs/>
      <w:i/>
      <w:iCs/>
      <w:color w:val="4F81BD" w:themeColor="accent1"/>
      <w:szCs w:val="20"/>
      <w:lang w:eastAsia="en-IN" w:bidi="hi-IN"/>
    </w:rPr>
  </w:style>
  <w:style w:type="paragraph" w:styleId="Heading5">
    <w:name w:val="heading 5"/>
    <w:basedOn w:val="Normal"/>
    <w:next w:val="Normal"/>
    <w:link w:val="Heading5Char"/>
    <w:uiPriority w:val="9"/>
    <w:semiHidden/>
    <w:unhideWhenUsed/>
    <w:qFormat/>
    <w:rsid w:val="00DE7670"/>
    <w:pPr>
      <w:keepNext/>
      <w:keepLines/>
      <w:spacing w:before="200" w:after="0" w:line="276" w:lineRule="auto"/>
      <w:jc w:val="left"/>
      <w:outlineLvl w:val="4"/>
    </w:pPr>
    <w:rPr>
      <w:rFonts w:asciiTheme="majorHAnsi" w:eastAsiaTheme="majorEastAsia" w:hAnsiTheme="majorHAnsi" w:cs="Mangal"/>
      <w:color w:val="243F60" w:themeColor="accent1" w:themeShade="7F"/>
      <w:szCs w:val="20"/>
      <w:lang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65847"/>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DE7670"/>
    <w:rPr>
      <w:rFonts w:asciiTheme="majorHAnsi" w:eastAsiaTheme="majorEastAsia" w:hAnsiTheme="majorHAnsi" w:cstheme="majorBidi"/>
      <w:color w:val="365F91" w:themeColor="accent1" w:themeShade="BF"/>
      <w:sz w:val="26"/>
      <w:szCs w:val="26"/>
      <w:lang w:val="es-ES"/>
    </w:rPr>
  </w:style>
  <w:style w:type="character" w:customStyle="1" w:styleId="Heading3Char">
    <w:name w:val="Heading 3 Char"/>
    <w:basedOn w:val="DefaultParagraphFont"/>
    <w:link w:val="Heading3"/>
    <w:uiPriority w:val="9"/>
    <w:semiHidden/>
    <w:rsid w:val="00DE7670"/>
    <w:rPr>
      <w:rFonts w:asciiTheme="majorHAnsi" w:eastAsiaTheme="majorEastAsia" w:hAnsiTheme="majorHAnsi" w:cs="Mangal"/>
      <w:b/>
      <w:bCs/>
      <w:color w:val="4F81BD" w:themeColor="accent1"/>
      <w:szCs w:val="20"/>
      <w:lang w:val="es-ES" w:eastAsia="en-IN" w:bidi="hi-IN"/>
    </w:rPr>
  </w:style>
  <w:style w:type="character" w:customStyle="1" w:styleId="Heading4Char">
    <w:name w:val="Heading 4 Char"/>
    <w:basedOn w:val="DefaultParagraphFont"/>
    <w:link w:val="Heading4"/>
    <w:uiPriority w:val="9"/>
    <w:rsid w:val="00DE7670"/>
    <w:rPr>
      <w:rFonts w:asciiTheme="majorHAnsi" w:eastAsiaTheme="majorEastAsia" w:hAnsiTheme="majorHAnsi" w:cs="Mangal"/>
      <w:b/>
      <w:bCs/>
      <w:i/>
      <w:iCs/>
      <w:color w:val="4F81BD" w:themeColor="accent1"/>
      <w:szCs w:val="20"/>
      <w:lang w:val="es-ES" w:eastAsia="en-IN" w:bidi="hi-IN"/>
    </w:rPr>
  </w:style>
  <w:style w:type="character" w:customStyle="1" w:styleId="Heading5Char">
    <w:name w:val="Heading 5 Char"/>
    <w:basedOn w:val="DefaultParagraphFont"/>
    <w:link w:val="Heading5"/>
    <w:uiPriority w:val="9"/>
    <w:semiHidden/>
    <w:rsid w:val="00DE7670"/>
    <w:rPr>
      <w:rFonts w:asciiTheme="majorHAnsi" w:eastAsiaTheme="majorEastAsia" w:hAnsiTheme="majorHAnsi" w:cs="Mangal"/>
      <w:color w:val="243F60" w:themeColor="accent1" w:themeShade="7F"/>
      <w:szCs w:val="20"/>
      <w:lang w:val="es-ES" w:eastAsia="en-IN" w:bidi="hi-IN"/>
    </w:rPr>
  </w:style>
  <w:style w:type="paragraph" w:styleId="NormalWeb">
    <w:name w:val="Normal (Web)"/>
    <w:basedOn w:val="Normal"/>
    <w:uiPriority w:val="99"/>
    <w:semiHidden/>
    <w:unhideWhenUsed/>
    <w:rsid w:val="0041797E"/>
    <w:pPr>
      <w:spacing w:before="100" w:beforeAutospacing="1" w:after="100" w:afterAutospacing="1"/>
    </w:pPr>
    <w:rPr>
      <w:rFonts w:ascii="Times New Roman" w:eastAsia="Times New Roman" w:hAnsi="Times New Roman" w:cs="Times New Roman"/>
      <w:sz w:val="24"/>
      <w:szCs w:val="24"/>
      <w:lang w:eastAsia="nb-NO"/>
    </w:rPr>
  </w:style>
  <w:style w:type="paragraph" w:styleId="ListParagraph">
    <w:name w:val="List Paragraph"/>
    <w:aliases w:val="Numbering"/>
    <w:basedOn w:val="Normal"/>
    <w:uiPriority w:val="34"/>
    <w:qFormat/>
    <w:rsid w:val="0041797E"/>
    <w:pPr>
      <w:ind w:left="720"/>
      <w:contextualSpacing/>
    </w:pPr>
  </w:style>
  <w:style w:type="character" w:styleId="CommentReference">
    <w:name w:val="annotation reference"/>
    <w:basedOn w:val="DefaultParagraphFont"/>
    <w:uiPriority w:val="99"/>
    <w:semiHidden/>
    <w:unhideWhenUsed/>
    <w:rsid w:val="0069174A"/>
    <w:rPr>
      <w:sz w:val="16"/>
      <w:szCs w:val="16"/>
    </w:rPr>
  </w:style>
  <w:style w:type="paragraph" w:styleId="CommentText">
    <w:name w:val="annotation text"/>
    <w:basedOn w:val="Normal"/>
    <w:link w:val="CommentTextChar"/>
    <w:uiPriority w:val="99"/>
    <w:unhideWhenUsed/>
    <w:rsid w:val="0069174A"/>
    <w:rPr>
      <w:sz w:val="20"/>
      <w:szCs w:val="20"/>
    </w:rPr>
  </w:style>
  <w:style w:type="character" w:customStyle="1" w:styleId="CommentTextChar">
    <w:name w:val="Comment Text Char"/>
    <w:basedOn w:val="DefaultParagraphFont"/>
    <w:link w:val="CommentText"/>
    <w:uiPriority w:val="99"/>
    <w:rsid w:val="0069174A"/>
    <w:rPr>
      <w:sz w:val="20"/>
      <w:szCs w:val="20"/>
    </w:rPr>
  </w:style>
  <w:style w:type="paragraph" w:styleId="CommentSubject">
    <w:name w:val="annotation subject"/>
    <w:basedOn w:val="CommentText"/>
    <w:next w:val="CommentText"/>
    <w:link w:val="CommentSubjectChar"/>
    <w:uiPriority w:val="99"/>
    <w:semiHidden/>
    <w:unhideWhenUsed/>
    <w:rsid w:val="0069174A"/>
    <w:rPr>
      <w:b/>
      <w:bCs/>
    </w:rPr>
  </w:style>
  <w:style w:type="character" w:customStyle="1" w:styleId="CommentSubjectChar">
    <w:name w:val="Comment Subject Char"/>
    <w:basedOn w:val="CommentTextChar"/>
    <w:link w:val="CommentSubject"/>
    <w:uiPriority w:val="99"/>
    <w:semiHidden/>
    <w:rsid w:val="0069174A"/>
    <w:rPr>
      <w:b/>
      <w:bCs/>
      <w:sz w:val="20"/>
      <w:szCs w:val="20"/>
    </w:rPr>
  </w:style>
  <w:style w:type="paragraph" w:styleId="BalloonText">
    <w:name w:val="Balloon Text"/>
    <w:basedOn w:val="Normal"/>
    <w:link w:val="BalloonTextChar"/>
    <w:uiPriority w:val="99"/>
    <w:semiHidden/>
    <w:unhideWhenUsed/>
    <w:rsid w:val="0069174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174A"/>
    <w:rPr>
      <w:rFonts w:ascii="Segoe UI" w:hAnsi="Segoe UI" w:cs="Segoe UI"/>
      <w:sz w:val="18"/>
      <w:szCs w:val="18"/>
    </w:rPr>
  </w:style>
  <w:style w:type="table" w:styleId="TableGrid">
    <w:name w:val="Table Grid"/>
    <w:basedOn w:val="TableNormal"/>
    <w:uiPriority w:val="39"/>
    <w:rsid w:val="007C77F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9E3321"/>
    <w:pPr>
      <w:spacing w:after="0"/>
    </w:pPr>
    <w:rPr>
      <w:sz w:val="20"/>
      <w:szCs w:val="20"/>
    </w:rPr>
  </w:style>
  <w:style w:type="character" w:customStyle="1" w:styleId="FootnoteTextChar">
    <w:name w:val="Footnote Text Char"/>
    <w:basedOn w:val="DefaultParagraphFont"/>
    <w:link w:val="FootnoteText"/>
    <w:uiPriority w:val="99"/>
    <w:rsid w:val="009E3321"/>
    <w:rPr>
      <w:sz w:val="20"/>
      <w:szCs w:val="20"/>
    </w:rPr>
  </w:style>
  <w:style w:type="character" w:styleId="FootnoteReference">
    <w:name w:val="footnote reference"/>
    <w:basedOn w:val="DefaultParagraphFont"/>
    <w:uiPriority w:val="99"/>
    <w:unhideWhenUsed/>
    <w:rsid w:val="009E3321"/>
    <w:rPr>
      <w:vertAlign w:val="superscript"/>
    </w:rPr>
  </w:style>
  <w:style w:type="character" w:styleId="Hyperlink">
    <w:name w:val="Hyperlink"/>
    <w:basedOn w:val="DefaultParagraphFont"/>
    <w:uiPriority w:val="99"/>
    <w:unhideWhenUsed/>
    <w:rsid w:val="009E3321"/>
    <w:rPr>
      <w:color w:val="0000FF" w:themeColor="hyperlink"/>
      <w:u w:val="single"/>
    </w:rPr>
  </w:style>
  <w:style w:type="character" w:customStyle="1" w:styleId="UnresolvedMention1">
    <w:name w:val="Unresolved Mention1"/>
    <w:basedOn w:val="DefaultParagraphFont"/>
    <w:uiPriority w:val="99"/>
    <w:semiHidden/>
    <w:unhideWhenUsed/>
    <w:rsid w:val="009E3321"/>
    <w:rPr>
      <w:color w:val="605E5C"/>
      <w:shd w:val="clear" w:color="auto" w:fill="E1DFDD"/>
    </w:rPr>
  </w:style>
  <w:style w:type="character" w:styleId="PlaceholderText">
    <w:name w:val="Placeholder Text"/>
    <w:basedOn w:val="DefaultParagraphFont"/>
    <w:uiPriority w:val="99"/>
    <w:semiHidden/>
    <w:rsid w:val="005C2FF2"/>
    <w:rPr>
      <w:color w:val="808080"/>
    </w:rPr>
  </w:style>
  <w:style w:type="paragraph" w:styleId="BodyText3">
    <w:name w:val="Body Text 3"/>
    <w:basedOn w:val="Normal"/>
    <w:link w:val="BodyText3Char"/>
    <w:rsid w:val="00DE7670"/>
    <w:pPr>
      <w:spacing w:after="0"/>
    </w:pPr>
    <w:rPr>
      <w:rFonts w:ascii="Times New Roman" w:eastAsia="Times New Roman" w:hAnsi="Times New Roman" w:cs="Times New Roman"/>
      <w:color w:val="000080"/>
      <w:sz w:val="24"/>
      <w:szCs w:val="24"/>
    </w:rPr>
  </w:style>
  <w:style w:type="character" w:customStyle="1" w:styleId="BodyText3Char">
    <w:name w:val="Body Text 3 Char"/>
    <w:basedOn w:val="DefaultParagraphFont"/>
    <w:link w:val="BodyText3"/>
    <w:rsid w:val="00DE7670"/>
    <w:rPr>
      <w:rFonts w:ascii="Times New Roman" w:eastAsia="Times New Roman" w:hAnsi="Times New Roman" w:cs="Times New Roman"/>
      <w:color w:val="000080"/>
      <w:sz w:val="24"/>
      <w:szCs w:val="24"/>
      <w:lang w:val="es-ES"/>
    </w:rPr>
  </w:style>
  <w:style w:type="character" w:customStyle="1" w:styleId="FontStyle52">
    <w:name w:val="Font Style52"/>
    <w:basedOn w:val="DefaultParagraphFont"/>
    <w:uiPriority w:val="99"/>
    <w:rsid w:val="00DE7670"/>
    <w:rPr>
      <w:rFonts w:ascii="Arial" w:hAnsi="Arial" w:cs="Arial"/>
      <w:color w:val="000000"/>
      <w:sz w:val="18"/>
      <w:szCs w:val="18"/>
    </w:rPr>
  </w:style>
  <w:style w:type="paragraph" w:styleId="NoSpacing">
    <w:name w:val="No Spacing"/>
    <w:link w:val="NoSpacingChar"/>
    <w:uiPriority w:val="1"/>
    <w:qFormat/>
    <w:rsid w:val="00DE7670"/>
    <w:pPr>
      <w:spacing w:after="0"/>
      <w:jc w:val="left"/>
    </w:pPr>
    <w:rPr>
      <w:rFonts w:eastAsiaTheme="minorEastAsia"/>
    </w:rPr>
  </w:style>
  <w:style w:type="character" w:customStyle="1" w:styleId="NoSpacingChar">
    <w:name w:val="No Spacing Char"/>
    <w:basedOn w:val="DefaultParagraphFont"/>
    <w:link w:val="NoSpacing"/>
    <w:uiPriority w:val="1"/>
    <w:rsid w:val="00DE7670"/>
    <w:rPr>
      <w:rFonts w:eastAsiaTheme="minorEastAsia"/>
      <w:lang w:val="es-ES"/>
    </w:rPr>
  </w:style>
  <w:style w:type="paragraph" w:customStyle="1" w:styleId="Default">
    <w:name w:val="Default"/>
    <w:rsid w:val="00DE7670"/>
    <w:pPr>
      <w:autoSpaceDE w:val="0"/>
      <w:autoSpaceDN w:val="0"/>
      <w:adjustRightInd w:val="0"/>
      <w:spacing w:after="0"/>
      <w:jc w:val="left"/>
    </w:pPr>
    <w:rPr>
      <w:rFonts w:ascii="Calibri" w:hAnsi="Calibri" w:cs="Calibri"/>
      <w:color w:val="000000"/>
      <w:sz w:val="24"/>
      <w:szCs w:val="24"/>
    </w:rPr>
  </w:style>
  <w:style w:type="paragraph" w:customStyle="1" w:styleId="IFACListStyle1">
    <w:name w:val="IFAC ListStyle 1"/>
    <w:aliases w:val="ls1,ListStyle 1"/>
    <w:basedOn w:val="Normal"/>
    <w:qFormat/>
    <w:rsid w:val="00DE7670"/>
    <w:pPr>
      <w:tabs>
        <w:tab w:val="left" w:pos="1094"/>
      </w:tabs>
      <w:spacing w:before="120" w:after="0" w:line="280" w:lineRule="exact"/>
      <w:ind w:left="547" w:hanging="547"/>
    </w:pPr>
    <w:rPr>
      <w:rFonts w:ascii="Arial" w:eastAsia="Times New Roman" w:hAnsi="Arial" w:cs="Times New Roman"/>
      <w:kern w:val="8"/>
      <w:sz w:val="20"/>
      <w:szCs w:val="24"/>
      <w:lang w:bidi="he-IL"/>
    </w:rPr>
  </w:style>
  <w:style w:type="paragraph" w:customStyle="1" w:styleId="IFACListStyle2">
    <w:name w:val="IFAC ListStyle 2"/>
    <w:aliases w:val="ls2,ListStyle 2"/>
    <w:basedOn w:val="Normal"/>
    <w:qFormat/>
    <w:rsid w:val="00DE7670"/>
    <w:pPr>
      <w:tabs>
        <w:tab w:val="left" w:pos="1094"/>
      </w:tabs>
      <w:spacing w:before="120" w:after="0" w:line="280" w:lineRule="exact"/>
      <w:ind w:left="1094" w:hanging="547"/>
    </w:pPr>
    <w:rPr>
      <w:rFonts w:ascii="Arial" w:eastAsia="Times New Roman" w:hAnsi="Arial" w:cs="Times New Roman"/>
      <w:kern w:val="8"/>
      <w:sz w:val="20"/>
      <w:szCs w:val="24"/>
      <w:lang w:bidi="he-IL"/>
    </w:rPr>
  </w:style>
  <w:style w:type="paragraph" w:customStyle="1" w:styleId="IFACListStyle3">
    <w:name w:val="IFAC ListStyle 3"/>
    <w:aliases w:val="ls3,ListStyle 3"/>
    <w:basedOn w:val="Normal"/>
    <w:qFormat/>
    <w:rsid w:val="00DE7670"/>
    <w:pPr>
      <w:tabs>
        <w:tab w:val="left" w:pos="1642"/>
      </w:tabs>
      <w:spacing w:before="120" w:after="0" w:line="280" w:lineRule="exact"/>
      <w:ind w:left="1641" w:hanging="547"/>
    </w:pPr>
    <w:rPr>
      <w:rFonts w:ascii="Arial" w:eastAsia="Times New Roman" w:hAnsi="Arial" w:cs="Times New Roman"/>
      <w:kern w:val="8"/>
      <w:sz w:val="20"/>
      <w:szCs w:val="24"/>
      <w:lang w:bidi="he-IL"/>
    </w:rPr>
  </w:style>
  <w:style w:type="paragraph" w:customStyle="1" w:styleId="IFACListStyle4">
    <w:name w:val="IFAC ListStyle 4"/>
    <w:aliases w:val="ls4,ListStyle 4"/>
    <w:basedOn w:val="Normal"/>
    <w:qFormat/>
    <w:rsid w:val="00DE7670"/>
    <w:pPr>
      <w:numPr>
        <w:ilvl w:val="3"/>
        <w:numId w:val="12"/>
      </w:numPr>
      <w:tabs>
        <w:tab w:val="left" w:pos="2189"/>
      </w:tabs>
      <w:spacing w:before="120" w:after="0" w:line="280" w:lineRule="exact"/>
    </w:pPr>
    <w:rPr>
      <w:rFonts w:ascii="Arial" w:eastAsia="Times New Roman" w:hAnsi="Arial" w:cs="Times New Roman"/>
      <w:kern w:val="8"/>
      <w:sz w:val="20"/>
      <w:szCs w:val="24"/>
      <w:lang w:bidi="he-IL"/>
    </w:rPr>
  </w:style>
  <w:style w:type="paragraph" w:styleId="Header">
    <w:name w:val="header"/>
    <w:basedOn w:val="Normal"/>
    <w:link w:val="HeaderChar"/>
    <w:uiPriority w:val="99"/>
    <w:unhideWhenUsed/>
    <w:rsid w:val="005361F5"/>
    <w:pPr>
      <w:tabs>
        <w:tab w:val="center" w:pos="4513"/>
        <w:tab w:val="right" w:pos="9026"/>
      </w:tabs>
      <w:spacing w:after="0"/>
    </w:pPr>
  </w:style>
  <w:style w:type="character" w:customStyle="1" w:styleId="HeaderChar">
    <w:name w:val="Header Char"/>
    <w:basedOn w:val="DefaultParagraphFont"/>
    <w:link w:val="Header"/>
    <w:uiPriority w:val="99"/>
    <w:rsid w:val="005361F5"/>
  </w:style>
  <w:style w:type="paragraph" w:styleId="Footer">
    <w:name w:val="footer"/>
    <w:basedOn w:val="Normal"/>
    <w:link w:val="FooterChar"/>
    <w:uiPriority w:val="99"/>
    <w:unhideWhenUsed/>
    <w:rsid w:val="005361F5"/>
    <w:pPr>
      <w:tabs>
        <w:tab w:val="center" w:pos="4513"/>
        <w:tab w:val="right" w:pos="9026"/>
      </w:tabs>
      <w:spacing w:after="0"/>
    </w:pPr>
  </w:style>
  <w:style w:type="character" w:customStyle="1" w:styleId="FooterChar">
    <w:name w:val="Footer Char"/>
    <w:basedOn w:val="DefaultParagraphFont"/>
    <w:link w:val="Footer"/>
    <w:uiPriority w:val="99"/>
    <w:rsid w:val="005361F5"/>
  </w:style>
  <w:style w:type="paragraph" w:styleId="Revision">
    <w:name w:val="Revision"/>
    <w:hidden/>
    <w:uiPriority w:val="99"/>
    <w:semiHidden/>
    <w:rsid w:val="00245A56"/>
    <w:pPr>
      <w:spacing w:after="0"/>
      <w:jc w:val="left"/>
    </w:pPr>
  </w:style>
  <w:style w:type="paragraph" w:styleId="TOCHeading">
    <w:name w:val="TOC Heading"/>
    <w:basedOn w:val="Heading1"/>
    <w:next w:val="Normal"/>
    <w:uiPriority w:val="39"/>
    <w:unhideWhenUsed/>
    <w:qFormat/>
    <w:rsid w:val="00811650"/>
    <w:pPr>
      <w:spacing w:line="259" w:lineRule="auto"/>
      <w:jc w:val="left"/>
      <w:outlineLvl w:val="9"/>
    </w:pPr>
    <w:rPr>
      <w:lang w:val="es-419" w:eastAsia="es-419"/>
    </w:rPr>
  </w:style>
  <w:style w:type="paragraph" w:styleId="TOC1">
    <w:name w:val="toc 1"/>
    <w:basedOn w:val="Normal"/>
    <w:next w:val="Normal"/>
    <w:autoRedefine/>
    <w:uiPriority w:val="39"/>
    <w:unhideWhenUsed/>
    <w:rsid w:val="00811650"/>
    <w:pPr>
      <w:spacing w:after="100"/>
    </w:pPr>
  </w:style>
  <w:style w:type="paragraph" w:styleId="TOC2">
    <w:name w:val="toc 2"/>
    <w:basedOn w:val="Normal"/>
    <w:next w:val="Normal"/>
    <w:autoRedefine/>
    <w:uiPriority w:val="39"/>
    <w:unhideWhenUsed/>
    <w:rsid w:val="009C1C94"/>
    <w:pPr>
      <w:spacing w:after="100" w:line="259" w:lineRule="auto"/>
      <w:ind w:left="220"/>
      <w:jc w:val="left"/>
    </w:pPr>
    <w:rPr>
      <w:rFonts w:eastAsiaTheme="minorEastAsia" w:cs="Times New Roman"/>
      <w:lang w:val="es-419" w:eastAsia="es-419"/>
    </w:rPr>
  </w:style>
  <w:style w:type="paragraph" w:styleId="TOC3">
    <w:name w:val="toc 3"/>
    <w:basedOn w:val="Normal"/>
    <w:next w:val="Normal"/>
    <w:autoRedefine/>
    <w:uiPriority w:val="39"/>
    <w:unhideWhenUsed/>
    <w:rsid w:val="009C1C94"/>
    <w:pPr>
      <w:spacing w:after="100" w:line="259" w:lineRule="auto"/>
      <w:ind w:left="440"/>
      <w:jc w:val="left"/>
    </w:pPr>
    <w:rPr>
      <w:rFonts w:eastAsiaTheme="minorEastAsia" w:cs="Times New Roman"/>
      <w:lang w:val="es-419" w:eastAsia="es-4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966213">
      <w:bodyDiv w:val="1"/>
      <w:marLeft w:val="0"/>
      <w:marRight w:val="0"/>
      <w:marTop w:val="0"/>
      <w:marBottom w:val="0"/>
      <w:divBdr>
        <w:top w:val="none" w:sz="0" w:space="0" w:color="auto"/>
        <w:left w:val="none" w:sz="0" w:space="0" w:color="auto"/>
        <w:bottom w:val="none" w:sz="0" w:space="0" w:color="auto"/>
        <w:right w:val="none" w:sz="0" w:space="0" w:color="auto"/>
      </w:divBdr>
    </w:div>
    <w:div w:id="95835324">
      <w:bodyDiv w:val="1"/>
      <w:marLeft w:val="0"/>
      <w:marRight w:val="0"/>
      <w:marTop w:val="0"/>
      <w:marBottom w:val="0"/>
      <w:divBdr>
        <w:top w:val="none" w:sz="0" w:space="0" w:color="auto"/>
        <w:left w:val="none" w:sz="0" w:space="0" w:color="auto"/>
        <w:bottom w:val="none" w:sz="0" w:space="0" w:color="auto"/>
        <w:right w:val="none" w:sz="0" w:space="0" w:color="auto"/>
      </w:divBdr>
    </w:div>
    <w:div w:id="254100150">
      <w:bodyDiv w:val="1"/>
      <w:marLeft w:val="0"/>
      <w:marRight w:val="0"/>
      <w:marTop w:val="0"/>
      <w:marBottom w:val="0"/>
      <w:divBdr>
        <w:top w:val="none" w:sz="0" w:space="0" w:color="auto"/>
        <w:left w:val="none" w:sz="0" w:space="0" w:color="auto"/>
        <w:bottom w:val="none" w:sz="0" w:space="0" w:color="auto"/>
        <w:right w:val="none" w:sz="0" w:space="0" w:color="auto"/>
      </w:divBdr>
    </w:div>
    <w:div w:id="572400262">
      <w:bodyDiv w:val="1"/>
      <w:marLeft w:val="0"/>
      <w:marRight w:val="0"/>
      <w:marTop w:val="0"/>
      <w:marBottom w:val="0"/>
      <w:divBdr>
        <w:top w:val="none" w:sz="0" w:space="0" w:color="auto"/>
        <w:left w:val="none" w:sz="0" w:space="0" w:color="auto"/>
        <w:bottom w:val="none" w:sz="0" w:space="0" w:color="auto"/>
        <w:right w:val="none" w:sz="0" w:space="0" w:color="auto"/>
      </w:divBdr>
    </w:div>
    <w:div w:id="573440467">
      <w:bodyDiv w:val="1"/>
      <w:marLeft w:val="0"/>
      <w:marRight w:val="0"/>
      <w:marTop w:val="0"/>
      <w:marBottom w:val="0"/>
      <w:divBdr>
        <w:top w:val="none" w:sz="0" w:space="0" w:color="auto"/>
        <w:left w:val="none" w:sz="0" w:space="0" w:color="auto"/>
        <w:bottom w:val="none" w:sz="0" w:space="0" w:color="auto"/>
        <w:right w:val="none" w:sz="0" w:space="0" w:color="auto"/>
      </w:divBdr>
    </w:div>
    <w:div w:id="720207443">
      <w:bodyDiv w:val="1"/>
      <w:marLeft w:val="0"/>
      <w:marRight w:val="0"/>
      <w:marTop w:val="0"/>
      <w:marBottom w:val="0"/>
      <w:divBdr>
        <w:top w:val="none" w:sz="0" w:space="0" w:color="auto"/>
        <w:left w:val="none" w:sz="0" w:space="0" w:color="auto"/>
        <w:bottom w:val="none" w:sz="0" w:space="0" w:color="auto"/>
        <w:right w:val="none" w:sz="0" w:space="0" w:color="auto"/>
      </w:divBdr>
    </w:div>
    <w:div w:id="825048767">
      <w:bodyDiv w:val="1"/>
      <w:marLeft w:val="0"/>
      <w:marRight w:val="0"/>
      <w:marTop w:val="0"/>
      <w:marBottom w:val="0"/>
      <w:divBdr>
        <w:top w:val="none" w:sz="0" w:space="0" w:color="auto"/>
        <w:left w:val="none" w:sz="0" w:space="0" w:color="auto"/>
        <w:bottom w:val="none" w:sz="0" w:space="0" w:color="auto"/>
        <w:right w:val="none" w:sz="0" w:space="0" w:color="auto"/>
      </w:divBdr>
    </w:div>
    <w:div w:id="1195272675">
      <w:bodyDiv w:val="1"/>
      <w:marLeft w:val="0"/>
      <w:marRight w:val="0"/>
      <w:marTop w:val="0"/>
      <w:marBottom w:val="0"/>
      <w:divBdr>
        <w:top w:val="none" w:sz="0" w:space="0" w:color="auto"/>
        <w:left w:val="none" w:sz="0" w:space="0" w:color="auto"/>
        <w:bottom w:val="none" w:sz="0" w:space="0" w:color="auto"/>
        <w:right w:val="none" w:sz="0" w:space="0" w:color="auto"/>
      </w:divBdr>
    </w:div>
    <w:div w:id="1538590564">
      <w:bodyDiv w:val="1"/>
      <w:marLeft w:val="0"/>
      <w:marRight w:val="0"/>
      <w:marTop w:val="0"/>
      <w:marBottom w:val="0"/>
      <w:divBdr>
        <w:top w:val="none" w:sz="0" w:space="0" w:color="auto"/>
        <w:left w:val="none" w:sz="0" w:space="0" w:color="auto"/>
        <w:bottom w:val="none" w:sz="0" w:space="0" w:color="auto"/>
        <w:right w:val="none" w:sz="0" w:space="0" w:color="auto"/>
      </w:divBdr>
    </w:div>
    <w:div w:id="1598520148">
      <w:bodyDiv w:val="1"/>
      <w:marLeft w:val="0"/>
      <w:marRight w:val="0"/>
      <w:marTop w:val="0"/>
      <w:marBottom w:val="0"/>
      <w:divBdr>
        <w:top w:val="none" w:sz="0" w:space="0" w:color="auto"/>
        <w:left w:val="none" w:sz="0" w:space="0" w:color="auto"/>
        <w:bottom w:val="none" w:sz="0" w:space="0" w:color="auto"/>
        <w:right w:val="none" w:sz="0" w:space="0" w:color="auto"/>
      </w:divBdr>
    </w:div>
    <w:div w:id="1708873466">
      <w:bodyDiv w:val="1"/>
      <w:marLeft w:val="0"/>
      <w:marRight w:val="0"/>
      <w:marTop w:val="0"/>
      <w:marBottom w:val="0"/>
      <w:divBdr>
        <w:top w:val="none" w:sz="0" w:space="0" w:color="auto"/>
        <w:left w:val="none" w:sz="0" w:space="0" w:color="auto"/>
        <w:bottom w:val="none" w:sz="0" w:space="0" w:color="auto"/>
        <w:right w:val="none" w:sz="0" w:space="0" w:color="auto"/>
      </w:divBdr>
    </w:div>
    <w:div w:id="1789934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microsoft.com/office/2007/relationships/diagramDrawing" Target="diagrams/drawing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diagramColors" Target="diagrams/colors1.xm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diagramLayout" Target="diagrams/layout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Data" Target="diagrams/data1.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www.idi.no/en/idi-library/global-public-goods" TargetMode="External"/><Relationship Id="rId1" Type="http://schemas.openxmlformats.org/officeDocument/2006/relationships/hyperlink" Target="https://www.issai.org/about/" TargetMode="External"/></Relationships>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BACCA65-1144-4DDF-BBD5-D448DF5ACECD}" type="doc">
      <dgm:prSet loTypeId="urn:microsoft.com/office/officeart/2005/8/layout/bProcess3" loCatId="process" qsTypeId="urn:microsoft.com/office/officeart/2005/8/quickstyle/simple5" qsCatId="simple" csTypeId="urn:microsoft.com/office/officeart/2005/8/colors/accent3_1" csCatId="accent3" phldr="1"/>
      <dgm:spPr/>
      <dgm:t>
        <a:bodyPr/>
        <a:lstStyle/>
        <a:p>
          <a:endParaRPr lang="nb-NO"/>
        </a:p>
      </dgm:t>
    </dgm:pt>
    <dgm:pt modelId="{C5A0E27E-5E02-443B-A668-B53FB465DD41}">
      <dgm:prSet phldrT="[Text]" custT="1"/>
      <dgm:spPr/>
      <dgm:t>
        <a:bodyPr/>
        <a:lstStyle/>
        <a:p>
          <a:r>
            <a:rPr lang="es-ES" sz="1000" b="0" dirty="0">
              <a:latin typeface="Garamond" panose="02020404030301010803" pitchFamily="18" charset="0"/>
            </a:rPr>
            <a:t>2. Determinación de las expectativas de las partes interesadas respecto a las auditorías de la EFS</a:t>
          </a:r>
        </a:p>
      </dgm:t>
    </dgm:pt>
    <dgm:pt modelId="{3325FA1E-8290-4093-914A-2DF705D8D82A}" type="parTrans" cxnId="{21523748-B1D5-49B3-B182-1C42A362D130}">
      <dgm:prSet/>
      <dgm:spPr/>
      <dgm:t>
        <a:bodyPr/>
        <a:lstStyle/>
        <a:p>
          <a:endParaRPr lang="nb-NO" sz="1000" b="0">
            <a:latin typeface="Garamond" panose="02020404030301010803" pitchFamily="18" charset="0"/>
          </a:endParaRPr>
        </a:p>
      </dgm:t>
    </dgm:pt>
    <dgm:pt modelId="{6ED9C9D9-D129-4C97-95C9-DCCB6274F74E}" type="sibTrans" cxnId="{21523748-B1D5-49B3-B182-1C42A362D130}">
      <dgm:prSet custT="1"/>
      <dgm:spPr/>
      <dgm:t>
        <a:bodyPr/>
        <a:lstStyle/>
        <a:p>
          <a:endParaRPr lang="nb-NO" sz="1000" b="0">
            <a:latin typeface="Garamond" panose="02020404030301010803" pitchFamily="18" charset="0"/>
          </a:endParaRPr>
        </a:p>
      </dgm:t>
    </dgm:pt>
    <dgm:pt modelId="{F05D7BF0-035F-423F-BEE8-A6C3A0CF9C9E}">
      <dgm:prSet phldrT="[Text]" custT="1"/>
      <dgm:spPr/>
      <dgm:t>
        <a:bodyPr/>
        <a:lstStyle/>
        <a:p>
          <a:r>
            <a:rPr lang="es-ES" sz="1000" b="0" dirty="0">
              <a:latin typeface="Garamond" panose="02020404030301010803" pitchFamily="18" charset="0"/>
            </a:rPr>
            <a:t>3. Evaluación de la preparación y los recursos</a:t>
          </a:r>
        </a:p>
      </dgm:t>
    </dgm:pt>
    <dgm:pt modelId="{1EB90538-2D41-4337-B07F-615E9BF775DC}" type="parTrans" cxnId="{0706E37F-FDCA-466C-A6C1-02A86A90CD15}">
      <dgm:prSet/>
      <dgm:spPr/>
      <dgm:t>
        <a:bodyPr/>
        <a:lstStyle/>
        <a:p>
          <a:endParaRPr lang="nb-NO" sz="1000" b="0">
            <a:latin typeface="Garamond" panose="02020404030301010803" pitchFamily="18" charset="0"/>
          </a:endParaRPr>
        </a:p>
      </dgm:t>
    </dgm:pt>
    <dgm:pt modelId="{ED43DAC2-E503-47CC-9960-BCDCE8B43C8E}" type="sibTrans" cxnId="{0706E37F-FDCA-466C-A6C1-02A86A90CD15}">
      <dgm:prSet custT="1"/>
      <dgm:spPr/>
      <dgm:t>
        <a:bodyPr/>
        <a:lstStyle/>
        <a:p>
          <a:endParaRPr lang="nb-NO" sz="1000" b="0">
            <a:latin typeface="Garamond" panose="02020404030301010803" pitchFamily="18" charset="0"/>
          </a:endParaRPr>
        </a:p>
      </dgm:t>
    </dgm:pt>
    <dgm:pt modelId="{371FBBD0-C0B8-4B0C-AE93-600639BF5FC7}">
      <dgm:prSet custT="1"/>
      <dgm:spPr/>
      <dgm:t>
        <a:bodyPr/>
        <a:lstStyle/>
        <a:p>
          <a:r>
            <a:rPr lang="es-ES" sz="1000" b="0" dirty="0">
              <a:latin typeface="Garamond" panose="02020404030301010803" pitchFamily="18" charset="0"/>
            </a:rPr>
            <a:t>1. Mapeo del mandato de auditoría y las prácticas de auditoría actuales </a:t>
          </a:r>
        </a:p>
      </dgm:t>
    </dgm:pt>
    <dgm:pt modelId="{8BF24ADE-0A54-4A2B-B5D4-40734A907E69}" type="parTrans" cxnId="{425D1829-4DB9-4DF5-812E-980F15437F4B}">
      <dgm:prSet/>
      <dgm:spPr/>
      <dgm:t>
        <a:bodyPr/>
        <a:lstStyle/>
        <a:p>
          <a:endParaRPr lang="nb-NO" sz="1000" b="0">
            <a:latin typeface="Garamond" panose="02020404030301010803" pitchFamily="18" charset="0"/>
          </a:endParaRPr>
        </a:p>
      </dgm:t>
    </dgm:pt>
    <dgm:pt modelId="{E59B32BA-36BF-4ACE-914F-B2F0D5EE5871}" type="sibTrans" cxnId="{425D1829-4DB9-4DF5-812E-980F15437F4B}">
      <dgm:prSet custT="1"/>
      <dgm:spPr/>
      <dgm:t>
        <a:bodyPr/>
        <a:lstStyle/>
        <a:p>
          <a:endParaRPr lang="nb-NO" sz="1000" b="0">
            <a:latin typeface="Garamond" panose="02020404030301010803" pitchFamily="18" charset="0"/>
          </a:endParaRPr>
        </a:p>
      </dgm:t>
    </dgm:pt>
    <dgm:pt modelId="{0D3A040E-B505-424C-B2D1-2B04E492C759}">
      <dgm:prSet custT="1"/>
      <dgm:spPr/>
      <dgm:t>
        <a:bodyPr/>
        <a:lstStyle/>
        <a:p>
          <a:r>
            <a:rPr lang="es-ES" sz="1000" b="0" dirty="0">
              <a:latin typeface="Garamond" panose="02020404030301010803" pitchFamily="18" charset="0"/>
            </a:rPr>
            <a:t>4. Contrastación entre la situación actual y las exigencias estipuladas en las ISSAI</a:t>
          </a:r>
        </a:p>
      </dgm:t>
    </dgm:pt>
    <dgm:pt modelId="{5A1A3E89-65CC-42A7-9AA2-9B506198C920}" type="parTrans" cxnId="{AFB31E86-E0E1-4EB4-AC45-40C6A832C874}">
      <dgm:prSet/>
      <dgm:spPr/>
      <dgm:t>
        <a:bodyPr/>
        <a:lstStyle/>
        <a:p>
          <a:endParaRPr lang="nb-NO" sz="1000" b="0">
            <a:latin typeface="Garamond" panose="02020404030301010803" pitchFamily="18" charset="0"/>
          </a:endParaRPr>
        </a:p>
      </dgm:t>
    </dgm:pt>
    <dgm:pt modelId="{3F8BA4A2-7604-4F8B-AB50-22CF7C827C9D}" type="sibTrans" cxnId="{AFB31E86-E0E1-4EB4-AC45-40C6A832C874}">
      <dgm:prSet custT="1"/>
      <dgm:spPr/>
      <dgm:t>
        <a:bodyPr/>
        <a:lstStyle/>
        <a:p>
          <a:endParaRPr lang="nb-NO" sz="1000" b="0">
            <a:latin typeface="Garamond" panose="02020404030301010803" pitchFamily="18" charset="0"/>
          </a:endParaRPr>
        </a:p>
      </dgm:t>
    </dgm:pt>
    <dgm:pt modelId="{175CFB49-0819-4467-83A5-48FD7576AB1A}">
      <dgm:prSet custT="1"/>
      <dgm:spPr/>
      <dgm:t>
        <a:bodyPr/>
        <a:lstStyle/>
        <a:p>
          <a:r>
            <a:rPr lang="es-ES" sz="1000" b="0" dirty="0">
              <a:latin typeface="Garamond" panose="02020404030301010803" pitchFamily="18" charset="0"/>
            </a:rPr>
            <a:t>5. Elaboración por parte de la EFS de una estrategia para avanzar hacia el cumplimiento de las ISSAI</a:t>
          </a:r>
        </a:p>
      </dgm:t>
    </dgm:pt>
    <dgm:pt modelId="{E6A2C1E9-E4C6-4CFB-8FE1-1C15A09DDEB8}" type="parTrans" cxnId="{AF60CEAA-1CB4-4380-AB98-3A2F908B65C4}">
      <dgm:prSet/>
      <dgm:spPr/>
      <dgm:t>
        <a:bodyPr/>
        <a:lstStyle/>
        <a:p>
          <a:endParaRPr lang="nb-NO" sz="1000" b="0">
            <a:latin typeface="Garamond" panose="02020404030301010803" pitchFamily="18" charset="0"/>
          </a:endParaRPr>
        </a:p>
      </dgm:t>
    </dgm:pt>
    <dgm:pt modelId="{5408E4F1-E942-42E0-A8A7-140BFCD05F0F}" type="sibTrans" cxnId="{AF60CEAA-1CB4-4380-AB98-3A2F908B65C4}">
      <dgm:prSet custT="1"/>
      <dgm:spPr/>
      <dgm:t>
        <a:bodyPr/>
        <a:lstStyle/>
        <a:p>
          <a:endParaRPr lang="nb-NO" sz="1000" b="0">
            <a:latin typeface="Garamond" panose="02020404030301010803" pitchFamily="18" charset="0"/>
          </a:endParaRPr>
        </a:p>
      </dgm:t>
    </dgm:pt>
    <dgm:pt modelId="{2B7C53A7-A1A9-4E3B-902B-9312B963E836}">
      <dgm:prSet custT="1"/>
      <dgm:spPr/>
      <dgm:t>
        <a:bodyPr/>
        <a:lstStyle/>
        <a:p>
          <a:r>
            <a:rPr lang="es-ES" sz="1000" b="0" dirty="0">
              <a:latin typeface="Garamond" panose="02020404030301010803" pitchFamily="18" charset="0"/>
            </a:rPr>
            <a:t>6. Elaboración de un Plan de auditoría anual de la EFS</a:t>
          </a:r>
        </a:p>
      </dgm:t>
    </dgm:pt>
    <dgm:pt modelId="{67557B54-88DE-4B4E-B81C-E87D6C7AD5BB}" type="parTrans" cxnId="{FE8DC825-48B4-458F-9CEA-5F34BBC713A7}">
      <dgm:prSet/>
      <dgm:spPr/>
      <dgm:t>
        <a:bodyPr/>
        <a:lstStyle/>
        <a:p>
          <a:endParaRPr lang="nb-NO" sz="1000" b="0">
            <a:latin typeface="Garamond" panose="02020404030301010803" pitchFamily="18" charset="0"/>
          </a:endParaRPr>
        </a:p>
      </dgm:t>
    </dgm:pt>
    <dgm:pt modelId="{174419EF-4105-468D-A8EA-CD40ABB17B0E}" type="sibTrans" cxnId="{FE8DC825-48B4-458F-9CEA-5F34BBC713A7}">
      <dgm:prSet/>
      <dgm:spPr/>
      <dgm:t>
        <a:bodyPr/>
        <a:lstStyle/>
        <a:p>
          <a:endParaRPr lang="nb-NO" sz="1000" b="0">
            <a:latin typeface="Garamond" panose="02020404030301010803" pitchFamily="18" charset="0"/>
          </a:endParaRPr>
        </a:p>
      </dgm:t>
    </dgm:pt>
    <dgm:pt modelId="{5111B568-00EF-49AD-8A18-ABBB15F8C57D}" type="pres">
      <dgm:prSet presAssocID="{BBACCA65-1144-4DDF-BBD5-D448DF5ACECD}" presName="Name0" presStyleCnt="0">
        <dgm:presLayoutVars>
          <dgm:dir/>
          <dgm:resizeHandles val="exact"/>
        </dgm:presLayoutVars>
      </dgm:prSet>
      <dgm:spPr/>
    </dgm:pt>
    <dgm:pt modelId="{9D30A2CA-EB97-4158-B287-A52F4313F899}" type="pres">
      <dgm:prSet presAssocID="{371FBBD0-C0B8-4B0C-AE93-600639BF5FC7}" presName="node" presStyleLbl="node1" presStyleIdx="0" presStyleCnt="6">
        <dgm:presLayoutVars>
          <dgm:bulletEnabled val="1"/>
        </dgm:presLayoutVars>
      </dgm:prSet>
      <dgm:spPr/>
    </dgm:pt>
    <dgm:pt modelId="{A32CC467-E1AE-4551-8197-12F4DE68E294}" type="pres">
      <dgm:prSet presAssocID="{E59B32BA-36BF-4ACE-914F-B2F0D5EE5871}" presName="sibTrans" presStyleLbl="sibTrans1D1" presStyleIdx="0" presStyleCnt="5"/>
      <dgm:spPr/>
    </dgm:pt>
    <dgm:pt modelId="{BE68A929-8830-42BE-82EE-3930196A5C88}" type="pres">
      <dgm:prSet presAssocID="{E59B32BA-36BF-4ACE-914F-B2F0D5EE5871}" presName="connectorText" presStyleLbl="sibTrans1D1" presStyleIdx="0" presStyleCnt="5"/>
      <dgm:spPr/>
    </dgm:pt>
    <dgm:pt modelId="{0C1B25D0-CD27-4A15-ACBF-7B1869E28F0D}" type="pres">
      <dgm:prSet presAssocID="{C5A0E27E-5E02-443B-A668-B53FB465DD41}" presName="node" presStyleLbl="node1" presStyleIdx="1" presStyleCnt="6">
        <dgm:presLayoutVars>
          <dgm:bulletEnabled val="1"/>
        </dgm:presLayoutVars>
      </dgm:prSet>
      <dgm:spPr/>
    </dgm:pt>
    <dgm:pt modelId="{2927E156-194D-44A2-97C7-1EF28584F3F4}" type="pres">
      <dgm:prSet presAssocID="{6ED9C9D9-D129-4C97-95C9-DCCB6274F74E}" presName="sibTrans" presStyleLbl="sibTrans1D1" presStyleIdx="1" presStyleCnt="5"/>
      <dgm:spPr/>
    </dgm:pt>
    <dgm:pt modelId="{2A101B2A-8013-404B-92BB-1963ADF87906}" type="pres">
      <dgm:prSet presAssocID="{6ED9C9D9-D129-4C97-95C9-DCCB6274F74E}" presName="connectorText" presStyleLbl="sibTrans1D1" presStyleIdx="1" presStyleCnt="5"/>
      <dgm:spPr/>
    </dgm:pt>
    <dgm:pt modelId="{63075F6F-D3E8-4467-A77B-9AC957EADBA4}" type="pres">
      <dgm:prSet presAssocID="{F05D7BF0-035F-423F-BEE8-A6C3A0CF9C9E}" presName="node" presStyleLbl="node1" presStyleIdx="2" presStyleCnt="6">
        <dgm:presLayoutVars>
          <dgm:bulletEnabled val="1"/>
        </dgm:presLayoutVars>
      </dgm:prSet>
      <dgm:spPr/>
    </dgm:pt>
    <dgm:pt modelId="{8257D09C-D22B-4E79-8DC4-2355FBEC1236}" type="pres">
      <dgm:prSet presAssocID="{ED43DAC2-E503-47CC-9960-BCDCE8B43C8E}" presName="sibTrans" presStyleLbl="sibTrans1D1" presStyleIdx="2" presStyleCnt="5"/>
      <dgm:spPr/>
    </dgm:pt>
    <dgm:pt modelId="{0D380C87-2BD6-4BA4-9075-1D1E8C82A97B}" type="pres">
      <dgm:prSet presAssocID="{ED43DAC2-E503-47CC-9960-BCDCE8B43C8E}" presName="connectorText" presStyleLbl="sibTrans1D1" presStyleIdx="2" presStyleCnt="5"/>
      <dgm:spPr/>
    </dgm:pt>
    <dgm:pt modelId="{AFC12103-06AD-4E36-AD7D-B848915F234C}" type="pres">
      <dgm:prSet presAssocID="{0D3A040E-B505-424C-B2D1-2B04E492C759}" presName="node" presStyleLbl="node1" presStyleIdx="3" presStyleCnt="6">
        <dgm:presLayoutVars>
          <dgm:bulletEnabled val="1"/>
        </dgm:presLayoutVars>
      </dgm:prSet>
      <dgm:spPr/>
    </dgm:pt>
    <dgm:pt modelId="{FCE6538E-5C6B-4450-999B-7CCD8CD91EBA}" type="pres">
      <dgm:prSet presAssocID="{3F8BA4A2-7604-4F8B-AB50-22CF7C827C9D}" presName="sibTrans" presStyleLbl="sibTrans1D1" presStyleIdx="3" presStyleCnt="5"/>
      <dgm:spPr/>
    </dgm:pt>
    <dgm:pt modelId="{FC8DB73B-09D9-42BD-BE97-7F16B81EF16F}" type="pres">
      <dgm:prSet presAssocID="{3F8BA4A2-7604-4F8B-AB50-22CF7C827C9D}" presName="connectorText" presStyleLbl="sibTrans1D1" presStyleIdx="3" presStyleCnt="5"/>
      <dgm:spPr/>
    </dgm:pt>
    <dgm:pt modelId="{3FA9A428-27D9-4E90-A408-8E605E2033B7}" type="pres">
      <dgm:prSet presAssocID="{175CFB49-0819-4467-83A5-48FD7576AB1A}" presName="node" presStyleLbl="node1" presStyleIdx="4" presStyleCnt="6">
        <dgm:presLayoutVars>
          <dgm:bulletEnabled val="1"/>
        </dgm:presLayoutVars>
      </dgm:prSet>
      <dgm:spPr/>
    </dgm:pt>
    <dgm:pt modelId="{954C2FD6-DD52-4D91-8D27-986F3F4B6C1F}" type="pres">
      <dgm:prSet presAssocID="{5408E4F1-E942-42E0-A8A7-140BFCD05F0F}" presName="sibTrans" presStyleLbl="sibTrans1D1" presStyleIdx="4" presStyleCnt="5"/>
      <dgm:spPr/>
    </dgm:pt>
    <dgm:pt modelId="{413947C0-BEC7-4FC5-AE4C-25F7A44F86AD}" type="pres">
      <dgm:prSet presAssocID="{5408E4F1-E942-42E0-A8A7-140BFCD05F0F}" presName="connectorText" presStyleLbl="sibTrans1D1" presStyleIdx="4" presStyleCnt="5"/>
      <dgm:spPr/>
    </dgm:pt>
    <dgm:pt modelId="{2D764F25-2550-4299-A506-4D7D82A76024}" type="pres">
      <dgm:prSet presAssocID="{2B7C53A7-A1A9-4E3B-902B-9312B963E836}" presName="node" presStyleLbl="node1" presStyleIdx="5" presStyleCnt="6">
        <dgm:presLayoutVars>
          <dgm:bulletEnabled val="1"/>
        </dgm:presLayoutVars>
      </dgm:prSet>
      <dgm:spPr/>
    </dgm:pt>
  </dgm:ptLst>
  <dgm:cxnLst>
    <dgm:cxn modelId="{1001A617-6F3A-4DBB-BB1F-255C1F113AD1}" type="presOf" srcId="{5408E4F1-E942-42E0-A8A7-140BFCD05F0F}" destId="{954C2FD6-DD52-4D91-8D27-986F3F4B6C1F}" srcOrd="0" destOrd="0" presId="urn:microsoft.com/office/officeart/2005/8/layout/bProcess3"/>
    <dgm:cxn modelId="{447CB919-6D24-4B7D-870C-9788F195FADB}" type="presOf" srcId="{371FBBD0-C0B8-4B0C-AE93-600639BF5FC7}" destId="{9D30A2CA-EB97-4158-B287-A52F4313F899}" srcOrd="0" destOrd="0" presId="urn:microsoft.com/office/officeart/2005/8/layout/bProcess3"/>
    <dgm:cxn modelId="{FE8DC825-48B4-458F-9CEA-5F34BBC713A7}" srcId="{BBACCA65-1144-4DDF-BBD5-D448DF5ACECD}" destId="{2B7C53A7-A1A9-4E3B-902B-9312B963E836}" srcOrd="5" destOrd="0" parTransId="{67557B54-88DE-4B4E-B81C-E87D6C7AD5BB}" sibTransId="{174419EF-4105-468D-A8EA-CD40ABB17B0E}"/>
    <dgm:cxn modelId="{425D1829-4DB9-4DF5-812E-980F15437F4B}" srcId="{BBACCA65-1144-4DDF-BBD5-D448DF5ACECD}" destId="{371FBBD0-C0B8-4B0C-AE93-600639BF5FC7}" srcOrd="0" destOrd="0" parTransId="{8BF24ADE-0A54-4A2B-B5D4-40734A907E69}" sibTransId="{E59B32BA-36BF-4ACE-914F-B2F0D5EE5871}"/>
    <dgm:cxn modelId="{DF820739-BB59-42F2-BB1C-E903C32801FC}" type="presOf" srcId="{BBACCA65-1144-4DDF-BBD5-D448DF5ACECD}" destId="{5111B568-00EF-49AD-8A18-ABBB15F8C57D}" srcOrd="0" destOrd="0" presId="urn:microsoft.com/office/officeart/2005/8/layout/bProcess3"/>
    <dgm:cxn modelId="{7A2FB65F-B07E-44A6-8619-F5C3D7F4CB23}" type="presOf" srcId="{ED43DAC2-E503-47CC-9960-BCDCE8B43C8E}" destId="{8257D09C-D22B-4E79-8DC4-2355FBEC1236}" srcOrd="0" destOrd="0" presId="urn:microsoft.com/office/officeart/2005/8/layout/bProcess3"/>
    <dgm:cxn modelId="{21523748-B1D5-49B3-B182-1C42A362D130}" srcId="{BBACCA65-1144-4DDF-BBD5-D448DF5ACECD}" destId="{C5A0E27E-5E02-443B-A668-B53FB465DD41}" srcOrd="1" destOrd="0" parTransId="{3325FA1E-8290-4093-914A-2DF705D8D82A}" sibTransId="{6ED9C9D9-D129-4C97-95C9-DCCB6274F74E}"/>
    <dgm:cxn modelId="{F602867E-B215-457F-84A0-C4EA04DC451D}" type="presOf" srcId="{F05D7BF0-035F-423F-BEE8-A6C3A0CF9C9E}" destId="{63075F6F-D3E8-4467-A77B-9AC957EADBA4}" srcOrd="0" destOrd="0" presId="urn:microsoft.com/office/officeart/2005/8/layout/bProcess3"/>
    <dgm:cxn modelId="{0706E37F-FDCA-466C-A6C1-02A86A90CD15}" srcId="{BBACCA65-1144-4DDF-BBD5-D448DF5ACECD}" destId="{F05D7BF0-035F-423F-BEE8-A6C3A0CF9C9E}" srcOrd="2" destOrd="0" parTransId="{1EB90538-2D41-4337-B07F-615E9BF775DC}" sibTransId="{ED43DAC2-E503-47CC-9960-BCDCE8B43C8E}"/>
    <dgm:cxn modelId="{AFB31E86-E0E1-4EB4-AC45-40C6A832C874}" srcId="{BBACCA65-1144-4DDF-BBD5-D448DF5ACECD}" destId="{0D3A040E-B505-424C-B2D1-2B04E492C759}" srcOrd="3" destOrd="0" parTransId="{5A1A3E89-65CC-42A7-9AA2-9B506198C920}" sibTransId="{3F8BA4A2-7604-4F8B-AB50-22CF7C827C9D}"/>
    <dgm:cxn modelId="{4079D78D-E2C0-4B53-8E06-A71BA18AAD6F}" type="presOf" srcId="{6ED9C9D9-D129-4C97-95C9-DCCB6274F74E}" destId="{2A101B2A-8013-404B-92BB-1963ADF87906}" srcOrd="1" destOrd="0" presId="urn:microsoft.com/office/officeart/2005/8/layout/bProcess3"/>
    <dgm:cxn modelId="{2B551691-5F82-4778-B24C-D9E4E6D1E31A}" type="presOf" srcId="{E59B32BA-36BF-4ACE-914F-B2F0D5EE5871}" destId="{A32CC467-E1AE-4551-8197-12F4DE68E294}" srcOrd="0" destOrd="0" presId="urn:microsoft.com/office/officeart/2005/8/layout/bProcess3"/>
    <dgm:cxn modelId="{58C8F297-233B-4BAF-A92F-81B953F1C547}" type="presOf" srcId="{2B7C53A7-A1A9-4E3B-902B-9312B963E836}" destId="{2D764F25-2550-4299-A506-4D7D82A76024}" srcOrd="0" destOrd="0" presId="urn:microsoft.com/office/officeart/2005/8/layout/bProcess3"/>
    <dgm:cxn modelId="{2FEC8A9C-5DF7-408B-86F2-AA82895F0102}" type="presOf" srcId="{0D3A040E-B505-424C-B2D1-2B04E492C759}" destId="{AFC12103-06AD-4E36-AD7D-B848915F234C}" srcOrd="0" destOrd="0" presId="urn:microsoft.com/office/officeart/2005/8/layout/bProcess3"/>
    <dgm:cxn modelId="{315E59A3-7486-476F-9491-8DD17EEFC7DB}" type="presOf" srcId="{C5A0E27E-5E02-443B-A668-B53FB465DD41}" destId="{0C1B25D0-CD27-4A15-ACBF-7B1869E28F0D}" srcOrd="0" destOrd="0" presId="urn:microsoft.com/office/officeart/2005/8/layout/bProcess3"/>
    <dgm:cxn modelId="{AF60CEAA-1CB4-4380-AB98-3A2F908B65C4}" srcId="{BBACCA65-1144-4DDF-BBD5-D448DF5ACECD}" destId="{175CFB49-0819-4467-83A5-48FD7576AB1A}" srcOrd="4" destOrd="0" parTransId="{E6A2C1E9-E4C6-4CFB-8FE1-1C15A09DDEB8}" sibTransId="{5408E4F1-E942-42E0-A8A7-140BFCD05F0F}"/>
    <dgm:cxn modelId="{0468A8AC-D4FF-402B-A352-5DD10C6399F3}" type="presOf" srcId="{3F8BA4A2-7604-4F8B-AB50-22CF7C827C9D}" destId="{FC8DB73B-09D9-42BD-BE97-7F16B81EF16F}" srcOrd="1" destOrd="0" presId="urn:microsoft.com/office/officeart/2005/8/layout/bProcess3"/>
    <dgm:cxn modelId="{3DF17FB2-7BA5-41DB-A9A0-8F65B6850882}" type="presOf" srcId="{5408E4F1-E942-42E0-A8A7-140BFCD05F0F}" destId="{413947C0-BEC7-4FC5-AE4C-25F7A44F86AD}" srcOrd="1" destOrd="0" presId="urn:microsoft.com/office/officeart/2005/8/layout/bProcess3"/>
    <dgm:cxn modelId="{AB2348B4-250E-464C-968E-749AA14AF469}" type="presOf" srcId="{3F8BA4A2-7604-4F8B-AB50-22CF7C827C9D}" destId="{FCE6538E-5C6B-4450-999B-7CCD8CD91EBA}" srcOrd="0" destOrd="0" presId="urn:microsoft.com/office/officeart/2005/8/layout/bProcess3"/>
    <dgm:cxn modelId="{0810D4C5-AD33-4010-B1A0-348CED2C76CE}" type="presOf" srcId="{ED43DAC2-E503-47CC-9960-BCDCE8B43C8E}" destId="{0D380C87-2BD6-4BA4-9075-1D1E8C82A97B}" srcOrd="1" destOrd="0" presId="urn:microsoft.com/office/officeart/2005/8/layout/bProcess3"/>
    <dgm:cxn modelId="{81CDD4DF-3114-4960-A548-38A331B23238}" type="presOf" srcId="{175CFB49-0819-4467-83A5-48FD7576AB1A}" destId="{3FA9A428-27D9-4E90-A408-8E605E2033B7}" srcOrd="0" destOrd="0" presId="urn:microsoft.com/office/officeart/2005/8/layout/bProcess3"/>
    <dgm:cxn modelId="{F5C6B7E0-5BDD-44CD-B9E2-9DDDBBEAC076}" type="presOf" srcId="{E59B32BA-36BF-4ACE-914F-B2F0D5EE5871}" destId="{BE68A929-8830-42BE-82EE-3930196A5C88}" srcOrd="1" destOrd="0" presId="urn:microsoft.com/office/officeart/2005/8/layout/bProcess3"/>
    <dgm:cxn modelId="{B818DEF1-2907-45CF-B317-212C8383CC27}" type="presOf" srcId="{6ED9C9D9-D129-4C97-95C9-DCCB6274F74E}" destId="{2927E156-194D-44A2-97C7-1EF28584F3F4}" srcOrd="0" destOrd="0" presId="urn:microsoft.com/office/officeart/2005/8/layout/bProcess3"/>
    <dgm:cxn modelId="{4FA08BE3-06BD-41B2-B65A-46A9371FB70E}" type="presParOf" srcId="{5111B568-00EF-49AD-8A18-ABBB15F8C57D}" destId="{9D30A2CA-EB97-4158-B287-A52F4313F899}" srcOrd="0" destOrd="0" presId="urn:microsoft.com/office/officeart/2005/8/layout/bProcess3"/>
    <dgm:cxn modelId="{53BE0AA8-B645-452C-B14C-569B57F1C537}" type="presParOf" srcId="{5111B568-00EF-49AD-8A18-ABBB15F8C57D}" destId="{A32CC467-E1AE-4551-8197-12F4DE68E294}" srcOrd="1" destOrd="0" presId="urn:microsoft.com/office/officeart/2005/8/layout/bProcess3"/>
    <dgm:cxn modelId="{38B9807D-5623-4F50-B430-9E9C4451D6BE}" type="presParOf" srcId="{A32CC467-E1AE-4551-8197-12F4DE68E294}" destId="{BE68A929-8830-42BE-82EE-3930196A5C88}" srcOrd="0" destOrd="0" presId="urn:microsoft.com/office/officeart/2005/8/layout/bProcess3"/>
    <dgm:cxn modelId="{D76BAAA2-BFC9-483A-8FBF-AF7202C366CB}" type="presParOf" srcId="{5111B568-00EF-49AD-8A18-ABBB15F8C57D}" destId="{0C1B25D0-CD27-4A15-ACBF-7B1869E28F0D}" srcOrd="2" destOrd="0" presId="urn:microsoft.com/office/officeart/2005/8/layout/bProcess3"/>
    <dgm:cxn modelId="{7AB88225-FB4D-4611-98DE-D0D329945495}" type="presParOf" srcId="{5111B568-00EF-49AD-8A18-ABBB15F8C57D}" destId="{2927E156-194D-44A2-97C7-1EF28584F3F4}" srcOrd="3" destOrd="0" presId="urn:microsoft.com/office/officeart/2005/8/layout/bProcess3"/>
    <dgm:cxn modelId="{E918F2F3-D9FF-4D98-82F8-BA8F3BF31707}" type="presParOf" srcId="{2927E156-194D-44A2-97C7-1EF28584F3F4}" destId="{2A101B2A-8013-404B-92BB-1963ADF87906}" srcOrd="0" destOrd="0" presId="urn:microsoft.com/office/officeart/2005/8/layout/bProcess3"/>
    <dgm:cxn modelId="{F1065A10-524D-4919-8315-FB8636F7018C}" type="presParOf" srcId="{5111B568-00EF-49AD-8A18-ABBB15F8C57D}" destId="{63075F6F-D3E8-4467-A77B-9AC957EADBA4}" srcOrd="4" destOrd="0" presId="urn:microsoft.com/office/officeart/2005/8/layout/bProcess3"/>
    <dgm:cxn modelId="{F64FB401-13A0-48AF-A1F6-C5B9BC15DB5B}" type="presParOf" srcId="{5111B568-00EF-49AD-8A18-ABBB15F8C57D}" destId="{8257D09C-D22B-4E79-8DC4-2355FBEC1236}" srcOrd="5" destOrd="0" presId="urn:microsoft.com/office/officeart/2005/8/layout/bProcess3"/>
    <dgm:cxn modelId="{A41BE496-08C7-421D-BA06-E6AF2939A5C1}" type="presParOf" srcId="{8257D09C-D22B-4E79-8DC4-2355FBEC1236}" destId="{0D380C87-2BD6-4BA4-9075-1D1E8C82A97B}" srcOrd="0" destOrd="0" presId="urn:microsoft.com/office/officeart/2005/8/layout/bProcess3"/>
    <dgm:cxn modelId="{029CE7BE-C86D-4B7E-A607-C96E2F0510F2}" type="presParOf" srcId="{5111B568-00EF-49AD-8A18-ABBB15F8C57D}" destId="{AFC12103-06AD-4E36-AD7D-B848915F234C}" srcOrd="6" destOrd="0" presId="urn:microsoft.com/office/officeart/2005/8/layout/bProcess3"/>
    <dgm:cxn modelId="{AFB3D635-5161-403D-A36E-A3CB1C5C196D}" type="presParOf" srcId="{5111B568-00EF-49AD-8A18-ABBB15F8C57D}" destId="{FCE6538E-5C6B-4450-999B-7CCD8CD91EBA}" srcOrd="7" destOrd="0" presId="urn:microsoft.com/office/officeart/2005/8/layout/bProcess3"/>
    <dgm:cxn modelId="{37DAC1FF-CF20-4E67-B8EB-D0E7448DFA2A}" type="presParOf" srcId="{FCE6538E-5C6B-4450-999B-7CCD8CD91EBA}" destId="{FC8DB73B-09D9-42BD-BE97-7F16B81EF16F}" srcOrd="0" destOrd="0" presId="urn:microsoft.com/office/officeart/2005/8/layout/bProcess3"/>
    <dgm:cxn modelId="{082DAC3B-AF84-44EF-8900-E675FA9A3984}" type="presParOf" srcId="{5111B568-00EF-49AD-8A18-ABBB15F8C57D}" destId="{3FA9A428-27D9-4E90-A408-8E605E2033B7}" srcOrd="8" destOrd="0" presId="urn:microsoft.com/office/officeart/2005/8/layout/bProcess3"/>
    <dgm:cxn modelId="{D287D930-C6D8-4AFF-BA60-BA0454D20C9B}" type="presParOf" srcId="{5111B568-00EF-49AD-8A18-ABBB15F8C57D}" destId="{954C2FD6-DD52-4D91-8D27-986F3F4B6C1F}" srcOrd="9" destOrd="0" presId="urn:microsoft.com/office/officeart/2005/8/layout/bProcess3"/>
    <dgm:cxn modelId="{6B1AA77A-6AEF-41D9-BC70-2315A4C18384}" type="presParOf" srcId="{954C2FD6-DD52-4D91-8D27-986F3F4B6C1F}" destId="{413947C0-BEC7-4FC5-AE4C-25F7A44F86AD}" srcOrd="0" destOrd="0" presId="urn:microsoft.com/office/officeart/2005/8/layout/bProcess3"/>
    <dgm:cxn modelId="{E383F12A-C78C-41FB-8119-849837607B44}" type="presParOf" srcId="{5111B568-00EF-49AD-8A18-ABBB15F8C57D}" destId="{2D764F25-2550-4299-A506-4D7D82A76024}" srcOrd="10" destOrd="0" presId="urn:microsoft.com/office/officeart/2005/8/layout/bProcess3"/>
  </dgm:cxnLst>
  <dgm:bg>
    <a:noFill/>
  </dgm:bg>
  <dgm:whole>
    <a:ln>
      <a:noFill/>
    </a:ln>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32CC467-E1AE-4551-8197-12F4DE68E294}">
      <dsp:nvSpPr>
        <dsp:cNvPr id="0" name=""/>
        <dsp:cNvSpPr/>
      </dsp:nvSpPr>
      <dsp:spPr>
        <a:xfrm>
          <a:off x="1528603" y="329730"/>
          <a:ext cx="256481" cy="91440"/>
        </a:xfrm>
        <a:custGeom>
          <a:avLst/>
          <a:gdLst/>
          <a:ahLst/>
          <a:cxnLst/>
          <a:rect l="0" t="0" r="0" b="0"/>
          <a:pathLst>
            <a:path>
              <a:moveTo>
                <a:pt x="0" y="45720"/>
              </a:moveTo>
              <a:lnTo>
                <a:pt x="256481"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1649667" y="374013"/>
        <a:ext cx="14354" cy="2873"/>
      </dsp:txXfrm>
    </dsp:sp>
    <dsp:sp modelId="{9D30A2CA-EB97-4158-B287-A52F4313F899}">
      <dsp:nvSpPr>
        <dsp:cNvPr id="0" name=""/>
        <dsp:cNvSpPr/>
      </dsp:nvSpPr>
      <dsp:spPr>
        <a:xfrm>
          <a:off x="282224" y="996"/>
          <a:ext cx="1248179" cy="74890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s-ES" sz="1000" b="0" kern="1200" dirty="0">
              <a:latin typeface="Garamond" panose="02020404030301010803" pitchFamily="18" charset="0"/>
            </a:rPr>
            <a:t>1. Mapeo del mandato de auditoría y las prácticas de auditoría actuales </a:t>
          </a:r>
        </a:p>
      </dsp:txBody>
      <dsp:txXfrm>
        <a:off x="282224" y="996"/>
        <a:ext cx="1248179" cy="748907"/>
      </dsp:txXfrm>
    </dsp:sp>
    <dsp:sp modelId="{2927E156-194D-44A2-97C7-1EF28584F3F4}">
      <dsp:nvSpPr>
        <dsp:cNvPr id="0" name=""/>
        <dsp:cNvSpPr/>
      </dsp:nvSpPr>
      <dsp:spPr>
        <a:xfrm>
          <a:off x="3063864" y="329730"/>
          <a:ext cx="256481" cy="91440"/>
        </a:xfrm>
        <a:custGeom>
          <a:avLst/>
          <a:gdLst/>
          <a:ahLst/>
          <a:cxnLst/>
          <a:rect l="0" t="0" r="0" b="0"/>
          <a:pathLst>
            <a:path>
              <a:moveTo>
                <a:pt x="0" y="45720"/>
              </a:moveTo>
              <a:lnTo>
                <a:pt x="256481"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3184928" y="374013"/>
        <a:ext cx="14354" cy="2873"/>
      </dsp:txXfrm>
    </dsp:sp>
    <dsp:sp modelId="{0C1B25D0-CD27-4A15-ACBF-7B1869E28F0D}">
      <dsp:nvSpPr>
        <dsp:cNvPr id="0" name=""/>
        <dsp:cNvSpPr/>
      </dsp:nvSpPr>
      <dsp:spPr>
        <a:xfrm>
          <a:off x="1817485" y="996"/>
          <a:ext cx="1248179" cy="74890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s-ES" sz="1000" b="0" kern="1200" dirty="0">
              <a:latin typeface="Garamond" panose="02020404030301010803" pitchFamily="18" charset="0"/>
            </a:rPr>
            <a:t>2. Determinación de las expectativas de las partes interesadas respecto a las auditorías de la EFS</a:t>
          </a:r>
        </a:p>
      </dsp:txBody>
      <dsp:txXfrm>
        <a:off x="1817485" y="996"/>
        <a:ext cx="1248179" cy="748907"/>
      </dsp:txXfrm>
    </dsp:sp>
    <dsp:sp modelId="{8257D09C-D22B-4E79-8DC4-2355FBEC1236}">
      <dsp:nvSpPr>
        <dsp:cNvPr id="0" name=""/>
        <dsp:cNvSpPr/>
      </dsp:nvSpPr>
      <dsp:spPr>
        <a:xfrm>
          <a:off x="906314" y="748104"/>
          <a:ext cx="3070521" cy="256481"/>
        </a:xfrm>
        <a:custGeom>
          <a:avLst/>
          <a:gdLst/>
          <a:ahLst/>
          <a:cxnLst/>
          <a:rect l="0" t="0" r="0" b="0"/>
          <a:pathLst>
            <a:path>
              <a:moveTo>
                <a:pt x="3070521" y="0"/>
              </a:moveTo>
              <a:lnTo>
                <a:pt x="3070521" y="145340"/>
              </a:lnTo>
              <a:lnTo>
                <a:pt x="0" y="145340"/>
              </a:lnTo>
              <a:lnTo>
                <a:pt x="0" y="256481"/>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2364477" y="874908"/>
        <a:ext cx="154195" cy="2873"/>
      </dsp:txXfrm>
    </dsp:sp>
    <dsp:sp modelId="{63075F6F-D3E8-4467-A77B-9AC957EADBA4}">
      <dsp:nvSpPr>
        <dsp:cNvPr id="0" name=""/>
        <dsp:cNvSpPr/>
      </dsp:nvSpPr>
      <dsp:spPr>
        <a:xfrm>
          <a:off x="3352746" y="996"/>
          <a:ext cx="1248179" cy="74890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s-ES" sz="1000" b="0" kern="1200" dirty="0">
              <a:latin typeface="Garamond" panose="02020404030301010803" pitchFamily="18" charset="0"/>
            </a:rPr>
            <a:t>3. Evaluación de la preparación y los recursos</a:t>
          </a:r>
        </a:p>
      </dsp:txBody>
      <dsp:txXfrm>
        <a:off x="3352746" y="996"/>
        <a:ext cx="1248179" cy="748907"/>
      </dsp:txXfrm>
    </dsp:sp>
    <dsp:sp modelId="{FCE6538E-5C6B-4450-999B-7CCD8CD91EBA}">
      <dsp:nvSpPr>
        <dsp:cNvPr id="0" name=""/>
        <dsp:cNvSpPr/>
      </dsp:nvSpPr>
      <dsp:spPr>
        <a:xfrm>
          <a:off x="1528603" y="1365719"/>
          <a:ext cx="256481" cy="91440"/>
        </a:xfrm>
        <a:custGeom>
          <a:avLst/>
          <a:gdLst/>
          <a:ahLst/>
          <a:cxnLst/>
          <a:rect l="0" t="0" r="0" b="0"/>
          <a:pathLst>
            <a:path>
              <a:moveTo>
                <a:pt x="0" y="45720"/>
              </a:moveTo>
              <a:lnTo>
                <a:pt x="256481"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1649667" y="1410002"/>
        <a:ext cx="14354" cy="2873"/>
      </dsp:txXfrm>
    </dsp:sp>
    <dsp:sp modelId="{AFC12103-06AD-4E36-AD7D-B848915F234C}">
      <dsp:nvSpPr>
        <dsp:cNvPr id="0" name=""/>
        <dsp:cNvSpPr/>
      </dsp:nvSpPr>
      <dsp:spPr>
        <a:xfrm>
          <a:off x="282224" y="1036985"/>
          <a:ext cx="1248179" cy="74890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s-ES" sz="1000" b="0" kern="1200" dirty="0">
              <a:latin typeface="Garamond" panose="02020404030301010803" pitchFamily="18" charset="0"/>
            </a:rPr>
            <a:t>4. Contrastación entre la situación actual y las exigencias estipuladas en las ISSAI</a:t>
          </a:r>
        </a:p>
      </dsp:txBody>
      <dsp:txXfrm>
        <a:off x="282224" y="1036985"/>
        <a:ext cx="1248179" cy="748907"/>
      </dsp:txXfrm>
    </dsp:sp>
    <dsp:sp modelId="{954C2FD6-DD52-4D91-8D27-986F3F4B6C1F}">
      <dsp:nvSpPr>
        <dsp:cNvPr id="0" name=""/>
        <dsp:cNvSpPr/>
      </dsp:nvSpPr>
      <dsp:spPr>
        <a:xfrm>
          <a:off x="3063864" y="1365719"/>
          <a:ext cx="256481" cy="91440"/>
        </a:xfrm>
        <a:custGeom>
          <a:avLst/>
          <a:gdLst/>
          <a:ahLst/>
          <a:cxnLst/>
          <a:rect l="0" t="0" r="0" b="0"/>
          <a:pathLst>
            <a:path>
              <a:moveTo>
                <a:pt x="0" y="45720"/>
              </a:moveTo>
              <a:lnTo>
                <a:pt x="256481" y="45720"/>
              </a:lnTo>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nb-NO" sz="1000" b="0" kern="1200">
            <a:latin typeface="Garamond" panose="02020404030301010803" pitchFamily="18" charset="0"/>
          </a:endParaRPr>
        </a:p>
      </dsp:txBody>
      <dsp:txXfrm>
        <a:off x="3184928" y="1410002"/>
        <a:ext cx="14354" cy="2873"/>
      </dsp:txXfrm>
    </dsp:sp>
    <dsp:sp modelId="{3FA9A428-27D9-4E90-A408-8E605E2033B7}">
      <dsp:nvSpPr>
        <dsp:cNvPr id="0" name=""/>
        <dsp:cNvSpPr/>
      </dsp:nvSpPr>
      <dsp:spPr>
        <a:xfrm>
          <a:off x="1817485" y="1036985"/>
          <a:ext cx="1248179" cy="74890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s-ES" sz="1000" b="0" kern="1200" dirty="0">
              <a:latin typeface="Garamond" panose="02020404030301010803" pitchFamily="18" charset="0"/>
            </a:rPr>
            <a:t>5. Elaboración por parte de la EFS de una estrategia para avanzar hacia el cumplimiento de las ISSAI</a:t>
          </a:r>
        </a:p>
      </dsp:txBody>
      <dsp:txXfrm>
        <a:off x="1817485" y="1036985"/>
        <a:ext cx="1248179" cy="748907"/>
      </dsp:txXfrm>
    </dsp:sp>
    <dsp:sp modelId="{2D764F25-2550-4299-A506-4D7D82A76024}">
      <dsp:nvSpPr>
        <dsp:cNvPr id="0" name=""/>
        <dsp:cNvSpPr/>
      </dsp:nvSpPr>
      <dsp:spPr>
        <a:xfrm>
          <a:off x="3352746" y="1036985"/>
          <a:ext cx="1248179" cy="748907"/>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s-ES" sz="1000" b="0" kern="1200" dirty="0">
              <a:latin typeface="Garamond" panose="02020404030301010803" pitchFamily="18" charset="0"/>
            </a:rPr>
            <a:t>6. Elaboración de un Plan de auditoría anual de la EFS</a:t>
          </a:r>
        </a:p>
      </dsp:txBody>
      <dsp:txXfrm>
        <a:off x="3352746" y="1036985"/>
        <a:ext cx="1248179" cy="748907"/>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FF3625D9F5A4D6FA7936996B37F8A00"/>
        <w:category>
          <w:name w:val="General"/>
          <w:gallery w:val="placeholder"/>
        </w:category>
        <w:types>
          <w:type w:val="bbPlcHdr"/>
        </w:types>
        <w:behaviors>
          <w:behavior w:val="content"/>
        </w:behaviors>
        <w:guid w:val="{D4BF85B3-51A8-4402-AAE1-EA0039CF45EB}"/>
      </w:docPartPr>
      <w:docPartBody>
        <w:p w:rsidR="00810618" w:rsidRDefault="00810618" w:rsidP="00810618">
          <w:pPr>
            <w:pStyle w:val="FFF3625D9F5A4D6FA7936996B37F8A00"/>
          </w:pPr>
          <w:r w:rsidRPr="00C52C2D">
            <w:rPr>
              <w:rStyle w:val="PlaceholderText"/>
              <w:sz w:val="20"/>
              <w:szCs w:val="20"/>
            </w:rPr>
            <w:t>Choose an item.</w:t>
          </w:r>
        </w:p>
      </w:docPartBody>
    </w:docPart>
    <w:docPart>
      <w:docPartPr>
        <w:name w:val="2BF867D75C394787941AEFB9150D732D"/>
        <w:category>
          <w:name w:val="General"/>
          <w:gallery w:val="placeholder"/>
        </w:category>
        <w:types>
          <w:type w:val="bbPlcHdr"/>
        </w:types>
        <w:behaviors>
          <w:behavior w:val="content"/>
        </w:behaviors>
        <w:guid w:val="{C5EAFEC9-6DE2-462D-9559-E5B691614311}"/>
      </w:docPartPr>
      <w:docPartBody>
        <w:p w:rsidR="00810618" w:rsidRDefault="00810618" w:rsidP="00810618">
          <w:pPr>
            <w:pStyle w:val="2BF867D75C394787941AEFB9150D732D"/>
          </w:pPr>
          <w:r w:rsidRPr="005109A1">
            <w:rPr>
              <w:rStyle w:val="PlaceholderText"/>
              <w:rFonts w:cstheme="minorHAnsi"/>
              <w:sz w:val="20"/>
              <w:szCs w:val="20"/>
            </w:rPr>
            <w:t>Choose an item.</w:t>
          </w:r>
        </w:p>
      </w:docPartBody>
    </w:docPart>
    <w:docPart>
      <w:docPartPr>
        <w:name w:val="6CCEF18378F94FE5BB86562C2DF4D18F"/>
        <w:category>
          <w:name w:val="General"/>
          <w:gallery w:val="placeholder"/>
        </w:category>
        <w:types>
          <w:type w:val="bbPlcHdr"/>
        </w:types>
        <w:behaviors>
          <w:behavior w:val="content"/>
        </w:behaviors>
        <w:guid w:val="{8F02CFD7-77D9-4F33-AC98-33E6562F4872}"/>
      </w:docPartPr>
      <w:docPartBody>
        <w:p w:rsidR="00810618" w:rsidRDefault="00810618" w:rsidP="00810618">
          <w:pPr>
            <w:pStyle w:val="6CCEF18378F94FE5BB86562C2DF4D18F"/>
          </w:pPr>
          <w:r w:rsidRPr="00C52C2D">
            <w:rPr>
              <w:rStyle w:val="PlaceholderText"/>
              <w:sz w:val="20"/>
              <w:szCs w:val="20"/>
            </w:rPr>
            <w:t>Choose an item.</w:t>
          </w:r>
        </w:p>
      </w:docPartBody>
    </w:docPart>
    <w:docPart>
      <w:docPartPr>
        <w:name w:val="5F623611499344FEACCD666CDB93E580"/>
        <w:category>
          <w:name w:val="General"/>
          <w:gallery w:val="placeholder"/>
        </w:category>
        <w:types>
          <w:type w:val="bbPlcHdr"/>
        </w:types>
        <w:behaviors>
          <w:behavior w:val="content"/>
        </w:behaviors>
        <w:guid w:val="{DC4061EB-FDA0-4D82-B002-ED498C256473}"/>
      </w:docPartPr>
      <w:docPartBody>
        <w:p w:rsidR="00810618" w:rsidRDefault="00810618" w:rsidP="00810618">
          <w:pPr>
            <w:pStyle w:val="5F623611499344FEACCD666CDB93E580"/>
          </w:pPr>
          <w:r w:rsidRPr="005109A1">
            <w:rPr>
              <w:rStyle w:val="PlaceholderText"/>
              <w:rFonts w:cstheme="minorHAnsi"/>
              <w:sz w:val="20"/>
              <w:szCs w:val="20"/>
            </w:rPr>
            <w:t>Choose an item.</w:t>
          </w:r>
        </w:p>
      </w:docPartBody>
    </w:docPart>
    <w:docPart>
      <w:docPartPr>
        <w:name w:val="28CD1BFED1D94A94ABD39C4DA808509E"/>
        <w:category>
          <w:name w:val="General"/>
          <w:gallery w:val="placeholder"/>
        </w:category>
        <w:types>
          <w:type w:val="bbPlcHdr"/>
        </w:types>
        <w:behaviors>
          <w:behavior w:val="content"/>
        </w:behaviors>
        <w:guid w:val="{E6141FB3-FD4A-4197-9674-86891CE48939}"/>
      </w:docPartPr>
      <w:docPartBody>
        <w:p w:rsidR="00810618" w:rsidRDefault="00810618" w:rsidP="00810618">
          <w:pPr>
            <w:pStyle w:val="28CD1BFED1D94A94ABD39C4DA808509E"/>
          </w:pPr>
          <w:r w:rsidRPr="00C52C2D">
            <w:rPr>
              <w:rStyle w:val="PlaceholderText"/>
              <w:sz w:val="20"/>
              <w:szCs w:val="20"/>
            </w:rPr>
            <w:t>Choose an item.</w:t>
          </w:r>
        </w:p>
      </w:docPartBody>
    </w:docPart>
    <w:docPart>
      <w:docPartPr>
        <w:name w:val="36DE0C5874DB467A9B2F2E7845352AB1"/>
        <w:category>
          <w:name w:val="General"/>
          <w:gallery w:val="placeholder"/>
        </w:category>
        <w:types>
          <w:type w:val="bbPlcHdr"/>
        </w:types>
        <w:behaviors>
          <w:behavior w:val="content"/>
        </w:behaviors>
        <w:guid w:val="{0F80E542-EC0E-49C0-9350-2B20100791E2}"/>
      </w:docPartPr>
      <w:docPartBody>
        <w:p w:rsidR="00810618" w:rsidRDefault="00810618" w:rsidP="00810618">
          <w:pPr>
            <w:pStyle w:val="36DE0C5874DB467A9B2F2E7845352AB1"/>
          </w:pPr>
          <w:r w:rsidRPr="005109A1">
            <w:rPr>
              <w:rStyle w:val="PlaceholderText"/>
              <w:rFonts w:cstheme="minorHAnsi"/>
              <w:sz w:val="20"/>
              <w:szCs w:val="20"/>
            </w:rPr>
            <w:t>Choose an item.</w:t>
          </w:r>
        </w:p>
      </w:docPartBody>
    </w:docPart>
    <w:docPart>
      <w:docPartPr>
        <w:name w:val="CF8630F335A741C8B6A36027D7E58A04"/>
        <w:category>
          <w:name w:val="General"/>
          <w:gallery w:val="placeholder"/>
        </w:category>
        <w:types>
          <w:type w:val="bbPlcHdr"/>
        </w:types>
        <w:behaviors>
          <w:behavior w:val="content"/>
        </w:behaviors>
        <w:guid w:val="{54D42AD8-94E6-4D78-AC8B-76DE113106B9}"/>
      </w:docPartPr>
      <w:docPartBody>
        <w:p w:rsidR="00810618" w:rsidRDefault="00810618" w:rsidP="00810618">
          <w:pPr>
            <w:pStyle w:val="CF8630F335A741C8B6A36027D7E58A04"/>
          </w:pPr>
          <w:r w:rsidRPr="00C52C2D">
            <w:rPr>
              <w:rStyle w:val="PlaceholderText"/>
              <w:sz w:val="20"/>
              <w:szCs w:val="20"/>
            </w:rPr>
            <w:t>Choose an item.</w:t>
          </w:r>
        </w:p>
      </w:docPartBody>
    </w:docPart>
    <w:docPart>
      <w:docPartPr>
        <w:name w:val="F18F8C6514B741B4B18329B2369FF185"/>
        <w:category>
          <w:name w:val="General"/>
          <w:gallery w:val="placeholder"/>
        </w:category>
        <w:types>
          <w:type w:val="bbPlcHdr"/>
        </w:types>
        <w:behaviors>
          <w:behavior w:val="content"/>
        </w:behaviors>
        <w:guid w:val="{AB4020E4-94D9-4CBF-AFA1-69276FC231A6}"/>
      </w:docPartPr>
      <w:docPartBody>
        <w:p w:rsidR="00810618" w:rsidRDefault="00810618" w:rsidP="00810618">
          <w:pPr>
            <w:pStyle w:val="F18F8C6514B741B4B18329B2369FF185"/>
          </w:pPr>
          <w:r w:rsidRPr="005109A1">
            <w:rPr>
              <w:rStyle w:val="PlaceholderText"/>
              <w:rFonts w:cstheme="minorHAnsi"/>
              <w:sz w:val="20"/>
              <w:szCs w:val="20"/>
            </w:rPr>
            <w:t>Choose an item.</w:t>
          </w:r>
        </w:p>
      </w:docPartBody>
    </w:docPart>
    <w:docPart>
      <w:docPartPr>
        <w:name w:val="0B70975063AE4AFAAED030F307A81D29"/>
        <w:category>
          <w:name w:val="General"/>
          <w:gallery w:val="placeholder"/>
        </w:category>
        <w:types>
          <w:type w:val="bbPlcHdr"/>
        </w:types>
        <w:behaviors>
          <w:behavior w:val="content"/>
        </w:behaviors>
        <w:guid w:val="{F1D8137E-2872-4F0E-8262-970002B92572}"/>
      </w:docPartPr>
      <w:docPartBody>
        <w:p w:rsidR="00810618" w:rsidRDefault="00810618" w:rsidP="00810618">
          <w:pPr>
            <w:pStyle w:val="0B70975063AE4AFAAED030F307A81D29"/>
          </w:pPr>
          <w:r w:rsidRPr="00C52C2D">
            <w:rPr>
              <w:rStyle w:val="PlaceholderText"/>
              <w:sz w:val="20"/>
              <w:szCs w:val="20"/>
            </w:rPr>
            <w:t>Choose an item.</w:t>
          </w:r>
        </w:p>
      </w:docPartBody>
    </w:docPart>
    <w:docPart>
      <w:docPartPr>
        <w:name w:val="CAB41092E5BF47ED9111DB25CB077FBF"/>
        <w:category>
          <w:name w:val="General"/>
          <w:gallery w:val="placeholder"/>
        </w:category>
        <w:types>
          <w:type w:val="bbPlcHdr"/>
        </w:types>
        <w:behaviors>
          <w:behavior w:val="content"/>
        </w:behaviors>
        <w:guid w:val="{4875C0EC-4E48-45D6-A87C-7C71857AAD11}"/>
      </w:docPartPr>
      <w:docPartBody>
        <w:p w:rsidR="00810618" w:rsidRDefault="00810618" w:rsidP="00810618">
          <w:pPr>
            <w:pStyle w:val="CAB41092E5BF47ED9111DB25CB077FBF"/>
          </w:pPr>
          <w:r w:rsidRPr="005109A1">
            <w:rPr>
              <w:rStyle w:val="PlaceholderText"/>
              <w:rFonts w:cstheme="minorHAnsi"/>
              <w:sz w:val="20"/>
              <w:szCs w:val="20"/>
            </w:rPr>
            <w:t>Choose an item.</w:t>
          </w:r>
        </w:p>
      </w:docPartBody>
    </w:docPart>
    <w:docPart>
      <w:docPartPr>
        <w:name w:val="7C05C465AFCF4516AF0E544D1A9197C9"/>
        <w:category>
          <w:name w:val="General"/>
          <w:gallery w:val="placeholder"/>
        </w:category>
        <w:types>
          <w:type w:val="bbPlcHdr"/>
        </w:types>
        <w:behaviors>
          <w:behavior w:val="content"/>
        </w:behaviors>
        <w:guid w:val="{825E4C6B-5E53-4462-B561-2CED426D62C6}"/>
      </w:docPartPr>
      <w:docPartBody>
        <w:p w:rsidR="00810618" w:rsidRDefault="00810618" w:rsidP="00810618">
          <w:pPr>
            <w:pStyle w:val="7C05C465AFCF4516AF0E544D1A9197C9"/>
          </w:pPr>
          <w:r w:rsidRPr="00C52C2D">
            <w:rPr>
              <w:rStyle w:val="PlaceholderText"/>
              <w:sz w:val="20"/>
              <w:szCs w:val="20"/>
            </w:rPr>
            <w:t>Choose an item.</w:t>
          </w:r>
        </w:p>
      </w:docPartBody>
    </w:docPart>
    <w:docPart>
      <w:docPartPr>
        <w:name w:val="782AC822A1B4403B84BF24E39AA0E0C0"/>
        <w:category>
          <w:name w:val="General"/>
          <w:gallery w:val="placeholder"/>
        </w:category>
        <w:types>
          <w:type w:val="bbPlcHdr"/>
        </w:types>
        <w:behaviors>
          <w:behavior w:val="content"/>
        </w:behaviors>
        <w:guid w:val="{24F8A3D5-AE32-4024-A310-F0557AAA8614}"/>
      </w:docPartPr>
      <w:docPartBody>
        <w:p w:rsidR="00810618" w:rsidRDefault="00810618" w:rsidP="00810618">
          <w:pPr>
            <w:pStyle w:val="782AC822A1B4403B84BF24E39AA0E0C0"/>
          </w:pPr>
          <w:r w:rsidRPr="005109A1">
            <w:rPr>
              <w:rStyle w:val="PlaceholderText"/>
              <w:rFonts w:cstheme="minorHAnsi"/>
              <w:sz w:val="20"/>
              <w:szCs w:val="20"/>
            </w:rPr>
            <w:t>Choose an item.</w:t>
          </w:r>
        </w:p>
      </w:docPartBody>
    </w:docPart>
    <w:docPart>
      <w:docPartPr>
        <w:name w:val="0E9370BDD81542F78ABCC115F1CFC7BC"/>
        <w:category>
          <w:name w:val="General"/>
          <w:gallery w:val="placeholder"/>
        </w:category>
        <w:types>
          <w:type w:val="bbPlcHdr"/>
        </w:types>
        <w:behaviors>
          <w:behavior w:val="content"/>
        </w:behaviors>
        <w:guid w:val="{9CE86DE0-A1EC-4142-900C-342BDFAC9770}"/>
      </w:docPartPr>
      <w:docPartBody>
        <w:p w:rsidR="00810618" w:rsidRDefault="00810618" w:rsidP="00810618">
          <w:pPr>
            <w:pStyle w:val="0E9370BDD81542F78ABCC115F1CFC7BC"/>
          </w:pPr>
          <w:r w:rsidRPr="00C52C2D">
            <w:rPr>
              <w:rStyle w:val="PlaceholderText"/>
              <w:sz w:val="20"/>
              <w:szCs w:val="20"/>
            </w:rPr>
            <w:t>Choose an item.</w:t>
          </w:r>
        </w:p>
      </w:docPartBody>
    </w:docPart>
    <w:docPart>
      <w:docPartPr>
        <w:name w:val="C1C6EF86513048CCB6FD32E62A1A8CDF"/>
        <w:category>
          <w:name w:val="General"/>
          <w:gallery w:val="placeholder"/>
        </w:category>
        <w:types>
          <w:type w:val="bbPlcHdr"/>
        </w:types>
        <w:behaviors>
          <w:behavior w:val="content"/>
        </w:behaviors>
        <w:guid w:val="{C924A648-CD86-4230-BFCC-3BF4CF648E60}"/>
      </w:docPartPr>
      <w:docPartBody>
        <w:p w:rsidR="00810618" w:rsidRDefault="00810618" w:rsidP="00810618">
          <w:pPr>
            <w:pStyle w:val="C1C6EF86513048CCB6FD32E62A1A8CDF"/>
          </w:pPr>
          <w:r w:rsidRPr="005109A1">
            <w:rPr>
              <w:rStyle w:val="PlaceholderText"/>
              <w:rFonts w:cstheme="minorHAnsi"/>
              <w:sz w:val="20"/>
              <w:szCs w:val="20"/>
            </w:rPr>
            <w:t>Choose an item.</w:t>
          </w:r>
        </w:p>
      </w:docPartBody>
    </w:docPart>
    <w:docPart>
      <w:docPartPr>
        <w:name w:val="74666413A59C4FF3873AD5E2A56036EC"/>
        <w:category>
          <w:name w:val="General"/>
          <w:gallery w:val="placeholder"/>
        </w:category>
        <w:types>
          <w:type w:val="bbPlcHdr"/>
        </w:types>
        <w:behaviors>
          <w:behavior w:val="content"/>
        </w:behaviors>
        <w:guid w:val="{220299F7-F231-4B8C-9940-89DAB05396CF}"/>
      </w:docPartPr>
      <w:docPartBody>
        <w:p w:rsidR="00810618" w:rsidRDefault="00810618" w:rsidP="00810618">
          <w:pPr>
            <w:pStyle w:val="74666413A59C4FF3873AD5E2A56036EC"/>
          </w:pPr>
          <w:r w:rsidRPr="00C52C2D">
            <w:rPr>
              <w:rStyle w:val="PlaceholderText"/>
              <w:sz w:val="20"/>
              <w:szCs w:val="20"/>
            </w:rPr>
            <w:t>Choose an item.</w:t>
          </w:r>
        </w:p>
      </w:docPartBody>
    </w:docPart>
    <w:docPart>
      <w:docPartPr>
        <w:name w:val="F6E96DC70ACE4E47A79CC85A7FF189BC"/>
        <w:category>
          <w:name w:val="General"/>
          <w:gallery w:val="placeholder"/>
        </w:category>
        <w:types>
          <w:type w:val="bbPlcHdr"/>
        </w:types>
        <w:behaviors>
          <w:behavior w:val="content"/>
        </w:behaviors>
        <w:guid w:val="{BBDC7CDC-41D8-4A24-8A71-7C19FCB9A2C1}"/>
      </w:docPartPr>
      <w:docPartBody>
        <w:p w:rsidR="00810618" w:rsidRDefault="00810618" w:rsidP="00810618">
          <w:pPr>
            <w:pStyle w:val="F6E96DC70ACE4E47A79CC85A7FF189BC"/>
          </w:pPr>
          <w:r w:rsidRPr="005109A1">
            <w:rPr>
              <w:rStyle w:val="PlaceholderText"/>
              <w:rFonts w:cstheme="minorHAnsi"/>
              <w:sz w:val="20"/>
              <w:szCs w:val="20"/>
            </w:rPr>
            <w:t>Choose an item.</w:t>
          </w:r>
        </w:p>
      </w:docPartBody>
    </w:docPart>
    <w:docPart>
      <w:docPartPr>
        <w:name w:val="DE78ED565A634B599154E44F2B991BE8"/>
        <w:category>
          <w:name w:val="General"/>
          <w:gallery w:val="placeholder"/>
        </w:category>
        <w:types>
          <w:type w:val="bbPlcHdr"/>
        </w:types>
        <w:behaviors>
          <w:behavior w:val="content"/>
        </w:behaviors>
        <w:guid w:val="{6B2618A5-ACA9-411D-BB53-1160F6F074AC}"/>
      </w:docPartPr>
      <w:docPartBody>
        <w:p w:rsidR="00810618" w:rsidRDefault="00810618" w:rsidP="00810618">
          <w:pPr>
            <w:pStyle w:val="DE78ED565A634B599154E44F2B991BE8"/>
          </w:pPr>
          <w:r w:rsidRPr="00C52C2D">
            <w:rPr>
              <w:rStyle w:val="PlaceholderText"/>
              <w:sz w:val="20"/>
              <w:szCs w:val="20"/>
            </w:rPr>
            <w:t>Choose an item.</w:t>
          </w:r>
        </w:p>
      </w:docPartBody>
    </w:docPart>
    <w:docPart>
      <w:docPartPr>
        <w:name w:val="67202CB1ADE2473AA1E8610041A0FF63"/>
        <w:category>
          <w:name w:val="General"/>
          <w:gallery w:val="placeholder"/>
        </w:category>
        <w:types>
          <w:type w:val="bbPlcHdr"/>
        </w:types>
        <w:behaviors>
          <w:behavior w:val="content"/>
        </w:behaviors>
        <w:guid w:val="{6AE179B3-3308-4549-9300-AB5B6EC62906}"/>
      </w:docPartPr>
      <w:docPartBody>
        <w:p w:rsidR="00810618" w:rsidRDefault="00810618" w:rsidP="00810618">
          <w:pPr>
            <w:pStyle w:val="67202CB1ADE2473AA1E8610041A0FF63"/>
          </w:pPr>
          <w:r w:rsidRPr="005109A1">
            <w:rPr>
              <w:rStyle w:val="PlaceholderText"/>
              <w:rFonts w:cstheme="minorHAnsi"/>
              <w:sz w:val="20"/>
              <w:szCs w:val="20"/>
            </w:rPr>
            <w:t>Choose an item.</w:t>
          </w:r>
        </w:p>
      </w:docPartBody>
    </w:docPart>
    <w:docPart>
      <w:docPartPr>
        <w:name w:val="1CA9DC4BCF214BE3827775F6E21A4047"/>
        <w:category>
          <w:name w:val="General"/>
          <w:gallery w:val="placeholder"/>
        </w:category>
        <w:types>
          <w:type w:val="bbPlcHdr"/>
        </w:types>
        <w:behaviors>
          <w:behavior w:val="content"/>
        </w:behaviors>
        <w:guid w:val="{481F47CC-C709-4AE4-8C0B-3663F404C2FB}"/>
      </w:docPartPr>
      <w:docPartBody>
        <w:p w:rsidR="00810618" w:rsidRDefault="00810618" w:rsidP="00810618">
          <w:pPr>
            <w:pStyle w:val="1CA9DC4BCF214BE3827775F6E21A4047"/>
          </w:pPr>
          <w:r w:rsidRPr="00C52C2D">
            <w:rPr>
              <w:rStyle w:val="PlaceholderText"/>
              <w:sz w:val="20"/>
              <w:szCs w:val="20"/>
            </w:rPr>
            <w:t>Choose an item.</w:t>
          </w:r>
        </w:p>
      </w:docPartBody>
    </w:docPart>
    <w:docPart>
      <w:docPartPr>
        <w:name w:val="84BA52C5D3FB46E28A6C33046C784CA3"/>
        <w:category>
          <w:name w:val="General"/>
          <w:gallery w:val="placeholder"/>
        </w:category>
        <w:types>
          <w:type w:val="bbPlcHdr"/>
        </w:types>
        <w:behaviors>
          <w:behavior w:val="content"/>
        </w:behaviors>
        <w:guid w:val="{0B0C9C61-A9C5-4A98-B09E-BFFDA6E01EEC}"/>
      </w:docPartPr>
      <w:docPartBody>
        <w:p w:rsidR="00810618" w:rsidRDefault="00810618" w:rsidP="00810618">
          <w:pPr>
            <w:pStyle w:val="84BA52C5D3FB46E28A6C33046C784CA3"/>
          </w:pPr>
          <w:r w:rsidRPr="005109A1">
            <w:rPr>
              <w:rStyle w:val="PlaceholderText"/>
              <w:rFonts w:cstheme="minorHAnsi"/>
              <w:sz w:val="20"/>
              <w:szCs w:val="20"/>
            </w:rPr>
            <w:t>Choose an item.</w:t>
          </w:r>
        </w:p>
      </w:docPartBody>
    </w:docPart>
    <w:docPart>
      <w:docPartPr>
        <w:name w:val="3D0066A55F8F4B2A8E040E5036BF6A77"/>
        <w:category>
          <w:name w:val="General"/>
          <w:gallery w:val="placeholder"/>
        </w:category>
        <w:types>
          <w:type w:val="bbPlcHdr"/>
        </w:types>
        <w:behaviors>
          <w:behavior w:val="content"/>
        </w:behaviors>
        <w:guid w:val="{FC35E574-3A30-4C2C-83D3-C7F3AA039329}"/>
      </w:docPartPr>
      <w:docPartBody>
        <w:p w:rsidR="00810618" w:rsidRDefault="00810618" w:rsidP="00810618">
          <w:pPr>
            <w:pStyle w:val="3D0066A55F8F4B2A8E040E5036BF6A77"/>
          </w:pPr>
          <w:r w:rsidRPr="00C52C2D">
            <w:rPr>
              <w:rStyle w:val="PlaceholderText"/>
              <w:sz w:val="20"/>
              <w:szCs w:val="20"/>
            </w:rPr>
            <w:t>Choose an item.</w:t>
          </w:r>
        </w:p>
      </w:docPartBody>
    </w:docPart>
    <w:docPart>
      <w:docPartPr>
        <w:name w:val="B4EA14A0F05B444BAEEAE38AE5A180E3"/>
        <w:category>
          <w:name w:val="General"/>
          <w:gallery w:val="placeholder"/>
        </w:category>
        <w:types>
          <w:type w:val="bbPlcHdr"/>
        </w:types>
        <w:behaviors>
          <w:behavior w:val="content"/>
        </w:behaviors>
        <w:guid w:val="{F948C3E3-4668-41AF-92A8-84E85ADB313D}"/>
      </w:docPartPr>
      <w:docPartBody>
        <w:p w:rsidR="00810618" w:rsidRDefault="00810618" w:rsidP="00810618">
          <w:pPr>
            <w:pStyle w:val="B4EA14A0F05B444BAEEAE38AE5A180E3"/>
          </w:pPr>
          <w:r w:rsidRPr="005109A1">
            <w:rPr>
              <w:rStyle w:val="PlaceholderText"/>
              <w:rFonts w:cstheme="minorHAnsi"/>
              <w:sz w:val="20"/>
              <w:szCs w:val="20"/>
            </w:rPr>
            <w:t>Choose an item.</w:t>
          </w:r>
        </w:p>
      </w:docPartBody>
    </w:docPart>
    <w:docPart>
      <w:docPartPr>
        <w:name w:val="A14CD7B9286F4940BC386821D64D7BFF"/>
        <w:category>
          <w:name w:val="General"/>
          <w:gallery w:val="placeholder"/>
        </w:category>
        <w:types>
          <w:type w:val="bbPlcHdr"/>
        </w:types>
        <w:behaviors>
          <w:behavior w:val="content"/>
        </w:behaviors>
        <w:guid w:val="{B25BEAC6-6062-422A-A2AD-4991B7B05A43}"/>
      </w:docPartPr>
      <w:docPartBody>
        <w:p w:rsidR="00810618" w:rsidRDefault="00810618" w:rsidP="00810618">
          <w:pPr>
            <w:pStyle w:val="A14CD7B9286F4940BC386821D64D7BFF"/>
          </w:pPr>
          <w:r w:rsidRPr="00C52C2D">
            <w:rPr>
              <w:rStyle w:val="PlaceholderText"/>
              <w:sz w:val="20"/>
              <w:szCs w:val="20"/>
            </w:rPr>
            <w:t>Choose an item.</w:t>
          </w:r>
        </w:p>
      </w:docPartBody>
    </w:docPart>
    <w:docPart>
      <w:docPartPr>
        <w:name w:val="510C9AE40DC64927AC808511E09D11D4"/>
        <w:category>
          <w:name w:val="General"/>
          <w:gallery w:val="placeholder"/>
        </w:category>
        <w:types>
          <w:type w:val="bbPlcHdr"/>
        </w:types>
        <w:behaviors>
          <w:behavior w:val="content"/>
        </w:behaviors>
        <w:guid w:val="{F7802445-0BC4-418D-B29B-687F5CCA5594}"/>
      </w:docPartPr>
      <w:docPartBody>
        <w:p w:rsidR="00810618" w:rsidRDefault="00810618" w:rsidP="00810618">
          <w:pPr>
            <w:pStyle w:val="510C9AE40DC64927AC808511E09D11D4"/>
          </w:pPr>
          <w:r w:rsidRPr="005109A1">
            <w:rPr>
              <w:rStyle w:val="PlaceholderText"/>
              <w:rFonts w:cstheme="minorHAnsi"/>
              <w:sz w:val="20"/>
              <w:szCs w:val="20"/>
            </w:rPr>
            <w:t>Choose an item.</w:t>
          </w:r>
        </w:p>
      </w:docPartBody>
    </w:docPart>
    <w:docPart>
      <w:docPartPr>
        <w:name w:val="6F5821B6E95D4E1B97F5B41AAD1ED0FF"/>
        <w:category>
          <w:name w:val="General"/>
          <w:gallery w:val="placeholder"/>
        </w:category>
        <w:types>
          <w:type w:val="bbPlcHdr"/>
        </w:types>
        <w:behaviors>
          <w:behavior w:val="content"/>
        </w:behaviors>
        <w:guid w:val="{17206EB9-7A7C-4B2B-B45F-1953A043A797}"/>
      </w:docPartPr>
      <w:docPartBody>
        <w:p w:rsidR="00810618" w:rsidRDefault="00810618" w:rsidP="00810618">
          <w:pPr>
            <w:pStyle w:val="6F5821B6E95D4E1B97F5B41AAD1ED0FF"/>
          </w:pPr>
          <w:r w:rsidRPr="00C52C2D">
            <w:rPr>
              <w:rStyle w:val="PlaceholderText"/>
              <w:sz w:val="20"/>
              <w:szCs w:val="20"/>
            </w:rPr>
            <w:t>Choose an item.</w:t>
          </w:r>
        </w:p>
      </w:docPartBody>
    </w:docPart>
    <w:docPart>
      <w:docPartPr>
        <w:name w:val="1D399CCCF2B245FEADC5DE80C8FFDE9A"/>
        <w:category>
          <w:name w:val="General"/>
          <w:gallery w:val="placeholder"/>
        </w:category>
        <w:types>
          <w:type w:val="bbPlcHdr"/>
        </w:types>
        <w:behaviors>
          <w:behavior w:val="content"/>
        </w:behaviors>
        <w:guid w:val="{CF6314BB-7FEE-4187-8A98-2D801210100F}"/>
      </w:docPartPr>
      <w:docPartBody>
        <w:p w:rsidR="00810618" w:rsidRDefault="00810618" w:rsidP="00810618">
          <w:pPr>
            <w:pStyle w:val="1D399CCCF2B245FEADC5DE80C8FFDE9A"/>
          </w:pPr>
          <w:r w:rsidRPr="005109A1">
            <w:rPr>
              <w:rStyle w:val="PlaceholderText"/>
              <w:rFonts w:cstheme="minorHAnsi"/>
              <w:sz w:val="20"/>
              <w:szCs w:val="20"/>
            </w:rPr>
            <w:t>Choose an item.</w:t>
          </w:r>
        </w:p>
      </w:docPartBody>
    </w:docPart>
    <w:docPart>
      <w:docPartPr>
        <w:name w:val="2F3DB570D278411CB044D655FB03DFAA"/>
        <w:category>
          <w:name w:val="General"/>
          <w:gallery w:val="placeholder"/>
        </w:category>
        <w:types>
          <w:type w:val="bbPlcHdr"/>
        </w:types>
        <w:behaviors>
          <w:behavior w:val="content"/>
        </w:behaviors>
        <w:guid w:val="{99FBBD91-E682-4DC5-8383-908219B4F5F0}"/>
      </w:docPartPr>
      <w:docPartBody>
        <w:p w:rsidR="00810618" w:rsidRDefault="00810618" w:rsidP="00810618">
          <w:pPr>
            <w:pStyle w:val="2F3DB570D278411CB044D655FB03DFAA"/>
          </w:pPr>
          <w:r w:rsidRPr="00C52C2D">
            <w:rPr>
              <w:rStyle w:val="PlaceholderText"/>
              <w:sz w:val="20"/>
              <w:szCs w:val="20"/>
            </w:rPr>
            <w:t>Choose an item.</w:t>
          </w:r>
        </w:p>
      </w:docPartBody>
    </w:docPart>
    <w:docPart>
      <w:docPartPr>
        <w:name w:val="85AC720FE29F40509E429C12B1D53F7E"/>
        <w:category>
          <w:name w:val="General"/>
          <w:gallery w:val="placeholder"/>
        </w:category>
        <w:types>
          <w:type w:val="bbPlcHdr"/>
        </w:types>
        <w:behaviors>
          <w:behavior w:val="content"/>
        </w:behaviors>
        <w:guid w:val="{C6501D29-D2D1-4CE2-8DFE-59D4821E4F36}"/>
      </w:docPartPr>
      <w:docPartBody>
        <w:p w:rsidR="00810618" w:rsidRDefault="00810618" w:rsidP="00810618">
          <w:pPr>
            <w:pStyle w:val="85AC720FE29F40509E429C12B1D53F7E"/>
          </w:pPr>
          <w:r w:rsidRPr="005109A1">
            <w:rPr>
              <w:rStyle w:val="PlaceholderText"/>
              <w:rFonts w:cstheme="minorHAnsi"/>
              <w:sz w:val="20"/>
              <w:szCs w:val="20"/>
            </w:rPr>
            <w:t>Choose an item.</w:t>
          </w:r>
        </w:p>
      </w:docPartBody>
    </w:docPart>
    <w:docPart>
      <w:docPartPr>
        <w:name w:val="774AC79F35D444D2836DA6A82DE9F6EA"/>
        <w:category>
          <w:name w:val="General"/>
          <w:gallery w:val="placeholder"/>
        </w:category>
        <w:types>
          <w:type w:val="bbPlcHdr"/>
        </w:types>
        <w:behaviors>
          <w:behavior w:val="content"/>
        </w:behaviors>
        <w:guid w:val="{27186EFC-4B9F-4D91-88BF-554C53C33E99}"/>
      </w:docPartPr>
      <w:docPartBody>
        <w:p w:rsidR="00810618" w:rsidRDefault="00810618" w:rsidP="00810618">
          <w:pPr>
            <w:pStyle w:val="774AC79F35D444D2836DA6A82DE9F6EA"/>
          </w:pPr>
          <w:r w:rsidRPr="00C52C2D">
            <w:rPr>
              <w:rStyle w:val="PlaceholderText"/>
              <w:sz w:val="20"/>
              <w:szCs w:val="20"/>
            </w:rPr>
            <w:t>Choose an item.</w:t>
          </w:r>
        </w:p>
      </w:docPartBody>
    </w:docPart>
    <w:docPart>
      <w:docPartPr>
        <w:name w:val="81C3EA2AED69448BA92504B793D34441"/>
        <w:category>
          <w:name w:val="General"/>
          <w:gallery w:val="placeholder"/>
        </w:category>
        <w:types>
          <w:type w:val="bbPlcHdr"/>
        </w:types>
        <w:behaviors>
          <w:behavior w:val="content"/>
        </w:behaviors>
        <w:guid w:val="{13116F89-F72B-446D-97C6-DBEACC457C4F}"/>
      </w:docPartPr>
      <w:docPartBody>
        <w:p w:rsidR="00810618" w:rsidRDefault="00810618" w:rsidP="00810618">
          <w:pPr>
            <w:pStyle w:val="81C3EA2AED69448BA92504B793D34441"/>
          </w:pPr>
          <w:r w:rsidRPr="005109A1">
            <w:rPr>
              <w:rStyle w:val="PlaceholderText"/>
              <w:rFonts w:cstheme="minorHAnsi"/>
              <w:sz w:val="20"/>
              <w:szCs w:val="20"/>
            </w:rPr>
            <w:t>Choose an item.</w:t>
          </w:r>
        </w:p>
      </w:docPartBody>
    </w:docPart>
    <w:docPart>
      <w:docPartPr>
        <w:name w:val="B86D3B9F5AB3490E954B150263E672EE"/>
        <w:category>
          <w:name w:val="General"/>
          <w:gallery w:val="placeholder"/>
        </w:category>
        <w:types>
          <w:type w:val="bbPlcHdr"/>
        </w:types>
        <w:behaviors>
          <w:behavior w:val="content"/>
        </w:behaviors>
        <w:guid w:val="{5BB80342-C902-4461-B6DF-14C6E8B34DD1}"/>
      </w:docPartPr>
      <w:docPartBody>
        <w:p w:rsidR="00810618" w:rsidRDefault="00810618" w:rsidP="00810618">
          <w:pPr>
            <w:pStyle w:val="B86D3B9F5AB3490E954B150263E672EE"/>
          </w:pPr>
          <w:r w:rsidRPr="00C52C2D">
            <w:rPr>
              <w:rStyle w:val="PlaceholderText"/>
              <w:sz w:val="20"/>
              <w:szCs w:val="20"/>
            </w:rPr>
            <w:t>Choose an item.</w:t>
          </w:r>
        </w:p>
      </w:docPartBody>
    </w:docPart>
    <w:docPart>
      <w:docPartPr>
        <w:name w:val="D9325DA5CE0F47489D2550DA13B84833"/>
        <w:category>
          <w:name w:val="General"/>
          <w:gallery w:val="placeholder"/>
        </w:category>
        <w:types>
          <w:type w:val="bbPlcHdr"/>
        </w:types>
        <w:behaviors>
          <w:behavior w:val="content"/>
        </w:behaviors>
        <w:guid w:val="{9C01478A-EE38-4353-B76A-435970E26CDE}"/>
      </w:docPartPr>
      <w:docPartBody>
        <w:p w:rsidR="00810618" w:rsidRDefault="00810618" w:rsidP="00810618">
          <w:pPr>
            <w:pStyle w:val="D9325DA5CE0F47489D2550DA13B84833"/>
          </w:pPr>
          <w:r w:rsidRPr="005109A1">
            <w:rPr>
              <w:rStyle w:val="PlaceholderText"/>
              <w:rFonts w:cstheme="minorHAnsi"/>
              <w:sz w:val="20"/>
              <w:szCs w:val="20"/>
            </w:rPr>
            <w:t>Choose an item.</w:t>
          </w:r>
        </w:p>
      </w:docPartBody>
    </w:docPart>
    <w:docPart>
      <w:docPartPr>
        <w:name w:val="A4D4B619394E45F8B7963302F74C8D12"/>
        <w:category>
          <w:name w:val="General"/>
          <w:gallery w:val="placeholder"/>
        </w:category>
        <w:types>
          <w:type w:val="bbPlcHdr"/>
        </w:types>
        <w:behaviors>
          <w:behavior w:val="content"/>
        </w:behaviors>
        <w:guid w:val="{E67FB144-65C9-4C6B-BAFE-5C8080613AA8}"/>
      </w:docPartPr>
      <w:docPartBody>
        <w:p w:rsidR="00810618" w:rsidRDefault="00810618" w:rsidP="00810618">
          <w:pPr>
            <w:pStyle w:val="A4D4B619394E45F8B7963302F74C8D12"/>
          </w:pPr>
          <w:r w:rsidRPr="00C52C2D">
            <w:rPr>
              <w:rStyle w:val="PlaceholderText"/>
              <w:sz w:val="20"/>
              <w:szCs w:val="20"/>
            </w:rPr>
            <w:t>Choose an item.</w:t>
          </w:r>
        </w:p>
      </w:docPartBody>
    </w:docPart>
    <w:docPart>
      <w:docPartPr>
        <w:name w:val="42E36CC79FFF48D48B21E3ECEF4A7032"/>
        <w:category>
          <w:name w:val="General"/>
          <w:gallery w:val="placeholder"/>
        </w:category>
        <w:types>
          <w:type w:val="bbPlcHdr"/>
        </w:types>
        <w:behaviors>
          <w:behavior w:val="content"/>
        </w:behaviors>
        <w:guid w:val="{56380B4D-80DF-438E-9137-39450A3E85D2}"/>
      </w:docPartPr>
      <w:docPartBody>
        <w:p w:rsidR="00810618" w:rsidRDefault="00810618" w:rsidP="00810618">
          <w:pPr>
            <w:pStyle w:val="42E36CC79FFF48D48B21E3ECEF4A7032"/>
          </w:pPr>
          <w:r w:rsidRPr="005109A1">
            <w:rPr>
              <w:rStyle w:val="PlaceholderText"/>
              <w:rFonts w:cstheme="minorHAnsi"/>
              <w:sz w:val="20"/>
              <w:szCs w:val="20"/>
            </w:rPr>
            <w:t>Choose an item.</w:t>
          </w:r>
        </w:p>
      </w:docPartBody>
    </w:docPart>
    <w:docPart>
      <w:docPartPr>
        <w:name w:val="A4039E13E47243B89C552F0DD4E7B1BA"/>
        <w:category>
          <w:name w:val="General"/>
          <w:gallery w:val="placeholder"/>
        </w:category>
        <w:types>
          <w:type w:val="bbPlcHdr"/>
        </w:types>
        <w:behaviors>
          <w:behavior w:val="content"/>
        </w:behaviors>
        <w:guid w:val="{EA2142BC-1A86-4591-A827-FC1912AC777F}"/>
      </w:docPartPr>
      <w:docPartBody>
        <w:p w:rsidR="00810618" w:rsidRDefault="00810618" w:rsidP="00810618">
          <w:pPr>
            <w:pStyle w:val="A4039E13E47243B89C552F0DD4E7B1BA"/>
          </w:pPr>
          <w:r w:rsidRPr="00C52C2D">
            <w:rPr>
              <w:rStyle w:val="PlaceholderText"/>
              <w:sz w:val="20"/>
              <w:szCs w:val="20"/>
            </w:rPr>
            <w:t>Choose an item.</w:t>
          </w:r>
        </w:p>
      </w:docPartBody>
    </w:docPart>
    <w:docPart>
      <w:docPartPr>
        <w:name w:val="6550833291E1495BB30ED695FF1EFCFB"/>
        <w:category>
          <w:name w:val="General"/>
          <w:gallery w:val="placeholder"/>
        </w:category>
        <w:types>
          <w:type w:val="bbPlcHdr"/>
        </w:types>
        <w:behaviors>
          <w:behavior w:val="content"/>
        </w:behaviors>
        <w:guid w:val="{E8FDC082-53A5-4924-8ED0-5E2912C0D093}"/>
      </w:docPartPr>
      <w:docPartBody>
        <w:p w:rsidR="00810618" w:rsidRDefault="00810618" w:rsidP="00810618">
          <w:pPr>
            <w:pStyle w:val="6550833291E1495BB30ED695FF1EFCFB"/>
          </w:pPr>
          <w:r w:rsidRPr="005109A1">
            <w:rPr>
              <w:rStyle w:val="PlaceholderText"/>
              <w:rFonts w:cstheme="minorHAnsi"/>
              <w:sz w:val="20"/>
              <w:szCs w:val="20"/>
            </w:rPr>
            <w:t>Choose an item.</w:t>
          </w:r>
        </w:p>
      </w:docPartBody>
    </w:docPart>
    <w:docPart>
      <w:docPartPr>
        <w:name w:val="4A3949D0611D4836BBA668660D725C23"/>
        <w:category>
          <w:name w:val="General"/>
          <w:gallery w:val="placeholder"/>
        </w:category>
        <w:types>
          <w:type w:val="bbPlcHdr"/>
        </w:types>
        <w:behaviors>
          <w:behavior w:val="content"/>
        </w:behaviors>
        <w:guid w:val="{B9454391-4DA0-4E32-B73F-481AAC41650A}"/>
      </w:docPartPr>
      <w:docPartBody>
        <w:p w:rsidR="00810618" w:rsidRDefault="00810618" w:rsidP="00810618">
          <w:pPr>
            <w:pStyle w:val="4A3949D0611D4836BBA668660D725C23"/>
          </w:pPr>
          <w:r w:rsidRPr="00C52C2D">
            <w:rPr>
              <w:rStyle w:val="PlaceholderText"/>
              <w:sz w:val="20"/>
              <w:szCs w:val="20"/>
            </w:rPr>
            <w:t>Choose an item.</w:t>
          </w:r>
        </w:p>
      </w:docPartBody>
    </w:docPart>
    <w:docPart>
      <w:docPartPr>
        <w:name w:val="8CE4C4762D614429817F027FD31F889C"/>
        <w:category>
          <w:name w:val="General"/>
          <w:gallery w:val="placeholder"/>
        </w:category>
        <w:types>
          <w:type w:val="bbPlcHdr"/>
        </w:types>
        <w:behaviors>
          <w:behavior w:val="content"/>
        </w:behaviors>
        <w:guid w:val="{D51CD2A7-0309-4515-815F-63B945A932A2}"/>
      </w:docPartPr>
      <w:docPartBody>
        <w:p w:rsidR="00810618" w:rsidRDefault="00810618" w:rsidP="00810618">
          <w:pPr>
            <w:pStyle w:val="8CE4C4762D614429817F027FD31F889C"/>
          </w:pPr>
          <w:r w:rsidRPr="005109A1">
            <w:rPr>
              <w:rStyle w:val="PlaceholderText"/>
              <w:rFonts w:cstheme="minorHAnsi"/>
              <w:sz w:val="20"/>
              <w:szCs w:val="20"/>
            </w:rPr>
            <w:t>Choose an item.</w:t>
          </w:r>
        </w:p>
      </w:docPartBody>
    </w:docPart>
    <w:docPart>
      <w:docPartPr>
        <w:name w:val="3B936FB4E3954BD4AB93660B510318B7"/>
        <w:category>
          <w:name w:val="General"/>
          <w:gallery w:val="placeholder"/>
        </w:category>
        <w:types>
          <w:type w:val="bbPlcHdr"/>
        </w:types>
        <w:behaviors>
          <w:behavior w:val="content"/>
        </w:behaviors>
        <w:guid w:val="{CFAEB2DE-8156-4D2E-A44A-1EF756E0C259}"/>
      </w:docPartPr>
      <w:docPartBody>
        <w:p w:rsidR="00810618" w:rsidRDefault="00810618" w:rsidP="00810618">
          <w:pPr>
            <w:pStyle w:val="3B936FB4E3954BD4AB93660B510318B7"/>
          </w:pPr>
          <w:r w:rsidRPr="00C52C2D">
            <w:rPr>
              <w:rStyle w:val="PlaceholderText"/>
              <w:sz w:val="20"/>
              <w:szCs w:val="20"/>
            </w:rPr>
            <w:t>Choose an item.</w:t>
          </w:r>
        </w:p>
      </w:docPartBody>
    </w:docPart>
    <w:docPart>
      <w:docPartPr>
        <w:name w:val="FC03065DE75B4B9AA4568ED4325C0405"/>
        <w:category>
          <w:name w:val="General"/>
          <w:gallery w:val="placeholder"/>
        </w:category>
        <w:types>
          <w:type w:val="bbPlcHdr"/>
        </w:types>
        <w:behaviors>
          <w:behavior w:val="content"/>
        </w:behaviors>
        <w:guid w:val="{4629CE75-2E01-49D9-915F-E5B729F69A2A}"/>
      </w:docPartPr>
      <w:docPartBody>
        <w:p w:rsidR="00810618" w:rsidRDefault="00810618" w:rsidP="00810618">
          <w:pPr>
            <w:pStyle w:val="FC03065DE75B4B9AA4568ED4325C0405"/>
          </w:pPr>
          <w:r w:rsidRPr="005109A1">
            <w:rPr>
              <w:rStyle w:val="PlaceholderText"/>
              <w:rFonts w:cstheme="minorHAnsi"/>
              <w:sz w:val="20"/>
              <w:szCs w:val="20"/>
            </w:rPr>
            <w:t>Choose an item.</w:t>
          </w:r>
        </w:p>
      </w:docPartBody>
    </w:docPart>
    <w:docPart>
      <w:docPartPr>
        <w:name w:val="16A16D40005D48D990DB93DD6E9350FB"/>
        <w:category>
          <w:name w:val="General"/>
          <w:gallery w:val="placeholder"/>
        </w:category>
        <w:types>
          <w:type w:val="bbPlcHdr"/>
        </w:types>
        <w:behaviors>
          <w:behavior w:val="content"/>
        </w:behaviors>
        <w:guid w:val="{3EF4AFCB-B8FD-4D5E-BC77-B7F87E36F038}"/>
      </w:docPartPr>
      <w:docPartBody>
        <w:p w:rsidR="00810618" w:rsidRDefault="00810618" w:rsidP="00810618">
          <w:pPr>
            <w:pStyle w:val="16A16D40005D48D990DB93DD6E9350FB"/>
          </w:pPr>
          <w:r w:rsidRPr="00C52C2D">
            <w:rPr>
              <w:rStyle w:val="PlaceholderText"/>
              <w:sz w:val="20"/>
              <w:szCs w:val="20"/>
            </w:rPr>
            <w:t>Choose an item.</w:t>
          </w:r>
        </w:p>
      </w:docPartBody>
    </w:docPart>
    <w:docPart>
      <w:docPartPr>
        <w:name w:val="CD9B1BB4B964408C90E50101513638F9"/>
        <w:category>
          <w:name w:val="General"/>
          <w:gallery w:val="placeholder"/>
        </w:category>
        <w:types>
          <w:type w:val="bbPlcHdr"/>
        </w:types>
        <w:behaviors>
          <w:behavior w:val="content"/>
        </w:behaviors>
        <w:guid w:val="{A47CC105-AC6B-4FB4-96BD-779DAD3DB9D3}"/>
      </w:docPartPr>
      <w:docPartBody>
        <w:p w:rsidR="00810618" w:rsidRDefault="00810618" w:rsidP="00810618">
          <w:pPr>
            <w:pStyle w:val="CD9B1BB4B964408C90E50101513638F9"/>
          </w:pPr>
          <w:r w:rsidRPr="005109A1">
            <w:rPr>
              <w:rStyle w:val="PlaceholderText"/>
              <w:rFonts w:cstheme="minorHAnsi"/>
              <w:sz w:val="20"/>
              <w:szCs w:val="20"/>
            </w:rPr>
            <w:t>Choose an item.</w:t>
          </w:r>
        </w:p>
      </w:docPartBody>
    </w:docPart>
    <w:docPart>
      <w:docPartPr>
        <w:name w:val="4328EA5FE63E4BE488E19C03E398DA81"/>
        <w:category>
          <w:name w:val="General"/>
          <w:gallery w:val="placeholder"/>
        </w:category>
        <w:types>
          <w:type w:val="bbPlcHdr"/>
        </w:types>
        <w:behaviors>
          <w:behavior w:val="content"/>
        </w:behaviors>
        <w:guid w:val="{50C67AD9-11EC-47B6-8698-56F5B8EF68D2}"/>
      </w:docPartPr>
      <w:docPartBody>
        <w:p w:rsidR="00810618" w:rsidRDefault="00810618" w:rsidP="00810618">
          <w:pPr>
            <w:pStyle w:val="4328EA5FE63E4BE488E19C03E398DA81"/>
          </w:pPr>
          <w:r w:rsidRPr="00C52C2D">
            <w:rPr>
              <w:rStyle w:val="PlaceholderText"/>
              <w:sz w:val="20"/>
              <w:szCs w:val="20"/>
            </w:rPr>
            <w:t>Choose an item.</w:t>
          </w:r>
        </w:p>
      </w:docPartBody>
    </w:docPart>
    <w:docPart>
      <w:docPartPr>
        <w:name w:val="D30BB60C9B6C408796559B2C6FC0CF49"/>
        <w:category>
          <w:name w:val="General"/>
          <w:gallery w:val="placeholder"/>
        </w:category>
        <w:types>
          <w:type w:val="bbPlcHdr"/>
        </w:types>
        <w:behaviors>
          <w:behavior w:val="content"/>
        </w:behaviors>
        <w:guid w:val="{44F36320-287B-43F7-84A3-A831846D0BA9}"/>
      </w:docPartPr>
      <w:docPartBody>
        <w:p w:rsidR="00810618" w:rsidRDefault="00810618" w:rsidP="00810618">
          <w:pPr>
            <w:pStyle w:val="D30BB60C9B6C408796559B2C6FC0CF49"/>
          </w:pPr>
          <w:r w:rsidRPr="005109A1">
            <w:rPr>
              <w:rStyle w:val="PlaceholderText"/>
              <w:rFonts w:cstheme="minorHAnsi"/>
              <w:sz w:val="20"/>
              <w:szCs w:val="20"/>
            </w:rPr>
            <w:t>Choose an item.</w:t>
          </w:r>
        </w:p>
      </w:docPartBody>
    </w:docPart>
    <w:docPart>
      <w:docPartPr>
        <w:name w:val="488A0F9F576B4CAFBFEFF43614A8DFC4"/>
        <w:category>
          <w:name w:val="General"/>
          <w:gallery w:val="placeholder"/>
        </w:category>
        <w:types>
          <w:type w:val="bbPlcHdr"/>
        </w:types>
        <w:behaviors>
          <w:behavior w:val="content"/>
        </w:behaviors>
        <w:guid w:val="{6229E22E-890A-484E-8F85-A4586156F8C6}"/>
      </w:docPartPr>
      <w:docPartBody>
        <w:p w:rsidR="00810618" w:rsidRDefault="00810618" w:rsidP="00810618">
          <w:pPr>
            <w:pStyle w:val="488A0F9F576B4CAFBFEFF43614A8DFC4"/>
          </w:pPr>
          <w:r w:rsidRPr="00C52C2D">
            <w:rPr>
              <w:rStyle w:val="PlaceholderText"/>
              <w:sz w:val="20"/>
              <w:szCs w:val="20"/>
            </w:rPr>
            <w:t>Choose an item.</w:t>
          </w:r>
        </w:p>
      </w:docPartBody>
    </w:docPart>
    <w:docPart>
      <w:docPartPr>
        <w:name w:val="2AAA6AE73546424D80A3304C8D839AEB"/>
        <w:category>
          <w:name w:val="General"/>
          <w:gallery w:val="placeholder"/>
        </w:category>
        <w:types>
          <w:type w:val="bbPlcHdr"/>
        </w:types>
        <w:behaviors>
          <w:behavior w:val="content"/>
        </w:behaviors>
        <w:guid w:val="{1624BD2F-D4D9-42EA-87C8-364FA6286A73}"/>
      </w:docPartPr>
      <w:docPartBody>
        <w:p w:rsidR="00810618" w:rsidRDefault="00810618" w:rsidP="00810618">
          <w:pPr>
            <w:pStyle w:val="2AAA6AE73546424D80A3304C8D839AEB"/>
          </w:pPr>
          <w:r w:rsidRPr="005109A1">
            <w:rPr>
              <w:rStyle w:val="PlaceholderText"/>
              <w:rFonts w:cstheme="minorHAnsi"/>
              <w:sz w:val="20"/>
              <w:szCs w:val="20"/>
            </w:rPr>
            <w:t>Choose an item.</w:t>
          </w:r>
        </w:p>
      </w:docPartBody>
    </w:docPart>
    <w:docPart>
      <w:docPartPr>
        <w:name w:val="4F61F081B1964221807EF1BE21589EBA"/>
        <w:category>
          <w:name w:val="General"/>
          <w:gallery w:val="placeholder"/>
        </w:category>
        <w:types>
          <w:type w:val="bbPlcHdr"/>
        </w:types>
        <w:behaviors>
          <w:behavior w:val="content"/>
        </w:behaviors>
        <w:guid w:val="{69175D5F-2364-4A1D-A4C0-0DD48DF524B2}"/>
      </w:docPartPr>
      <w:docPartBody>
        <w:p w:rsidR="00810618" w:rsidRDefault="00810618" w:rsidP="00810618">
          <w:pPr>
            <w:pStyle w:val="4F61F081B1964221807EF1BE21589EBA"/>
          </w:pPr>
          <w:r w:rsidRPr="00C52C2D">
            <w:rPr>
              <w:rStyle w:val="PlaceholderText"/>
              <w:sz w:val="20"/>
              <w:szCs w:val="20"/>
            </w:rPr>
            <w:t>Choose an item.</w:t>
          </w:r>
        </w:p>
      </w:docPartBody>
    </w:docPart>
    <w:docPart>
      <w:docPartPr>
        <w:name w:val="1B3970402BF14824AF05E24D5CE78ABF"/>
        <w:category>
          <w:name w:val="General"/>
          <w:gallery w:val="placeholder"/>
        </w:category>
        <w:types>
          <w:type w:val="bbPlcHdr"/>
        </w:types>
        <w:behaviors>
          <w:behavior w:val="content"/>
        </w:behaviors>
        <w:guid w:val="{42379344-7E8A-4CF7-BC2D-1DA0D7EE7D40}"/>
      </w:docPartPr>
      <w:docPartBody>
        <w:p w:rsidR="00810618" w:rsidRDefault="00810618" w:rsidP="00810618">
          <w:pPr>
            <w:pStyle w:val="1B3970402BF14824AF05E24D5CE78ABF"/>
          </w:pPr>
          <w:r w:rsidRPr="005109A1">
            <w:rPr>
              <w:rStyle w:val="PlaceholderText"/>
              <w:rFonts w:cstheme="minorHAnsi"/>
              <w:sz w:val="20"/>
              <w:szCs w:val="20"/>
            </w:rPr>
            <w:t>Choose an item.</w:t>
          </w:r>
        </w:p>
      </w:docPartBody>
    </w:docPart>
    <w:docPart>
      <w:docPartPr>
        <w:name w:val="D542582B0D6B4AF48E570391A38A871F"/>
        <w:category>
          <w:name w:val="General"/>
          <w:gallery w:val="placeholder"/>
        </w:category>
        <w:types>
          <w:type w:val="bbPlcHdr"/>
        </w:types>
        <w:behaviors>
          <w:behavior w:val="content"/>
        </w:behaviors>
        <w:guid w:val="{75412739-8AFA-4616-A282-E2DBDA9092FF}"/>
      </w:docPartPr>
      <w:docPartBody>
        <w:p w:rsidR="00810618" w:rsidRDefault="00810618" w:rsidP="00810618">
          <w:pPr>
            <w:pStyle w:val="D542582B0D6B4AF48E570391A38A871F"/>
          </w:pPr>
          <w:r w:rsidRPr="00C52C2D">
            <w:rPr>
              <w:rStyle w:val="PlaceholderText"/>
              <w:sz w:val="20"/>
              <w:szCs w:val="20"/>
            </w:rPr>
            <w:t>Choose an item.</w:t>
          </w:r>
        </w:p>
      </w:docPartBody>
    </w:docPart>
    <w:docPart>
      <w:docPartPr>
        <w:name w:val="BA184318B745435A993E6F46F35A42AD"/>
        <w:category>
          <w:name w:val="General"/>
          <w:gallery w:val="placeholder"/>
        </w:category>
        <w:types>
          <w:type w:val="bbPlcHdr"/>
        </w:types>
        <w:behaviors>
          <w:behavior w:val="content"/>
        </w:behaviors>
        <w:guid w:val="{EC53ACAF-75B8-4455-A8C5-61A422856496}"/>
      </w:docPartPr>
      <w:docPartBody>
        <w:p w:rsidR="00810618" w:rsidRDefault="00810618" w:rsidP="00810618">
          <w:pPr>
            <w:pStyle w:val="BA184318B745435A993E6F46F35A42AD"/>
          </w:pPr>
          <w:r w:rsidRPr="005109A1">
            <w:rPr>
              <w:rStyle w:val="PlaceholderText"/>
              <w:rFonts w:cstheme="minorHAnsi"/>
              <w:sz w:val="20"/>
              <w:szCs w:val="20"/>
            </w:rPr>
            <w:t>Choose an item.</w:t>
          </w:r>
        </w:p>
      </w:docPartBody>
    </w:docPart>
    <w:docPart>
      <w:docPartPr>
        <w:name w:val="71601BFAD7E3411D864A70AC0454E08B"/>
        <w:category>
          <w:name w:val="General"/>
          <w:gallery w:val="placeholder"/>
        </w:category>
        <w:types>
          <w:type w:val="bbPlcHdr"/>
        </w:types>
        <w:behaviors>
          <w:behavior w:val="content"/>
        </w:behaviors>
        <w:guid w:val="{94C6C4BD-9EE5-4B9F-9EFF-52A6C1A86639}"/>
      </w:docPartPr>
      <w:docPartBody>
        <w:p w:rsidR="00810618" w:rsidRDefault="00810618" w:rsidP="00810618">
          <w:pPr>
            <w:pStyle w:val="71601BFAD7E3411D864A70AC0454E08B"/>
          </w:pPr>
          <w:r w:rsidRPr="00C52C2D">
            <w:rPr>
              <w:rStyle w:val="PlaceholderText"/>
              <w:sz w:val="20"/>
              <w:szCs w:val="20"/>
            </w:rPr>
            <w:t>Choose an item.</w:t>
          </w:r>
        </w:p>
      </w:docPartBody>
    </w:docPart>
    <w:docPart>
      <w:docPartPr>
        <w:name w:val="BE1B7C7AEFC44C728DE00E0BFDF8D881"/>
        <w:category>
          <w:name w:val="General"/>
          <w:gallery w:val="placeholder"/>
        </w:category>
        <w:types>
          <w:type w:val="bbPlcHdr"/>
        </w:types>
        <w:behaviors>
          <w:behavior w:val="content"/>
        </w:behaviors>
        <w:guid w:val="{0A127606-5CE6-454F-8D69-67951DDBBE56}"/>
      </w:docPartPr>
      <w:docPartBody>
        <w:p w:rsidR="00810618" w:rsidRDefault="00810618" w:rsidP="00810618">
          <w:pPr>
            <w:pStyle w:val="BE1B7C7AEFC44C728DE00E0BFDF8D881"/>
          </w:pPr>
          <w:r w:rsidRPr="005109A1">
            <w:rPr>
              <w:rStyle w:val="PlaceholderText"/>
              <w:rFonts w:cstheme="minorHAnsi"/>
              <w:sz w:val="20"/>
              <w:szCs w:val="20"/>
            </w:rPr>
            <w:t>Choose an item.</w:t>
          </w:r>
        </w:p>
      </w:docPartBody>
    </w:docPart>
    <w:docPart>
      <w:docPartPr>
        <w:name w:val="B28B6878064B4C7ABAED3CC92290108D"/>
        <w:category>
          <w:name w:val="General"/>
          <w:gallery w:val="placeholder"/>
        </w:category>
        <w:types>
          <w:type w:val="bbPlcHdr"/>
        </w:types>
        <w:behaviors>
          <w:behavior w:val="content"/>
        </w:behaviors>
        <w:guid w:val="{51C44EBB-7BB3-4911-82B0-29FE19EDC33B}"/>
      </w:docPartPr>
      <w:docPartBody>
        <w:p w:rsidR="00810618" w:rsidRDefault="00810618" w:rsidP="00810618">
          <w:pPr>
            <w:pStyle w:val="B28B6878064B4C7ABAED3CC92290108D"/>
          </w:pPr>
          <w:r w:rsidRPr="00C52C2D">
            <w:rPr>
              <w:rStyle w:val="PlaceholderText"/>
              <w:sz w:val="20"/>
              <w:szCs w:val="20"/>
            </w:rPr>
            <w:t>Choose an item.</w:t>
          </w:r>
        </w:p>
      </w:docPartBody>
    </w:docPart>
    <w:docPart>
      <w:docPartPr>
        <w:name w:val="3C68A6673D7541A195046C298C4D36DB"/>
        <w:category>
          <w:name w:val="General"/>
          <w:gallery w:val="placeholder"/>
        </w:category>
        <w:types>
          <w:type w:val="bbPlcHdr"/>
        </w:types>
        <w:behaviors>
          <w:behavior w:val="content"/>
        </w:behaviors>
        <w:guid w:val="{11BEFC1C-989D-42A7-A570-331162FB56DB}"/>
      </w:docPartPr>
      <w:docPartBody>
        <w:p w:rsidR="00810618" w:rsidRDefault="00810618" w:rsidP="00810618">
          <w:pPr>
            <w:pStyle w:val="3C68A6673D7541A195046C298C4D36DB"/>
          </w:pPr>
          <w:r w:rsidRPr="005109A1">
            <w:rPr>
              <w:rStyle w:val="PlaceholderText"/>
              <w:rFonts w:cstheme="minorHAnsi"/>
              <w:sz w:val="20"/>
              <w:szCs w:val="20"/>
            </w:rPr>
            <w:t>Choose an item.</w:t>
          </w:r>
        </w:p>
      </w:docPartBody>
    </w:docPart>
    <w:docPart>
      <w:docPartPr>
        <w:name w:val="1F0E385F77044747BD8B120C79B54EE3"/>
        <w:category>
          <w:name w:val="General"/>
          <w:gallery w:val="placeholder"/>
        </w:category>
        <w:types>
          <w:type w:val="bbPlcHdr"/>
        </w:types>
        <w:behaviors>
          <w:behavior w:val="content"/>
        </w:behaviors>
        <w:guid w:val="{A1738291-57E1-4CD7-B479-C467AEEAD8C6}"/>
      </w:docPartPr>
      <w:docPartBody>
        <w:p w:rsidR="00810618" w:rsidRDefault="00810618" w:rsidP="00810618">
          <w:pPr>
            <w:pStyle w:val="1F0E385F77044747BD8B120C79B54EE3"/>
          </w:pPr>
          <w:r w:rsidRPr="00C52C2D">
            <w:rPr>
              <w:rStyle w:val="PlaceholderText"/>
              <w:sz w:val="20"/>
              <w:szCs w:val="20"/>
            </w:rPr>
            <w:t>Choose an item.</w:t>
          </w:r>
        </w:p>
      </w:docPartBody>
    </w:docPart>
    <w:docPart>
      <w:docPartPr>
        <w:name w:val="4C2CB23595964EA48EA3FEDAB6E0D0C8"/>
        <w:category>
          <w:name w:val="General"/>
          <w:gallery w:val="placeholder"/>
        </w:category>
        <w:types>
          <w:type w:val="bbPlcHdr"/>
        </w:types>
        <w:behaviors>
          <w:behavior w:val="content"/>
        </w:behaviors>
        <w:guid w:val="{91C143CA-38AC-4C3C-81C8-DB75649B8A96}"/>
      </w:docPartPr>
      <w:docPartBody>
        <w:p w:rsidR="00810618" w:rsidRDefault="00810618" w:rsidP="00810618">
          <w:pPr>
            <w:pStyle w:val="4C2CB23595964EA48EA3FEDAB6E0D0C8"/>
          </w:pPr>
          <w:r w:rsidRPr="005109A1">
            <w:rPr>
              <w:rStyle w:val="PlaceholderText"/>
              <w:rFonts w:cstheme="minorHAnsi"/>
              <w:sz w:val="20"/>
              <w:szCs w:val="20"/>
            </w:rPr>
            <w:t>Choose an item.</w:t>
          </w:r>
        </w:p>
      </w:docPartBody>
    </w:docPart>
    <w:docPart>
      <w:docPartPr>
        <w:name w:val="1B1DB837D5134AB6AD5A65EFFCF8C446"/>
        <w:category>
          <w:name w:val="General"/>
          <w:gallery w:val="placeholder"/>
        </w:category>
        <w:types>
          <w:type w:val="bbPlcHdr"/>
        </w:types>
        <w:behaviors>
          <w:behavior w:val="content"/>
        </w:behaviors>
        <w:guid w:val="{674F7E4B-70CF-4AF4-8E35-E036AA913AC4}"/>
      </w:docPartPr>
      <w:docPartBody>
        <w:p w:rsidR="00810618" w:rsidRDefault="00810618" w:rsidP="00810618">
          <w:pPr>
            <w:pStyle w:val="1B1DB837D5134AB6AD5A65EFFCF8C446"/>
          </w:pPr>
          <w:r w:rsidRPr="00C52C2D">
            <w:rPr>
              <w:rStyle w:val="PlaceholderText"/>
              <w:sz w:val="20"/>
              <w:szCs w:val="20"/>
            </w:rPr>
            <w:t>Choose an item.</w:t>
          </w:r>
        </w:p>
      </w:docPartBody>
    </w:docPart>
    <w:docPart>
      <w:docPartPr>
        <w:name w:val="0768327C8FEB4519BF5DE218D313DDB9"/>
        <w:category>
          <w:name w:val="General"/>
          <w:gallery w:val="placeholder"/>
        </w:category>
        <w:types>
          <w:type w:val="bbPlcHdr"/>
        </w:types>
        <w:behaviors>
          <w:behavior w:val="content"/>
        </w:behaviors>
        <w:guid w:val="{DF57C0F1-13DE-4C15-A2BE-92D542E2D116}"/>
      </w:docPartPr>
      <w:docPartBody>
        <w:p w:rsidR="00810618" w:rsidRDefault="00810618" w:rsidP="00810618">
          <w:pPr>
            <w:pStyle w:val="0768327C8FEB4519BF5DE218D313DDB9"/>
          </w:pPr>
          <w:r w:rsidRPr="005109A1">
            <w:rPr>
              <w:rStyle w:val="PlaceholderText"/>
              <w:rFonts w:cstheme="minorHAnsi"/>
              <w:sz w:val="20"/>
              <w:szCs w:val="20"/>
            </w:rPr>
            <w:t>Choose an item.</w:t>
          </w:r>
        </w:p>
      </w:docPartBody>
    </w:docPart>
    <w:docPart>
      <w:docPartPr>
        <w:name w:val="E88D63CDD41B4F12B0132844D8E1BFA1"/>
        <w:category>
          <w:name w:val="General"/>
          <w:gallery w:val="placeholder"/>
        </w:category>
        <w:types>
          <w:type w:val="bbPlcHdr"/>
        </w:types>
        <w:behaviors>
          <w:behavior w:val="content"/>
        </w:behaviors>
        <w:guid w:val="{C7DE4483-DF2E-479E-9BB3-5F7B3447816D}"/>
      </w:docPartPr>
      <w:docPartBody>
        <w:p w:rsidR="00810618" w:rsidRDefault="00810618" w:rsidP="00810618">
          <w:pPr>
            <w:pStyle w:val="E88D63CDD41B4F12B0132844D8E1BFA1"/>
          </w:pPr>
          <w:r w:rsidRPr="00C52C2D">
            <w:rPr>
              <w:rStyle w:val="PlaceholderText"/>
              <w:sz w:val="20"/>
              <w:szCs w:val="20"/>
            </w:rPr>
            <w:t>Choose an item.</w:t>
          </w:r>
        </w:p>
      </w:docPartBody>
    </w:docPart>
    <w:docPart>
      <w:docPartPr>
        <w:name w:val="8F24D2504DAC493BA016152FA5FCA26A"/>
        <w:category>
          <w:name w:val="General"/>
          <w:gallery w:val="placeholder"/>
        </w:category>
        <w:types>
          <w:type w:val="bbPlcHdr"/>
        </w:types>
        <w:behaviors>
          <w:behavior w:val="content"/>
        </w:behaviors>
        <w:guid w:val="{8307B84E-AC99-403E-8A3F-ABD64F6FC778}"/>
      </w:docPartPr>
      <w:docPartBody>
        <w:p w:rsidR="00810618" w:rsidRDefault="00810618" w:rsidP="00810618">
          <w:pPr>
            <w:pStyle w:val="8F24D2504DAC493BA016152FA5FCA26A"/>
          </w:pPr>
          <w:r w:rsidRPr="005109A1">
            <w:rPr>
              <w:rStyle w:val="PlaceholderText"/>
              <w:rFonts w:cstheme="minorHAnsi"/>
              <w:sz w:val="20"/>
              <w:szCs w:val="20"/>
            </w:rPr>
            <w:t>Choose an item.</w:t>
          </w:r>
        </w:p>
      </w:docPartBody>
    </w:docPart>
    <w:docPart>
      <w:docPartPr>
        <w:name w:val="2432C9272B7D481796AB9302AD64D1C3"/>
        <w:category>
          <w:name w:val="General"/>
          <w:gallery w:val="placeholder"/>
        </w:category>
        <w:types>
          <w:type w:val="bbPlcHdr"/>
        </w:types>
        <w:behaviors>
          <w:behavior w:val="content"/>
        </w:behaviors>
        <w:guid w:val="{3B5443E0-D6FE-475E-A85C-B9B55CE6135D}"/>
      </w:docPartPr>
      <w:docPartBody>
        <w:p w:rsidR="00810618" w:rsidRDefault="00810618" w:rsidP="00810618">
          <w:pPr>
            <w:pStyle w:val="2432C9272B7D481796AB9302AD64D1C3"/>
          </w:pPr>
          <w:r w:rsidRPr="00C52C2D">
            <w:rPr>
              <w:rStyle w:val="PlaceholderText"/>
              <w:sz w:val="20"/>
              <w:szCs w:val="20"/>
            </w:rPr>
            <w:t>Choose an item.</w:t>
          </w:r>
        </w:p>
      </w:docPartBody>
    </w:docPart>
    <w:docPart>
      <w:docPartPr>
        <w:name w:val="4AE6B645A5774890B6A7F7E16F0CAC03"/>
        <w:category>
          <w:name w:val="General"/>
          <w:gallery w:val="placeholder"/>
        </w:category>
        <w:types>
          <w:type w:val="bbPlcHdr"/>
        </w:types>
        <w:behaviors>
          <w:behavior w:val="content"/>
        </w:behaviors>
        <w:guid w:val="{7E45030F-59AD-42AF-A91C-A5E807FEF118}"/>
      </w:docPartPr>
      <w:docPartBody>
        <w:p w:rsidR="00810618" w:rsidRDefault="00810618" w:rsidP="00810618">
          <w:pPr>
            <w:pStyle w:val="4AE6B645A5774890B6A7F7E16F0CAC03"/>
          </w:pPr>
          <w:r w:rsidRPr="005109A1">
            <w:rPr>
              <w:rStyle w:val="PlaceholderText"/>
              <w:rFonts w:cstheme="minorHAnsi"/>
              <w:sz w:val="20"/>
              <w:szCs w:val="20"/>
            </w:rPr>
            <w:t>Choose an item.</w:t>
          </w:r>
        </w:p>
      </w:docPartBody>
    </w:docPart>
    <w:docPart>
      <w:docPartPr>
        <w:name w:val="66ECDB1B5F1E4D0ABE2A4D2F7AFE1FAC"/>
        <w:category>
          <w:name w:val="General"/>
          <w:gallery w:val="placeholder"/>
        </w:category>
        <w:types>
          <w:type w:val="bbPlcHdr"/>
        </w:types>
        <w:behaviors>
          <w:behavior w:val="content"/>
        </w:behaviors>
        <w:guid w:val="{D0FBB46B-40BB-4322-8289-5E8D6241E0BE}"/>
      </w:docPartPr>
      <w:docPartBody>
        <w:p w:rsidR="00810618" w:rsidRDefault="00810618" w:rsidP="00810618">
          <w:pPr>
            <w:pStyle w:val="66ECDB1B5F1E4D0ABE2A4D2F7AFE1FAC"/>
          </w:pPr>
          <w:r w:rsidRPr="00C52C2D">
            <w:rPr>
              <w:rStyle w:val="PlaceholderText"/>
              <w:sz w:val="20"/>
              <w:szCs w:val="20"/>
            </w:rPr>
            <w:t>Choose an item.</w:t>
          </w:r>
        </w:p>
      </w:docPartBody>
    </w:docPart>
    <w:docPart>
      <w:docPartPr>
        <w:name w:val="EDB3E4E1DA004C6E9F23DC7E3F6B7074"/>
        <w:category>
          <w:name w:val="General"/>
          <w:gallery w:val="placeholder"/>
        </w:category>
        <w:types>
          <w:type w:val="bbPlcHdr"/>
        </w:types>
        <w:behaviors>
          <w:behavior w:val="content"/>
        </w:behaviors>
        <w:guid w:val="{53C42B8D-BCA3-44A1-A05D-0EABA79B2E93}"/>
      </w:docPartPr>
      <w:docPartBody>
        <w:p w:rsidR="00810618" w:rsidRDefault="00810618" w:rsidP="00810618">
          <w:pPr>
            <w:pStyle w:val="EDB3E4E1DA004C6E9F23DC7E3F6B7074"/>
          </w:pPr>
          <w:r w:rsidRPr="005109A1">
            <w:rPr>
              <w:rStyle w:val="PlaceholderText"/>
              <w:rFonts w:cstheme="minorHAnsi"/>
              <w:sz w:val="20"/>
              <w:szCs w:val="20"/>
            </w:rPr>
            <w:t>Choose an item.</w:t>
          </w:r>
        </w:p>
      </w:docPartBody>
    </w:docPart>
    <w:docPart>
      <w:docPartPr>
        <w:name w:val="7AD4674007014298A0D6A4712D8CC79B"/>
        <w:category>
          <w:name w:val="General"/>
          <w:gallery w:val="placeholder"/>
        </w:category>
        <w:types>
          <w:type w:val="bbPlcHdr"/>
        </w:types>
        <w:behaviors>
          <w:behavior w:val="content"/>
        </w:behaviors>
        <w:guid w:val="{87A7637F-2200-4A85-A203-C80320B458A4}"/>
      </w:docPartPr>
      <w:docPartBody>
        <w:p w:rsidR="00810618" w:rsidRDefault="00810618" w:rsidP="00810618">
          <w:pPr>
            <w:pStyle w:val="7AD4674007014298A0D6A4712D8CC79B"/>
          </w:pPr>
          <w:r w:rsidRPr="00C52C2D">
            <w:rPr>
              <w:rStyle w:val="PlaceholderText"/>
              <w:sz w:val="20"/>
              <w:szCs w:val="20"/>
            </w:rPr>
            <w:t>Choose an item.</w:t>
          </w:r>
        </w:p>
      </w:docPartBody>
    </w:docPart>
    <w:docPart>
      <w:docPartPr>
        <w:name w:val="E6AA0795CC0843EF86D3F6F1B92D4C0A"/>
        <w:category>
          <w:name w:val="General"/>
          <w:gallery w:val="placeholder"/>
        </w:category>
        <w:types>
          <w:type w:val="bbPlcHdr"/>
        </w:types>
        <w:behaviors>
          <w:behavior w:val="content"/>
        </w:behaviors>
        <w:guid w:val="{F9E19BF8-046C-4EF9-B28D-1714E4D64603}"/>
      </w:docPartPr>
      <w:docPartBody>
        <w:p w:rsidR="00810618" w:rsidRDefault="00810618" w:rsidP="00810618">
          <w:pPr>
            <w:pStyle w:val="E6AA0795CC0843EF86D3F6F1B92D4C0A"/>
          </w:pPr>
          <w:r w:rsidRPr="005109A1">
            <w:rPr>
              <w:rStyle w:val="PlaceholderText"/>
              <w:rFonts w:cstheme="minorHAnsi"/>
              <w:sz w:val="20"/>
              <w:szCs w:val="20"/>
            </w:rPr>
            <w:t>Choose an item.</w:t>
          </w:r>
        </w:p>
      </w:docPartBody>
    </w:docPart>
    <w:docPart>
      <w:docPartPr>
        <w:name w:val="57291B16F7494791A1095100C3CE6EF2"/>
        <w:category>
          <w:name w:val="General"/>
          <w:gallery w:val="placeholder"/>
        </w:category>
        <w:types>
          <w:type w:val="bbPlcHdr"/>
        </w:types>
        <w:behaviors>
          <w:behavior w:val="content"/>
        </w:behaviors>
        <w:guid w:val="{7BFD4024-F5D7-410B-A1FE-2BAAB83CD90B}"/>
      </w:docPartPr>
      <w:docPartBody>
        <w:p w:rsidR="00810618" w:rsidRDefault="00810618" w:rsidP="00810618">
          <w:pPr>
            <w:pStyle w:val="57291B16F7494791A1095100C3CE6EF2"/>
          </w:pPr>
          <w:r w:rsidRPr="00C52C2D">
            <w:rPr>
              <w:rStyle w:val="PlaceholderText"/>
              <w:sz w:val="20"/>
              <w:szCs w:val="20"/>
            </w:rPr>
            <w:t>Choose an item.</w:t>
          </w:r>
        </w:p>
      </w:docPartBody>
    </w:docPart>
    <w:docPart>
      <w:docPartPr>
        <w:name w:val="285AFEE586D24C16826A83EA1EBAE0D7"/>
        <w:category>
          <w:name w:val="General"/>
          <w:gallery w:val="placeholder"/>
        </w:category>
        <w:types>
          <w:type w:val="bbPlcHdr"/>
        </w:types>
        <w:behaviors>
          <w:behavior w:val="content"/>
        </w:behaviors>
        <w:guid w:val="{9DBE8915-1D8C-402B-9781-6977D7370477}"/>
      </w:docPartPr>
      <w:docPartBody>
        <w:p w:rsidR="00810618" w:rsidRDefault="00810618" w:rsidP="00810618">
          <w:pPr>
            <w:pStyle w:val="285AFEE586D24C16826A83EA1EBAE0D7"/>
          </w:pPr>
          <w:r w:rsidRPr="005109A1">
            <w:rPr>
              <w:rStyle w:val="PlaceholderText"/>
              <w:rFonts w:cstheme="minorHAnsi"/>
              <w:sz w:val="20"/>
              <w:szCs w:val="20"/>
            </w:rPr>
            <w:t>Choose an item.</w:t>
          </w:r>
        </w:p>
      </w:docPartBody>
    </w:docPart>
    <w:docPart>
      <w:docPartPr>
        <w:name w:val="DA3F0E9F3BB44D02BB41F4E4D30270B6"/>
        <w:category>
          <w:name w:val="General"/>
          <w:gallery w:val="placeholder"/>
        </w:category>
        <w:types>
          <w:type w:val="bbPlcHdr"/>
        </w:types>
        <w:behaviors>
          <w:behavior w:val="content"/>
        </w:behaviors>
        <w:guid w:val="{B7EBE445-C63B-4DFA-B163-7BE3DA676186}"/>
      </w:docPartPr>
      <w:docPartBody>
        <w:p w:rsidR="00810618" w:rsidRDefault="00810618" w:rsidP="00810618">
          <w:r>
            <w:rPr>
              <w:rStyle w:val="PlaceholderText"/>
              <w:sz w:val="20"/>
            </w:rPr>
            <w:t>Seleccionar un elemento.</w:t>
          </w:r>
        </w:p>
      </w:docPartBody>
    </w:docPart>
    <w:docPart>
      <w:docPartPr>
        <w:name w:val="9652F35C9BA342E5B755DE2FA3F9440F"/>
        <w:category>
          <w:name w:val="General"/>
          <w:gallery w:val="placeholder"/>
        </w:category>
        <w:types>
          <w:type w:val="bbPlcHdr"/>
        </w:types>
        <w:behaviors>
          <w:behavior w:val="content"/>
        </w:behaviors>
        <w:guid w:val="{582E477C-D218-4157-98BA-EBB076A2ABAB}"/>
      </w:docPartPr>
      <w:docPartBody>
        <w:p w:rsidR="00810618" w:rsidRDefault="00810618" w:rsidP="00810618">
          <w:r>
            <w:rPr>
              <w:rStyle w:val="PlaceholderText"/>
              <w:sz w:val="20"/>
            </w:rPr>
            <w:t>Seleccionar un ele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badi">
    <w:charset w:val="00"/>
    <w:family w:val="swiss"/>
    <w:pitch w:val="variable"/>
    <w:sig w:usb0="8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Gautami">
    <w:panose1 w:val="02000500000000000000"/>
    <w:charset w:val="00"/>
    <w:family w:val="swiss"/>
    <w:pitch w:val="variable"/>
    <w:sig w:usb0="002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Daytona">
    <w:charset w:val="00"/>
    <w:family w:val="swiss"/>
    <w:pitch w:val="variable"/>
    <w:sig w:usb0="800002EF" w:usb1="0000000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NewCenturySchlbk-Roman">
    <w:panose1 w:val="00000000000000000000"/>
    <w:charset w:val="00"/>
    <w:family w:val="roman"/>
    <w:notTrueType/>
    <w:pitch w:val="default"/>
    <w:sig w:usb0="00000003" w:usb1="00000000" w:usb2="00000000" w:usb3="00000000" w:csb0="00000001" w:csb1="00000000"/>
  </w:font>
  <w:font w:name="Futura-Heavy">
    <w:panose1 w:val="00000000000000000000"/>
    <w:charset w:val="00"/>
    <w:family w:val="swiss"/>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65586"/>
    <w:rsid w:val="00020EB3"/>
    <w:rsid w:val="000424A2"/>
    <w:rsid w:val="000E60A7"/>
    <w:rsid w:val="000F7EED"/>
    <w:rsid w:val="00185B3F"/>
    <w:rsid w:val="00192A6D"/>
    <w:rsid w:val="00286D59"/>
    <w:rsid w:val="003311FE"/>
    <w:rsid w:val="00365A23"/>
    <w:rsid w:val="003C6057"/>
    <w:rsid w:val="004D1ADB"/>
    <w:rsid w:val="00500446"/>
    <w:rsid w:val="00583979"/>
    <w:rsid w:val="00620732"/>
    <w:rsid w:val="00751842"/>
    <w:rsid w:val="00765586"/>
    <w:rsid w:val="0079708A"/>
    <w:rsid w:val="00810618"/>
    <w:rsid w:val="00872540"/>
    <w:rsid w:val="008B3255"/>
    <w:rsid w:val="00920F60"/>
    <w:rsid w:val="00936451"/>
    <w:rsid w:val="009B0CB6"/>
    <w:rsid w:val="00A1747D"/>
    <w:rsid w:val="00A239B0"/>
    <w:rsid w:val="00AD100B"/>
    <w:rsid w:val="00B462FB"/>
    <w:rsid w:val="00B90E7D"/>
    <w:rsid w:val="00C432E8"/>
    <w:rsid w:val="00C723D7"/>
    <w:rsid w:val="00CA25C4"/>
    <w:rsid w:val="00CE67EE"/>
    <w:rsid w:val="00D131CE"/>
    <w:rsid w:val="00D273ED"/>
    <w:rsid w:val="00D41958"/>
    <w:rsid w:val="00D73CCB"/>
    <w:rsid w:val="00EA2650"/>
    <w:rsid w:val="00EA78F5"/>
    <w:rsid w:val="00ED6CAA"/>
  </w:rsids>
  <m:mathPr>
    <m:mathFont m:val="Cambria Math"/>
    <m:brkBin m:val="before"/>
    <m:brkBinSub m:val="--"/>
    <m:smallFrac m:val="0"/>
    <m:dispDef/>
    <m:lMargin m:val="0"/>
    <m:rMargin m:val="0"/>
    <m:defJc m:val="centerGroup"/>
    <m:wrapIndent m:val="1440"/>
    <m:intLim m:val="subSup"/>
    <m:naryLim m:val="undOvr"/>
  </m:mathPr>
  <w:themeFontLang w:val="nb-NO" w:eastAsia="ja-JP" w:bidi="bn-BD"/>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nb-NO" w:eastAsia="nb-N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A25C4"/>
    <w:rPr>
      <w:color w:val="808080"/>
    </w:rPr>
  </w:style>
  <w:style w:type="paragraph" w:customStyle="1" w:styleId="FFF3625D9F5A4D6FA7936996B37F8A00">
    <w:name w:val="FFF3625D9F5A4D6FA7936996B37F8A00"/>
    <w:rsid w:val="00810618"/>
  </w:style>
  <w:style w:type="paragraph" w:customStyle="1" w:styleId="2BF867D75C394787941AEFB9150D732D">
    <w:name w:val="2BF867D75C394787941AEFB9150D732D"/>
    <w:rsid w:val="00810618"/>
  </w:style>
  <w:style w:type="paragraph" w:customStyle="1" w:styleId="6CCEF18378F94FE5BB86562C2DF4D18F">
    <w:name w:val="6CCEF18378F94FE5BB86562C2DF4D18F"/>
    <w:rsid w:val="00810618"/>
  </w:style>
  <w:style w:type="paragraph" w:customStyle="1" w:styleId="5F623611499344FEACCD666CDB93E580">
    <w:name w:val="5F623611499344FEACCD666CDB93E580"/>
    <w:rsid w:val="00810618"/>
  </w:style>
  <w:style w:type="paragraph" w:customStyle="1" w:styleId="28CD1BFED1D94A94ABD39C4DA808509E">
    <w:name w:val="28CD1BFED1D94A94ABD39C4DA808509E"/>
    <w:rsid w:val="00810618"/>
  </w:style>
  <w:style w:type="paragraph" w:customStyle="1" w:styleId="36DE0C5874DB467A9B2F2E7845352AB1">
    <w:name w:val="36DE0C5874DB467A9B2F2E7845352AB1"/>
    <w:rsid w:val="00810618"/>
  </w:style>
  <w:style w:type="paragraph" w:customStyle="1" w:styleId="CF8630F335A741C8B6A36027D7E58A04">
    <w:name w:val="CF8630F335A741C8B6A36027D7E58A04"/>
    <w:rsid w:val="00810618"/>
  </w:style>
  <w:style w:type="paragraph" w:customStyle="1" w:styleId="F18F8C6514B741B4B18329B2369FF185">
    <w:name w:val="F18F8C6514B741B4B18329B2369FF185"/>
    <w:rsid w:val="00810618"/>
  </w:style>
  <w:style w:type="paragraph" w:customStyle="1" w:styleId="0B70975063AE4AFAAED030F307A81D29">
    <w:name w:val="0B70975063AE4AFAAED030F307A81D29"/>
    <w:rsid w:val="00810618"/>
  </w:style>
  <w:style w:type="paragraph" w:customStyle="1" w:styleId="CAB41092E5BF47ED9111DB25CB077FBF">
    <w:name w:val="CAB41092E5BF47ED9111DB25CB077FBF"/>
    <w:rsid w:val="00810618"/>
  </w:style>
  <w:style w:type="paragraph" w:customStyle="1" w:styleId="7C05C465AFCF4516AF0E544D1A9197C9">
    <w:name w:val="7C05C465AFCF4516AF0E544D1A9197C9"/>
    <w:rsid w:val="00810618"/>
  </w:style>
  <w:style w:type="paragraph" w:customStyle="1" w:styleId="782AC822A1B4403B84BF24E39AA0E0C0">
    <w:name w:val="782AC822A1B4403B84BF24E39AA0E0C0"/>
    <w:rsid w:val="00810618"/>
  </w:style>
  <w:style w:type="paragraph" w:customStyle="1" w:styleId="0E9370BDD81542F78ABCC115F1CFC7BC">
    <w:name w:val="0E9370BDD81542F78ABCC115F1CFC7BC"/>
    <w:rsid w:val="00810618"/>
  </w:style>
  <w:style w:type="paragraph" w:customStyle="1" w:styleId="C1C6EF86513048CCB6FD32E62A1A8CDF">
    <w:name w:val="C1C6EF86513048CCB6FD32E62A1A8CDF"/>
    <w:rsid w:val="00810618"/>
  </w:style>
  <w:style w:type="paragraph" w:customStyle="1" w:styleId="74666413A59C4FF3873AD5E2A56036EC">
    <w:name w:val="74666413A59C4FF3873AD5E2A56036EC"/>
    <w:rsid w:val="00810618"/>
  </w:style>
  <w:style w:type="paragraph" w:customStyle="1" w:styleId="F6E96DC70ACE4E47A79CC85A7FF189BC">
    <w:name w:val="F6E96DC70ACE4E47A79CC85A7FF189BC"/>
    <w:rsid w:val="00810618"/>
  </w:style>
  <w:style w:type="paragraph" w:customStyle="1" w:styleId="DE78ED565A634B599154E44F2B991BE8">
    <w:name w:val="DE78ED565A634B599154E44F2B991BE8"/>
    <w:rsid w:val="00810618"/>
  </w:style>
  <w:style w:type="paragraph" w:customStyle="1" w:styleId="67202CB1ADE2473AA1E8610041A0FF63">
    <w:name w:val="67202CB1ADE2473AA1E8610041A0FF63"/>
    <w:rsid w:val="00810618"/>
  </w:style>
  <w:style w:type="paragraph" w:customStyle="1" w:styleId="1CA9DC4BCF214BE3827775F6E21A4047">
    <w:name w:val="1CA9DC4BCF214BE3827775F6E21A4047"/>
    <w:rsid w:val="00810618"/>
  </w:style>
  <w:style w:type="paragraph" w:customStyle="1" w:styleId="84BA52C5D3FB46E28A6C33046C784CA3">
    <w:name w:val="84BA52C5D3FB46E28A6C33046C784CA3"/>
    <w:rsid w:val="00810618"/>
  </w:style>
  <w:style w:type="paragraph" w:customStyle="1" w:styleId="3D0066A55F8F4B2A8E040E5036BF6A77">
    <w:name w:val="3D0066A55F8F4B2A8E040E5036BF6A77"/>
    <w:rsid w:val="00810618"/>
  </w:style>
  <w:style w:type="paragraph" w:customStyle="1" w:styleId="B4EA14A0F05B444BAEEAE38AE5A180E3">
    <w:name w:val="B4EA14A0F05B444BAEEAE38AE5A180E3"/>
    <w:rsid w:val="00810618"/>
  </w:style>
  <w:style w:type="paragraph" w:customStyle="1" w:styleId="A14CD7B9286F4940BC386821D64D7BFF">
    <w:name w:val="A14CD7B9286F4940BC386821D64D7BFF"/>
    <w:rsid w:val="00810618"/>
  </w:style>
  <w:style w:type="paragraph" w:customStyle="1" w:styleId="510C9AE40DC64927AC808511E09D11D4">
    <w:name w:val="510C9AE40DC64927AC808511E09D11D4"/>
    <w:rsid w:val="00810618"/>
  </w:style>
  <w:style w:type="paragraph" w:customStyle="1" w:styleId="6F5821B6E95D4E1B97F5B41AAD1ED0FF">
    <w:name w:val="6F5821B6E95D4E1B97F5B41AAD1ED0FF"/>
    <w:rsid w:val="00810618"/>
  </w:style>
  <w:style w:type="paragraph" w:customStyle="1" w:styleId="1D399CCCF2B245FEADC5DE80C8FFDE9A">
    <w:name w:val="1D399CCCF2B245FEADC5DE80C8FFDE9A"/>
    <w:rsid w:val="00810618"/>
  </w:style>
  <w:style w:type="paragraph" w:customStyle="1" w:styleId="2F3DB570D278411CB044D655FB03DFAA">
    <w:name w:val="2F3DB570D278411CB044D655FB03DFAA"/>
    <w:rsid w:val="00810618"/>
  </w:style>
  <w:style w:type="paragraph" w:customStyle="1" w:styleId="85AC720FE29F40509E429C12B1D53F7E">
    <w:name w:val="85AC720FE29F40509E429C12B1D53F7E"/>
    <w:rsid w:val="00810618"/>
  </w:style>
  <w:style w:type="paragraph" w:customStyle="1" w:styleId="774AC79F35D444D2836DA6A82DE9F6EA">
    <w:name w:val="774AC79F35D444D2836DA6A82DE9F6EA"/>
    <w:rsid w:val="00810618"/>
  </w:style>
  <w:style w:type="paragraph" w:customStyle="1" w:styleId="81C3EA2AED69448BA92504B793D34441">
    <w:name w:val="81C3EA2AED69448BA92504B793D34441"/>
    <w:rsid w:val="00810618"/>
  </w:style>
  <w:style w:type="paragraph" w:customStyle="1" w:styleId="B86D3B9F5AB3490E954B150263E672EE">
    <w:name w:val="B86D3B9F5AB3490E954B150263E672EE"/>
    <w:rsid w:val="00810618"/>
  </w:style>
  <w:style w:type="paragraph" w:customStyle="1" w:styleId="D9325DA5CE0F47489D2550DA13B84833">
    <w:name w:val="D9325DA5CE0F47489D2550DA13B84833"/>
    <w:rsid w:val="00810618"/>
  </w:style>
  <w:style w:type="paragraph" w:customStyle="1" w:styleId="A4D4B619394E45F8B7963302F74C8D12">
    <w:name w:val="A4D4B619394E45F8B7963302F74C8D12"/>
    <w:rsid w:val="00810618"/>
  </w:style>
  <w:style w:type="paragraph" w:customStyle="1" w:styleId="42E36CC79FFF48D48B21E3ECEF4A7032">
    <w:name w:val="42E36CC79FFF48D48B21E3ECEF4A7032"/>
    <w:rsid w:val="00810618"/>
  </w:style>
  <w:style w:type="paragraph" w:customStyle="1" w:styleId="A4039E13E47243B89C552F0DD4E7B1BA">
    <w:name w:val="A4039E13E47243B89C552F0DD4E7B1BA"/>
    <w:rsid w:val="00810618"/>
  </w:style>
  <w:style w:type="paragraph" w:customStyle="1" w:styleId="6550833291E1495BB30ED695FF1EFCFB">
    <w:name w:val="6550833291E1495BB30ED695FF1EFCFB"/>
    <w:rsid w:val="00810618"/>
  </w:style>
  <w:style w:type="paragraph" w:customStyle="1" w:styleId="4A3949D0611D4836BBA668660D725C23">
    <w:name w:val="4A3949D0611D4836BBA668660D725C23"/>
    <w:rsid w:val="00810618"/>
  </w:style>
  <w:style w:type="paragraph" w:customStyle="1" w:styleId="8CE4C4762D614429817F027FD31F889C">
    <w:name w:val="8CE4C4762D614429817F027FD31F889C"/>
    <w:rsid w:val="00810618"/>
  </w:style>
  <w:style w:type="paragraph" w:customStyle="1" w:styleId="3B936FB4E3954BD4AB93660B510318B7">
    <w:name w:val="3B936FB4E3954BD4AB93660B510318B7"/>
    <w:rsid w:val="00810618"/>
  </w:style>
  <w:style w:type="paragraph" w:customStyle="1" w:styleId="FC03065DE75B4B9AA4568ED4325C0405">
    <w:name w:val="FC03065DE75B4B9AA4568ED4325C0405"/>
    <w:rsid w:val="00810618"/>
  </w:style>
  <w:style w:type="paragraph" w:customStyle="1" w:styleId="16A16D40005D48D990DB93DD6E9350FB">
    <w:name w:val="16A16D40005D48D990DB93DD6E9350FB"/>
    <w:rsid w:val="00810618"/>
  </w:style>
  <w:style w:type="paragraph" w:customStyle="1" w:styleId="CD9B1BB4B964408C90E50101513638F9">
    <w:name w:val="CD9B1BB4B964408C90E50101513638F9"/>
    <w:rsid w:val="00810618"/>
  </w:style>
  <w:style w:type="paragraph" w:customStyle="1" w:styleId="4328EA5FE63E4BE488E19C03E398DA81">
    <w:name w:val="4328EA5FE63E4BE488E19C03E398DA81"/>
    <w:rsid w:val="00810618"/>
  </w:style>
  <w:style w:type="paragraph" w:customStyle="1" w:styleId="D30BB60C9B6C408796559B2C6FC0CF49">
    <w:name w:val="D30BB60C9B6C408796559B2C6FC0CF49"/>
    <w:rsid w:val="00810618"/>
  </w:style>
  <w:style w:type="paragraph" w:customStyle="1" w:styleId="488A0F9F576B4CAFBFEFF43614A8DFC4">
    <w:name w:val="488A0F9F576B4CAFBFEFF43614A8DFC4"/>
    <w:rsid w:val="00810618"/>
  </w:style>
  <w:style w:type="paragraph" w:customStyle="1" w:styleId="2AAA6AE73546424D80A3304C8D839AEB">
    <w:name w:val="2AAA6AE73546424D80A3304C8D839AEB"/>
    <w:rsid w:val="00810618"/>
  </w:style>
  <w:style w:type="paragraph" w:customStyle="1" w:styleId="4F61F081B1964221807EF1BE21589EBA">
    <w:name w:val="4F61F081B1964221807EF1BE21589EBA"/>
    <w:rsid w:val="00810618"/>
  </w:style>
  <w:style w:type="paragraph" w:customStyle="1" w:styleId="1B3970402BF14824AF05E24D5CE78ABF">
    <w:name w:val="1B3970402BF14824AF05E24D5CE78ABF"/>
    <w:rsid w:val="00810618"/>
  </w:style>
  <w:style w:type="paragraph" w:customStyle="1" w:styleId="D542582B0D6B4AF48E570391A38A871F">
    <w:name w:val="D542582B0D6B4AF48E570391A38A871F"/>
    <w:rsid w:val="00810618"/>
  </w:style>
  <w:style w:type="paragraph" w:customStyle="1" w:styleId="BA184318B745435A993E6F46F35A42AD">
    <w:name w:val="BA184318B745435A993E6F46F35A42AD"/>
    <w:rsid w:val="00810618"/>
  </w:style>
  <w:style w:type="paragraph" w:customStyle="1" w:styleId="71601BFAD7E3411D864A70AC0454E08B">
    <w:name w:val="71601BFAD7E3411D864A70AC0454E08B"/>
    <w:rsid w:val="00810618"/>
  </w:style>
  <w:style w:type="paragraph" w:customStyle="1" w:styleId="BE1B7C7AEFC44C728DE00E0BFDF8D881">
    <w:name w:val="BE1B7C7AEFC44C728DE00E0BFDF8D881"/>
    <w:rsid w:val="00810618"/>
  </w:style>
  <w:style w:type="paragraph" w:customStyle="1" w:styleId="B28B6878064B4C7ABAED3CC92290108D">
    <w:name w:val="B28B6878064B4C7ABAED3CC92290108D"/>
    <w:rsid w:val="00810618"/>
  </w:style>
  <w:style w:type="paragraph" w:customStyle="1" w:styleId="3C68A6673D7541A195046C298C4D36DB">
    <w:name w:val="3C68A6673D7541A195046C298C4D36DB"/>
    <w:rsid w:val="00810618"/>
  </w:style>
  <w:style w:type="paragraph" w:customStyle="1" w:styleId="1F0E385F77044747BD8B120C79B54EE3">
    <w:name w:val="1F0E385F77044747BD8B120C79B54EE3"/>
    <w:rsid w:val="00810618"/>
  </w:style>
  <w:style w:type="paragraph" w:customStyle="1" w:styleId="4C2CB23595964EA48EA3FEDAB6E0D0C8">
    <w:name w:val="4C2CB23595964EA48EA3FEDAB6E0D0C8"/>
    <w:rsid w:val="00810618"/>
  </w:style>
  <w:style w:type="paragraph" w:customStyle="1" w:styleId="1B1DB837D5134AB6AD5A65EFFCF8C446">
    <w:name w:val="1B1DB837D5134AB6AD5A65EFFCF8C446"/>
    <w:rsid w:val="00810618"/>
  </w:style>
  <w:style w:type="paragraph" w:customStyle="1" w:styleId="0768327C8FEB4519BF5DE218D313DDB9">
    <w:name w:val="0768327C8FEB4519BF5DE218D313DDB9"/>
    <w:rsid w:val="00810618"/>
  </w:style>
  <w:style w:type="paragraph" w:customStyle="1" w:styleId="E88D63CDD41B4F12B0132844D8E1BFA1">
    <w:name w:val="E88D63CDD41B4F12B0132844D8E1BFA1"/>
    <w:rsid w:val="00810618"/>
  </w:style>
  <w:style w:type="paragraph" w:customStyle="1" w:styleId="8F24D2504DAC493BA016152FA5FCA26A">
    <w:name w:val="8F24D2504DAC493BA016152FA5FCA26A"/>
    <w:rsid w:val="00810618"/>
  </w:style>
  <w:style w:type="paragraph" w:customStyle="1" w:styleId="2432C9272B7D481796AB9302AD64D1C3">
    <w:name w:val="2432C9272B7D481796AB9302AD64D1C3"/>
    <w:rsid w:val="00810618"/>
  </w:style>
  <w:style w:type="paragraph" w:customStyle="1" w:styleId="4AE6B645A5774890B6A7F7E16F0CAC03">
    <w:name w:val="4AE6B645A5774890B6A7F7E16F0CAC03"/>
    <w:rsid w:val="00810618"/>
  </w:style>
  <w:style w:type="paragraph" w:customStyle="1" w:styleId="66ECDB1B5F1E4D0ABE2A4D2F7AFE1FAC">
    <w:name w:val="66ECDB1B5F1E4D0ABE2A4D2F7AFE1FAC"/>
    <w:rsid w:val="00810618"/>
  </w:style>
  <w:style w:type="paragraph" w:customStyle="1" w:styleId="EDB3E4E1DA004C6E9F23DC7E3F6B7074">
    <w:name w:val="EDB3E4E1DA004C6E9F23DC7E3F6B7074"/>
    <w:rsid w:val="00810618"/>
  </w:style>
  <w:style w:type="paragraph" w:customStyle="1" w:styleId="7AD4674007014298A0D6A4712D8CC79B">
    <w:name w:val="7AD4674007014298A0D6A4712D8CC79B"/>
    <w:rsid w:val="00810618"/>
  </w:style>
  <w:style w:type="paragraph" w:customStyle="1" w:styleId="E6AA0795CC0843EF86D3F6F1B92D4C0A">
    <w:name w:val="E6AA0795CC0843EF86D3F6F1B92D4C0A"/>
    <w:rsid w:val="00810618"/>
  </w:style>
  <w:style w:type="paragraph" w:customStyle="1" w:styleId="57291B16F7494791A1095100C3CE6EF2">
    <w:name w:val="57291B16F7494791A1095100C3CE6EF2"/>
    <w:rsid w:val="00810618"/>
  </w:style>
  <w:style w:type="paragraph" w:customStyle="1" w:styleId="285AFEE586D24C16826A83EA1EBAE0D7">
    <w:name w:val="285AFEE586D24C16826A83EA1EBAE0D7"/>
    <w:rsid w:val="008106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D71CFCDB703084BA4009932468885AF" ma:contentTypeVersion="12" ma:contentTypeDescription="Create a new document." ma:contentTypeScope="" ma:versionID="a6d96b264dbaa3ea1bfb898776947d58">
  <xsd:schema xmlns:xsd="http://www.w3.org/2001/XMLSchema" xmlns:xs="http://www.w3.org/2001/XMLSchema" xmlns:p="http://schemas.microsoft.com/office/2006/metadata/properties" xmlns:ns3="75eb0f0d-9307-43f6-a66c-d702b429351d" xmlns:ns4="5d2767b3-70c7-434f-ba14-383908270b71" targetNamespace="http://schemas.microsoft.com/office/2006/metadata/properties" ma:root="true" ma:fieldsID="8fd06ae519d22027c58f7e054f69ed1b" ns3:_="" ns4:_="">
    <xsd:import namespace="75eb0f0d-9307-43f6-a66c-d702b429351d"/>
    <xsd:import namespace="5d2767b3-70c7-434f-ba14-383908270b7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eb0f0d-9307-43f6-a66c-d702b429351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2767b3-70c7-434f-ba14-383908270b7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F09280-24A0-4AD2-A611-7E805620A5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eb0f0d-9307-43f6-a66c-d702b429351d"/>
    <ds:schemaRef ds:uri="5d2767b3-70c7-434f-ba14-383908270b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2E1F7F-8C92-4AA8-BAB2-8DB876C2966C}">
  <ds:schemaRefs>
    <ds:schemaRef ds:uri="http://schemas.microsoft.com/sharepoint/v3/contenttype/forms"/>
  </ds:schemaRefs>
</ds:datastoreItem>
</file>

<file path=customXml/itemProps3.xml><?xml version="1.0" encoding="utf-8"?>
<ds:datastoreItem xmlns:ds="http://schemas.openxmlformats.org/officeDocument/2006/customXml" ds:itemID="{AAAF743C-A4F3-4A20-BA46-E10A6B9B69A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9C9BA10-24C1-1E46-90B6-A77A2A5795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8</TotalTime>
  <Pages>25</Pages>
  <Words>23745</Words>
  <Characters>125852</Characters>
  <Application>Microsoft Office Word</Application>
  <DocSecurity>0</DocSecurity>
  <Lines>1048</Lines>
  <Paragraphs>29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49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Lucia Lima</dc:creator>
  <cp:keywords/>
  <dc:description/>
  <cp:lastModifiedBy>Maria Herrero-Aldea</cp:lastModifiedBy>
  <cp:revision>33</cp:revision>
  <cp:lastPrinted>2020-10-27T11:47:00Z</cp:lastPrinted>
  <dcterms:created xsi:type="dcterms:W3CDTF">2021-05-25T18:29:00Z</dcterms:created>
  <dcterms:modified xsi:type="dcterms:W3CDTF">2021-10-19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71CFCDB703084BA4009932468885AF</vt:lpwstr>
  </property>
</Properties>
</file>